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CE012" w14:textId="70BF717E" w:rsidR="007874D3" w:rsidRPr="0059191E" w:rsidRDefault="60BF932E" w:rsidP="000F5B18">
      <w:pPr>
        <w:pStyle w:val="Heading1"/>
        <w:rPr>
          <w:sz w:val="36"/>
          <w:szCs w:val="36"/>
        </w:rPr>
      </w:pPr>
      <w:bookmarkStart w:id="0" w:name="_Toc100754727"/>
      <w:bookmarkStart w:id="1" w:name="_Toc115098141"/>
      <w:r w:rsidRPr="0059191E">
        <w:rPr>
          <w:sz w:val="36"/>
          <w:szCs w:val="36"/>
        </w:rPr>
        <w:t>California Department of Education</w:t>
      </w:r>
      <w:bookmarkStart w:id="2" w:name="_Hlk34821679"/>
      <w:r w:rsidR="000F5B18" w:rsidRPr="0059191E">
        <w:rPr>
          <w:sz w:val="36"/>
          <w:szCs w:val="36"/>
        </w:rPr>
        <w:br/>
      </w:r>
      <w:r w:rsidRPr="0059191E">
        <w:rPr>
          <w:sz w:val="36"/>
          <w:szCs w:val="36"/>
        </w:rPr>
        <w:t xml:space="preserve">Report to the Legislature, Department of Finance, </w:t>
      </w:r>
      <w:r w:rsidR="007874D3" w:rsidRPr="0059191E">
        <w:rPr>
          <w:sz w:val="36"/>
          <w:szCs w:val="36"/>
        </w:rPr>
        <w:br/>
      </w:r>
      <w:r w:rsidR="49A4EDB6" w:rsidRPr="0059191E">
        <w:rPr>
          <w:sz w:val="36"/>
          <w:szCs w:val="36"/>
        </w:rPr>
        <w:t>and the Governor</w:t>
      </w:r>
      <w:bookmarkEnd w:id="0"/>
      <w:bookmarkEnd w:id="1"/>
      <w:bookmarkEnd w:id="2"/>
    </w:p>
    <w:p w14:paraId="64322BEB" w14:textId="77777777" w:rsidR="0021217A" w:rsidRPr="004016C7" w:rsidRDefault="0021217A" w:rsidP="00C53E57">
      <w:pPr>
        <w:jc w:val="center"/>
        <w:rPr>
          <w:b/>
          <w:sz w:val="32"/>
        </w:rPr>
      </w:pPr>
    </w:p>
    <w:p w14:paraId="493CDCA5" w14:textId="201DAA9F" w:rsidR="007874D3" w:rsidRPr="00C53E57" w:rsidRDefault="0038049A" w:rsidP="00C53E57">
      <w:pPr>
        <w:jc w:val="center"/>
        <w:rPr>
          <w:b/>
          <w:sz w:val="32"/>
        </w:rPr>
      </w:pPr>
      <w:bookmarkStart w:id="3" w:name="_Toc34905845"/>
      <w:bookmarkStart w:id="4" w:name="_Toc1994675805"/>
      <w:bookmarkStart w:id="5" w:name="_Toc98857355"/>
      <w:bookmarkStart w:id="6" w:name="_Toc98857901"/>
      <w:bookmarkStart w:id="7" w:name="_Toc98858397"/>
      <w:bookmarkStart w:id="8" w:name="_Hlk34821575"/>
      <w:r w:rsidRPr="00C53E57">
        <w:rPr>
          <w:b/>
          <w:sz w:val="32"/>
        </w:rPr>
        <w:t xml:space="preserve">Educator Workforce Investment Grant Program: </w:t>
      </w:r>
      <w:r w:rsidRPr="00C53E57">
        <w:rPr>
          <w:b/>
          <w:sz w:val="32"/>
        </w:rPr>
        <w:br/>
        <w:t>Professional Learning Grants</w:t>
      </w:r>
      <w:bookmarkEnd w:id="3"/>
      <w:bookmarkEnd w:id="4"/>
      <w:bookmarkEnd w:id="5"/>
      <w:bookmarkEnd w:id="6"/>
      <w:bookmarkEnd w:id="7"/>
    </w:p>
    <w:p w14:paraId="2C40A825" w14:textId="77777777" w:rsidR="00214D51" w:rsidRPr="004016C7" w:rsidRDefault="00214D51" w:rsidP="00214D51">
      <w:pPr>
        <w:jc w:val="center"/>
        <w:rPr>
          <w:b/>
          <w:bCs/>
          <w:sz w:val="32"/>
        </w:rPr>
      </w:pPr>
    </w:p>
    <w:bookmarkEnd w:id="8"/>
    <w:p w14:paraId="3EE97212" w14:textId="77777777" w:rsidR="007874D3" w:rsidRPr="004016C7" w:rsidRDefault="007874D3" w:rsidP="0016138D">
      <w:pPr>
        <w:spacing w:after="160" w:line="259" w:lineRule="auto"/>
        <w:jc w:val="center"/>
        <w:rPr>
          <w:rFonts w:eastAsiaTheme="minorHAnsi" w:cs="Arial"/>
        </w:rPr>
      </w:pPr>
      <w:r w:rsidRPr="004016C7">
        <w:rPr>
          <w:rFonts w:eastAsiaTheme="minorHAnsi" w:cs="Arial"/>
          <w:color w:val="2B579A"/>
          <w:shd w:val="clear" w:color="auto" w:fill="E6E6E6"/>
        </w:rPr>
        <w:object w:dxaOrig="5999" w:dyaOrig="5999" w14:anchorId="582A0C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tate Seal" style="width:178.2pt;height:178.2pt" o:ole="">
            <v:imagedata r:id="rId11" o:title=""/>
          </v:shape>
          <o:OLEObject Type="Embed" ProgID="MSPhotoEd.3" ShapeID="_x0000_i1025" DrawAspect="Content" ObjectID="_1779194484" r:id="rId12"/>
        </w:object>
      </w:r>
    </w:p>
    <w:p w14:paraId="1CC9E4FF" w14:textId="77777777" w:rsidR="007874D3" w:rsidRPr="004016C7" w:rsidRDefault="007874D3" w:rsidP="007874D3">
      <w:pPr>
        <w:spacing w:after="160" w:line="259" w:lineRule="auto"/>
        <w:jc w:val="center"/>
        <w:rPr>
          <w:rFonts w:eastAsiaTheme="minorHAnsi" w:cs="Arial"/>
          <w:b/>
          <w:bCs/>
          <w:iCs/>
        </w:rPr>
      </w:pPr>
      <w:r w:rsidRPr="004016C7">
        <w:rPr>
          <w:rFonts w:eastAsiaTheme="minorHAnsi" w:cs="Arial"/>
          <w:b/>
          <w:bCs/>
          <w:iCs/>
        </w:rPr>
        <w:t>Prepared by the</w:t>
      </w:r>
    </w:p>
    <w:p w14:paraId="19DD9D9B" w14:textId="0F763E7E" w:rsidR="00515C19" w:rsidRPr="001F10A5" w:rsidRDefault="001D3A66" w:rsidP="148EC63C">
      <w:pPr>
        <w:spacing w:line="259" w:lineRule="auto"/>
        <w:jc w:val="center"/>
        <w:rPr>
          <w:rFonts w:eastAsiaTheme="minorEastAsia" w:cs="Arial"/>
          <w:b/>
          <w:bCs/>
        </w:rPr>
      </w:pPr>
      <w:r>
        <w:rPr>
          <w:rFonts w:eastAsiaTheme="minorEastAsia" w:cs="Arial"/>
          <w:b/>
          <w:bCs/>
        </w:rPr>
        <w:t>Educator Excellence and Equity</w:t>
      </w:r>
      <w:r w:rsidR="007874D3" w:rsidRPr="148EC63C">
        <w:rPr>
          <w:rFonts w:eastAsiaTheme="minorEastAsia" w:cs="Arial"/>
          <w:b/>
          <w:bCs/>
        </w:rPr>
        <w:t xml:space="preserve"> Division</w:t>
      </w:r>
    </w:p>
    <w:p w14:paraId="52DBA566" w14:textId="677B28BB" w:rsidR="007874D3" w:rsidRPr="004016C7" w:rsidRDefault="001D3A66" w:rsidP="148EC63C">
      <w:pPr>
        <w:spacing w:line="259" w:lineRule="auto"/>
        <w:jc w:val="center"/>
        <w:rPr>
          <w:rFonts w:eastAsiaTheme="minorEastAsia" w:cs="Arial"/>
          <w:b/>
          <w:bCs/>
        </w:rPr>
      </w:pPr>
      <w:r>
        <w:rPr>
          <w:rFonts w:eastAsiaTheme="minorEastAsia" w:cs="Arial"/>
          <w:b/>
          <w:bCs/>
        </w:rPr>
        <w:t>Instruction, Measurement, and Administration</w:t>
      </w:r>
      <w:r w:rsidR="006A24F8" w:rsidRPr="148EC63C">
        <w:rPr>
          <w:rFonts w:eastAsiaTheme="minorEastAsia" w:cs="Arial"/>
          <w:b/>
          <w:bCs/>
        </w:rPr>
        <w:t xml:space="preserve"> </w:t>
      </w:r>
      <w:r w:rsidR="007874D3" w:rsidRPr="148EC63C">
        <w:rPr>
          <w:rFonts w:eastAsiaTheme="minorEastAsia" w:cs="Arial"/>
          <w:b/>
          <w:bCs/>
        </w:rPr>
        <w:t>Branch</w:t>
      </w:r>
    </w:p>
    <w:p w14:paraId="4F652474" w14:textId="54118423" w:rsidR="007874D3" w:rsidRPr="004016C7" w:rsidRDefault="0038049A" w:rsidP="10FF29E5">
      <w:pPr>
        <w:spacing w:before="240" w:after="480" w:line="259" w:lineRule="auto"/>
        <w:jc w:val="center"/>
        <w:rPr>
          <w:rFonts w:eastAsiaTheme="minorEastAsia" w:cs="Arial"/>
          <w:b/>
          <w:bCs/>
        </w:rPr>
      </w:pPr>
      <w:r w:rsidRPr="004016C7">
        <w:rPr>
          <w:rFonts w:eastAsiaTheme="minorEastAsia" w:cs="Arial"/>
          <w:b/>
          <w:bCs/>
        </w:rPr>
        <w:t xml:space="preserve">March </w:t>
      </w:r>
      <w:r w:rsidRPr="005A691A">
        <w:rPr>
          <w:rFonts w:eastAsiaTheme="minorEastAsia" w:cs="Arial"/>
          <w:b/>
          <w:bCs/>
        </w:rPr>
        <w:t>202</w:t>
      </w:r>
      <w:r w:rsidR="00580C56" w:rsidRPr="005A691A">
        <w:rPr>
          <w:rFonts w:eastAsiaTheme="minorEastAsia" w:cs="Arial"/>
          <w:b/>
          <w:bCs/>
        </w:rPr>
        <w:t>2</w:t>
      </w:r>
    </w:p>
    <w:p w14:paraId="76344D47" w14:textId="77777777" w:rsidR="007874D3" w:rsidRPr="004016C7" w:rsidRDefault="007874D3" w:rsidP="0038049A">
      <w:pPr>
        <w:spacing w:after="160" w:line="259" w:lineRule="auto"/>
        <w:ind w:left="1440" w:hanging="1440"/>
        <w:rPr>
          <w:rFonts w:eastAsiaTheme="minorHAnsi" w:cs="Arial"/>
          <w:lang w:bidi="en-US"/>
        </w:rPr>
      </w:pPr>
      <w:r w:rsidRPr="004016C7">
        <w:rPr>
          <w:rFonts w:eastAsiaTheme="minorHAnsi" w:cs="Arial"/>
          <w:i/>
          <w:lang w:bidi="en-US"/>
        </w:rPr>
        <w:t>Description</w:t>
      </w:r>
      <w:r w:rsidRPr="004016C7">
        <w:rPr>
          <w:rFonts w:eastAsiaTheme="minorHAnsi" w:cs="Arial"/>
          <w:lang w:bidi="en-US"/>
        </w:rPr>
        <w:t xml:space="preserve">: </w:t>
      </w:r>
      <w:r w:rsidRPr="004016C7">
        <w:rPr>
          <w:rFonts w:eastAsiaTheme="minorHAnsi" w:cs="Arial"/>
          <w:lang w:bidi="en-US"/>
        </w:rPr>
        <w:tab/>
      </w:r>
      <w:bookmarkStart w:id="9" w:name="_Hlk34821617"/>
      <w:r w:rsidR="0038049A" w:rsidRPr="004016C7">
        <w:rPr>
          <w:rFonts w:eastAsiaTheme="minorHAnsi" w:cs="Arial"/>
          <w:lang w:bidi="en-US"/>
        </w:rPr>
        <w:t>Educator Workforce Investment Grant Program: Professional Learning Grants</w:t>
      </w:r>
      <w:bookmarkEnd w:id="9"/>
    </w:p>
    <w:p w14:paraId="4F85A683" w14:textId="12961F87" w:rsidR="007874D3" w:rsidRPr="004016C7" w:rsidRDefault="007874D3" w:rsidP="080CBFEC">
      <w:pPr>
        <w:spacing w:after="160" w:line="259" w:lineRule="auto"/>
        <w:ind w:left="1440" w:hanging="1440"/>
        <w:rPr>
          <w:rFonts w:eastAsiaTheme="minorEastAsia" w:cs="Arial"/>
          <w:lang w:bidi="en-US"/>
        </w:rPr>
      </w:pPr>
      <w:r w:rsidRPr="080CBFEC">
        <w:rPr>
          <w:rFonts w:eastAsiaTheme="minorEastAsia" w:cs="Arial"/>
          <w:i/>
          <w:iCs/>
          <w:lang w:bidi="en-US"/>
        </w:rPr>
        <w:t>Authority</w:t>
      </w:r>
      <w:r w:rsidRPr="080CBFEC">
        <w:rPr>
          <w:rFonts w:eastAsiaTheme="minorEastAsia" w:cs="Arial"/>
          <w:lang w:bidi="en-US"/>
        </w:rPr>
        <w:t xml:space="preserve">: </w:t>
      </w:r>
      <w:r>
        <w:tab/>
      </w:r>
      <w:r w:rsidR="00AF1349" w:rsidRPr="080CBFEC">
        <w:rPr>
          <w:rFonts w:eastAsiaTheme="minorEastAsia" w:cs="Arial"/>
          <w:lang w:bidi="en-US"/>
        </w:rPr>
        <w:t>Section 84 of the Education Omnibus Budget Trailer Bill (Senate Bill 75) for the 2019–20 California State Budget</w:t>
      </w:r>
    </w:p>
    <w:p w14:paraId="5551C408" w14:textId="41C62AAC" w:rsidR="007874D3" w:rsidRPr="004016C7" w:rsidRDefault="007874D3" w:rsidP="4D67C686">
      <w:pPr>
        <w:spacing w:after="160" w:line="259" w:lineRule="auto"/>
        <w:ind w:left="1440" w:hanging="1440"/>
        <w:rPr>
          <w:rFonts w:eastAsiaTheme="minorEastAsia" w:cs="Arial"/>
          <w:lang w:bidi="en-US"/>
        </w:rPr>
      </w:pPr>
      <w:r w:rsidRPr="4D67C686">
        <w:rPr>
          <w:rFonts w:eastAsiaTheme="minorEastAsia" w:cs="Arial"/>
          <w:i/>
          <w:iCs/>
          <w:lang w:bidi="en-US"/>
        </w:rPr>
        <w:t>Recipient</w:t>
      </w:r>
      <w:r w:rsidRPr="4D67C686">
        <w:rPr>
          <w:rFonts w:eastAsiaTheme="minorEastAsia" w:cs="Arial"/>
          <w:lang w:bidi="en-US"/>
        </w:rPr>
        <w:t xml:space="preserve">s: </w:t>
      </w:r>
      <w:r>
        <w:tab/>
      </w:r>
      <w:bookmarkStart w:id="10" w:name="_Int_QhPRwNMt"/>
      <w:r w:rsidRPr="4D67C686">
        <w:rPr>
          <w:rFonts w:eastAsiaTheme="minorEastAsia" w:cs="Arial"/>
          <w:lang w:bidi="en-US"/>
        </w:rPr>
        <w:t>Legislature,</w:t>
      </w:r>
      <w:bookmarkEnd w:id="10"/>
      <w:r w:rsidRPr="4D67C686">
        <w:rPr>
          <w:rFonts w:eastAsiaTheme="minorEastAsia" w:cs="Arial"/>
          <w:lang w:bidi="en-US"/>
        </w:rPr>
        <w:t xml:space="preserve"> Department of Finance, </w:t>
      </w:r>
      <w:r w:rsidR="00A659EB" w:rsidRPr="4D67C686">
        <w:rPr>
          <w:rFonts w:eastAsiaTheme="minorEastAsia" w:cs="Arial"/>
          <w:lang w:bidi="en-US"/>
        </w:rPr>
        <w:t xml:space="preserve">and the </w:t>
      </w:r>
      <w:r w:rsidR="00FE02D9" w:rsidRPr="4D67C686">
        <w:rPr>
          <w:rFonts w:eastAsiaTheme="minorEastAsia" w:cs="Arial"/>
          <w:lang w:bidi="en-US"/>
        </w:rPr>
        <w:t>Governor</w:t>
      </w:r>
    </w:p>
    <w:p w14:paraId="2006221E" w14:textId="4674B8E4" w:rsidR="00BA7EB2" w:rsidRPr="004016C7" w:rsidRDefault="007874D3" w:rsidP="00C53E57">
      <w:pPr>
        <w:rPr>
          <w:rFonts w:eastAsiaTheme="minorEastAsia" w:cs="Arial"/>
          <w:lang w:bidi="en-US"/>
        </w:rPr>
        <w:sectPr w:rsidR="00BA7EB2" w:rsidRPr="004016C7" w:rsidSect="00533721">
          <w:footerReference w:type="even" r:id="rId13"/>
          <w:footerReference w:type="default" r:id="rId14"/>
          <w:footerReference w:type="first" r:id="rId15"/>
          <w:pgSz w:w="12240" w:h="15840"/>
          <w:pgMar w:top="1440" w:right="1440" w:bottom="1440" w:left="1440" w:header="720" w:footer="720" w:gutter="0"/>
          <w:pgNumType w:start="1"/>
          <w:cols w:space="720"/>
          <w:docGrid w:linePitch="360"/>
        </w:sectPr>
      </w:pPr>
      <w:r w:rsidRPr="080CBFEC">
        <w:rPr>
          <w:rFonts w:eastAsiaTheme="minorEastAsia" w:cs="Arial"/>
          <w:i/>
          <w:iCs/>
          <w:lang w:bidi="en-US"/>
        </w:rPr>
        <w:t>Due Date</w:t>
      </w:r>
      <w:r w:rsidRPr="080CBFEC">
        <w:rPr>
          <w:rFonts w:eastAsiaTheme="minorEastAsia" w:cs="Arial"/>
          <w:lang w:bidi="en-US"/>
        </w:rPr>
        <w:t xml:space="preserve">: </w:t>
      </w:r>
      <w:r>
        <w:tab/>
      </w:r>
      <w:r w:rsidR="00531F34" w:rsidRPr="080CBFEC">
        <w:rPr>
          <w:rFonts w:eastAsiaTheme="minorEastAsia" w:cs="Arial"/>
          <w:lang w:bidi="en-US"/>
        </w:rPr>
        <w:t xml:space="preserve">Annually by </w:t>
      </w:r>
      <w:r w:rsidR="00AF1349" w:rsidRPr="080CBFEC">
        <w:rPr>
          <w:rFonts w:eastAsiaTheme="minorEastAsia" w:cs="Arial"/>
          <w:lang w:bidi="en-US"/>
        </w:rPr>
        <w:t>March 15</w:t>
      </w:r>
      <w:r w:rsidR="00531F34" w:rsidRPr="080CBFEC">
        <w:rPr>
          <w:rFonts w:eastAsiaTheme="minorEastAsia" w:cs="Arial"/>
          <w:lang w:bidi="en-US"/>
        </w:rPr>
        <w:t xml:space="preserve"> until grant funds are expended</w:t>
      </w:r>
    </w:p>
    <w:bookmarkStart w:id="11" w:name="_Toc98857902" w:displacedByCustomXml="next"/>
    <w:bookmarkStart w:id="12" w:name="_Toc34905846" w:displacedByCustomXml="next"/>
    <w:bookmarkStart w:id="13" w:name="_Toc11834274" w:displacedByCustomXml="next"/>
    <w:sdt>
      <w:sdtPr>
        <w:rPr>
          <w:rFonts w:ascii="Arial" w:eastAsia="Times New Roman" w:hAnsi="Arial" w:cs="Times New Roman"/>
          <w:color w:val="auto"/>
          <w:spacing w:val="0"/>
          <w:kern w:val="0"/>
          <w:sz w:val="24"/>
          <w:szCs w:val="24"/>
        </w:rPr>
        <w:id w:val="1435557412"/>
        <w:docPartObj>
          <w:docPartGallery w:val="Table of Contents"/>
          <w:docPartUnique/>
        </w:docPartObj>
      </w:sdtPr>
      <w:sdtEndPr>
        <w:rPr>
          <w:b/>
          <w:bCs/>
          <w:noProof/>
        </w:rPr>
      </w:sdtEndPr>
      <w:sdtContent>
        <w:p w14:paraId="1ED7047F" w14:textId="77777777" w:rsidR="000A2778" w:rsidRDefault="00781D34" w:rsidP="00366D77">
          <w:pPr>
            <w:pStyle w:val="TOCHeading"/>
            <w:jc w:val="left"/>
            <w:rPr>
              <w:noProof/>
            </w:rPr>
          </w:pPr>
          <w:r w:rsidRPr="00D52D3C">
            <w:rPr>
              <w:rStyle w:val="Heading2Char"/>
              <w:color w:val="auto"/>
            </w:rPr>
            <w:t>Table of Contents</w:t>
          </w:r>
          <w:r>
            <w:fldChar w:fldCharType="begin"/>
          </w:r>
          <w:r>
            <w:instrText xml:space="preserve"> TOC \o "1-3" \h \z \u </w:instrText>
          </w:r>
          <w:r>
            <w:fldChar w:fldCharType="separate"/>
          </w:r>
        </w:p>
        <w:p w14:paraId="39D4395B" w14:textId="1213F845" w:rsidR="000A2778" w:rsidRDefault="00000000">
          <w:pPr>
            <w:pStyle w:val="TOC1"/>
            <w:rPr>
              <w:rFonts w:asciiTheme="minorHAnsi" w:eastAsiaTheme="minorEastAsia" w:hAnsiTheme="minorHAnsi" w:cstheme="minorBidi"/>
              <w:noProof/>
              <w:sz w:val="22"/>
              <w:szCs w:val="22"/>
            </w:rPr>
          </w:pPr>
          <w:hyperlink w:anchor="_Toc115098141" w:history="1">
            <w:r w:rsidR="000A2778" w:rsidRPr="00E212CD">
              <w:rPr>
                <w:rStyle w:val="Hyperlink"/>
                <w:noProof/>
              </w:rPr>
              <w:t>California Department of Education Report to the Legislature, Department of Finance,  and the Governor</w:t>
            </w:r>
            <w:r w:rsidR="000A2778">
              <w:rPr>
                <w:noProof/>
                <w:webHidden/>
              </w:rPr>
              <w:tab/>
            </w:r>
            <w:r w:rsidR="000A2778">
              <w:rPr>
                <w:noProof/>
                <w:webHidden/>
              </w:rPr>
              <w:fldChar w:fldCharType="begin"/>
            </w:r>
            <w:r w:rsidR="000A2778">
              <w:rPr>
                <w:noProof/>
                <w:webHidden/>
              </w:rPr>
              <w:instrText xml:space="preserve"> PAGEREF _Toc115098141 \h </w:instrText>
            </w:r>
            <w:r w:rsidR="000A2778">
              <w:rPr>
                <w:noProof/>
                <w:webHidden/>
              </w:rPr>
            </w:r>
            <w:r w:rsidR="000A2778">
              <w:rPr>
                <w:noProof/>
                <w:webHidden/>
              </w:rPr>
              <w:fldChar w:fldCharType="separate"/>
            </w:r>
            <w:r w:rsidR="000A2778">
              <w:rPr>
                <w:noProof/>
                <w:webHidden/>
              </w:rPr>
              <w:t>1</w:t>
            </w:r>
            <w:r w:rsidR="000A2778">
              <w:rPr>
                <w:noProof/>
                <w:webHidden/>
              </w:rPr>
              <w:fldChar w:fldCharType="end"/>
            </w:r>
          </w:hyperlink>
        </w:p>
        <w:p w14:paraId="1DA91AE6" w14:textId="6A2BB536" w:rsidR="000A2778" w:rsidRDefault="00000000">
          <w:pPr>
            <w:pStyle w:val="TOC2"/>
            <w:rPr>
              <w:rFonts w:asciiTheme="minorHAnsi" w:eastAsiaTheme="minorEastAsia" w:hAnsiTheme="minorHAnsi" w:cstheme="minorBidi"/>
              <w:noProof/>
              <w:sz w:val="22"/>
              <w:szCs w:val="22"/>
            </w:rPr>
          </w:pPr>
          <w:hyperlink w:anchor="_Toc115098142" w:history="1">
            <w:r w:rsidR="000A2778" w:rsidRPr="00E212CD">
              <w:rPr>
                <w:rStyle w:val="Hyperlink"/>
                <w:noProof/>
              </w:rPr>
              <w:t>Executive Summary</w:t>
            </w:r>
            <w:r w:rsidR="000A2778">
              <w:rPr>
                <w:noProof/>
                <w:webHidden/>
              </w:rPr>
              <w:tab/>
            </w:r>
            <w:r w:rsidR="000A2778">
              <w:rPr>
                <w:noProof/>
                <w:webHidden/>
              </w:rPr>
              <w:fldChar w:fldCharType="begin"/>
            </w:r>
            <w:r w:rsidR="000A2778">
              <w:rPr>
                <w:noProof/>
                <w:webHidden/>
              </w:rPr>
              <w:instrText xml:space="preserve"> PAGEREF _Toc115098142 \h </w:instrText>
            </w:r>
            <w:r w:rsidR="000A2778">
              <w:rPr>
                <w:noProof/>
                <w:webHidden/>
              </w:rPr>
            </w:r>
            <w:r w:rsidR="000A2778">
              <w:rPr>
                <w:noProof/>
                <w:webHidden/>
              </w:rPr>
              <w:fldChar w:fldCharType="separate"/>
            </w:r>
            <w:r w:rsidR="000A2778">
              <w:rPr>
                <w:noProof/>
                <w:webHidden/>
              </w:rPr>
              <w:t>1</w:t>
            </w:r>
            <w:r w:rsidR="000A2778">
              <w:rPr>
                <w:noProof/>
                <w:webHidden/>
              </w:rPr>
              <w:fldChar w:fldCharType="end"/>
            </w:r>
          </w:hyperlink>
        </w:p>
        <w:p w14:paraId="7B799DED" w14:textId="2675CCCC" w:rsidR="000A2778" w:rsidRDefault="00000000">
          <w:pPr>
            <w:pStyle w:val="TOC2"/>
            <w:rPr>
              <w:rFonts w:asciiTheme="minorHAnsi" w:eastAsiaTheme="minorEastAsia" w:hAnsiTheme="minorHAnsi" w:cstheme="minorBidi"/>
              <w:noProof/>
              <w:sz w:val="22"/>
              <w:szCs w:val="22"/>
            </w:rPr>
          </w:pPr>
          <w:hyperlink w:anchor="_Toc115098143" w:history="1">
            <w:r w:rsidR="000A2778" w:rsidRPr="00E212CD">
              <w:rPr>
                <w:rStyle w:val="Hyperlink"/>
                <w:noProof/>
              </w:rPr>
              <w:t>State Statute and Authority</w:t>
            </w:r>
            <w:r w:rsidR="000A2778">
              <w:rPr>
                <w:noProof/>
                <w:webHidden/>
              </w:rPr>
              <w:tab/>
            </w:r>
            <w:r w:rsidR="000A2778">
              <w:rPr>
                <w:noProof/>
                <w:webHidden/>
              </w:rPr>
              <w:fldChar w:fldCharType="begin"/>
            </w:r>
            <w:r w:rsidR="000A2778">
              <w:rPr>
                <w:noProof/>
                <w:webHidden/>
              </w:rPr>
              <w:instrText xml:space="preserve"> PAGEREF _Toc115098143 \h </w:instrText>
            </w:r>
            <w:r w:rsidR="000A2778">
              <w:rPr>
                <w:noProof/>
                <w:webHidden/>
              </w:rPr>
            </w:r>
            <w:r w:rsidR="000A2778">
              <w:rPr>
                <w:noProof/>
                <w:webHidden/>
              </w:rPr>
              <w:fldChar w:fldCharType="separate"/>
            </w:r>
            <w:r w:rsidR="000A2778">
              <w:rPr>
                <w:noProof/>
                <w:webHidden/>
              </w:rPr>
              <w:t>2</w:t>
            </w:r>
            <w:r w:rsidR="000A2778">
              <w:rPr>
                <w:noProof/>
                <w:webHidden/>
              </w:rPr>
              <w:fldChar w:fldCharType="end"/>
            </w:r>
          </w:hyperlink>
        </w:p>
        <w:p w14:paraId="03AC8C08" w14:textId="755855E2" w:rsidR="000A2778" w:rsidRDefault="00000000">
          <w:pPr>
            <w:pStyle w:val="TOC2"/>
            <w:rPr>
              <w:rFonts w:asciiTheme="minorHAnsi" w:eastAsiaTheme="minorEastAsia" w:hAnsiTheme="minorHAnsi" w:cstheme="minorBidi"/>
              <w:noProof/>
              <w:sz w:val="22"/>
              <w:szCs w:val="22"/>
            </w:rPr>
          </w:pPr>
          <w:hyperlink w:anchor="_Toc115098144" w:history="1">
            <w:r w:rsidR="000A2778" w:rsidRPr="00E212CD">
              <w:rPr>
                <w:rStyle w:val="Hyperlink"/>
                <w:noProof/>
              </w:rPr>
              <w:t>Legislative Reporting Requirements</w:t>
            </w:r>
            <w:r w:rsidR="000A2778">
              <w:rPr>
                <w:noProof/>
                <w:webHidden/>
              </w:rPr>
              <w:tab/>
            </w:r>
            <w:r w:rsidR="000A2778">
              <w:rPr>
                <w:noProof/>
                <w:webHidden/>
              </w:rPr>
              <w:fldChar w:fldCharType="begin"/>
            </w:r>
            <w:r w:rsidR="000A2778">
              <w:rPr>
                <w:noProof/>
                <w:webHidden/>
              </w:rPr>
              <w:instrText xml:space="preserve"> PAGEREF _Toc115098144 \h </w:instrText>
            </w:r>
            <w:r w:rsidR="000A2778">
              <w:rPr>
                <w:noProof/>
                <w:webHidden/>
              </w:rPr>
            </w:r>
            <w:r w:rsidR="000A2778">
              <w:rPr>
                <w:noProof/>
                <w:webHidden/>
              </w:rPr>
              <w:fldChar w:fldCharType="separate"/>
            </w:r>
            <w:r w:rsidR="000A2778">
              <w:rPr>
                <w:noProof/>
                <w:webHidden/>
              </w:rPr>
              <w:t>2</w:t>
            </w:r>
            <w:r w:rsidR="000A2778">
              <w:rPr>
                <w:noProof/>
                <w:webHidden/>
              </w:rPr>
              <w:fldChar w:fldCharType="end"/>
            </w:r>
          </w:hyperlink>
        </w:p>
        <w:p w14:paraId="0D84B6FF" w14:textId="376698C7" w:rsidR="000A2778" w:rsidRDefault="00000000">
          <w:pPr>
            <w:pStyle w:val="TOC2"/>
            <w:rPr>
              <w:rFonts w:asciiTheme="minorHAnsi" w:eastAsiaTheme="minorEastAsia" w:hAnsiTheme="minorHAnsi" w:cstheme="minorBidi"/>
              <w:noProof/>
              <w:sz w:val="22"/>
              <w:szCs w:val="22"/>
            </w:rPr>
          </w:pPr>
          <w:hyperlink w:anchor="_Toc115098145" w:history="1">
            <w:r w:rsidR="000A2778" w:rsidRPr="00E212CD">
              <w:rPr>
                <w:rStyle w:val="Hyperlink"/>
                <w:noProof/>
              </w:rPr>
              <w:t>California English Learner Roadmap Policy</w:t>
            </w:r>
            <w:r w:rsidR="000A2778">
              <w:rPr>
                <w:noProof/>
                <w:webHidden/>
              </w:rPr>
              <w:tab/>
            </w:r>
            <w:r w:rsidR="000A2778">
              <w:rPr>
                <w:noProof/>
                <w:webHidden/>
              </w:rPr>
              <w:fldChar w:fldCharType="begin"/>
            </w:r>
            <w:r w:rsidR="000A2778">
              <w:rPr>
                <w:noProof/>
                <w:webHidden/>
              </w:rPr>
              <w:instrText xml:space="preserve"> PAGEREF _Toc115098145 \h </w:instrText>
            </w:r>
            <w:r w:rsidR="000A2778">
              <w:rPr>
                <w:noProof/>
                <w:webHidden/>
              </w:rPr>
            </w:r>
            <w:r w:rsidR="000A2778">
              <w:rPr>
                <w:noProof/>
                <w:webHidden/>
              </w:rPr>
              <w:fldChar w:fldCharType="separate"/>
            </w:r>
            <w:r w:rsidR="000A2778">
              <w:rPr>
                <w:noProof/>
                <w:webHidden/>
              </w:rPr>
              <w:t>3</w:t>
            </w:r>
            <w:r w:rsidR="000A2778">
              <w:rPr>
                <w:noProof/>
                <w:webHidden/>
              </w:rPr>
              <w:fldChar w:fldCharType="end"/>
            </w:r>
          </w:hyperlink>
        </w:p>
        <w:p w14:paraId="376D0EEF" w14:textId="15170011" w:rsidR="000A2778" w:rsidRDefault="00000000">
          <w:pPr>
            <w:pStyle w:val="TOC3"/>
            <w:rPr>
              <w:rFonts w:asciiTheme="minorHAnsi" w:eastAsiaTheme="minorEastAsia" w:hAnsiTheme="minorHAnsi" w:cstheme="minorBidi"/>
              <w:noProof/>
              <w:sz w:val="22"/>
              <w:szCs w:val="22"/>
            </w:rPr>
          </w:pPr>
          <w:hyperlink w:anchor="_Toc115098146" w:history="1">
            <w:r w:rsidR="000A2778" w:rsidRPr="00E212CD">
              <w:rPr>
                <w:rStyle w:val="Hyperlink"/>
                <w:noProof/>
              </w:rPr>
              <w:t>Implementation</w:t>
            </w:r>
            <w:r w:rsidR="000A2778">
              <w:rPr>
                <w:noProof/>
                <w:webHidden/>
              </w:rPr>
              <w:tab/>
            </w:r>
            <w:r w:rsidR="000A2778">
              <w:rPr>
                <w:noProof/>
                <w:webHidden/>
              </w:rPr>
              <w:fldChar w:fldCharType="begin"/>
            </w:r>
            <w:r w:rsidR="000A2778">
              <w:rPr>
                <w:noProof/>
                <w:webHidden/>
              </w:rPr>
              <w:instrText xml:space="preserve"> PAGEREF _Toc115098146 \h </w:instrText>
            </w:r>
            <w:r w:rsidR="000A2778">
              <w:rPr>
                <w:noProof/>
                <w:webHidden/>
              </w:rPr>
            </w:r>
            <w:r w:rsidR="000A2778">
              <w:rPr>
                <w:noProof/>
                <w:webHidden/>
              </w:rPr>
              <w:fldChar w:fldCharType="separate"/>
            </w:r>
            <w:r w:rsidR="000A2778">
              <w:rPr>
                <w:noProof/>
                <w:webHidden/>
              </w:rPr>
              <w:t>3</w:t>
            </w:r>
            <w:r w:rsidR="000A2778">
              <w:rPr>
                <w:noProof/>
                <w:webHidden/>
              </w:rPr>
              <w:fldChar w:fldCharType="end"/>
            </w:r>
          </w:hyperlink>
        </w:p>
        <w:p w14:paraId="6DE2A670" w14:textId="206E4F26" w:rsidR="000A2778" w:rsidRDefault="00000000">
          <w:pPr>
            <w:pStyle w:val="TOC3"/>
            <w:rPr>
              <w:rFonts w:asciiTheme="minorHAnsi" w:eastAsiaTheme="minorEastAsia" w:hAnsiTheme="minorHAnsi" w:cstheme="minorBidi"/>
              <w:noProof/>
              <w:sz w:val="22"/>
              <w:szCs w:val="22"/>
            </w:rPr>
          </w:pPr>
          <w:hyperlink w:anchor="_Toc115098147" w:history="1">
            <w:r w:rsidR="000A2778" w:rsidRPr="00E212CD">
              <w:rPr>
                <w:rStyle w:val="Hyperlink"/>
                <w:noProof/>
              </w:rPr>
              <w:t>Request for Application Deliverables</w:t>
            </w:r>
            <w:r w:rsidR="000A2778">
              <w:rPr>
                <w:noProof/>
                <w:webHidden/>
              </w:rPr>
              <w:tab/>
            </w:r>
            <w:r w:rsidR="000A2778">
              <w:rPr>
                <w:noProof/>
                <w:webHidden/>
              </w:rPr>
              <w:fldChar w:fldCharType="begin"/>
            </w:r>
            <w:r w:rsidR="000A2778">
              <w:rPr>
                <w:noProof/>
                <w:webHidden/>
              </w:rPr>
              <w:instrText xml:space="preserve"> PAGEREF _Toc115098147 \h </w:instrText>
            </w:r>
            <w:r w:rsidR="000A2778">
              <w:rPr>
                <w:noProof/>
                <w:webHidden/>
              </w:rPr>
            </w:r>
            <w:r w:rsidR="000A2778">
              <w:rPr>
                <w:noProof/>
                <w:webHidden/>
              </w:rPr>
              <w:fldChar w:fldCharType="separate"/>
            </w:r>
            <w:r w:rsidR="000A2778">
              <w:rPr>
                <w:noProof/>
                <w:webHidden/>
              </w:rPr>
              <w:t>4</w:t>
            </w:r>
            <w:r w:rsidR="000A2778">
              <w:rPr>
                <w:noProof/>
                <w:webHidden/>
              </w:rPr>
              <w:fldChar w:fldCharType="end"/>
            </w:r>
          </w:hyperlink>
        </w:p>
        <w:p w14:paraId="2B17F8B2" w14:textId="39FA2AEB" w:rsidR="000A2778" w:rsidRDefault="00000000">
          <w:pPr>
            <w:pStyle w:val="TOC3"/>
            <w:rPr>
              <w:rFonts w:asciiTheme="minorHAnsi" w:eastAsiaTheme="minorEastAsia" w:hAnsiTheme="minorHAnsi" w:cstheme="minorBidi"/>
              <w:noProof/>
              <w:sz w:val="22"/>
              <w:szCs w:val="22"/>
            </w:rPr>
          </w:pPr>
          <w:hyperlink w:anchor="_Toc115098148" w:history="1">
            <w:r w:rsidR="000A2778" w:rsidRPr="00E212CD">
              <w:rPr>
                <w:rStyle w:val="Hyperlink"/>
                <w:noProof/>
              </w:rPr>
              <w:t>Grantee #1: Californians Together</w:t>
            </w:r>
            <w:r w:rsidR="000A2778">
              <w:rPr>
                <w:noProof/>
                <w:webHidden/>
              </w:rPr>
              <w:tab/>
            </w:r>
            <w:r w:rsidR="000A2778">
              <w:rPr>
                <w:noProof/>
                <w:webHidden/>
              </w:rPr>
              <w:fldChar w:fldCharType="begin"/>
            </w:r>
            <w:r w:rsidR="000A2778">
              <w:rPr>
                <w:noProof/>
                <w:webHidden/>
              </w:rPr>
              <w:instrText xml:space="preserve"> PAGEREF _Toc115098148 \h </w:instrText>
            </w:r>
            <w:r w:rsidR="000A2778">
              <w:rPr>
                <w:noProof/>
                <w:webHidden/>
              </w:rPr>
            </w:r>
            <w:r w:rsidR="000A2778">
              <w:rPr>
                <w:noProof/>
                <w:webHidden/>
              </w:rPr>
              <w:fldChar w:fldCharType="separate"/>
            </w:r>
            <w:r w:rsidR="000A2778">
              <w:rPr>
                <w:noProof/>
                <w:webHidden/>
              </w:rPr>
              <w:t>5</w:t>
            </w:r>
            <w:r w:rsidR="000A2778">
              <w:rPr>
                <w:noProof/>
                <w:webHidden/>
              </w:rPr>
              <w:fldChar w:fldCharType="end"/>
            </w:r>
          </w:hyperlink>
        </w:p>
        <w:p w14:paraId="51AC8E9E" w14:textId="61DB2767" w:rsidR="000A2778" w:rsidRDefault="00000000">
          <w:pPr>
            <w:pStyle w:val="TOC3"/>
            <w:rPr>
              <w:rFonts w:asciiTheme="minorHAnsi" w:eastAsiaTheme="minorEastAsia" w:hAnsiTheme="minorHAnsi" w:cstheme="minorBidi"/>
              <w:noProof/>
              <w:sz w:val="22"/>
              <w:szCs w:val="22"/>
            </w:rPr>
          </w:pPr>
          <w:hyperlink w:anchor="_Toc115098149" w:history="1">
            <w:r w:rsidR="000A2778" w:rsidRPr="00E212CD">
              <w:rPr>
                <w:rStyle w:val="Hyperlink"/>
                <w:noProof/>
              </w:rPr>
              <w:t>Grantee #2: California Association for Bilingual Education</w:t>
            </w:r>
            <w:r w:rsidR="000A2778">
              <w:rPr>
                <w:noProof/>
                <w:webHidden/>
              </w:rPr>
              <w:tab/>
            </w:r>
            <w:r w:rsidR="000A2778">
              <w:rPr>
                <w:noProof/>
                <w:webHidden/>
              </w:rPr>
              <w:fldChar w:fldCharType="begin"/>
            </w:r>
            <w:r w:rsidR="000A2778">
              <w:rPr>
                <w:noProof/>
                <w:webHidden/>
              </w:rPr>
              <w:instrText xml:space="preserve"> PAGEREF _Toc115098149 \h </w:instrText>
            </w:r>
            <w:r w:rsidR="000A2778">
              <w:rPr>
                <w:noProof/>
                <w:webHidden/>
              </w:rPr>
            </w:r>
            <w:r w:rsidR="000A2778">
              <w:rPr>
                <w:noProof/>
                <w:webHidden/>
              </w:rPr>
              <w:fldChar w:fldCharType="separate"/>
            </w:r>
            <w:r w:rsidR="000A2778">
              <w:rPr>
                <w:noProof/>
                <w:webHidden/>
              </w:rPr>
              <w:t>16</w:t>
            </w:r>
            <w:r w:rsidR="000A2778">
              <w:rPr>
                <w:noProof/>
                <w:webHidden/>
              </w:rPr>
              <w:fldChar w:fldCharType="end"/>
            </w:r>
          </w:hyperlink>
        </w:p>
        <w:p w14:paraId="63E827F3" w14:textId="154097B4" w:rsidR="000A2778" w:rsidRDefault="00000000">
          <w:pPr>
            <w:pStyle w:val="TOC2"/>
            <w:rPr>
              <w:rFonts w:asciiTheme="minorHAnsi" w:eastAsiaTheme="minorEastAsia" w:hAnsiTheme="minorHAnsi" w:cstheme="minorBidi"/>
              <w:noProof/>
              <w:sz w:val="22"/>
              <w:szCs w:val="22"/>
            </w:rPr>
          </w:pPr>
          <w:hyperlink w:anchor="_Toc115098150" w:history="1">
            <w:r w:rsidR="000A2778" w:rsidRPr="00E212CD">
              <w:rPr>
                <w:rStyle w:val="Hyperlink"/>
                <w:noProof/>
              </w:rPr>
              <w:t>Special Education</w:t>
            </w:r>
            <w:r w:rsidR="000A2778">
              <w:rPr>
                <w:noProof/>
                <w:webHidden/>
              </w:rPr>
              <w:tab/>
            </w:r>
            <w:r w:rsidR="000A2778">
              <w:rPr>
                <w:noProof/>
                <w:webHidden/>
              </w:rPr>
              <w:fldChar w:fldCharType="begin"/>
            </w:r>
            <w:r w:rsidR="000A2778">
              <w:rPr>
                <w:noProof/>
                <w:webHidden/>
              </w:rPr>
              <w:instrText xml:space="preserve"> PAGEREF _Toc115098150 \h </w:instrText>
            </w:r>
            <w:r w:rsidR="000A2778">
              <w:rPr>
                <w:noProof/>
                <w:webHidden/>
              </w:rPr>
            </w:r>
            <w:r w:rsidR="000A2778">
              <w:rPr>
                <w:noProof/>
                <w:webHidden/>
              </w:rPr>
              <w:fldChar w:fldCharType="separate"/>
            </w:r>
            <w:r w:rsidR="000A2778">
              <w:rPr>
                <w:noProof/>
                <w:webHidden/>
              </w:rPr>
              <w:t>20</w:t>
            </w:r>
            <w:r w:rsidR="000A2778">
              <w:rPr>
                <w:noProof/>
                <w:webHidden/>
              </w:rPr>
              <w:fldChar w:fldCharType="end"/>
            </w:r>
          </w:hyperlink>
        </w:p>
        <w:p w14:paraId="5C518C56" w14:textId="0CCAAD1A" w:rsidR="000A2778" w:rsidRDefault="00000000">
          <w:pPr>
            <w:pStyle w:val="TOC3"/>
            <w:rPr>
              <w:rFonts w:asciiTheme="minorHAnsi" w:eastAsiaTheme="minorEastAsia" w:hAnsiTheme="minorHAnsi" w:cstheme="minorBidi"/>
              <w:noProof/>
              <w:sz w:val="22"/>
              <w:szCs w:val="22"/>
            </w:rPr>
          </w:pPr>
          <w:hyperlink w:anchor="_Toc115098151" w:history="1">
            <w:r w:rsidR="000A2778" w:rsidRPr="00E212CD">
              <w:rPr>
                <w:rStyle w:val="Hyperlink"/>
                <w:noProof/>
              </w:rPr>
              <w:t>Implementation</w:t>
            </w:r>
            <w:r w:rsidR="000A2778">
              <w:rPr>
                <w:noProof/>
                <w:webHidden/>
              </w:rPr>
              <w:tab/>
            </w:r>
            <w:r w:rsidR="000A2778">
              <w:rPr>
                <w:noProof/>
                <w:webHidden/>
              </w:rPr>
              <w:fldChar w:fldCharType="begin"/>
            </w:r>
            <w:r w:rsidR="000A2778">
              <w:rPr>
                <w:noProof/>
                <w:webHidden/>
              </w:rPr>
              <w:instrText xml:space="preserve"> PAGEREF _Toc115098151 \h </w:instrText>
            </w:r>
            <w:r w:rsidR="000A2778">
              <w:rPr>
                <w:noProof/>
                <w:webHidden/>
              </w:rPr>
            </w:r>
            <w:r w:rsidR="000A2778">
              <w:rPr>
                <w:noProof/>
                <w:webHidden/>
              </w:rPr>
              <w:fldChar w:fldCharType="separate"/>
            </w:r>
            <w:r w:rsidR="000A2778">
              <w:rPr>
                <w:noProof/>
                <w:webHidden/>
              </w:rPr>
              <w:t>20</w:t>
            </w:r>
            <w:r w:rsidR="000A2778">
              <w:rPr>
                <w:noProof/>
                <w:webHidden/>
              </w:rPr>
              <w:fldChar w:fldCharType="end"/>
            </w:r>
          </w:hyperlink>
        </w:p>
        <w:p w14:paraId="3F81B122" w14:textId="389465C3" w:rsidR="000A2778" w:rsidRDefault="00000000">
          <w:pPr>
            <w:pStyle w:val="TOC3"/>
            <w:rPr>
              <w:rFonts w:asciiTheme="minorHAnsi" w:eastAsiaTheme="minorEastAsia" w:hAnsiTheme="minorHAnsi" w:cstheme="minorBidi"/>
              <w:noProof/>
              <w:sz w:val="22"/>
              <w:szCs w:val="22"/>
            </w:rPr>
          </w:pPr>
          <w:hyperlink w:anchor="_Toc115098152" w:history="1">
            <w:r w:rsidR="000A2778" w:rsidRPr="00E212CD">
              <w:rPr>
                <w:rStyle w:val="Hyperlink"/>
                <w:noProof/>
              </w:rPr>
              <w:t>Request for Application Deliverables</w:t>
            </w:r>
            <w:r w:rsidR="000A2778">
              <w:rPr>
                <w:noProof/>
                <w:webHidden/>
              </w:rPr>
              <w:tab/>
            </w:r>
            <w:r w:rsidR="000A2778">
              <w:rPr>
                <w:noProof/>
                <w:webHidden/>
              </w:rPr>
              <w:fldChar w:fldCharType="begin"/>
            </w:r>
            <w:r w:rsidR="000A2778">
              <w:rPr>
                <w:noProof/>
                <w:webHidden/>
              </w:rPr>
              <w:instrText xml:space="preserve"> PAGEREF _Toc115098152 \h </w:instrText>
            </w:r>
            <w:r w:rsidR="000A2778">
              <w:rPr>
                <w:noProof/>
                <w:webHidden/>
              </w:rPr>
            </w:r>
            <w:r w:rsidR="000A2778">
              <w:rPr>
                <w:noProof/>
                <w:webHidden/>
              </w:rPr>
              <w:fldChar w:fldCharType="separate"/>
            </w:r>
            <w:r w:rsidR="000A2778">
              <w:rPr>
                <w:noProof/>
                <w:webHidden/>
              </w:rPr>
              <w:t>21</w:t>
            </w:r>
            <w:r w:rsidR="000A2778">
              <w:rPr>
                <w:noProof/>
                <w:webHidden/>
              </w:rPr>
              <w:fldChar w:fldCharType="end"/>
            </w:r>
          </w:hyperlink>
        </w:p>
        <w:p w14:paraId="6D7542C9" w14:textId="172C6FBA" w:rsidR="000A2778" w:rsidRDefault="00000000">
          <w:pPr>
            <w:pStyle w:val="TOC3"/>
            <w:rPr>
              <w:rFonts w:asciiTheme="minorHAnsi" w:eastAsiaTheme="minorEastAsia" w:hAnsiTheme="minorHAnsi" w:cstheme="minorBidi"/>
              <w:noProof/>
              <w:sz w:val="22"/>
              <w:szCs w:val="22"/>
            </w:rPr>
          </w:pPr>
          <w:hyperlink w:anchor="_Toc115098153" w:history="1">
            <w:r w:rsidR="000A2778" w:rsidRPr="00E212CD">
              <w:rPr>
                <w:rStyle w:val="Hyperlink"/>
                <w:noProof/>
              </w:rPr>
              <w:t>Grantee: Center for Applied Special Technology Incorporated</w:t>
            </w:r>
            <w:r w:rsidR="000A2778">
              <w:rPr>
                <w:noProof/>
                <w:webHidden/>
              </w:rPr>
              <w:tab/>
            </w:r>
            <w:r w:rsidR="000A2778">
              <w:rPr>
                <w:noProof/>
                <w:webHidden/>
              </w:rPr>
              <w:fldChar w:fldCharType="begin"/>
            </w:r>
            <w:r w:rsidR="000A2778">
              <w:rPr>
                <w:noProof/>
                <w:webHidden/>
              </w:rPr>
              <w:instrText xml:space="preserve"> PAGEREF _Toc115098153 \h </w:instrText>
            </w:r>
            <w:r w:rsidR="000A2778">
              <w:rPr>
                <w:noProof/>
                <w:webHidden/>
              </w:rPr>
            </w:r>
            <w:r w:rsidR="000A2778">
              <w:rPr>
                <w:noProof/>
                <w:webHidden/>
              </w:rPr>
              <w:fldChar w:fldCharType="separate"/>
            </w:r>
            <w:r w:rsidR="000A2778">
              <w:rPr>
                <w:noProof/>
                <w:webHidden/>
              </w:rPr>
              <w:t>21</w:t>
            </w:r>
            <w:r w:rsidR="000A2778">
              <w:rPr>
                <w:noProof/>
                <w:webHidden/>
              </w:rPr>
              <w:fldChar w:fldCharType="end"/>
            </w:r>
          </w:hyperlink>
        </w:p>
        <w:p w14:paraId="46900644" w14:textId="3FB5DDCF" w:rsidR="000A2778" w:rsidRDefault="00000000">
          <w:pPr>
            <w:pStyle w:val="TOC2"/>
            <w:rPr>
              <w:rFonts w:asciiTheme="minorHAnsi" w:eastAsiaTheme="minorEastAsia" w:hAnsiTheme="minorHAnsi" w:cstheme="minorBidi"/>
              <w:noProof/>
              <w:sz w:val="22"/>
              <w:szCs w:val="22"/>
            </w:rPr>
          </w:pPr>
          <w:hyperlink w:anchor="_Toc115098154" w:history="1">
            <w:r w:rsidR="000A2778" w:rsidRPr="00E212CD">
              <w:rPr>
                <w:rStyle w:val="Hyperlink"/>
                <w:noProof/>
              </w:rPr>
              <w:t>Computer Science (2021)</w:t>
            </w:r>
            <w:r w:rsidR="000A2778">
              <w:rPr>
                <w:noProof/>
                <w:webHidden/>
              </w:rPr>
              <w:tab/>
            </w:r>
            <w:r w:rsidR="000A2778">
              <w:rPr>
                <w:noProof/>
                <w:webHidden/>
              </w:rPr>
              <w:fldChar w:fldCharType="begin"/>
            </w:r>
            <w:r w:rsidR="000A2778">
              <w:rPr>
                <w:noProof/>
                <w:webHidden/>
              </w:rPr>
              <w:instrText xml:space="preserve"> PAGEREF _Toc115098154 \h </w:instrText>
            </w:r>
            <w:r w:rsidR="000A2778">
              <w:rPr>
                <w:noProof/>
                <w:webHidden/>
              </w:rPr>
            </w:r>
            <w:r w:rsidR="000A2778">
              <w:rPr>
                <w:noProof/>
                <w:webHidden/>
              </w:rPr>
              <w:fldChar w:fldCharType="separate"/>
            </w:r>
            <w:r w:rsidR="000A2778">
              <w:rPr>
                <w:noProof/>
                <w:webHidden/>
              </w:rPr>
              <w:t>28</w:t>
            </w:r>
            <w:r w:rsidR="000A2778">
              <w:rPr>
                <w:noProof/>
                <w:webHidden/>
              </w:rPr>
              <w:fldChar w:fldCharType="end"/>
            </w:r>
          </w:hyperlink>
        </w:p>
        <w:p w14:paraId="1E4D3240" w14:textId="3AA2B3D9" w:rsidR="000A2778" w:rsidRDefault="00000000">
          <w:pPr>
            <w:pStyle w:val="TOC3"/>
            <w:rPr>
              <w:rFonts w:asciiTheme="minorHAnsi" w:eastAsiaTheme="minorEastAsia" w:hAnsiTheme="minorHAnsi" w:cstheme="minorBidi"/>
              <w:noProof/>
              <w:sz w:val="22"/>
              <w:szCs w:val="22"/>
            </w:rPr>
          </w:pPr>
          <w:hyperlink w:anchor="_Toc115098155" w:history="1">
            <w:r w:rsidR="000A2778" w:rsidRPr="00E212CD">
              <w:rPr>
                <w:rStyle w:val="Hyperlink"/>
                <w:noProof/>
              </w:rPr>
              <w:t>Implementation</w:t>
            </w:r>
            <w:r w:rsidR="000A2778">
              <w:rPr>
                <w:noProof/>
                <w:webHidden/>
              </w:rPr>
              <w:tab/>
            </w:r>
            <w:r w:rsidR="000A2778">
              <w:rPr>
                <w:noProof/>
                <w:webHidden/>
              </w:rPr>
              <w:fldChar w:fldCharType="begin"/>
            </w:r>
            <w:r w:rsidR="000A2778">
              <w:rPr>
                <w:noProof/>
                <w:webHidden/>
              </w:rPr>
              <w:instrText xml:space="preserve"> PAGEREF _Toc115098155 \h </w:instrText>
            </w:r>
            <w:r w:rsidR="000A2778">
              <w:rPr>
                <w:noProof/>
                <w:webHidden/>
              </w:rPr>
            </w:r>
            <w:r w:rsidR="000A2778">
              <w:rPr>
                <w:noProof/>
                <w:webHidden/>
              </w:rPr>
              <w:fldChar w:fldCharType="separate"/>
            </w:r>
            <w:r w:rsidR="000A2778">
              <w:rPr>
                <w:noProof/>
                <w:webHidden/>
              </w:rPr>
              <w:t>29</w:t>
            </w:r>
            <w:r w:rsidR="000A2778">
              <w:rPr>
                <w:noProof/>
                <w:webHidden/>
              </w:rPr>
              <w:fldChar w:fldCharType="end"/>
            </w:r>
          </w:hyperlink>
        </w:p>
        <w:p w14:paraId="128D8909" w14:textId="2B13BC76" w:rsidR="000A2778" w:rsidRDefault="00000000">
          <w:pPr>
            <w:pStyle w:val="TOC3"/>
            <w:rPr>
              <w:rFonts w:asciiTheme="minorHAnsi" w:eastAsiaTheme="minorEastAsia" w:hAnsiTheme="minorHAnsi" w:cstheme="minorBidi"/>
              <w:noProof/>
              <w:sz w:val="22"/>
              <w:szCs w:val="22"/>
            </w:rPr>
          </w:pPr>
          <w:hyperlink w:anchor="_Toc115098156" w:history="1">
            <w:r w:rsidR="000A2778" w:rsidRPr="00E212CD">
              <w:rPr>
                <w:rStyle w:val="Hyperlink"/>
                <w:noProof/>
              </w:rPr>
              <w:t>Request for Application Deliverables</w:t>
            </w:r>
            <w:r w:rsidR="000A2778">
              <w:rPr>
                <w:noProof/>
                <w:webHidden/>
              </w:rPr>
              <w:tab/>
            </w:r>
            <w:r w:rsidR="000A2778">
              <w:rPr>
                <w:noProof/>
                <w:webHidden/>
              </w:rPr>
              <w:fldChar w:fldCharType="begin"/>
            </w:r>
            <w:r w:rsidR="000A2778">
              <w:rPr>
                <w:noProof/>
                <w:webHidden/>
              </w:rPr>
              <w:instrText xml:space="preserve"> PAGEREF _Toc115098156 \h </w:instrText>
            </w:r>
            <w:r w:rsidR="000A2778">
              <w:rPr>
                <w:noProof/>
                <w:webHidden/>
              </w:rPr>
            </w:r>
            <w:r w:rsidR="000A2778">
              <w:rPr>
                <w:noProof/>
                <w:webHidden/>
              </w:rPr>
              <w:fldChar w:fldCharType="separate"/>
            </w:r>
            <w:r w:rsidR="000A2778">
              <w:rPr>
                <w:noProof/>
                <w:webHidden/>
              </w:rPr>
              <w:t>30</w:t>
            </w:r>
            <w:r w:rsidR="000A2778">
              <w:rPr>
                <w:noProof/>
                <w:webHidden/>
              </w:rPr>
              <w:fldChar w:fldCharType="end"/>
            </w:r>
          </w:hyperlink>
        </w:p>
        <w:p w14:paraId="5ACED232" w14:textId="6A50471A" w:rsidR="000A2778" w:rsidRDefault="00000000">
          <w:pPr>
            <w:pStyle w:val="TOC3"/>
            <w:rPr>
              <w:rFonts w:asciiTheme="minorHAnsi" w:eastAsiaTheme="minorEastAsia" w:hAnsiTheme="minorHAnsi" w:cstheme="minorBidi"/>
              <w:noProof/>
              <w:sz w:val="22"/>
              <w:szCs w:val="22"/>
            </w:rPr>
          </w:pPr>
          <w:hyperlink w:anchor="_Toc115098157" w:history="1">
            <w:r w:rsidR="000A2778" w:rsidRPr="00E212CD">
              <w:rPr>
                <w:rStyle w:val="Hyperlink"/>
                <w:noProof/>
              </w:rPr>
              <w:t>Grantee: University of California, Los Angeles</w:t>
            </w:r>
            <w:r w:rsidR="000A2778">
              <w:rPr>
                <w:noProof/>
                <w:webHidden/>
              </w:rPr>
              <w:tab/>
            </w:r>
            <w:r w:rsidR="000A2778">
              <w:rPr>
                <w:noProof/>
                <w:webHidden/>
              </w:rPr>
              <w:fldChar w:fldCharType="begin"/>
            </w:r>
            <w:r w:rsidR="000A2778">
              <w:rPr>
                <w:noProof/>
                <w:webHidden/>
              </w:rPr>
              <w:instrText xml:space="preserve"> PAGEREF _Toc115098157 \h </w:instrText>
            </w:r>
            <w:r w:rsidR="000A2778">
              <w:rPr>
                <w:noProof/>
                <w:webHidden/>
              </w:rPr>
            </w:r>
            <w:r w:rsidR="000A2778">
              <w:rPr>
                <w:noProof/>
                <w:webHidden/>
              </w:rPr>
              <w:fldChar w:fldCharType="separate"/>
            </w:r>
            <w:r w:rsidR="000A2778">
              <w:rPr>
                <w:noProof/>
                <w:webHidden/>
              </w:rPr>
              <w:t>30</w:t>
            </w:r>
            <w:r w:rsidR="000A2778">
              <w:rPr>
                <w:noProof/>
                <w:webHidden/>
              </w:rPr>
              <w:fldChar w:fldCharType="end"/>
            </w:r>
          </w:hyperlink>
        </w:p>
        <w:p w14:paraId="4A2F216D" w14:textId="07CB17BD" w:rsidR="00781D34" w:rsidRDefault="00781D34">
          <w:r>
            <w:rPr>
              <w:b/>
              <w:bCs/>
              <w:noProof/>
            </w:rPr>
            <w:fldChar w:fldCharType="end"/>
          </w:r>
        </w:p>
      </w:sdtContent>
    </w:sdt>
    <w:bookmarkEnd w:id="13"/>
    <w:bookmarkEnd w:id="12"/>
    <w:bookmarkEnd w:id="11"/>
    <w:p w14:paraId="54EE8946" w14:textId="13A32E14" w:rsidR="00BA7EB2" w:rsidRPr="004016C7" w:rsidRDefault="00BA7EB2" w:rsidP="00BA7EB2">
      <w:pPr>
        <w:spacing w:after="160" w:line="259" w:lineRule="auto"/>
        <w:rPr>
          <w:rFonts w:eastAsiaTheme="minorHAnsi" w:cs="Arial"/>
        </w:rPr>
        <w:sectPr w:rsidR="00BA7EB2" w:rsidRPr="004016C7" w:rsidSect="00533721">
          <w:headerReference w:type="even" r:id="rId16"/>
          <w:headerReference w:type="default" r:id="rId17"/>
          <w:footerReference w:type="default" r:id="rId18"/>
          <w:headerReference w:type="first" r:id="rId19"/>
          <w:pgSz w:w="12240" w:h="15840"/>
          <w:pgMar w:top="1440" w:right="1440" w:bottom="1440" w:left="1440" w:header="720" w:footer="720" w:gutter="0"/>
          <w:pgNumType w:fmt="lowerRoman" w:start="1"/>
          <w:cols w:space="720"/>
          <w:docGrid w:linePitch="360"/>
        </w:sectPr>
      </w:pPr>
    </w:p>
    <w:p w14:paraId="6BB291BB" w14:textId="77777777" w:rsidR="00A549F7" w:rsidRPr="00DC10F2" w:rsidRDefault="00A549F7" w:rsidP="00A24767">
      <w:pPr>
        <w:tabs>
          <w:tab w:val="decimal" w:leader="dot" w:pos="8820"/>
        </w:tabs>
        <w:spacing w:line="360" w:lineRule="auto"/>
        <w:ind w:right="-180"/>
        <w:jc w:val="center"/>
        <w:rPr>
          <w:rFonts w:cs="Arial"/>
          <w:b/>
          <w:bCs/>
        </w:rPr>
      </w:pPr>
      <w:r w:rsidRPr="00DC10F2">
        <w:rPr>
          <w:rFonts w:cs="Arial"/>
          <w:b/>
          <w:bCs/>
        </w:rPr>
        <w:lastRenderedPageBreak/>
        <w:t>California Department of Education</w:t>
      </w:r>
    </w:p>
    <w:p w14:paraId="3C8DAB32" w14:textId="77777777" w:rsidR="00A549F7" w:rsidRPr="0095594A" w:rsidRDefault="00A549F7" w:rsidP="00A24767">
      <w:pPr>
        <w:spacing w:line="360" w:lineRule="auto"/>
        <w:jc w:val="center"/>
        <w:rPr>
          <w:rFonts w:cs="Arial"/>
          <w:b/>
        </w:rPr>
      </w:pPr>
      <w:r>
        <w:rPr>
          <w:rFonts w:cs="Arial"/>
          <w:b/>
        </w:rPr>
        <w:t xml:space="preserve">Report to </w:t>
      </w:r>
      <w:r w:rsidRPr="0095594A">
        <w:rPr>
          <w:rFonts w:cs="Arial"/>
          <w:b/>
        </w:rPr>
        <w:t>the Governor, Legislature, and the Department of Finance:</w:t>
      </w:r>
    </w:p>
    <w:p w14:paraId="21ED652C" w14:textId="77777777" w:rsidR="00A549F7" w:rsidRPr="0095594A" w:rsidRDefault="00A549F7" w:rsidP="00A24767">
      <w:pPr>
        <w:pStyle w:val="Header"/>
        <w:spacing w:after="240" w:line="360" w:lineRule="auto"/>
        <w:jc w:val="center"/>
        <w:rPr>
          <w:rFonts w:cs="Arial"/>
          <w:b/>
          <w:bCs/>
        </w:rPr>
      </w:pPr>
      <w:r w:rsidRPr="0095594A">
        <w:rPr>
          <w:rFonts w:cs="Arial"/>
          <w:b/>
          <w:bCs/>
        </w:rPr>
        <w:t>Educator Workforce Investment Grant Program: Professional Learning Grants</w:t>
      </w:r>
    </w:p>
    <w:p w14:paraId="2B4F11D1" w14:textId="77777777" w:rsidR="00A549F7" w:rsidRPr="000676BB" w:rsidRDefault="00A549F7" w:rsidP="00EC104E">
      <w:pPr>
        <w:pStyle w:val="Heading2"/>
        <w:jc w:val="center"/>
        <w:rPr>
          <w:color w:val="000000"/>
        </w:rPr>
      </w:pPr>
      <w:bookmarkStart w:id="14" w:name="_Toc55478426"/>
      <w:bookmarkStart w:id="15" w:name="_Toc115098142"/>
      <w:r w:rsidRPr="000676BB">
        <w:t>Executive Summary</w:t>
      </w:r>
      <w:bookmarkEnd w:id="14"/>
      <w:bookmarkEnd w:id="15"/>
    </w:p>
    <w:p w14:paraId="2D2BA3B2" w14:textId="348F268F" w:rsidR="00A549F7" w:rsidRPr="00A138D8" w:rsidRDefault="00A549F7" w:rsidP="00A549F7">
      <w:pPr>
        <w:tabs>
          <w:tab w:val="right" w:pos="9360"/>
        </w:tabs>
        <w:autoSpaceDE w:val="0"/>
        <w:autoSpaceDN w:val="0"/>
        <w:adjustRightInd w:val="0"/>
        <w:spacing w:after="240"/>
        <w:rPr>
          <w:rFonts w:cs="Arial"/>
        </w:rPr>
      </w:pPr>
      <w:r w:rsidRPr="00A138D8">
        <w:rPr>
          <w:rFonts w:cs="Arial"/>
        </w:rPr>
        <w:t xml:space="preserve">This report is required by </w:t>
      </w:r>
      <w:r w:rsidRPr="00A138D8">
        <w:rPr>
          <w:rFonts w:eastAsia="Calibri" w:cs="Arial"/>
        </w:rPr>
        <w:t>Senate Bill 75, Chapter 51, Statutes of 2019, Section 84</w:t>
      </w:r>
      <w:r w:rsidRPr="00A138D8">
        <w:rPr>
          <w:rFonts w:eastAsiaTheme="minorEastAsia" w:cs="Arial"/>
          <w:lang w:bidi="en-US"/>
        </w:rPr>
        <w:t xml:space="preserve"> of the Education Omnibus Budget Trailer Bill for the 2019–20 California State Budget</w:t>
      </w:r>
      <w:r w:rsidRPr="00A138D8">
        <w:rPr>
          <w:rFonts w:eastAsia="Arial" w:cs="Arial"/>
        </w:rPr>
        <w:t>. The attached report provides an update regarding the activities of the Educator Workforce Investment Grant (EWIG) Programs: English Learner Roadmap (ELR) Policy Implementation, Special Education-Related Professional Learning, and Computer Science</w:t>
      </w:r>
      <w:r w:rsidR="00A24767">
        <w:rPr>
          <w:rFonts w:eastAsia="Arial" w:cs="Arial"/>
        </w:rPr>
        <w:t xml:space="preserve"> (CS)</w:t>
      </w:r>
      <w:r w:rsidRPr="00A138D8">
        <w:rPr>
          <w:rFonts w:eastAsia="Arial" w:cs="Arial"/>
        </w:rPr>
        <w:t>.</w:t>
      </w:r>
    </w:p>
    <w:p w14:paraId="4B117BDD" w14:textId="4F0ADC18" w:rsidR="00A549F7" w:rsidRPr="00116682" w:rsidRDefault="00A549F7" w:rsidP="00116682">
      <w:pPr>
        <w:spacing w:after="240"/>
        <w:rPr>
          <w:rFonts w:eastAsia="Arial" w:cs="Arial"/>
        </w:rPr>
      </w:pPr>
      <w:r w:rsidRPr="00A138D8">
        <w:rPr>
          <w:rFonts w:eastAsia="Arial" w:cs="Arial"/>
        </w:rPr>
        <w:t xml:space="preserve">In </w:t>
      </w:r>
      <w:r w:rsidR="006F3A13">
        <w:rPr>
          <w:rFonts w:eastAsia="Arial" w:cs="Arial"/>
        </w:rPr>
        <w:t>S</w:t>
      </w:r>
      <w:r w:rsidRPr="00A138D8">
        <w:rPr>
          <w:rFonts w:eastAsia="Arial" w:cs="Arial"/>
        </w:rPr>
        <w:t xml:space="preserve">pring 2020, the California Department of Education (CDE), in collaboration with the California Collaborative for Educational Excellence, awarded two $5 million grants for the implementation of the ELR Policy. The two grant recipients are </w:t>
      </w:r>
      <w:r w:rsidRPr="00116682">
        <w:rPr>
          <w:rFonts w:eastAsia="Arial" w:cs="Arial"/>
        </w:rPr>
        <w:t>Californians Together</w:t>
      </w:r>
      <w:r w:rsidR="00116682">
        <w:rPr>
          <w:rFonts w:eastAsia="Arial" w:cs="Arial"/>
        </w:rPr>
        <w:t xml:space="preserve"> and </w:t>
      </w:r>
      <w:r w:rsidRPr="00116682">
        <w:rPr>
          <w:rFonts w:eastAsia="Arial" w:cs="Arial"/>
        </w:rPr>
        <w:t>California Association for Bilingual Education</w:t>
      </w:r>
      <w:r w:rsidR="00116682">
        <w:rPr>
          <w:rFonts w:eastAsia="Arial" w:cs="Arial"/>
        </w:rPr>
        <w:t xml:space="preserve">. </w:t>
      </w:r>
    </w:p>
    <w:p w14:paraId="78C9B00A" w14:textId="48D218D8" w:rsidR="00A549F7" w:rsidRPr="00A138D8" w:rsidRDefault="00A549F7" w:rsidP="00EA19C9">
      <w:pPr>
        <w:spacing w:after="240"/>
        <w:rPr>
          <w:rFonts w:eastAsia="Arial" w:cs="Arial"/>
        </w:rPr>
      </w:pPr>
      <w:r w:rsidRPr="00A138D8">
        <w:rPr>
          <w:rFonts w:eastAsia="Arial" w:cs="Arial"/>
        </w:rPr>
        <w:t xml:space="preserve">Throughout the 2021 and 2022 calendar years, these two grantees provided professional development and technical assistance to </w:t>
      </w:r>
      <w:r w:rsidR="00AD5460">
        <w:rPr>
          <w:rFonts w:eastAsia="Arial" w:cs="Arial"/>
        </w:rPr>
        <w:t>more than</w:t>
      </w:r>
      <w:r w:rsidRPr="00A138D8">
        <w:rPr>
          <w:rFonts w:eastAsia="Arial" w:cs="Arial"/>
        </w:rPr>
        <w:t xml:space="preserve"> </w:t>
      </w:r>
      <w:r w:rsidRPr="00A138D8">
        <w:rPr>
          <w:rFonts w:eastAsia="Arial" w:cs="Arial"/>
          <w:bCs/>
        </w:rPr>
        <w:t>40,0</w:t>
      </w:r>
      <w:r w:rsidR="00EC104E">
        <w:rPr>
          <w:rFonts w:eastAsia="Arial" w:cs="Arial"/>
          <w:bCs/>
        </w:rPr>
        <w:t>00</w:t>
      </w:r>
      <w:r w:rsidRPr="00A138D8">
        <w:rPr>
          <w:rFonts w:eastAsia="Arial" w:cs="Arial"/>
          <w:bCs/>
        </w:rPr>
        <w:t xml:space="preserve"> educators</w:t>
      </w:r>
      <w:r w:rsidRPr="00A138D8">
        <w:rPr>
          <w:rFonts w:eastAsia="Arial" w:cs="Arial"/>
          <w:b/>
          <w:bCs/>
        </w:rPr>
        <w:t xml:space="preserve"> </w:t>
      </w:r>
      <w:r w:rsidRPr="00A138D8">
        <w:rPr>
          <w:rFonts w:eastAsia="Arial" w:cs="Arial"/>
        </w:rPr>
        <w:t>statewide from local educational agencies and county offices of education</w:t>
      </w:r>
      <w:r w:rsidR="00A24767">
        <w:rPr>
          <w:rFonts w:eastAsia="Arial" w:cs="Arial"/>
        </w:rPr>
        <w:t xml:space="preserve"> </w:t>
      </w:r>
      <w:r w:rsidRPr="00A138D8">
        <w:rPr>
          <w:rFonts w:eastAsia="Arial" w:cs="Arial"/>
        </w:rPr>
        <w:t>regarding the ELR Policy adopted by the California State Board of Education</w:t>
      </w:r>
      <w:r w:rsidR="00A24767">
        <w:rPr>
          <w:rFonts w:eastAsia="Arial" w:cs="Arial"/>
        </w:rPr>
        <w:t xml:space="preserve"> </w:t>
      </w:r>
      <w:r w:rsidRPr="00A138D8">
        <w:rPr>
          <w:rFonts w:eastAsia="Arial" w:cs="Arial"/>
        </w:rPr>
        <w:t>through the EWIG ELR Policy Implementation Grant Program.</w:t>
      </w:r>
    </w:p>
    <w:p w14:paraId="6C7358E8" w14:textId="2FAA1227" w:rsidR="00A549F7" w:rsidRPr="00A138D8" w:rsidRDefault="00A549F7" w:rsidP="00EA19C9">
      <w:pPr>
        <w:spacing w:after="240"/>
        <w:rPr>
          <w:rFonts w:eastAsia="Arial" w:cs="Arial"/>
        </w:rPr>
      </w:pPr>
      <w:r w:rsidRPr="00A138D8">
        <w:rPr>
          <w:rFonts w:eastAsia="Arial" w:cs="Arial"/>
        </w:rPr>
        <w:t xml:space="preserve">Of the $5 million budget in the EWIG for Special Education, the CDE Special Education Division awarded </w:t>
      </w:r>
      <w:r w:rsidRPr="00A138D8">
        <w:rPr>
          <w:rFonts w:eastAsia="Calibri" w:cs="Arial"/>
        </w:rPr>
        <w:t xml:space="preserve">$4,910,679 to </w:t>
      </w:r>
      <w:r w:rsidRPr="00A138D8">
        <w:rPr>
          <w:rFonts w:eastAsia="Arial" w:cs="Arial"/>
        </w:rPr>
        <w:t>one grant recipient, the Center for Applied Special Technology Incorporated, on July 20, 2020, due to COVID-19 prompting necessary administrative changes to the grant award process.</w:t>
      </w:r>
    </w:p>
    <w:p w14:paraId="20269E11" w14:textId="636002E7" w:rsidR="00A549F7" w:rsidRPr="00A138D8" w:rsidRDefault="00A549F7" w:rsidP="00EA19C9">
      <w:pPr>
        <w:spacing w:after="240"/>
        <w:rPr>
          <w:rFonts w:eastAsia="Arial" w:cs="Arial"/>
        </w:rPr>
      </w:pPr>
      <w:r w:rsidRPr="00A138D8">
        <w:rPr>
          <w:rFonts w:eastAsia="Arial" w:cs="Arial"/>
        </w:rPr>
        <w:t>The Budget Act of 2021, Item 6100-195-0001, provides $5 million on a one-time basis to establish the EWIG: C</w:t>
      </w:r>
      <w:r w:rsidR="00681C80">
        <w:rPr>
          <w:rFonts w:eastAsia="Arial" w:cs="Arial"/>
        </w:rPr>
        <w:t>S</w:t>
      </w:r>
      <w:r w:rsidRPr="00A138D8">
        <w:rPr>
          <w:rFonts w:eastAsia="Arial" w:cs="Arial"/>
        </w:rPr>
        <w:t>. In March 2022, the CDE awarded one $5 million grant for the implementation of the EWIG: CS to the University of California, Los Ang</w:t>
      </w:r>
      <w:r w:rsidR="00D07BD1">
        <w:rPr>
          <w:rFonts w:eastAsia="Arial" w:cs="Arial"/>
        </w:rPr>
        <w:t>e</w:t>
      </w:r>
      <w:r w:rsidRPr="00A138D8">
        <w:rPr>
          <w:rFonts w:eastAsia="Arial" w:cs="Arial"/>
        </w:rPr>
        <w:t xml:space="preserve">les. The EWIG: CS is just beginning and </w:t>
      </w:r>
      <w:r w:rsidR="00395981">
        <w:rPr>
          <w:rFonts w:eastAsia="Arial" w:cs="Arial"/>
        </w:rPr>
        <w:t xml:space="preserve">is </w:t>
      </w:r>
      <w:r w:rsidRPr="00A138D8">
        <w:rPr>
          <w:rFonts w:eastAsia="Arial" w:cs="Arial"/>
        </w:rPr>
        <w:t xml:space="preserve">currently in the planning phase of professional learning as of the writing of this </w:t>
      </w:r>
      <w:r w:rsidR="00AD5460">
        <w:rPr>
          <w:rFonts w:eastAsia="Arial" w:cs="Arial"/>
        </w:rPr>
        <w:t>r</w:t>
      </w:r>
      <w:r w:rsidRPr="00A138D8">
        <w:rPr>
          <w:rFonts w:eastAsia="Arial" w:cs="Arial"/>
        </w:rPr>
        <w:t>eport.</w:t>
      </w:r>
    </w:p>
    <w:p w14:paraId="5641067E" w14:textId="33AC29D8" w:rsidR="00A549F7" w:rsidRPr="00A138D8" w:rsidRDefault="00A549F7" w:rsidP="00A549F7">
      <w:pPr>
        <w:tabs>
          <w:tab w:val="right" w:pos="9360"/>
        </w:tabs>
        <w:autoSpaceDE w:val="0"/>
        <w:autoSpaceDN w:val="0"/>
        <w:adjustRightInd w:val="0"/>
        <w:spacing w:after="240"/>
        <w:rPr>
          <w:rFonts w:cs="Arial"/>
          <w:iCs/>
          <w:color w:val="000000"/>
        </w:rPr>
      </w:pPr>
      <w:r w:rsidRPr="00A138D8">
        <w:rPr>
          <w:rFonts w:cs="Arial"/>
          <w:iCs/>
          <w:color w:val="000000"/>
        </w:rPr>
        <w:t>If you have any questions regarding this report, please contact Emily Oliva</w:t>
      </w:r>
      <w:r w:rsidRPr="00A138D8">
        <w:rPr>
          <w:rFonts w:cs="Arial"/>
          <w:iCs/>
        </w:rPr>
        <w:t xml:space="preserve">, Education Programs Consultant, Educator Excellence and Equity Division, at </w:t>
      </w:r>
      <w:hyperlink r:id="rId20" w:history="1">
        <w:r w:rsidRPr="00A138D8">
          <w:rPr>
            <w:rStyle w:val="Hyperlink"/>
            <w:rFonts w:eastAsia="Arial" w:cs="Arial"/>
            <w:iCs/>
          </w:rPr>
          <w:t>PLSMO@cde.ca.gov</w:t>
        </w:r>
      </w:hyperlink>
      <w:r w:rsidRPr="00A138D8">
        <w:rPr>
          <w:rFonts w:cs="Arial"/>
          <w:iCs/>
          <w:color w:val="000000"/>
        </w:rPr>
        <w:t>.</w:t>
      </w:r>
    </w:p>
    <w:p w14:paraId="17A30198" w14:textId="48E6CF43" w:rsidR="00A549F7" w:rsidRPr="00A138D8" w:rsidRDefault="00A549F7" w:rsidP="00A549F7">
      <w:pPr>
        <w:tabs>
          <w:tab w:val="right" w:pos="9360"/>
        </w:tabs>
        <w:autoSpaceDE w:val="0"/>
        <w:autoSpaceDN w:val="0"/>
        <w:adjustRightInd w:val="0"/>
        <w:spacing w:after="240"/>
        <w:rPr>
          <w:rFonts w:cs="Arial"/>
          <w:iCs/>
          <w:color w:val="000000"/>
        </w:rPr>
      </w:pPr>
      <w:r w:rsidRPr="00A138D8">
        <w:rPr>
          <w:rFonts w:cs="Arial"/>
          <w:bCs/>
        </w:rPr>
        <w:t xml:space="preserve">You </w:t>
      </w:r>
      <w:r w:rsidR="00AD5460">
        <w:rPr>
          <w:rFonts w:cs="Arial"/>
          <w:bCs/>
        </w:rPr>
        <w:t>will</w:t>
      </w:r>
      <w:r w:rsidRPr="00A138D8">
        <w:rPr>
          <w:rFonts w:cs="Arial"/>
          <w:bCs/>
        </w:rPr>
        <w:t xml:space="preserve"> find this report </w:t>
      </w:r>
      <w:r w:rsidR="00395981">
        <w:rPr>
          <w:rFonts w:cs="Arial"/>
          <w:bCs/>
        </w:rPr>
        <w:t>on</w:t>
      </w:r>
      <w:r w:rsidRPr="00A138D8">
        <w:rPr>
          <w:rFonts w:cs="Arial"/>
          <w:bCs/>
        </w:rPr>
        <w:t xml:space="preserve"> the </w:t>
      </w:r>
      <w:r w:rsidR="006F3A13">
        <w:rPr>
          <w:rFonts w:cs="Arial"/>
          <w:bCs/>
        </w:rPr>
        <w:t>CDE</w:t>
      </w:r>
      <w:r w:rsidRPr="00A138D8">
        <w:rPr>
          <w:rFonts w:cs="Arial"/>
          <w:bCs/>
        </w:rPr>
        <w:t xml:space="preserve"> Educator Workforce Investment Grant Program </w:t>
      </w:r>
      <w:r w:rsidR="00AD5460">
        <w:rPr>
          <w:rFonts w:cs="Arial"/>
          <w:bCs/>
        </w:rPr>
        <w:t>w</w:t>
      </w:r>
      <w:r w:rsidRPr="00A138D8">
        <w:rPr>
          <w:rFonts w:cs="Arial"/>
          <w:bCs/>
        </w:rPr>
        <w:t xml:space="preserve">eb </w:t>
      </w:r>
      <w:r w:rsidR="00AD5460">
        <w:rPr>
          <w:rFonts w:cs="Arial"/>
          <w:bCs/>
        </w:rPr>
        <w:t>p</w:t>
      </w:r>
      <w:r w:rsidRPr="00A138D8">
        <w:rPr>
          <w:rFonts w:cs="Arial"/>
          <w:bCs/>
        </w:rPr>
        <w:t>age at</w:t>
      </w:r>
      <w:r w:rsidRPr="00A138D8">
        <w:rPr>
          <w:rFonts w:cs="Arial"/>
          <w:bCs/>
          <w:color w:val="C00000"/>
        </w:rPr>
        <w:t xml:space="preserve"> </w:t>
      </w:r>
      <w:hyperlink r:id="rId21" w:history="1">
        <w:r w:rsidR="00F91416" w:rsidRPr="00A65377">
          <w:rPr>
            <w:rStyle w:val="Hyperlink"/>
            <w:rFonts w:eastAsia="Arial" w:cs="Arial"/>
          </w:rPr>
          <w:t>https://www.cde.ca.gov/ci/pl/ewig.asp</w:t>
        </w:r>
        <w:r w:rsidR="00F91416" w:rsidRPr="00A65377">
          <w:rPr>
            <w:rStyle w:val="Hyperlink"/>
            <w:rFonts w:cs="Arial"/>
          </w:rPr>
          <w:t>.</w:t>
        </w:r>
      </w:hyperlink>
      <w:r w:rsidRPr="00A138D8">
        <w:rPr>
          <w:rFonts w:cs="Arial"/>
          <w:bCs/>
          <w:color w:val="C00000"/>
        </w:rPr>
        <w:t xml:space="preserve"> </w:t>
      </w:r>
      <w:r w:rsidRPr="00A138D8">
        <w:rPr>
          <w:rFonts w:cs="Arial"/>
          <w:bCs/>
        </w:rPr>
        <w:t>If you need a copy of this report, please contact Alyssa Khan, Assistant Government Program Analyst, Educator Excellence and Equity Division</w:t>
      </w:r>
      <w:r w:rsidR="00AD5460">
        <w:rPr>
          <w:rFonts w:cs="Arial"/>
          <w:bCs/>
        </w:rPr>
        <w:t xml:space="preserve">, </w:t>
      </w:r>
      <w:r w:rsidRPr="00A138D8">
        <w:rPr>
          <w:rFonts w:cs="Arial"/>
          <w:bCs/>
        </w:rPr>
        <w:t xml:space="preserve">at </w:t>
      </w:r>
      <w:hyperlink r:id="rId22" w:history="1">
        <w:r w:rsidRPr="00A138D8">
          <w:rPr>
            <w:rStyle w:val="Hyperlink"/>
            <w:rFonts w:eastAsia="Arial" w:cs="Arial"/>
            <w:bCs/>
          </w:rPr>
          <w:t>PLSMO@cde.ca.gov</w:t>
        </w:r>
      </w:hyperlink>
      <w:r w:rsidRPr="005731B6">
        <w:rPr>
          <w:rFonts w:cs="Arial"/>
          <w:bCs/>
        </w:rPr>
        <w:t>.</w:t>
      </w:r>
    </w:p>
    <w:p w14:paraId="69521B9B" w14:textId="5C3792B0" w:rsidR="00125638" w:rsidRPr="0041301F" w:rsidRDefault="00125638" w:rsidP="00A549F7">
      <w:pPr>
        <w:pStyle w:val="Header"/>
        <w:spacing w:after="240"/>
        <w:jc w:val="center"/>
        <w:rPr>
          <w:rFonts w:eastAsia="Arial" w:cs="Arial"/>
        </w:rPr>
        <w:sectPr w:rsidR="00125638" w:rsidRPr="0041301F" w:rsidSect="00533721">
          <w:pgSz w:w="12240" w:h="15840"/>
          <w:pgMar w:top="1440" w:right="1440" w:bottom="1440" w:left="1440" w:header="720" w:footer="720" w:gutter="0"/>
          <w:pgNumType w:start="1"/>
          <w:cols w:space="720"/>
          <w:docGrid w:linePitch="360"/>
        </w:sectPr>
      </w:pPr>
    </w:p>
    <w:p w14:paraId="047D53C9" w14:textId="4F616805" w:rsidR="00B359D2" w:rsidRPr="004016C7" w:rsidRDefault="00BE164D" w:rsidP="00D52D3C">
      <w:pPr>
        <w:pStyle w:val="Heading2"/>
        <w:spacing w:before="0"/>
      </w:pPr>
      <w:bookmarkStart w:id="16" w:name="_Toc1701050398"/>
      <w:bookmarkStart w:id="17" w:name="_Toc98857904"/>
      <w:bookmarkStart w:id="18" w:name="_Toc115098143"/>
      <w:r>
        <w:lastRenderedPageBreak/>
        <w:t>State Statute and Authority</w:t>
      </w:r>
      <w:bookmarkEnd w:id="16"/>
      <w:bookmarkEnd w:id="17"/>
      <w:bookmarkEnd w:id="18"/>
    </w:p>
    <w:p w14:paraId="4E259335" w14:textId="1384523C" w:rsidR="007012AA" w:rsidRPr="004016C7" w:rsidRDefault="00EC104E" w:rsidP="2F8C421C">
      <w:pPr>
        <w:spacing w:after="240"/>
      </w:pPr>
      <w:bookmarkStart w:id="19" w:name="_Toc536194311"/>
      <w:bookmarkStart w:id="20" w:name="_Toc961704"/>
      <w:r>
        <w:t>Section 84 of the Education Omnibus Trailer Bill, Senate Bill (SB) 75 (Ch. 51, Stats. 2019)</w:t>
      </w:r>
      <w:r w:rsidR="00877EC1">
        <w:t>,</w:t>
      </w:r>
      <w:r>
        <w:t xml:space="preserve"> </w:t>
      </w:r>
      <w:bookmarkStart w:id="21" w:name="_Hlk18397803"/>
      <w:r w:rsidR="42D33890">
        <w:t>provide</w:t>
      </w:r>
      <w:r w:rsidR="006D1686">
        <w:t>d</w:t>
      </w:r>
      <w:r w:rsidR="42D33890">
        <w:t xml:space="preserve"> $37.1</w:t>
      </w:r>
      <w:r w:rsidR="03E386D0">
        <w:t xml:space="preserve"> million</w:t>
      </w:r>
      <w:r w:rsidR="42D33890">
        <w:t xml:space="preserve"> through the </w:t>
      </w:r>
      <w:bookmarkStart w:id="22" w:name="_Hlk18397900"/>
      <w:r w:rsidR="42D33890">
        <w:t>2022–23 f</w:t>
      </w:r>
      <w:bookmarkEnd w:id="21"/>
      <w:bookmarkEnd w:id="22"/>
      <w:r w:rsidR="42D33890">
        <w:t xml:space="preserve">iscal year for an </w:t>
      </w:r>
      <w:r w:rsidR="001A1B83">
        <w:t xml:space="preserve">Educator Workforce Investment Grant (EWIG) </w:t>
      </w:r>
      <w:r w:rsidR="009F2523">
        <w:t>p</w:t>
      </w:r>
      <w:r w:rsidR="42D33890">
        <w:t>rogram to support one or more competitive grants for professional learning opportunities for teachers and paraprofessionals across the state.</w:t>
      </w:r>
      <w:r w:rsidR="249619B9">
        <w:t xml:space="preserve"> </w:t>
      </w:r>
      <w:r w:rsidR="024C48F9">
        <w:t xml:space="preserve">The grants </w:t>
      </w:r>
      <w:r w:rsidR="349B058C">
        <w:t xml:space="preserve">approved for funding </w:t>
      </w:r>
      <w:r w:rsidR="249619B9">
        <w:t xml:space="preserve">were </w:t>
      </w:r>
      <w:r w:rsidR="024C48F9">
        <w:t>provided as follows:</w:t>
      </w:r>
    </w:p>
    <w:p w14:paraId="128D244F" w14:textId="4436FBA1" w:rsidR="007012AA" w:rsidRPr="004016C7" w:rsidRDefault="42D33890" w:rsidP="080CBFEC">
      <w:pPr>
        <w:pStyle w:val="ListParagraph"/>
        <w:numPr>
          <w:ilvl w:val="0"/>
          <w:numId w:val="2"/>
        </w:numPr>
        <w:spacing w:before="240" w:after="240"/>
        <w:contextualSpacing w:val="0"/>
      </w:pPr>
      <w:r>
        <w:t>Ten million dollars to qualified entities for conducting professional learning activities designed to implement the California</w:t>
      </w:r>
      <w:r w:rsidR="004712BC">
        <w:t xml:space="preserve"> English Learner Roadmap (ELR) Policy:</w:t>
      </w:r>
      <w:r>
        <w:t xml:space="preserve"> Educational Programs and Services for English </w:t>
      </w:r>
      <w:r w:rsidR="005A6E63">
        <w:t>l</w:t>
      </w:r>
      <w:r>
        <w:t>earners</w:t>
      </w:r>
      <w:r w:rsidR="024C48F9">
        <w:t>, and</w:t>
      </w:r>
    </w:p>
    <w:p w14:paraId="39F87DD6" w14:textId="6D1D3DE7" w:rsidR="00BE164D" w:rsidRPr="001833C5" w:rsidRDefault="42D33890" w:rsidP="080CBFEC">
      <w:pPr>
        <w:pStyle w:val="ListParagraph"/>
        <w:numPr>
          <w:ilvl w:val="0"/>
          <w:numId w:val="2"/>
        </w:numPr>
        <w:spacing w:after="240"/>
      </w:pPr>
      <w:r w:rsidRPr="001833C5">
        <w:t xml:space="preserve">Five million dollars to qualified entities for special education-related </w:t>
      </w:r>
      <w:r w:rsidR="00D36FC5">
        <w:t xml:space="preserve">Professional Development (PD) </w:t>
      </w:r>
      <w:r w:rsidRPr="001833C5">
        <w:t>opportunities</w:t>
      </w:r>
      <w:r w:rsidR="001833C5">
        <w:t xml:space="preserve">. </w:t>
      </w:r>
    </w:p>
    <w:p w14:paraId="692EFE52" w14:textId="6AD873D8" w:rsidR="00302069" w:rsidRPr="001F10A5" w:rsidRDefault="00302069" w:rsidP="00302069">
      <w:pPr>
        <w:spacing w:after="240"/>
      </w:pPr>
      <w:r>
        <w:rPr>
          <w:rFonts w:eastAsia="Arial" w:cs="Arial"/>
        </w:rPr>
        <w:t xml:space="preserve">The Budget Act of 2021, Item 6100-195-0001, provides $5 million on a one-time basis to establish the EWIG: </w:t>
      </w:r>
      <w:r w:rsidR="00D36FC5">
        <w:rPr>
          <w:rFonts w:eastAsia="Arial" w:cs="Arial"/>
        </w:rPr>
        <w:t>Computer Science (CS).</w:t>
      </w:r>
    </w:p>
    <w:p w14:paraId="0D0050C3" w14:textId="7C579B25" w:rsidR="0000786D" w:rsidRPr="004016C7" w:rsidRDefault="00BE164D" w:rsidP="00D17F4A">
      <w:pPr>
        <w:spacing w:after="240"/>
      </w:pPr>
      <w:r>
        <w:t xml:space="preserve">The </w:t>
      </w:r>
      <w:r w:rsidR="008D10A8">
        <w:t xml:space="preserve">California Department of Education (CDE) </w:t>
      </w:r>
      <w:r>
        <w:t xml:space="preserve">and </w:t>
      </w:r>
      <w:r w:rsidR="00E85760">
        <w:t xml:space="preserve">the </w:t>
      </w:r>
      <w:r w:rsidR="008D10A8">
        <w:t xml:space="preserve">California Collaborative for Educational Excellence (CCEE) </w:t>
      </w:r>
      <w:r w:rsidR="008B3855">
        <w:t>facilitated</w:t>
      </w:r>
      <w:r w:rsidR="000A2BF3">
        <w:t xml:space="preserve"> coordination among the </w:t>
      </w:r>
      <w:r>
        <w:t>EWIG grantee</w:t>
      </w:r>
      <w:r w:rsidR="00B70653">
        <w:t>s</w:t>
      </w:r>
      <w:r>
        <w:t xml:space="preserve"> and </w:t>
      </w:r>
      <w:bookmarkStart w:id="23" w:name="_Int_87WpZE6O"/>
      <w:r w:rsidR="008D606F">
        <w:t xml:space="preserve">the </w:t>
      </w:r>
      <w:r w:rsidR="00C5668A">
        <w:t>California</w:t>
      </w:r>
      <w:bookmarkEnd w:id="23"/>
      <w:r w:rsidR="00D94ABD">
        <w:t xml:space="preserve"> </w:t>
      </w:r>
      <w:r w:rsidR="00C5668A">
        <w:t xml:space="preserve">System of Support </w:t>
      </w:r>
      <w:r>
        <w:t>subject matter</w:t>
      </w:r>
      <w:r w:rsidR="00F3387E">
        <w:t xml:space="preserve"> </w:t>
      </w:r>
      <w:r>
        <w:t>project</w:t>
      </w:r>
      <w:r w:rsidR="00C5668A">
        <w:t xml:space="preserve"> leads that are</w:t>
      </w:r>
      <w:r>
        <w:t xml:space="preserve"> currently authorized by </w:t>
      </w:r>
      <w:r w:rsidR="005B477F">
        <w:t xml:space="preserve">California </w:t>
      </w:r>
      <w:r w:rsidR="00EE5374" w:rsidRPr="4D67C686">
        <w:rPr>
          <w:i/>
          <w:iCs/>
        </w:rPr>
        <w:t>Education Code</w:t>
      </w:r>
      <w:r w:rsidR="00F85DE0">
        <w:rPr>
          <w:iCs/>
        </w:rPr>
        <w:t xml:space="preserve"> </w:t>
      </w:r>
      <w:r w:rsidR="00F85DE0" w:rsidRPr="003726BD">
        <w:rPr>
          <w:i/>
          <w:iCs/>
        </w:rPr>
        <w:t>(EC)</w:t>
      </w:r>
      <w:r w:rsidR="00EE5374">
        <w:t xml:space="preserve"> Section 5205</w:t>
      </w:r>
      <w:r w:rsidR="0059758D">
        <w:t>9</w:t>
      </w:r>
      <w:r w:rsidR="00EE5374">
        <w:t>.5(b).</w:t>
      </w:r>
      <w:r w:rsidR="004016C7">
        <w:t xml:space="preserve"> </w:t>
      </w:r>
      <w:r>
        <w:t xml:space="preserve">Applicants </w:t>
      </w:r>
      <w:r w:rsidR="003B0C4B">
        <w:t>proposing</w:t>
      </w:r>
      <w:r>
        <w:t xml:space="preserve"> to partner with a </w:t>
      </w:r>
      <w:r w:rsidR="003726BD">
        <w:t>C</w:t>
      </w:r>
      <w:r w:rsidR="006F3A13">
        <w:t xml:space="preserve">ounty </w:t>
      </w:r>
      <w:r w:rsidR="003726BD">
        <w:t>O</w:t>
      </w:r>
      <w:r w:rsidR="006F3A13">
        <w:t xml:space="preserve">ffice of </w:t>
      </w:r>
      <w:r w:rsidR="003726BD">
        <w:t>E</w:t>
      </w:r>
      <w:r w:rsidR="006F3A13">
        <w:t>ducation (</w:t>
      </w:r>
      <w:r w:rsidR="00D8144E">
        <w:t>COE</w:t>
      </w:r>
      <w:r w:rsidR="006F3A13">
        <w:t>)</w:t>
      </w:r>
      <w:r>
        <w:t xml:space="preserve"> or consortium of COEs w</w:t>
      </w:r>
      <w:r w:rsidR="008B3855">
        <w:t>er</w:t>
      </w:r>
      <w:r>
        <w:t>e given positive consideration.</w:t>
      </w:r>
    </w:p>
    <w:p w14:paraId="14459558" w14:textId="77777777" w:rsidR="00C450D4" w:rsidRPr="000E1E00" w:rsidRDefault="00C450D4" w:rsidP="00C222C3">
      <w:pPr>
        <w:pStyle w:val="Heading2"/>
      </w:pPr>
      <w:bookmarkStart w:id="24" w:name="_Toc25323590"/>
      <w:bookmarkStart w:id="25" w:name="_Toc842701817"/>
      <w:bookmarkStart w:id="26" w:name="_Toc98857905"/>
      <w:bookmarkStart w:id="27" w:name="_Toc115098144"/>
      <w:r>
        <w:t>Legislative Reporting Requirements</w:t>
      </w:r>
      <w:bookmarkEnd w:id="24"/>
      <w:bookmarkEnd w:id="25"/>
      <w:bookmarkEnd w:id="26"/>
      <w:bookmarkEnd w:id="27"/>
    </w:p>
    <w:p w14:paraId="38C0D578" w14:textId="47E7CBEC" w:rsidR="00C450D4" w:rsidRPr="004016C7" w:rsidRDefault="4372BA10" w:rsidP="00D17F4A">
      <w:pPr>
        <w:spacing w:after="240"/>
        <w:rPr>
          <w:rFonts w:eastAsia="Calibri" w:cs="Arial"/>
        </w:rPr>
      </w:pPr>
      <w:r w:rsidRPr="480CA8D6">
        <w:rPr>
          <w:rFonts w:eastAsia="Calibri" w:cs="Arial"/>
        </w:rPr>
        <w:t xml:space="preserve">The CDE’s role is limited to conducting the award process, distributing the funding, and providing technical oversight of the items contained within the </w:t>
      </w:r>
      <w:r w:rsidR="006A663C">
        <w:rPr>
          <w:rFonts w:eastAsia="Calibri" w:cs="Arial"/>
        </w:rPr>
        <w:t>Request for Applications (</w:t>
      </w:r>
      <w:r w:rsidR="2FB6E50B" w:rsidRPr="480CA8D6">
        <w:rPr>
          <w:rFonts w:eastAsia="Calibri" w:cs="Arial"/>
        </w:rPr>
        <w:t>RFA</w:t>
      </w:r>
      <w:r w:rsidR="006A663C">
        <w:rPr>
          <w:rFonts w:eastAsia="Calibri" w:cs="Arial"/>
        </w:rPr>
        <w:t>)</w:t>
      </w:r>
      <w:r w:rsidRPr="480CA8D6">
        <w:rPr>
          <w:rFonts w:eastAsia="Calibri" w:cs="Arial"/>
        </w:rPr>
        <w:t xml:space="preserve"> document</w:t>
      </w:r>
      <w:r w:rsidR="023A1AA3" w:rsidRPr="480CA8D6">
        <w:rPr>
          <w:rFonts w:eastAsia="Calibri" w:cs="Arial"/>
        </w:rPr>
        <w:t xml:space="preserve"> for each program</w:t>
      </w:r>
      <w:r w:rsidRPr="480CA8D6">
        <w:rPr>
          <w:rFonts w:eastAsia="Calibri" w:cs="Arial"/>
        </w:rPr>
        <w:t>.</w:t>
      </w:r>
      <w:r w:rsidR="023A1AA3">
        <w:t xml:space="preserve"> </w:t>
      </w:r>
      <w:r w:rsidR="023A1AA3" w:rsidRPr="480CA8D6">
        <w:rPr>
          <w:rFonts w:eastAsia="Calibri" w:cs="Arial"/>
        </w:rPr>
        <w:t>Section</w:t>
      </w:r>
      <w:r w:rsidR="5EA60734" w:rsidRPr="480CA8D6">
        <w:rPr>
          <w:rFonts w:eastAsia="Calibri" w:cs="Arial"/>
        </w:rPr>
        <w:t>s</w:t>
      </w:r>
      <w:r w:rsidR="023A1AA3" w:rsidRPr="480CA8D6">
        <w:rPr>
          <w:rFonts w:eastAsia="Calibri" w:cs="Arial"/>
        </w:rPr>
        <w:t xml:space="preserve"> 84</w:t>
      </w:r>
      <w:r w:rsidR="4DC579D2" w:rsidRPr="480CA8D6">
        <w:rPr>
          <w:rFonts w:eastAsia="Calibri" w:cs="Arial"/>
        </w:rPr>
        <w:t>(d)(6)</w:t>
      </w:r>
      <w:r w:rsidR="5EA60734" w:rsidRPr="480CA8D6">
        <w:rPr>
          <w:rFonts w:eastAsia="Calibri" w:cs="Arial"/>
        </w:rPr>
        <w:t xml:space="preserve"> and </w:t>
      </w:r>
      <w:r w:rsidR="4DC579D2" w:rsidRPr="480CA8D6">
        <w:rPr>
          <w:rFonts w:eastAsia="Calibri" w:cs="Arial"/>
        </w:rPr>
        <w:t xml:space="preserve">(e) </w:t>
      </w:r>
      <w:r w:rsidR="023A1AA3" w:rsidRPr="480CA8D6">
        <w:rPr>
          <w:rFonts w:eastAsia="Calibri" w:cs="Arial"/>
        </w:rPr>
        <w:t>of the Education Omnibus Budget Trailer Bill</w:t>
      </w:r>
      <w:r w:rsidR="007F2FA2">
        <w:rPr>
          <w:rFonts w:eastAsia="Calibri" w:cs="Arial"/>
        </w:rPr>
        <w:t>, SB 75 (</w:t>
      </w:r>
      <w:r w:rsidR="00C21508">
        <w:rPr>
          <w:rFonts w:eastAsia="Calibri" w:cs="Arial"/>
        </w:rPr>
        <w:t xml:space="preserve">Ch. 51, </w:t>
      </w:r>
      <w:r w:rsidR="007F2FA2">
        <w:rPr>
          <w:rFonts w:eastAsia="Calibri" w:cs="Arial"/>
        </w:rPr>
        <w:t>Stats. 2019)</w:t>
      </w:r>
      <w:r w:rsidR="003726BD">
        <w:rPr>
          <w:rFonts w:eastAsia="Calibri" w:cs="Arial"/>
        </w:rPr>
        <w:t>,</w:t>
      </w:r>
      <w:r w:rsidR="023A1AA3" w:rsidRPr="480CA8D6">
        <w:rPr>
          <w:rFonts w:eastAsia="Calibri" w:cs="Arial"/>
        </w:rPr>
        <w:t xml:space="preserve"> </w:t>
      </w:r>
      <w:r w:rsidRPr="480CA8D6">
        <w:rPr>
          <w:rFonts w:eastAsiaTheme="minorEastAsia" w:cs="Arial"/>
        </w:rPr>
        <w:t xml:space="preserve">require that </w:t>
      </w:r>
      <w:r w:rsidR="00073252" w:rsidRPr="480CA8D6">
        <w:rPr>
          <w:rFonts w:eastAsiaTheme="minorEastAsia" w:cs="Arial"/>
        </w:rPr>
        <w:t xml:space="preserve">the </w:t>
      </w:r>
      <w:r w:rsidR="34AB0F37" w:rsidRPr="480CA8D6">
        <w:rPr>
          <w:rFonts w:eastAsiaTheme="minorEastAsia" w:cs="Arial"/>
        </w:rPr>
        <w:t>CDE and CCEE report</w:t>
      </w:r>
      <w:r w:rsidR="6AE87A08" w:rsidRPr="480CA8D6">
        <w:rPr>
          <w:rFonts w:eastAsiaTheme="minorEastAsia" w:cs="Arial"/>
        </w:rPr>
        <w:t xml:space="preserve"> on an annual basis</w:t>
      </w:r>
      <w:r w:rsidR="34AB0F37" w:rsidRPr="480CA8D6">
        <w:rPr>
          <w:rFonts w:eastAsiaTheme="minorEastAsia" w:cs="Arial"/>
        </w:rPr>
        <w:t xml:space="preserve"> </w:t>
      </w:r>
      <w:r w:rsidRPr="480CA8D6">
        <w:rPr>
          <w:rFonts w:eastAsiaTheme="minorEastAsia" w:cs="Arial"/>
        </w:rPr>
        <w:t xml:space="preserve">the following information </w:t>
      </w:r>
      <w:r w:rsidR="34AB0F37" w:rsidRPr="480CA8D6">
        <w:rPr>
          <w:rFonts w:eastAsiaTheme="minorEastAsia" w:cs="Arial"/>
        </w:rPr>
        <w:t>to the appropriate policy and fiscal committees of the Legislature, the Department of Finance, and the Governor</w:t>
      </w:r>
      <w:r w:rsidRPr="480CA8D6">
        <w:rPr>
          <w:rFonts w:eastAsiaTheme="minorEastAsia" w:cs="Arial"/>
        </w:rPr>
        <w:t>:</w:t>
      </w:r>
    </w:p>
    <w:p w14:paraId="7FF093AE" w14:textId="6B335AB3"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process for awarding grants</w:t>
      </w:r>
      <w:r w:rsidR="003C7440">
        <w:rPr>
          <w:rFonts w:cs="Arial"/>
        </w:rPr>
        <w:t>;</w:t>
      </w:r>
    </w:p>
    <w:p w14:paraId="05FD9509" w14:textId="1A02587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name of each grant recipient</w:t>
      </w:r>
      <w:r w:rsidR="003C7440">
        <w:rPr>
          <w:rFonts w:cs="Arial"/>
        </w:rPr>
        <w:t>;</w:t>
      </w:r>
    </w:p>
    <w:p w14:paraId="68FA5449" w14:textId="3143083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mount awarded to each grant recipient</w:t>
      </w:r>
      <w:r w:rsidR="003C7440">
        <w:rPr>
          <w:rFonts w:cs="Arial"/>
        </w:rPr>
        <w:t>;</w:t>
      </w:r>
    </w:p>
    <w:p w14:paraId="0B23A43A" w14:textId="19BF4FE4"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ctivities provided with grant funds</w:t>
      </w:r>
      <w:r w:rsidR="003C7440">
        <w:rPr>
          <w:rFonts w:cs="Arial"/>
        </w:rPr>
        <w:t>;</w:t>
      </w:r>
      <w:r w:rsidR="002B446E" w:rsidRPr="004016C7">
        <w:rPr>
          <w:rFonts w:cs="Arial"/>
        </w:rPr>
        <w:t xml:space="preserve"> and, if available</w:t>
      </w:r>
    </w:p>
    <w:p w14:paraId="461BEEDB" w14:textId="56E2E043" w:rsidR="00C450D4" w:rsidRPr="004016C7" w:rsidRDefault="003726BD" w:rsidP="00552185">
      <w:pPr>
        <w:pStyle w:val="ListParagraph"/>
        <w:numPr>
          <w:ilvl w:val="0"/>
          <w:numId w:val="8"/>
        </w:numPr>
        <w:tabs>
          <w:tab w:val="left" w:pos="720"/>
        </w:tabs>
        <w:spacing w:after="240"/>
        <w:jc w:val="both"/>
        <w:textAlignment w:val="baseline"/>
        <w:rPr>
          <w:rFonts w:eastAsia="Calibri" w:cs="Arial"/>
        </w:rPr>
      </w:pPr>
      <w:r>
        <w:rPr>
          <w:rFonts w:cs="Arial"/>
        </w:rPr>
        <w:t>T</w:t>
      </w:r>
      <w:r w:rsidR="002B446E" w:rsidRPr="004016C7">
        <w:rPr>
          <w:rFonts w:cs="Arial"/>
        </w:rPr>
        <w:t>he number of schools served and the number of educators served</w:t>
      </w:r>
      <w:r w:rsidR="003C7440">
        <w:rPr>
          <w:rFonts w:cs="Arial"/>
        </w:rPr>
        <w:t>.</w:t>
      </w:r>
    </w:p>
    <w:p w14:paraId="7941C297" w14:textId="77777777" w:rsidR="00E83983" w:rsidRDefault="003A4802" w:rsidP="00C222C3">
      <w:pPr>
        <w:pStyle w:val="Heading2"/>
      </w:pPr>
      <w:bookmarkStart w:id="28" w:name="_Toc115098145"/>
      <w:bookmarkStart w:id="29" w:name="_Toc1736677077"/>
      <w:bookmarkStart w:id="30" w:name="_Toc98857906"/>
      <w:r>
        <w:lastRenderedPageBreak/>
        <w:t>California English Learner Roadmap Policy</w:t>
      </w:r>
      <w:bookmarkEnd w:id="28"/>
      <w:r w:rsidR="00031FC7">
        <w:t xml:space="preserve"> </w:t>
      </w:r>
    </w:p>
    <w:p w14:paraId="1C909E8E" w14:textId="340D31F1" w:rsidR="003A4802" w:rsidRPr="00C222C3" w:rsidRDefault="00031FC7" w:rsidP="00C222C3">
      <w:pPr>
        <w:pStyle w:val="Heading3"/>
      </w:pPr>
      <w:bookmarkStart w:id="31" w:name="_Toc115098146"/>
      <w:r w:rsidRPr="00C222C3">
        <w:t>Implementation</w:t>
      </w:r>
      <w:bookmarkEnd w:id="29"/>
      <w:bookmarkEnd w:id="30"/>
      <w:bookmarkEnd w:id="31"/>
    </w:p>
    <w:p w14:paraId="141202E0" w14:textId="4CD78F35" w:rsidR="002D1416" w:rsidRPr="00E22BE7" w:rsidRDefault="34AB0F37" w:rsidP="00D17F4A">
      <w:pPr>
        <w:spacing w:after="240"/>
        <w:rPr>
          <w:rFonts w:cs="Arial"/>
          <w:color w:val="212121"/>
        </w:rPr>
      </w:pPr>
      <w:r w:rsidRPr="003726BD">
        <w:rPr>
          <w:rFonts w:cs="Arial"/>
        </w:rPr>
        <w:t xml:space="preserve">In recognition of the need to build capacity throughout the state to implement </w:t>
      </w:r>
      <w:bookmarkStart w:id="32" w:name="_Int_nfg8EhaC"/>
      <w:r w:rsidRPr="003726BD">
        <w:rPr>
          <w:rFonts w:cs="Arial"/>
        </w:rPr>
        <w:t>the comprehensive</w:t>
      </w:r>
      <w:bookmarkEnd w:id="32"/>
      <w:r w:rsidRPr="003726BD">
        <w:rPr>
          <w:rFonts w:cs="Arial"/>
        </w:rPr>
        <w:t xml:space="preserve"> California </w:t>
      </w:r>
      <w:r w:rsidR="267B5FE4" w:rsidRPr="003726BD">
        <w:rPr>
          <w:rFonts w:cs="Arial"/>
        </w:rPr>
        <w:t>ELR</w:t>
      </w:r>
      <w:r w:rsidRPr="003726BD">
        <w:rPr>
          <w:rFonts w:cs="Arial"/>
        </w:rPr>
        <w:t xml:space="preserve"> Policy </w:t>
      </w:r>
      <w:r w:rsidR="4DCCD225" w:rsidRPr="003726BD">
        <w:rPr>
          <w:rFonts w:cs="Arial"/>
        </w:rPr>
        <w:t>adopted by the</w:t>
      </w:r>
      <w:r w:rsidR="00FF1C53" w:rsidRPr="003726BD">
        <w:rPr>
          <w:rFonts w:cs="Arial"/>
        </w:rPr>
        <w:t xml:space="preserve"> State Board of Education (SBE)</w:t>
      </w:r>
      <w:r w:rsidR="4DCCD225" w:rsidRPr="003726BD">
        <w:rPr>
          <w:rFonts w:cs="Arial"/>
        </w:rPr>
        <w:t xml:space="preserve"> </w:t>
      </w:r>
      <w:r w:rsidR="53F54EEE" w:rsidRPr="003726BD">
        <w:rPr>
          <w:rFonts w:cs="Arial"/>
        </w:rPr>
        <w:t xml:space="preserve">in </w:t>
      </w:r>
      <w:r w:rsidR="4DCCD225" w:rsidRPr="003726BD">
        <w:rPr>
          <w:rFonts w:cs="Arial"/>
        </w:rPr>
        <w:t>July 201</w:t>
      </w:r>
      <w:r w:rsidR="716151EF" w:rsidRPr="003726BD">
        <w:rPr>
          <w:rFonts w:cs="Arial"/>
        </w:rPr>
        <w:t>7</w:t>
      </w:r>
      <w:r w:rsidRPr="003726BD">
        <w:rPr>
          <w:rFonts w:cs="Arial"/>
        </w:rPr>
        <w:t xml:space="preserve">, the California Legislature earmarked </w:t>
      </w:r>
      <w:r w:rsidR="53F54EEE" w:rsidRPr="003726BD">
        <w:rPr>
          <w:rFonts w:cs="Arial"/>
        </w:rPr>
        <w:t xml:space="preserve">$10 </w:t>
      </w:r>
      <w:r w:rsidRPr="003726BD">
        <w:rPr>
          <w:rFonts w:cs="Arial"/>
        </w:rPr>
        <w:t xml:space="preserve">million to create and deliver professional learning opportunities that are </w:t>
      </w:r>
      <w:r w:rsidR="13B7E9F9" w:rsidRPr="003726BD">
        <w:rPr>
          <w:rFonts w:cs="Arial"/>
        </w:rPr>
        <w:t xml:space="preserve">aligned with the California System of Support. This </w:t>
      </w:r>
      <w:r w:rsidR="00115ACF" w:rsidRPr="003726BD">
        <w:rPr>
          <w:rFonts w:cs="Arial"/>
        </w:rPr>
        <w:t>PD</w:t>
      </w:r>
      <w:r w:rsidR="13B7E9F9" w:rsidRPr="003726BD">
        <w:rPr>
          <w:rFonts w:cs="Arial"/>
        </w:rPr>
        <w:t xml:space="preserve"> is </w:t>
      </w:r>
      <w:r w:rsidRPr="003726BD">
        <w:rPr>
          <w:rFonts w:cs="Arial"/>
        </w:rPr>
        <w:t xml:space="preserve">designed to support </w:t>
      </w:r>
      <w:r w:rsidR="3AB00A7F" w:rsidRPr="003726BD">
        <w:rPr>
          <w:rFonts w:cs="Arial"/>
        </w:rPr>
        <w:t xml:space="preserve">the </w:t>
      </w:r>
      <w:r w:rsidR="00254922" w:rsidRPr="003726BD">
        <w:rPr>
          <w:rFonts w:cs="Arial"/>
        </w:rPr>
        <w:t xml:space="preserve">systemwide </w:t>
      </w:r>
      <w:r w:rsidRPr="003726BD">
        <w:rPr>
          <w:rFonts w:cs="Arial"/>
        </w:rPr>
        <w:t xml:space="preserve">implementation of the </w:t>
      </w:r>
      <w:r w:rsidR="53F54EEE" w:rsidRPr="003726BD">
        <w:rPr>
          <w:rFonts w:cs="Arial"/>
        </w:rPr>
        <w:t>ELR P</w:t>
      </w:r>
      <w:r w:rsidRPr="003726BD">
        <w:rPr>
          <w:rFonts w:cs="Arial"/>
        </w:rPr>
        <w:t xml:space="preserve">olicy </w:t>
      </w:r>
      <w:r w:rsidR="13B7E9F9" w:rsidRPr="003726BD">
        <w:rPr>
          <w:rFonts w:cs="Arial"/>
        </w:rPr>
        <w:t>with</w:t>
      </w:r>
      <w:r w:rsidR="6B141715" w:rsidRPr="003726BD">
        <w:rPr>
          <w:rFonts w:cs="Arial"/>
        </w:rPr>
        <w:t>in</w:t>
      </w:r>
      <w:r w:rsidR="00860B2C" w:rsidRPr="003726BD">
        <w:rPr>
          <w:rFonts w:cs="Arial"/>
        </w:rPr>
        <w:t xml:space="preserve"> local educational agencies (LEAs). </w:t>
      </w:r>
      <w:r w:rsidRPr="6801B4BD">
        <w:rPr>
          <w:rFonts w:cs="Arial"/>
          <w:color w:val="212121"/>
        </w:rPr>
        <w:t xml:space="preserve"> </w:t>
      </w:r>
    </w:p>
    <w:p w14:paraId="731F81E1" w14:textId="752EA5F5" w:rsidR="003A4802" w:rsidRPr="00E22BE7" w:rsidRDefault="2339DB53" w:rsidP="00D17F4A">
      <w:pPr>
        <w:spacing w:after="240"/>
        <w:rPr>
          <w:rFonts w:ascii="Helvetica" w:hAnsi="Helvetica"/>
          <w:color w:val="000000"/>
        </w:rPr>
      </w:pPr>
      <w:r w:rsidRPr="4D67C686">
        <w:rPr>
          <w:rFonts w:ascii="Helvetica" w:hAnsi="Helvetica"/>
          <w:color w:val="000000" w:themeColor="text1"/>
        </w:rPr>
        <w:t xml:space="preserve">In </w:t>
      </w:r>
      <w:r w:rsidR="003726BD">
        <w:rPr>
          <w:rFonts w:ascii="Helvetica" w:hAnsi="Helvetica"/>
          <w:color w:val="000000" w:themeColor="text1"/>
        </w:rPr>
        <w:t>s</w:t>
      </w:r>
      <w:r w:rsidRPr="4D67C686">
        <w:rPr>
          <w:rFonts w:ascii="Helvetica" w:hAnsi="Helvetica"/>
          <w:color w:val="000000" w:themeColor="text1"/>
        </w:rPr>
        <w:t xml:space="preserve">pring 2020, the </w:t>
      </w:r>
      <w:r w:rsidR="34AB0F37" w:rsidRPr="4D67C686">
        <w:rPr>
          <w:rFonts w:ascii="Helvetica" w:hAnsi="Helvetica"/>
          <w:color w:val="000000" w:themeColor="text1"/>
        </w:rPr>
        <w:t>CD</w:t>
      </w:r>
      <w:r w:rsidR="77F15968" w:rsidRPr="4D67C686">
        <w:rPr>
          <w:rFonts w:ascii="Helvetica" w:hAnsi="Helvetica"/>
          <w:color w:val="000000" w:themeColor="text1"/>
        </w:rPr>
        <w:t>E</w:t>
      </w:r>
      <w:r w:rsidR="34AB0F37" w:rsidRPr="4D67C686">
        <w:rPr>
          <w:rFonts w:ascii="Helvetica" w:hAnsi="Helvetica"/>
          <w:color w:val="000000" w:themeColor="text1"/>
        </w:rPr>
        <w:t xml:space="preserve"> </w:t>
      </w:r>
      <w:bookmarkStart w:id="33" w:name="_Int_F6X5RD5Y"/>
      <w:r w:rsidR="34AB0F37" w:rsidRPr="4D67C686">
        <w:rPr>
          <w:rFonts w:ascii="Helvetica" w:hAnsi="Helvetica"/>
          <w:color w:val="000000" w:themeColor="text1"/>
        </w:rPr>
        <w:t>awarded</w:t>
      </w:r>
      <w:bookmarkEnd w:id="33"/>
      <w:r w:rsidR="34AB0F37" w:rsidRPr="4D67C686">
        <w:rPr>
          <w:rFonts w:ascii="Helvetica" w:hAnsi="Helvetica"/>
          <w:color w:val="000000" w:themeColor="text1"/>
        </w:rPr>
        <w:t xml:space="preserve"> two</w:t>
      </w:r>
      <w:r w:rsidR="7227E313" w:rsidRPr="4D67C686">
        <w:rPr>
          <w:rFonts w:ascii="Helvetica" w:hAnsi="Helvetica"/>
          <w:color w:val="000000" w:themeColor="text1"/>
        </w:rPr>
        <w:t xml:space="preserve"> </w:t>
      </w:r>
      <w:bookmarkStart w:id="34" w:name="_Hlk62044652"/>
      <w:r w:rsidR="34AB0F37" w:rsidRPr="4D67C686">
        <w:rPr>
          <w:rFonts w:ascii="Helvetica" w:hAnsi="Helvetica"/>
        </w:rPr>
        <w:t xml:space="preserve">EWIG </w:t>
      </w:r>
      <w:r w:rsidR="267B5FE4" w:rsidRPr="4D67C686">
        <w:rPr>
          <w:rFonts w:ascii="Helvetica" w:hAnsi="Helvetica"/>
        </w:rPr>
        <w:t>ELR Policy</w:t>
      </w:r>
      <w:r w:rsidR="34AB0F37" w:rsidRPr="4D67C686">
        <w:rPr>
          <w:rFonts w:ascii="Helvetica" w:hAnsi="Helvetica"/>
        </w:rPr>
        <w:t xml:space="preserve"> </w:t>
      </w:r>
      <w:r w:rsidR="009F2523">
        <w:rPr>
          <w:rFonts w:ascii="Helvetica" w:hAnsi="Helvetica"/>
        </w:rPr>
        <w:t>I</w:t>
      </w:r>
      <w:r w:rsidR="34AB0F37" w:rsidRPr="4D67C686">
        <w:rPr>
          <w:rFonts w:ascii="Helvetica" w:hAnsi="Helvetica"/>
        </w:rPr>
        <w:t>mplementation grants</w:t>
      </w:r>
      <w:bookmarkEnd w:id="34"/>
      <w:r w:rsidR="761BE777" w:rsidRPr="4D67C686">
        <w:rPr>
          <w:rFonts w:ascii="Helvetica" w:hAnsi="Helvetica"/>
        </w:rPr>
        <w:t xml:space="preserve"> for $5 million each </w:t>
      </w:r>
      <w:r w:rsidR="0DD91073" w:rsidRPr="4D67C686">
        <w:rPr>
          <w:rFonts w:cs="Arial"/>
          <w:color w:val="000000" w:themeColor="text1"/>
        </w:rPr>
        <w:t>with</w:t>
      </w:r>
      <w:r w:rsidR="761BE777" w:rsidRPr="4D67C686">
        <w:rPr>
          <w:rFonts w:cs="Arial"/>
          <w:color w:val="000000" w:themeColor="text1"/>
        </w:rPr>
        <w:t xml:space="preserve"> a </w:t>
      </w:r>
      <w:r w:rsidR="3E775290" w:rsidRPr="4D67C686">
        <w:rPr>
          <w:rFonts w:cs="Arial"/>
          <w:color w:val="000000" w:themeColor="text1"/>
        </w:rPr>
        <w:t>grant period beginni</w:t>
      </w:r>
      <w:r w:rsidR="761BE777" w:rsidRPr="4D67C686">
        <w:rPr>
          <w:rFonts w:cs="Arial"/>
          <w:color w:val="000000" w:themeColor="text1"/>
        </w:rPr>
        <w:t>ng</w:t>
      </w:r>
      <w:r w:rsidR="0DD91073" w:rsidRPr="4D67C686">
        <w:rPr>
          <w:rFonts w:cs="Arial"/>
          <w:color w:val="000000" w:themeColor="text1"/>
        </w:rPr>
        <w:t xml:space="preserve"> April 3, 2020</w:t>
      </w:r>
      <w:r w:rsidR="53F54EEE" w:rsidRPr="4D67C686">
        <w:rPr>
          <w:rFonts w:cs="Arial"/>
          <w:color w:val="000000" w:themeColor="text1"/>
        </w:rPr>
        <w:t>,</w:t>
      </w:r>
      <w:r w:rsidR="79642B3B" w:rsidRPr="4D67C686">
        <w:rPr>
          <w:rFonts w:cs="Arial"/>
          <w:color w:val="000000" w:themeColor="text1"/>
        </w:rPr>
        <w:t xml:space="preserve"> </w:t>
      </w:r>
      <w:r w:rsidR="0DD91073" w:rsidRPr="4D67C686">
        <w:rPr>
          <w:rFonts w:cs="Arial"/>
          <w:color w:val="000000" w:themeColor="text1"/>
        </w:rPr>
        <w:t xml:space="preserve">and </w:t>
      </w:r>
      <w:r w:rsidR="761BE777" w:rsidRPr="4D67C686">
        <w:rPr>
          <w:rFonts w:cs="Arial"/>
          <w:color w:val="000000" w:themeColor="text1"/>
        </w:rPr>
        <w:t>ending on</w:t>
      </w:r>
      <w:r w:rsidR="0DD91073" w:rsidRPr="4D67C686">
        <w:rPr>
          <w:rFonts w:cs="Arial"/>
          <w:color w:val="000000" w:themeColor="text1"/>
        </w:rPr>
        <w:t xml:space="preserve"> June 30, 2023. The CDE</w:t>
      </w:r>
      <w:r w:rsidR="70C16EC1" w:rsidRPr="4D67C686">
        <w:rPr>
          <w:rFonts w:cs="Arial"/>
          <w:color w:val="000000" w:themeColor="text1"/>
        </w:rPr>
        <w:t xml:space="preserve"> </w:t>
      </w:r>
      <w:r w:rsidR="4A5CEDF6" w:rsidRPr="4D67C686">
        <w:rPr>
          <w:rFonts w:ascii="Helvetica" w:hAnsi="Helvetica"/>
        </w:rPr>
        <w:t>us</w:t>
      </w:r>
      <w:r w:rsidR="0DD91073" w:rsidRPr="4D67C686">
        <w:rPr>
          <w:rFonts w:ascii="Helvetica" w:hAnsi="Helvetica"/>
        </w:rPr>
        <w:t>ed</w:t>
      </w:r>
      <w:r w:rsidR="4A5CEDF6" w:rsidRPr="4D67C686">
        <w:rPr>
          <w:rFonts w:ascii="Helvetica" w:hAnsi="Helvetica"/>
        </w:rPr>
        <w:t xml:space="preserve"> a</w:t>
      </w:r>
      <w:r w:rsidR="2FB6E50B" w:rsidRPr="4D67C686">
        <w:rPr>
          <w:rFonts w:ascii="Helvetica" w:hAnsi="Helvetica"/>
        </w:rPr>
        <w:t>n RFA</w:t>
      </w:r>
      <w:r w:rsidR="4A5CEDF6" w:rsidRPr="4D67C686">
        <w:rPr>
          <w:rFonts w:ascii="Helvetica" w:hAnsi="Helvetica"/>
        </w:rPr>
        <w:t xml:space="preserve"> process</w:t>
      </w:r>
      <w:r w:rsidR="4A5CEDF6" w:rsidRPr="4D67C686">
        <w:rPr>
          <w:rFonts w:ascii="Helvetica" w:hAnsi="Helvetica"/>
          <w:color w:val="000000" w:themeColor="text1"/>
        </w:rPr>
        <w:t xml:space="preserve"> </w:t>
      </w:r>
      <w:r w:rsidR="34AB0F37" w:rsidRPr="4D67C686">
        <w:rPr>
          <w:rFonts w:ascii="Helvetica" w:hAnsi="Helvetica"/>
          <w:color w:val="000000" w:themeColor="text1"/>
        </w:rPr>
        <w:t>in March 2020</w:t>
      </w:r>
      <w:r w:rsidR="00D01BA2">
        <w:rPr>
          <w:rFonts w:ascii="Helvetica" w:hAnsi="Helvetica"/>
          <w:color w:val="000000" w:themeColor="text1"/>
        </w:rPr>
        <w:t>,</w:t>
      </w:r>
      <w:r w:rsidR="34AB0F37" w:rsidRPr="4D67C686">
        <w:rPr>
          <w:rFonts w:ascii="Helvetica" w:hAnsi="Helvetica"/>
          <w:color w:val="000000" w:themeColor="text1"/>
        </w:rPr>
        <w:t xml:space="preserve"> just before the COVID-19 pandemic led to school closure</w:t>
      </w:r>
      <w:r w:rsidR="4A5CEDF6" w:rsidRPr="4D67C686">
        <w:rPr>
          <w:rFonts w:ascii="Helvetica" w:hAnsi="Helvetica"/>
          <w:color w:val="000000" w:themeColor="text1"/>
        </w:rPr>
        <w:t xml:space="preserve">s and </w:t>
      </w:r>
      <w:r w:rsidR="34AB0F37" w:rsidRPr="4D67C686">
        <w:rPr>
          <w:rFonts w:ascii="Helvetica" w:hAnsi="Helvetica"/>
          <w:color w:val="000000" w:themeColor="text1"/>
        </w:rPr>
        <w:t>elevated the need for a focused effort to provide access to high</w:t>
      </w:r>
      <w:r w:rsidR="3AB00A7F" w:rsidRPr="4D67C686">
        <w:rPr>
          <w:rFonts w:ascii="Helvetica" w:hAnsi="Helvetica"/>
          <w:color w:val="000000" w:themeColor="text1"/>
        </w:rPr>
        <w:t>-</w:t>
      </w:r>
      <w:r w:rsidR="34AB0F37" w:rsidRPr="4D67C686">
        <w:rPr>
          <w:rFonts w:ascii="Helvetica" w:hAnsi="Helvetica"/>
          <w:color w:val="000000" w:themeColor="text1"/>
        </w:rPr>
        <w:t xml:space="preserve">quality instruction. </w:t>
      </w:r>
      <w:r w:rsidR="4A5CEDF6" w:rsidRPr="4D67C686">
        <w:rPr>
          <w:rFonts w:ascii="Helvetica" w:hAnsi="Helvetica"/>
          <w:color w:val="000000" w:themeColor="text1"/>
        </w:rPr>
        <w:t xml:space="preserve">To review this RFA, please visit the </w:t>
      </w:r>
      <w:r w:rsidR="761BE777" w:rsidRPr="4D67C686">
        <w:rPr>
          <w:rFonts w:ascii="Helvetica" w:hAnsi="Helvetica"/>
          <w:color w:val="000000" w:themeColor="text1"/>
        </w:rPr>
        <w:t xml:space="preserve">CDE </w:t>
      </w:r>
      <w:r w:rsidR="4A5CEDF6" w:rsidRPr="4D67C686">
        <w:rPr>
          <w:rFonts w:ascii="Helvetica" w:hAnsi="Helvetica"/>
          <w:color w:val="000000" w:themeColor="text1"/>
        </w:rPr>
        <w:t xml:space="preserve">EWIG ELR Policy Implementation </w:t>
      </w:r>
      <w:r w:rsidR="2FB6E50B" w:rsidRPr="4D67C686">
        <w:rPr>
          <w:rFonts w:ascii="Helvetica" w:hAnsi="Helvetica"/>
          <w:color w:val="000000" w:themeColor="text1"/>
        </w:rPr>
        <w:t>RFA</w:t>
      </w:r>
      <w:r w:rsidR="4A5CEDF6" w:rsidRPr="4D67C686">
        <w:rPr>
          <w:rFonts w:ascii="Helvetica" w:hAnsi="Helvetica"/>
          <w:color w:val="000000" w:themeColor="text1"/>
        </w:rPr>
        <w:t xml:space="preserve"> web</w:t>
      </w:r>
      <w:r w:rsidR="19F1BCA9" w:rsidRPr="4D67C686">
        <w:rPr>
          <w:rFonts w:ascii="Helvetica" w:hAnsi="Helvetica"/>
          <w:color w:val="000000" w:themeColor="text1"/>
        </w:rPr>
        <w:t xml:space="preserve"> </w:t>
      </w:r>
      <w:r w:rsidR="4A5CEDF6" w:rsidRPr="4D67C686">
        <w:rPr>
          <w:rFonts w:ascii="Helvetica" w:hAnsi="Helvetica"/>
          <w:color w:val="000000" w:themeColor="text1"/>
        </w:rPr>
        <w:t xml:space="preserve">page at </w:t>
      </w:r>
      <w:hyperlink r:id="rId23" w:tooltip="EWIG ELR Policy Implementation RFA web page ">
        <w:r w:rsidR="4A5CEDF6" w:rsidRPr="4D67C686">
          <w:rPr>
            <w:rStyle w:val="Hyperlink"/>
            <w:rFonts w:ascii="Helvetica" w:hAnsi="Helvetica"/>
          </w:rPr>
          <w:t>https://www.cde.ca.gov/fg/fo/r28/elroadmap19rfa.asp</w:t>
        </w:r>
      </w:hyperlink>
      <w:r w:rsidR="4A5CEDF6" w:rsidRPr="4D67C686">
        <w:rPr>
          <w:rFonts w:ascii="Helvetica" w:hAnsi="Helvetica"/>
          <w:color w:val="000000" w:themeColor="text1"/>
        </w:rPr>
        <w:t xml:space="preserve">. </w:t>
      </w:r>
    </w:p>
    <w:p w14:paraId="1AC67BD8" w14:textId="4256A135" w:rsidR="003A4802" w:rsidRPr="00E22BE7" w:rsidRDefault="34AB0F37" w:rsidP="00D17F4A">
      <w:pPr>
        <w:spacing w:after="240"/>
        <w:rPr>
          <w:rFonts w:cs="Arial"/>
          <w:color w:val="000000"/>
        </w:rPr>
      </w:pPr>
      <w:r w:rsidRPr="6BCB5D93">
        <w:rPr>
          <w:rFonts w:cs="Arial"/>
          <w:color w:val="000000" w:themeColor="text1"/>
        </w:rPr>
        <w:t xml:space="preserve">The </w:t>
      </w:r>
      <w:r w:rsidR="1FF66192" w:rsidRPr="6BCB5D93">
        <w:rPr>
          <w:rFonts w:cs="Arial"/>
          <w:color w:val="000000" w:themeColor="text1"/>
        </w:rPr>
        <w:t>CDE selected Californians Together and</w:t>
      </w:r>
      <w:r w:rsidR="00ED486E">
        <w:rPr>
          <w:rFonts w:cs="Arial"/>
          <w:color w:val="000000" w:themeColor="text1"/>
        </w:rPr>
        <w:t xml:space="preserve"> </w:t>
      </w:r>
      <w:r w:rsidR="003726BD">
        <w:rPr>
          <w:rFonts w:cs="Arial"/>
          <w:color w:val="000000" w:themeColor="text1"/>
        </w:rPr>
        <w:t xml:space="preserve">the </w:t>
      </w:r>
      <w:r w:rsidR="00ED486E">
        <w:rPr>
          <w:rFonts w:cs="Arial"/>
          <w:color w:val="000000" w:themeColor="text1"/>
        </w:rPr>
        <w:t>California Association for Bilingual Education (CABE)</w:t>
      </w:r>
      <w:r w:rsidR="1FF66192" w:rsidRPr="6BCB5D93">
        <w:rPr>
          <w:rFonts w:cs="Arial"/>
          <w:color w:val="000000" w:themeColor="text1"/>
        </w:rPr>
        <w:t xml:space="preserve"> as the </w:t>
      </w:r>
      <w:r w:rsidRPr="6BCB5D93">
        <w:rPr>
          <w:rFonts w:cs="Arial"/>
          <w:color w:val="000000" w:themeColor="text1"/>
        </w:rPr>
        <w:t xml:space="preserve">two </w:t>
      </w:r>
      <w:bookmarkStart w:id="35" w:name="_Hlk97713958"/>
      <w:r w:rsidRPr="6BCB5D93">
        <w:rPr>
          <w:rFonts w:cs="Arial"/>
          <w:color w:val="000000" w:themeColor="text1"/>
        </w:rPr>
        <w:t xml:space="preserve">EWIG ELR Policy </w:t>
      </w:r>
      <w:r w:rsidR="009F2523">
        <w:rPr>
          <w:rFonts w:cs="Arial"/>
          <w:color w:val="000000" w:themeColor="text1"/>
        </w:rPr>
        <w:t>I</w:t>
      </w:r>
      <w:r w:rsidRPr="6BCB5D93">
        <w:rPr>
          <w:rFonts w:cs="Arial"/>
          <w:color w:val="000000" w:themeColor="text1"/>
        </w:rPr>
        <w:t>mplementation grantees</w:t>
      </w:r>
      <w:bookmarkEnd w:id="35"/>
      <w:r w:rsidR="1FF66192" w:rsidRPr="6BCB5D93">
        <w:rPr>
          <w:rFonts w:cs="Arial"/>
          <w:color w:val="000000" w:themeColor="text1"/>
        </w:rPr>
        <w:t xml:space="preserve">. These two organizations </w:t>
      </w:r>
      <w:r w:rsidRPr="6BCB5D93">
        <w:rPr>
          <w:rFonts w:cs="Arial"/>
          <w:color w:val="000000" w:themeColor="text1"/>
        </w:rPr>
        <w:t>bring research-based strategies and resources to administrators and educators as tools to address student, teacher, parent, and educational system needs while pursuing a vision of powerful opportunities for learning multiple languages and receiving dual</w:t>
      </w:r>
      <w:r w:rsidR="003726BD">
        <w:rPr>
          <w:rFonts w:cs="Arial"/>
          <w:color w:val="000000" w:themeColor="text1"/>
        </w:rPr>
        <w:t xml:space="preserve"> </w:t>
      </w:r>
      <w:r w:rsidRPr="6BCB5D93">
        <w:rPr>
          <w:rFonts w:cs="Arial"/>
          <w:color w:val="000000" w:themeColor="text1"/>
        </w:rPr>
        <w:t>language instruction in California.</w:t>
      </w:r>
      <w:r w:rsidRPr="6BCB5D93">
        <w:rPr>
          <w:rFonts w:cs="Arial"/>
        </w:rPr>
        <w:t xml:space="preserve"> </w:t>
      </w:r>
    </w:p>
    <w:p w14:paraId="5F4785E2" w14:textId="5ADBEBC0" w:rsidR="00025826" w:rsidRPr="003726BD" w:rsidRDefault="34AB0F37" w:rsidP="6BCB5D93">
      <w:pPr>
        <w:shd w:val="clear" w:color="auto" w:fill="FFFFFF" w:themeFill="background1"/>
        <w:spacing w:after="240"/>
        <w:rPr>
          <w:rFonts w:cs="Arial"/>
        </w:rPr>
      </w:pPr>
      <w:r w:rsidRPr="003726BD">
        <w:rPr>
          <w:rFonts w:cs="Arial"/>
        </w:rPr>
        <w:t xml:space="preserve">These organizations have expertise in developing and providing professional learning to teachers and paraprofessionals in public schools serving kindergarten and grades one to twelve, inclusive. The EWIG </w:t>
      </w:r>
      <w:r w:rsidR="761BE777" w:rsidRPr="003726BD">
        <w:rPr>
          <w:rFonts w:cs="Arial"/>
        </w:rPr>
        <w:t xml:space="preserve">ELR Policy Implementation </w:t>
      </w:r>
      <w:r w:rsidRPr="003726BD">
        <w:rPr>
          <w:rFonts w:cs="Arial"/>
        </w:rPr>
        <w:t xml:space="preserve">grantees have committed to </w:t>
      </w:r>
      <w:r w:rsidR="6B141715" w:rsidRPr="003726BD">
        <w:rPr>
          <w:rFonts w:cs="Arial"/>
        </w:rPr>
        <w:t xml:space="preserve">work </w:t>
      </w:r>
      <w:r w:rsidRPr="003726BD">
        <w:rPr>
          <w:rFonts w:cs="Arial"/>
        </w:rPr>
        <w:t xml:space="preserve">collaboratively with all agencies of the </w:t>
      </w:r>
      <w:r w:rsidR="35842A34" w:rsidRPr="003726BD">
        <w:rPr>
          <w:rFonts w:cs="Arial"/>
        </w:rPr>
        <w:t xml:space="preserve">California </w:t>
      </w:r>
      <w:r w:rsidRPr="003726BD">
        <w:rPr>
          <w:rFonts w:cs="Arial"/>
        </w:rPr>
        <w:t>System of Support, including</w:t>
      </w:r>
      <w:r w:rsidR="00C6225D" w:rsidRPr="003726BD">
        <w:rPr>
          <w:rFonts w:cs="Arial"/>
        </w:rPr>
        <w:t xml:space="preserve"> COEs</w:t>
      </w:r>
      <w:r w:rsidR="7F9CA952" w:rsidRPr="003726BD">
        <w:rPr>
          <w:rFonts w:cs="Arial"/>
        </w:rPr>
        <w:t xml:space="preserve">, </w:t>
      </w:r>
      <w:r w:rsidRPr="003726BD">
        <w:rPr>
          <w:rFonts w:cs="Arial"/>
        </w:rPr>
        <w:t>Regional E</w:t>
      </w:r>
      <w:r w:rsidR="5C88B690" w:rsidRPr="003726BD">
        <w:rPr>
          <w:rFonts w:cs="Arial"/>
        </w:rPr>
        <w:t>nglish Learner</w:t>
      </w:r>
      <w:r w:rsidRPr="003726BD">
        <w:rPr>
          <w:rFonts w:cs="Arial"/>
        </w:rPr>
        <w:t xml:space="preserve"> Specialists, the </w:t>
      </w:r>
      <w:r w:rsidR="42B0A735" w:rsidRPr="003726BD">
        <w:rPr>
          <w:rFonts w:cs="Arial"/>
        </w:rPr>
        <w:t>CCEE</w:t>
      </w:r>
      <w:r w:rsidRPr="003726BD">
        <w:rPr>
          <w:rFonts w:cs="Arial"/>
        </w:rPr>
        <w:t xml:space="preserve">, and the CDE. This robust communication network is key to building the capacity of LEAs across the state by providing training </w:t>
      </w:r>
      <w:r w:rsidR="00C6380F" w:rsidRPr="003726BD">
        <w:rPr>
          <w:rFonts w:cs="Arial"/>
        </w:rPr>
        <w:t>through</w:t>
      </w:r>
      <w:r w:rsidRPr="003726BD">
        <w:rPr>
          <w:rFonts w:cs="Arial"/>
        </w:rPr>
        <w:t xml:space="preserve"> </w:t>
      </w:r>
      <w:r w:rsidR="002714C9" w:rsidRPr="003726BD">
        <w:rPr>
          <w:rFonts w:cs="Arial"/>
        </w:rPr>
        <w:t xml:space="preserve">the </w:t>
      </w:r>
      <w:r w:rsidR="761BE777" w:rsidRPr="003726BD">
        <w:rPr>
          <w:rFonts w:cs="Arial"/>
        </w:rPr>
        <w:t xml:space="preserve">ELR </w:t>
      </w:r>
      <w:r w:rsidRPr="003726BD">
        <w:rPr>
          <w:rFonts w:cs="Arial"/>
        </w:rPr>
        <w:t xml:space="preserve">Policy </w:t>
      </w:r>
      <w:r w:rsidR="00C6380F" w:rsidRPr="003726BD">
        <w:rPr>
          <w:rFonts w:cs="Arial"/>
        </w:rPr>
        <w:t>I</w:t>
      </w:r>
      <w:r w:rsidRPr="003726BD">
        <w:rPr>
          <w:rFonts w:cs="Arial"/>
        </w:rPr>
        <w:t xml:space="preserve">mplementation opportunities for teachers, paraprofessionals, school leaders, and counselors that support the use of evidence-based practices in root cause analyses and systems alignment. </w:t>
      </w:r>
      <w:r w:rsidR="6F60F667" w:rsidRPr="003726BD">
        <w:rPr>
          <w:rFonts w:cs="Arial"/>
        </w:rPr>
        <w:t xml:space="preserve">Both grantees share the goals of preparing educators to implement the vision, mission, and principles of the </w:t>
      </w:r>
      <w:r w:rsidR="761BE777" w:rsidRPr="003726BD">
        <w:rPr>
          <w:rFonts w:cs="Arial"/>
        </w:rPr>
        <w:t xml:space="preserve">ELR </w:t>
      </w:r>
      <w:r w:rsidR="6F60F667" w:rsidRPr="003726BD">
        <w:rPr>
          <w:rFonts w:cs="Arial"/>
        </w:rPr>
        <w:t xml:space="preserve">Policy and build system mechanisms to </w:t>
      </w:r>
      <w:r w:rsidR="73E19F34" w:rsidRPr="003726BD">
        <w:rPr>
          <w:rFonts w:cs="Arial"/>
        </w:rPr>
        <w:t xml:space="preserve">address </w:t>
      </w:r>
      <w:r w:rsidR="6F60F667" w:rsidRPr="003726BD">
        <w:rPr>
          <w:rFonts w:cs="Arial"/>
        </w:rPr>
        <w:t xml:space="preserve">the needs of English learners. The professional learning activities are designed to support </w:t>
      </w:r>
      <w:r w:rsidR="53947CF5" w:rsidRPr="003726BD">
        <w:rPr>
          <w:rFonts w:cs="Arial"/>
        </w:rPr>
        <w:t xml:space="preserve">the </w:t>
      </w:r>
      <w:r w:rsidR="6F60F667" w:rsidRPr="003726BD">
        <w:rPr>
          <w:rFonts w:cs="Arial"/>
        </w:rPr>
        <w:t xml:space="preserve">systemwide implementation of the </w:t>
      </w:r>
      <w:r w:rsidR="761BE777" w:rsidRPr="003726BD">
        <w:rPr>
          <w:rFonts w:cs="Arial"/>
        </w:rPr>
        <w:t>ELR</w:t>
      </w:r>
      <w:r w:rsidR="6F60F667" w:rsidRPr="003726BD">
        <w:rPr>
          <w:rFonts w:cs="Arial"/>
        </w:rPr>
        <w:t xml:space="preserve"> Policy that align</w:t>
      </w:r>
      <w:r w:rsidR="00FF4E3D" w:rsidRPr="003726BD">
        <w:rPr>
          <w:rFonts w:cs="Arial"/>
        </w:rPr>
        <w:t>s</w:t>
      </w:r>
      <w:r w:rsidR="6F60F667" w:rsidRPr="003726BD">
        <w:rPr>
          <w:rFonts w:cs="Arial"/>
        </w:rPr>
        <w:t xml:space="preserve"> with the California System of Support and dramatically improve</w:t>
      </w:r>
      <w:r w:rsidR="00FF4E3D" w:rsidRPr="003726BD">
        <w:rPr>
          <w:rFonts w:cs="Arial"/>
        </w:rPr>
        <w:t>s</w:t>
      </w:r>
      <w:r w:rsidR="6F60F667" w:rsidRPr="003726BD">
        <w:rPr>
          <w:rFonts w:cs="Arial"/>
        </w:rPr>
        <w:t xml:space="preserve"> multilingual academic opportunities and outcomes for English learners across California by:</w:t>
      </w:r>
    </w:p>
    <w:p w14:paraId="55E823EA" w14:textId="70907701" w:rsidR="00025826" w:rsidRPr="009F2523" w:rsidRDefault="6F60F667"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2F8C421C">
        <w:rPr>
          <w:rFonts w:cs="Arial"/>
          <w:color w:val="000000" w:themeColor="text1"/>
        </w:rPr>
        <w:t xml:space="preserve">Building widespread awareness and foundational understanding of </w:t>
      </w:r>
      <w:r w:rsidRPr="009F2523">
        <w:rPr>
          <w:rFonts w:cs="Arial"/>
          <w:color w:val="000000" w:themeColor="text1"/>
        </w:rPr>
        <w:t xml:space="preserve">the </w:t>
      </w:r>
      <w:r w:rsidR="3C297975" w:rsidRPr="009F2523">
        <w:rPr>
          <w:rFonts w:cs="Arial"/>
          <w:color w:val="000000" w:themeColor="text1"/>
        </w:rPr>
        <w:t>ELR</w:t>
      </w:r>
      <w:r w:rsidRPr="009F2523">
        <w:rPr>
          <w:rFonts w:cs="Arial"/>
          <w:color w:val="000000" w:themeColor="text1"/>
        </w:rPr>
        <w:t xml:space="preserve"> Policy’s vision, mission, and principles</w:t>
      </w:r>
    </w:p>
    <w:p w14:paraId="58E7529A" w14:textId="76EC360A" w:rsidR="002D1416" w:rsidRPr="00E22BE7"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50C4E298">
        <w:rPr>
          <w:rFonts w:cs="Arial"/>
          <w:color w:val="000000" w:themeColor="text1"/>
        </w:rPr>
        <w:t xml:space="preserve">Developing the capacity of </w:t>
      </w:r>
      <w:r w:rsidR="61DF387C" w:rsidRPr="50C4E298">
        <w:rPr>
          <w:rFonts w:cs="Arial"/>
          <w:color w:val="000000" w:themeColor="text1"/>
        </w:rPr>
        <w:t>COEs</w:t>
      </w:r>
      <w:r w:rsidRPr="50C4E298">
        <w:rPr>
          <w:rFonts w:cs="Arial"/>
          <w:color w:val="000000" w:themeColor="text1"/>
        </w:rPr>
        <w:t xml:space="preserve"> to support LEAs to improve programs and services for English learners and </w:t>
      </w:r>
      <w:r w:rsidR="003726BD">
        <w:rPr>
          <w:rFonts w:cs="Arial"/>
          <w:color w:val="000000" w:themeColor="text1"/>
        </w:rPr>
        <w:t>d</w:t>
      </w:r>
      <w:r w:rsidR="006F12CC">
        <w:rPr>
          <w:rFonts w:cs="Arial"/>
          <w:color w:val="000000" w:themeColor="text1"/>
        </w:rPr>
        <w:t xml:space="preserve">ual </w:t>
      </w:r>
      <w:r w:rsidR="003726BD">
        <w:rPr>
          <w:rFonts w:cs="Arial"/>
          <w:color w:val="000000" w:themeColor="text1"/>
        </w:rPr>
        <w:t>l</w:t>
      </w:r>
      <w:r w:rsidR="006F12CC">
        <w:rPr>
          <w:rFonts w:cs="Arial"/>
          <w:color w:val="000000" w:themeColor="text1"/>
        </w:rPr>
        <w:t xml:space="preserve">anguage </w:t>
      </w:r>
      <w:r w:rsidR="003726BD">
        <w:rPr>
          <w:rFonts w:cs="Arial"/>
          <w:color w:val="000000" w:themeColor="text1"/>
        </w:rPr>
        <w:t>l</w:t>
      </w:r>
      <w:r w:rsidR="006F12CC">
        <w:rPr>
          <w:rFonts w:cs="Arial"/>
          <w:color w:val="000000" w:themeColor="text1"/>
        </w:rPr>
        <w:t xml:space="preserve">earners </w:t>
      </w:r>
      <w:r w:rsidR="254793B0" w:rsidRPr="50C4E298">
        <w:rPr>
          <w:rFonts w:cs="Arial"/>
          <w:color w:val="000000" w:themeColor="text1"/>
        </w:rPr>
        <w:t xml:space="preserve">in </w:t>
      </w:r>
      <w:r w:rsidR="0BE92521" w:rsidRPr="50C4E298">
        <w:rPr>
          <w:rFonts w:cs="Arial"/>
          <w:color w:val="000000" w:themeColor="text1"/>
        </w:rPr>
        <w:t xml:space="preserve">preschool and grades one to sixteen, </w:t>
      </w:r>
      <w:r w:rsidR="0BE92521" w:rsidRPr="50C4E298">
        <w:rPr>
          <w:rFonts w:cs="Arial"/>
          <w:color w:val="000000" w:themeColor="text1"/>
        </w:rPr>
        <w:lastRenderedPageBreak/>
        <w:t>inclusive,</w:t>
      </w:r>
      <w:r w:rsidRPr="50C4E298">
        <w:rPr>
          <w:rFonts w:cs="Arial"/>
          <w:color w:val="000000" w:themeColor="text1"/>
        </w:rPr>
        <w:t xml:space="preserve"> and to work with LEAs in data-driven, locally designed, research-based continuous improvement processes</w:t>
      </w:r>
    </w:p>
    <w:p w14:paraId="59001D74" w14:textId="5EE217D7" w:rsidR="00950E88" w:rsidRPr="00E22BE7" w:rsidRDefault="416411F9"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50C4E298">
        <w:rPr>
          <w:rFonts w:cs="Arial"/>
          <w:color w:val="000000" w:themeColor="text1"/>
        </w:rPr>
        <w:t>Designing delivery mechanisms and special content to support educators in the need to build capacity for distance learning, hybrid instructional delivery, and new configurations of schooling required to address public health urgencies of education during a pandemic and provide approaches to learning</w:t>
      </w:r>
      <w:r w:rsidR="009F2523">
        <w:rPr>
          <w:rFonts w:cs="Arial"/>
          <w:color w:val="000000" w:themeColor="text1"/>
        </w:rPr>
        <w:t xml:space="preserve"> </w:t>
      </w:r>
      <w:r w:rsidRPr="50C4E298">
        <w:rPr>
          <w:rFonts w:cs="Arial"/>
          <w:color w:val="000000" w:themeColor="text1"/>
        </w:rPr>
        <w:t xml:space="preserve">recovery and socioemotional learning in response to </w:t>
      </w:r>
      <w:r w:rsidR="0351E3BE" w:rsidRPr="50C4E298">
        <w:rPr>
          <w:rFonts w:cs="Arial"/>
          <w:color w:val="000000" w:themeColor="text1"/>
        </w:rPr>
        <w:t>the conditions</w:t>
      </w:r>
      <w:r w:rsidRPr="50C4E298">
        <w:rPr>
          <w:rFonts w:cs="Arial"/>
          <w:color w:val="000000" w:themeColor="text1"/>
        </w:rPr>
        <w:t xml:space="preserve"> resulting from </w:t>
      </w:r>
      <w:r w:rsidR="55AC811C" w:rsidRPr="50C4E298">
        <w:rPr>
          <w:rFonts w:cs="Arial"/>
          <w:color w:val="000000" w:themeColor="text1"/>
        </w:rPr>
        <w:t xml:space="preserve">the </w:t>
      </w:r>
      <w:r w:rsidRPr="50C4E298">
        <w:rPr>
          <w:rFonts w:cs="Arial"/>
          <w:color w:val="000000" w:themeColor="text1"/>
        </w:rPr>
        <w:t>COVID-19</w:t>
      </w:r>
      <w:r w:rsidR="798EC573" w:rsidRPr="50C4E298">
        <w:rPr>
          <w:rFonts w:cs="Arial"/>
          <w:color w:val="000000" w:themeColor="text1"/>
        </w:rPr>
        <w:t xml:space="preserve"> pandemic</w:t>
      </w:r>
    </w:p>
    <w:p w14:paraId="2694A661" w14:textId="102390E0" w:rsidR="00950E88" w:rsidRPr="009E64F9"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009E64F9">
        <w:rPr>
          <w:rFonts w:cs="Arial"/>
          <w:color w:val="000000" w:themeColor="text1"/>
        </w:rPr>
        <w:t xml:space="preserve">Emphasizing and addressing the preschool through higher education vision of the </w:t>
      </w:r>
      <w:r w:rsidR="0B4AEE83" w:rsidRPr="009E64F9">
        <w:rPr>
          <w:rFonts w:cs="Arial"/>
          <w:color w:val="000000" w:themeColor="text1"/>
        </w:rPr>
        <w:t xml:space="preserve">ELR </w:t>
      </w:r>
      <w:r w:rsidR="5A2B509D" w:rsidRPr="009E64F9">
        <w:rPr>
          <w:rFonts w:cs="Arial"/>
          <w:color w:val="000000" w:themeColor="text1"/>
        </w:rPr>
        <w:t xml:space="preserve">Policy </w:t>
      </w:r>
      <w:r w:rsidRPr="009E64F9">
        <w:rPr>
          <w:rFonts w:cs="Arial"/>
          <w:color w:val="000000" w:themeColor="text1"/>
        </w:rPr>
        <w:t>involving partners and directing professional learning across that spectrum</w:t>
      </w:r>
    </w:p>
    <w:p w14:paraId="1F2B6F4B" w14:textId="66C71BA4" w:rsidR="00025826" w:rsidRPr="009E64F9"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009E64F9">
        <w:rPr>
          <w:rFonts w:cs="Arial"/>
          <w:color w:val="000000" w:themeColor="text1"/>
        </w:rPr>
        <w:t xml:space="preserve">Avoiding one-size-fits-all approaches to implementing the </w:t>
      </w:r>
      <w:r w:rsidR="0B4AEE83" w:rsidRPr="009E64F9">
        <w:rPr>
          <w:rFonts w:cs="Arial"/>
          <w:color w:val="000000" w:themeColor="text1"/>
        </w:rPr>
        <w:t>ELR</w:t>
      </w:r>
      <w:r w:rsidRPr="009E64F9">
        <w:rPr>
          <w:rFonts w:cs="Arial"/>
          <w:color w:val="000000" w:themeColor="text1"/>
        </w:rPr>
        <w:t xml:space="preserve"> </w:t>
      </w:r>
      <w:r w:rsidR="5A2B509D" w:rsidRPr="009E64F9">
        <w:rPr>
          <w:rFonts w:cs="Arial"/>
          <w:color w:val="000000" w:themeColor="text1"/>
        </w:rPr>
        <w:t xml:space="preserve">Policy </w:t>
      </w:r>
      <w:r w:rsidRPr="009E64F9">
        <w:rPr>
          <w:rFonts w:cs="Arial"/>
          <w:color w:val="000000" w:themeColor="text1"/>
        </w:rPr>
        <w:t>by facilitating local planning processes and shaping professional learning options to build capacity to address the different contexts,</w:t>
      </w:r>
      <w:r w:rsidR="009E64F9" w:rsidRPr="009E64F9">
        <w:rPr>
          <w:rFonts w:cs="Arial"/>
          <w:color w:val="000000" w:themeColor="text1"/>
        </w:rPr>
        <w:t xml:space="preserve"> </w:t>
      </w:r>
      <w:r w:rsidRPr="009E64F9">
        <w:rPr>
          <w:rFonts w:cs="Arial"/>
          <w:color w:val="000000" w:themeColor="text1"/>
        </w:rPr>
        <w:t>priorities, and needs of schools across the state</w:t>
      </w:r>
    </w:p>
    <w:p w14:paraId="60594E6F" w14:textId="1A430764" w:rsidR="00025826" w:rsidRPr="009E64F9" w:rsidRDefault="6F60F667"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009E64F9">
        <w:rPr>
          <w:rFonts w:cs="Arial"/>
          <w:color w:val="000000" w:themeColor="text1"/>
        </w:rPr>
        <w:t xml:space="preserve">Focusing on local planning efforts through which cross-role teams and leadership, inclusive of parents and families, develop </w:t>
      </w:r>
      <w:r w:rsidR="0DD91073" w:rsidRPr="009E64F9">
        <w:rPr>
          <w:rFonts w:cs="Arial"/>
          <w:color w:val="000000" w:themeColor="text1"/>
        </w:rPr>
        <w:t xml:space="preserve">a </w:t>
      </w:r>
      <w:r w:rsidRPr="009E64F9">
        <w:rPr>
          <w:rFonts w:cs="Arial"/>
          <w:color w:val="000000" w:themeColor="text1"/>
        </w:rPr>
        <w:t xml:space="preserve">shared understanding of the ELR </w:t>
      </w:r>
      <w:r w:rsidR="42916E73" w:rsidRPr="009E64F9">
        <w:rPr>
          <w:rFonts w:cs="Arial"/>
          <w:color w:val="000000" w:themeColor="text1"/>
        </w:rPr>
        <w:t>Policy</w:t>
      </w:r>
      <w:r w:rsidRPr="009E64F9">
        <w:rPr>
          <w:rFonts w:cs="Arial"/>
          <w:color w:val="000000" w:themeColor="text1"/>
        </w:rPr>
        <w:t xml:space="preserve">, </w:t>
      </w:r>
      <w:r w:rsidR="3B5D320A" w:rsidRPr="009E64F9">
        <w:rPr>
          <w:rFonts w:cs="Arial"/>
          <w:color w:val="000000" w:themeColor="text1"/>
        </w:rPr>
        <w:t xml:space="preserve">an </w:t>
      </w:r>
      <w:r w:rsidRPr="009E64F9">
        <w:rPr>
          <w:rFonts w:cs="Arial"/>
          <w:color w:val="000000" w:themeColor="text1"/>
        </w:rPr>
        <w:t>understanding of their E</w:t>
      </w:r>
      <w:r w:rsidR="7D628EAF" w:rsidRPr="009E64F9">
        <w:rPr>
          <w:rFonts w:cs="Arial"/>
          <w:color w:val="000000" w:themeColor="text1"/>
        </w:rPr>
        <w:t>nglish learner</w:t>
      </w:r>
      <w:r w:rsidRPr="009E64F9">
        <w:rPr>
          <w:rFonts w:cs="Arial"/>
          <w:color w:val="000000" w:themeColor="text1"/>
        </w:rPr>
        <w:t xml:space="preserve"> student</w:t>
      </w:r>
      <w:r w:rsidR="3B5D320A" w:rsidRPr="009E64F9">
        <w:rPr>
          <w:rFonts w:cs="Arial"/>
          <w:color w:val="000000" w:themeColor="text1"/>
        </w:rPr>
        <w:t>s’</w:t>
      </w:r>
      <w:r w:rsidRPr="009E64F9">
        <w:rPr>
          <w:rFonts w:cs="Arial"/>
          <w:color w:val="000000" w:themeColor="text1"/>
        </w:rPr>
        <w:t xml:space="preserve"> needs</w:t>
      </w:r>
      <w:r w:rsidR="3B5D320A" w:rsidRPr="009E64F9">
        <w:rPr>
          <w:rFonts w:cs="Arial"/>
          <w:color w:val="000000" w:themeColor="text1"/>
        </w:rPr>
        <w:t>,</w:t>
      </w:r>
      <w:r w:rsidRPr="009E64F9">
        <w:rPr>
          <w:rFonts w:cs="Arial"/>
          <w:color w:val="000000" w:themeColor="text1"/>
        </w:rPr>
        <w:t xml:space="preserve"> and local plans for professional learning and implementation</w:t>
      </w:r>
      <w:r w:rsidR="2FA83C81" w:rsidRPr="009E64F9">
        <w:rPr>
          <w:rFonts w:cs="Arial"/>
          <w:color w:val="000000" w:themeColor="text1"/>
        </w:rPr>
        <w:t xml:space="preserve"> of integrated and designated English Language Development (ELD)</w:t>
      </w:r>
    </w:p>
    <w:p w14:paraId="5D22EF62" w14:textId="22B976D6" w:rsidR="00025826" w:rsidRPr="00E22BE7" w:rsidRDefault="416411F9"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50C4E298">
        <w:rPr>
          <w:rFonts w:cs="Arial"/>
          <w:color w:val="000000" w:themeColor="text1"/>
        </w:rPr>
        <w:t>Providing coherent professional learning across roles that is asset-oriented, role-specific, supported through coaching and/or communities of practice, and built upon the most recent research consensus on dual language development and effective instructional pedagogy for English learners in both English-instructed and dual</w:t>
      </w:r>
      <w:r w:rsidR="00C6380F">
        <w:rPr>
          <w:rFonts w:cs="Arial"/>
          <w:color w:val="000000" w:themeColor="text1"/>
        </w:rPr>
        <w:t xml:space="preserve"> </w:t>
      </w:r>
      <w:r w:rsidRPr="50C4E298">
        <w:rPr>
          <w:rFonts w:cs="Arial"/>
          <w:color w:val="000000" w:themeColor="text1"/>
        </w:rPr>
        <w:t>language program contexts</w:t>
      </w:r>
    </w:p>
    <w:p w14:paraId="3FFC836D" w14:textId="62480138" w:rsidR="6F60F667"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themeColor="text1"/>
        </w:rPr>
      </w:pPr>
      <w:r w:rsidRPr="50C4E298">
        <w:rPr>
          <w:rFonts w:cs="Arial"/>
          <w:color w:val="000000" w:themeColor="text1"/>
        </w:rPr>
        <w:t xml:space="preserve">Building skills and strategies for implementing </w:t>
      </w:r>
      <w:r w:rsidR="0B4AEE83" w:rsidRPr="000C3186">
        <w:rPr>
          <w:rFonts w:cs="Arial"/>
          <w:color w:val="000000" w:themeColor="text1"/>
        </w:rPr>
        <w:t>ELR</w:t>
      </w:r>
      <w:r w:rsidRPr="000C3186">
        <w:rPr>
          <w:rFonts w:cs="Arial"/>
          <w:color w:val="000000" w:themeColor="text1"/>
        </w:rPr>
        <w:t xml:space="preserve"> </w:t>
      </w:r>
      <w:r w:rsidR="5A2B509D" w:rsidRPr="000C3186">
        <w:rPr>
          <w:rFonts w:cs="Arial"/>
          <w:color w:val="000000" w:themeColor="text1"/>
        </w:rPr>
        <w:t>Policy</w:t>
      </w:r>
      <w:r w:rsidR="000C3186">
        <w:rPr>
          <w:rFonts w:cs="Arial"/>
          <w:color w:val="000000" w:themeColor="text1"/>
        </w:rPr>
        <w:t>-</w:t>
      </w:r>
      <w:r w:rsidRPr="000C3186">
        <w:rPr>
          <w:rFonts w:cs="Arial"/>
          <w:color w:val="000000" w:themeColor="text1"/>
        </w:rPr>
        <w:t>aligned</w:t>
      </w:r>
      <w:r w:rsidRPr="50C4E298">
        <w:rPr>
          <w:rFonts w:cs="Arial"/>
          <w:color w:val="000000" w:themeColor="text1"/>
        </w:rPr>
        <w:t xml:space="preserve">, </w:t>
      </w:r>
      <w:r w:rsidR="5A2B509D" w:rsidRPr="50C4E298">
        <w:rPr>
          <w:rFonts w:cs="Arial"/>
          <w:color w:val="000000" w:themeColor="text1"/>
        </w:rPr>
        <w:t>evidence</w:t>
      </w:r>
      <w:r w:rsidR="000C3186">
        <w:rPr>
          <w:rFonts w:cs="Arial"/>
          <w:color w:val="000000" w:themeColor="text1"/>
        </w:rPr>
        <w:t>-</w:t>
      </w:r>
      <w:r w:rsidR="5A2B509D" w:rsidRPr="50C4E298">
        <w:rPr>
          <w:rFonts w:cs="Arial"/>
          <w:color w:val="000000" w:themeColor="text1"/>
        </w:rPr>
        <w:t>based</w:t>
      </w:r>
      <w:r w:rsidRPr="50C4E298">
        <w:rPr>
          <w:rFonts w:cs="Arial"/>
          <w:color w:val="000000" w:themeColor="text1"/>
        </w:rPr>
        <w:t xml:space="preserve"> instructional practices that effectively develop academic content knowledge, discipline</w:t>
      </w:r>
      <w:r w:rsidR="00FF4E3D">
        <w:rPr>
          <w:rFonts w:cs="Arial"/>
          <w:color w:val="000000" w:themeColor="text1"/>
        </w:rPr>
        <w:t>-</w:t>
      </w:r>
      <w:r w:rsidRPr="50C4E298">
        <w:rPr>
          <w:rFonts w:cs="Arial"/>
          <w:color w:val="000000" w:themeColor="text1"/>
        </w:rPr>
        <w:t>specific practices, academic language, integrated and designated ELD, and multilingual and multiliterate proficiency</w:t>
      </w:r>
    </w:p>
    <w:p w14:paraId="49EFE335" w14:textId="4EB865A1" w:rsidR="00025826" w:rsidRPr="00E22BE7" w:rsidRDefault="6F60F667" w:rsidP="6BCB5D93">
      <w:pPr>
        <w:pStyle w:val="ListParagraph"/>
        <w:numPr>
          <w:ilvl w:val="0"/>
          <w:numId w:val="3"/>
        </w:numPr>
        <w:shd w:val="clear" w:color="auto" w:fill="FFFFFF" w:themeFill="background1"/>
        <w:spacing w:before="100" w:beforeAutospacing="1" w:after="240"/>
        <w:contextualSpacing w:val="0"/>
        <w:rPr>
          <w:rFonts w:cs="Arial"/>
          <w:color w:val="000000"/>
        </w:rPr>
      </w:pPr>
      <w:r w:rsidRPr="6BCB5D93">
        <w:rPr>
          <w:rFonts w:cs="Arial"/>
          <w:color w:val="000000" w:themeColor="text1"/>
        </w:rPr>
        <w:t>Supporting the development of str</w:t>
      </w:r>
      <w:r w:rsidR="59DB7C9D" w:rsidRPr="6BCB5D93">
        <w:rPr>
          <w:rFonts w:cs="Arial"/>
          <w:color w:val="000000" w:themeColor="text1"/>
        </w:rPr>
        <w:t>ong</w:t>
      </w:r>
      <w:r w:rsidRPr="6BCB5D93">
        <w:rPr>
          <w:rFonts w:cs="Arial"/>
          <w:color w:val="000000" w:themeColor="text1"/>
        </w:rPr>
        <w:t xml:space="preserve"> </w:t>
      </w:r>
      <w:r w:rsidR="59DB7C9D" w:rsidRPr="6BCB5D93">
        <w:rPr>
          <w:rFonts w:cs="Arial"/>
          <w:color w:val="000000" w:themeColor="text1"/>
        </w:rPr>
        <w:t xml:space="preserve">systems and defined processes for using </w:t>
      </w:r>
      <w:r w:rsidR="60011B70" w:rsidRPr="6BCB5D93">
        <w:rPr>
          <w:rFonts w:cs="Arial"/>
          <w:color w:val="000000" w:themeColor="text1"/>
        </w:rPr>
        <w:t>data to</w:t>
      </w:r>
      <w:r w:rsidRPr="6BCB5D93">
        <w:rPr>
          <w:rFonts w:cs="Arial"/>
          <w:color w:val="000000" w:themeColor="text1"/>
        </w:rPr>
        <w:t xml:space="preserve"> monitor</w:t>
      </w:r>
      <w:r w:rsidR="59DB7C9D" w:rsidRPr="6BCB5D93">
        <w:rPr>
          <w:rFonts w:cs="Arial"/>
          <w:color w:val="000000" w:themeColor="text1"/>
        </w:rPr>
        <w:t xml:space="preserve"> progress for</w:t>
      </w:r>
      <w:r w:rsidR="42916E73" w:rsidRPr="6BCB5D93">
        <w:rPr>
          <w:rFonts w:cs="Arial"/>
          <w:color w:val="000000" w:themeColor="text1"/>
        </w:rPr>
        <w:t xml:space="preserve"> </w:t>
      </w:r>
      <w:r w:rsidR="59DB7C9D" w:rsidRPr="6BCB5D93">
        <w:rPr>
          <w:rFonts w:cs="Arial"/>
          <w:color w:val="000000" w:themeColor="text1"/>
        </w:rPr>
        <w:t>self-</w:t>
      </w:r>
      <w:r w:rsidR="42916E73" w:rsidRPr="6BCB5D93">
        <w:rPr>
          <w:rFonts w:cs="Arial"/>
          <w:color w:val="000000" w:themeColor="text1"/>
        </w:rPr>
        <w:t xml:space="preserve">evaluating </w:t>
      </w:r>
      <w:r w:rsidR="59DB7C9D" w:rsidRPr="6BCB5D93">
        <w:rPr>
          <w:rFonts w:cs="Arial"/>
          <w:color w:val="000000" w:themeColor="text1"/>
        </w:rPr>
        <w:t>E</w:t>
      </w:r>
      <w:r w:rsidR="7D628EAF" w:rsidRPr="6BCB5D93">
        <w:rPr>
          <w:rFonts w:cs="Arial"/>
          <w:color w:val="000000" w:themeColor="text1"/>
        </w:rPr>
        <w:t>nglish learner</w:t>
      </w:r>
      <w:r w:rsidR="59DB7C9D" w:rsidRPr="6BCB5D93">
        <w:rPr>
          <w:rFonts w:cs="Arial"/>
          <w:color w:val="000000" w:themeColor="text1"/>
        </w:rPr>
        <w:t xml:space="preserve"> program </w:t>
      </w:r>
      <w:r w:rsidR="42916E73" w:rsidRPr="6BCB5D93">
        <w:rPr>
          <w:rFonts w:cs="Arial"/>
          <w:color w:val="000000" w:themeColor="text1"/>
        </w:rPr>
        <w:t>strategies and activities</w:t>
      </w:r>
      <w:r w:rsidR="59DB7C9D" w:rsidRPr="6BCB5D93">
        <w:rPr>
          <w:rFonts w:cs="Arial"/>
          <w:color w:val="000000" w:themeColor="text1"/>
        </w:rPr>
        <w:t>. These systems and processes</w:t>
      </w:r>
      <w:r w:rsidRPr="6BCB5D93">
        <w:rPr>
          <w:rFonts w:cs="Arial"/>
          <w:color w:val="000000" w:themeColor="text1"/>
        </w:rPr>
        <w:t xml:space="preserve"> provide transparency into </w:t>
      </w:r>
      <w:r w:rsidR="267B5FE4" w:rsidRPr="6BCB5D93">
        <w:rPr>
          <w:rFonts w:cs="Arial"/>
          <w:color w:val="000000" w:themeColor="text1"/>
        </w:rPr>
        <w:t>E</w:t>
      </w:r>
      <w:r w:rsidR="7D628EAF" w:rsidRPr="6BCB5D93">
        <w:rPr>
          <w:rFonts w:cs="Arial"/>
          <w:color w:val="000000" w:themeColor="text1"/>
        </w:rPr>
        <w:t xml:space="preserve">nglish learner and </w:t>
      </w:r>
      <w:r w:rsidRPr="6BCB5D93">
        <w:rPr>
          <w:rFonts w:cs="Arial"/>
          <w:color w:val="000000" w:themeColor="text1"/>
        </w:rPr>
        <w:t>dual language achievement and serve as the foundation for continuous improvement</w:t>
      </w:r>
    </w:p>
    <w:p w14:paraId="6C5EBDF7" w14:textId="631B35F1" w:rsidR="00753F1F" w:rsidRPr="00E22BE7" w:rsidRDefault="00025826" w:rsidP="00C07555">
      <w:pPr>
        <w:pStyle w:val="ListParagraph"/>
        <w:numPr>
          <w:ilvl w:val="0"/>
          <w:numId w:val="3"/>
        </w:numPr>
        <w:shd w:val="clear" w:color="auto" w:fill="FFFFFF"/>
        <w:spacing w:before="100" w:beforeAutospacing="1" w:after="240"/>
        <w:contextualSpacing w:val="0"/>
        <w:rPr>
          <w:rFonts w:cs="Arial"/>
          <w:color w:val="000000"/>
        </w:rPr>
      </w:pPr>
      <w:r w:rsidRPr="00E22BE7">
        <w:rPr>
          <w:rFonts w:cs="Arial"/>
          <w:color w:val="000000"/>
        </w:rPr>
        <w:t>Creating professional networks across the state to share resources</w:t>
      </w:r>
    </w:p>
    <w:p w14:paraId="2B25164E" w14:textId="73807F41" w:rsidR="00294521" w:rsidRPr="005C2F5D" w:rsidRDefault="00294521" w:rsidP="00C222C3">
      <w:pPr>
        <w:pStyle w:val="Heading3"/>
      </w:pPr>
      <w:bookmarkStart w:id="36" w:name="_Toc115098147"/>
      <w:r w:rsidRPr="005C2F5D">
        <w:t>Request for Application Deliverables</w:t>
      </w:r>
      <w:bookmarkEnd w:id="36"/>
    </w:p>
    <w:p w14:paraId="620DA5E9" w14:textId="0D4415C5" w:rsidR="00712296" w:rsidRPr="00E22BE7" w:rsidRDefault="3B7F8A4F" w:rsidP="00712296">
      <w:pPr>
        <w:spacing w:after="240"/>
        <w:rPr>
          <w:rFonts w:cs="Arial"/>
          <w:color w:val="212121"/>
        </w:rPr>
      </w:pPr>
      <w:r w:rsidRPr="50C4E298">
        <w:rPr>
          <w:rFonts w:cs="Arial"/>
          <w:color w:val="212121"/>
        </w:rPr>
        <w:t xml:space="preserve">The RFA </w:t>
      </w:r>
      <w:r w:rsidR="2DF4BE5C" w:rsidRPr="50C4E298">
        <w:rPr>
          <w:rFonts w:cs="Arial"/>
          <w:color w:val="212121"/>
        </w:rPr>
        <w:t xml:space="preserve">required the following </w:t>
      </w:r>
      <w:r w:rsidRPr="50C4E298">
        <w:rPr>
          <w:rFonts w:cs="Arial"/>
          <w:color w:val="212121"/>
        </w:rPr>
        <w:t xml:space="preserve">deliverables: </w:t>
      </w:r>
    </w:p>
    <w:p w14:paraId="40A2B5EF" w14:textId="37B8C718" w:rsidR="00712296" w:rsidRPr="00E22BE7" w:rsidRDefault="003726BD" w:rsidP="00E83983">
      <w:pPr>
        <w:pStyle w:val="ListParagraph"/>
        <w:widowControl w:val="0"/>
        <w:numPr>
          <w:ilvl w:val="0"/>
          <w:numId w:val="7"/>
        </w:numPr>
        <w:tabs>
          <w:tab w:val="left" w:pos="0"/>
          <w:tab w:val="left" w:pos="1360"/>
        </w:tabs>
        <w:autoSpaceDE w:val="0"/>
        <w:autoSpaceDN w:val="0"/>
        <w:spacing w:after="240"/>
        <w:ind w:right="201"/>
        <w:contextualSpacing w:val="0"/>
        <w:rPr>
          <w:szCs w:val="22"/>
        </w:rPr>
      </w:pPr>
      <w:r>
        <w:t>D</w:t>
      </w:r>
      <w:r w:rsidR="000E0244" w:rsidRPr="00E22BE7">
        <w:t>ata from</w:t>
      </w:r>
      <w:r w:rsidR="00712296" w:rsidRPr="00E22BE7">
        <w:t xml:space="preserve"> multiple measures to </w:t>
      </w:r>
      <w:r w:rsidR="000E0244" w:rsidRPr="00E22BE7">
        <w:t xml:space="preserve">use in </w:t>
      </w:r>
      <w:r w:rsidR="00FF4E3D">
        <w:t>the</w:t>
      </w:r>
      <w:r w:rsidR="000E0244" w:rsidRPr="00E22BE7">
        <w:t xml:space="preserve"> analysis of</w:t>
      </w:r>
      <w:r w:rsidR="00712296" w:rsidRPr="00E22BE7">
        <w:t xml:space="preserve"> progress toward </w:t>
      </w:r>
      <w:r w:rsidR="00FF4E3D">
        <w:t>the</w:t>
      </w:r>
      <w:r w:rsidR="00712296" w:rsidRPr="00E22BE7">
        <w:t xml:space="preserve"> increased capacity of the grantees and partners to provide quality assistance and expertise to </w:t>
      </w:r>
      <w:r w:rsidR="00712296" w:rsidRPr="00E22BE7">
        <w:lastRenderedPageBreak/>
        <w:t>LEAs</w:t>
      </w:r>
      <w:r w:rsidR="00B23F75">
        <w:t>;</w:t>
      </w:r>
    </w:p>
    <w:p w14:paraId="3D2A66F1" w14:textId="4EC105CC" w:rsidR="00712296" w:rsidRPr="000C3186" w:rsidRDefault="2339DB53" w:rsidP="00E83983">
      <w:pPr>
        <w:pStyle w:val="ListParagraph"/>
        <w:widowControl w:val="0"/>
        <w:numPr>
          <w:ilvl w:val="0"/>
          <w:numId w:val="7"/>
        </w:numPr>
        <w:tabs>
          <w:tab w:val="left" w:pos="1360"/>
        </w:tabs>
        <w:autoSpaceDE w:val="0"/>
        <w:autoSpaceDN w:val="0"/>
        <w:spacing w:after="240"/>
        <w:contextualSpacing w:val="0"/>
      </w:pPr>
      <w:r w:rsidRPr="000C3186">
        <w:t xml:space="preserve">ELR Policy </w:t>
      </w:r>
      <w:r w:rsidR="00C6380F" w:rsidRPr="000C3186">
        <w:t>I</w:t>
      </w:r>
      <w:r w:rsidRPr="000C3186">
        <w:t>mplementation resources identified, calibrated, coordinated, developed, and</w:t>
      </w:r>
      <w:r w:rsidRPr="000C3186">
        <w:rPr>
          <w:spacing w:val="-13"/>
        </w:rPr>
        <w:t xml:space="preserve"> </w:t>
      </w:r>
      <w:r w:rsidRPr="000C3186">
        <w:t>implemented</w:t>
      </w:r>
      <w:r w:rsidR="00134EEC">
        <w:t xml:space="preserve">; </w:t>
      </w:r>
    </w:p>
    <w:p w14:paraId="25B0BDF2" w14:textId="023E08B3" w:rsidR="00C70080" w:rsidRPr="000C3186" w:rsidRDefault="003726BD" w:rsidP="00E83983">
      <w:pPr>
        <w:pStyle w:val="ListParagraph"/>
        <w:widowControl w:val="0"/>
        <w:numPr>
          <w:ilvl w:val="0"/>
          <w:numId w:val="7"/>
        </w:numPr>
        <w:tabs>
          <w:tab w:val="left" w:pos="1360"/>
        </w:tabs>
        <w:autoSpaceDE w:val="0"/>
        <w:autoSpaceDN w:val="0"/>
        <w:spacing w:after="240"/>
        <w:contextualSpacing w:val="0"/>
      </w:pPr>
      <w:r>
        <w:t>T</w:t>
      </w:r>
      <w:r w:rsidR="00712296" w:rsidRPr="000C3186">
        <w:t>echnical assistance and training provided to teachers, paraprofessionals, and school leaders</w:t>
      </w:r>
      <w:r w:rsidR="53188516" w:rsidRPr="000C3186">
        <w:t>;</w:t>
      </w:r>
    </w:p>
    <w:p w14:paraId="2D7277B1" w14:textId="5AD9F51C" w:rsidR="00AA36BE" w:rsidRPr="000C3186" w:rsidRDefault="003726BD" w:rsidP="00E83983">
      <w:pPr>
        <w:pStyle w:val="ListParagraph"/>
        <w:widowControl w:val="0"/>
        <w:numPr>
          <w:ilvl w:val="0"/>
          <w:numId w:val="7"/>
        </w:numPr>
        <w:tabs>
          <w:tab w:val="left" w:pos="0"/>
          <w:tab w:val="left" w:pos="1360"/>
        </w:tabs>
        <w:autoSpaceDE w:val="0"/>
        <w:autoSpaceDN w:val="0"/>
        <w:spacing w:after="240"/>
        <w:contextualSpacing w:val="0"/>
      </w:pPr>
      <w:r>
        <w:t>T</w:t>
      </w:r>
      <w:r w:rsidR="00712296" w:rsidRPr="000C3186">
        <w:t>he number of teachers, paraprofessionals, school leaders, classrooms, schools, LEAs, counties, and regions served; and</w:t>
      </w:r>
    </w:p>
    <w:p w14:paraId="39F29A3E" w14:textId="3FB5916A" w:rsidR="00712296" w:rsidRPr="000C3186" w:rsidRDefault="003726BD" w:rsidP="005C2F5D">
      <w:pPr>
        <w:pStyle w:val="ListParagraph"/>
        <w:numPr>
          <w:ilvl w:val="0"/>
          <w:numId w:val="7"/>
        </w:numPr>
        <w:spacing w:after="240"/>
        <w:contextualSpacing w:val="0"/>
      </w:pPr>
      <w:r>
        <w:t>E</w:t>
      </w:r>
      <w:r w:rsidR="3B7F8A4F" w:rsidRPr="000C3186">
        <w:t xml:space="preserve">vidence of coordination and collaboration with other agencies of the </w:t>
      </w:r>
      <w:r w:rsidR="009E664E">
        <w:t xml:space="preserve">Statewide </w:t>
      </w:r>
      <w:r w:rsidR="005B64B2">
        <w:t>S</w:t>
      </w:r>
      <w:r w:rsidR="3B7F8A4F" w:rsidRPr="000C3186">
        <w:t xml:space="preserve">ystem of </w:t>
      </w:r>
      <w:r w:rsidR="005B64B2">
        <w:t>S</w:t>
      </w:r>
      <w:r w:rsidR="3B7F8A4F" w:rsidRPr="000C3186">
        <w:t xml:space="preserve">upport, including but not limited to COEs, </w:t>
      </w:r>
      <w:r w:rsidR="000C3186">
        <w:t xml:space="preserve">Regional </w:t>
      </w:r>
      <w:r w:rsidR="3B7F8A4F" w:rsidRPr="000C3186">
        <w:t>E</w:t>
      </w:r>
      <w:r w:rsidR="329773E8" w:rsidRPr="000C3186">
        <w:t xml:space="preserve">nglish </w:t>
      </w:r>
      <w:r w:rsidR="000C3186">
        <w:t>L</w:t>
      </w:r>
      <w:r w:rsidR="329773E8" w:rsidRPr="000C3186">
        <w:t>earner</w:t>
      </w:r>
      <w:r w:rsidR="3B7F8A4F" w:rsidRPr="000C3186">
        <w:t xml:space="preserve"> Specialists, the CCEE, and the CDE.</w:t>
      </w:r>
    </w:p>
    <w:p w14:paraId="72665A13" w14:textId="2146A26E" w:rsidR="00753F1F" w:rsidRPr="000C3186" w:rsidRDefault="00294521" w:rsidP="00D17F4A">
      <w:pPr>
        <w:spacing w:after="240"/>
        <w:rPr>
          <w:rFonts w:cs="Arial"/>
          <w:color w:val="212121"/>
        </w:rPr>
      </w:pPr>
      <w:r w:rsidRPr="000C3186">
        <w:rPr>
          <w:rFonts w:cs="Arial"/>
          <w:color w:val="212121"/>
        </w:rPr>
        <w:t xml:space="preserve">The following </w:t>
      </w:r>
      <w:r w:rsidR="002511E4" w:rsidRPr="000C3186">
        <w:rPr>
          <w:rFonts w:cs="Arial"/>
          <w:color w:val="212121"/>
        </w:rPr>
        <w:t>section</w:t>
      </w:r>
      <w:r w:rsidRPr="000C3186">
        <w:rPr>
          <w:rFonts w:cs="Arial"/>
          <w:color w:val="212121"/>
        </w:rPr>
        <w:t xml:space="preserve"> provide</w:t>
      </w:r>
      <w:r w:rsidR="00EB6D43" w:rsidRPr="000C3186">
        <w:rPr>
          <w:rFonts w:cs="Arial"/>
          <w:color w:val="212121"/>
        </w:rPr>
        <w:t>s</w:t>
      </w:r>
      <w:r w:rsidRPr="000C3186">
        <w:rPr>
          <w:rFonts w:cs="Arial"/>
          <w:color w:val="212121"/>
        </w:rPr>
        <w:t xml:space="preserve"> information about </w:t>
      </w:r>
      <w:r w:rsidR="00EB6D43" w:rsidRPr="000C3186">
        <w:rPr>
          <w:rFonts w:cs="Arial"/>
          <w:color w:val="212121"/>
        </w:rPr>
        <w:t>ite</w:t>
      </w:r>
      <w:r w:rsidRPr="000C3186">
        <w:rPr>
          <w:rFonts w:cs="Arial"/>
          <w:color w:val="212121"/>
        </w:rPr>
        <w:t>ms 1</w:t>
      </w:r>
      <w:r w:rsidR="00EB6D43" w:rsidRPr="000C3186">
        <w:rPr>
          <w:rFonts w:cs="Arial"/>
          <w:color w:val="212121"/>
        </w:rPr>
        <w:t>–</w:t>
      </w:r>
      <w:r w:rsidRPr="000C3186">
        <w:rPr>
          <w:rFonts w:cs="Arial"/>
          <w:color w:val="212121"/>
        </w:rPr>
        <w:t>4</w:t>
      </w:r>
      <w:r w:rsidR="00EB6D43" w:rsidRPr="000C3186">
        <w:rPr>
          <w:rFonts w:cs="Arial"/>
          <w:color w:val="212121"/>
        </w:rPr>
        <w:t xml:space="preserve"> </w:t>
      </w:r>
      <w:r w:rsidR="000E0244" w:rsidRPr="000C3186">
        <w:rPr>
          <w:rFonts w:cs="Arial"/>
          <w:color w:val="212121"/>
        </w:rPr>
        <w:t>for</w:t>
      </w:r>
      <w:r w:rsidR="00EB6D43" w:rsidRPr="000C3186">
        <w:rPr>
          <w:rFonts w:cs="Arial"/>
          <w:color w:val="212121"/>
        </w:rPr>
        <w:t xml:space="preserve"> </w:t>
      </w:r>
      <w:r w:rsidR="000E0244" w:rsidRPr="000C3186">
        <w:rPr>
          <w:rFonts w:cs="Arial"/>
          <w:color w:val="212121"/>
        </w:rPr>
        <w:t xml:space="preserve">both </w:t>
      </w:r>
      <w:r w:rsidR="00EB6D43" w:rsidRPr="000C3186">
        <w:rPr>
          <w:rFonts w:cs="Arial"/>
          <w:color w:val="212121"/>
        </w:rPr>
        <w:t>grantee</w:t>
      </w:r>
      <w:r w:rsidR="000E0244" w:rsidRPr="000C3186">
        <w:rPr>
          <w:rFonts w:cs="Arial"/>
          <w:color w:val="212121"/>
        </w:rPr>
        <w:t>s</w:t>
      </w:r>
      <w:r w:rsidR="00EB6D43" w:rsidRPr="000C3186">
        <w:rPr>
          <w:rFonts w:cs="Arial"/>
          <w:color w:val="212121"/>
        </w:rPr>
        <w:t xml:space="preserve">. </w:t>
      </w:r>
      <w:r w:rsidRPr="000C3186">
        <w:rPr>
          <w:rFonts w:cs="Arial"/>
          <w:color w:val="212121"/>
        </w:rPr>
        <w:t>Activit</w:t>
      </w:r>
      <w:r w:rsidR="00EB6D43" w:rsidRPr="000C3186">
        <w:rPr>
          <w:rFonts w:cs="Arial"/>
          <w:color w:val="212121"/>
        </w:rPr>
        <w:t>i</w:t>
      </w:r>
      <w:r w:rsidRPr="000C3186">
        <w:rPr>
          <w:rFonts w:cs="Arial"/>
          <w:color w:val="212121"/>
        </w:rPr>
        <w:t>es for</w:t>
      </w:r>
      <w:r w:rsidR="00712296" w:rsidRPr="000C3186">
        <w:rPr>
          <w:rFonts w:cs="Arial"/>
          <w:color w:val="212121"/>
        </w:rPr>
        <w:t xml:space="preserve"> </w:t>
      </w:r>
      <w:r w:rsidR="00EB6D43" w:rsidRPr="000C3186">
        <w:rPr>
          <w:rFonts w:cs="Arial"/>
          <w:color w:val="212121"/>
        </w:rPr>
        <w:t>it</w:t>
      </w:r>
      <w:r w:rsidR="00A16FEB" w:rsidRPr="000C3186">
        <w:rPr>
          <w:rFonts w:cs="Arial"/>
          <w:color w:val="212121"/>
        </w:rPr>
        <w:t xml:space="preserve">em 5 </w:t>
      </w:r>
      <w:r w:rsidRPr="000C3186">
        <w:rPr>
          <w:rFonts w:cs="Arial"/>
          <w:color w:val="212121"/>
        </w:rPr>
        <w:t xml:space="preserve">are </w:t>
      </w:r>
      <w:r w:rsidR="00A16FEB" w:rsidRPr="000C3186">
        <w:rPr>
          <w:rFonts w:cs="Arial"/>
          <w:color w:val="212121"/>
        </w:rPr>
        <w:t xml:space="preserve">described at the end of the section. </w:t>
      </w:r>
    </w:p>
    <w:p w14:paraId="02DAC819" w14:textId="69446222" w:rsidR="00A16FEB" w:rsidRPr="00E22BE7" w:rsidRDefault="10CCEF6A" w:rsidP="00D17F4A">
      <w:pPr>
        <w:spacing w:after="240"/>
        <w:rPr>
          <w:rFonts w:cs="Arial"/>
          <w:color w:val="212121"/>
        </w:rPr>
      </w:pPr>
      <w:r w:rsidRPr="000C3186">
        <w:rPr>
          <w:rFonts w:cs="Arial"/>
          <w:color w:val="212121"/>
        </w:rPr>
        <w:t xml:space="preserve">The activities described below show </w:t>
      </w:r>
      <w:r w:rsidR="63567116" w:rsidRPr="000C3186">
        <w:rPr>
          <w:rFonts w:cs="Arial"/>
          <w:color w:val="212121"/>
        </w:rPr>
        <w:t>webinar</w:t>
      </w:r>
      <w:r w:rsidR="59DB7C9D" w:rsidRPr="000C3186">
        <w:rPr>
          <w:rFonts w:cs="Arial"/>
          <w:color w:val="212121"/>
        </w:rPr>
        <w:t>s, meetings, and documents</w:t>
      </w:r>
      <w:r w:rsidR="60011B70" w:rsidRPr="000C3186">
        <w:rPr>
          <w:rFonts w:cs="Arial"/>
          <w:color w:val="212121"/>
        </w:rPr>
        <w:t xml:space="preserve"> </w:t>
      </w:r>
      <w:r w:rsidR="59DB7C9D" w:rsidRPr="000C3186">
        <w:rPr>
          <w:rFonts w:cs="Arial"/>
          <w:color w:val="212121"/>
        </w:rPr>
        <w:t>developed under these projects</w:t>
      </w:r>
      <w:r w:rsidR="63567116" w:rsidRPr="000C3186">
        <w:rPr>
          <w:rFonts w:cs="Arial"/>
          <w:color w:val="212121"/>
        </w:rPr>
        <w:t xml:space="preserve"> </w:t>
      </w:r>
      <w:r w:rsidR="59DB7C9D" w:rsidRPr="000C3186">
        <w:rPr>
          <w:rFonts w:cs="Arial"/>
          <w:color w:val="212121"/>
        </w:rPr>
        <w:t xml:space="preserve">to </w:t>
      </w:r>
      <w:r w:rsidR="63567116" w:rsidRPr="000C3186">
        <w:rPr>
          <w:rFonts w:cs="Arial"/>
          <w:color w:val="212121"/>
        </w:rPr>
        <w:t xml:space="preserve">support </w:t>
      </w:r>
      <w:r w:rsidR="59DB7C9D" w:rsidRPr="000C3186">
        <w:rPr>
          <w:rFonts w:cs="Arial"/>
          <w:color w:val="212121"/>
        </w:rPr>
        <w:t xml:space="preserve">the implementation of the principles and elements contained in the </w:t>
      </w:r>
      <w:r w:rsidR="22717AF8" w:rsidRPr="000C3186">
        <w:rPr>
          <w:rFonts w:cs="Arial"/>
          <w:color w:val="212121"/>
        </w:rPr>
        <w:t xml:space="preserve">ELR </w:t>
      </w:r>
      <w:r w:rsidR="157C58D0" w:rsidRPr="000C3186">
        <w:rPr>
          <w:rFonts w:cs="Arial"/>
          <w:color w:val="212121"/>
        </w:rPr>
        <w:t>Policy</w:t>
      </w:r>
      <w:r w:rsidR="59DB7C9D" w:rsidRPr="000C3186">
        <w:rPr>
          <w:rFonts w:cs="Arial"/>
          <w:color w:val="212121"/>
        </w:rPr>
        <w:t>.</w:t>
      </w:r>
    </w:p>
    <w:p w14:paraId="720B58E1" w14:textId="77777777" w:rsidR="000E1E00" w:rsidRPr="00E22BE7" w:rsidRDefault="000E1E00" w:rsidP="00C222C3">
      <w:pPr>
        <w:pStyle w:val="Heading3"/>
      </w:pPr>
      <w:bookmarkStart w:id="37" w:name="_Toc115098148"/>
      <w:r w:rsidRPr="00E22BE7">
        <w:t>Grantee #1: Californians Together</w:t>
      </w:r>
      <w:bookmarkEnd w:id="37"/>
    </w:p>
    <w:p w14:paraId="661DE25A" w14:textId="5E773901" w:rsidR="00643328" w:rsidRPr="0041301F" w:rsidRDefault="00E669FE" w:rsidP="00D52D3C">
      <w:pPr>
        <w:pStyle w:val="Heading4"/>
      </w:pPr>
      <w:r>
        <w:t>E</w:t>
      </w:r>
      <w:r w:rsidR="00A77CF2">
        <w:t xml:space="preserve">nglish </w:t>
      </w:r>
      <w:r>
        <w:t>L</w:t>
      </w:r>
      <w:r w:rsidR="00A77CF2">
        <w:t xml:space="preserve">earner </w:t>
      </w:r>
      <w:r>
        <w:t>R</w:t>
      </w:r>
      <w:r w:rsidR="00A77CF2">
        <w:t>oadmap</w:t>
      </w:r>
      <w:r w:rsidR="00643328" w:rsidRPr="0041301F">
        <w:t xml:space="preserve"> Implementation for Systemic Excellence</w:t>
      </w:r>
      <w:r w:rsidR="005A6E63">
        <w:t>!</w:t>
      </w:r>
    </w:p>
    <w:p w14:paraId="0C21CCB3" w14:textId="520AE424" w:rsidR="00800DFB" w:rsidRPr="00E22BE7" w:rsidRDefault="003A4802" w:rsidP="2F8C421C">
      <w:pPr>
        <w:shd w:val="clear" w:color="auto" w:fill="FFFFFF" w:themeFill="background1"/>
        <w:spacing w:after="240"/>
        <w:rPr>
          <w:rFonts w:cs="Arial"/>
        </w:rPr>
      </w:pPr>
      <w:r w:rsidRPr="2F8C421C">
        <w:rPr>
          <w:rFonts w:cs="Arial"/>
          <w:color w:val="000000" w:themeColor="text1"/>
        </w:rPr>
        <w:t xml:space="preserve">The Californians Together project, </w:t>
      </w:r>
      <w:bookmarkStart w:id="38" w:name="_Hlk62040116"/>
      <w:r w:rsidR="032F6CB6" w:rsidRPr="2F8C421C">
        <w:rPr>
          <w:rFonts w:cs="Arial"/>
          <w:color w:val="000000" w:themeColor="text1"/>
        </w:rPr>
        <w:t>EL</w:t>
      </w:r>
      <w:r w:rsidR="005A6E63">
        <w:rPr>
          <w:rFonts w:cs="Arial"/>
          <w:color w:val="000000" w:themeColor="text1"/>
        </w:rPr>
        <w:t xml:space="preserve"> Roadmap</w:t>
      </w:r>
      <w:r w:rsidRPr="2F8C421C">
        <w:rPr>
          <w:rFonts w:cs="Arial"/>
          <w:color w:val="000000" w:themeColor="text1"/>
        </w:rPr>
        <w:t xml:space="preserve"> Implementation for Systemic Excellence! </w:t>
      </w:r>
      <w:bookmarkEnd w:id="38"/>
      <w:r w:rsidRPr="2F8C421C">
        <w:rPr>
          <w:rFonts w:cs="Arial"/>
          <w:color w:val="000000" w:themeColor="text1"/>
        </w:rPr>
        <w:t>(</w:t>
      </w:r>
      <w:r w:rsidRPr="2F8C421C">
        <w:rPr>
          <w:rFonts w:cs="Arial"/>
        </w:rPr>
        <w:t>EL RISE!</w:t>
      </w:r>
      <w:r w:rsidRPr="2F8C421C">
        <w:rPr>
          <w:rFonts w:cs="Arial"/>
          <w:color w:val="000000" w:themeColor="text1"/>
        </w:rPr>
        <w:t>), is a collaboration with several lead agencies</w:t>
      </w:r>
      <w:r w:rsidR="003726BD">
        <w:rPr>
          <w:rFonts w:cs="Arial"/>
          <w:color w:val="000000" w:themeColor="text1"/>
        </w:rPr>
        <w:t>,</w:t>
      </w:r>
      <w:r w:rsidRPr="2F8C421C">
        <w:rPr>
          <w:rFonts w:cs="Arial"/>
          <w:color w:val="000000" w:themeColor="text1"/>
        </w:rPr>
        <w:t xml:space="preserve"> including</w:t>
      </w:r>
      <w:r w:rsidR="25D4FFE4" w:rsidRPr="2F8C421C">
        <w:rPr>
          <w:rFonts w:cs="Arial"/>
          <w:color w:val="000000" w:themeColor="text1"/>
        </w:rPr>
        <w:t xml:space="preserve"> </w:t>
      </w:r>
      <w:r w:rsidRPr="2F8C421C">
        <w:rPr>
          <w:rFonts w:cs="Arial"/>
          <w:color w:val="000000" w:themeColor="text1"/>
        </w:rPr>
        <w:t xml:space="preserve">Sobrato Early Academic Language, Loyola Marymount University’s Center for Equity for English Learners, the National Resource Center for Asian Languages, and 20 COEs across the </w:t>
      </w:r>
      <w:r w:rsidR="003726BD">
        <w:rPr>
          <w:rFonts w:cs="Arial"/>
          <w:color w:val="000000" w:themeColor="text1"/>
        </w:rPr>
        <w:t>s</w:t>
      </w:r>
      <w:r w:rsidR="006F6A70">
        <w:rPr>
          <w:rFonts w:cs="Arial"/>
          <w:color w:val="000000" w:themeColor="text1"/>
        </w:rPr>
        <w:t xml:space="preserve">tate </w:t>
      </w:r>
      <w:r w:rsidRPr="2F8C421C">
        <w:rPr>
          <w:rFonts w:cs="Arial"/>
          <w:color w:val="000000" w:themeColor="text1"/>
        </w:rPr>
        <w:t>of California.</w:t>
      </w:r>
    </w:p>
    <w:p w14:paraId="0714630D" w14:textId="19A59732" w:rsidR="00800DFB" w:rsidRPr="00E22BE7" w:rsidRDefault="7BE59054" w:rsidP="6BCB5D93">
      <w:pPr>
        <w:shd w:val="clear" w:color="auto" w:fill="FFFFFF" w:themeFill="background1"/>
        <w:spacing w:after="240"/>
        <w:rPr>
          <w:rFonts w:cs="Arial"/>
          <w:color w:val="000000"/>
        </w:rPr>
      </w:pPr>
      <w:r w:rsidRPr="003726BD">
        <w:rPr>
          <w:rFonts w:cs="Arial"/>
        </w:rPr>
        <w:t>EL R</w:t>
      </w:r>
      <w:r w:rsidR="1D93BFAE" w:rsidRPr="003726BD">
        <w:rPr>
          <w:rFonts w:cs="Arial"/>
        </w:rPr>
        <w:t>ISE! pr</w:t>
      </w:r>
      <w:r w:rsidRPr="003726BD">
        <w:rPr>
          <w:rFonts w:cs="Arial"/>
        </w:rPr>
        <w:t>ovides a variety of interactive workshops on topics that assist LEAs</w:t>
      </w:r>
      <w:r w:rsidR="5403A2A3" w:rsidRPr="003726BD">
        <w:rPr>
          <w:rFonts w:cs="Arial"/>
        </w:rPr>
        <w:t xml:space="preserve"> to</w:t>
      </w:r>
      <w:r w:rsidRPr="003726BD">
        <w:rPr>
          <w:rFonts w:cs="Arial"/>
        </w:rPr>
        <w:t xml:space="preserve"> incorporate the ELR Policy into their work to build systems, deliver instruction, respond to the current pandemic needs, and ensure their local</w:t>
      </w:r>
      <w:r w:rsidR="1D93BFAE" w:rsidRPr="003726BD">
        <w:rPr>
          <w:rFonts w:cs="Arial"/>
        </w:rPr>
        <w:t xml:space="preserve"> educational</w:t>
      </w:r>
      <w:r w:rsidRPr="003726BD">
        <w:rPr>
          <w:rFonts w:cs="Arial"/>
        </w:rPr>
        <w:t xml:space="preserve"> community be</w:t>
      </w:r>
      <w:r w:rsidR="1D93BFAE" w:rsidRPr="003726BD">
        <w:rPr>
          <w:rFonts w:cs="Arial"/>
        </w:rPr>
        <w:t>nefits.</w:t>
      </w:r>
      <w:r w:rsidRPr="003726BD">
        <w:rPr>
          <w:rFonts w:cs="Arial"/>
        </w:rPr>
        <w:t xml:space="preserve"> </w:t>
      </w:r>
      <w:r w:rsidR="1D93BFAE" w:rsidRPr="003726BD">
        <w:rPr>
          <w:rFonts w:cs="Arial"/>
        </w:rPr>
        <w:t xml:space="preserve">See </w:t>
      </w:r>
      <w:r w:rsidR="60011B70" w:rsidRPr="003726BD">
        <w:rPr>
          <w:rFonts w:cs="Arial"/>
        </w:rPr>
        <w:t>Table 1</w:t>
      </w:r>
      <w:r w:rsidR="569EF8CD" w:rsidRPr="003726BD">
        <w:rPr>
          <w:rFonts w:cs="Arial"/>
        </w:rPr>
        <w:t xml:space="preserve"> </w:t>
      </w:r>
      <w:r w:rsidR="1D93BFAE" w:rsidRPr="003726BD">
        <w:rPr>
          <w:rFonts w:cs="Arial"/>
        </w:rPr>
        <w:t xml:space="preserve">below for topics. EL RISE! encourages LEAs to participate as teams to have </w:t>
      </w:r>
      <w:r w:rsidR="3B5D320A" w:rsidRPr="003726BD">
        <w:rPr>
          <w:rFonts w:cs="Arial"/>
        </w:rPr>
        <w:t xml:space="preserve">a </w:t>
      </w:r>
      <w:r w:rsidR="1D93BFAE" w:rsidRPr="003726BD">
        <w:rPr>
          <w:rFonts w:cs="Arial"/>
        </w:rPr>
        <w:t>wider impact. EL RISE! uses current evidence-based professional learning practices to maximize engagement and ensure implementation at the local level</w:t>
      </w:r>
      <w:r w:rsidR="005F7089">
        <w:rPr>
          <w:rFonts w:cs="Arial"/>
        </w:rPr>
        <w:t>,</w:t>
      </w:r>
      <w:r w:rsidRPr="003726BD">
        <w:rPr>
          <w:rFonts w:cs="Arial"/>
        </w:rPr>
        <w:t xml:space="preserve"> focus</w:t>
      </w:r>
      <w:r w:rsidR="1D93BFAE" w:rsidRPr="003726BD">
        <w:rPr>
          <w:rFonts w:cs="Arial"/>
        </w:rPr>
        <w:t>ing o</w:t>
      </w:r>
      <w:r w:rsidRPr="003726BD">
        <w:rPr>
          <w:rFonts w:cs="Arial"/>
        </w:rPr>
        <w:t>n identifying actions, services, programs, and resources that ensure equitable opportunities and outcomes for English</w:t>
      </w:r>
      <w:r w:rsidR="0034A255" w:rsidRPr="003726BD">
        <w:rPr>
          <w:rFonts w:cs="Arial"/>
        </w:rPr>
        <w:t xml:space="preserve"> l</w:t>
      </w:r>
      <w:r w:rsidRPr="003726BD">
        <w:rPr>
          <w:rFonts w:cs="Arial"/>
        </w:rPr>
        <w:t xml:space="preserve">earners. Participants </w:t>
      </w:r>
      <w:r w:rsidR="1D93BFAE" w:rsidRPr="003726BD">
        <w:rPr>
          <w:rFonts w:cs="Arial"/>
        </w:rPr>
        <w:t xml:space="preserve">leave with a wealth of resources and tools </w:t>
      </w:r>
      <w:r w:rsidRPr="003726BD">
        <w:rPr>
          <w:rFonts w:cs="Arial"/>
        </w:rPr>
        <w:t xml:space="preserve">they </w:t>
      </w:r>
      <w:r w:rsidR="1D93BFAE" w:rsidRPr="003726BD">
        <w:rPr>
          <w:rFonts w:cs="Arial"/>
        </w:rPr>
        <w:t xml:space="preserve">can use </w:t>
      </w:r>
      <w:r w:rsidRPr="003726BD">
        <w:rPr>
          <w:rFonts w:cs="Arial"/>
        </w:rPr>
        <w:t xml:space="preserve">to identify </w:t>
      </w:r>
      <w:r w:rsidR="1D93BFAE" w:rsidRPr="003726BD">
        <w:rPr>
          <w:rFonts w:cs="Arial"/>
        </w:rPr>
        <w:t>and respond to</w:t>
      </w:r>
      <w:r w:rsidRPr="003726BD">
        <w:rPr>
          <w:rFonts w:cs="Arial"/>
        </w:rPr>
        <w:t xml:space="preserve"> the needs of their English</w:t>
      </w:r>
      <w:r w:rsidR="57134283" w:rsidRPr="003726BD">
        <w:rPr>
          <w:rFonts w:cs="Arial"/>
        </w:rPr>
        <w:t xml:space="preserve"> l</w:t>
      </w:r>
      <w:r w:rsidRPr="003726BD">
        <w:rPr>
          <w:rFonts w:cs="Arial"/>
        </w:rPr>
        <w:t>earners.</w:t>
      </w:r>
      <w:r w:rsidRPr="2F8C421C">
        <w:rPr>
          <w:rFonts w:cs="Arial"/>
          <w:color w:val="333333"/>
        </w:rPr>
        <w:t xml:space="preserve"> </w:t>
      </w:r>
    </w:p>
    <w:p w14:paraId="7E5FD9B9" w14:textId="1C77AC11" w:rsidR="003A4802" w:rsidRPr="00E22BE7" w:rsidRDefault="00F0462E" w:rsidP="00D17F4A">
      <w:pPr>
        <w:shd w:val="clear" w:color="auto" w:fill="FFFFFF"/>
        <w:spacing w:after="240"/>
        <w:rPr>
          <w:rFonts w:cs="Arial"/>
          <w:color w:val="000000"/>
        </w:rPr>
      </w:pPr>
      <w:r w:rsidRPr="00E22BE7">
        <w:rPr>
          <w:rFonts w:cs="Arial"/>
          <w:color w:val="000000"/>
        </w:rPr>
        <w:t>For more information and resources, p</w:t>
      </w:r>
      <w:r w:rsidR="00A8066A" w:rsidRPr="00E22BE7">
        <w:rPr>
          <w:rFonts w:cs="Arial"/>
          <w:color w:val="000000"/>
        </w:rPr>
        <w:t xml:space="preserve">lease visit the </w:t>
      </w:r>
      <w:r w:rsidRPr="00E22BE7">
        <w:rPr>
          <w:rFonts w:cs="Arial"/>
          <w:color w:val="000000"/>
        </w:rPr>
        <w:t xml:space="preserve">Californians Together </w:t>
      </w:r>
      <w:r w:rsidR="00A8066A" w:rsidRPr="00E22BE7">
        <w:rPr>
          <w:rFonts w:cs="Arial"/>
          <w:color w:val="000000"/>
        </w:rPr>
        <w:t xml:space="preserve">EL RISE! </w:t>
      </w:r>
      <w:r w:rsidR="005F0832" w:rsidRPr="00E22BE7">
        <w:rPr>
          <w:rFonts w:cs="Arial"/>
          <w:color w:val="000000"/>
        </w:rPr>
        <w:t>w</w:t>
      </w:r>
      <w:r w:rsidR="00A8066A" w:rsidRPr="00E22BE7">
        <w:rPr>
          <w:rFonts w:cs="Arial"/>
          <w:color w:val="000000"/>
        </w:rPr>
        <w:t>eb</w:t>
      </w:r>
      <w:r w:rsidR="005F0832" w:rsidRPr="00E22BE7">
        <w:rPr>
          <w:rFonts w:cs="Arial"/>
          <w:color w:val="000000"/>
        </w:rPr>
        <w:t xml:space="preserve"> </w:t>
      </w:r>
      <w:r w:rsidR="00A8066A" w:rsidRPr="00E22BE7">
        <w:rPr>
          <w:rFonts w:cs="Arial"/>
          <w:color w:val="000000"/>
        </w:rPr>
        <w:t xml:space="preserve">page at </w:t>
      </w:r>
      <w:hyperlink r:id="rId24" w:tooltip="Californians Together EL RISE! web page" w:history="1">
        <w:r w:rsidR="00A8066A" w:rsidRPr="00E22BE7">
          <w:rPr>
            <w:rStyle w:val="Hyperlink"/>
            <w:rFonts w:cs="Arial"/>
          </w:rPr>
          <w:t>https://www.californianstogether.org/el-rise/</w:t>
        </w:r>
      </w:hyperlink>
      <w:r w:rsidRPr="00E22BE7">
        <w:rPr>
          <w:rFonts w:cs="Arial"/>
          <w:color w:val="000000"/>
        </w:rPr>
        <w:t>.</w:t>
      </w:r>
    </w:p>
    <w:p w14:paraId="5E662315" w14:textId="77777777" w:rsidR="00D52D3C" w:rsidRDefault="00294521" w:rsidP="6BA9D252">
      <w:pPr>
        <w:shd w:val="clear" w:color="auto" w:fill="FFFFFF" w:themeFill="background1"/>
        <w:spacing w:after="240"/>
        <w:rPr>
          <w:rFonts w:cs="Arial"/>
          <w:color w:val="000000" w:themeColor="text1"/>
        </w:rPr>
        <w:sectPr w:rsidR="00D52D3C" w:rsidSect="00B73A75">
          <w:headerReference w:type="even" r:id="rId25"/>
          <w:headerReference w:type="default" r:id="rId26"/>
          <w:headerReference w:type="first" r:id="rId27"/>
          <w:footerReference w:type="first" r:id="rId28"/>
          <w:pgSz w:w="12240" w:h="15840" w:code="1"/>
          <w:pgMar w:top="1440" w:right="1080" w:bottom="1440" w:left="1080" w:header="720" w:footer="720" w:gutter="0"/>
          <w:cols w:space="720"/>
          <w:docGrid w:linePitch="360"/>
        </w:sectPr>
      </w:pPr>
      <w:r w:rsidRPr="6BA9D252">
        <w:rPr>
          <w:rFonts w:cs="Arial"/>
          <w:color w:val="000000" w:themeColor="text1"/>
        </w:rPr>
        <w:t>Table 1</w:t>
      </w:r>
      <w:r w:rsidR="00EB6D43" w:rsidRPr="6BA9D252">
        <w:rPr>
          <w:rFonts w:cs="Arial"/>
          <w:color w:val="000000" w:themeColor="text1"/>
        </w:rPr>
        <w:t xml:space="preserve"> </w:t>
      </w:r>
      <w:r w:rsidR="001E2631" w:rsidRPr="6BA9D252">
        <w:rPr>
          <w:rFonts w:cs="Arial"/>
          <w:color w:val="000000" w:themeColor="text1"/>
        </w:rPr>
        <w:t>shows</w:t>
      </w:r>
      <w:r w:rsidR="00FF05EB" w:rsidRPr="6BA9D252">
        <w:rPr>
          <w:rFonts w:cs="Arial"/>
          <w:color w:val="000000" w:themeColor="text1"/>
        </w:rPr>
        <w:t xml:space="preserve"> t</w:t>
      </w:r>
      <w:r w:rsidR="00052390" w:rsidRPr="6BA9D252">
        <w:rPr>
          <w:rFonts w:cs="Arial"/>
          <w:color w:val="000000" w:themeColor="text1"/>
        </w:rPr>
        <w:t xml:space="preserve">he total numbers </w:t>
      </w:r>
      <w:r w:rsidR="00AB5109" w:rsidRPr="6BA9D252">
        <w:rPr>
          <w:rFonts w:cs="Arial"/>
          <w:color w:val="000000" w:themeColor="text1"/>
        </w:rPr>
        <w:t xml:space="preserve">for </w:t>
      </w:r>
      <w:r w:rsidR="00052390" w:rsidRPr="6BA9D252">
        <w:rPr>
          <w:rFonts w:cs="Arial"/>
          <w:color w:val="000000" w:themeColor="text1"/>
        </w:rPr>
        <w:t xml:space="preserve">activities provided with grant funds in Year </w:t>
      </w:r>
      <w:r w:rsidR="000E0244" w:rsidRPr="6BA9D252">
        <w:rPr>
          <w:rFonts w:cs="Arial"/>
          <w:color w:val="000000" w:themeColor="text1"/>
        </w:rPr>
        <w:t>2</w:t>
      </w:r>
      <w:r w:rsidR="00052390" w:rsidRPr="6BA9D252">
        <w:rPr>
          <w:rFonts w:cs="Arial"/>
          <w:color w:val="000000" w:themeColor="text1"/>
        </w:rPr>
        <w:t xml:space="preserve"> of the project.</w:t>
      </w:r>
      <w:r w:rsidR="005F10D7" w:rsidRPr="6BA9D252">
        <w:rPr>
          <w:rFonts w:cs="Arial"/>
          <w:color w:val="000000" w:themeColor="text1"/>
        </w:rPr>
        <w:t xml:space="preserve"> </w:t>
      </w:r>
    </w:p>
    <w:p w14:paraId="55AB1843" w14:textId="244214AD" w:rsidR="00294521" w:rsidRPr="005278E8" w:rsidRDefault="00294521" w:rsidP="005278E8">
      <w:pPr>
        <w:spacing w:after="240"/>
        <w:rPr>
          <w:b/>
        </w:rPr>
      </w:pPr>
      <w:r w:rsidRPr="005278E8">
        <w:rPr>
          <w:b/>
        </w:rPr>
        <w:lastRenderedPageBreak/>
        <w:t>Table 1</w:t>
      </w:r>
      <w:r w:rsidR="008C3E3F" w:rsidRPr="005278E8">
        <w:rPr>
          <w:b/>
        </w:rPr>
        <w:t>:</w:t>
      </w:r>
      <w:r w:rsidRPr="005278E8">
        <w:rPr>
          <w:b/>
        </w:rPr>
        <w:t xml:space="preserve"> </w:t>
      </w:r>
      <w:r w:rsidR="00BD2CE8" w:rsidRPr="005278E8">
        <w:rPr>
          <w:b/>
        </w:rPr>
        <w:t xml:space="preserve">Californians </w:t>
      </w:r>
      <w:r w:rsidR="00DB7BC1" w:rsidRPr="005278E8">
        <w:rPr>
          <w:b/>
        </w:rPr>
        <w:t>Together:</w:t>
      </w:r>
      <w:r w:rsidR="00B64BAF" w:rsidRPr="005278E8">
        <w:rPr>
          <w:b/>
        </w:rPr>
        <w:t xml:space="preserve"> Educator Workforce Investment Grant</w:t>
      </w:r>
      <w:r w:rsidR="002628A8">
        <w:t>:</w:t>
      </w:r>
      <w:r w:rsidR="00DB7BC1" w:rsidRPr="00C655BB">
        <w:t xml:space="preserve"> </w:t>
      </w:r>
      <w:r w:rsidR="00D030B8" w:rsidRPr="005278E8">
        <w:rPr>
          <w:b/>
        </w:rPr>
        <w:t>English Learner Roadmap Implementation for Systemic Excellence!</w:t>
      </w:r>
      <w:r w:rsidRPr="005278E8">
        <w:rPr>
          <w:b/>
        </w:rPr>
        <w:t xml:space="preserve"> </w:t>
      </w:r>
      <w:r w:rsidR="00C14C25" w:rsidRPr="005278E8">
        <w:rPr>
          <w:b/>
        </w:rPr>
        <w:t>Activities (</w:t>
      </w:r>
      <w:r w:rsidR="00B64BAF" w:rsidRPr="005278E8">
        <w:rPr>
          <w:b/>
        </w:rPr>
        <w:t xml:space="preserve">Educator Workforce Investment Grant </w:t>
      </w:r>
      <w:r w:rsidR="00C14C25" w:rsidRPr="005278E8">
        <w:rPr>
          <w:b/>
        </w:rPr>
        <w:t>Year 2)</w:t>
      </w:r>
    </w:p>
    <w:tbl>
      <w:tblPr>
        <w:tblStyle w:val="TableGrid1"/>
        <w:tblW w:w="9895" w:type="dxa"/>
        <w:jc w:val="center"/>
        <w:tblLayout w:type="fixed"/>
        <w:tblLook w:val="01E0" w:firstRow="1" w:lastRow="1" w:firstColumn="1" w:lastColumn="1" w:noHBand="0" w:noVBand="0"/>
        <w:tblDescription w:val="Table 1. Californians Together: EL Rise! Activities in Year 2 of the EWIG. Table lists and describes activities in the first year of EWIG including dates, objectives, and attendees. "/>
      </w:tblPr>
      <w:tblGrid>
        <w:gridCol w:w="2695"/>
        <w:gridCol w:w="1530"/>
        <w:gridCol w:w="4230"/>
        <w:gridCol w:w="1440"/>
      </w:tblGrid>
      <w:tr w:rsidR="00061835" w:rsidRPr="00991541" w14:paraId="5B0BE9DB" w14:textId="77777777" w:rsidTr="005278E8">
        <w:trPr>
          <w:cantSplit/>
          <w:trHeight w:val="908"/>
          <w:tblHeader/>
          <w:jc w:val="center"/>
        </w:trPr>
        <w:tc>
          <w:tcPr>
            <w:tcW w:w="2695" w:type="dxa"/>
            <w:shd w:val="clear" w:color="auto" w:fill="auto"/>
            <w:vAlign w:val="center"/>
          </w:tcPr>
          <w:p w14:paraId="4361E861" w14:textId="73F24956" w:rsidR="00061835" w:rsidRPr="00991541" w:rsidRDefault="00061835" w:rsidP="0014356C">
            <w:pPr>
              <w:widowControl w:val="0"/>
              <w:autoSpaceDE w:val="0"/>
              <w:autoSpaceDN w:val="0"/>
              <w:ind w:left="94" w:right="535"/>
              <w:jc w:val="center"/>
              <w:rPr>
                <w:rFonts w:eastAsia="Arial" w:cs="Arial"/>
                <w:b/>
              </w:rPr>
            </w:pPr>
            <w:bookmarkStart w:id="39" w:name="_Hlk62227897"/>
            <w:r w:rsidRPr="00991541">
              <w:rPr>
                <w:rFonts w:eastAsia="Arial" w:cs="Arial"/>
                <w:b/>
              </w:rPr>
              <w:t>Type of Resource or Activity</w:t>
            </w:r>
            <w:r w:rsidR="00125638" w:rsidRPr="00991541">
              <w:rPr>
                <w:rFonts w:eastAsia="Arial" w:cs="Arial"/>
                <w:b/>
              </w:rPr>
              <w:t xml:space="preserve"> </w:t>
            </w:r>
            <w:r w:rsidRPr="00991541">
              <w:rPr>
                <w:rFonts w:eastAsia="Arial" w:cs="Arial"/>
                <w:b/>
              </w:rPr>
              <w:t>(Virtual)</w:t>
            </w:r>
          </w:p>
        </w:tc>
        <w:tc>
          <w:tcPr>
            <w:tcW w:w="1530" w:type="dxa"/>
            <w:shd w:val="clear" w:color="auto" w:fill="auto"/>
            <w:vAlign w:val="center"/>
          </w:tcPr>
          <w:p w14:paraId="1E1CB053" w14:textId="1FEA4616" w:rsidR="00061835" w:rsidRPr="00991541" w:rsidRDefault="00061835" w:rsidP="0014356C">
            <w:pPr>
              <w:widowControl w:val="0"/>
              <w:autoSpaceDE w:val="0"/>
              <w:autoSpaceDN w:val="0"/>
              <w:ind w:left="94" w:right="155"/>
              <w:jc w:val="center"/>
              <w:rPr>
                <w:rFonts w:eastAsia="Arial" w:cs="Arial"/>
                <w:b/>
              </w:rPr>
            </w:pPr>
            <w:r w:rsidRPr="00991541">
              <w:rPr>
                <w:rFonts w:eastAsia="Arial" w:cs="Arial"/>
                <w:b/>
              </w:rPr>
              <w:t xml:space="preserve">Date(s) </w:t>
            </w:r>
          </w:p>
        </w:tc>
        <w:tc>
          <w:tcPr>
            <w:tcW w:w="4230" w:type="dxa"/>
            <w:shd w:val="clear" w:color="auto" w:fill="auto"/>
            <w:vAlign w:val="center"/>
          </w:tcPr>
          <w:p w14:paraId="4DA526E2" w14:textId="77777777" w:rsidR="00061835" w:rsidRPr="00991541" w:rsidRDefault="00061835" w:rsidP="0014356C">
            <w:pPr>
              <w:widowControl w:val="0"/>
              <w:autoSpaceDE w:val="0"/>
              <w:autoSpaceDN w:val="0"/>
              <w:ind w:left="94"/>
              <w:jc w:val="center"/>
              <w:rPr>
                <w:rFonts w:eastAsia="Arial" w:cs="Arial"/>
                <w:b/>
              </w:rPr>
            </w:pPr>
            <w:r w:rsidRPr="00991541">
              <w:rPr>
                <w:rFonts w:eastAsia="Arial" w:cs="Arial"/>
                <w:b/>
              </w:rPr>
              <w:t>Major Objective</w:t>
            </w:r>
          </w:p>
        </w:tc>
        <w:tc>
          <w:tcPr>
            <w:tcW w:w="1440" w:type="dxa"/>
            <w:shd w:val="clear" w:color="auto" w:fill="auto"/>
            <w:vAlign w:val="center"/>
          </w:tcPr>
          <w:p w14:paraId="53D197EC" w14:textId="2E0014AF" w:rsidR="00061835" w:rsidRPr="00991541" w:rsidRDefault="00061835" w:rsidP="0014356C">
            <w:pPr>
              <w:widowControl w:val="0"/>
              <w:autoSpaceDE w:val="0"/>
              <w:autoSpaceDN w:val="0"/>
              <w:ind w:right="-104"/>
              <w:rPr>
                <w:rFonts w:eastAsia="Arial" w:cs="Arial"/>
                <w:b/>
              </w:rPr>
            </w:pPr>
            <w:r w:rsidRPr="00991541">
              <w:rPr>
                <w:rFonts w:eastAsia="Arial" w:cs="Arial"/>
                <w:b/>
              </w:rPr>
              <w:t>Attendees</w:t>
            </w:r>
          </w:p>
        </w:tc>
      </w:tr>
      <w:bookmarkEnd w:id="39"/>
      <w:tr w:rsidR="00E27ADA" w:rsidRPr="00991541" w14:paraId="3925201E" w14:textId="77777777" w:rsidTr="148EC63C">
        <w:trPr>
          <w:cantSplit/>
          <w:trHeight w:val="1501"/>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D6AE1" w14:textId="77777777" w:rsidR="00E27ADA" w:rsidRPr="00991541" w:rsidRDefault="00E27ADA" w:rsidP="0014356C">
            <w:pPr>
              <w:ind w:left="55"/>
              <w:rPr>
                <w:rFonts w:eastAsia="Arial" w:cs="Arial"/>
                <w:color w:val="000000"/>
              </w:rPr>
            </w:pPr>
            <w:r w:rsidRPr="00991541">
              <w:rPr>
                <w:rFonts w:cs="Arial"/>
                <w:color w:val="000000"/>
              </w:rPr>
              <w:t>EL RISE! Anchor</w:t>
            </w:r>
          </w:p>
          <w:p w14:paraId="6F5EAABC" w14:textId="799C3F85" w:rsidR="00E27ADA" w:rsidRPr="00991541" w:rsidRDefault="00E27ADA" w:rsidP="0014356C">
            <w:pPr>
              <w:ind w:left="55"/>
              <w:rPr>
                <w:rFonts w:eastAsia="Arial" w:cs="Arial"/>
                <w:color w:val="000000"/>
              </w:rPr>
            </w:pPr>
            <w:r w:rsidRPr="00991541">
              <w:rPr>
                <w:rFonts w:cs="Arial"/>
                <w:color w:val="000000"/>
              </w:rPr>
              <w:t>COE Internal</w:t>
            </w:r>
            <w:r w:rsidR="007E44D1">
              <w:rPr>
                <w:rFonts w:cs="Arial"/>
                <w:color w:val="000000"/>
              </w:rPr>
              <w:t xml:space="preserve"> </w:t>
            </w:r>
            <w:r w:rsidR="22717AF8" w:rsidRPr="00991541">
              <w:rPr>
                <w:rFonts w:cs="Arial"/>
                <w:color w:val="000000" w:themeColor="text1"/>
              </w:rPr>
              <w:t xml:space="preserve">Cross Division </w:t>
            </w:r>
            <w:r w:rsidR="22717AF8" w:rsidRPr="00021063">
              <w:rPr>
                <w:rFonts w:cs="Arial"/>
                <w:color w:val="000000" w:themeColor="text1"/>
              </w:rPr>
              <w:t>ELR</w:t>
            </w:r>
            <w:r w:rsidR="22717AF8" w:rsidRPr="00991541">
              <w:rPr>
                <w:rFonts w:cs="Arial"/>
                <w:color w:val="000000" w:themeColor="text1"/>
              </w:rPr>
              <w:t xml:space="preserve"> focu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979F7C" w14:textId="4850EEF6" w:rsidR="00E27ADA" w:rsidRPr="00991541" w:rsidRDefault="00E27ADA" w:rsidP="0014356C">
            <w:pPr>
              <w:ind w:left="60"/>
              <w:rPr>
                <w:rFonts w:cs="Arial"/>
                <w:b/>
                <w:color w:val="000000"/>
              </w:rPr>
            </w:pPr>
            <w:r w:rsidRPr="00991541">
              <w:rPr>
                <w:rFonts w:eastAsia="Arial" w:cs="Arial"/>
              </w:rPr>
              <w:t>January–December 2021</w:t>
            </w:r>
          </w:p>
          <w:p w14:paraId="7CF15277" w14:textId="21CE1C70" w:rsidR="00E27ADA" w:rsidRPr="00991541" w:rsidRDefault="00E27ADA" w:rsidP="0014356C">
            <w:pPr>
              <w:ind w:left="60"/>
              <w:rPr>
                <w:rFonts w:eastAsia="Arial" w:cs="Arial"/>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B7FC67" w14:textId="0AD4C6F0" w:rsidR="00E27ADA" w:rsidRPr="00991541" w:rsidRDefault="00A97B33" w:rsidP="0014356C">
            <w:pPr>
              <w:ind w:left="70"/>
              <w:rPr>
                <w:rFonts w:eastAsia="Arial" w:cs="Arial"/>
                <w:color w:val="000000"/>
              </w:rPr>
            </w:pPr>
            <w:r w:rsidRPr="00991541">
              <w:rPr>
                <w:rFonts w:cs="Arial"/>
                <w:color w:val="000000"/>
              </w:rPr>
              <w:t>F</w:t>
            </w:r>
            <w:r w:rsidR="00E27ADA" w:rsidRPr="00991541">
              <w:rPr>
                <w:rFonts w:cs="Arial"/>
                <w:color w:val="000000"/>
              </w:rPr>
              <w:t>o</w:t>
            </w:r>
            <w:r w:rsidRPr="00991541">
              <w:rPr>
                <w:rFonts w:cs="Arial"/>
                <w:color w:val="000000"/>
              </w:rPr>
              <w:t>ur</w:t>
            </w:r>
            <w:r w:rsidR="00E27ADA" w:rsidRPr="00991541">
              <w:rPr>
                <w:rFonts w:cs="Arial"/>
                <w:color w:val="000000"/>
              </w:rPr>
              <w:t xml:space="preserve"> </w:t>
            </w:r>
            <w:r w:rsidR="00021063">
              <w:rPr>
                <w:rFonts w:cs="Arial"/>
                <w:color w:val="000000"/>
              </w:rPr>
              <w:t>sessions (</w:t>
            </w:r>
            <w:r w:rsidR="00E27ADA" w:rsidRPr="00991541">
              <w:rPr>
                <w:rFonts w:cs="Arial"/>
                <w:color w:val="000000"/>
              </w:rPr>
              <w:t>three</w:t>
            </w:r>
            <w:r w:rsidR="00FD66B8">
              <w:rPr>
                <w:rFonts w:cs="Arial"/>
                <w:color w:val="000000"/>
              </w:rPr>
              <w:t xml:space="preserve"> </w:t>
            </w:r>
            <w:r w:rsidR="00E27ADA" w:rsidRPr="00991541">
              <w:rPr>
                <w:rFonts w:cs="Arial"/>
                <w:color w:val="000000"/>
              </w:rPr>
              <w:t>hour</w:t>
            </w:r>
            <w:r w:rsidR="00021063">
              <w:rPr>
                <w:rFonts w:cs="Arial"/>
                <w:color w:val="000000"/>
              </w:rPr>
              <w:t xml:space="preserve">s each) </w:t>
            </w:r>
            <w:r w:rsidR="00E27ADA" w:rsidRPr="00991541">
              <w:rPr>
                <w:rFonts w:cs="Arial"/>
                <w:color w:val="000000"/>
              </w:rPr>
              <w:t xml:space="preserve">to provide technical assistance in </w:t>
            </w:r>
            <w:r w:rsidR="00E27ADA" w:rsidRPr="00991541">
              <w:rPr>
                <w:rFonts w:cs="Arial"/>
                <w:color w:val="0E101A"/>
              </w:rPr>
              <w:t>articulating a vision for English learners and developing an internal</w:t>
            </w:r>
          </w:p>
          <w:p w14:paraId="50F5AD38" w14:textId="48F39C10" w:rsidR="00E27ADA" w:rsidRPr="00991541" w:rsidRDefault="22717AF8" w:rsidP="0014356C">
            <w:pPr>
              <w:ind w:left="70"/>
              <w:rPr>
                <w:rFonts w:eastAsia="Arial" w:cs="Arial"/>
                <w:color w:val="000000"/>
              </w:rPr>
            </w:pPr>
            <w:r w:rsidRPr="00991541">
              <w:rPr>
                <w:rFonts w:cs="Arial"/>
                <w:color w:val="0E101A"/>
              </w:rPr>
              <w:t xml:space="preserve">COE </w:t>
            </w:r>
            <w:r w:rsidRPr="00021063">
              <w:rPr>
                <w:rFonts w:cs="Arial"/>
                <w:color w:val="0E101A"/>
              </w:rPr>
              <w:t>ELR</w:t>
            </w:r>
            <w:r w:rsidR="5D6EA76A" w:rsidRPr="00991541">
              <w:rPr>
                <w:rFonts w:eastAsia="Arial" w:cs="Arial"/>
                <w:color w:val="000000" w:themeColor="text1"/>
              </w:rPr>
              <w:t xml:space="preserve"> </w:t>
            </w:r>
            <w:r w:rsidR="00021063">
              <w:rPr>
                <w:rFonts w:cs="Arial"/>
                <w:color w:val="0E101A"/>
              </w:rPr>
              <w:t>i</w:t>
            </w:r>
            <w:r w:rsidRPr="00991541">
              <w:rPr>
                <w:rFonts w:cs="Arial"/>
                <w:color w:val="0E101A"/>
              </w:rPr>
              <w:t>mplementation pla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31F46" w14:textId="13735FAA" w:rsidR="00E27ADA" w:rsidRPr="00991541" w:rsidRDefault="00E27ADA" w:rsidP="0014356C">
            <w:pPr>
              <w:widowControl w:val="0"/>
              <w:autoSpaceDE w:val="0"/>
              <w:autoSpaceDN w:val="0"/>
              <w:ind w:left="94"/>
              <w:jc w:val="center"/>
              <w:rPr>
                <w:rFonts w:eastAsia="Arial" w:cs="Arial"/>
              </w:rPr>
            </w:pPr>
            <w:r w:rsidRPr="00991541">
              <w:rPr>
                <w:rFonts w:eastAsia="Arial" w:cs="Arial"/>
                <w:color w:val="000000"/>
              </w:rPr>
              <w:t>84</w:t>
            </w:r>
          </w:p>
        </w:tc>
      </w:tr>
      <w:tr w:rsidR="00E27ADA" w:rsidRPr="00991541" w14:paraId="4862D3FC" w14:textId="77777777" w:rsidTr="148EC63C">
        <w:trPr>
          <w:cantSplit/>
          <w:trHeight w:val="169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1AFFC8" w14:textId="77777777" w:rsidR="00E27ADA" w:rsidRPr="00991541" w:rsidRDefault="00E27ADA" w:rsidP="0014356C">
            <w:pPr>
              <w:ind w:left="55"/>
              <w:rPr>
                <w:rFonts w:eastAsia="Arial" w:cs="Arial"/>
                <w:color w:val="000000"/>
              </w:rPr>
            </w:pPr>
            <w:r w:rsidRPr="00991541">
              <w:rPr>
                <w:rFonts w:cs="Arial"/>
                <w:color w:val="000000"/>
              </w:rPr>
              <w:t>ELR 101 for School Board Members</w:t>
            </w:r>
          </w:p>
          <w:p w14:paraId="33EDC9D2" w14:textId="0128F866" w:rsidR="00E27ADA" w:rsidRPr="00991541" w:rsidRDefault="00E27ADA" w:rsidP="0014356C">
            <w:pPr>
              <w:widowControl w:val="0"/>
              <w:autoSpaceDE w:val="0"/>
              <w:autoSpaceDN w:val="0"/>
              <w:ind w:left="94" w:right="295"/>
              <w:rPr>
                <w:rFonts w:eastAsia="Arial" w:cs="Arial"/>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109879" w14:textId="61A319F2" w:rsidR="00E27ADA" w:rsidRPr="00991541" w:rsidRDefault="00E27ADA" w:rsidP="0014356C">
            <w:pPr>
              <w:ind w:left="60"/>
              <w:rPr>
                <w:rFonts w:cs="Arial"/>
                <w:b/>
                <w:color w:val="000000"/>
              </w:rPr>
            </w:pPr>
            <w:r w:rsidRPr="00991541">
              <w:rPr>
                <w:rFonts w:eastAsia="Arial" w:cs="Arial"/>
              </w:rPr>
              <w:t>January–June 2021</w:t>
            </w:r>
          </w:p>
          <w:p w14:paraId="16682103" w14:textId="5D77A018" w:rsidR="00E27ADA" w:rsidRPr="00991541" w:rsidRDefault="00E27ADA" w:rsidP="0014356C">
            <w:pPr>
              <w:ind w:left="60"/>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9E56EF" w14:textId="086D1E68" w:rsidR="00E27ADA" w:rsidRPr="00991541" w:rsidRDefault="00FF4E3D" w:rsidP="0014356C">
            <w:pPr>
              <w:widowControl w:val="0"/>
              <w:autoSpaceDE w:val="0"/>
              <w:autoSpaceDN w:val="0"/>
              <w:ind w:left="94" w:right="225"/>
            </w:pPr>
            <w:r>
              <w:rPr>
                <w:rFonts w:cs="Arial"/>
                <w:color w:val="000000" w:themeColor="text1"/>
              </w:rPr>
              <w:t>A o</w:t>
            </w:r>
            <w:r w:rsidR="00021063" w:rsidRPr="00991541">
              <w:rPr>
                <w:rFonts w:cs="Arial"/>
                <w:color w:val="000000" w:themeColor="text1"/>
              </w:rPr>
              <w:t>ne-and-a-half-hour</w:t>
            </w:r>
            <w:r w:rsidR="22BFBC2B" w:rsidRPr="00991541">
              <w:rPr>
                <w:rFonts w:cs="Arial"/>
                <w:color w:val="000000" w:themeColor="text1"/>
              </w:rPr>
              <w:t xml:space="preserve"> session for </w:t>
            </w:r>
            <w:r w:rsidR="005F7089">
              <w:rPr>
                <w:rFonts w:cs="Arial"/>
                <w:color w:val="000000" w:themeColor="text1"/>
              </w:rPr>
              <w:t>s</w:t>
            </w:r>
            <w:r w:rsidR="22BFBC2B" w:rsidRPr="00991541">
              <w:rPr>
                <w:rFonts w:cs="Arial"/>
                <w:color w:val="000000" w:themeColor="text1"/>
              </w:rPr>
              <w:t xml:space="preserve">chool </w:t>
            </w:r>
            <w:r w:rsidR="005F7089">
              <w:rPr>
                <w:rFonts w:cs="Arial"/>
                <w:color w:val="000000" w:themeColor="text1"/>
              </w:rPr>
              <w:t>b</w:t>
            </w:r>
            <w:r w:rsidR="22BFBC2B" w:rsidRPr="00991541">
              <w:rPr>
                <w:rFonts w:cs="Arial"/>
                <w:color w:val="000000" w:themeColor="text1"/>
              </w:rPr>
              <w:t xml:space="preserve">oard </w:t>
            </w:r>
            <w:r w:rsidR="005F7089">
              <w:rPr>
                <w:rFonts w:cs="Arial"/>
                <w:color w:val="000000" w:themeColor="text1"/>
              </w:rPr>
              <w:t>m</w:t>
            </w:r>
            <w:r w:rsidR="22BFBC2B" w:rsidRPr="00991541">
              <w:rPr>
                <w:rFonts w:cs="Arial"/>
                <w:color w:val="000000" w:themeColor="text1"/>
              </w:rPr>
              <w:t>embers to provide a basic overview of the</w:t>
            </w:r>
            <w:r w:rsidR="6B9BAEDC" w:rsidRPr="00991541">
              <w:rPr>
                <w:rFonts w:cs="Arial"/>
                <w:color w:val="000000" w:themeColor="text1"/>
              </w:rPr>
              <w:t xml:space="preserve"> </w:t>
            </w:r>
            <w:r w:rsidR="22BFBC2B" w:rsidRPr="00991541">
              <w:rPr>
                <w:rFonts w:cs="Arial"/>
                <w:color w:val="000000" w:themeColor="text1"/>
              </w:rPr>
              <w:t xml:space="preserve">comprehensive and visionary </w:t>
            </w:r>
            <w:r w:rsidR="22BFBC2B" w:rsidRPr="00021063">
              <w:rPr>
                <w:rFonts w:cs="Arial"/>
                <w:color w:val="000000" w:themeColor="text1"/>
              </w:rPr>
              <w:t xml:space="preserve">ELR </w:t>
            </w:r>
            <w:r w:rsidR="78D4946A" w:rsidRPr="00021063">
              <w:rPr>
                <w:rFonts w:cs="Arial"/>
                <w:color w:val="000000" w:themeColor="text1"/>
              </w:rPr>
              <w:t>Policy</w:t>
            </w:r>
            <w:r w:rsidR="22BFBC2B" w:rsidRPr="00991541">
              <w:rPr>
                <w:rFonts w:cs="Arial"/>
                <w:color w:val="000000" w:themeColor="text1"/>
              </w:rPr>
              <w:t>. It is designed to address the role of local governing bodies in supporting and overseeing the planning, resource allocation, and implementation of responsive and effective programs and services for English learners that are aligned with the state policy.</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7A043E" w14:textId="0112BE3A" w:rsidR="00E27ADA" w:rsidRPr="00991541" w:rsidRDefault="00E27ADA" w:rsidP="0014356C">
            <w:pPr>
              <w:widowControl w:val="0"/>
              <w:autoSpaceDE w:val="0"/>
              <w:autoSpaceDN w:val="0"/>
              <w:ind w:left="94"/>
              <w:jc w:val="center"/>
              <w:rPr>
                <w:rFonts w:eastAsia="Arial" w:cs="Arial"/>
              </w:rPr>
            </w:pPr>
            <w:r w:rsidRPr="00991541">
              <w:rPr>
                <w:rFonts w:eastAsia="Arial" w:cs="Arial"/>
                <w:color w:val="000000"/>
              </w:rPr>
              <w:t>93</w:t>
            </w:r>
          </w:p>
        </w:tc>
      </w:tr>
      <w:tr w:rsidR="00CE490D" w:rsidRPr="00991541" w14:paraId="4EACEAB9" w14:textId="77777777" w:rsidTr="148EC63C">
        <w:trPr>
          <w:cantSplit/>
          <w:trHeight w:val="1249"/>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9008A6" w14:textId="77777777" w:rsidR="00CE490D" w:rsidRPr="00991541" w:rsidRDefault="00CE490D" w:rsidP="0014356C">
            <w:pPr>
              <w:rPr>
                <w:rFonts w:eastAsia="Arial" w:cs="Arial"/>
                <w:color w:val="000000"/>
              </w:rPr>
            </w:pPr>
            <w:r w:rsidRPr="00991541">
              <w:rPr>
                <w:rFonts w:cs="Arial"/>
                <w:color w:val="000000"/>
              </w:rPr>
              <w:t>Integrated and</w:t>
            </w:r>
          </w:p>
          <w:p w14:paraId="71A89FAB" w14:textId="77777777" w:rsidR="00CE490D" w:rsidRPr="00991541" w:rsidRDefault="00CE490D" w:rsidP="0014356C">
            <w:pPr>
              <w:rPr>
                <w:rFonts w:eastAsia="Arial" w:cs="Arial"/>
                <w:color w:val="000000"/>
              </w:rPr>
            </w:pPr>
            <w:r w:rsidRPr="00991541">
              <w:rPr>
                <w:rFonts w:cs="Arial"/>
                <w:color w:val="000000"/>
              </w:rPr>
              <w:t>Designated ELD</w:t>
            </w:r>
          </w:p>
          <w:p w14:paraId="5F8A28C9" w14:textId="08D6A6B1" w:rsidR="00CE490D" w:rsidRPr="00991541" w:rsidRDefault="00CE490D" w:rsidP="0014356C">
            <w:pPr>
              <w:rPr>
                <w:rFonts w:eastAsia="Arial" w:cs="Arial"/>
                <w:color w:val="000000"/>
              </w:rPr>
            </w:pPr>
            <w:r w:rsidRPr="00991541">
              <w:rPr>
                <w:rFonts w:cs="Arial"/>
                <w:color w:val="000000"/>
              </w:rPr>
              <w:t>Institute for</w:t>
            </w:r>
            <w:r w:rsidR="00E43A83" w:rsidRPr="00991541">
              <w:rPr>
                <w:rFonts w:eastAsia="Arial" w:cs="Arial"/>
                <w:color w:val="000000"/>
              </w:rPr>
              <w:t xml:space="preserve"> </w:t>
            </w:r>
            <w:r w:rsidRPr="00991541">
              <w:rPr>
                <w:rFonts w:cs="Arial"/>
                <w:color w:val="000000"/>
              </w:rPr>
              <w:t>Secondary</w:t>
            </w:r>
            <w:r w:rsidR="00E43A83" w:rsidRPr="00991541">
              <w:rPr>
                <w:rFonts w:cs="Arial"/>
                <w:color w:val="000000"/>
              </w:rPr>
              <w:t xml:space="preserve"> </w:t>
            </w:r>
            <w:r w:rsidRPr="00991541">
              <w:rPr>
                <w:rFonts w:cs="Arial"/>
                <w:color w:val="000000"/>
              </w:rPr>
              <w:t>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EB187E" w14:textId="77777777" w:rsidR="00CE490D" w:rsidRPr="00991541" w:rsidRDefault="00CE490D" w:rsidP="0014356C">
            <w:pPr>
              <w:ind w:left="65"/>
              <w:rPr>
                <w:rFonts w:eastAsia="Arial" w:cs="Arial"/>
              </w:rPr>
            </w:pPr>
            <w:r w:rsidRPr="00991541">
              <w:rPr>
                <w:rFonts w:eastAsia="Arial" w:cs="Arial"/>
              </w:rPr>
              <w:t>January–December 2021</w:t>
            </w:r>
          </w:p>
          <w:p w14:paraId="47CFE407" w14:textId="40D0D794" w:rsidR="00CE490D" w:rsidRPr="00991541" w:rsidRDefault="00CE490D" w:rsidP="0014356C">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A3A13D" w14:textId="11637D8F" w:rsidR="00CE490D" w:rsidRPr="00991541" w:rsidRDefault="009D5359" w:rsidP="0014356C">
            <w:pPr>
              <w:widowControl w:val="0"/>
              <w:autoSpaceDE w:val="0"/>
              <w:autoSpaceDN w:val="0"/>
              <w:ind w:left="94"/>
              <w:rPr>
                <w:rFonts w:eastAsia="Arial" w:cs="Arial"/>
              </w:rPr>
            </w:pPr>
            <w:r>
              <w:rPr>
                <w:rFonts w:cs="Arial"/>
                <w:color w:val="000000" w:themeColor="text1"/>
              </w:rPr>
              <w:t>Twenty-six</w:t>
            </w:r>
            <w:r w:rsidR="57B2215E" w:rsidRPr="00991541">
              <w:rPr>
                <w:rFonts w:cs="Arial"/>
                <w:color w:val="000000" w:themeColor="text1"/>
              </w:rPr>
              <w:t xml:space="preserve"> </w:t>
            </w:r>
            <w:r w:rsidR="00021063">
              <w:rPr>
                <w:rFonts w:cs="Arial"/>
                <w:color w:val="000000" w:themeColor="text1"/>
              </w:rPr>
              <w:t>sessions (</w:t>
            </w:r>
            <w:r w:rsidR="57B2215E" w:rsidRPr="00991541">
              <w:rPr>
                <w:rFonts w:cs="Arial"/>
                <w:color w:val="000000" w:themeColor="text1"/>
              </w:rPr>
              <w:t>three</w:t>
            </w:r>
            <w:r w:rsidR="00FD66B8">
              <w:rPr>
                <w:rFonts w:cs="Arial"/>
                <w:color w:val="000000" w:themeColor="text1"/>
              </w:rPr>
              <w:t xml:space="preserve"> </w:t>
            </w:r>
            <w:r w:rsidR="57B2215E" w:rsidRPr="00991541">
              <w:rPr>
                <w:rFonts w:cs="Arial"/>
                <w:color w:val="000000" w:themeColor="text1"/>
              </w:rPr>
              <w:t>hour</w:t>
            </w:r>
            <w:r w:rsidR="00021063">
              <w:rPr>
                <w:rFonts w:cs="Arial"/>
                <w:color w:val="000000" w:themeColor="text1"/>
              </w:rPr>
              <w:t>s each)</w:t>
            </w:r>
            <w:r w:rsidR="57B2215E" w:rsidRPr="00991541">
              <w:rPr>
                <w:rFonts w:cs="Arial"/>
                <w:color w:val="000000" w:themeColor="text1"/>
              </w:rPr>
              <w:t xml:space="preserve"> to support participants to build an understanding of language development with disciplinary content knowledge and learn how to plan responsive Integrated and Designated ELD</w:t>
            </w:r>
            <w:r w:rsidR="00FD66B8">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6D91A0" w14:textId="39A31615"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2</w:t>
            </w:r>
            <w:r w:rsidR="00D15047">
              <w:rPr>
                <w:rFonts w:eastAsia="Arial" w:cs="Arial"/>
                <w:color w:val="000000"/>
              </w:rPr>
              <w:t>,</w:t>
            </w:r>
            <w:r w:rsidRPr="00991541">
              <w:rPr>
                <w:rFonts w:eastAsia="Arial" w:cs="Arial"/>
                <w:color w:val="000000"/>
              </w:rPr>
              <w:t>635</w:t>
            </w:r>
          </w:p>
        </w:tc>
      </w:tr>
      <w:tr w:rsidR="00CE490D" w:rsidRPr="00991541" w14:paraId="7769C452" w14:textId="77777777" w:rsidTr="148EC63C">
        <w:trPr>
          <w:cantSplit/>
          <w:trHeight w:val="1565"/>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7D0488" w14:textId="77777777" w:rsidR="00CE490D" w:rsidRPr="00991541" w:rsidRDefault="00CE490D" w:rsidP="0014356C">
            <w:pPr>
              <w:rPr>
                <w:rFonts w:eastAsia="Arial" w:cs="Arial"/>
                <w:color w:val="000000"/>
              </w:rPr>
            </w:pPr>
            <w:r w:rsidRPr="00991541">
              <w:rPr>
                <w:rFonts w:cs="Arial"/>
                <w:color w:val="000000"/>
              </w:rPr>
              <w:t>Integrated and</w:t>
            </w:r>
          </w:p>
          <w:p w14:paraId="2623A881" w14:textId="77777777" w:rsidR="00CE490D" w:rsidRPr="00991541" w:rsidRDefault="00CE490D" w:rsidP="0014356C">
            <w:pPr>
              <w:rPr>
                <w:rFonts w:eastAsia="Arial" w:cs="Arial"/>
                <w:color w:val="000000"/>
              </w:rPr>
            </w:pPr>
            <w:r w:rsidRPr="00991541">
              <w:rPr>
                <w:rFonts w:cs="Arial"/>
                <w:color w:val="000000"/>
              </w:rPr>
              <w:t>Designated ELD</w:t>
            </w:r>
          </w:p>
          <w:p w14:paraId="26C23822" w14:textId="16A57583" w:rsidR="00CE490D" w:rsidRPr="00991541" w:rsidRDefault="00CE490D" w:rsidP="0014356C">
            <w:pPr>
              <w:rPr>
                <w:rFonts w:eastAsia="Arial" w:cs="Arial"/>
                <w:color w:val="000000"/>
              </w:rPr>
            </w:pPr>
            <w:r w:rsidRPr="00991541">
              <w:rPr>
                <w:rFonts w:cs="Arial"/>
                <w:color w:val="000000"/>
              </w:rPr>
              <w:t>Strand for</w:t>
            </w:r>
            <w:r w:rsidR="00E43A83" w:rsidRPr="00991541">
              <w:rPr>
                <w:rFonts w:eastAsia="Arial" w:cs="Arial"/>
                <w:color w:val="000000"/>
              </w:rPr>
              <w:t xml:space="preserve"> </w:t>
            </w:r>
            <w:r w:rsidRPr="00991541">
              <w:rPr>
                <w:rFonts w:cs="Arial"/>
                <w:color w:val="000000"/>
              </w:rPr>
              <w:t>Secondary</w:t>
            </w:r>
            <w:r w:rsidR="00E43A83" w:rsidRPr="00991541">
              <w:rPr>
                <w:rFonts w:cs="Arial"/>
                <w:color w:val="000000"/>
              </w:rPr>
              <w:t xml:space="preserve"> </w:t>
            </w:r>
            <w:r w:rsidRPr="00991541">
              <w:rPr>
                <w:rFonts w:cs="Arial"/>
                <w:color w:val="000000"/>
              </w:rPr>
              <w:t>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CD02EC" w14:textId="77777777" w:rsidR="00CE490D" w:rsidRPr="00991541" w:rsidRDefault="00CE490D" w:rsidP="0014356C">
            <w:pPr>
              <w:ind w:left="65"/>
              <w:rPr>
                <w:rFonts w:eastAsia="Arial" w:cs="Arial"/>
              </w:rPr>
            </w:pPr>
            <w:r w:rsidRPr="00991541">
              <w:rPr>
                <w:rFonts w:eastAsia="Arial" w:cs="Arial"/>
              </w:rPr>
              <w:t>July–December 2021</w:t>
            </w:r>
          </w:p>
          <w:p w14:paraId="03F048B2" w14:textId="31E1AD95" w:rsidR="00CE490D" w:rsidRPr="00991541" w:rsidRDefault="00CE490D" w:rsidP="0014356C">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18E0F" w14:textId="215CC3DB" w:rsidR="00CE490D" w:rsidRPr="00991541" w:rsidRDefault="00A92BBD" w:rsidP="0014356C">
            <w:pPr>
              <w:widowControl w:val="0"/>
              <w:autoSpaceDE w:val="0"/>
              <w:autoSpaceDN w:val="0"/>
              <w:ind w:left="94"/>
              <w:rPr>
                <w:rFonts w:eastAsia="Arial" w:cs="Arial"/>
              </w:rPr>
            </w:pPr>
            <w:r>
              <w:rPr>
                <w:rFonts w:cs="Arial"/>
                <w:color w:val="000000"/>
              </w:rPr>
              <w:t>Twelve</w:t>
            </w:r>
            <w:r w:rsidR="00CE490D" w:rsidRPr="00991541">
              <w:rPr>
                <w:rFonts w:cs="Arial"/>
                <w:color w:val="000000"/>
              </w:rPr>
              <w:t xml:space="preserve"> </w:t>
            </w:r>
            <w:r w:rsidR="00021063">
              <w:rPr>
                <w:rFonts w:cs="Arial"/>
                <w:color w:val="000000"/>
              </w:rPr>
              <w:t>sessions (</w:t>
            </w:r>
            <w:r w:rsidR="00CE490D" w:rsidRPr="00991541">
              <w:rPr>
                <w:rFonts w:cs="Arial"/>
                <w:color w:val="000000"/>
              </w:rPr>
              <w:t>three</w:t>
            </w:r>
            <w:r w:rsidR="00FD66B8">
              <w:rPr>
                <w:rFonts w:cs="Arial"/>
                <w:color w:val="000000"/>
              </w:rPr>
              <w:t xml:space="preserve"> </w:t>
            </w:r>
            <w:r w:rsidR="00CE490D" w:rsidRPr="00991541">
              <w:rPr>
                <w:rFonts w:cs="Arial"/>
                <w:color w:val="000000"/>
              </w:rPr>
              <w:t>hour</w:t>
            </w:r>
            <w:r w:rsidR="00021063">
              <w:rPr>
                <w:rFonts w:cs="Arial"/>
                <w:color w:val="000000"/>
              </w:rPr>
              <w:t xml:space="preserve">s each) </w:t>
            </w:r>
            <w:r w:rsidR="00CE490D" w:rsidRPr="00991541">
              <w:rPr>
                <w:rFonts w:cs="Arial"/>
                <w:color w:val="000000"/>
              </w:rPr>
              <w:t>focused on Integrated and Designated ELD and asset-based pedagogy as well as culturally and linguistically sustaining practices to meet multilingual needs</w:t>
            </w:r>
            <w:r w:rsidR="00FD66B8">
              <w:rPr>
                <w:rFonts w:cs="Arial"/>
                <w:color w:val="000000"/>
              </w:rPr>
              <w:t>.</w:t>
            </w:r>
            <w:r w:rsidR="00CE490D" w:rsidRPr="00991541">
              <w:rPr>
                <w:rFonts w:cs="Arial"/>
                <w:color w:val="000000"/>
              </w:rPr>
              <w:t xml:space="preserve">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53B489" w14:textId="329D7872"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1</w:t>
            </w:r>
            <w:r w:rsidR="00D15047">
              <w:rPr>
                <w:rFonts w:eastAsia="Arial" w:cs="Arial"/>
                <w:color w:val="000000"/>
              </w:rPr>
              <w:t>,</w:t>
            </w:r>
            <w:r w:rsidRPr="00991541">
              <w:rPr>
                <w:rFonts w:eastAsia="Arial" w:cs="Arial"/>
                <w:color w:val="000000"/>
              </w:rPr>
              <w:t>442</w:t>
            </w:r>
          </w:p>
        </w:tc>
      </w:tr>
      <w:tr w:rsidR="00CE490D" w:rsidRPr="00991541" w14:paraId="4570717C" w14:textId="77777777" w:rsidTr="148EC63C">
        <w:trPr>
          <w:cantSplit/>
          <w:trHeight w:val="115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08BBF1" w14:textId="77777777" w:rsidR="00CE490D" w:rsidRPr="00991541" w:rsidRDefault="00CE490D" w:rsidP="0014356C">
            <w:pPr>
              <w:rPr>
                <w:rFonts w:eastAsia="Arial" w:cs="Arial"/>
                <w:color w:val="000000"/>
              </w:rPr>
            </w:pPr>
            <w:r w:rsidRPr="00991541">
              <w:rPr>
                <w:rFonts w:cs="Arial"/>
                <w:color w:val="000000"/>
              </w:rPr>
              <w:lastRenderedPageBreak/>
              <w:t>Local Planning for</w:t>
            </w:r>
          </w:p>
          <w:p w14:paraId="328401EF" w14:textId="4269F10E" w:rsidR="00CE490D" w:rsidRPr="00991541" w:rsidRDefault="00CE490D" w:rsidP="0014356C">
            <w:pPr>
              <w:rPr>
                <w:rFonts w:eastAsia="Arial" w:cs="Arial"/>
                <w:color w:val="000000"/>
              </w:rPr>
            </w:pPr>
            <w:r w:rsidRPr="00991541">
              <w:rPr>
                <w:rFonts w:cs="Arial"/>
                <w:color w:val="000000"/>
              </w:rPr>
              <w:t>ELR</w:t>
            </w:r>
            <w:r w:rsidR="007E44D1">
              <w:rPr>
                <w:rFonts w:eastAsia="Arial" w:cs="Arial"/>
                <w:color w:val="000000"/>
              </w:rPr>
              <w:t xml:space="preserve"> </w:t>
            </w:r>
            <w:r w:rsidRPr="00991541">
              <w:rPr>
                <w:rFonts w:cs="Arial"/>
                <w:color w:val="000000"/>
              </w:rPr>
              <w:t>Implementation for school/site district teams</w:t>
            </w:r>
          </w:p>
          <w:p w14:paraId="73628883" w14:textId="4684FDC8" w:rsidR="00CE490D" w:rsidRPr="00991541" w:rsidRDefault="00CE490D" w:rsidP="0014356C">
            <w:pPr>
              <w:widowControl w:val="0"/>
              <w:autoSpaceDE w:val="0"/>
              <w:autoSpaceDN w:val="0"/>
              <w:ind w:left="94" w:right="401"/>
              <w:rPr>
                <w:rFonts w:eastAsia="Arial" w:cs="Arial"/>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4AFE4D" w14:textId="77777777" w:rsidR="00CE490D" w:rsidRPr="00991541" w:rsidRDefault="00CE490D" w:rsidP="0014356C">
            <w:pPr>
              <w:ind w:left="65"/>
              <w:rPr>
                <w:rFonts w:eastAsia="Arial" w:cs="Arial"/>
              </w:rPr>
            </w:pPr>
            <w:r w:rsidRPr="00991541">
              <w:rPr>
                <w:rFonts w:eastAsia="Arial" w:cs="Arial"/>
              </w:rPr>
              <w:t>January–June 2021</w:t>
            </w:r>
          </w:p>
          <w:p w14:paraId="1CB92D92" w14:textId="353D5F3F" w:rsidR="00CE490D" w:rsidRPr="00991541" w:rsidRDefault="00CE490D" w:rsidP="0014356C">
            <w:pPr>
              <w:widowControl w:val="0"/>
              <w:autoSpaceDE w:val="0"/>
              <w:autoSpaceDN w:val="0"/>
              <w:ind w:left="161"/>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160605" w14:textId="33BE42E7" w:rsidR="00CE490D" w:rsidRPr="00991541" w:rsidRDefault="4F24A8B5" w:rsidP="0014356C">
            <w:pPr>
              <w:ind w:left="67"/>
              <w:rPr>
                <w:color w:val="000000"/>
              </w:rPr>
            </w:pPr>
            <w:r w:rsidRPr="00991541">
              <w:rPr>
                <w:rFonts w:cs="Arial"/>
                <w:color w:val="000000" w:themeColor="text1"/>
              </w:rPr>
              <w:t xml:space="preserve">Two sessions (an </w:t>
            </w:r>
            <w:r w:rsidR="20C88990" w:rsidRPr="00991541">
              <w:rPr>
                <w:rFonts w:cs="Arial"/>
                <w:color w:val="000000" w:themeColor="text1"/>
              </w:rPr>
              <w:t>hour</w:t>
            </w:r>
            <w:r w:rsidR="00FD66B8">
              <w:rPr>
                <w:rFonts w:cs="Arial"/>
                <w:color w:val="000000" w:themeColor="text1"/>
              </w:rPr>
              <w:t>-</w:t>
            </w:r>
            <w:r w:rsidRPr="00991541">
              <w:rPr>
                <w:rFonts w:cs="Arial"/>
                <w:color w:val="000000" w:themeColor="text1"/>
              </w:rPr>
              <w:t>and</w:t>
            </w:r>
            <w:r w:rsidR="00FD66B8">
              <w:rPr>
                <w:rFonts w:cs="Arial"/>
                <w:color w:val="000000" w:themeColor="text1"/>
              </w:rPr>
              <w:t>-</w:t>
            </w:r>
            <w:r w:rsidRPr="00991541">
              <w:rPr>
                <w:rFonts w:cs="Arial"/>
                <w:color w:val="000000" w:themeColor="text1"/>
              </w:rPr>
              <w:t>a</w:t>
            </w:r>
            <w:r w:rsidR="00FD66B8">
              <w:rPr>
                <w:rFonts w:cs="Arial"/>
                <w:color w:val="000000" w:themeColor="text1"/>
              </w:rPr>
              <w:t>-</w:t>
            </w:r>
            <w:r w:rsidRPr="00991541">
              <w:rPr>
                <w:rFonts w:cs="Arial"/>
                <w:color w:val="000000" w:themeColor="text1"/>
              </w:rPr>
              <w:t>half each</w:t>
            </w:r>
            <w:r w:rsidR="20C88990" w:rsidRPr="00991541">
              <w:rPr>
                <w:rFonts w:cs="Arial"/>
                <w:color w:val="000000" w:themeColor="text1"/>
              </w:rPr>
              <w:t>)</w:t>
            </w:r>
            <w:r w:rsidRPr="00991541">
              <w:rPr>
                <w:rFonts w:cs="Arial"/>
                <w:color w:val="000000" w:themeColor="text1"/>
              </w:rPr>
              <w:t xml:space="preserve"> designed to lead cross-role/cross-site teams within the EL RISE! anchor districts to make shared meaning of the </w:t>
            </w:r>
            <w:r w:rsidRPr="00021063">
              <w:rPr>
                <w:rFonts w:cs="Arial"/>
                <w:color w:val="000000" w:themeColor="text1"/>
              </w:rPr>
              <w:t>EL</w:t>
            </w:r>
            <w:r w:rsidR="0DF2EB6E" w:rsidRPr="00021063">
              <w:rPr>
                <w:rFonts w:cs="Arial"/>
                <w:color w:val="000000" w:themeColor="text1"/>
              </w:rPr>
              <w:t>R Policy</w:t>
            </w:r>
            <w:r w:rsidRPr="00991541">
              <w:rPr>
                <w:rFonts w:cs="Arial"/>
                <w:color w:val="000000" w:themeColor="text1"/>
              </w:rPr>
              <w:t xml:space="preserve"> and set priorities for implementation. Using reflection/assessment tools, dialogue prompts</w:t>
            </w:r>
            <w:r w:rsidR="005F7089">
              <w:rPr>
                <w:rFonts w:cs="Arial"/>
                <w:color w:val="000000" w:themeColor="text1"/>
              </w:rPr>
              <w:t>,</w:t>
            </w:r>
            <w:r w:rsidRPr="00991541">
              <w:rPr>
                <w:rFonts w:cs="Arial"/>
                <w:color w:val="000000" w:themeColor="text1"/>
              </w:rPr>
              <w:t xml:space="preserve"> and planning templates, teams will </w:t>
            </w:r>
            <w:r w:rsidR="003B7A0B" w:rsidRPr="00991541">
              <w:rPr>
                <w:rFonts w:cs="Arial"/>
                <w:color w:val="000000" w:themeColor="text1"/>
              </w:rPr>
              <w:t>lay out</w:t>
            </w:r>
            <w:r w:rsidRPr="00991541">
              <w:rPr>
                <w:rFonts w:cs="Arial"/>
                <w:color w:val="000000" w:themeColor="text1"/>
              </w:rPr>
              <w:t xml:space="preserve"> a plan for pursuing those priorities and a structure for revisiting and refining their own local roadmap of implementatio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F1A855" w14:textId="4B103A15"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83</w:t>
            </w:r>
          </w:p>
        </w:tc>
      </w:tr>
      <w:tr w:rsidR="00CE490D" w:rsidRPr="00991541" w14:paraId="2E724F4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52C481" w14:textId="77777777" w:rsidR="007E44D1" w:rsidRDefault="00CE490D" w:rsidP="0014356C">
            <w:pPr>
              <w:rPr>
                <w:rFonts w:cs="Arial"/>
                <w:color w:val="000000"/>
              </w:rPr>
            </w:pPr>
            <w:r w:rsidRPr="00991541">
              <w:rPr>
                <w:rFonts w:cs="Arial"/>
                <w:color w:val="000000"/>
              </w:rPr>
              <w:t>Structuring</w:t>
            </w:r>
            <w:r w:rsidR="007E44D1">
              <w:rPr>
                <w:rFonts w:cs="Arial"/>
                <w:color w:val="000000"/>
              </w:rPr>
              <w:t xml:space="preserve"> </w:t>
            </w:r>
            <w:r w:rsidRPr="00991541">
              <w:rPr>
                <w:rFonts w:cs="Arial"/>
                <w:color w:val="000000"/>
              </w:rPr>
              <w:t>District/</w:t>
            </w:r>
          </w:p>
          <w:p w14:paraId="641382DE" w14:textId="423848EF" w:rsidR="00CE490D" w:rsidRPr="00991541" w:rsidRDefault="00CE490D" w:rsidP="0014356C">
            <w:pPr>
              <w:rPr>
                <w:rFonts w:eastAsia="Arial" w:cs="Arial"/>
                <w:color w:val="000000"/>
              </w:rPr>
            </w:pPr>
            <w:r w:rsidRPr="00991541">
              <w:rPr>
                <w:rFonts w:cs="Arial"/>
                <w:color w:val="000000"/>
              </w:rPr>
              <w:t>School Site Support</w:t>
            </w:r>
            <w:r w:rsidRPr="00991541">
              <w:rPr>
                <w:rFonts w:cs="Arial"/>
                <w:b/>
                <w:color w:val="000000"/>
              </w:rPr>
              <w:t xml:space="preserve"> </w:t>
            </w:r>
            <w:r w:rsidRPr="00991541">
              <w:rPr>
                <w:rFonts w:cs="Arial"/>
                <w:color w:val="000000"/>
              </w:rPr>
              <w:t>for</w:t>
            </w:r>
            <w:r w:rsidRPr="00991541">
              <w:rPr>
                <w:rFonts w:eastAsia="Arial" w:cs="Arial"/>
                <w:color w:val="000000"/>
              </w:rPr>
              <w:t xml:space="preserve"> </w:t>
            </w:r>
            <w:r w:rsidRPr="00991541">
              <w:rPr>
                <w:rFonts w:cs="Arial"/>
                <w:color w:val="000000"/>
              </w:rPr>
              <w:t>Newcomer Student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2B8439" w14:textId="77777777" w:rsidR="00CE490D" w:rsidRPr="00991541" w:rsidRDefault="00CE490D" w:rsidP="0014356C">
            <w:pPr>
              <w:ind w:left="65"/>
              <w:rPr>
                <w:rFonts w:eastAsia="Arial" w:cs="Arial"/>
              </w:rPr>
            </w:pPr>
            <w:r w:rsidRPr="00991541">
              <w:rPr>
                <w:rFonts w:eastAsia="Arial" w:cs="Arial"/>
              </w:rPr>
              <w:t>January–December 2021</w:t>
            </w:r>
          </w:p>
          <w:p w14:paraId="5B907602" w14:textId="778D6368" w:rsidR="00CE490D" w:rsidRPr="00991541" w:rsidRDefault="00CE490D" w:rsidP="0014356C">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0C1220" w14:textId="311D6079" w:rsidR="00CE490D" w:rsidRPr="00991541" w:rsidRDefault="004D58E0" w:rsidP="0014356C">
            <w:pPr>
              <w:widowControl w:val="0"/>
              <w:autoSpaceDE w:val="0"/>
              <w:autoSpaceDN w:val="0"/>
              <w:ind w:left="67"/>
            </w:pPr>
            <w:r>
              <w:rPr>
                <w:rFonts w:cs="Arial"/>
                <w:color w:val="000000" w:themeColor="text1"/>
              </w:rPr>
              <w:t>Thirteen</w:t>
            </w:r>
            <w:r w:rsidR="1394E258" w:rsidRPr="00991541">
              <w:rPr>
                <w:rFonts w:cs="Arial"/>
                <w:color w:val="000000" w:themeColor="text1"/>
              </w:rPr>
              <w:t xml:space="preserve"> </w:t>
            </w:r>
            <w:r w:rsidR="003B7A0B">
              <w:rPr>
                <w:rFonts w:cs="Arial"/>
                <w:color w:val="000000" w:themeColor="text1"/>
              </w:rPr>
              <w:t>sessions (t</w:t>
            </w:r>
            <w:r w:rsidR="1394E258" w:rsidRPr="00991541">
              <w:rPr>
                <w:rFonts w:cs="Arial"/>
                <w:color w:val="000000" w:themeColor="text1"/>
              </w:rPr>
              <w:t>hree</w:t>
            </w:r>
            <w:r w:rsidR="00FD66B8">
              <w:rPr>
                <w:rFonts w:cs="Arial"/>
                <w:color w:val="000000" w:themeColor="text1"/>
              </w:rPr>
              <w:t xml:space="preserve"> </w:t>
            </w:r>
            <w:r w:rsidR="1394E258" w:rsidRPr="00991541">
              <w:rPr>
                <w:rFonts w:cs="Arial"/>
                <w:color w:val="000000" w:themeColor="text1"/>
              </w:rPr>
              <w:t>hour</w:t>
            </w:r>
            <w:r w:rsidR="003B7A0B">
              <w:rPr>
                <w:rFonts w:cs="Arial"/>
                <w:color w:val="000000" w:themeColor="text1"/>
              </w:rPr>
              <w:t xml:space="preserve">s each) </w:t>
            </w:r>
            <w:r w:rsidR="1394E258" w:rsidRPr="00991541">
              <w:rPr>
                <w:rFonts w:cs="Arial"/>
                <w:color w:val="000000" w:themeColor="text1"/>
              </w:rPr>
              <w:t>designed for site and district administrators and EL directors/coordinators. It provides an overview of who newcomers are, their needs, and effective school and district responses. Participants learn about newcomer program models, supporting effective instruction, approaches to assessment and placement, and creating safe</w:t>
            </w:r>
            <w:r w:rsidR="00FF4E3D">
              <w:rPr>
                <w:rFonts w:cs="Arial"/>
                <w:color w:val="000000" w:themeColor="text1"/>
              </w:rPr>
              <w:t xml:space="preserve"> </w:t>
            </w:r>
            <w:r w:rsidR="1394E258" w:rsidRPr="00991541">
              <w:rPr>
                <w:rFonts w:cs="Arial"/>
                <w:color w:val="000000" w:themeColor="text1"/>
              </w:rPr>
              <w:t>haven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2048F0" w14:textId="5E226E13"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1</w:t>
            </w:r>
            <w:r w:rsidR="00D15047">
              <w:rPr>
                <w:rFonts w:eastAsia="Arial" w:cs="Arial"/>
                <w:color w:val="000000"/>
              </w:rPr>
              <w:t>,</w:t>
            </w:r>
            <w:r w:rsidRPr="00991541">
              <w:rPr>
                <w:rFonts w:eastAsia="Arial" w:cs="Arial"/>
                <w:color w:val="000000"/>
              </w:rPr>
              <w:t>291</w:t>
            </w:r>
          </w:p>
        </w:tc>
      </w:tr>
      <w:tr w:rsidR="000B633C" w:rsidRPr="00991541" w14:paraId="56E1181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E249C8" w14:textId="20F26FD5" w:rsidR="000B633C" w:rsidRPr="00991541" w:rsidRDefault="000B633C" w:rsidP="0014356C">
            <w:pPr>
              <w:rPr>
                <w:rFonts w:cs="Arial"/>
                <w:color w:val="000000"/>
              </w:rPr>
            </w:pPr>
            <w:r w:rsidRPr="00991541">
              <w:rPr>
                <w:rFonts w:cs="Arial"/>
                <w:color w:val="000000"/>
              </w:rPr>
              <w:t>Meeting the Unique Needs of Newcomers in the Classroom</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B8FE85" w14:textId="77777777" w:rsidR="000B633C" w:rsidRPr="00991541" w:rsidRDefault="000B633C" w:rsidP="0014356C">
            <w:pPr>
              <w:ind w:left="65"/>
              <w:rPr>
                <w:rFonts w:eastAsia="Arial" w:cs="Arial"/>
              </w:rPr>
            </w:pPr>
            <w:r w:rsidRPr="00991541">
              <w:rPr>
                <w:rFonts w:eastAsia="Arial" w:cs="Arial"/>
              </w:rPr>
              <w:t>January–December 2021</w:t>
            </w:r>
          </w:p>
          <w:p w14:paraId="4A3570F8" w14:textId="77777777" w:rsidR="000B633C" w:rsidRPr="00991541" w:rsidRDefault="000B633C"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3BC8E9" w14:textId="6A12E807" w:rsidR="000B633C" w:rsidRPr="00991541" w:rsidRDefault="00691288" w:rsidP="0014356C">
            <w:pPr>
              <w:widowControl w:val="0"/>
              <w:autoSpaceDE w:val="0"/>
              <w:autoSpaceDN w:val="0"/>
              <w:ind w:left="67"/>
              <w:rPr>
                <w:rFonts w:cs="Arial"/>
                <w:color w:val="000000"/>
              </w:rPr>
            </w:pPr>
            <w:r>
              <w:rPr>
                <w:rFonts w:cs="Arial"/>
                <w:color w:val="000000" w:themeColor="text1"/>
              </w:rPr>
              <w:t>Twelve</w:t>
            </w:r>
            <w:r w:rsidR="4CB74979" w:rsidRPr="00991541">
              <w:rPr>
                <w:rFonts w:cs="Arial"/>
                <w:color w:val="000000" w:themeColor="text1"/>
              </w:rPr>
              <w:t xml:space="preserve"> </w:t>
            </w:r>
            <w:r w:rsidR="00565BD5">
              <w:rPr>
                <w:rFonts w:cs="Arial"/>
                <w:color w:val="000000" w:themeColor="text1"/>
              </w:rPr>
              <w:t>sessions (</w:t>
            </w:r>
            <w:r w:rsidR="4CB74979" w:rsidRPr="00991541">
              <w:rPr>
                <w:rFonts w:cs="Arial"/>
                <w:color w:val="000000" w:themeColor="text1"/>
              </w:rPr>
              <w:t>three</w:t>
            </w:r>
            <w:r w:rsidR="00FD66B8">
              <w:rPr>
                <w:rFonts w:cs="Arial"/>
                <w:color w:val="000000" w:themeColor="text1"/>
              </w:rPr>
              <w:t xml:space="preserve"> </w:t>
            </w:r>
            <w:r w:rsidR="4CB74979" w:rsidRPr="00991541">
              <w:rPr>
                <w:rFonts w:cs="Arial"/>
                <w:color w:val="000000" w:themeColor="text1"/>
              </w:rPr>
              <w:t>hour</w:t>
            </w:r>
            <w:r w:rsidR="00565BD5">
              <w:rPr>
                <w:rFonts w:cs="Arial"/>
                <w:color w:val="000000" w:themeColor="text1"/>
              </w:rPr>
              <w:t xml:space="preserve">s each) </w:t>
            </w:r>
            <w:r w:rsidR="4CB74979" w:rsidRPr="00991541">
              <w:rPr>
                <w:rFonts w:cs="Arial"/>
                <w:color w:val="000000" w:themeColor="text1"/>
              </w:rPr>
              <w:t xml:space="preserve">designed for </w:t>
            </w:r>
            <w:r w:rsidR="00FD66B8">
              <w:rPr>
                <w:rFonts w:cs="Arial"/>
                <w:color w:val="000000" w:themeColor="text1"/>
              </w:rPr>
              <w:t>kindergarten through grade twelve</w:t>
            </w:r>
            <w:r w:rsidR="4CB74979" w:rsidRPr="00991541">
              <w:rPr>
                <w:rFonts w:cs="Arial"/>
                <w:color w:val="000000" w:themeColor="text1"/>
              </w:rPr>
              <w:t xml:space="preserve"> educators that begin with an overview of who newcomer students are and their cultural and social needs. The institute will then focus on the academic needs of these students to help them succeed in the</w:t>
            </w:r>
            <w:r w:rsidR="4CB74979" w:rsidRPr="00991541">
              <w:t xml:space="preserve"> </w:t>
            </w:r>
            <w:r w:rsidR="4CB74979" w:rsidRPr="00991541">
              <w:rPr>
                <w:rFonts w:cs="Arial"/>
                <w:color w:val="000000" w:themeColor="text1"/>
              </w:rPr>
              <w:t>classroom and beyond. Participants will receive strategies and practical resources they can use right away to create a welcoming environment for newcomer students and facilitate their learning.</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978549" w14:textId="3E7A0858"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772</w:t>
            </w:r>
          </w:p>
        </w:tc>
      </w:tr>
      <w:tr w:rsidR="000B633C" w:rsidRPr="00991541" w14:paraId="46742BC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40446A" w14:textId="77777777" w:rsidR="000B633C" w:rsidRPr="00991541" w:rsidRDefault="000B633C" w:rsidP="0014356C">
            <w:pPr>
              <w:rPr>
                <w:rFonts w:eastAsia="Arial" w:cs="Arial"/>
                <w:color w:val="000000"/>
              </w:rPr>
            </w:pPr>
            <w:r w:rsidRPr="00991541">
              <w:rPr>
                <w:rFonts w:cs="Arial"/>
                <w:color w:val="000000"/>
              </w:rPr>
              <w:lastRenderedPageBreak/>
              <w:t>Superintendent's</w:t>
            </w:r>
          </w:p>
          <w:p w14:paraId="1ECE594C" w14:textId="748D42DD" w:rsidR="000B633C" w:rsidRPr="00991541" w:rsidRDefault="000B633C" w:rsidP="0014356C">
            <w:pPr>
              <w:rPr>
                <w:rFonts w:cs="Arial"/>
                <w:color w:val="000000"/>
              </w:rPr>
            </w:pPr>
            <w:r w:rsidRPr="00991541">
              <w:rPr>
                <w:rFonts w:cs="Arial"/>
                <w:color w:val="000000"/>
              </w:rPr>
              <w:t>Forum</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4B0681" w14:textId="77777777" w:rsidR="000B633C" w:rsidRPr="00991541" w:rsidRDefault="000B633C" w:rsidP="0014356C">
            <w:pPr>
              <w:ind w:left="65"/>
              <w:rPr>
                <w:rFonts w:eastAsia="Arial" w:cs="Arial"/>
                <w:color w:val="000000"/>
              </w:rPr>
            </w:pPr>
            <w:r w:rsidRPr="00991541">
              <w:rPr>
                <w:rFonts w:cs="Arial"/>
                <w:color w:val="000000"/>
              </w:rPr>
              <w:t>Spring 2021</w:t>
            </w:r>
          </w:p>
          <w:p w14:paraId="6D446D6E" w14:textId="77777777" w:rsidR="000B633C" w:rsidRPr="00991541" w:rsidRDefault="000B633C"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271755" w14:textId="5B001EBA" w:rsidR="000B633C" w:rsidRPr="00991541" w:rsidRDefault="4CB74979" w:rsidP="0014356C">
            <w:pPr>
              <w:widowControl w:val="0"/>
              <w:autoSpaceDE w:val="0"/>
              <w:autoSpaceDN w:val="0"/>
              <w:rPr>
                <w:rFonts w:cs="Arial"/>
                <w:color w:val="000000"/>
              </w:rPr>
            </w:pPr>
            <w:r w:rsidRPr="00991541">
              <w:rPr>
                <w:rFonts w:cs="Arial"/>
                <w:color w:val="000000" w:themeColor="text1"/>
              </w:rPr>
              <w:t>One half-hour session designed to engage with the six EL RISE! Anchor LEA</w:t>
            </w:r>
            <w:r w:rsidR="00565BD5">
              <w:rPr>
                <w:rFonts w:cs="Arial"/>
                <w:color w:val="000000" w:themeColor="text1"/>
              </w:rPr>
              <w:t xml:space="preserve"> </w:t>
            </w:r>
            <w:r w:rsidR="005F7089">
              <w:rPr>
                <w:rFonts w:cs="Arial"/>
                <w:color w:val="000000" w:themeColor="text1"/>
              </w:rPr>
              <w:t>s</w:t>
            </w:r>
            <w:r w:rsidR="030B326F" w:rsidRPr="00991541">
              <w:rPr>
                <w:rFonts w:cs="Arial"/>
                <w:color w:val="000000" w:themeColor="text1"/>
              </w:rPr>
              <w:t xml:space="preserve">uperintendents to support local implementation of the </w:t>
            </w:r>
            <w:r w:rsidR="12833310" w:rsidRPr="00991541">
              <w:rPr>
                <w:rFonts w:cs="Arial"/>
                <w:color w:val="000000" w:themeColor="text1"/>
              </w:rPr>
              <w:t>ELR</w:t>
            </w:r>
            <w:r w:rsidR="030B326F" w:rsidRPr="00565BD5">
              <w:rPr>
                <w:rFonts w:cs="Arial"/>
                <w:color w:val="000000" w:themeColor="text1"/>
              </w:rPr>
              <w:t xml:space="preserve"> </w:t>
            </w:r>
            <w:r w:rsidR="030B326F" w:rsidRPr="00991541">
              <w:rPr>
                <w:rFonts w:cs="Arial"/>
                <w:color w:val="000000" w:themeColor="text1"/>
              </w:rPr>
              <w:t>P</w:t>
            </w:r>
            <w:r w:rsidR="030B326F" w:rsidRPr="00565BD5">
              <w:rPr>
                <w:rFonts w:cs="Arial"/>
                <w:color w:val="000000" w:themeColor="text1"/>
              </w:rPr>
              <w:t>olicy</w:t>
            </w:r>
            <w:r w:rsidR="030B326F" w:rsidRPr="00991541">
              <w:rPr>
                <w:rFonts w:cs="Arial"/>
                <w:color w:val="000000" w:themeColor="text1"/>
              </w:rPr>
              <w:t xml:space="preserve"> as a resource and model for the state</w:t>
            </w:r>
            <w:r w:rsidR="00FD66B8">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B71A2D" w14:textId="76889744"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28</w:t>
            </w:r>
          </w:p>
        </w:tc>
      </w:tr>
      <w:tr w:rsidR="000B633C" w:rsidRPr="00991541" w14:paraId="0FC9455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1FFF64" w14:textId="77777777" w:rsidR="000B633C" w:rsidRPr="00991541" w:rsidRDefault="000B633C" w:rsidP="0014356C">
            <w:pPr>
              <w:rPr>
                <w:rFonts w:eastAsia="Arial" w:cs="Arial"/>
                <w:color w:val="000000"/>
              </w:rPr>
            </w:pPr>
            <w:r w:rsidRPr="00991541">
              <w:rPr>
                <w:rFonts w:cs="Arial"/>
                <w:color w:val="000000"/>
              </w:rPr>
              <w:t>The ELR for</w:t>
            </w:r>
          </w:p>
          <w:p w14:paraId="010764AF" w14:textId="3634D7DC" w:rsidR="000B633C" w:rsidRPr="00991541" w:rsidRDefault="000B633C" w:rsidP="0014356C">
            <w:pPr>
              <w:rPr>
                <w:rFonts w:cs="Arial"/>
                <w:color w:val="000000"/>
              </w:rPr>
            </w:pPr>
            <w:r w:rsidRPr="00991541">
              <w:rPr>
                <w:rFonts w:cs="Arial"/>
                <w:color w:val="000000"/>
              </w:rPr>
              <w:t>Administrators Strand (</w:t>
            </w:r>
            <w:r w:rsidR="007E44D1">
              <w:rPr>
                <w:rFonts w:cs="Arial"/>
                <w:color w:val="000000"/>
              </w:rPr>
              <w:t xml:space="preserve">Modules </w:t>
            </w:r>
            <w:r w:rsidRPr="00991541">
              <w:rPr>
                <w:rFonts w:cs="Arial"/>
                <w:color w:val="000000"/>
              </w:rPr>
              <w:t>1</w:t>
            </w:r>
            <w:r w:rsidR="00674365">
              <w:rPr>
                <w:rFonts w:cs="Arial"/>
                <w:color w:val="000000"/>
              </w:rPr>
              <w:t>–</w:t>
            </w:r>
            <w:r w:rsidRPr="00991541">
              <w:rPr>
                <w:rFonts w:cs="Arial"/>
                <w:color w:val="000000"/>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AE2F72" w14:textId="4AF11A5D" w:rsidR="000B633C" w:rsidRPr="00991541" w:rsidRDefault="000B633C" w:rsidP="0014356C">
            <w:pPr>
              <w:ind w:left="65"/>
              <w:rPr>
                <w:rFonts w:eastAsia="Arial" w:cs="Arial"/>
              </w:rPr>
            </w:pPr>
            <w:r w:rsidRPr="00991541">
              <w:rPr>
                <w:rFonts w:eastAsia="Arial" w:cs="Arial"/>
              </w:rPr>
              <w:t>Januar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5EDFCA" w14:textId="6481E1EE" w:rsidR="000B633C" w:rsidRPr="00991541" w:rsidRDefault="005B7E35" w:rsidP="0014356C">
            <w:pPr>
              <w:widowControl w:val="0"/>
              <w:autoSpaceDE w:val="0"/>
              <w:autoSpaceDN w:val="0"/>
              <w:rPr>
                <w:rFonts w:cs="Arial"/>
                <w:color w:val="000000"/>
              </w:rPr>
            </w:pPr>
            <w:r>
              <w:rPr>
                <w:rFonts w:cs="Arial"/>
                <w:color w:val="000000" w:themeColor="text1"/>
              </w:rPr>
              <w:t>Thirty-four</w:t>
            </w:r>
            <w:r w:rsidR="030B326F" w:rsidRPr="00991541">
              <w:rPr>
                <w:rFonts w:cs="Arial"/>
                <w:color w:val="000000" w:themeColor="text1"/>
              </w:rPr>
              <w:t xml:space="preserve"> </w:t>
            </w:r>
            <w:r w:rsidR="00565BD5">
              <w:rPr>
                <w:rFonts w:cs="Arial"/>
                <w:color w:val="000000" w:themeColor="text1"/>
              </w:rPr>
              <w:t>sessions (</w:t>
            </w:r>
            <w:r w:rsidR="030B326F" w:rsidRPr="00991541">
              <w:rPr>
                <w:rFonts w:cs="Arial"/>
                <w:color w:val="000000" w:themeColor="text1"/>
              </w:rPr>
              <w:t>four</w:t>
            </w:r>
            <w:r w:rsidR="00674365">
              <w:rPr>
                <w:rFonts w:cs="Arial"/>
                <w:color w:val="000000" w:themeColor="text1"/>
              </w:rPr>
              <w:t xml:space="preserve"> </w:t>
            </w:r>
            <w:r w:rsidR="030B326F" w:rsidRPr="00991541">
              <w:rPr>
                <w:rFonts w:cs="Arial"/>
                <w:color w:val="000000" w:themeColor="text1"/>
              </w:rPr>
              <w:t>hour</w:t>
            </w:r>
            <w:r w:rsidR="00565BD5">
              <w:rPr>
                <w:rFonts w:cs="Arial"/>
                <w:color w:val="000000" w:themeColor="text1"/>
              </w:rPr>
              <w:t xml:space="preserve">s each) </w:t>
            </w:r>
            <w:r w:rsidR="030B326F" w:rsidRPr="00991541">
              <w:rPr>
                <w:rFonts w:cs="Arial"/>
                <w:color w:val="000000" w:themeColor="text1"/>
              </w:rPr>
              <w:t xml:space="preserve">designed to support district and site administrators to enact the </w:t>
            </w:r>
            <w:r w:rsidR="12833310" w:rsidRPr="00991541">
              <w:rPr>
                <w:rFonts w:cs="Arial"/>
                <w:color w:val="000000" w:themeColor="text1"/>
              </w:rPr>
              <w:t>ELR</w:t>
            </w:r>
            <w:r w:rsidR="030B326F" w:rsidRPr="00565BD5">
              <w:rPr>
                <w:rFonts w:cs="Arial"/>
                <w:color w:val="000000" w:themeColor="text1"/>
              </w:rPr>
              <w:t xml:space="preserve"> </w:t>
            </w:r>
            <w:r w:rsidR="030B326F" w:rsidRPr="00991541">
              <w:rPr>
                <w:rFonts w:cs="Arial"/>
                <w:color w:val="000000" w:themeColor="text1"/>
              </w:rPr>
              <w:t>P</w:t>
            </w:r>
            <w:r w:rsidR="030B326F" w:rsidRPr="00565BD5">
              <w:rPr>
                <w:rFonts w:cs="Arial"/>
                <w:color w:val="000000" w:themeColor="text1"/>
              </w:rPr>
              <w:t>olicy</w:t>
            </w:r>
            <w:r w:rsidR="030B326F"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C1046" w14:textId="2CA52A3F"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941</w:t>
            </w:r>
          </w:p>
        </w:tc>
      </w:tr>
      <w:tr w:rsidR="000B633C" w:rsidRPr="00991541" w14:paraId="51B2B698"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72BBDD" w14:textId="71251F19" w:rsidR="000B633C" w:rsidRPr="00991541" w:rsidRDefault="000B633C" w:rsidP="0014356C">
            <w:pPr>
              <w:rPr>
                <w:color w:val="000000" w:themeColor="text1"/>
              </w:rPr>
            </w:pPr>
            <w:r w:rsidRPr="00991541">
              <w:rPr>
                <w:rFonts w:cs="Arial"/>
                <w:color w:val="000000"/>
              </w:rPr>
              <w:t>Community of</w:t>
            </w:r>
            <w:r w:rsidR="007E44D1">
              <w:rPr>
                <w:rFonts w:cs="Arial"/>
                <w:color w:val="000000"/>
              </w:rPr>
              <w:t xml:space="preserve"> </w:t>
            </w:r>
            <w:r w:rsidR="6BABE320" w:rsidRPr="00991541">
              <w:rPr>
                <w:rFonts w:cs="Arial"/>
                <w:color w:val="000000" w:themeColor="text1"/>
              </w:rPr>
              <w:t>Practice</w:t>
            </w:r>
            <w:r w:rsidR="6BABE320" w:rsidRPr="00991541">
              <w:rPr>
                <w:rFonts w:cs="Arial"/>
                <w:b/>
                <w:bCs/>
                <w:color w:val="000000" w:themeColor="text1"/>
              </w:rPr>
              <w:t xml:space="preserve"> </w:t>
            </w:r>
            <w:r w:rsidR="6BABE320" w:rsidRPr="00991541">
              <w:rPr>
                <w:rFonts w:cs="Arial"/>
                <w:color w:val="000000" w:themeColor="text1"/>
              </w:rPr>
              <w:t xml:space="preserve">for Leading School Improvement with English </w:t>
            </w:r>
            <w:r w:rsidR="005F7089">
              <w:rPr>
                <w:rFonts w:cs="Arial"/>
                <w:color w:val="000000" w:themeColor="text1"/>
              </w:rPr>
              <w:t>L</w:t>
            </w:r>
            <w:r w:rsidR="6BABE320" w:rsidRPr="00991541">
              <w:rPr>
                <w:rFonts w:cs="Arial"/>
                <w:color w:val="000000" w:themeColor="text1"/>
              </w:rPr>
              <w:t xml:space="preserve">earners at the Heart: The </w:t>
            </w:r>
            <w:r w:rsidR="2F8C421C" w:rsidRPr="00991541">
              <w:rPr>
                <w:rFonts w:cs="Arial"/>
                <w:color w:val="000000" w:themeColor="text1"/>
              </w:rPr>
              <w:t>ELR</w:t>
            </w:r>
            <w:r w:rsidR="6BABE320" w:rsidRPr="00991541">
              <w:rPr>
                <w:rFonts w:cs="Arial"/>
                <w:color w:val="000000" w:themeColor="text1"/>
              </w:rPr>
              <w:t xml:space="preserve"> for</w:t>
            </w:r>
          </w:p>
          <w:p w14:paraId="689DD909" w14:textId="77777777" w:rsidR="000B633C" w:rsidRPr="00991541" w:rsidRDefault="000B633C" w:rsidP="0014356C">
            <w:pPr>
              <w:rPr>
                <w:rFonts w:eastAsia="Arial" w:cs="Arial"/>
                <w:color w:val="000000"/>
              </w:rPr>
            </w:pPr>
            <w:r w:rsidRPr="00991541">
              <w:rPr>
                <w:rFonts w:cs="Arial"/>
                <w:color w:val="000000"/>
              </w:rPr>
              <w:t xml:space="preserve">Administrators Strand </w:t>
            </w:r>
          </w:p>
          <w:p w14:paraId="7FA52DDF" w14:textId="77777777" w:rsidR="000B633C" w:rsidRPr="00991541" w:rsidRDefault="000B633C"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DDB05B" w14:textId="0A9C209D" w:rsidR="000B633C" w:rsidRPr="00991541" w:rsidRDefault="000B633C" w:rsidP="0014356C">
            <w:pPr>
              <w:ind w:left="65"/>
              <w:rPr>
                <w:rFonts w:eastAsia="Arial" w:cs="Arial"/>
              </w:rPr>
            </w:pPr>
            <w:r w:rsidRPr="00991541">
              <w:rPr>
                <w:rFonts w:eastAsia="Arial" w:cs="Arial"/>
              </w:rPr>
              <w:t>Januar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C38614" w14:textId="663388D6" w:rsidR="000B633C" w:rsidRPr="00991541" w:rsidRDefault="4CB74979" w:rsidP="0014356C">
            <w:pPr>
              <w:widowControl w:val="0"/>
              <w:autoSpaceDE w:val="0"/>
              <w:autoSpaceDN w:val="0"/>
              <w:ind w:left="94"/>
              <w:rPr>
                <w:rFonts w:cs="Arial"/>
                <w:color w:val="000000"/>
              </w:rPr>
            </w:pPr>
            <w:r w:rsidRPr="00991541">
              <w:rPr>
                <w:rFonts w:cs="Arial"/>
                <w:color w:val="000000" w:themeColor="text1"/>
              </w:rPr>
              <w:t>A Community of Practice</w:t>
            </w:r>
            <w:r w:rsidR="000E248A">
              <w:rPr>
                <w:rFonts w:cs="Arial"/>
                <w:color w:val="000000" w:themeColor="text1"/>
              </w:rPr>
              <w:t xml:space="preserve"> </w:t>
            </w:r>
            <w:r w:rsidRPr="00991541">
              <w:rPr>
                <w:rFonts w:cs="Arial"/>
                <w:color w:val="000000" w:themeColor="text1"/>
              </w:rPr>
              <w:t xml:space="preserve">to provide an opportunity for administrators enrolled in </w:t>
            </w:r>
            <w:bookmarkStart w:id="40" w:name="_Int_x7Qi7aYo"/>
            <w:r w:rsidRPr="00991541">
              <w:rPr>
                <w:rFonts w:cs="Arial"/>
                <w:color w:val="000000" w:themeColor="text1"/>
              </w:rPr>
              <w:t>this</w:t>
            </w:r>
            <w:bookmarkEnd w:id="40"/>
            <w:r w:rsidRPr="00991541">
              <w:rPr>
                <w:rFonts w:cs="Arial"/>
                <w:color w:val="000000" w:themeColor="text1"/>
              </w:rPr>
              <w:t xml:space="preserve"> three-hour session to deepen their professional learning, connect to other leaders, and reflect on leading and supporting implementation efforts</w:t>
            </w:r>
            <w:r w:rsidR="008A3B1F">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B59D8" w14:textId="5128D91B"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27</w:t>
            </w:r>
          </w:p>
        </w:tc>
      </w:tr>
      <w:tr w:rsidR="00E43A83" w:rsidRPr="00991541" w14:paraId="19A821CD"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305EC5" w14:textId="7A39CE12" w:rsidR="007E44D1" w:rsidRDefault="44580DC2" w:rsidP="0014356C">
            <w:pPr>
              <w:rPr>
                <w:rFonts w:cs="Arial"/>
                <w:color w:val="000000"/>
              </w:rPr>
            </w:pPr>
            <w:r w:rsidRPr="00991541">
              <w:rPr>
                <w:rFonts w:cs="Arial"/>
                <w:color w:val="000000" w:themeColor="text1"/>
              </w:rPr>
              <w:t xml:space="preserve">The </w:t>
            </w:r>
            <w:r w:rsidRPr="000057AF">
              <w:rPr>
                <w:rFonts w:cs="Arial"/>
                <w:color w:val="000000" w:themeColor="text1"/>
              </w:rPr>
              <w:t>ELR</w:t>
            </w:r>
            <w:r w:rsidRPr="00991541">
              <w:rPr>
                <w:rFonts w:cs="Arial"/>
                <w:color w:val="000000" w:themeColor="text1"/>
              </w:rPr>
              <w:t xml:space="preserve"> for</w:t>
            </w:r>
            <w:r w:rsidR="007E44D1">
              <w:rPr>
                <w:rFonts w:cs="Arial"/>
                <w:color w:val="000000" w:themeColor="text1"/>
              </w:rPr>
              <w:t xml:space="preserve"> </w:t>
            </w:r>
            <w:r w:rsidR="00E43A83" w:rsidRPr="00991541">
              <w:rPr>
                <w:rFonts w:cs="Arial"/>
                <w:color w:val="000000"/>
              </w:rPr>
              <w:t xml:space="preserve">Administrators Strand </w:t>
            </w:r>
          </w:p>
          <w:p w14:paraId="2E36555B" w14:textId="1A64AAFD" w:rsidR="00E43A83" w:rsidRPr="00991541" w:rsidRDefault="00E43A83" w:rsidP="0014356C">
            <w:pPr>
              <w:rPr>
                <w:rFonts w:eastAsia="Arial" w:cs="Arial"/>
                <w:color w:val="000000"/>
              </w:rPr>
            </w:pPr>
            <w:r w:rsidRPr="00991541">
              <w:rPr>
                <w:rFonts w:cs="Arial"/>
                <w:color w:val="000000"/>
              </w:rPr>
              <w:t>(</w:t>
            </w:r>
            <w:r w:rsidR="007E44D1">
              <w:rPr>
                <w:rFonts w:cs="Arial"/>
                <w:color w:val="000000"/>
              </w:rPr>
              <w:t xml:space="preserve">Modules </w:t>
            </w:r>
            <w:r w:rsidRPr="00991541">
              <w:rPr>
                <w:rFonts w:cs="Arial"/>
                <w:color w:val="000000"/>
              </w:rPr>
              <w:t>3</w:t>
            </w:r>
            <w:r w:rsidR="00674365">
              <w:rPr>
                <w:rFonts w:cs="Arial"/>
                <w:color w:val="000000"/>
              </w:rPr>
              <w:t>–</w:t>
            </w:r>
            <w:r w:rsidRPr="00991541">
              <w:rPr>
                <w:rFonts w:cs="Arial"/>
                <w:color w:val="000000"/>
              </w:rPr>
              <w:t>5)</w:t>
            </w:r>
          </w:p>
          <w:p w14:paraId="1B7C7B55" w14:textId="77777777" w:rsidR="00E43A83" w:rsidRPr="00991541" w:rsidRDefault="00E43A83"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941FE2" w14:textId="75753D4D" w:rsidR="00E43A83" w:rsidRPr="00991541" w:rsidRDefault="00E43A83" w:rsidP="0014356C">
            <w:pPr>
              <w:ind w:left="65"/>
              <w:rPr>
                <w:rFonts w:eastAsia="Arial" w:cs="Arial"/>
              </w:rPr>
            </w:pPr>
            <w:r w:rsidRPr="00991541">
              <w:rPr>
                <w:rFonts w:eastAsia="Arial" w:cs="Arial"/>
              </w:rPr>
              <w:t>Jul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97D6D2" w14:textId="71A8F915" w:rsidR="00E43A83" w:rsidRPr="00991541" w:rsidRDefault="44580DC2" w:rsidP="0014356C">
            <w:pPr>
              <w:widowControl w:val="0"/>
              <w:autoSpaceDE w:val="0"/>
              <w:autoSpaceDN w:val="0"/>
              <w:ind w:left="94"/>
              <w:rPr>
                <w:rFonts w:cs="Arial"/>
                <w:color w:val="000000"/>
              </w:rPr>
            </w:pPr>
            <w:r w:rsidRPr="00991541">
              <w:rPr>
                <w:rFonts w:cs="Arial"/>
                <w:color w:val="000000" w:themeColor="text1"/>
              </w:rPr>
              <w:t>Eight</w:t>
            </w:r>
            <w:r w:rsidR="000057AF">
              <w:rPr>
                <w:rFonts w:cs="Arial"/>
                <w:color w:val="000000" w:themeColor="text1"/>
              </w:rPr>
              <w:t xml:space="preserve"> sessions (</w:t>
            </w:r>
            <w:r w:rsidRPr="00991541">
              <w:rPr>
                <w:rFonts w:cs="Arial"/>
                <w:color w:val="000000" w:themeColor="text1"/>
              </w:rPr>
              <w:t>four</w:t>
            </w:r>
            <w:r w:rsidR="00674365">
              <w:rPr>
                <w:rFonts w:cs="Arial"/>
                <w:color w:val="000000" w:themeColor="text1"/>
              </w:rPr>
              <w:t xml:space="preserve"> </w:t>
            </w:r>
            <w:r w:rsidRPr="00991541">
              <w:rPr>
                <w:rFonts w:cs="Arial"/>
                <w:color w:val="000000" w:themeColor="text1"/>
              </w:rPr>
              <w:t>hour</w:t>
            </w:r>
            <w:r w:rsidR="000057AF">
              <w:rPr>
                <w:rFonts w:cs="Arial"/>
                <w:color w:val="000000" w:themeColor="text1"/>
              </w:rPr>
              <w:t xml:space="preserve">s each) </w:t>
            </w:r>
            <w:r w:rsidRPr="00991541">
              <w:rPr>
                <w:rFonts w:cs="Arial"/>
                <w:color w:val="000000" w:themeColor="text1"/>
              </w:rPr>
              <w:t xml:space="preserve">designed to support district and site administrators to enact the comprehensive </w:t>
            </w:r>
            <w:r w:rsidRPr="000057AF">
              <w:rPr>
                <w:rFonts w:cs="Arial"/>
                <w:color w:val="000000" w:themeColor="text1"/>
              </w:rPr>
              <w:t xml:space="preserve">ELR </w:t>
            </w:r>
            <w:r w:rsidR="058A7303" w:rsidRPr="000057AF">
              <w:rPr>
                <w:rFonts w:cs="Arial"/>
                <w:color w:val="000000" w:themeColor="text1"/>
              </w:rPr>
              <w:t>Polic</w:t>
            </w:r>
            <w:r w:rsidR="058A7303" w:rsidRPr="00991541">
              <w:rPr>
                <w:rFonts w:cs="Arial"/>
                <w:color w:val="000000" w:themeColor="text1"/>
              </w:rPr>
              <w:t>y</w:t>
            </w:r>
            <w:r w:rsidRPr="00991541">
              <w:rPr>
                <w:rFonts w:cs="Arial"/>
                <w:color w:val="000000" w:themeColor="text1"/>
              </w:rPr>
              <w:t xml:space="preserve">. Each module involves examining the role of leading improvement processes and supporting evidence-based practice and results in a plan for inquiry and implementation.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193F8F" w14:textId="60422618" w:rsidR="00E43A83" w:rsidRPr="00991541" w:rsidRDefault="00E43A83" w:rsidP="0014356C">
            <w:pPr>
              <w:widowControl w:val="0"/>
              <w:autoSpaceDE w:val="0"/>
              <w:autoSpaceDN w:val="0"/>
              <w:ind w:left="94"/>
              <w:jc w:val="center"/>
              <w:rPr>
                <w:rFonts w:eastAsia="Arial" w:cs="Arial"/>
                <w:color w:val="000000"/>
              </w:rPr>
            </w:pPr>
            <w:r w:rsidRPr="00991541">
              <w:rPr>
                <w:rFonts w:eastAsia="Arial" w:cs="Arial"/>
                <w:color w:val="000000"/>
              </w:rPr>
              <w:t>557</w:t>
            </w:r>
          </w:p>
        </w:tc>
      </w:tr>
      <w:tr w:rsidR="008A6C4D" w:rsidRPr="00991541" w14:paraId="27C9504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99E65F" w14:textId="4F435730" w:rsidR="008A6C4D" w:rsidRPr="00991541" w:rsidRDefault="10A1A426" w:rsidP="0014356C">
            <w:pPr>
              <w:rPr>
                <w:color w:val="000000" w:themeColor="text1"/>
              </w:rPr>
            </w:pPr>
            <w:r w:rsidRPr="00991541">
              <w:rPr>
                <w:rFonts w:cs="Arial"/>
                <w:color w:val="000000" w:themeColor="text1"/>
              </w:rPr>
              <w:t xml:space="preserve">Trainer of Trainers </w:t>
            </w:r>
            <w:r w:rsidR="4E4A1E2A" w:rsidRPr="00991541">
              <w:rPr>
                <w:rFonts w:cs="Arial"/>
                <w:color w:val="000000" w:themeColor="text1"/>
              </w:rPr>
              <w:t xml:space="preserve">(TOT) </w:t>
            </w:r>
            <w:r w:rsidRPr="00991541">
              <w:rPr>
                <w:rFonts w:cs="Arial"/>
                <w:color w:val="000000" w:themeColor="text1"/>
              </w:rPr>
              <w:t xml:space="preserve">The </w:t>
            </w:r>
            <w:r w:rsidR="2F8C421C" w:rsidRPr="00991541">
              <w:rPr>
                <w:rFonts w:cs="Arial"/>
                <w:color w:val="000000" w:themeColor="text1"/>
              </w:rPr>
              <w:t>ELR</w:t>
            </w:r>
          </w:p>
          <w:p w14:paraId="0CD48D3E" w14:textId="4427C7CB" w:rsidR="008A6C4D" w:rsidRPr="00991541" w:rsidRDefault="008A6C4D" w:rsidP="0014356C">
            <w:pPr>
              <w:rPr>
                <w:rFonts w:cs="Arial"/>
                <w:color w:val="000000"/>
              </w:rPr>
            </w:pPr>
            <w:r w:rsidRPr="00991541">
              <w:rPr>
                <w:rFonts w:cs="Arial"/>
                <w:color w:val="000000"/>
              </w:rPr>
              <w:t>Administrator Stran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3B4370" w14:textId="45288532" w:rsidR="008A6C4D" w:rsidRPr="00991541" w:rsidRDefault="008A6C4D" w:rsidP="0014356C">
            <w:pPr>
              <w:ind w:left="65"/>
              <w:rPr>
                <w:rFonts w:eastAsia="Arial" w:cs="Arial"/>
              </w:rPr>
            </w:pPr>
            <w:r w:rsidRPr="00991541">
              <w:rPr>
                <w:rFonts w:eastAsia="Arial" w:cs="Arial"/>
              </w:rPr>
              <w:t>January–June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6F734" w14:textId="6490FA02" w:rsidR="008A6C4D" w:rsidRPr="00991541" w:rsidRDefault="15FF5C26" w:rsidP="0014356C">
            <w:pPr>
              <w:widowControl w:val="0"/>
              <w:autoSpaceDE w:val="0"/>
              <w:autoSpaceDN w:val="0"/>
              <w:ind w:left="94"/>
              <w:rPr>
                <w:rFonts w:cs="Arial"/>
                <w:color w:val="000000"/>
              </w:rPr>
            </w:pPr>
            <w:r w:rsidRPr="00991541">
              <w:rPr>
                <w:rFonts w:eastAsia="Arial" w:cs="Arial"/>
                <w:color w:val="000000" w:themeColor="text1"/>
              </w:rPr>
              <w:t xml:space="preserve">Four </w:t>
            </w:r>
            <w:r w:rsidR="000057AF">
              <w:rPr>
                <w:rFonts w:eastAsia="Arial" w:cs="Arial"/>
                <w:color w:val="000000" w:themeColor="text1"/>
              </w:rPr>
              <w:t>sessions (</w:t>
            </w:r>
            <w:r w:rsidRPr="00991541">
              <w:rPr>
                <w:rFonts w:eastAsia="Arial" w:cs="Arial"/>
                <w:color w:val="000000" w:themeColor="text1"/>
              </w:rPr>
              <w:t>one</w:t>
            </w:r>
            <w:r w:rsidR="00674365">
              <w:rPr>
                <w:rFonts w:eastAsia="Arial" w:cs="Arial"/>
                <w:color w:val="000000" w:themeColor="text1"/>
              </w:rPr>
              <w:t xml:space="preserve"> </w:t>
            </w:r>
            <w:r w:rsidRPr="00991541">
              <w:rPr>
                <w:rFonts w:eastAsia="Arial" w:cs="Arial"/>
                <w:color w:val="000000" w:themeColor="text1"/>
              </w:rPr>
              <w:t>hour</w:t>
            </w:r>
            <w:r w:rsidR="000057AF">
              <w:rPr>
                <w:rFonts w:eastAsia="Arial" w:cs="Arial"/>
                <w:color w:val="000000" w:themeColor="text1"/>
              </w:rPr>
              <w:t xml:space="preserve"> each)</w:t>
            </w:r>
            <w:r w:rsidRPr="00991541">
              <w:rPr>
                <w:rFonts w:cs="Arial"/>
                <w:color w:val="000000" w:themeColor="text1"/>
              </w:rPr>
              <w:t xml:space="preserve"> to build capacity and develop trainers to support district and site administrators to enact the </w:t>
            </w:r>
            <w:r w:rsidR="64FF7882" w:rsidRPr="00991541">
              <w:rPr>
                <w:rFonts w:cs="Arial"/>
                <w:color w:val="000000" w:themeColor="text1"/>
              </w:rPr>
              <w:t>ELR</w:t>
            </w:r>
            <w:r w:rsidRPr="000057AF">
              <w:rPr>
                <w:rFonts w:cs="Arial"/>
                <w:color w:val="000000" w:themeColor="text1"/>
              </w:rPr>
              <w:t xml:space="preserve"> </w:t>
            </w:r>
            <w:r w:rsidRPr="00991541">
              <w:rPr>
                <w:rFonts w:cs="Arial"/>
                <w:color w:val="000000" w:themeColor="text1"/>
              </w:rPr>
              <w:t>P</w:t>
            </w:r>
            <w:r w:rsidRPr="000057AF">
              <w:rPr>
                <w:rFonts w:cs="Arial"/>
                <w:color w:val="000000" w:themeColor="text1"/>
              </w:rPr>
              <w:t>olicy</w:t>
            </w:r>
            <w:r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9665B9" w14:textId="6987F144" w:rsidR="008A6C4D" w:rsidRPr="00991541" w:rsidRDefault="008A6C4D" w:rsidP="0014356C">
            <w:pPr>
              <w:widowControl w:val="0"/>
              <w:autoSpaceDE w:val="0"/>
              <w:autoSpaceDN w:val="0"/>
              <w:ind w:left="94"/>
              <w:jc w:val="center"/>
              <w:rPr>
                <w:rFonts w:eastAsia="Arial" w:cs="Arial"/>
                <w:color w:val="000000"/>
              </w:rPr>
            </w:pPr>
            <w:r w:rsidRPr="00991541">
              <w:rPr>
                <w:rFonts w:eastAsia="Arial" w:cs="Arial"/>
                <w:color w:val="000000"/>
              </w:rPr>
              <w:t>25</w:t>
            </w:r>
          </w:p>
        </w:tc>
      </w:tr>
      <w:tr w:rsidR="00670D22" w:rsidRPr="00991541" w14:paraId="158F304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E41881" w14:textId="6BC5DCCF" w:rsidR="00670D22" w:rsidRPr="00991541" w:rsidRDefault="0CDDA2AA" w:rsidP="0014356C">
            <w:pPr>
              <w:rPr>
                <w:color w:val="000000" w:themeColor="text1"/>
              </w:rPr>
            </w:pPr>
            <w:r w:rsidRPr="00991541">
              <w:rPr>
                <w:rFonts w:cs="Arial"/>
                <w:color w:val="000000" w:themeColor="text1"/>
              </w:rPr>
              <w:t xml:space="preserve">The </w:t>
            </w:r>
            <w:r w:rsidR="2F8C421C" w:rsidRPr="00991541">
              <w:rPr>
                <w:rFonts w:cs="Arial"/>
                <w:color w:val="000000" w:themeColor="text1"/>
              </w:rPr>
              <w:t xml:space="preserve">ELR </w:t>
            </w:r>
            <w:r w:rsidRPr="00991541">
              <w:rPr>
                <w:rFonts w:cs="Arial"/>
                <w:color w:val="000000" w:themeColor="text1"/>
              </w:rPr>
              <w:t>for</w:t>
            </w:r>
          </w:p>
          <w:p w14:paraId="4E8CDDB6" w14:textId="593D3C7A" w:rsidR="00670D22" w:rsidRPr="00991541" w:rsidRDefault="0CDDA2AA" w:rsidP="0014356C">
            <w:pPr>
              <w:rPr>
                <w:rFonts w:eastAsia="Arial" w:cs="Arial"/>
                <w:color w:val="000000"/>
              </w:rPr>
            </w:pPr>
            <w:r w:rsidRPr="00991541">
              <w:rPr>
                <w:rFonts w:cs="Arial"/>
                <w:color w:val="000000" w:themeColor="text1"/>
              </w:rPr>
              <w:t>Administrators</w:t>
            </w:r>
            <w:r w:rsidR="000057AF">
              <w:rPr>
                <w:rFonts w:cs="Arial"/>
                <w:color w:val="000000" w:themeColor="text1"/>
              </w:rPr>
              <w:t xml:space="preserve"> </w:t>
            </w:r>
            <w:r w:rsidRPr="00991541">
              <w:rPr>
                <w:rFonts w:cs="Arial"/>
                <w:color w:val="000000" w:themeColor="text1"/>
              </w:rPr>
              <w:t xml:space="preserve">Strand </w:t>
            </w:r>
            <w:r w:rsidRPr="00991541">
              <w:rPr>
                <w:rFonts w:eastAsia="Arial" w:cs="Arial"/>
                <w:color w:val="000000" w:themeColor="text1"/>
              </w:rPr>
              <w:t>(</w:t>
            </w:r>
            <w:r w:rsidR="007E44D1">
              <w:rPr>
                <w:rFonts w:eastAsia="Arial" w:cs="Arial"/>
                <w:color w:val="000000" w:themeColor="text1"/>
              </w:rPr>
              <w:t xml:space="preserve">Modules </w:t>
            </w:r>
            <w:r w:rsidRPr="00991541">
              <w:rPr>
                <w:rFonts w:eastAsia="Arial" w:cs="Arial"/>
                <w:color w:val="000000" w:themeColor="text1"/>
              </w:rPr>
              <w:t>1</w:t>
            </w:r>
            <w:r w:rsidR="00674365">
              <w:rPr>
                <w:rFonts w:eastAsia="Arial" w:cs="Arial"/>
                <w:color w:val="000000" w:themeColor="text1"/>
              </w:rPr>
              <w:t>–</w:t>
            </w:r>
            <w:r w:rsidRPr="00991541">
              <w:rPr>
                <w:rFonts w:eastAsia="Arial" w:cs="Arial"/>
                <w:color w:val="000000" w:themeColor="text1"/>
              </w:rPr>
              <w:t>2</w:t>
            </w:r>
            <w:r w:rsidR="000057AF">
              <w:rPr>
                <w:rFonts w:eastAsia="Arial" w:cs="Arial"/>
                <w:color w:val="000000" w:themeColor="text1"/>
              </w:rPr>
              <w:t>)</w:t>
            </w:r>
          </w:p>
          <w:p w14:paraId="0D226896" w14:textId="5D64AD93" w:rsidR="00670D22" w:rsidRPr="00991541" w:rsidRDefault="1EE1CA94" w:rsidP="0014356C">
            <w:pPr>
              <w:rPr>
                <w:rFonts w:eastAsia="Arial" w:cs="Arial"/>
                <w:color w:val="000000"/>
              </w:rPr>
            </w:pPr>
            <w:r w:rsidRPr="00991541">
              <w:rPr>
                <w:rFonts w:cs="Arial"/>
                <w:color w:val="000000" w:themeColor="text1"/>
              </w:rPr>
              <w:t xml:space="preserve">Anchor COE </w:t>
            </w:r>
            <w:r w:rsidR="007E44D1">
              <w:rPr>
                <w:rFonts w:cs="Arial"/>
                <w:color w:val="000000" w:themeColor="text1"/>
              </w:rPr>
              <w:t>R</w:t>
            </w:r>
            <w:r w:rsidRPr="00991541">
              <w:rPr>
                <w:rFonts w:cs="Arial"/>
                <w:color w:val="000000" w:themeColor="text1"/>
              </w:rPr>
              <w:t>eplication: Yolo</w:t>
            </w:r>
          </w:p>
          <w:p w14:paraId="7C12F152" w14:textId="77777777" w:rsidR="00670D22" w:rsidRPr="00991541" w:rsidRDefault="00670D22" w:rsidP="0014356C">
            <w:pPr>
              <w:rPr>
                <w:rFonts w:eastAsia="Arial" w:cs="Arial"/>
                <w:color w:val="000000"/>
              </w:rPr>
            </w:pPr>
            <w:r w:rsidRPr="00991541">
              <w:rPr>
                <w:rFonts w:cs="Arial"/>
                <w:color w:val="000000"/>
              </w:rPr>
              <w:t>Los Angeles</w:t>
            </w:r>
          </w:p>
          <w:p w14:paraId="65ED5DDD" w14:textId="7DC0C4C8" w:rsidR="00670D22" w:rsidRPr="00991541" w:rsidRDefault="00670D22" w:rsidP="0014356C">
            <w:pPr>
              <w:rPr>
                <w:rFonts w:cs="Arial"/>
                <w:color w:val="000000"/>
              </w:rPr>
            </w:pPr>
            <w:r w:rsidRPr="00991541">
              <w:rPr>
                <w:rFonts w:cs="Arial"/>
                <w:color w:val="000000"/>
              </w:rPr>
              <w:t>Sacramento</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36C6AB" w14:textId="674A1F5F" w:rsidR="00670D22" w:rsidRPr="00991541" w:rsidRDefault="00670D22" w:rsidP="0014356C">
            <w:pPr>
              <w:ind w:left="65"/>
              <w:rPr>
                <w:rFonts w:eastAsia="Arial" w:cs="Arial"/>
              </w:rPr>
            </w:pPr>
            <w:r w:rsidRPr="00991541">
              <w:rPr>
                <w:rFonts w:eastAsia="Arial" w:cs="Arial"/>
              </w:rPr>
              <w:t>Januar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7070B9" w14:textId="6A633CC6" w:rsidR="00670D22" w:rsidRPr="00991541" w:rsidRDefault="1EE1CA94" w:rsidP="0014356C">
            <w:pPr>
              <w:widowControl w:val="0"/>
              <w:autoSpaceDE w:val="0"/>
              <w:autoSpaceDN w:val="0"/>
              <w:ind w:left="94"/>
              <w:rPr>
                <w:rFonts w:cs="Arial"/>
                <w:color w:val="000000"/>
              </w:rPr>
            </w:pPr>
            <w:r w:rsidRPr="00991541">
              <w:rPr>
                <w:rFonts w:cs="Arial"/>
                <w:color w:val="000000" w:themeColor="text1"/>
              </w:rPr>
              <w:t xml:space="preserve">Nine </w:t>
            </w:r>
            <w:r w:rsidR="000057AF" w:rsidRPr="00991541">
              <w:rPr>
                <w:rFonts w:cs="Arial"/>
                <w:color w:val="000000" w:themeColor="text1"/>
              </w:rPr>
              <w:t xml:space="preserve">sessions </w:t>
            </w:r>
            <w:r w:rsidR="000057AF">
              <w:rPr>
                <w:rFonts w:cs="Arial"/>
                <w:color w:val="000000" w:themeColor="text1"/>
              </w:rPr>
              <w:t>(</w:t>
            </w:r>
            <w:r w:rsidRPr="00991541">
              <w:rPr>
                <w:rFonts w:cs="Arial"/>
                <w:color w:val="000000" w:themeColor="text1"/>
              </w:rPr>
              <w:t>four</w:t>
            </w:r>
            <w:r w:rsidR="00674365">
              <w:rPr>
                <w:rFonts w:cs="Arial"/>
                <w:color w:val="000000" w:themeColor="text1"/>
              </w:rPr>
              <w:t xml:space="preserve"> </w:t>
            </w:r>
            <w:r w:rsidRPr="00991541">
              <w:rPr>
                <w:rFonts w:cs="Arial"/>
                <w:color w:val="000000" w:themeColor="text1"/>
              </w:rPr>
              <w:t>hour</w:t>
            </w:r>
            <w:r w:rsidR="000057AF">
              <w:rPr>
                <w:rFonts w:cs="Arial"/>
                <w:color w:val="000000" w:themeColor="text1"/>
              </w:rPr>
              <w:t xml:space="preserve">s each) </w:t>
            </w:r>
            <w:r w:rsidRPr="00991541">
              <w:rPr>
                <w:rFonts w:cs="Arial"/>
                <w:color w:val="000000" w:themeColor="text1"/>
              </w:rPr>
              <w:t xml:space="preserve">designed to support district and site administrators to enact the </w:t>
            </w:r>
            <w:r w:rsidR="5F511AF4" w:rsidRPr="00991541">
              <w:rPr>
                <w:rFonts w:cs="Arial"/>
                <w:color w:val="000000" w:themeColor="text1"/>
              </w:rPr>
              <w:t>ELR</w:t>
            </w:r>
            <w:r w:rsidRPr="000057AF">
              <w:rPr>
                <w:rFonts w:cs="Arial"/>
                <w:color w:val="000000" w:themeColor="text1"/>
              </w:rPr>
              <w:t xml:space="preserve"> </w:t>
            </w:r>
            <w:r w:rsidRPr="00991541">
              <w:rPr>
                <w:rFonts w:cs="Arial"/>
                <w:color w:val="000000" w:themeColor="text1"/>
              </w:rPr>
              <w:t>P</w:t>
            </w:r>
            <w:r w:rsidRPr="000057AF">
              <w:rPr>
                <w:rFonts w:cs="Arial"/>
                <w:color w:val="000000" w:themeColor="text1"/>
              </w:rPr>
              <w:t>olicy</w:t>
            </w:r>
            <w:r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A16AE8" w14:textId="6CD49D28" w:rsidR="00670D22" w:rsidRPr="00991541" w:rsidRDefault="00670D22" w:rsidP="0014356C">
            <w:pPr>
              <w:widowControl w:val="0"/>
              <w:autoSpaceDE w:val="0"/>
              <w:autoSpaceDN w:val="0"/>
              <w:ind w:left="94"/>
              <w:jc w:val="center"/>
              <w:rPr>
                <w:rFonts w:eastAsia="Arial" w:cs="Arial"/>
                <w:color w:val="000000"/>
              </w:rPr>
            </w:pPr>
            <w:r w:rsidRPr="00991541">
              <w:rPr>
                <w:rFonts w:eastAsia="Arial" w:cs="Arial"/>
                <w:color w:val="000000"/>
              </w:rPr>
              <w:t>270</w:t>
            </w:r>
          </w:p>
        </w:tc>
      </w:tr>
      <w:tr w:rsidR="00670D22" w:rsidRPr="00991541" w14:paraId="511CF28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E826EC" w14:textId="77777777" w:rsidR="00670D22" w:rsidRPr="00991541" w:rsidRDefault="00670D22" w:rsidP="0014356C">
            <w:pPr>
              <w:rPr>
                <w:rFonts w:eastAsia="Arial" w:cs="Arial"/>
                <w:color w:val="000000"/>
              </w:rPr>
            </w:pPr>
            <w:r w:rsidRPr="00991541">
              <w:rPr>
                <w:rFonts w:cs="Arial"/>
                <w:color w:val="000000"/>
              </w:rPr>
              <w:lastRenderedPageBreak/>
              <w:t>Preparing to Lead Integrated and</w:t>
            </w:r>
          </w:p>
          <w:p w14:paraId="38CDE97F" w14:textId="6129F097" w:rsidR="00670D22" w:rsidRPr="00991541" w:rsidRDefault="00670D22" w:rsidP="0014356C">
            <w:pPr>
              <w:rPr>
                <w:rFonts w:cs="Arial"/>
                <w:color w:val="000000"/>
              </w:rPr>
            </w:pPr>
            <w:r w:rsidRPr="00991541">
              <w:rPr>
                <w:rFonts w:cs="Arial"/>
                <w:color w:val="000000"/>
              </w:rPr>
              <w:t>Designated EL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837CA3" w14:textId="20FFCE4A" w:rsidR="00670D22" w:rsidRPr="00991541" w:rsidRDefault="00670D22" w:rsidP="0014356C">
            <w:pPr>
              <w:ind w:left="65"/>
              <w:rPr>
                <w:rFonts w:eastAsia="Arial" w:cs="Arial"/>
              </w:rPr>
            </w:pPr>
            <w:r w:rsidRPr="00991541">
              <w:rPr>
                <w:rFonts w:cs="Arial"/>
                <w:color w:val="000000"/>
              </w:rPr>
              <w:t>Jul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514857" w14:textId="2606E139" w:rsidR="00670D22" w:rsidRPr="00991541" w:rsidRDefault="007606A7" w:rsidP="0014356C">
            <w:pPr>
              <w:rPr>
                <w:rFonts w:eastAsia="Arial" w:cs="Arial"/>
                <w:color w:val="000000"/>
              </w:rPr>
            </w:pPr>
            <w:r>
              <w:rPr>
                <w:rFonts w:cs="Arial"/>
                <w:color w:val="000000" w:themeColor="text1"/>
              </w:rPr>
              <w:t>One t</w:t>
            </w:r>
            <w:r w:rsidR="00670D22" w:rsidRPr="00991541">
              <w:rPr>
                <w:rFonts w:cs="Arial"/>
                <w:color w:val="000000" w:themeColor="text1"/>
              </w:rPr>
              <w:t xml:space="preserve">hree-hour session focused on how administrators can enact Principle </w:t>
            </w:r>
            <w:r w:rsidR="00C5124C">
              <w:rPr>
                <w:rFonts w:cs="Arial"/>
                <w:color w:val="000000" w:themeColor="text1"/>
              </w:rPr>
              <w:t>#</w:t>
            </w:r>
            <w:r w:rsidR="00670D22" w:rsidRPr="00991541">
              <w:rPr>
                <w:rFonts w:cs="Arial"/>
                <w:color w:val="000000" w:themeColor="text1"/>
              </w:rPr>
              <w:t xml:space="preserve">2 of the </w:t>
            </w:r>
            <w:r w:rsidR="42573A4F" w:rsidRPr="00991541">
              <w:rPr>
                <w:rFonts w:cs="Arial"/>
                <w:color w:val="000000" w:themeColor="text1"/>
              </w:rPr>
              <w:t>ELR</w:t>
            </w:r>
            <w:r w:rsidR="00670D22" w:rsidRPr="000057AF">
              <w:rPr>
                <w:rFonts w:cs="Arial"/>
                <w:color w:val="000000" w:themeColor="text1"/>
              </w:rPr>
              <w:t xml:space="preserve"> </w:t>
            </w:r>
            <w:r w:rsidR="0009453F">
              <w:rPr>
                <w:rFonts w:cs="Arial"/>
                <w:color w:val="000000" w:themeColor="text1"/>
              </w:rPr>
              <w:t>P</w:t>
            </w:r>
            <w:r w:rsidR="00670D22" w:rsidRPr="000057AF">
              <w:rPr>
                <w:rFonts w:cs="Arial"/>
                <w:color w:val="000000" w:themeColor="text1"/>
              </w:rPr>
              <w:t>olicy</w:t>
            </w:r>
            <w:r w:rsidR="00670D22" w:rsidRPr="00991541">
              <w:rPr>
                <w:rFonts w:cs="Arial"/>
                <w:color w:val="000000" w:themeColor="text1"/>
              </w:rPr>
              <w:t xml:space="preserve"> in their virtual or in-person school. Participants were provided with specific skills and strategies to lead staff, assess instructional materials, and guide a strong</w:t>
            </w:r>
            <w:r w:rsidR="001E6374" w:rsidRPr="00991541">
              <w:rPr>
                <w:rFonts w:eastAsia="Arial" w:cs="Arial"/>
                <w:color w:val="000000" w:themeColor="text1"/>
              </w:rPr>
              <w:t xml:space="preserve"> </w:t>
            </w:r>
            <w:r w:rsidR="00670D22" w:rsidRPr="00991541">
              <w:rPr>
                <w:rFonts w:cs="Arial"/>
                <w:color w:val="000000" w:themeColor="text1"/>
              </w:rPr>
              <w:t>Integrated and Designated ELD program.</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10441" w14:textId="5FD57164" w:rsidR="00670D22" w:rsidRPr="00991541" w:rsidRDefault="00670D22" w:rsidP="0014356C">
            <w:pPr>
              <w:widowControl w:val="0"/>
              <w:autoSpaceDE w:val="0"/>
              <w:autoSpaceDN w:val="0"/>
              <w:ind w:left="94"/>
              <w:jc w:val="center"/>
              <w:rPr>
                <w:rFonts w:eastAsia="Arial" w:cs="Arial"/>
                <w:color w:val="000000"/>
              </w:rPr>
            </w:pPr>
            <w:r w:rsidRPr="00991541">
              <w:rPr>
                <w:rFonts w:eastAsia="Arial" w:cs="Arial"/>
                <w:color w:val="000000"/>
              </w:rPr>
              <w:t>66</w:t>
            </w:r>
          </w:p>
        </w:tc>
      </w:tr>
      <w:tr w:rsidR="00670D22" w:rsidRPr="00991541" w14:paraId="4F79223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95A504" w14:textId="77777777" w:rsidR="0009563E" w:rsidRPr="00991541" w:rsidRDefault="0009563E" w:rsidP="0014356C">
            <w:pPr>
              <w:ind w:left="60"/>
              <w:rPr>
                <w:rFonts w:cs="Arial"/>
                <w:color w:val="000000"/>
              </w:rPr>
            </w:pPr>
            <w:r w:rsidRPr="00991541">
              <w:rPr>
                <w:rFonts w:cs="Arial"/>
                <w:color w:val="000000"/>
              </w:rPr>
              <w:t>California</w:t>
            </w:r>
          </w:p>
          <w:p w14:paraId="1A6BE45E" w14:textId="67105751" w:rsidR="00670D22" w:rsidRPr="00991541" w:rsidRDefault="66C72E66" w:rsidP="0014356C">
            <w:pPr>
              <w:ind w:left="60"/>
              <w:rPr>
                <w:rFonts w:eastAsia="Arial" w:cs="Arial"/>
                <w:color w:val="000000"/>
              </w:rPr>
            </w:pPr>
            <w:r w:rsidRPr="00991541">
              <w:rPr>
                <w:rFonts w:cs="Arial"/>
                <w:color w:val="000000" w:themeColor="text1"/>
              </w:rPr>
              <w:t>Association of Latino Superintendents and Administrators</w:t>
            </w:r>
            <w:r w:rsidR="0CDDA2AA" w:rsidRPr="00991541">
              <w:rPr>
                <w:rFonts w:cs="Arial"/>
                <w:color w:val="000000" w:themeColor="text1"/>
              </w:rPr>
              <w:t xml:space="preserve"> Summer</w:t>
            </w:r>
          </w:p>
          <w:p w14:paraId="73BC46E2" w14:textId="57D37781" w:rsidR="0009563E" w:rsidRPr="00991541" w:rsidRDefault="00670D22" w:rsidP="0014356C">
            <w:pPr>
              <w:ind w:left="60"/>
              <w:rPr>
                <w:rFonts w:eastAsia="Arial" w:cs="Arial"/>
                <w:color w:val="000000"/>
              </w:rPr>
            </w:pPr>
            <w:r w:rsidRPr="00991541">
              <w:rPr>
                <w:rFonts w:cs="Arial"/>
                <w:color w:val="000000"/>
              </w:rPr>
              <w:t>Institute</w:t>
            </w:r>
            <w:r w:rsidR="0009563E" w:rsidRPr="00991541">
              <w:rPr>
                <w:rFonts w:eastAsia="Arial" w:cs="Arial"/>
                <w:color w:val="000000"/>
              </w:rPr>
              <w:t xml:space="preserve"> </w:t>
            </w:r>
          </w:p>
          <w:p w14:paraId="597BB78D" w14:textId="6A692B63" w:rsidR="00670D22" w:rsidRPr="00991541" w:rsidRDefault="00670D22" w:rsidP="0014356C">
            <w:pPr>
              <w:ind w:left="60"/>
              <w:rPr>
                <w:rFonts w:eastAsia="Arial"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9229EA" w14:textId="7CD145CB" w:rsidR="00670D22" w:rsidRPr="00991541" w:rsidRDefault="0009563E" w:rsidP="0014356C">
            <w:pPr>
              <w:ind w:left="65"/>
              <w:rPr>
                <w:rFonts w:eastAsia="Arial" w:cs="Arial"/>
                <w:color w:val="000000"/>
              </w:rPr>
            </w:pPr>
            <w:r w:rsidRPr="00991541">
              <w:rPr>
                <w:rFonts w:cs="Arial"/>
                <w:color w:val="000000"/>
              </w:rPr>
              <w:t>July 2021</w:t>
            </w:r>
          </w:p>
          <w:p w14:paraId="7A3D7336" w14:textId="46E940F9" w:rsidR="00670D22" w:rsidRPr="00991541" w:rsidRDefault="00670D22"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79DA67" w14:textId="28DE23F9" w:rsidR="00670D22" w:rsidRPr="00991541" w:rsidRDefault="4207FAEB" w:rsidP="0014356C">
            <w:pPr>
              <w:rPr>
                <w:rFonts w:eastAsia="Arial" w:cs="Arial"/>
                <w:color w:val="000000"/>
              </w:rPr>
            </w:pPr>
            <w:r w:rsidRPr="00991541">
              <w:rPr>
                <w:rFonts w:cs="Arial"/>
                <w:color w:val="000000" w:themeColor="text1"/>
              </w:rPr>
              <w:t xml:space="preserve">One-hour </w:t>
            </w:r>
            <w:r w:rsidR="1EE1CA94" w:rsidRPr="00991541">
              <w:rPr>
                <w:rFonts w:cs="Arial"/>
                <w:color w:val="000000" w:themeColor="text1"/>
              </w:rPr>
              <w:t xml:space="preserve">institute to introduce the </w:t>
            </w:r>
            <w:r w:rsidR="0CDDA2AA" w:rsidRPr="00991541">
              <w:rPr>
                <w:rFonts w:cs="Arial"/>
                <w:color w:val="000000" w:themeColor="text1"/>
              </w:rPr>
              <w:t>EWIG grant and how EL RISE! is building awareness, capacity</w:t>
            </w:r>
            <w:r w:rsidR="66C72E66" w:rsidRPr="00991541">
              <w:rPr>
                <w:rFonts w:cs="Arial"/>
                <w:color w:val="000000" w:themeColor="text1"/>
              </w:rPr>
              <w:t>,</w:t>
            </w:r>
            <w:r w:rsidR="0CDDA2AA" w:rsidRPr="00991541">
              <w:rPr>
                <w:rFonts w:cs="Arial"/>
                <w:color w:val="000000" w:themeColor="text1"/>
              </w:rPr>
              <w:t xml:space="preserve"> and foundational understanding of the CA </w:t>
            </w:r>
            <w:r w:rsidR="0CDDA2AA" w:rsidRPr="000057AF">
              <w:rPr>
                <w:rFonts w:cs="Arial"/>
                <w:color w:val="000000" w:themeColor="text1"/>
              </w:rPr>
              <w:t>EL Roadmap</w:t>
            </w:r>
            <w:r w:rsidR="66C72E66" w:rsidRPr="00991541">
              <w:rPr>
                <w:rFonts w:cs="Arial"/>
                <w:color w:val="000000" w:themeColor="text1"/>
              </w:rPr>
              <w:t xml:space="preserve"> and </w:t>
            </w:r>
            <w:r w:rsidR="0CDDA2AA" w:rsidRPr="00991541">
              <w:rPr>
                <w:rFonts w:cs="Arial"/>
                <w:color w:val="000000" w:themeColor="text1"/>
              </w:rPr>
              <w:t>resources to support the</w:t>
            </w:r>
            <w:r w:rsidR="66C72E66" w:rsidRPr="00991541">
              <w:rPr>
                <w:rFonts w:eastAsia="Arial" w:cs="Arial"/>
                <w:color w:val="000000" w:themeColor="text1"/>
              </w:rPr>
              <w:t xml:space="preserve"> </w:t>
            </w:r>
            <w:r w:rsidR="0CDDA2AA" w:rsidRPr="00991541">
              <w:rPr>
                <w:rFonts w:cs="Arial"/>
                <w:color w:val="000000" w:themeColor="text1"/>
              </w:rPr>
              <w:t xml:space="preserve">implementation of the CA </w:t>
            </w:r>
            <w:r w:rsidR="0CDDA2AA" w:rsidRPr="000057AF">
              <w:rPr>
                <w:rFonts w:cs="Arial"/>
                <w:color w:val="000000" w:themeColor="text1"/>
              </w:rPr>
              <w:t>EL</w:t>
            </w:r>
            <w:r w:rsidR="66C72E66" w:rsidRPr="000057AF">
              <w:rPr>
                <w:rFonts w:cs="Arial"/>
                <w:color w:val="000000" w:themeColor="text1"/>
              </w:rPr>
              <w:t>R</w:t>
            </w:r>
            <w:r w:rsidR="0CDDA2AA" w:rsidRPr="000057AF">
              <w:rPr>
                <w:rFonts w:cs="Arial"/>
                <w:color w:val="000000" w:themeColor="text1"/>
              </w:rPr>
              <w:t xml:space="preserve"> </w:t>
            </w:r>
            <w:r w:rsidR="058A7303" w:rsidRPr="000057AF">
              <w:rPr>
                <w:rFonts w:cs="Arial"/>
                <w:color w:val="000000" w:themeColor="text1"/>
              </w:rPr>
              <w:t>P</w:t>
            </w:r>
            <w:r w:rsidR="0CDDA2AA" w:rsidRPr="000057AF">
              <w:rPr>
                <w:rFonts w:cs="Arial"/>
                <w:color w:val="000000" w:themeColor="text1"/>
              </w:rPr>
              <w:t>olicy</w:t>
            </w:r>
            <w:r w:rsidR="0CDDA2AA"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C5798" w14:textId="2E6B4F4F" w:rsidR="00670D22" w:rsidRPr="00991541" w:rsidRDefault="00670D22" w:rsidP="0014356C">
            <w:pPr>
              <w:widowControl w:val="0"/>
              <w:autoSpaceDE w:val="0"/>
              <w:autoSpaceDN w:val="0"/>
              <w:ind w:left="94"/>
              <w:jc w:val="center"/>
              <w:rPr>
                <w:rFonts w:eastAsia="Arial" w:cs="Arial"/>
                <w:color w:val="000000"/>
              </w:rPr>
            </w:pPr>
            <w:r w:rsidRPr="00991541">
              <w:rPr>
                <w:rFonts w:eastAsia="Arial" w:cs="Arial"/>
                <w:color w:val="000000"/>
              </w:rPr>
              <w:t>35</w:t>
            </w:r>
          </w:p>
        </w:tc>
      </w:tr>
      <w:tr w:rsidR="00CC23B2" w:rsidRPr="00991541" w14:paraId="1BA7FFFC" w14:textId="77777777" w:rsidTr="148EC63C">
        <w:trPr>
          <w:cantSplit/>
          <w:trHeight w:val="138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15682C" w14:textId="45F969AE" w:rsidR="00CC23B2" w:rsidRPr="00991541" w:rsidRDefault="2F8C421C" w:rsidP="0014356C">
            <w:pPr>
              <w:rPr>
                <w:rFonts w:eastAsia="Arial" w:cs="Arial"/>
                <w:color w:val="000000"/>
              </w:rPr>
            </w:pPr>
            <w:r w:rsidRPr="00991541">
              <w:rPr>
                <w:rFonts w:cs="Arial"/>
                <w:color w:val="000000" w:themeColor="text1"/>
              </w:rPr>
              <w:t>ELR</w:t>
            </w:r>
            <w:r w:rsidR="0096FA26" w:rsidRPr="00991541">
              <w:rPr>
                <w:rFonts w:cs="Arial"/>
                <w:color w:val="000000" w:themeColor="text1"/>
              </w:rPr>
              <w:t xml:space="preserve"> Aligned</w:t>
            </w:r>
            <w:r w:rsidR="007E44D1">
              <w:rPr>
                <w:rFonts w:cs="Arial"/>
                <w:color w:val="000000" w:themeColor="text1"/>
              </w:rPr>
              <w:t xml:space="preserve"> </w:t>
            </w:r>
            <w:r w:rsidR="008A3B1F" w:rsidRPr="008A3B1F">
              <w:rPr>
                <w:rFonts w:cs="Arial"/>
                <w:color w:val="000000" w:themeColor="text1"/>
              </w:rPr>
              <w:t xml:space="preserve">Local Control and Accountability Plan </w:t>
            </w:r>
            <w:r w:rsidR="008A3B1F">
              <w:rPr>
                <w:rFonts w:cs="Arial"/>
                <w:color w:val="000000" w:themeColor="text1"/>
              </w:rPr>
              <w:t>(</w:t>
            </w:r>
            <w:r w:rsidR="00CC23B2" w:rsidRPr="00991541">
              <w:rPr>
                <w:rFonts w:cs="Arial"/>
                <w:color w:val="000000"/>
              </w:rPr>
              <w:t>LCAP</w:t>
            </w:r>
            <w:r w:rsidR="008A3B1F">
              <w:rPr>
                <w:rFonts w:cs="Arial"/>
                <w:color w:val="000000"/>
              </w:rPr>
              <w:t>)</w:t>
            </w:r>
            <w:r w:rsidR="00CC23B2" w:rsidRPr="00991541">
              <w:rPr>
                <w:rFonts w:cs="Arial"/>
                <w:color w:val="000000"/>
              </w:rPr>
              <w:t xml:space="preserve"> Toolkit Workshop</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B5351C" w14:textId="77777777" w:rsidR="0009563E" w:rsidRPr="00991541" w:rsidRDefault="0009563E" w:rsidP="0014356C">
            <w:pPr>
              <w:ind w:left="65"/>
              <w:rPr>
                <w:rFonts w:eastAsia="Arial" w:cs="Arial"/>
              </w:rPr>
            </w:pPr>
            <w:r w:rsidRPr="00991541">
              <w:rPr>
                <w:rFonts w:eastAsia="Arial" w:cs="Arial"/>
              </w:rPr>
              <w:t>January–June 2021</w:t>
            </w:r>
          </w:p>
          <w:p w14:paraId="384A206C" w14:textId="3E9B999C" w:rsidR="00CC23B2" w:rsidRPr="00991541" w:rsidRDefault="00CC23B2"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CAB12B" w14:textId="193EA4C9" w:rsidR="00CC23B2" w:rsidRPr="00991541" w:rsidRDefault="00E34C84" w:rsidP="0014356C">
            <w:pPr>
              <w:widowControl w:val="0"/>
              <w:autoSpaceDE w:val="0"/>
              <w:autoSpaceDN w:val="0"/>
              <w:rPr>
                <w:rFonts w:cs="Arial"/>
                <w:color w:val="000000"/>
              </w:rPr>
            </w:pPr>
            <w:r>
              <w:rPr>
                <w:rFonts w:cs="Arial"/>
                <w:color w:val="000000" w:themeColor="text1"/>
              </w:rPr>
              <w:t>T</w:t>
            </w:r>
            <w:r w:rsidR="00AF6C69">
              <w:rPr>
                <w:rFonts w:cs="Arial"/>
                <w:color w:val="000000" w:themeColor="text1"/>
              </w:rPr>
              <w:t>we</w:t>
            </w:r>
            <w:r>
              <w:rPr>
                <w:rFonts w:cs="Arial"/>
                <w:color w:val="000000" w:themeColor="text1"/>
              </w:rPr>
              <w:t>n</w:t>
            </w:r>
            <w:r w:rsidR="00AF6C69">
              <w:rPr>
                <w:rFonts w:cs="Arial"/>
                <w:color w:val="000000" w:themeColor="text1"/>
              </w:rPr>
              <w:t>t</w:t>
            </w:r>
            <w:r>
              <w:rPr>
                <w:rFonts w:cs="Arial"/>
                <w:color w:val="000000" w:themeColor="text1"/>
              </w:rPr>
              <w:t>y-two</w:t>
            </w:r>
            <w:r w:rsidR="1B82F1A0" w:rsidRPr="00991541">
              <w:rPr>
                <w:rFonts w:cs="Arial"/>
                <w:color w:val="000000" w:themeColor="text1"/>
              </w:rPr>
              <w:t xml:space="preserve"> </w:t>
            </w:r>
            <w:r w:rsidR="007E44D1" w:rsidRPr="00991541">
              <w:rPr>
                <w:rFonts w:cs="Arial"/>
                <w:color w:val="000000" w:themeColor="text1"/>
              </w:rPr>
              <w:t xml:space="preserve">sessions </w:t>
            </w:r>
            <w:r w:rsidR="007E44D1">
              <w:rPr>
                <w:rFonts w:cs="Arial"/>
                <w:color w:val="000000" w:themeColor="text1"/>
              </w:rPr>
              <w:t>(</w:t>
            </w:r>
            <w:r w:rsidR="1B82F1A0" w:rsidRPr="00991541">
              <w:rPr>
                <w:rFonts w:cs="Arial"/>
                <w:color w:val="000000" w:themeColor="text1"/>
              </w:rPr>
              <w:t>three</w:t>
            </w:r>
            <w:r w:rsidR="00674365">
              <w:rPr>
                <w:rFonts w:cs="Arial"/>
                <w:color w:val="000000" w:themeColor="text1"/>
              </w:rPr>
              <w:t xml:space="preserve"> </w:t>
            </w:r>
            <w:r w:rsidR="1B82F1A0" w:rsidRPr="00991541">
              <w:rPr>
                <w:rFonts w:cs="Arial"/>
                <w:color w:val="000000" w:themeColor="text1"/>
              </w:rPr>
              <w:t>hour</w:t>
            </w:r>
            <w:r w:rsidR="007E44D1">
              <w:rPr>
                <w:rFonts w:cs="Arial"/>
                <w:color w:val="000000" w:themeColor="text1"/>
              </w:rPr>
              <w:t>s each)</w:t>
            </w:r>
            <w:r w:rsidR="1B82F1A0" w:rsidRPr="00991541">
              <w:rPr>
                <w:rFonts w:cs="Arial"/>
                <w:color w:val="000000" w:themeColor="text1"/>
              </w:rPr>
              <w:t xml:space="preserve"> to p</w:t>
            </w:r>
            <w:r w:rsidR="6F8569D3" w:rsidRPr="00991541">
              <w:rPr>
                <w:rFonts w:cs="Arial"/>
                <w:color w:val="000000" w:themeColor="text1"/>
              </w:rPr>
              <w:t>rovide guidance for LEA teams to design and align the LCAP to the ELR principl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FB819C" w14:textId="32DCED00" w:rsidR="00CC23B2" w:rsidRPr="00991541" w:rsidRDefault="00CC23B2" w:rsidP="0014356C">
            <w:pPr>
              <w:widowControl w:val="0"/>
              <w:autoSpaceDE w:val="0"/>
              <w:autoSpaceDN w:val="0"/>
              <w:ind w:left="94"/>
              <w:jc w:val="center"/>
              <w:rPr>
                <w:rFonts w:eastAsia="Arial" w:cs="Arial"/>
                <w:color w:val="000000"/>
              </w:rPr>
            </w:pPr>
            <w:r w:rsidRPr="00991541">
              <w:rPr>
                <w:rFonts w:eastAsia="Arial" w:cs="Arial"/>
                <w:color w:val="000000"/>
              </w:rPr>
              <w:t>473</w:t>
            </w:r>
          </w:p>
        </w:tc>
      </w:tr>
      <w:tr w:rsidR="00CC23B2" w:rsidRPr="00991541" w14:paraId="623C502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7CEE0B" w14:textId="77777777" w:rsidR="00CC23B2" w:rsidRPr="00991541" w:rsidRDefault="00CC23B2" w:rsidP="0014356C">
            <w:pPr>
              <w:rPr>
                <w:rFonts w:eastAsia="Arial" w:cs="Arial"/>
                <w:color w:val="000000"/>
              </w:rPr>
            </w:pPr>
            <w:r w:rsidRPr="00991541">
              <w:rPr>
                <w:rFonts w:cs="Arial"/>
                <w:color w:val="000000"/>
              </w:rPr>
              <w:t>English Learner</w:t>
            </w:r>
          </w:p>
          <w:p w14:paraId="270679AF" w14:textId="20243FB9" w:rsidR="00CC23B2" w:rsidRPr="007E44D1" w:rsidRDefault="00CC23B2" w:rsidP="0014356C">
            <w:pPr>
              <w:rPr>
                <w:rFonts w:cs="Arial"/>
                <w:color w:val="000000"/>
              </w:rPr>
            </w:pPr>
            <w:r w:rsidRPr="00991541">
              <w:rPr>
                <w:rFonts w:cs="Arial"/>
                <w:color w:val="000000"/>
              </w:rPr>
              <w:t>Master Plan</w:t>
            </w:r>
            <w:r w:rsidR="007E44D1">
              <w:rPr>
                <w:rFonts w:cs="Arial"/>
                <w:color w:val="000000"/>
              </w:rPr>
              <w:t xml:space="preserve"> </w:t>
            </w:r>
            <w:r w:rsidR="0096FA26" w:rsidRPr="00991541">
              <w:rPr>
                <w:rFonts w:cs="Arial"/>
                <w:color w:val="000000" w:themeColor="text1"/>
              </w:rPr>
              <w:t>Institute:</w:t>
            </w:r>
            <w:r w:rsidR="0096FA26" w:rsidRPr="00991541">
              <w:rPr>
                <w:rFonts w:cs="Arial"/>
                <w:b/>
                <w:bCs/>
                <w:color w:val="000000" w:themeColor="text1"/>
              </w:rPr>
              <w:t xml:space="preserve"> </w:t>
            </w:r>
            <w:r w:rsidR="0096FA26" w:rsidRPr="00991541">
              <w:rPr>
                <w:rFonts w:cs="Arial"/>
                <w:color w:val="000000" w:themeColor="text1"/>
              </w:rPr>
              <w:t>Designing</w:t>
            </w:r>
            <w:r w:rsidR="0096FA26" w:rsidRPr="00991541">
              <w:t xml:space="preserve"> </w:t>
            </w:r>
            <w:r w:rsidR="5B712E8C" w:rsidRPr="00991541">
              <w:rPr>
                <w:rFonts w:cs="Arial"/>
                <w:color w:val="000000" w:themeColor="text1"/>
              </w:rPr>
              <w:t>L</w:t>
            </w:r>
            <w:r w:rsidR="0096FA26" w:rsidRPr="00991541">
              <w:rPr>
                <w:rFonts w:cs="Arial"/>
                <w:color w:val="000000" w:themeColor="text1"/>
              </w:rPr>
              <w:t xml:space="preserve">ocal </w:t>
            </w:r>
            <w:r w:rsidR="5B712E8C" w:rsidRPr="00991541">
              <w:rPr>
                <w:rFonts w:cs="Arial"/>
                <w:color w:val="000000" w:themeColor="text1"/>
              </w:rPr>
              <w:t>P</w:t>
            </w:r>
            <w:r w:rsidR="0096FA26" w:rsidRPr="00991541">
              <w:rPr>
                <w:rFonts w:cs="Arial"/>
                <w:color w:val="000000" w:themeColor="text1"/>
              </w:rPr>
              <w:t xml:space="preserve">olicy </w:t>
            </w:r>
            <w:r w:rsidR="5B712E8C" w:rsidRPr="00991541">
              <w:rPr>
                <w:rFonts w:cs="Arial"/>
                <w:color w:val="000000" w:themeColor="text1"/>
              </w:rPr>
              <w:t>A</w:t>
            </w:r>
            <w:r w:rsidR="0096FA26" w:rsidRPr="00991541">
              <w:rPr>
                <w:rFonts w:cs="Arial"/>
                <w:color w:val="000000" w:themeColor="text1"/>
              </w:rPr>
              <w:t xml:space="preserve">ligned to the California </w:t>
            </w:r>
            <w:r w:rsidR="0096FA26" w:rsidRPr="007E44D1">
              <w:rPr>
                <w:rFonts w:cs="Arial"/>
                <w:color w:val="000000" w:themeColor="text1"/>
              </w:rPr>
              <w:t>English</w:t>
            </w:r>
          </w:p>
          <w:p w14:paraId="59DF9C66" w14:textId="3E76E4D3" w:rsidR="00CC23B2" w:rsidRPr="007E44D1" w:rsidRDefault="0096FA26" w:rsidP="0014356C">
            <w:pPr>
              <w:rPr>
                <w:rFonts w:cs="Arial"/>
                <w:color w:val="000000"/>
              </w:rPr>
            </w:pPr>
            <w:r w:rsidRPr="007E44D1">
              <w:rPr>
                <w:rFonts w:cs="Arial"/>
                <w:color w:val="000000" w:themeColor="text1"/>
              </w:rPr>
              <w:t>Learner Roadmap</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7FE751" w14:textId="7235399B" w:rsidR="00CC23B2" w:rsidRPr="00991541" w:rsidRDefault="00CC23B2" w:rsidP="0014356C">
            <w:pPr>
              <w:ind w:left="65"/>
              <w:rPr>
                <w:rFonts w:eastAsia="Arial" w:cs="Arial"/>
              </w:rPr>
            </w:pPr>
            <w:r w:rsidRPr="00991541">
              <w:rPr>
                <w:rFonts w:cs="Arial"/>
                <w:color w:val="000000"/>
              </w:rPr>
              <w:t>Jul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DA0EB4" w14:textId="19B8B112" w:rsidR="00CC23B2" w:rsidRPr="00991541" w:rsidRDefault="00285DB7" w:rsidP="0014356C">
            <w:pPr>
              <w:ind w:left="15"/>
              <w:rPr>
                <w:rFonts w:cs="Arial"/>
                <w:color w:val="000000"/>
              </w:rPr>
            </w:pPr>
            <w:r>
              <w:rPr>
                <w:rFonts w:cs="Arial"/>
                <w:color w:val="000000" w:themeColor="text1"/>
              </w:rPr>
              <w:t>Twelve</w:t>
            </w:r>
            <w:r w:rsidR="6F8569D3" w:rsidRPr="00991541">
              <w:rPr>
                <w:rFonts w:cs="Arial"/>
                <w:color w:val="000000" w:themeColor="text1"/>
              </w:rPr>
              <w:t xml:space="preserve"> </w:t>
            </w:r>
            <w:r w:rsidR="007E44D1" w:rsidRPr="00991541">
              <w:rPr>
                <w:rFonts w:cs="Arial"/>
                <w:color w:val="000000" w:themeColor="text1"/>
              </w:rPr>
              <w:t xml:space="preserve">sessions </w:t>
            </w:r>
            <w:r w:rsidR="007E44D1">
              <w:rPr>
                <w:rFonts w:cs="Arial"/>
                <w:color w:val="000000" w:themeColor="text1"/>
              </w:rPr>
              <w:t>(</w:t>
            </w:r>
            <w:r w:rsidR="6F8569D3" w:rsidRPr="00991541">
              <w:rPr>
                <w:rFonts w:cs="Arial"/>
                <w:color w:val="000000" w:themeColor="text1"/>
              </w:rPr>
              <w:t>three</w:t>
            </w:r>
            <w:r w:rsidR="00674365">
              <w:rPr>
                <w:rFonts w:cs="Arial"/>
                <w:color w:val="000000" w:themeColor="text1"/>
              </w:rPr>
              <w:t xml:space="preserve"> </w:t>
            </w:r>
            <w:r w:rsidR="6F8569D3" w:rsidRPr="00991541">
              <w:rPr>
                <w:rFonts w:cs="Arial"/>
                <w:color w:val="000000" w:themeColor="text1"/>
              </w:rPr>
              <w:t>hour</w:t>
            </w:r>
            <w:r w:rsidR="007E44D1">
              <w:rPr>
                <w:rFonts w:cs="Arial"/>
                <w:color w:val="000000" w:themeColor="text1"/>
              </w:rPr>
              <w:t>s each)</w:t>
            </w:r>
            <w:r w:rsidR="6F8569D3" w:rsidRPr="00991541">
              <w:rPr>
                <w:rFonts w:cs="Arial"/>
                <w:color w:val="000000" w:themeColor="text1"/>
              </w:rPr>
              <w:t xml:space="preserve"> to help LEA teams plan to develop a districtwide English Learner Master Plan aligned to the research-based</w:t>
            </w:r>
            <w:r w:rsidR="1B82F1A0" w:rsidRPr="00991541">
              <w:rPr>
                <w:rFonts w:cs="Arial"/>
                <w:color w:val="000000" w:themeColor="text1"/>
              </w:rPr>
              <w:t xml:space="preserve"> </w:t>
            </w:r>
            <w:r w:rsidR="00B421D6">
              <w:rPr>
                <w:rFonts w:cs="Arial"/>
                <w:color w:val="000000" w:themeColor="text1"/>
              </w:rPr>
              <w:t xml:space="preserve">CA </w:t>
            </w:r>
            <w:r w:rsidR="6F8569D3" w:rsidRPr="007E44D1">
              <w:rPr>
                <w:rFonts w:cs="Arial"/>
                <w:color w:val="000000" w:themeColor="text1"/>
              </w:rPr>
              <w:t>E</w:t>
            </w:r>
            <w:r w:rsidR="1B82F1A0" w:rsidRPr="007E44D1">
              <w:rPr>
                <w:rFonts w:cs="Arial"/>
                <w:color w:val="000000" w:themeColor="text1"/>
              </w:rPr>
              <w:t>LR</w:t>
            </w:r>
            <w:r w:rsidR="6F8569D3" w:rsidRPr="007E44D1">
              <w:rPr>
                <w:rFonts w:cs="Arial"/>
                <w:color w:val="000000" w:themeColor="text1"/>
              </w:rPr>
              <w:t xml:space="preserve"> </w:t>
            </w:r>
            <w:r w:rsidR="12E37059" w:rsidRPr="007E44D1">
              <w:rPr>
                <w:rFonts w:cs="Arial"/>
                <w:color w:val="000000" w:themeColor="text1"/>
              </w:rPr>
              <w:t>Policy</w:t>
            </w:r>
            <w:r w:rsidR="6F8569D3" w:rsidRPr="00991541">
              <w:rPr>
                <w:rFonts w:cs="Arial"/>
                <w:color w:val="000000" w:themeColor="text1"/>
              </w:rPr>
              <w:t>.</w:t>
            </w:r>
            <w:r w:rsidR="1B82F1A0" w:rsidRPr="00991541">
              <w:rPr>
                <w:rFonts w:cs="Arial"/>
                <w:color w:val="000000" w:themeColor="text1"/>
              </w:rPr>
              <w:t xml:space="preserve"> </w:t>
            </w:r>
            <w:r w:rsidR="6F8569D3" w:rsidRPr="00991541">
              <w:rPr>
                <w:rFonts w:cs="Arial"/>
                <w:color w:val="000000" w:themeColor="text1"/>
              </w:rPr>
              <w:t>Participants receive resources included in the Center for Equity for English</w:t>
            </w:r>
            <w:r w:rsidR="1B82F1A0" w:rsidRPr="00991541">
              <w:rPr>
                <w:rFonts w:cs="Arial"/>
                <w:color w:val="000000" w:themeColor="text1"/>
              </w:rPr>
              <w:t xml:space="preserve"> </w:t>
            </w:r>
            <w:r w:rsidR="6F8569D3" w:rsidRPr="00991541">
              <w:rPr>
                <w:rFonts w:cs="Arial"/>
                <w:color w:val="000000" w:themeColor="text1"/>
              </w:rPr>
              <w:t xml:space="preserve">Learners’ English Learner Master Plan Playbook to develop a strategy for beginning or refining their approach to writing their English Learner Master Plan. Alignment with ELR principles and elements </w:t>
            </w:r>
            <w:r w:rsidR="1B82F1A0" w:rsidRPr="00991541">
              <w:rPr>
                <w:rFonts w:cs="Arial"/>
                <w:color w:val="000000" w:themeColor="text1"/>
              </w:rPr>
              <w:t>are</w:t>
            </w:r>
            <w:r w:rsidR="6F8569D3" w:rsidRPr="00991541">
              <w:rPr>
                <w:rFonts w:cs="Arial"/>
                <w:color w:val="000000" w:themeColor="text1"/>
              </w:rPr>
              <w:t xml:space="preserve"> highlighted.</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2E808" w14:textId="68B97B86" w:rsidR="00CC23B2" w:rsidRPr="00991541" w:rsidRDefault="00CC23B2" w:rsidP="0014356C">
            <w:pPr>
              <w:widowControl w:val="0"/>
              <w:autoSpaceDE w:val="0"/>
              <w:autoSpaceDN w:val="0"/>
              <w:ind w:left="94"/>
              <w:jc w:val="center"/>
              <w:rPr>
                <w:rFonts w:eastAsia="Arial" w:cs="Arial"/>
                <w:color w:val="000000"/>
              </w:rPr>
            </w:pPr>
            <w:r w:rsidRPr="00991541">
              <w:rPr>
                <w:rFonts w:eastAsia="Arial" w:cs="Arial"/>
                <w:color w:val="000000"/>
              </w:rPr>
              <w:t>317</w:t>
            </w:r>
          </w:p>
        </w:tc>
      </w:tr>
      <w:tr w:rsidR="00FF01F9" w:rsidRPr="00991541" w14:paraId="2182F47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F8A64B" w14:textId="2A820873" w:rsidR="00FF01F9" w:rsidRPr="00991541" w:rsidRDefault="661BBADA" w:rsidP="0014356C">
            <w:pPr>
              <w:rPr>
                <w:rFonts w:eastAsia="Arial" w:cs="Arial"/>
                <w:color w:val="000000"/>
              </w:rPr>
            </w:pPr>
            <w:r w:rsidRPr="00991541">
              <w:rPr>
                <w:rFonts w:cs="Arial"/>
                <w:color w:val="000000" w:themeColor="text1"/>
              </w:rPr>
              <w:lastRenderedPageBreak/>
              <w:t xml:space="preserve">The </w:t>
            </w:r>
            <w:r w:rsidR="2F8C421C" w:rsidRPr="00991541">
              <w:rPr>
                <w:rFonts w:cs="Arial"/>
                <w:color w:val="000000" w:themeColor="text1"/>
              </w:rPr>
              <w:t>ELR</w:t>
            </w:r>
            <w:r w:rsidR="007E44D1">
              <w:rPr>
                <w:rFonts w:cs="Arial"/>
                <w:color w:val="000000" w:themeColor="text1"/>
              </w:rPr>
              <w:t xml:space="preserve"> </w:t>
            </w:r>
            <w:r w:rsidR="00FF01F9" w:rsidRPr="00991541">
              <w:rPr>
                <w:rFonts w:cs="Arial"/>
                <w:color w:val="000000"/>
              </w:rPr>
              <w:t>Elementary Teacher</w:t>
            </w:r>
            <w:r w:rsidR="007E44D1">
              <w:rPr>
                <w:rFonts w:cs="Arial"/>
                <w:color w:val="000000"/>
              </w:rPr>
              <w:t xml:space="preserve"> </w:t>
            </w:r>
            <w:r w:rsidR="00FF01F9" w:rsidRPr="00991541">
              <w:rPr>
                <w:rFonts w:cs="Arial"/>
                <w:color w:val="000000"/>
              </w:rPr>
              <w:t>Strand</w:t>
            </w:r>
          </w:p>
          <w:p w14:paraId="60F4AA08" w14:textId="2B881993" w:rsidR="00FF01F9" w:rsidRPr="00991541" w:rsidRDefault="007E44D1" w:rsidP="0014356C">
            <w:pPr>
              <w:rPr>
                <w:rFonts w:eastAsia="Arial" w:cs="Arial"/>
                <w:color w:val="000000"/>
              </w:rPr>
            </w:pPr>
            <w:r>
              <w:rPr>
                <w:rFonts w:cs="Arial"/>
                <w:color w:val="000000"/>
              </w:rPr>
              <w:t>(</w:t>
            </w:r>
            <w:r w:rsidR="00FF01F9" w:rsidRPr="00991541">
              <w:rPr>
                <w:rFonts w:cs="Arial"/>
                <w:color w:val="000000"/>
              </w:rPr>
              <w:t>Module</w:t>
            </w:r>
            <w:r w:rsidR="0018793F" w:rsidRPr="00991541">
              <w:rPr>
                <w:rFonts w:cs="Arial"/>
                <w:color w:val="000000"/>
              </w:rPr>
              <w:t>s</w:t>
            </w:r>
            <w:r w:rsidR="00FF01F9" w:rsidRPr="00991541">
              <w:rPr>
                <w:rFonts w:cs="Arial"/>
                <w:color w:val="000000"/>
              </w:rPr>
              <w:t xml:space="preserve"> 1</w:t>
            </w:r>
            <w:r w:rsidR="008A3B1F">
              <w:rPr>
                <w:rFonts w:cs="Arial"/>
                <w:color w:val="000000"/>
              </w:rPr>
              <w:t>–</w:t>
            </w:r>
            <w:r w:rsidR="00FF01F9" w:rsidRPr="00991541">
              <w:rPr>
                <w:rFonts w:cs="Arial"/>
                <w:color w:val="000000"/>
              </w:rPr>
              <w:t>2</w:t>
            </w:r>
            <w:r>
              <w:rPr>
                <w:rFonts w:cs="Arial"/>
                <w:color w:val="000000"/>
              </w:rPr>
              <w: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F6B8E" w14:textId="484D88A1" w:rsidR="001E6374" w:rsidRPr="00991541" w:rsidRDefault="0009563E" w:rsidP="0014356C">
            <w:pPr>
              <w:ind w:left="65"/>
              <w:rPr>
                <w:rFonts w:eastAsia="Arial" w:cs="Arial"/>
              </w:rPr>
            </w:pPr>
            <w:r w:rsidRPr="00991541">
              <w:rPr>
                <w:rFonts w:eastAsia="Arial" w:cs="Arial"/>
              </w:rPr>
              <w:t>January–</w:t>
            </w:r>
            <w:r w:rsidR="001E6374" w:rsidRPr="00991541">
              <w:rPr>
                <w:rFonts w:eastAsia="Arial" w:cs="Arial"/>
              </w:rPr>
              <w:t>December</w:t>
            </w:r>
            <w:r w:rsidRPr="00991541">
              <w:rPr>
                <w:rFonts w:eastAsia="Arial" w:cs="Arial"/>
              </w:rPr>
              <w:t xml:space="preserve"> 2021</w:t>
            </w:r>
          </w:p>
          <w:p w14:paraId="252BDD35" w14:textId="267E9867" w:rsidR="00FF01F9" w:rsidRPr="00991541" w:rsidRDefault="00FF01F9"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D20E1A" w14:textId="311A27CA" w:rsidR="00FF01F9" w:rsidRPr="00991541" w:rsidRDefault="00927BE2" w:rsidP="0014356C">
            <w:pPr>
              <w:widowControl w:val="0"/>
              <w:autoSpaceDE w:val="0"/>
              <w:autoSpaceDN w:val="0"/>
              <w:rPr>
                <w:rFonts w:cs="Arial"/>
                <w:color w:val="000000"/>
              </w:rPr>
            </w:pPr>
            <w:r>
              <w:rPr>
                <w:rFonts w:cs="Arial"/>
                <w:color w:val="000000"/>
              </w:rPr>
              <w:t>Thirty-three</w:t>
            </w:r>
            <w:r w:rsidR="001E6374" w:rsidRPr="00991541">
              <w:rPr>
                <w:rFonts w:cs="Arial"/>
                <w:color w:val="000000"/>
              </w:rPr>
              <w:t xml:space="preserve"> </w:t>
            </w:r>
            <w:r w:rsidR="000E248A" w:rsidRPr="00991541">
              <w:rPr>
                <w:rFonts w:cs="Arial"/>
                <w:color w:val="000000"/>
              </w:rPr>
              <w:t xml:space="preserve">sessions </w:t>
            </w:r>
            <w:r w:rsidR="000E248A">
              <w:rPr>
                <w:rFonts w:cs="Arial"/>
                <w:color w:val="000000"/>
              </w:rPr>
              <w:t>(</w:t>
            </w:r>
            <w:r w:rsidR="001E6374" w:rsidRPr="00991541">
              <w:rPr>
                <w:rFonts w:cs="Arial"/>
                <w:color w:val="000000"/>
              </w:rPr>
              <w:t>three</w:t>
            </w:r>
            <w:r w:rsidR="00674365">
              <w:rPr>
                <w:rFonts w:cs="Arial"/>
                <w:color w:val="000000"/>
              </w:rPr>
              <w:t xml:space="preserve"> </w:t>
            </w:r>
            <w:r w:rsidR="001E6374" w:rsidRPr="00991541">
              <w:rPr>
                <w:rFonts w:cs="Arial"/>
                <w:color w:val="000000"/>
              </w:rPr>
              <w:t>hour</w:t>
            </w:r>
            <w:r w:rsidR="000E248A">
              <w:rPr>
                <w:rFonts w:cs="Arial"/>
                <w:color w:val="000000"/>
              </w:rPr>
              <w:t xml:space="preserve">s each) </w:t>
            </w:r>
            <w:r w:rsidR="001E6374" w:rsidRPr="00991541">
              <w:rPr>
                <w:rFonts w:cs="Arial"/>
                <w:color w:val="000000"/>
              </w:rPr>
              <w:t>focused</w:t>
            </w:r>
            <w:r w:rsidR="00FF01F9" w:rsidRPr="00991541">
              <w:rPr>
                <w:rFonts w:cs="Arial"/>
                <w:color w:val="000000"/>
              </w:rPr>
              <w:t xml:space="preserve"> on classroom practices, teaching and learning, and specific instructional strategies. Principle #1 engages teachers in understanding the typologies and diversity within the English learner population and implications for classroom practices and for creating inclusive and affirming classroom environments, including working with culturally and linguistically diverse famili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73B8BC" w14:textId="69E5C5BD" w:rsidR="00FF01F9" w:rsidRPr="00991541" w:rsidRDefault="00FF01F9" w:rsidP="0014356C">
            <w:pPr>
              <w:widowControl w:val="0"/>
              <w:autoSpaceDE w:val="0"/>
              <w:autoSpaceDN w:val="0"/>
              <w:ind w:left="94"/>
              <w:jc w:val="center"/>
              <w:rPr>
                <w:rFonts w:eastAsia="Arial" w:cs="Arial"/>
                <w:color w:val="000000"/>
              </w:rPr>
            </w:pPr>
            <w:r w:rsidRPr="00991541">
              <w:rPr>
                <w:rFonts w:eastAsia="Arial" w:cs="Arial"/>
                <w:color w:val="000000"/>
              </w:rPr>
              <w:t>2</w:t>
            </w:r>
            <w:r w:rsidR="00D15047">
              <w:rPr>
                <w:rFonts w:eastAsia="Arial" w:cs="Arial"/>
                <w:color w:val="000000"/>
              </w:rPr>
              <w:t>,</w:t>
            </w:r>
            <w:r w:rsidRPr="00991541">
              <w:rPr>
                <w:rFonts w:eastAsia="Arial" w:cs="Arial"/>
                <w:color w:val="000000"/>
              </w:rPr>
              <w:t>714</w:t>
            </w:r>
          </w:p>
        </w:tc>
      </w:tr>
      <w:tr w:rsidR="00FF01F9" w:rsidRPr="00991541" w14:paraId="092FCF7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592343" w14:textId="72AF3BA5" w:rsidR="00FF01F9" w:rsidRPr="00991541" w:rsidRDefault="661BBADA" w:rsidP="0014356C">
            <w:pPr>
              <w:rPr>
                <w:rFonts w:eastAsia="Arial" w:cs="Arial"/>
                <w:color w:val="000000"/>
              </w:rPr>
            </w:pPr>
            <w:r w:rsidRPr="00991541">
              <w:rPr>
                <w:rFonts w:cs="Arial"/>
                <w:color w:val="000000" w:themeColor="text1"/>
              </w:rPr>
              <w:t xml:space="preserve">The </w:t>
            </w:r>
            <w:r w:rsidR="2F8C421C" w:rsidRPr="00991541">
              <w:rPr>
                <w:rFonts w:cs="Arial"/>
                <w:color w:val="000000" w:themeColor="text1"/>
              </w:rPr>
              <w:t>ELR</w:t>
            </w:r>
            <w:r w:rsidR="000E248A">
              <w:rPr>
                <w:rFonts w:cs="Arial"/>
                <w:color w:val="000000" w:themeColor="text1"/>
              </w:rPr>
              <w:t xml:space="preserve"> </w:t>
            </w:r>
            <w:r w:rsidR="00FF01F9" w:rsidRPr="00991541">
              <w:rPr>
                <w:rFonts w:cs="Arial"/>
                <w:color w:val="000000"/>
              </w:rPr>
              <w:t>Elementary Teacher</w:t>
            </w:r>
            <w:r w:rsidR="000E248A">
              <w:rPr>
                <w:rFonts w:cs="Arial"/>
                <w:color w:val="000000"/>
              </w:rPr>
              <w:t xml:space="preserve"> </w:t>
            </w:r>
            <w:r w:rsidR="00FF01F9" w:rsidRPr="00991541">
              <w:rPr>
                <w:rFonts w:cs="Arial"/>
                <w:color w:val="000000"/>
              </w:rPr>
              <w:t>Strand</w:t>
            </w:r>
          </w:p>
          <w:p w14:paraId="2B1A08E6" w14:textId="13D0803E" w:rsidR="00FF01F9" w:rsidRPr="00991541" w:rsidRDefault="000E248A" w:rsidP="0014356C">
            <w:pPr>
              <w:rPr>
                <w:rFonts w:cs="Arial"/>
                <w:color w:val="000000"/>
              </w:rPr>
            </w:pPr>
            <w:r>
              <w:rPr>
                <w:rFonts w:cs="Arial"/>
                <w:color w:val="000000"/>
              </w:rPr>
              <w:t>(</w:t>
            </w:r>
            <w:r w:rsidR="00FF01F9" w:rsidRPr="00991541">
              <w:rPr>
                <w:rFonts w:cs="Arial"/>
                <w:color w:val="000000"/>
              </w:rPr>
              <w:t>Module</w:t>
            </w:r>
            <w:r w:rsidR="0018793F" w:rsidRPr="00991541">
              <w:rPr>
                <w:rFonts w:cs="Arial"/>
                <w:color w:val="000000"/>
              </w:rPr>
              <w:t>s</w:t>
            </w:r>
            <w:r w:rsidR="00FF01F9" w:rsidRPr="00991541">
              <w:rPr>
                <w:rFonts w:cs="Arial"/>
                <w:color w:val="000000"/>
              </w:rPr>
              <w:t xml:space="preserve"> 3</w:t>
            </w:r>
            <w:r w:rsidR="00674365">
              <w:rPr>
                <w:rFonts w:cs="Arial"/>
                <w:color w:val="000000"/>
              </w:rPr>
              <w:t>–</w:t>
            </w:r>
            <w:r w:rsidR="00FF01F9" w:rsidRPr="00991541">
              <w:rPr>
                <w:rFonts w:cs="Arial"/>
                <w:color w:val="000000"/>
              </w:rPr>
              <w:t>5</w:t>
            </w:r>
            <w:r>
              <w:rPr>
                <w:rFonts w:cs="Arial"/>
                <w:color w:val="000000"/>
              </w:rPr>
              <w:t>)</w:t>
            </w:r>
            <w:r w:rsidR="00FF01F9" w:rsidRPr="00991541">
              <w:rPr>
                <w:rFonts w:cs="Arial"/>
                <w:b/>
                <w:color w:val="000000"/>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71F53A" w14:textId="41F5B3F4" w:rsidR="001E6374" w:rsidRPr="00991541" w:rsidRDefault="001E6374" w:rsidP="0014356C">
            <w:pPr>
              <w:ind w:left="65"/>
              <w:rPr>
                <w:rFonts w:eastAsia="Arial" w:cs="Arial"/>
              </w:rPr>
            </w:pPr>
            <w:r w:rsidRPr="00991541">
              <w:rPr>
                <w:rFonts w:eastAsia="Arial" w:cs="Arial"/>
              </w:rPr>
              <w:t>July–December 2021</w:t>
            </w:r>
          </w:p>
          <w:p w14:paraId="20D41AAD" w14:textId="363F4341" w:rsidR="00FF01F9" w:rsidRPr="00991541" w:rsidRDefault="00FF01F9"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101E64" w14:textId="5FD23255" w:rsidR="00FF01F9" w:rsidRPr="00991541" w:rsidRDefault="3327D96F" w:rsidP="0014356C">
            <w:pPr>
              <w:widowControl w:val="0"/>
              <w:autoSpaceDE w:val="0"/>
              <w:autoSpaceDN w:val="0"/>
              <w:rPr>
                <w:rFonts w:cs="Arial"/>
                <w:color w:val="000000"/>
              </w:rPr>
            </w:pPr>
            <w:r w:rsidRPr="00991541">
              <w:rPr>
                <w:rFonts w:cs="Arial"/>
                <w:color w:val="000000" w:themeColor="text1"/>
              </w:rPr>
              <w:t xml:space="preserve">Nine </w:t>
            </w:r>
            <w:r w:rsidR="00982647" w:rsidRPr="00991541">
              <w:rPr>
                <w:rFonts w:cs="Arial"/>
                <w:color w:val="000000" w:themeColor="text1"/>
              </w:rPr>
              <w:t xml:space="preserve">sessions </w:t>
            </w:r>
            <w:r w:rsidR="00982647">
              <w:rPr>
                <w:rFonts w:cs="Arial"/>
                <w:color w:val="000000" w:themeColor="text1"/>
              </w:rPr>
              <w:t>(</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982647">
              <w:rPr>
                <w:rFonts w:cs="Arial"/>
                <w:color w:val="000000" w:themeColor="text1"/>
              </w:rPr>
              <w:t xml:space="preserve">s each) </w:t>
            </w:r>
            <w:r w:rsidR="1D71EB73" w:rsidRPr="00991541">
              <w:rPr>
                <w:rFonts w:cs="Arial"/>
                <w:color w:val="000000" w:themeColor="text1"/>
              </w:rPr>
              <w:t>focused on classroom practices, on teaching and learning, and specific instructional strategies. Participant work is guided by Principle #2</w:t>
            </w:r>
            <w:r w:rsidRPr="00991541">
              <w:rPr>
                <w:rFonts w:cs="Arial"/>
                <w:color w:val="000000" w:themeColor="text1"/>
              </w:rPr>
              <w:t xml:space="preserve"> </w:t>
            </w:r>
            <w:r w:rsidR="1D71EB73" w:rsidRPr="00991541">
              <w:rPr>
                <w:rFonts w:cs="Arial"/>
                <w:color w:val="000000" w:themeColor="text1"/>
              </w:rPr>
              <w:t xml:space="preserve">in </w:t>
            </w:r>
            <w:r w:rsidR="00C5124C">
              <w:rPr>
                <w:rFonts w:cs="Arial"/>
                <w:color w:val="000000" w:themeColor="text1"/>
              </w:rPr>
              <w:t>M</w:t>
            </w:r>
            <w:r w:rsidR="1D71EB73" w:rsidRPr="00991541">
              <w:rPr>
                <w:rFonts w:cs="Arial"/>
                <w:color w:val="000000" w:themeColor="text1"/>
              </w:rPr>
              <w:t>odules 3 and 4 and continue</w:t>
            </w:r>
            <w:r w:rsidRPr="00991541">
              <w:rPr>
                <w:rFonts w:cs="Arial"/>
                <w:color w:val="000000" w:themeColor="text1"/>
              </w:rPr>
              <w:t>s</w:t>
            </w:r>
            <w:r w:rsidR="1D71EB73" w:rsidRPr="00991541">
              <w:rPr>
                <w:rFonts w:cs="Arial"/>
                <w:color w:val="000000" w:themeColor="text1"/>
              </w:rPr>
              <w:t xml:space="preserve"> to delve deep </w:t>
            </w:r>
            <w:r w:rsidRPr="00991541">
              <w:rPr>
                <w:rFonts w:cs="Arial"/>
                <w:color w:val="000000" w:themeColor="text1"/>
              </w:rPr>
              <w:t>i</w:t>
            </w:r>
            <w:r w:rsidR="1D71EB73" w:rsidRPr="00991541">
              <w:rPr>
                <w:rFonts w:cs="Arial"/>
                <w:color w:val="000000" w:themeColor="text1"/>
              </w:rPr>
              <w:t>n the area</w:t>
            </w:r>
            <w:r w:rsidRPr="00991541">
              <w:rPr>
                <w:rFonts w:cs="Arial"/>
                <w:color w:val="000000" w:themeColor="text1"/>
              </w:rPr>
              <w:t>s</w:t>
            </w:r>
            <w:r w:rsidR="1D71EB73" w:rsidRPr="00991541">
              <w:rPr>
                <w:rFonts w:cs="Arial"/>
                <w:color w:val="000000" w:themeColor="text1"/>
              </w:rPr>
              <w:t xml:space="preserve"> of</w:t>
            </w:r>
            <w:r w:rsidR="1D71EB73" w:rsidRPr="00991541">
              <w:t xml:space="preserve"> </w:t>
            </w:r>
            <w:r w:rsidR="1D71EB73" w:rsidRPr="00991541">
              <w:rPr>
                <w:rFonts w:cs="Arial"/>
                <w:color w:val="000000" w:themeColor="text1"/>
              </w:rPr>
              <w:t>integrated and designated ELD, immersion in the ELD standards, understanding integration of language development and content knowledge, planning responsive designated ELD, and learning high-leverage</w:t>
            </w:r>
            <w:r w:rsidRPr="00991541">
              <w:rPr>
                <w:rFonts w:cs="Arial"/>
                <w:color w:val="000000" w:themeColor="text1"/>
              </w:rPr>
              <w:t xml:space="preserve"> </w:t>
            </w:r>
            <w:r w:rsidR="1D71EB73" w:rsidRPr="00991541">
              <w:rPr>
                <w:rFonts w:cs="Arial"/>
                <w:color w:val="000000" w:themeColor="text1"/>
              </w:rPr>
              <w:t>instructional strategies that build comprehension, support active engagement, and focus on all four domains of languag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6A9700" w14:textId="10BE89EA" w:rsidR="00FF01F9" w:rsidRPr="00991541" w:rsidRDefault="00FF01F9" w:rsidP="0014356C">
            <w:pPr>
              <w:widowControl w:val="0"/>
              <w:autoSpaceDE w:val="0"/>
              <w:autoSpaceDN w:val="0"/>
              <w:ind w:left="94"/>
              <w:jc w:val="center"/>
              <w:rPr>
                <w:rFonts w:eastAsia="Arial" w:cs="Arial"/>
                <w:color w:val="000000"/>
              </w:rPr>
            </w:pPr>
            <w:r w:rsidRPr="00991541">
              <w:rPr>
                <w:rFonts w:eastAsia="Arial" w:cs="Arial"/>
                <w:color w:val="000000"/>
              </w:rPr>
              <w:t>194</w:t>
            </w:r>
          </w:p>
        </w:tc>
      </w:tr>
      <w:tr w:rsidR="00FF01F9" w:rsidRPr="00991541" w14:paraId="2DCCA206"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1E30EA" w14:textId="6DAAACBF" w:rsidR="00FF01F9" w:rsidRPr="00991541" w:rsidRDefault="000E248A" w:rsidP="0014356C">
            <w:pPr>
              <w:rPr>
                <w:color w:val="000000" w:themeColor="text1"/>
              </w:rPr>
            </w:pPr>
            <w:r w:rsidRPr="00991541">
              <w:rPr>
                <w:rFonts w:cs="Arial"/>
                <w:color w:val="000000" w:themeColor="text1"/>
              </w:rPr>
              <w:t>Community of Practice</w:t>
            </w:r>
            <w:r>
              <w:rPr>
                <w:rFonts w:cs="Arial"/>
                <w:color w:val="000000" w:themeColor="text1"/>
              </w:rPr>
              <w:t xml:space="preserve"> </w:t>
            </w:r>
            <w:r w:rsidR="661BBADA" w:rsidRPr="00991541">
              <w:rPr>
                <w:rFonts w:cs="Arial"/>
                <w:color w:val="000000" w:themeColor="text1"/>
              </w:rPr>
              <w:t>TOT</w:t>
            </w:r>
            <w:r w:rsidR="4E4A1E2A" w:rsidRPr="00991541">
              <w:rPr>
                <w:rFonts w:eastAsia="Arial" w:cs="Arial"/>
                <w:color w:val="000000" w:themeColor="text1"/>
              </w:rPr>
              <w:t xml:space="preserve">: </w:t>
            </w:r>
            <w:r w:rsidR="2F8C421C" w:rsidRPr="00991541">
              <w:rPr>
                <w:rFonts w:cs="Arial"/>
                <w:color w:val="000000" w:themeColor="text1"/>
              </w:rPr>
              <w:t>ELR</w:t>
            </w:r>
            <w:r w:rsidR="661BBADA" w:rsidRPr="00991541">
              <w:rPr>
                <w:rFonts w:cs="Arial"/>
                <w:color w:val="000000" w:themeColor="text1"/>
              </w:rPr>
              <w:t xml:space="preserve"> Teacher</w:t>
            </w:r>
          </w:p>
          <w:p w14:paraId="5B86BA92" w14:textId="68476F26" w:rsidR="00FF01F9" w:rsidRPr="00991541" w:rsidRDefault="00FF01F9" w:rsidP="0014356C">
            <w:pPr>
              <w:rPr>
                <w:rFonts w:cs="Arial"/>
                <w:color w:val="000000"/>
              </w:rPr>
            </w:pPr>
            <w:r w:rsidRPr="00991541">
              <w:rPr>
                <w:rFonts w:cs="Arial"/>
                <w:color w:val="000000"/>
              </w:rPr>
              <w:t>Stran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0DA69F" w14:textId="77777777" w:rsidR="001E6374" w:rsidRPr="00991541" w:rsidRDefault="001E6374" w:rsidP="00C5124C">
            <w:pPr>
              <w:ind w:left="70" w:right="28"/>
              <w:rPr>
                <w:rFonts w:eastAsia="Arial" w:cs="Arial"/>
              </w:rPr>
            </w:pPr>
            <w:r w:rsidRPr="00991541">
              <w:rPr>
                <w:rFonts w:eastAsia="Arial" w:cs="Arial"/>
              </w:rPr>
              <w:t>January–June 2021</w:t>
            </w:r>
          </w:p>
          <w:p w14:paraId="5AB05DE3" w14:textId="27806D93" w:rsidR="00FF01F9" w:rsidRPr="00991541" w:rsidRDefault="00FF01F9"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EA80E" w14:textId="7C8D3E50" w:rsidR="00FF01F9" w:rsidRPr="00991541" w:rsidRDefault="3327D96F" w:rsidP="0014356C">
            <w:pPr>
              <w:ind w:left="67"/>
              <w:rPr>
                <w:rFonts w:eastAsia="Arial" w:cs="Arial"/>
                <w:color w:val="000000"/>
              </w:rPr>
            </w:pPr>
            <w:r w:rsidRPr="00991541">
              <w:rPr>
                <w:rFonts w:cs="Arial"/>
                <w:color w:val="000000" w:themeColor="text1"/>
              </w:rPr>
              <w:t>One two-hour session</w:t>
            </w:r>
            <w:r w:rsidR="1D71EB73" w:rsidRPr="00991541">
              <w:rPr>
                <w:rFonts w:cs="Arial"/>
                <w:color w:val="000000" w:themeColor="text1"/>
              </w:rPr>
              <w:t xml:space="preserve"> to build </w:t>
            </w:r>
            <w:r w:rsidR="00B11052">
              <w:rPr>
                <w:rFonts w:cs="Arial"/>
                <w:color w:val="000000" w:themeColor="text1"/>
              </w:rPr>
              <w:t xml:space="preserve">the </w:t>
            </w:r>
            <w:r w:rsidR="1D71EB73" w:rsidRPr="00991541">
              <w:rPr>
                <w:rFonts w:cs="Arial"/>
                <w:color w:val="000000" w:themeColor="text1"/>
              </w:rPr>
              <w:t>capacity of trainers</w:t>
            </w:r>
            <w:r w:rsidR="00990648">
              <w:rPr>
                <w:rFonts w:cs="Arial"/>
                <w:color w:val="000000" w:themeColor="text1"/>
              </w:rPr>
              <w:t>,</w:t>
            </w:r>
            <w:r w:rsidR="1D71EB73" w:rsidRPr="00991541">
              <w:rPr>
                <w:rFonts w:cs="Arial"/>
                <w:color w:val="000000" w:themeColor="text1"/>
              </w:rPr>
              <w:t xml:space="preserve"> in which they receive resources and strategies on how to hold their own </w:t>
            </w:r>
            <w:r w:rsidR="000E248A">
              <w:rPr>
                <w:rFonts w:cs="Arial"/>
                <w:color w:val="000000" w:themeColor="text1"/>
              </w:rPr>
              <w:t>Community of Practice</w:t>
            </w:r>
            <w:r w:rsidR="1D71EB73" w:rsidRPr="00991541">
              <w:rPr>
                <w:rFonts w:cs="Arial"/>
                <w:color w:val="000000" w:themeColor="text1"/>
              </w:rPr>
              <w:t xml:space="preserve"> with participants who attended this offering. The </w:t>
            </w:r>
            <w:r w:rsidR="00D97A8C">
              <w:rPr>
                <w:rFonts w:cs="Arial"/>
                <w:color w:val="000000" w:themeColor="text1"/>
              </w:rPr>
              <w:t>C</w:t>
            </w:r>
            <w:r w:rsidR="000E248A">
              <w:rPr>
                <w:rFonts w:cs="Arial"/>
                <w:color w:val="000000" w:themeColor="text1"/>
              </w:rPr>
              <w:t>ommunity of Practice</w:t>
            </w:r>
            <w:r w:rsidR="1D71EB73" w:rsidRPr="00991541">
              <w:rPr>
                <w:rFonts w:cs="Arial"/>
                <w:color w:val="000000" w:themeColor="text1"/>
              </w:rPr>
              <w:t xml:space="preserve"> is a key component of supporting teachers to implement and put</w:t>
            </w:r>
            <w:r w:rsidR="00990648" w:rsidRPr="00991541">
              <w:rPr>
                <w:rFonts w:cs="Arial"/>
                <w:color w:val="000000" w:themeColor="text1"/>
              </w:rPr>
              <w:t xml:space="preserve"> their learning</w:t>
            </w:r>
            <w:r w:rsidR="1D71EB73" w:rsidRPr="00991541">
              <w:rPr>
                <w:rFonts w:cs="Arial"/>
                <w:color w:val="000000" w:themeColor="text1"/>
              </w:rPr>
              <w:t xml:space="preserve"> into practic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51EBB7" w14:textId="061526AE" w:rsidR="00FF01F9" w:rsidRPr="00991541" w:rsidRDefault="00FF01F9" w:rsidP="0014356C">
            <w:pPr>
              <w:widowControl w:val="0"/>
              <w:autoSpaceDE w:val="0"/>
              <w:autoSpaceDN w:val="0"/>
              <w:ind w:left="94"/>
              <w:jc w:val="center"/>
              <w:rPr>
                <w:rFonts w:eastAsia="Arial" w:cs="Arial"/>
                <w:color w:val="000000"/>
              </w:rPr>
            </w:pPr>
            <w:r w:rsidRPr="00991541">
              <w:rPr>
                <w:rFonts w:eastAsia="Arial" w:cs="Arial"/>
                <w:color w:val="000000"/>
              </w:rPr>
              <w:t>9</w:t>
            </w:r>
          </w:p>
        </w:tc>
      </w:tr>
      <w:tr w:rsidR="00240A3D" w:rsidRPr="00991541" w14:paraId="3D7298C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2FF25F" w14:textId="6A7B93CF" w:rsidR="00240A3D" w:rsidRPr="00991541" w:rsidRDefault="00240A3D" w:rsidP="0014356C">
            <w:pPr>
              <w:rPr>
                <w:rFonts w:eastAsia="Arial" w:cs="Arial"/>
                <w:color w:val="000000"/>
              </w:rPr>
            </w:pPr>
            <w:r w:rsidRPr="00991541">
              <w:rPr>
                <w:rFonts w:cs="Arial"/>
                <w:color w:val="000000"/>
              </w:rPr>
              <w:lastRenderedPageBreak/>
              <w:t xml:space="preserve">The </w:t>
            </w:r>
            <w:r w:rsidR="0018793F" w:rsidRPr="00991541">
              <w:rPr>
                <w:rFonts w:cs="Arial"/>
                <w:color w:val="000000"/>
              </w:rPr>
              <w:t>ELR</w:t>
            </w:r>
            <w:r w:rsidRPr="00991541">
              <w:rPr>
                <w:rFonts w:cs="Arial"/>
                <w:color w:val="000000"/>
              </w:rPr>
              <w:t xml:space="preserve"> Elementary</w:t>
            </w:r>
          </w:p>
          <w:p w14:paraId="5A72116F" w14:textId="77777777" w:rsidR="00240A3D" w:rsidRPr="00991541" w:rsidRDefault="00240A3D" w:rsidP="0014356C">
            <w:pPr>
              <w:rPr>
                <w:rFonts w:eastAsia="Arial" w:cs="Arial"/>
                <w:color w:val="000000"/>
              </w:rPr>
            </w:pPr>
            <w:r w:rsidRPr="00991541">
              <w:rPr>
                <w:rFonts w:cs="Arial"/>
                <w:color w:val="000000"/>
              </w:rPr>
              <w:t>Dual Language</w:t>
            </w:r>
          </w:p>
          <w:p w14:paraId="6513B0E1" w14:textId="77777777" w:rsidR="00240A3D" w:rsidRPr="00991541" w:rsidRDefault="00240A3D" w:rsidP="0014356C">
            <w:pPr>
              <w:rPr>
                <w:rFonts w:eastAsia="Arial" w:cs="Arial"/>
                <w:color w:val="000000"/>
              </w:rPr>
            </w:pPr>
            <w:r w:rsidRPr="00991541">
              <w:rPr>
                <w:rFonts w:cs="Arial"/>
                <w:color w:val="000000"/>
              </w:rPr>
              <w:t>Teacher Strand</w:t>
            </w:r>
          </w:p>
          <w:p w14:paraId="3F75949C" w14:textId="05D43E01" w:rsidR="00240A3D" w:rsidRPr="00991541" w:rsidRDefault="000E248A" w:rsidP="0014356C">
            <w:pPr>
              <w:rPr>
                <w:rFonts w:eastAsia="Arial" w:cs="Arial"/>
                <w:color w:val="000000"/>
              </w:rPr>
            </w:pPr>
            <w:r>
              <w:rPr>
                <w:rFonts w:cs="Arial"/>
                <w:color w:val="000000"/>
              </w:rPr>
              <w:t>(</w:t>
            </w:r>
            <w:r w:rsidR="00240A3D" w:rsidRPr="00991541">
              <w:rPr>
                <w:rFonts w:cs="Arial"/>
                <w:color w:val="000000"/>
              </w:rPr>
              <w:t>Module</w:t>
            </w:r>
            <w:r w:rsidR="0018793F" w:rsidRPr="00991541">
              <w:rPr>
                <w:rFonts w:cs="Arial"/>
                <w:color w:val="000000"/>
              </w:rPr>
              <w:t>s</w:t>
            </w:r>
            <w:r w:rsidR="00240A3D" w:rsidRPr="00991541">
              <w:rPr>
                <w:rFonts w:cs="Arial"/>
                <w:color w:val="000000"/>
              </w:rPr>
              <w:t xml:space="preserve"> 1</w:t>
            </w:r>
            <w:r w:rsidR="00674365">
              <w:rPr>
                <w:rFonts w:cs="Arial"/>
                <w:color w:val="000000"/>
              </w:rPr>
              <w:t>–</w:t>
            </w:r>
            <w:r w:rsidR="00240A3D" w:rsidRPr="00991541">
              <w:rPr>
                <w:rFonts w:cs="Arial"/>
                <w:color w:val="000000"/>
              </w:rPr>
              <w:t>2</w:t>
            </w:r>
            <w:r>
              <w:rPr>
                <w:rFonts w:cs="Arial"/>
                <w:color w:val="000000"/>
              </w:rPr>
              <w:t>)</w:t>
            </w:r>
          </w:p>
          <w:p w14:paraId="4B61BA09" w14:textId="2C299084"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E7058" w14:textId="738DE7BF" w:rsidR="001E6374" w:rsidRPr="00991541" w:rsidRDefault="001E6374" w:rsidP="0014356C">
            <w:pPr>
              <w:ind w:left="65"/>
              <w:rPr>
                <w:rFonts w:eastAsia="Arial" w:cs="Arial"/>
              </w:rPr>
            </w:pPr>
            <w:r w:rsidRPr="00991541">
              <w:rPr>
                <w:rFonts w:eastAsia="Arial" w:cs="Arial"/>
              </w:rPr>
              <w:t>January–December 2021</w:t>
            </w:r>
          </w:p>
          <w:p w14:paraId="7F2AC674" w14:textId="296343CA"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0C5285" w14:textId="252D81FE" w:rsidR="00240A3D" w:rsidRPr="00991541" w:rsidRDefault="004C6630" w:rsidP="0014356C">
            <w:pPr>
              <w:widowControl w:val="0"/>
              <w:autoSpaceDE w:val="0"/>
              <w:autoSpaceDN w:val="0"/>
              <w:ind w:left="67"/>
              <w:rPr>
                <w:rFonts w:cs="Arial"/>
                <w:color w:val="000000" w:themeColor="text1"/>
              </w:rPr>
            </w:pPr>
            <w:r>
              <w:rPr>
                <w:rFonts w:cs="Arial"/>
                <w:color w:val="000000" w:themeColor="text1"/>
              </w:rPr>
              <w:t>Thirteen</w:t>
            </w:r>
            <w:r w:rsidR="3327D96F" w:rsidRPr="00991541">
              <w:rPr>
                <w:rFonts w:cs="Arial"/>
                <w:color w:val="000000" w:themeColor="text1"/>
              </w:rPr>
              <w:t xml:space="preserve"> </w:t>
            </w:r>
            <w:r w:rsidR="00D97A8C" w:rsidRPr="00991541">
              <w:rPr>
                <w:rFonts w:cs="Arial"/>
                <w:color w:val="000000" w:themeColor="text1"/>
              </w:rPr>
              <w:t xml:space="preserve">sessions </w:t>
            </w:r>
            <w:r w:rsidR="00D97A8C">
              <w:rPr>
                <w:rFonts w:cs="Arial"/>
                <w:color w:val="000000" w:themeColor="text1"/>
              </w:rPr>
              <w:t>(</w:t>
            </w:r>
            <w:r w:rsidR="3327D96F" w:rsidRPr="00991541">
              <w:rPr>
                <w:rFonts w:cs="Arial"/>
                <w:color w:val="000000" w:themeColor="text1"/>
              </w:rPr>
              <w:t>three</w:t>
            </w:r>
            <w:r w:rsidR="00674365">
              <w:rPr>
                <w:rFonts w:cs="Arial"/>
                <w:color w:val="000000" w:themeColor="text1"/>
              </w:rPr>
              <w:t xml:space="preserve"> </w:t>
            </w:r>
            <w:r w:rsidR="3327D96F" w:rsidRPr="00991541">
              <w:rPr>
                <w:rFonts w:cs="Arial"/>
                <w:color w:val="000000" w:themeColor="text1"/>
              </w:rPr>
              <w:t>hour</w:t>
            </w:r>
            <w:r w:rsidR="00D97A8C">
              <w:rPr>
                <w:rFonts w:cs="Arial"/>
                <w:color w:val="000000" w:themeColor="text1"/>
              </w:rPr>
              <w:t>s each)</w:t>
            </w:r>
            <w:r w:rsidR="3327D96F" w:rsidRPr="00991541">
              <w:rPr>
                <w:rFonts w:cs="Arial"/>
                <w:color w:val="000000" w:themeColor="text1"/>
              </w:rPr>
              <w:t xml:space="preserve"> </w:t>
            </w:r>
            <w:r w:rsidR="203FDB37" w:rsidRPr="00991541">
              <w:rPr>
                <w:rFonts w:cs="Arial"/>
                <w:color w:val="000000" w:themeColor="text1"/>
              </w:rPr>
              <w:t>to engage teachers in understanding the typologies and diversity within the English learner population, understanding the dual</w:t>
            </w:r>
            <w:r w:rsidR="00C6380F" w:rsidRPr="00991541">
              <w:rPr>
                <w:rFonts w:cs="Arial"/>
                <w:color w:val="000000" w:themeColor="text1"/>
              </w:rPr>
              <w:t xml:space="preserve"> </w:t>
            </w:r>
            <w:r w:rsidR="203FDB37" w:rsidRPr="00991541">
              <w:rPr>
                <w:rFonts w:cs="Arial"/>
                <w:color w:val="000000" w:themeColor="text1"/>
              </w:rPr>
              <w:t xml:space="preserve">language brain and implications for classroom practices and for creating inclusive and affirming classroom environments, including working with culturally and linguistically diverse families. The focus is on Principle </w:t>
            </w:r>
            <w:r w:rsidR="00C5124C">
              <w:rPr>
                <w:rFonts w:cs="Arial"/>
                <w:color w:val="000000" w:themeColor="text1"/>
              </w:rPr>
              <w:t>#</w:t>
            </w:r>
            <w:r w:rsidR="203FDB37" w:rsidRPr="00991541">
              <w:rPr>
                <w:rFonts w:cs="Arial"/>
                <w:color w:val="000000" w:themeColor="text1"/>
              </w:rPr>
              <w:t xml:space="preserve">1 and part of Principle </w:t>
            </w:r>
            <w:r w:rsidR="00C5124C">
              <w:rPr>
                <w:rFonts w:cs="Arial"/>
                <w:color w:val="000000" w:themeColor="text1"/>
              </w:rPr>
              <w:t>#</w:t>
            </w:r>
            <w:r w:rsidR="203FDB37" w:rsidRPr="00991541">
              <w:rPr>
                <w:rFonts w:cs="Arial"/>
                <w:color w:val="000000" w:themeColor="text1"/>
              </w:rPr>
              <w:t>2.</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C66DE4" w14:textId="264A01EA"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191</w:t>
            </w:r>
          </w:p>
        </w:tc>
      </w:tr>
      <w:tr w:rsidR="00240A3D" w:rsidRPr="00991541" w14:paraId="3B7CEE6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3E0793" w14:textId="77777777" w:rsidR="00240A3D" w:rsidRPr="00991541" w:rsidRDefault="00240A3D" w:rsidP="0014356C">
            <w:pPr>
              <w:rPr>
                <w:rFonts w:eastAsia="Arial" w:cs="Arial"/>
                <w:color w:val="000000"/>
              </w:rPr>
            </w:pPr>
            <w:r w:rsidRPr="00991541">
              <w:rPr>
                <w:rFonts w:cs="Arial"/>
                <w:color w:val="000000"/>
              </w:rPr>
              <w:t>Dual Language</w:t>
            </w:r>
          </w:p>
          <w:p w14:paraId="31B56918" w14:textId="77777777" w:rsidR="00240A3D" w:rsidRPr="00991541" w:rsidRDefault="00240A3D" w:rsidP="0014356C">
            <w:pPr>
              <w:rPr>
                <w:rFonts w:eastAsia="Arial" w:cs="Arial"/>
                <w:color w:val="000000"/>
              </w:rPr>
            </w:pPr>
            <w:r w:rsidRPr="00991541">
              <w:rPr>
                <w:rFonts w:cs="Arial"/>
                <w:color w:val="000000"/>
              </w:rPr>
              <w:t>Pedagogy Institute for</w:t>
            </w:r>
            <w:r w:rsidRPr="00991541">
              <w:rPr>
                <w:rFonts w:cs="Arial"/>
                <w:b/>
                <w:color w:val="000000"/>
              </w:rPr>
              <w:t xml:space="preserve"> </w:t>
            </w:r>
            <w:r w:rsidRPr="00991541">
              <w:rPr>
                <w:rFonts w:cs="Arial"/>
                <w:color w:val="000000"/>
              </w:rPr>
              <w:t>Elementary</w:t>
            </w:r>
          </w:p>
          <w:p w14:paraId="1F848366" w14:textId="68A23641" w:rsidR="00240A3D" w:rsidRPr="00991541" w:rsidRDefault="00240A3D" w:rsidP="0014356C">
            <w:pPr>
              <w:rPr>
                <w:rFonts w:eastAsia="Arial" w:cs="Arial"/>
                <w:color w:val="000000"/>
              </w:rPr>
            </w:pPr>
            <w:r w:rsidRPr="00991541">
              <w:rPr>
                <w:rFonts w:cs="Arial"/>
                <w:color w:val="000000"/>
              </w:rPr>
              <w:t>Administrators &amp; Lead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FBE4B6" w14:textId="77777777" w:rsidR="001E6374" w:rsidRPr="00991541" w:rsidRDefault="001E6374" w:rsidP="0014356C">
            <w:pPr>
              <w:ind w:left="65"/>
              <w:rPr>
                <w:rFonts w:eastAsia="Arial" w:cs="Arial"/>
              </w:rPr>
            </w:pPr>
            <w:r w:rsidRPr="00991541">
              <w:rPr>
                <w:rFonts w:eastAsia="Arial" w:cs="Arial"/>
              </w:rPr>
              <w:t>January–December 2021</w:t>
            </w:r>
          </w:p>
          <w:p w14:paraId="39B193E8" w14:textId="3EB30278"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83F96E" w14:textId="51983CD8" w:rsidR="00240A3D" w:rsidRPr="00991541" w:rsidRDefault="003448EA" w:rsidP="0014356C">
            <w:pPr>
              <w:widowControl w:val="0"/>
              <w:autoSpaceDE w:val="0"/>
              <w:autoSpaceDN w:val="0"/>
              <w:ind w:left="67"/>
              <w:rPr>
                <w:rFonts w:cs="Arial"/>
                <w:color w:val="000000"/>
              </w:rPr>
            </w:pPr>
            <w:r>
              <w:rPr>
                <w:rFonts w:cs="Arial"/>
                <w:color w:val="000000" w:themeColor="text1"/>
              </w:rPr>
              <w:t>Ten</w:t>
            </w:r>
            <w:r w:rsidR="0018793F" w:rsidRPr="00991541">
              <w:rPr>
                <w:rFonts w:cs="Arial"/>
                <w:color w:val="000000" w:themeColor="text1"/>
              </w:rPr>
              <w:t xml:space="preserve"> </w:t>
            </w:r>
            <w:r w:rsidR="00D97A8C" w:rsidRPr="00991541">
              <w:rPr>
                <w:rFonts w:cs="Arial"/>
                <w:color w:val="000000" w:themeColor="text1"/>
              </w:rPr>
              <w:t xml:space="preserve">sessions </w:t>
            </w:r>
            <w:r w:rsidR="00D97A8C">
              <w:rPr>
                <w:rFonts w:cs="Arial"/>
                <w:color w:val="000000" w:themeColor="text1"/>
              </w:rPr>
              <w:t>(</w:t>
            </w:r>
            <w:r w:rsidR="0018793F" w:rsidRPr="00991541">
              <w:rPr>
                <w:rFonts w:cs="Arial"/>
                <w:color w:val="000000" w:themeColor="text1"/>
              </w:rPr>
              <w:t>three</w:t>
            </w:r>
            <w:r w:rsidR="00674365">
              <w:rPr>
                <w:rFonts w:cs="Arial"/>
                <w:color w:val="000000" w:themeColor="text1"/>
              </w:rPr>
              <w:t xml:space="preserve"> </w:t>
            </w:r>
            <w:r w:rsidR="0018793F" w:rsidRPr="00991541">
              <w:rPr>
                <w:rFonts w:cs="Arial"/>
                <w:color w:val="000000" w:themeColor="text1"/>
              </w:rPr>
              <w:t>hour</w:t>
            </w:r>
            <w:r w:rsidR="00D97A8C">
              <w:rPr>
                <w:rFonts w:cs="Arial"/>
                <w:color w:val="000000" w:themeColor="text1"/>
              </w:rPr>
              <w:t xml:space="preserve">s each) </w:t>
            </w:r>
            <w:r w:rsidR="00240A3D" w:rsidRPr="00991541">
              <w:rPr>
                <w:rFonts w:cs="Arial"/>
                <w:color w:val="000000" w:themeColor="text1"/>
              </w:rPr>
              <w:t xml:space="preserve">designed to support planning, implementing, strengthening, and sustaining dual language programs. It draws from the recently released CDE publication, </w:t>
            </w:r>
            <w:r w:rsidR="00240A3D" w:rsidRPr="00D97A8C">
              <w:rPr>
                <w:rFonts w:cs="Arial"/>
                <w:i/>
                <w:iCs/>
                <w:color w:val="000000" w:themeColor="text1"/>
              </w:rPr>
              <w:t>Improving Education for Multilingual and English Learner Students: F</w:t>
            </w:r>
            <w:bookmarkStart w:id="41" w:name="_Int_fOblu4IE"/>
            <w:r w:rsidR="00240A3D" w:rsidRPr="00D97A8C">
              <w:rPr>
                <w:rFonts w:cs="Arial"/>
                <w:i/>
                <w:iCs/>
                <w:color w:val="000000" w:themeColor="text1"/>
              </w:rPr>
              <w:t>rom</w:t>
            </w:r>
            <w:bookmarkEnd w:id="41"/>
            <w:r w:rsidR="00240A3D" w:rsidRPr="00D97A8C">
              <w:rPr>
                <w:rFonts w:cs="Arial"/>
                <w:i/>
                <w:iCs/>
                <w:color w:val="000000" w:themeColor="text1"/>
              </w:rPr>
              <w:t xml:space="preserve"> Research to Practice</w:t>
            </w:r>
            <w:r w:rsidR="00240A3D" w:rsidRPr="00991541">
              <w:rPr>
                <w:rFonts w:cs="Arial"/>
                <w:i/>
                <w:iCs/>
                <w:color w:val="000000" w:themeColor="text1"/>
              </w:rPr>
              <w:t xml:space="preserve">. </w:t>
            </w:r>
            <w:r w:rsidR="00240A3D" w:rsidRPr="00991541">
              <w:rPr>
                <w:rFonts w:cs="Arial"/>
                <w:color w:val="000000" w:themeColor="text1"/>
              </w:rPr>
              <w:t>New research findings, updated case studies, and promising practices engage participants in key strategies to implement and expand effective, transformative, and sustainable dual language programs and pathways that center and elevate English learn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04DC1C" w14:textId="4D444296"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126</w:t>
            </w:r>
          </w:p>
        </w:tc>
      </w:tr>
      <w:tr w:rsidR="00240A3D" w:rsidRPr="00991541" w14:paraId="5B7899B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F2EDA9" w14:textId="77777777" w:rsidR="00240A3D" w:rsidRPr="00991541" w:rsidRDefault="00240A3D" w:rsidP="0014356C">
            <w:pPr>
              <w:rPr>
                <w:rFonts w:eastAsia="Arial" w:cs="Arial"/>
                <w:color w:val="000000"/>
              </w:rPr>
            </w:pPr>
            <w:r w:rsidRPr="00991541">
              <w:rPr>
                <w:rFonts w:cs="Arial"/>
                <w:color w:val="000000"/>
              </w:rPr>
              <w:t>Dual Language</w:t>
            </w:r>
          </w:p>
          <w:p w14:paraId="58184FC2" w14:textId="48CDCBC7" w:rsidR="00240A3D" w:rsidRPr="00991541" w:rsidRDefault="00240A3D" w:rsidP="0014356C">
            <w:pPr>
              <w:rPr>
                <w:rFonts w:cs="Arial"/>
                <w:color w:val="000000"/>
              </w:rPr>
            </w:pPr>
            <w:r w:rsidRPr="00991541">
              <w:rPr>
                <w:rFonts w:cs="Arial"/>
                <w:color w:val="000000"/>
              </w:rPr>
              <w:t>Pedagogy Institute for</w:t>
            </w:r>
            <w:r w:rsidR="0018793F" w:rsidRPr="00991541">
              <w:rPr>
                <w:rFonts w:eastAsia="Arial" w:cs="Arial"/>
                <w:color w:val="000000"/>
              </w:rPr>
              <w:t xml:space="preserve"> </w:t>
            </w:r>
            <w:r w:rsidRPr="00991541">
              <w:rPr>
                <w:rFonts w:cs="Arial"/>
                <w:color w:val="000000"/>
              </w:rPr>
              <w:t>Elementary 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F51A02" w14:textId="77777777" w:rsidR="001E6374" w:rsidRPr="00991541" w:rsidRDefault="001E6374" w:rsidP="0014356C">
            <w:pPr>
              <w:rPr>
                <w:rFonts w:eastAsia="Arial" w:cs="Arial"/>
              </w:rPr>
            </w:pPr>
            <w:r w:rsidRPr="00991541">
              <w:rPr>
                <w:rFonts w:eastAsia="Arial" w:cs="Arial"/>
              </w:rPr>
              <w:t>January–December 2021</w:t>
            </w:r>
          </w:p>
          <w:p w14:paraId="37B89CEB" w14:textId="010F2885"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68BC3D" w14:textId="75CEEBDE" w:rsidR="00240A3D" w:rsidRPr="00991541" w:rsidRDefault="3327D96F" w:rsidP="0014356C">
            <w:pPr>
              <w:widowControl w:val="0"/>
              <w:autoSpaceDE w:val="0"/>
              <w:autoSpaceDN w:val="0"/>
              <w:ind w:left="94"/>
              <w:rPr>
                <w:rFonts w:cs="Arial"/>
                <w:color w:val="000000"/>
              </w:rPr>
            </w:pPr>
            <w:r w:rsidRPr="00991541">
              <w:rPr>
                <w:rFonts w:cs="Arial"/>
                <w:color w:val="000000" w:themeColor="text1"/>
              </w:rPr>
              <w:t xml:space="preserve">Nine </w:t>
            </w:r>
            <w:r w:rsidR="007B7013">
              <w:rPr>
                <w:rFonts w:cs="Arial"/>
                <w:color w:val="000000" w:themeColor="text1"/>
              </w:rPr>
              <w:t>sessions (</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7B7013">
              <w:rPr>
                <w:rFonts w:cs="Arial"/>
                <w:color w:val="000000" w:themeColor="text1"/>
              </w:rPr>
              <w:t xml:space="preserve">s each) </w:t>
            </w:r>
            <w:r w:rsidR="203FDB37" w:rsidRPr="00991541">
              <w:rPr>
                <w:rFonts w:cs="Arial"/>
                <w:color w:val="000000" w:themeColor="text1"/>
              </w:rPr>
              <w:t xml:space="preserve">designed </w:t>
            </w:r>
            <w:r w:rsidRPr="00991541">
              <w:rPr>
                <w:rFonts w:cs="Arial"/>
                <w:color w:val="000000" w:themeColor="text1"/>
              </w:rPr>
              <w:t xml:space="preserve">to support </w:t>
            </w:r>
            <w:r w:rsidR="203FDB37" w:rsidRPr="00991541">
              <w:rPr>
                <w:rFonts w:cs="Arial"/>
                <w:color w:val="000000" w:themeColor="text1"/>
              </w:rPr>
              <w:t>teachers to develop the foundation and strategies to implement effective, transformative, and sustainable dual language program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0A33F9" w14:textId="00D1F85E"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66</w:t>
            </w:r>
          </w:p>
        </w:tc>
      </w:tr>
      <w:tr w:rsidR="00240A3D" w:rsidRPr="00991541" w14:paraId="65216D0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1F94D5" w14:textId="0A43A6B2" w:rsidR="00240A3D" w:rsidRPr="00991541" w:rsidRDefault="00240A3D" w:rsidP="0014356C">
            <w:pPr>
              <w:rPr>
                <w:rFonts w:cs="Arial"/>
                <w:color w:val="000000"/>
              </w:rPr>
            </w:pPr>
            <w:r w:rsidRPr="00991541">
              <w:rPr>
                <w:rFonts w:cs="Arial"/>
                <w:color w:val="000000"/>
              </w:rPr>
              <w:lastRenderedPageBreak/>
              <w:t>Creating Conditions for Dual Language Learners to Thrive in Early Education</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3FD2A2" w14:textId="77777777" w:rsidR="001E6374" w:rsidRPr="00991541" w:rsidRDefault="001E6374" w:rsidP="0014356C">
            <w:pPr>
              <w:ind w:left="65"/>
              <w:rPr>
                <w:rFonts w:cs="Arial"/>
                <w:color w:val="000000"/>
              </w:rPr>
            </w:pPr>
            <w:r w:rsidRPr="00991541">
              <w:rPr>
                <w:rFonts w:cs="Arial"/>
                <w:color w:val="000000"/>
              </w:rPr>
              <w:t>July–December 2021</w:t>
            </w:r>
          </w:p>
          <w:p w14:paraId="649DA803" w14:textId="4F3E8C30"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22B31F" w14:textId="64FF853C" w:rsidR="0018793F" w:rsidRPr="00991541" w:rsidRDefault="58339E92" w:rsidP="001A1B83">
            <w:pPr>
              <w:spacing w:after="240"/>
              <w:ind w:left="15" w:right="58"/>
              <w:rPr>
                <w:rFonts w:eastAsia="Arial" w:cs="Arial"/>
                <w:color w:val="000000"/>
              </w:rPr>
            </w:pPr>
            <w:r w:rsidRPr="00991541">
              <w:rPr>
                <w:rFonts w:cs="Arial"/>
                <w:color w:val="000000" w:themeColor="text1"/>
              </w:rPr>
              <w:t xml:space="preserve">Three </w:t>
            </w:r>
            <w:r w:rsidR="002B49C5">
              <w:rPr>
                <w:rFonts w:cs="Arial"/>
                <w:color w:val="000000" w:themeColor="text1"/>
              </w:rPr>
              <w:t>sessions (</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2B49C5">
              <w:rPr>
                <w:rFonts w:cs="Arial"/>
                <w:color w:val="000000" w:themeColor="text1"/>
              </w:rPr>
              <w:t xml:space="preserve">s each) </w:t>
            </w:r>
            <w:r w:rsidR="7AB12D22" w:rsidRPr="00991541">
              <w:rPr>
                <w:rFonts w:cs="Arial"/>
                <w:color w:val="000000" w:themeColor="text1"/>
              </w:rPr>
              <w:t xml:space="preserve">for early educators designed to improve educator effectiveness in meeting the needs of </w:t>
            </w:r>
            <w:r w:rsidR="00844A28">
              <w:rPr>
                <w:rFonts w:cs="Arial"/>
                <w:color w:val="000000" w:themeColor="text1"/>
              </w:rPr>
              <w:t>d</w:t>
            </w:r>
            <w:r w:rsidR="7AB12D22" w:rsidRPr="00991541">
              <w:rPr>
                <w:rFonts w:cs="Arial"/>
                <w:color w:val="000000" w:themeColor="text1"/>
              </w:rPr>
              <w:t xml:space="preserve">ual </w:t>
            </w:r>
            <w:r w:rsidR="00844A28">
              <w:rPr>
                <w:rFonts w:cs="Arial"/>
                <w:color w:val="000000" w:themeColor="text1"/>
              </w:rPr>
              <w:t>l</w:t>
            </w:r>
            <w:r w:rsidR="7AB12D22" w:rsidRPr="00991541">
              <w:rPr>
                <w:rFonts w:cs="Arial"/>
                <w:color w:val="000000" w:themeColor="text1"/>
              </w:rPr>
              <w:t xml:space="preserve">anguage </w:t>
            </w:r>
            <w:r w:rsidR="00844A28">
              <w:rPr>
                <w:rFonts w:cs="Arial"/>
                <w:color w:val="000000" w:themeColor="text1"/>
              </w:rPr>
              <w:t>l</w:t>
            </w:r>
            <w:r w:rsidR="7AB12D22" w:rsidRPr="00991541">
              <w:rPr>
                <w:rFonts w:cs="Arial"/>
                <w:color w:val="000000" w:themeColor="text1"/>
              </w:rPr>
              <w:t xml:space="preserve">earners and their families in the foundational years of preschool. The sessions focus on four themes critical to </w:t>
            </w:r>
            <w:r w:rsidR="00844A28">
              <w:rPr>
                <w:rFonts w:cs="Arial"/>
                <w:color w:val="000000" w:themeColor="text1"/>
              </w:rPr>
              <w:t>d</w:t>
            </w:r>
            <w:r w:rsidR="7AB12D22" w:rsidRPr="00991541">
              <w:rPr>
                <w:rFonts w:cs="Arial"/>
                <w:color w:val="000000" w:themeColor="text1"/>
              </w:rPr>
              <w:t xml:space="preserve">ual </w:t>
            </w:r>
            <w:r w:rsidR="00844A28">
              <w:rPr>
                <w:rFonts w:cs="Arial"/>
                <w:color w:val="000000" w:themeColor="text1"/>
              </w:rPr>
              <w:t>l</w:t>
            </w:r>
            <w:r w:rsidR="7AB12D22" w:rsidRPr="00991541">
              <w:rPr>
                <w:rFonts w:cs="Arial"/>
                <w:color w:val="000000" w:themeColor="text1"/>
              </w:rPr>
              <w:t xml:space="preserve">anguage </w:t>
            </w:r>
            <w:r w:rsidR="00844A28">
              <w:rPr>
                <w:rFonts w:cs="Arial"/>
                <w:color w:val="000000" w:themeColor="text1"/>
              </w:rPr>
              <w:t>l</w:t>
            </w:r>
            <w:r w:rsidR="7AB12D22" w:rsidRPr="00991541">
              <w:rPr>
                <w:rFonts w:cs="Arial"/>
                <w:color w:val="000000" w:themeColor="text1"/>
              </w:rPr>
              <w:t>earners</w:t>
            </w:r>
            <w:r w:rsidR="00B11052">
              <w:rPr>
                <w:rFonts w:cs="Arial"/>
                <w:color w:val="000000" w:themeColor="text1"/>
              </w:rPr>
              <w:t>’</w:t>
            </w:r>
            <w:r w:rsidR="7AB12D22" w:rsidRPr="00991541">
              <w:rPr>
                <w:rFonts w:cs="Arial"/>
                <w:color w:val="000000" w:themeColor="text1"/>
              </w:rPr>
              <w:t xml:space="preserve"> success:</w:t>
            </w:r>
          </w:p>
          <w:p w14:paraId="4D384A79" w14:textId="49E68B7F" w:rsidR="0018793F" w:rsidRPr="00991541" w:rsidRDefault="00240A3D" w:rsidP="00C5124C">
            <w:pPr>
              <w:pStyle w:val="ListParagraph"/>
              <w:numPr>
                <w:ilvl w:val="0"/>
                <w:numId w:val="9"/>
              </w:numPr>
              <w:spacing w:after="240"/>
              <w:ind w:left="734" w:right="58"/>
              <w:contextualSpacing w:val="0"/>
              <w:rPr>
                <w:rFonts w:eastAsia="Arial" w:cs="Arial"/>
                <w:color w:val="000000"/>
              </w:rPr>
            </w:pPr>
            <w:r w:rsidRPr="00991541">
              <w:rPr>
                <w:rFonts w:cs="Arial"/>
                <w:color w:val="000000"/>
              </w:rPr>
              <w:t xml:space="preserve">Partnering with </w:t>
            </w:r>
            <w:r w:rsidR="00C5124C">
              <w:rPr>
                <w:rFonts w:cs="Arial"/>
                <w:color w:val="000000"/>
              </w:rPr>
              <w:t>f</w:t>
            </w:r>
            <w:r w:rsidRPr="00991541">
              <w:rPr>
                <w:rFonts w:cs="Arial"/>
                <w:color w:val="000000"/>
              </w:rPr>
              <w:t xml:space="preserve">amilies </w:t>
            </w:r>
          </w:p>
          <w:p w14:paraId="4C9633F6" w14:textId="52CD99D4" w:rsidR="0018793F" w:rsidRPr="00991541" w:rsidRDefault="00240A3D" w:rsidP="00C5124C">
            <w:pPr>
              <w:pStyle w:val="ListParagraph"/>
              <w:numPr>
                <w:ilvl w:val="0"/>
                <w:numId w:val="9"/>
              </w:numPr>
              <w:spacing w:after="240"/>
              <w:ind w:left="734" w:right="58"/>
              <w:contextualSpacing w:val="0"/>
              <w:rPr>
                <w:rFonts w:eastAsia="Arial" w:cs="Arial"/>
                <w:color w:val="000000"/>
              </w:rPr>
            </w:pPr>
            <w:r w:rsidRPr="00991541">
              <w:rPr>
                <w:rFonts w:cs="Arial"/>
                <w:color w:val="000000"/>
              </w:rPr>
              <w:t xml:space="preserve">Complex </w:t>
            </w:r>
            <w:r w:rsidR="00C5124C">
              <w:rPr>
                <w:rFonts w:cs="Arial"/>
                <w:color w:val="000000"/>
              </w:rPr>
              <w:t>o</w:t>
            </w:r>
            <w:r w:rsidRPr="00991541">
              <w:rPr>
                <w:rFonts w:cs="Arial"/>
                <w:color w:val="000000"/>
              </w:rPr>
              <w:t xml:space="preserve">ral </w:t>
            </w:r>
            <w:r w:rsidR="00C5124C">
              <w:rPr>
                <w:rFonts w:cs="Arial"/>
                <w:color w:val="000000"/>
              </w:rPr>
              <w:t>l</w:t>
            </w:r>
            <w:r w:rsidRPr="00991541">
              <w:rPr>
                <w:rFonts w:cs="Arial"/>
                <w:color w:val="000000"/>
              </w:rPr>
              <w:t>anguage</w:t>
            </w:r>
          </w:p>
          <w:p w14:paraId="126B73BA" w14:textId="65ECF62C" w:rsidR="0018793F" w:rsidRPr="00991541" w:rsidRDefault="00240A3D" w:rsidP="00C5124C">
            <w:pPr>
              <w:pStyle w:val="ListParagraph"/>
              <w:numPr>
                <w:ilvl w:val="0"/>
                <w:numId w:val="9"/>
              </w:numPr>
              <w:spacing w:after="240"/>
              <w:ind w:left="734" w:right="58"/>
              <w:contextualSpacing w:val="0"/>
              <w:rPr>
                <w:rFonts w:eastAsia="Arial" w:cs="Arial"/>
                <w:color w:val="000000"/>
              </w:rPr>
            </w:pPr>
            <w:r w:rsidRPr="00991541">
              <w:rPr>
                <w:rFonts w:cs="Arial"/>
                <w:color w:val="000000"/>
              </w:rPr>
              <w:t xml:space="preserve">Making </w:t>
            </w:r>
            <w:r w:rsidR="00C5124C">
              <w:rPr>
                <w:rFonts w:cs="Arial"/>
                <w:color w:val="000000"/>
              </w:rPr>
              <w:t>l</w:t>
            </w:r>
            <w:r w:rsidRPr="00991541">
              <w:rPr>
                <w:rFonts w:cs="Arial"/>
                <w:color w:val="000000"/>
              </w:rPr>
              <w:t xml:space="preserve">anguages </w:t>
            </w:r>
            <w:r w:rsidR="00C5124C">
              <w:rPr>
                <w:rFonts w:cs="Arial"/>
                <w:color w:val="000000"/>
              </w:rPr>
              <w:t>v</w:t>
            </w:r>
            <w:r w:rsidRPr="00991541">
              <w:rPr>
                <w:rFonts w:cs="Arial"/>
                <w:color w:val="000000"/>
              </w:rPr>
              <w:t xml:space="preserve">isible and </w:t>
            </w:r>
            <w:r w:rsidR="00C5124C">
              <w:rPr>
                <w:rFonts w:cs="Arial"/>
                <w:color w:val="000000"/>
              </w:rPr>
              <w:t>t</w:t>
            </w:r>
            <w:r w:rsidRPr="00991541">
              <w:rPr>
                <w:rFonts w:cs="Arial"/>
                <w:color w:val="000000"/>
              </w:rPr>
              <w:t>angible</w:t>
            </w:r>
          </w:p>
          <w:p w14:paraId="0F4365DE" w14:textId="04C0BDA7" w:rsidR="00240A3D" w:rsidRPr="00991541" w:rsidRDefault="00240A3D" w:rsidP="0014356C">
            <w:pPr>
              <w:pStyle w:val="ListParagraph"/>
              <w:numPr>
                <w:ilvl w:val="0"/>
                <w:numId w:val="9"/>
              </w:numPr>
              <w:ind w:right="58"/>
              <w:contextualSpacing w:val="0"/>
              <w:rPr>
                <w:rFonts w:eastAsia="Arial" w:cs="Arial"/>
                <w:color w:val="000000"/>
              </w:rPr>
            </w:pPr>
            <w:r w:rsidRPr="00991541">
              <w:rPr>
                <w:rFonts w:cs="Arial"/>
                <w:color w:val="000000"/>
              </w:rPr>
              <w:t xml:space="preserve">Early </w:t>
            </w:r>
            <w:r w:rsidR="00C5124C">
              <w:rPr>
                <w:rFonts w:cs="Arial"/>
                <w:color w:val="000000"/>
              </w:rPr>
              <w:t>l</w:t>
            </w:r>
            <w:r w:rsidRPr="00991541">
              <w:rPr>
                <w:rFonts w:cs="Arial"/>
                <w:color w:val="000000"/>
              </w:rPr>
              <w:t>iteracy and</w:t>
            </w:r>
            <w:r w:rsidR="0018793F" w:rsidRPr="00991541">
              <w:rPr>
                <w:rFonts w:eastAsia="Arial" w:cs="Arial"/>
                <w:color w:val="000000"/>
              </w:rPr>
              <w:t xml:space="preserve"> </w:t>
            </w:r>
            <w:r w:rsidR="00C5124C">
              <w:rPr>
                <w:rFonts w:cs="Arial"/>
                <w:color w:val="000000"/>
              </w:rPr>
              <w:t>e</w:t>
            </w:r>
            <w:r w:rsidRPr="00991541">
              <w:rPr>
                <w:rFonts w:cs="Arial"/>
                <w:color w:val="000000"/>
              </w:rPr>
              <w:t xml:space="preserve">ngaging with </w:t>
            </w:r>
            <w:r w:rsidR="00C5124C">
              <w:rPr>
                <w:rFonts w:cs="Arial"/>
                <w:color w:val="000000"/>
              </w:rPr>
              <w:t>t</w:t>
            </w:r>
            <w:r w:rsidRPr="00991541">
              <w:rPr>
                <w:rFonts w:cs="Arial"/>
                <w:color w:val="000000"/>
              </w:rPr>
              <w:t>ex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A7A2E8" w14:textId="3474FF97"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30</w:t>
            </w:r>
          </w:p>
        </w:tc>
      </w:tr>
      <w:tr w:rsidR="00240A3D" w:rsidRPr="00991541" w14:paraId="4FCF5BB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512F5D" w14:textId="77777777" w:rsidR="00240A3D" w:rsidRPr="00991541" w:rsidRDefault="00240A3D" w:rsidP="0014356C">
            <w:pPr>
              <w:rPr>
                <w:rFonts w:eastAsia="Arial" w:cs="Arial"/>
                <w:color w:val="000000"/>
              </w:rPr>
            </w:pPr>
            <w:r w:rsidRPr="00991541">
              <w:rPr>
                <w:rFonts w:cs="Arial"/>
                <w:color w:val="000000"/>
              </w:rPr>
              <w:t>Elementary</w:t>
            </w:r>
          </w:p>
          <w:p w14:paraId="3A823F8E" w14:textId="32FDB073" w:rsidR="00240A3D" w:rsidRPr="00991541" w:rsidRDefault="091E3B82" w:rsidP="0014356C">
            <w:pPr>
              <w:ind w:right="19"/>
              <w:rPr>
                <w:rFonts w:cs="Arial"/>
                <w:color w:val="000000"/>
              </w:rPr>
            </w:pPr>
            <w:r w:rsidRPr="00991541">
              <w:rPr>
                <w:rFonts w:cs="Arial"/>
                <w:color w:val="000000" w:themeColor="text1"/>
              </w:rPr>
              <w:t>Coaching</w:t>
            </w:r>
            <w:r w:rsidRPr="00991541">
              <w:rPr>
                <w:rFonts w:cs="Arial"/>
                <w:b/>
                <w:bCs/>
                <w:color w:val="000000" w:themeColor="text1"/>
              </w:rPr>
              <w:t xml:space="preserve"> </w:t>
            </w:r>
            <w:r w:rsidRPr="00991541">
              <w:rPr>
                <w:rFonts w:cs="Arial"/>
                <w:color w:val="000000" w:themeColor="text1"/>
              </w:rPr>
              <w:t xml:space="preserve">to Enact the </w:t>
            </w:r>
            <w:r w:rsidR="002B49C5">
              <w:rPr>
                <w:rFonts w:cs="Arial"/>
                <w:color w:val="000000" w:themeColor="text1"/>
              </w:rPr>
              <w:t>ELR</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1D6941" w14:textId="77777777" w:rsidR="001E6374" w:rsidRPr="00991541" w:rsidRDefault="001E6374" w:rsidP="0014356C">
            <w:pPr>
              <w:ind w:left="65"/>
              <w:rPr>
                <w:rFonts w:cs="Arial"/>
                <w:color w:val="000000"/>
              </w:rPr>
            </w:pPr>
            <w:r w:rsidRPr="00991541">
              <w:rPr>
                <w:rFonts w:cs="Arial"/>
                <w:color w:val="000000"/>
              </w:rPr>
              <w:t>July–December 2021</w:t>
            </w:r>
          </w:p>
          <w:p w14:paraId="31CCF36B" w14:textId="13E0716D"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A318A1" w14:textId="6EF0F09C" w:rsidR="00240A3D" w:rsidRPr="00991541" w:rsidRDefault="7866360F" w:rsidP="0014356C">
            <w:pPr>
              <w:widowControl w:val="0"/>
              <w:autoSpaceDE w:val="0"/>
              <w:autoSpaceDN w:val="0"/>
              <w:ind w:left="94"/>
              <w:rPr>
                <w:rFonts w:cs="Arial"/>
                <w:color w:val="000000"/>
              </w:rPr>
            </w:pPr>
            <w:r w:rsidRPr="00991541">
              <w:rPr>
                <w:rFonts w:cs="Arial"/>
                <w:color w:val="000000" w:themeColor="text1"/>
              </w:rPr>
              <w:t>Six</w:t>
            </w:r>
            <w:r w:rsidR="091E3B82" w:rsidRPr="00991541">
              <w:rPr>
                <w:rFonts w:cs="Arial"/>
                <w:color w:val="000000" w:themeColor="text1"/>
              </w:rPr>
              <w:t xml:space="preserve"> </w:t>
            </w:r>
            <w:r w:rsidR="002B49C5" w:rsidRPr="00991541">
              <w:rPr>
                <w:rFonts w:cs="Arial"/>
                <w:color w:val="000000" w:themeColor="text1"/>
              </w:rPr>
              <w:t>webinar/asynchronous</w:t>
            </w:r>
            <w:r w:rsidR="002B49C5">
              <w:rPr>
                <w:rFonts w:cs="Arial"/>
                <w:color w:val="000000" w:themeColor="text1"/>
              </w:rPr>
              <w:t xml:space="preserve"> sessions (</w:t>
            </w:r>
            <w:r w:rsidR="091E3B82" w:rsidRPr="00991541">
              <w:rPr>
                <w:rFonts w:cs="Arial"/>
                <w:color w:val="000000" w:themeColor="text1"/>
              </w:rPr>
              <w:t>three</w:t>
            </w:r>
            <w:r w:rsidR="00674365">
              <w:rPr>
                <w:rFonts w:cs="Arial"/>
                <w:color w:val="000000" w:themeColor="text1"/>
              </w:rPr>
              <w:t xml:space="preserve"> </w:t>
            </w:r>
            <w:r w:rsidR="4E4A1E2A" w:rsidRPr="00991541">
              <w:rPr>
                <w:rFonts w:cs="Arial"/>
                <w:color w:val="000000" w:themeColor="text1"/>
              </w:rPr>
              <w:t>hour</w:t>
            </w:r>
            <w:r w:rsidR="002B49C5">
              <w:rPr>
                <w:rFonts w:cs="Arial"/>
                <w:color w:val="000000" w:themeColor="text1"/>
              </w:rPr>
              <w:t>s each)</w:t>
            </w:r>
            <w:r w:rsidR="00844A28">
              <w:rPr>
                <w:rFonts w:cs="Arial"/>
                <w:color w:val="000000" w:themeColor="text1"/>
              </w:rPr>
              <w:t>,</w:t>
            </w:r>
            <w:r w:rsidR="091E3B82" w:rsidRPr="00991541">
              <w:rPr>
                <w:rFonts w:cs="Arial"/>
                <w:color w:val="000000" w:themeColor="text1"/>
              </w:rPr>
              <w:t xml:space="preserve"> with embedded pre-session work and follow-up reflection and application, focuse</w:t>
            </w:r>
            <w:r w:rsidRPr="00991541">
              <w:rPr>
                <w:rFonts w:cs="Arial"/>
                <w:color w:val="000000" w:themeColor="text1"/>
              </w:rPr>
              <w:t>d</w:t>
            </w:r>
            <w:r w:rsidR="091E3B82" w:rsidRPr="00991541">
              <w:rPr>
                <w:rFonts w:cs="Arial"/>
                <w:color w:val="000000" w:themeColor="text1"/>
              </w:rPr>
              <w:t xml:space="preserve"> on how coaches can support teachers in enacting the ELR Polic</w:t>
            </w:r>
            <w:r w:rsidR="091E3B82" w:rsidRPr="007E44D1">
              <w:rPr>
                <w:rFonts w:cs="Arial"/>
                <w:color w:val="000000" w:themeColor="text1"/>
              </w:rPr>
              <w:t>y</w:t>
            </w:r>
            <w:r w:rsidR="091E3B82" w:rsidRPr="00991541">
              <w:rPr>
                <w:rFonts w:cs="Arial"/>
                <w:color w:val="000000" w:themeColor="text1"/>
              </w:rPr>
              <w:t>. Participants learn specific skills and strategies for supporting their teachers in leveraging students’ and families’ cultural and linguistic assets</w:t>
            </w:r>
            <w:r w:rsidR="00844A28">
              <w:rPr>
                <w:rFonts w:cs="Arial"/>
                <w:color w:val="000000" w:themeColor="text1"/>
              </w:rPr>
              <w:t>;</w:t>
            </w:r>
            <w:r w:rsidR="091E3B82" w:rsidRPr="00991541">
              <w:rPr>
                <w:rFonts w:cs="Arial"/>
                <w:color w:val="000000" w:themeColor="text1"/>
              </w:rPr>
              <w:t xml:space="preserve"> harnessing formative assessment to guide instruction</w:t>
            </w:r>
            <w:r w:rsidR="00844A28">
              <w:rPr>
                <w:rFonts w:cs="Arial"/>
                <w:color w:val="000000" w:themeColor="text1"/>
              </w:rPr>
              <w:t>;</w:t>
            </w:r>
            <w:r w:rsidR="091E3B82" w:rsidRPr="00991541">
              <w:rPr>
                <w:rFonts w:cs="Arial"/>
                <w:color w:val="000000" w:themeColor="text1"/>
              </w:rPr>
              <w:t xml:space="preserve"> and facilitating intentional, collaborative planning of Integrated and Designated ELD using the ELD standards. Presenters and participants share</w:t>
            </w:r>
            <w:r w:rsidR="007E44D1">
              <w:rPr>
                <w:rFonts w:cs="Arial"/>
                <w:color w:val="000000" w:themeColor="text1"/>
              </w:rPr>
              <w:t>d</w:t>
            </w:r>
            <w:r w:rsidR="091E3B82" w:rsidRPr="00991541">
              <w:rPr>
                <w:rFonts w:cs="Arial"/>
                <w:color w:val="000000" w:themeColor="text1"/>
              </w:rPr>
              <w:t xml:space="preserve"> processes and protocols that ensure English learners experience a coherent, articulated, and aligned set of pathways across a school sit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49A46" w14:textId="42C1DBA4"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98</w:t>
            </w:r>
          </w:p>
        </w:tc>
      </w:tr>
      <w:tr w:rsidR="00240A3D" w:rsidRPr="00991541" w14:paraId="3E2355FD"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1CD57A" w14:textId="1D9E35FC" w:rsidR="00240A3D" w:rsidRPr="007E44D1" w:rsidRDefault="091E3B82" w:rsidP="0014356C">
            <w:pPr>
              <w:rPr>
                <w:rFonts w:eastAsia="Arial" w:cs="Arial"/>
                <w:color w:val="000000"/>
              </w:rPr>
            </w:pPr>
            <w:r w:rsidRPr="00991541">
              <w:rPr>
                <w:rFonts w:cs="Arial"/>
                <w:color w:val="000000" w:themeColor="text1"/>
              </w:rPr>
              <w:lastRenderedPageBreak/>
              <w:t xml:space="preserve">Elementary </w:t>
            </w:r>
            <w:r w:rsidR="002B49C5">
              <w:rPr>
                <w:rFonts w:cs="Arial"/>
                <w:color w:val="000000" w:themeColor="text1"/>
              </w:rPr>
              <w:t>ELR</w:t>
            </w:r>
          </w:p>
          <w:p w14:paraId="59369DD5" w14:textId="77777777" w:rsidR="00240A3D" w:rsidRPr="00991541" w:rsidRDefault="00240A3D" w:rsidP="0014356C">
            <w:pPr>
              <w:rPr>
                <w:rFonts w:eastAsia="Arial" w:cs="Arial"/>
                <w:color w:val="000000"/>
              </w:rPr>
            </w:pPr>
            <w:r w:rsidRPr="00991541">
              <w:rPr>
                <w:rFonts w:cs="Arial"/>
                <w:color w:val="000000"/>
              </w:rPr>
              <w:t>101 Family</w:t>
            </w:r>
          </w:p>
          <w:p w14:paraId="22F90E25" w14:textId="6389C54D" w:rsidR="00240A3D" w:rsidRPr="00991541" w:rsidRDefault="00240A3D" w:rsidP="0014356C">
            <w:pPr>
              <w:rPr>
                <w:rFonts w:eastAsia="Arial" w:cs="Arial"/>
                <w:color w:val="000000"/>
              </w:rPr>
            </w:pPr>
            <w:r w:rsidRPr="00991541">
              <w:rPr>
                <w:rFonts w:cs="Arial"/>
                <w:color w:val="000000"/>
              </w:rPr>
              <w:t>Webinar-</w:t>
            </w:r>
            <w:r w:rsidR="00D104E8" w:rsidRPr="00991541">
              <w:rPr>
                <w:rFonts w:cs="Arial"/>
                <w:color w:val="000000"/>
              </w:rPr>
              <w:t>TOT</w:t>
            </w:r>
            <w:r w:rsidRPr="00991541">
              <w:rPr>
                <w:rFonts w:cs="Arial"/>
                <w:color w:val="000000"/>
              </w:rPr>
              <w:t xml:space="preserve"> Model</w:t>
            </w:r>
          </w:p>
          <w:p w14:paraId="64DC983C" w14:textId="33144054"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362AEE" w14:textId="2519CC85" w:rsidR="001E6374" w:rsidRPr="00991541" w:rsidRDefault="001E6374" w:rsidP="0014356C">
            <w:pPr>
              <w:ind w:left="65"/>
              <w:rPr>
                <w:rFonts w:cs="Arial"/>
                <w:color w:val="000000"/>
              </w:rPr>
            </w:pPr>
            <w:r w:rsidRPr="00991541">
              <w:rPr>
                <w:rFonts w:cs="Arial"/>
                <w:color w:val="000000"/>
              </w:rPr>
              <w:t>January–December 2021</w:t>
            </w:r>
          </w:p>
          <w:p w14:paraId="7DC928E2" w14:textId="51CF43EF"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9B7677" w14:textId="4F970A84" w:rsidR="00240A3D" w:rsidRPr="00991541" w:rsidRDefault="7866360F" w:rsidP="001A1B83">
            <w:pPr>
              <w:spacing w:after="240"/>
              <w:ind w:left="15"/>
              <w:rPr>
                <w:rFonts w:cs="Arial"/>
                <w:color w:val="000000"/>
              </w:rPr>
            </w:pPr>
            <w:r w:rsidRPr="00991541">
              <w:rPr>
                <w:rFonts w:cs="Arial"/>
                <w:color w:val="000000" w:themeColor="text1"/>
              </w:rPr>
              <w:t xml:space="preserve">Eight </w:t>
            </w:r>
            <w:r w:rsidR="0014356C" w:rsidRPr="00991541">
              <w:rPr>
                <w:rFonts w:cs="Arial"/>
                <w:color w:val="000000" w:themeColor="text1"/>
              </w:rPr>
              <w:t xml:space="preserve">sessions </w:t>
            </w:r>
            <w:r w:rsidR="0014356C">
              <w:rPr>
                <w:rFonts w:cs="Arial"/>
                <w:color w:val="000000" w:themeColor="text1"/>
              </w:rPr>
              <w:t>(</w:t>
            </w:r>
            <w:r w:rsidRPr="00991541">
              <w:rPr>
                <w:rFonts w:cs="Arial"/>
                <w:color w:val="000000" w:themeColor="text1"/>
              </w:rPr>
              <w:t>two</w:t>
            </w:r>
            <w:r w:rsidR="00674365">
              <w:rPr>
                <w:rFonts w:cs="Arial"/>
                <w:color w:val="000000" w:themeColor="text1"/>
              </w:rPr>
              <w:t xml:space="preserve"> </w:t>
            </w:r>
            <w:r w:rsidRPr="00991541">
              <w:rPr>
                <w:rFonts w:cs="Arial"/>
                <w:color w:val="000000" w:themeColor="text1"/>
              </w:rPr>
              <w:t>hour</w:t>
            </w:r>
            <w:r w:rsidR="0014356C">
              <w:rPr>
                <w:rFonts w:cs="Arial"/>
                <w:color w:val="000000" w:themeColor="text1"/>
              </w:rPr>
              <w:t>s each)</w:t>
            </w:r>
            <w:r w:rsidR="091E3B82" w:rsidRPr="00991541">
              <w:rPr>
                <w:rFonts w:cs="Arial"/>
                <w:color w:val="000000" w:themeColor="text1"/>
              </w:rPr>
              <w:t xml:space="preserve"> </w:t>
            </w:r>
            <w:r w:rsidRPr="00991541">
              <w:rPr>
                <w:rFonts w:cs="Arial"/>
                <w:color w:val="000000" w:themeColor="text1"/>
              </w:rPr>
              <w:t>that</w:t>
            </w:r>
            <w:r w:rsidR="091E3B82" w:rsidRPr="00991541">
              <w:rPr>
                <w:rFonts w:cs="Arial"/>
                <w:color w:val="000000" w:themeColor="text1"/>
              </w:rPr>
              <w:t xml:space="preserve"> prepare </w:t>
            </w:r>
            <w:r w:rsidR="00C86995">
              <w:rPr>
                <w:rFonts w:cs="Arial"/>
                <w:color w:val="000000" w:themeColor="text1"/>
              </w:rPr>
              <w:t>d</w:t>
            </w:r>
            <w:r w:rsidR="091E3B82" w:rsidRPr="00991541">
              <w:rPr>
                <w:rFonts w:cs="Arial"/>
                <w:color w:val="000000" w:themeColor="text1"/>
              </w:rPr>
              <w:t xml:space="preserve">istrict and </w:t>
            </w:r>
            <w:r w:rsidR="00C86995">
              <w:rPr>
                <w:rFonts w:cs="Arial"/>
                <w:color w:val="000000" w:themeColor="text1"/>
              </w:rPr>
              <w:t>s</w:t>
            </w:r>
            <w:r w:rsidR="091E3B82" w:rsidRPr="00991541">
              <w:rPr>
                <w:rFonts w:cs="Arial"/>
                <w:color w:val="000000" w:themeColor="text1"/>
              </w:rPr>
              <w:t xml:space="preserve">chool </w:t>
            </w:r>
            <w:r w:rsidR="00C86995">
              <w:rPr>
                <w:rFonts w:cs="Arial"/>
                <w:color w:val="000000" w:themeColor="text1"/>
              </w:rPr>
              <w:t>s</w:t>
            </w:r>
            <w:r w:rsidR="091E3B82" w:rsidRPr="00991541">
              <w:rPr>
                <w:rFonts w:cs="Arial"/>
                <w:color w:val="000000" w:themeColor="text1"/>
              </w:rPr>
              <w:t>ite educators to deliver ELR workshops to their families so they are:</w:t>
            </w:r>
          </w:p>
          <w:p w14:paraId="5C011F50" w14:textId="0957176A" w:rsidR="00240A3D" w:rsidRPr="00991541" w:rsidRDefault="00240A3D" w:rsidP="001A1B83">
            <w:pPr>
              <w:pStyle w:val="ListParagraph"/>
              <w:numPr>
                <w:ilvl w:val="0"/>
                <w:numId w:val="1"/>
              </w:numPr>
              <w:spacing w:after="240"/>
              <w:ind w:left="606"/>
              <w:contextualSpacing w:val="0"/>
              <w:rPr>
                <w:rFonts w:asciiTheme="minorHAnsi" w:eastAsiaTheme="minorEastAsia" w:hAnsiTheme="minorHAnsi" w:cstheme="minorBidi"/>
                <w:color w:val="000000" w:themeColor="text1"/>
              </w:rPr>
            </w:pPr>
            <w:r w:rsidRPr="00991541">
              <w:rPr>
                <w:rFonts w:cs="Arial"/>
                <w:color w:val="000000" w:themeColor="text1"/>
              </w:rPr>
              <w:t xml:space="preserve">Familiar with the </w:t>
            </w:r>
            <w:r w:rsidR="00D104E8" w:rsidRPr="00991541">
              <w:rPr>
                <w:rFonts w:cs="Arial"/>
                <w:color w:val="000000" w:themeColor="text1"/>
              </w:rPr>
              <w:t xml:space="preserve">ELR </w:t>
            </w:r>
            <w:r w:rsidRPr="00991541">
              <w:rPr>
                <w:rFonts w:cs="Arial"/>
                <w:color w:val="000000" w:themeColor="text1"/>
              </w:rPr>
              <w:t>context, policy, and principles,</w:t>
            </w:r>
            <w:r w:rsidR="00D104E8" w:rsidRPr="00991541">
              <w:rPr>
                <w:rFonts w:eastAsia="Arial" w:cs="Arial"/>
                <w:color w:val="000000" w:themeColor="text1"/>
              </w:rPr>
              <w:t xml:space="preserve"> and </w:t>
            </w:r>
          </w:p>
          <w:p w14:paraId="2932664E" w14:textId="7B08779B" w:rsidR="00240A3D" w:rsidRPr="00991541" w:rsidRDefault="00844A28" w:rsidP="001A1B83">
            <w:pPr>
              <w:pStyle w:val="ListParagraph"/>
              <w:numPr>
                <w:ilvl w:val="0"/>
                <w:numId w:val="1"/>
              </w:numPr>
              <w:ind w:left="606"/>
              <w:contextualSpacing w:val="0"/>
              <w:rPr>
                <w:color w:val="000000"/>
              </w:rPr>
            </w:pPr>
            <w:r>
              <w:rPr>
                <w:rFonts w:eastAsia="Arial" w:cs="Arial"/>
                <w:color w:val="000000" w:themeColor="text1"/>
              </w:rPr>
              <w:t>P</w:t>
            </w:r>
            <w:r w:rsidR="00240A3D" w:rsidRPr="00991541">
              <w:rPr>
                <w:rFonts w:cs="Arial"/>
                <w:color w:val="000000" w:themeColor="text1"/>
              </w:rPr>
              <w:t xml:space="preserve">oised to understand their roles in </w:t>
            </w:r>
            <w:r w:rsidR="00B11052">
              <w:rPr>
                <w:rFonts w:cs="Arial"/>
                <w:color w:val="000000" w:themeColor="text1"/>
              </w:rPr>
              <w:t xml:space="preserve">the </w:t>
            </w:r>
            <w:r w:rsidR="00240A3D" w:rsidRPr="00991541">
              <w:rPr>
                <w:rFonts w:cs="Arial"/>
                <w:color w:val="000000" w:themeColor="text1"/>
              </w:rPr>
              <w:t xml:space="preserve">effective implementation of the ELR </w:t>
            </w:r>
            <w:r w:rsidR="001B5E93" w:rsidRPr="00991541">
              <w:rPr>
                <w:rFonts w:cs="Arial"/>
                <w:color w:val="000000" w:themeColor="text1"/>
              </w:rPr>
              <w:t xml:space="preserve">Policy </w:t>
            </w:r>
            <w:r w:rsidR="00240A3D" w:rsidRPr="00991541">
              <w:rPr>
                <w:rFonts w:cs="Arial"/>
                <w:color w:val="000000" w:themeColor="text1"/>
              </w:rPr>
              <w:t>at their child’s school</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8B9016" w14:textId="426F28FC"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93</w:t>
            </w:r>
          </w:p>
        </w:tc>
      </w:tr>
      <w:tr w:rsidR="00240A3D" w:rsidRPr="00991541" w14:paraId="6FE86BB4"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C5951C" w14:textId="77777777" w:rsidR="00240A3D" w:rsidRPr="00991541" w:rsidRDefault="00240A3D" w:rsidP="0014356C">
            <w:pPr>
              <w:rPr>
                <w:rFonts w:eastAsia="Arial" w:cs="Arial"/>
                <w:color w:val="000000"/>
              </w:rPr>
            </w:pPr>
            <w:r w:rsidRPr="00991541">
              <w:rPr>
                <w:rFonts w:cs="Arial"/>
                <w:color w:val="000000"/>
              </w:rPr>
              <w:t>Leveraging</w:t>
            </w:r>
          </w:p>
          <w:p w14:paraId="52F64104" w14:textId="723B44EF" w:rsidR="00240A3D" w:rsidRPr="00991541" w:rsidRDefault="00240A3D" w:rsidP="0014356C">
            <w:pPr>
              <w:rPr>
                <w:rFonts w:eastAsia="Arial" w:cs="Arial"/>
                <w:color w:val="000000"/>
              </w:rPr>
            </w:pPr>
            <w:r w:rsidRPr="00991541">
              <w:rPr>
                <w:rFonts w:cs="Arial"/>
                <w:color w:val="000000"/>
              </w:rPr>
              <w:t>Academic</w:t>
            </w:r>
            <w:r w:rsidR="0014356C">
              <w:rPr>
                <w:rFonts w:cs="Arial"/>
                <w:color w:val="000000"/>
              </w:rPr>
              <w:t xml:space="preserve"> </w:t>
            </w:r>
            <w:r w:rsidRPr="00991541">
              <w:rPr>
                <w:rFonts w:cs="Arial"/>
                <w:color w:val="000000"/>
              </w:rPr>
              <w:t>Text</w:t>
            </w:r>
            <w:r w:rsidRPr="00991541">
              <w:rPr>
                <w:rFonts w:cs="Arial"/>
                <w:b/>
                <w:color w:val="000000"/>
              </w:rPr>
              <w:t xml:space="preserve"> </w:t>
            </w:r>
            <w:r w:rsidRPr="00991541">
              <w:rPr>
                <w:rFonts w:cs="Arial"/>
                <w:color w:val="000000"/>
              </w:rPr>
              <w:t>to</w:t>
            </w:r>
          </w:p>
          <w:p w14:paraId="4C291B3B" w14:textId="77777777" w:rsidR="00240A3D" w:rsidRPr="00991541" w:rsidRDefault="00240A3D" w:rsidP="0014356C">
            <w:pPr>
              <w:rPr>
                <w:rFonts w:eastAsia="Arial" w:cs="Arial"/>
                <w:color w:val="000000"/>
              </w:rPr>
            </w:pPr>
            <w:r w:rsidRPr="00991541">
              <w:rPr>
                <w:rFonts w:cs="Arial"/>
                <w:color w:val="000000"/>
              </w:rPr>
              <w:t>Deepen Language</w:t>
            </w:r>
          </w:p>
          <w:p w14:paraId="04577F94" w14:textId="60068C09" w:rsidR="00240A3D" w:rsidRPr="00991541" w:rsidRDefault="00240A3D" w:rsidP="0014356C">
            <w:pPr>
              <w:rPr>
                <w:rFonts w:cs="Arial"/>
                <w:color w:val="000000"/>
              </w:rPr>
            </w:pPr>
            <w:r w:rsidRPr="00991541">
              <w:rPr>
                <w:rFonts w:cs="Arial"/>
                <w:color w:val="000000"/>
              </w:rPr>
              <w:t>Proficien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4FFC30" w14:textId="77777777" w:rsidR="001E6374" w:rsidRPr="00991541" w:rsidRDefault="001E6374" w:rsidP="0014356C">
            <w:pPr>
              <w:ind w:left="65"/>
              <w:rPr>
                <w:rFonts w:cs="Arial"/>
                <w:color w:val="000000"/>
              </w:rPr>
            </w:pPr>
            <w:r w:rsidRPr="00991541">
              <w:rPr>
                <w:rFonts w:cs="Arial"/>
                <w:color w:val="000000"/>
              </w:rPr>
              <w:t>July–December 2021</w:t>
            </w:r>
          </w:p>
          <w:p w14:paraId="2BC5F688" w14:textId="5EB6E467" w:rsidR="00240A3D" w:rsidRPr="00991541" w:rsidRDefault="00240A3D" w:rsidP="0014356C">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F87DC" w14:textId="7C6B3951" w:rsidR="00240A3D" w:rsidRPr="00991541" w:rsidRDefault="00D104E8" w:rsidP="0014356C">
            <w:pPr>
              <w:ind w:left="15"/>
              <w:rPr>
                <w:rFonts w:cs="Arial"/>
                <w:color w:val="000000"/>
              </w:rPr>
            </w:pPr>
            <w:r w:rsidRPr="00991541">
              <w:rPr>
                <w:rFonts w:cs="Arial"/>
                <w:color w:val="000000"/>
              </w:rPr>
              <w:t>Two</w:t>
            </w:r>
            <w:r w:rsidR="0014356C">
              <w:rPr>
                <w:rFonts w:cs="Arial"/>
                <w:color w:val="000000"/>
              </w:rPr>
              <w:t xml:space="preserve"> sessions (</w:t>
            </w:r>
            <w:r w:rsidR="00240A3D" w:rsidRPr="00991541">
              <w:rPr>
                <w:rFonts w:cs="Arial"/>
                <w:color w:val="000000"/>
              </w:rPr>
              <w:t>two</w:t>
            </w:r>
            <w:r w:rsidR="00674365">
              <w:rPr>
                <w:rFonts w:cs="Arial"/>
                <w:color w:val="000000"/>
              </w:rPr>
              <w:t xml:space="preserve"> </w:t>
            </w:r>
            <w:r w:rsidR="00240A3D" w:rsidRPr="00991541">
              <w:rPr>
                <w:rFonts w:cs="Arial"/>
                <w:color w:val="000000"/>
              </w:rPr>
              <w:t>hour</w:t>
            </w:r>
            <w:r w:rsidR="0014356C">
              <w:rPr>
                <w:rFonts w:cs="Arial"/>
                <w:color w:val="000000"/>
              </w:rPr>
              <w:t xml:space="preserve">s each) </w:t>
            </w:r>
            <w:r w:rsidR="00240A3D" w:rsidRPr="00991541">
              <w:rPr>
                <w:rFonts w:cs="Arial"/>
                <w:color w:val="000000"/>
              </w:rPr>
              <w:t xml:space="preserve">with embedded pre-session work and follow-up application </w:t>
            </w:r>
            <w:r w:rsidRPr="00991541">
              <w:rPr>
                <w:rFonts w:cs="Arial"/>
                <w:color w:val="000000"/>
              </w:rPr>
              <w:t xml:space="preserve">that </w:t>
            </w:r>
            <w:r w:rsidR="00240A3D" w:rsidRPr="00991541">
              <w:rPr>
                <w:rFonts w:cs="Arial"/>
                <w:color w:val="000000"/>
              </w:rPr>
              <w:t>equip teachers to select high-quality mentor texts in order to build students’ ability to effectively express themselves in written and oral format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5BF58F" w14:textId="435EE7D0"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60</w:t>
            </w:r>
          </w:p>
        </w:tc>
      </w:tr>
      <w:tr w:rsidR="00240A3D" w:rsidRPr="00991541" w14:paraId="1976979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EFE8AF" w14:textId="77777777" w:rsidR="00240A3D" w:rsidRPr="00991541" w:rsidRDefault="00240A3D" w:rsidP="0014356C">
            <w:pPr>
              <w:rPr>
                <w:rFonts w:eastAsia="Arial" w:cs="Arial"/>
                <w:color w:val="000000"/>
              </w:rPr>
            </w:pPr>
            <w:r w:rsidRPr="00991541">
              <w:rPr>
                <w:rFonts w:cs="Arial"/>
                <w:color w:val="000000"/>
              </w:rPr>
              <w:t>Elementary Culturally Sustaining Pedagogy:</w:t>
            </w:r>
          </w:p>
          <w:p w14:paraId="50BE5E69" w14:textId="784874BF" w:rsidR="00240A3D" w:rsidRPr="00991541" w:rsidRDefault="00240A3D" w:rsidP="0014356C">
            <w:pPr>
              <w:rPr>
                <w:rFonts w:eastAsia="Arial" w:cs="Arial"/>
                <w:color w:val="000000"/>
              </w:rPr>
            </w:pPr>
            <w:r w:rsidRPr="00991541">
              <w:rPr>
                <w:rFonts w:cs="Arial"/>
                <w:color w:val="000000"/>
              </w:rPr>
              <w:t>Creating</w:t>
            </w:r>
          </w:p>
          <w:p w14:paraId="3238BE02" w14:textId="77777777" w:rsidR="00240A3D" w:rsidRPr="00991541" w:rsidRDefault="00240A3D" w:rsidP="0014356C">
            <w:pPr>
              <w:rPr>
                <w:rFonts w:eastAsia="Arial" w:cs="Arial"/>
                <w:color w:val="000000"/>
              </w:rPr>
            </w:pPr>
            <w:r w:rsidRPr="00991541">
              <w:rPr>
                <w:rFonts w:cs="Arial"/>
                <w:color w:val="000000"/>
              </w:rPr>
              <w:t>Conditions for</w:t>
            </w:r>
          </w:p>
          <w:p w14:paraId="45DE20BA" w14:textId="0EB3CDA2" w:rsidR="00240A3D" w:rsidRPr="00991541" w:rsidRDefault="00240A3D" w:rsidP="0014356C">
            <w:pPr>
              <w:rPr>
                <w:rFonts w:eastAsia="Arial" w:cs="Arial"/>
                <w:color w:val="000000"/>
              </w:rPr>
            </w:pPr>
            <w:r w:rsidRPr="00991541">
              <w:rPr>
                <w:rFonts w:cs="Arial"/>
                <w:color w:val="000000"/>
              </w:rPr>
              <w:t>English learner</w:t>
            </w:r>
            <w:r w:rsidR="00D104E8" w:rsidRPr="00991541">
              <w:rPr>
                <w:rFonts w:cs="Arial"/>
                <w:color w:val="000000"/>
              </w:rPr>
              <w:t>s</w:t>
            </w:r>
            <w:r w:rsidRPr="00991541">
              <w:rPr>
                <w:rFonts w:cs="Arial"/>
                <w:color w:val="000000"/>
              </w:rPr>
              <w:t xml:space="preserve"> to Thrive</w:t>
            </w:r>
          </w:p>
          <w:p w14:paraId="243AA1FD" w14:textId="490DF693"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74F412" w14:textId="1AA90825" w:rsidR="001E6374" w:rsidRPr="00991541" w:rsidRDefault="001E6374" w:rsidP="0014356C">
            <w:pPr>
              <w:ind w:left="65"/>
              <w:rPr>
                <w:rFonts w:cs="Arial"/>
                <w:color w:val="000000"/>
              </w:rPr>
            </w:pPr>
            <w:r w:rsidRPr="00991541">
              <w:rPr>
                <w:rFonts w:cs="Arial"/>
                <w:color w:val="000000"/>
              </w:rPr>
              <w:t>January–December 2021</w:t>
            </w:r>
          </w:p>
          <w:p w14:paraId="78652639" w14:textId="418FE9ED" w:rsidR="00240A3D" w:rsidRPr="00991541" w:rsidRDefault="00240A3D" w:rsidP="0014356C">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58B98B" w14:textId="2AFE92F8" w:rsidR="00C86995" w:rsidRDefault="7866360F" w:rsidP="00C86995">
            <w:pPr>
              <w:spacing w:after="240"/>
              <w:ind w:left="14"/>
              <w:rPr>
                <w:rFonts w:cs="Arial"/>
                <w:color w:val="000000" w:themeColor="text1"/>
              </w:rPr>
            </w:pPr>
            <w:r w:rsidRPr="00991541">
              <w:rPr>
                <w:rFonts w:cs="Arial"/>
                <w:color w:val="000000" w:themeColor="text1"/>
              </w:rPr>
              <w:t xml:space="preserve">Nine </w:t>
            </w:r>
            <w:r w:rsidR="0014356C" w:rsidRPr="00991541">
              <w:rPr>
                <w:rFonts w:cs="Arial"/>
                <w:color w:val="000000" w:themeColor="text1"/>
              </w:rPr>
              <w:t xml:space="preserve">webinar/asynchronous </w:t>
            </w:r>
            <w:r w:rsidR="0014356C">
              <w:rPr>
                <w:rFonts w:cs="Arial"/>
                <w:color w:val="000000" w:themeColor="text1"/>
              </w:rPr>
              <w:t>sessions (</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14356C">
              <w:rPr>
                <w:rFonts w:cs="Arial"/>
                <w:color w:val="000000" w:themeColor="text1"/>
              </w:rPr>
              <w:t>s each)</w:t>
            </w:r>
            <w:r w:rsidRPr="00991541">
              <w:rPr>
                <w:rFonts w:cs="Arial"/>
                <w:color w:val="000000" w:themeColor="text1"/>
              </w:rPr>
              <w:t xml:space="preserve"> </w:t>
            </w:r>
            <w:r w:rsidR="091E3B82" w:rsidRPr="00991541">
              <w:rPr>
                <w:rFonts w:cs="Arial"/>
                <w:color w:val="000000" w:themeColor="text1"/>
              </w:rPr>
              <w:t xml:space="preserve">for early educators designed to improve educator effectiveness in meeting the needs of </w:t>
            </w:r>
            <w:r w:rsidR="00844A28">
              <w:rPr>
                <w:rFonts w:cs="Arial"/>
                <w:color w:val="000000" w:themeColor="text1"/>
              </w:rPr>
              <w:t>d</w:t>
            </w:r>
            <w:r w:rsidR="091E3B82" w:rsidRPr="00991541">
              <w:rPr>
                <w:rFonts w:cs="Arial"/>
                <w:color w:val="000000" w:themeColor="text1"/>
              </w:rPr>
              <w:t xml:space="preserve">ual </w:t>
            </w:r>
            <w:r w:rsidR="00844A28">
              <w:rPr>
                <w:rFonts w:cs="Arial"/>
                <w:color w:val="000000" w:themeColor="text1"/>
              </w:rPr>
              <w:t>l</w:t>
            </w:r>
            <w:r w:rsidR="091E3B82" w:rsidRPr="00991541">
              <w:rPr>
                <w:rFonts w:cs="Arial"/>
                <w:color w:val="000000" w:themeColor="text1"/>
              </w:rPr>
              <w:t xml:space="preserve">anguage </w:t>
            </w:r>
            <w:r w:rsidR="00844A28">
              <w:rPr>
                <w:rFonts w:cs="Arial"/>
                <w:color w:val="000000" w:themeColor="text1"/>
              </w:rPr>
              <w:t>l</w:t>
            </w:r>
            <w:r w:rsidR="091E3B82" w:rsidRPr="00991541">
              <w:rPr>
                <w:rFonts w:cs="Arial"/>
                <w:color w:val="000000" w:themeColor="text1"/>
              </w:rPr>
              <w:t>earners and their families in the foundational years of preschool. The sessions focus</w:t>
            </w:r>
            <w:r w:rsidR="0014356C">
              <w:rPr>
                <w:rFonts w:cs="Arial"/>
                <w:color w:val="000000" w:themeColor="text1"/>
              </w:rPr>
              <w:t>ed</w:t>
            </w:r>
            <w:r w:rsidR="091E3B82" w:rsidRPr="00991541">
              <w:rPr>
                <w:rFonts w:cs="Arial"/>
                <w:color w:val="000000" w:themeColor="text1"/>
              </w:rPr>
              <w:t xml:space="preserve"> on four themes critical to the success of </w:t>
            </w:r>
            <w:r w:rsidR="00844A28">
              <w:rPr>
                <w:rFonts w:cs="Arial"/>
                <w:color w:val="000000" w:themeColor="text1"/>
              </w:rPr>
              <w:t>d</w:t>
            </w:r>
            <w:r w:rsidR="091E3B82" w:rsidRPr="00991541">
              <w:rPr>
                <w:rFonts w:cs="Arial"/>
                <w:color w:val="000000" w:themeColor="text1"/>
              </w:rPr>
              <w:t xml:space="preserve">ual </w:t>
            </w:r>
            <w:r w:rsidR="00844A28">
              <w:rPr>
                <w:rFonts w:cs="Arial"/>
                <w:color w:val="000000" w:themeColor="text1"/>
              </w:rPr>
              <w:t>l</w:t>
            </w:r>
            <w:r w:rsidR="091E3B82" w:rsidRPr="00991541">
              <w:rPr>
                <w:rFonts w:cs="Arial"/>
                <w:color w:val="000000" w:themeColor="text1"/>
              </w:rPr>
              <w:t xml:space="preserve">anguage </w:t>
            </w:r>
            <w:r w:rsidR="00844A28">
              <w:rPr>
                <w:rFonts w:cs="Arial"/>
                <w:color w:val="000000" w:themeColor="text1"/>
              </w:rPr>
              <w:t>l</w:t>
            </w:r>
            <w:r w:rsidR="091E3B82" w:rsidRPr="00991541">
              <w:rPr>
                <w:rFonts w:cs="Arial"/>
                <w:color w:val="000000" w:themeColor="text1"/>
              </w:rPr>
              <w:t>earners:</w:t>
            </w:r>
          </w:p>
          <w:p w14:paraId="48EA1E76" w14:textId="2E79171F" w:rsidR="00C86995" w:rsidRDefault="091E3B82" w:rsidP="00C86995">
            <w:pPr>
              <w:pStyle w:val="ListParagraph"/>
              <w:numPr>
                <w:ilvl w:val="0"/>
                <w:numId w:val="15"/>
              </w:numPr>
              <w:spacing w:after="240"/>
              <w:ind w:left="734"/>
              <w:contextualSpacing w:val="0"/>
              <w:rPr>
                <w:rFonts w:cs="Arial"/>
                <w:color w:val="000000" w:themeColor="text1"/>
              </w:rPr>
            </w:pPr>
            <w:r w:rsidRPr="00C86995">
              <w:rPr>
                <w:rFonts w:cs="Arial"/>
                <w:color w:val="000000" w:themeColor="text1"/>
              </w:rPr>
              <w:t xml:space="preserve">Partnering with </w:t>
            </w:r>
            <w:r w:rsidR="00C86995">
              <w:rPr>
                <w:rFonts w:cs="Arial"/>
                <w:color w:val="000000" w:themeColor="text1"/>
              </w:rPr>
              <w:t>f</w:t>
            </w:r>
            <w:r w:rsidRPr="00C86995">
              <w:rPr>
                <w:rFonts w:cs="Arial"/>
                <w:color w:val="000000" w:themeColor="text1"/>
              </w:rPr>
              <w:t>amilies</w:t>
            </w:r>
          </w:p>
          <w:p w14:paraId="149573CA" w14:textId="1C8F988B" w:rsidR="00C86995" w:rsidRDefault="091E3B82" w:rsidP="00C86995">
            <w:pPr>
              <w:pStyle w:val="ListParagraph"/>
              <w:numPr>
                <w:ilvl w:val="0"/>
                <w:numId w:val="15"/>
              </w:numPr>
              <w:spacing w:after="240"/>
              <w:ind w:left="734"/>
              <w:contextualSpacing w:val="0"/>
              <w:rPr>
                <w:rFonts w:cs="Arial"/>
                <w:color w:val="000000" w:themeColor="text1"/>
              </w:rPr>
            </w:pPr>
            <w:r w:rsidRPr="00C86995">
              <w:rPr>
                <w:rFonts w:cs="Arial"/>
                <w:color w:val="000000" w:themeColor="text1"/>
              </w:rPr>
              <w:t xml:space="preserve">Complex </w:t>
            </w:r>
            <w:r w:rsidR="00C86995">
              <w:rPr>
                <w:rFonts w:cs="Arial"/>
                <w:color w:val="000000" w:themeColor="text1"/>
              </w:rPr>
              <w:t>o</w:t>
            </w:r>
            <w:r w:rsidRPr="00C86995">
              <w:rPr>
                <w:rFonts w:cs="Arial"/>
                <w:color w:val="000000" w:themeColor="text1"/>
              </w:rPr>
              <w:t xml:space="preserve">ral </w:t>
            </w:r>
            <w:r w:rsidR="00C86995">
              <w:rPr>
                <w:rFonts w:cs="Arial"/>
                <w:color w:val="000000" w:themeColor="text1"/>
              </w:rPr>
              <w:t>l</w:t>
            </w:r>
            <w:r w:rsidRPr="00C86995">
              <w:rPr>
                <w:rFonts w:cs="Arial"/>
                <w:color w:val="000000" w:themeColor="text1"/>
              </w:rPr>
              <w:t>anguage</w:t>
            </w:r>
          </w:p>
          <w:p w14:paraId="6AFCBB36" w14:textId="77777777" w:rsidR="00C86995" w:rsidRPr="00C86995" w:rsidRDefault="091E3B82" w:rsidP="00C86995">
            <w:pPr>
              <w:pStyle w:val="ListParagraph"/>
              <w:numPr>
                <w:ilvl w:val="0"/>
                <w:numId w:val="15"/>
              </w:numPr>
              <w:spacing w:after="240"/>
              <w:ind w:left="734"/>
              <w:contextualSpacing w:val="0"/>
              <w:rPr>
                <w:rFonts w:cs="Arial"/>
                <w:color w:val="000000" w:themeColor="text1"/>
              </w:rPr>
            </w:pPr>
            <w:r w:rsidRPr="00C86995">
              <w:rPr>
                <w:rFonts w:cs="Arial"/>
                <w:color w:val="000000" w:themeColor="text1"/>
              </w:rPr>
              <w:t xml:space="preserve">Making </w:t>
            </w:r>
            <w:r w:rsidR="00C86995">
              <w:rPr>
                <w:rFonts w:cs="Arial"/>
                <w:color w:val="000000" w:themeColor="text1"/>
              </w:rPr>
              <w:t>l</w:t>
            </w:r>
            <w:r w:rsidRPr="00C86995">
              <w:rPr>
                <w:rFonts w:cs="Arial"/>
                <w:color w:val="000000" w:themeColor="text1"/>
              </w:rPr>
              <w:t xml:space="preserve">anguages </w:t>
            </w:r>
            <w:r w:rsidR="00C86995">
              <w:rPr>
                <w:rFonts w:cs="Arial"/>
                <w:color w:val="000000" w:themeColor="text1"/>
              </w:rPr>
              <w:t>v</w:t>
            </w:r>
            <w:r w:rsidRPr="00C86995">
              <w:rPr>
                <w:rFonts w:cs="Arial"/>
                <w:color w:val="000000" w:themeColor="text1"/>
              </w:rPr>
              <w:t>isible</w:t>
            </w:r>
            <w:r w:rsidR="00C86995">
              <w:rPr>
                <w:rFonts w:cs="Arial"/>
                <w:color w:val="000000" w:themeColor="text1"/>
              </w:rPr>
              <w:t xml:space="preserve"> and t</w:t>
            </w:r>
            <w:r w:rsidRPr="00C86995">
              <w:rPr>
                <w:rFonts w:cs="Arial"/>
                <w:color w:val="000000" w:themeColor="text1"/>
              </w:rPr>
              <w:t>angible</w:t>
            </w:r>
          </w:p>
          <w:p w14:paraId="5B784534" w14:textId="6CF7C8CF" w:rsidR="00240A3D" w:rsidRPr="00C86995" w:rsidRDefault="091E3B82" w:rsidP="00C86995">
            <w:pPr>
              <w:pStyle w:val="ListParagraph"/>
              <w:numPr>
                <w:ilvl w:val="0"/>
                <w:numId w:val="15"/>
              </w:numPr>
              <w:rPr>
                <w:rFonts w:cs="Arial"/>
                <w:color w:val="000000" w:themeColor="text1"/>
              </w:rPr>
            </w:pPr>
            <w:r w:rsidRPr="00C86995">
              <w:rPr>
                <w:rFonts w:cs="Arial"/>
                <w:color w:val="000000" w:themeColor="text1"/>
              </w:rPr>
              <w:t xml:space="preserve">Early </w:t>
            </w:r>
            <w:r w:rsidR="00C86995">
              <w:rPr>
                <w:rFonts w:cs="Arial"/>
                <w:color w:val="000000" w:themeColor="text1"/>
              </w:rPr>
              <w:t>l</w:t>
            </w:r>
            <w:r w:rsidRPr="00C86995">
              <w:rPr>
                <w:rFonts w:cs="Arial"/>
                <w:color w:val="000000" w:themeColor="text1"/>
              </w:rPr>
              <w:t>iteracy</w:t>
            </w:r>
            <w:r w:rsidR="2DF6745D" w:rsidRPr="00C86995">
              <w:rPr>
                <w:rFonts w:cs="Arial"/>
                <w:color w:val="000000" w:themeColor="text1"/>
              </w:rPr>
              <w:t xml:space="preserve"> and </w:t>
            </w:r>
            <w:r w:rsidR="00C86995">
              <w:rPr>
                <w:rFonts w:cs="Arial"/>
                <w:color w:val="000000" w:themeColor="text1"/>
              </w:rPr>
              <w:t>e</w:t>
            </w:r>
            <w:r w:rsidRPr="00C86995">
              <w:rPr>
                <w:rFonts w:cs="Arial"/>
                <w:color w:val="000000" w:themeColor="text1"/>
              </w:rPr>
              <w:t xml:space="preserve">ngaging with </w:t>
            </w:r>
            <w:r w:rsidR="00C86995">
              <w:rPr>
                <w:rFonts w:cs="Arial"/>
                <w:color w:val="000000" w:themeColor="text1"/>
              </w:rPr>
              <w:t>t</w:t>
            </w:r>
            <w:r w:rsidRPr="00C86995">
              <w:rPr>
                <w:rFonts w:cs="Arial"/>
                <w:color w:val="000000" w:themeColor="text1"/>
              </w:rPr>
              <w:t>ex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03B655" w14:textId="3D8C2CFA"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36</w:t>
            </w:r>
          </w:p>
        </w:tc>
      </w:tr>
      <w:tr w:rsidR="00240A3D" w:rsidRPr="00991541" w14:paraId="614C1D9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4A387E" w14:textId="77777777" w:rsidR="00240A3D" w:rsidRPr="00991541" w:rsidRDefault="00240A3D" w:rsidP="0014356C">
            <w:pPr>
              <w:rPr>
                <w:rFonts w:eastAsia="Arial" w:cs="Arial"/>
                <w:color w:val="000000"/>
              </w:rPr>
            </w:pPr>
            <w:r w:rsidRPr="00991541">
              <w:rPr>
                <w:rFonts w:cs="Arial"/>
                <w:color w:val="000000"/>
              </w:rPr>
              <w:lastRenderedPageBreak/>
              <w:t>Integrated and</w:t>
            </w:r>
          </w:p>
          <w:p w14:paraId="6D6622E5" w14:textId="77777777" w:rsidR="00240A3D" w:rsidRPr="00991541" w:rsidRDefault="00240A3D" w:rsidP="0014356C">
            <w:pPr>
              <w:rPr>
                <w:rFonts w:eastAsia="Arial" w:cs="Arial"/>
                <w:color w:val="000000"/>
              </w:rPr>
            </w:pPr>
            <w:r w:rsidRPr="00991541">
              <w:rPr>
                <w:rFonts w:cs="Arial"/>
                <w:color w:val="000000"/>
              </w:rPr>
              <w:t>Designated ELD:</w:t>
            </w:r>
          </w:p>
          <w:p w14:paraId="0255A554" w14:textId="77777777" w:rsidR="00240A3D" w:rsidRPr="00991541" w:rsidRDefault="00240A3D" w:rsidP="0014356C">
            <w:pPr>
              <w:ind w:right="49"/>
              <w:rPr>
                <w:rFonts w:eastAsia="Arial" w:cs="Arial"/>
                <w:color w:val="000000"/>
              </w:rPr>
            </w:pPr>
            <w:r w:rsidRPr="00991541">
              <w:rPr>
                <w:rFonts w:cs="Arial"/>
                <w:color w:val="000000"/>
              </w:rPr>
              <w:t>Elementary Teacher as a Language Coach</w:t>
            </w:r>
          </w:p>
          <w:p w14:paraId="26A4B8BF" w14:textId="0B14CC3E"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D09A11" w14:textId="77777777" w:rsidR="001E6374" w:rsidRPr="00991541" w:rsidRDefault="001E6374" w:rsidP="0014356C">
            <w:pPr>
              <w:ind w:left="65"/>
              <w:rPr>
                <w:rFonts w:cs="Arial"/>
                <w:color w:val="000000"/>
              </w:rPr>
            </w:pPr>
            <w:r w:rsidRPr="00991541">
              <w:rPr>
                <w:rFonts w:cs="Arial"/>
                <w:color w:val="000000"/>
              </w:rPr>
              <w:t>January–December 2021</w:t>
            </w:r>
          </w:p>
          <w:p w14:paraId="18503222" w14:textId="43AE26D7" w:rsidR="00240A3D" w:rsidRPr="00991541" w:rsidRDefault="00240A3D" w:rsidP="0014356C">
            <w:pPr>
              <w:ind w:left="65" w:firstLine="60"/>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A00569" w14:textId="03590D43" w:rsidR="00240A3D" w:rsidRPr="00991541" w:rsidRDefault="6CCF3436" w:rsidP="00DF7C7B">
            <w:pPr>
              <w:ind w:left="15"/>
              <w:rPr>
                <w:rFonts w:cs="Arial"/>
                <w:color w:val="000000"/>
              </w:rPr>
            </w:pPr>
            <w:r w:rsidRPr="00991541">
              <w:rPr>
                <w:rFonts w:cs="Arial"/>
                <w:color w:val="000000" w:themeColor="text1"/>
              </w:rPr>
              <w:t xml:space="preserve">Seven </w:t>
            </w:r>
            <w:r w:rsidR="00DF7C7B">
              <w:rPr>
                <w:rFonts w:cs="Arial"/>
                <w:color w:val="000000" w:themeColor="text1"/>
              </w:rPr>
              <w:t>sessions (</w:t>
            </w:r>
            <w:r w:rsidRPr="00991541">
              <w:rPr>
                <w:rFonts w:cs="Arial"/>
                <w:color w:val="000000" w:themeColor="text1"/>
              </w:rPr>
              <w:t>two</w:t>
            </w:r>
            <w:r w:rsidR="00674365">
              <w:rPr>
                <w:rFonts w:cs="Arial"/>
                <w:color w:val="000000" w:themeColor="text1"/>
              </w:rPr>
              <w:t xml:space="preserve"> </w:t>
            </w:r>
            <w:r w:rsidRPr="00991541">
              <w:rPr>
                <w:rFonts w:cs="Arial"/>
                <w:color w:val="000000" w:themeColor="text1"/>
              </w:rPr>
              <w:t>hour</w:t>
            </w:r>
            <w:r w:rsidR="00DF7C7B">
              <w:rPr>
                <w:rFonts w:cs="Arial"/>
                <w:color w:val="000000" w:themeColor="text1"/>
              </w:rPr>
              <w:t xml:space="preserve">s each) </w:t>
            </w:r>
            <w:r w:rsidR="7AB12D22" w:rsidRPr="00991541">
              <w:rPr>
                <w:rFonts w:cs="Arial"/>
                <w:color w:val="000000" w:themeColor="text1"/>
              </w:rPr>
              <w:t>aligned to</w:t>
            </w:r>
            <w:r w:rsidRPr="00991541">
              <w:rPr>
                <w:rFonts w:eastAsia="Arial" w:cs="Arial"/>
                <w:color w:val="000000" w:themeColor="text1"/>
              </w:rPr>
              <w:t xml:space="preserve"> </w:t>
            </w:r>
            <w:r w:rsidR="7AB12D22" w:rsidRPr="00991541">
              <w:rPr>
                <w:rFonts w:cs="Arial"/>
                <w:color w:val="000000" w:themeColor="text1"/>
              </w:rPr>
              <w:t xml:space="preserve">Principle </w:t>
            </w:r>
            <w:r w:rsidR="00C5124C">
              <w:rPr>
                <w:rFonts w:cs="Arial"/>
                <w:color w:val="000000" w:themeColor="text1"/>
              </w:rPr>
              <w:t>#</w:t>
            </w:r>
            <w:r w:rsidR="7AB12D22" w:rsidRPr="00991541">
              <w:rPr>
                <w:rFonts w:cs="Arial"/>
                <w:color w:val="000000" w:themeColor="text1"/>
              </w:rPr>
              <w:t xml:space="preserve">2 of the </w:t>
            </w:r>
            <w:r w:rsidR="00DF7C7B">
              <w:rPr>
                <w:rFonts w:cs="Arial"/>
                <w:color w:val="000000" w:themeColor="text1"/>
              </w:rPr>
              <w:t xml:space="preserve">ELR </w:t>
            </w:r>
            <w:r w:rsidR="7AB12D22" w:rsidRPr="00991541">
              <w:rPr>
                <w:rFonts w:cs="Arial"/>
                <w:color w:val="000000" w:themeColor="text1"/>
              </w:rPr>
              <w:t xml:space="preserve">during which participants learn to effectively identify and address the strengths and needs of English learners by providing targeted scaffolds and supports to actively deepen students’ use of </w:t>
            </w:r>
            <w:r w:rsidR="00DF7C7B">
              <w:rPr>
                <w:rFonts w:cs="Arial"/>
                <w:color w:val="000000" w:themeColor="text1"/>
              </w:rPr>
              <w:t>s</w:t>
            </w:r>
            <w:r w:rsidR="7AB12D22" w:rsidRPr="00991541">
              <w:rPr>
                <w:rFonts w:cs="Arial"/>
                <w:color w:val="000000" w:themeColor="text1"/>
              </w:rPr>
              <w:t>ophisticated academic language for speaking and writing</w:t>
            </w:r>
            <w:r w:rsidR="00EB5FBA">
              <w:rPr>
                <w:rFonts w:cs="Arial"/>
                <w:color w:val="000000" w:themeColor="text1"/>
              </w:rPr>
              <w:t xml:space="preserve"> and</w:t>
            </w:r>
            <w:r w:rsidR="7AB12D22" w:rsidRPr="00991541">
              <w:rPr>
                <w:rFonts w:cs="Arial"/>
                <w:color w:val="000000" w:themeColor="text1"/>
              </w:rPr>
              <w:t xml:space="preserve"> tapping into their linguistic genius. Teachers are prepared with tools and resources that can be implemented </w:t>
            </w:r>
            <w:r w:rsidR="78DDF8EB" w:rsidRPr="00991541">
              <w:rPr>
                <w:rFonts w:cs="Arial"/>
                <w:color w:val="000000" w:themeColor="text1"/>
              </w:rPr>
              <w:t xml:space="preserve">in </w:t>
            </w:r>
            <w:r w:rsidR="7AB12D22" w:rsidRPr="00991541">
              <w:rPr>
                <w:rFonts w:cs="Arial"/>
                <w:color w:val="000000" w:themeColor="text1"/>
              </w:rPr>
              <w:t>virtual and in-person classroom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FC7CCA" w14:textId="2ECF98DB"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670</w:t>
            </w:r>
          </w:p>
        </w:tc>
      </w:tr>
      <w:tr w:rsidR="00240A3D" w:rsidRPr="00991541" w14:paraId="73B56EC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30D4F5" w14:textId="77777777" w:rsidR="00240A3D" w:rsidRPr="00991541" w:rsidRDefault="00240A3D" w:rsidP="0014356C">
            <w:pPr>
              <w:rPr>
                <w:rFonts w:eastAsia="Arial" w:cs="Arial"/>
                <w:color w:val="000000"/>
              </w:rPr>
            </w:pPr>
            <w:r w:rsidRPr="00991541">
              <w:rPr>
                <w:rFonts w:cs="Arial"/>
                <w:color w:val="000000"/>
              </w:rPr>
              <w:t>ELD for Elementary</w:t>
            </w:r>
          </w:p>
          <w:p w14:paraId="7F6688DA" w14:textId="77777777" w:rsidR="00240A3D" w:rsidRPr="00991541" w:rsidRDefault="00240A3D" w:rsidP="0014356C">
            <w:pPr>
              <w:rPr>
                <w:rFonts w:eastAsia="Arial" w:cs="Arial"/>
                <w:color w:val="000000"/>
              </w:rPr>
            </w:pPr>
            <w:r w:rsidRPr="00991541">
              <w:rPr>
                <w:rFonts w:cs="Arial"/>
                <w:color w:val="000000"/>
              </w:rPr>
              <w:t>Teachers and</w:t>
            </w:r>
          </w:p>
          <w:p w14:paraId="1B9D08D6" w14:textId="441D7EA1" w:rsidR="00D104E8" w:rsidRPr="00991541" w:rsidRDefault="00240A3D" w:rsidP="0014356C">
            <w:pPr>
              <w:rPr>
                <w:rFonts w:cs="Arial"/>
                <w:color w:val="000000"/>
              </w:rPr>
            </w:pPr>
            <w:r w:rsidRPr="00991541">
              <w:rPr>
                <w:rFonts w:cs="Arial"/>
                <w:color w:val="000000"/>
              </w:rPr>
              <w:t xml:space="preserve">Administrator </w:t>
            </w:r>
          </w:p>
          <w:p w14:paraId="41AE038B" w14:textId="50F199AB"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690D7" w14:textId="77777777" w:rsidR="001E6374" w:rsidRPr="00991541" w:rsidRDefault="001E6374" w:rsidP="0014356C">
            <w:pPr>
              <w:ind w:left="65"/>
              <w:rPr>
                <w:rFonts w:cs="Arial"/>
                <w:color w:val="000000"/>
              </w:rPr>
            </w:pPr>
            <w:r w:rsidRPr="00991541">
              <w:rPr>
                <w:rFonts w:cs="Arial"/>
                <w:color w:val="000000"/>
              </w:rPr>
              <w:t>January–December 2021</w:t>
            </w:r>
          </w:p>
          <w:p w14:paraId="4BCAC87B" w14:textId="51D384C4" w:rsidR="00240A3D" w:rsidRPr="00991541" w:rsidRDefault="00240A3D" w:rsidP="0014356C">
            <w:pPr>
              <w:ind w:left="65" w:right="747"/>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7A007C" w14:textId="0A5E7CAA" w:rsidR="00240A3D" w:rsidRPr="00991541" w:rsidRDefault="00C85189" w:rsidP="0014356C">
            <w:pPr>
              <w:ind w:left="15" w:right="12"/>
              <w:rPr>
                <w:rFonts w:eastAsia="Arial" w:cs="Arial"/>
                <w:color w:val="000000"/>
              </w:rPr>
            </w:pPr>
            <w:r>
              <w:rPr>
                <w:rFonts w:cs="Arial"/>
                <w:color w:val="000000" w:themeColor="text1"/>
              </w:rPr>
              <w:t>Twenty-three</w:t>
            </w:r>
            <w:r w:rsidR="00D104E8" w:rsidRPr="00991541">
              <w:rPr>
                <w:rFonts w:cs="Arial"/>
                <w:color w:val="000000" w:themeColor="text1"/>
              </w:rPr>
              <w:t xml:space="preserve"> </w:t>
            </w:r>
            <w:r w:rsidR="00DF7C7B">
              <w:rPr>
                <w:rFonts w:cs="Arial"/>
                <w:color w:val="000000" w:themeColor="text1"/>
              </w:rPr>
              <w:t>sessions (</w:t>
            </w:r>
            <w:r w:rsidR="00D104E8" w:rsidRPr="00991541">
              <w:rPr>
                <w:rFonts w:cs="Arial"/>
                <w:color w:val="000000" w:themeColor="text1"/>
              </w:rPr>
              <w:t>two</w:t>
            </w:r>
            <w:r w:rsidR="00674365">
              <w:rPr>
                <w:rFonts w:cs="Arial"/>
                <w:color w:val="000000" w:themeColor="text1"/>
              </w:rPr>
              <w:t xml:space="preserve"> </w:t>
            </w:r>
            <w:r w:rsidR="00D104E8" w:rsidRPr="00991541">
              <w:rPr>
                <w:rFonts w:cs="Arial"/>
                <w:color w:val="000000" w:themeColor="text1"/>
              </w:rPr>
              <w:t>hour</w:t>
            </w:r>
            <w:r w:rsidR="00DF7C7B">
              <w:rPr>
                <w:rFonts w:cs="Arial"/>
                <w:color w:val="000000" w:themeColor="text1"/>
              </w:rPr>
              <w:t>s each)</w:t>
            </w:r>
            <w:r w:rsidR="00240A3D" w:rsidRPr="00991541">
              <w:rPr>
                <w:rFonts w:cs="Arial"/>
                <w:color w:val="000000" w:themeColor="text1"/>
              </w:rPr>
              <w:t xml:space="preserve"> with embedded pre-work to support teachers in designing responsive</w:t>
            </w:r>
            <w:r w:rsidR="00D104E8" w:rsidRPr="00991541">
              <w:rPr>
                <w:rFonts w:eastAsia="Arial" w:cs="Arial"/>
                <w:color w:val="000000" w:themeColor="text1"/>
              </w:rPr>
              <w:t xml:space="preserve"> </w:t>
            </w:r>
            <w:r w:rsidR="00C86995">
              <w:rPr>
                <w:rFonts w:cs="Arial"/>
                <w:color w:val="000000" w:themeColor="text1"/>
              </w:rPr>
              <w:t>d</w:t>
            </w:r>
            <w:r w:rsidR="00240A3D" w:rsidRPr="00991541">
              <w:rPr>
                <w:rFonts w:cs="Arial"/>
                <w:color w:val="000000" w:themeColor="text1"/>
              </w:rPr>
              <w:t>esignated ELD lessons that build upon students’ knowledge across the disciplines. Teachers expand their understanding of backward planning to identify English learners’ strengths and needs to provide targeted language instruction. Administrators have the opportunity to expand their understanding of how to support teach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715ACF" w14:textId="2EDFC0A6"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w:t>
            </w:r>
            <w:r w:rsidR="00D15047">
              <w:rPr>
                <w:rFonts w:eastAsia="Arial" w:cs="Arial"/>
                <w:color w:val="000000"/>
              </w:rPr>
              <w:t>,</w:t>
            </w:r>
            <w:r w:rsidRPr="00991541">
              <w:rPr>
                <w:rFonts w:eastAsia="Arial" w:cs="Arial"/>
                <w:color w:val="000000"/>
              </w:rPr>
              <w:t>305</w:t>
            </w:r>
          </w:p>
        </w:tc>
      </w:tr>
      <w:tr w:rsidR="00240A3D" w:rsidRPr="00991541" w14:paraId="0081BE3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AA7CB" w14:textId="77777777" w:rsidR="00240A3D" w:rsidRPr="00991541" w:rsidRDefault="00240A3D" w:rsidP="0014356C">
            <w:pPr>
              <w:rPr>
                <w:rFonts w:eastAsia="Arial" w:cs="Arial"/>
                <w:color w:val="000000"/>
              </w:rPr>
            </w:pPr>
            <w:r w:rsidRPr="00991541">
              <w:rPr>
                <w:rFonts w:cs="Arial"/>
                <w:color w:val="000000"/>
              </w:rPr>
              <w:t>Institute for English</w:t>
            </w:r>
          </w:p>
          <w:p w14:paraId="1493FE86" w14:textId="77777777" w:rsidR="00240A3D" w:rsidRPr="00991541" w:rsidRDefault="00240A3D" w:rsidP="0014356C">
            <w:pPr>
              <w:rPr>
                <w:rFonts w:eastAsia="Arial" w:cs="Arial"/>
                <w:color w:val="000000"/>
              </w:rPr>
            </w:pPr>
            <w:r w:rsidRPr="00991541">
              <w:rPr>
                <w:rFonts w:cs="Arial"/>
                <w:color w:val="000000"/>
              </w:rPr>
              <w:t>Learners/Emergent</w:t>
            </w:r>
          </w:p>
          <w:p w14:paraId="0C98241D" w14:textId="3BED59AD" w:rsidR="00240A3D" w:rsidRPr="00991541" w:rsidRDefault="091E3B82" w:rsidP="0014356C">
            <w:pPr>
              <w:rPr>
                <w:rFonts w:eastAsia="Arial" w:cs="Arial"/>
                <w:color w:val="000000"/>
              </w:rPr>
            </w:pPr>
            <w:r w:rsidRPr="00991541">
              <w:rPr>
                <w:rFonts w:cs="Arial"/>
                <w:color w:val="000000" w:themeColor="text1"/>
              </w:rPr>
              <w:t>Bilinguals: The</w:t>
            </w:r>
          </w:p>
          <w:p w14:paraId="69980E3F" w14:textId="341B0B3A" w:rsidR="00DF7C7B" w:rsidRDefault="00C85189" w:rsidP="00DF7C7B">
            <w:pPr>
              <w:rPr>
                <w:rFonts w:cs="Arial"/>
                <w:color w:val="000000"/>
              </w:rPr>
            </w:pPr>
            <w:r>
              <w:rPr>
                <w:rFonts w:cs="Arial"/>
                <w:color w:val="000000"/>
              </w:rPr>
              <w:t xml:space="preserve">CA </w:t>
            </w:r>
            <w:r w:rsidR="00D104E8" w:rsidRPr="00991541">
              <w:rPr>
                <w:rFonts w:cs="Arial"/>
                <w:color w:val="000000"/>
              </w:rPr>
              <w:t>ELR</w:t>
            </w:r>
            <w:r w:rsidR="00240A3D" w:rsidRPr="00991541">
              <w:rPr>
                <w:rFonts w:cs="Arial"/>
                <w:color w:val="000000"/>
              </w:rPr>
              <w:t xml:space="preserve"> Policy in Action</w:t>
            </w:r>
            <w:r w:rsidR="00DF7C7B">
              <w:rPr>
                <w:rFonts w:cs="Arial"/>
                <w:color w:val="000000"/>
              </w:rPr>
              <w:t xml:space="preserve"> </w:t>
            </w:r>
            <w:r w:rsidR="4CB75118" w:rsidRPr="00991541">
              <w:rPr>
                <w:rFonts w:cs="Arial"/>
                <w:color w:val="000000" w:themeColor="text1"/>
              </w:rPr>
              <w:t xml:space="preserve">National Resource Center </w:t>
            </w:r>
            <w:r w:rsidR="00DF7C7B">
              <w:rPr>
                <w:rFonts w:cs="Arial"/>
                <w:color w:val="000000" w:themeColor="text1"/>
              </w:rPr>
              <w:t>f</w:t>
            </w:r>
            <w:r w:rsidR="4CB75118" w:rsidRPr="00991541">
              <w:rPr>
                <w:rFonts w:cs="Arial"/>
                <w:color w:val="000000" w:themeColor="text1"/>
              </w:rPr>
              <w:t>or Asian Languages</w:t>
            </w:r>
            <w:r w:rsidR="4B9BA741" w:rsidRPr="00991541">
              <w:rPr>
                <w:rFonts w:cs="Arial"/>
                <w:color w:val="000000" w:themeColor="text1"/>
              </w:rPr>
              <w:t xml:space="preserve"> Webinar</w:t>
            </w:r>
            <w:r w:rsidR="00DF7C7B">
              <w:rPr>
                <w:rFonts w:cs="Arial"/>
                <w:color w:val="000000" w:themeColor="text1"/>
              </w:rPr>
              <w:t xml:space="preserve"> </w:t>
            </w:r>
            <w:r w:rsidR="00240A3D" w:rsidRPr="00991541">
              <w:rPr>
                <w:rFonts w:cs="Arial"/>
                <w:color w:val="000000"/>
              </w:rPr>
              <w:t>Series</w:t>
            </w:r>
          </w:p>
          <w:p w14:paraId="36817339" w14:textId="59310E75" w:rsidR="00240A3D" w:rsidRPr="00991541" w:rsidRDefault="00240A3D" w:rsidP="00DF7C7B">
            <w:pPr>
              <w:rPr>
                <w:rFonts w:cs="Arial"/>
                <w:color w:val="000000"/>
              </w:rPr>
            </w:pPr>
            <w:r w:rsidRPr="00991541">
              <w:rPr>
                <w:rFonts w:cs="Arial"/>
                <w:color w:val="000000"/>
              </w:rPr>
              <w:t>(</w:t>
            </w:r>
            <w:r w:rsidR="00C86995">
              <w:rPr>
                <w:rFonts w:cs="Arial"/>
                <w:color w:val="000000"/>
              </w:rPr>
              <w:t>three</w:t>
            </w:r>
            <w:r w:rsidRPr="00991541">
              <w:rPr>
                <w:rFonts w:cs="Arial"/>
                <w:color w:val="000000"/>
              </w:rPr>
              <w:t xml:space="preserve"> session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357BAE" w14:textId="77777777" w:rsidR="001E6374" w:rsidRPr="00991541" w:rsidRDefault="001E6374" w:rsidP="0014356C">
            <w:pPr>
              <w:ind w:left="65"/>
              <w:rPr>
                <w:rFonts w:cs="Arial"/>
                <w:color w:val="000000"/>
              </w:rPr>
            </w:pPr>
            <w:r w:rsidRPr="00991541">
              <w:rPr>
                <w:rFonts w:cs="Arial"/>
                <w:color w:val="000000"/>
              </w:rPr>
              <w:t>January–June 2021</w:t>
            </w:r>
          </w:p>
          <w:p w14:paraId="1F2E2302" w14:textId="366DABBF" w:rsidR="00240A3D" w:rsidRPr="00991541" w:rsidRDefault="00240A3D" w:rsidP="0014356C">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01BA46" w14:textId="6FC111B8" w:rsidR="00240A3D" w:rsidRPr="00991541" w:rsidRDefault="00D104E8" w:rsidP="0014356C">
            <w:pPr>
              <w:ind w:left="15"/>
              <w:rPr>
                <w:rFonts w:cs="Arial"/>
                <w:color w:val="000000"/>
              </w:rPr>
            </w:pPr>
            <w:r w:rsidRPr="00991541">
              <w:rPr>
                <w:rFonts w:cs="Arial"/>
                <w:color w:val="000000"/>
              </w:rPr>
              <w:t xml:space="preserve">Three </w:t>
            </w:r>
            <w:r w:rsidR="00240A3D" w:rsidRPr="00991541">
              <w:rPr>
                <w:rFonts w:cs="Arial"/>
                <w:color w:val="000000"/>
              </w:rPr>
              <w:t>webinar se</w:t>
            </w:r>
            <w:r w:rsidRPr="00991541">
              <w:rPr>
                <w:rFonts w:cs="Arial"/>
                <w:color w:val="000000"/>
              </w:rPr>
              <w:t>ssion</w:t>
            </w:r>
            <w:r w:rsidR="00240A3D" w:rsidRPr="00991541">
              <w:rPr>
                <w:rFonts w:cs="Arial"/>
                <w:color w:val="000000"/>
              </w:rPr>
              <w:t>s</w:t>
            </w:r>
            <w:r w:rsidRPr="00991541">
              <w:rPr>
                <w:rFonts w:cs="Arial"/>
                <w:color w:val="000000"/>
              </w:rPr>
              <w:t xml:space="preserve"> t</w:t>
            </w:r>
            <w:r w:rsidR="00240A3D" w:rsidRPr="00991541">
              <w:rPr>
                <w:rFonts w:cs="Arial"/>
                <w:color w:val="000000"/>
              </w:rPr>
              <w:t xml:space="preserve">o develop and share best practices for teaching English </w:t>
            </w:r>
            <w:r w:rsidR="00DF7C7B">
              <w:rPr>
                <w:rFonts w:cs="Arial"/>
                <w:color w:val="000000"/>
              </w:rPr>
              <w:t>l</w:t>
            </w:r>
            <w:r w:rsidR="00240A3D" w:rsidRPr="00991541">
              <w:rPr>
                <w:rFonts w:cs="Arial"/>
                <w:color w:val="000000"/>
              </w:rPr>
              <w:t>earners/</w:t>
            </w:r>
            <w:r w:rsidR="00DF7C7B">
              <w:rPr>
                <w:rFonts w:cs="Arial"/>
                <w:color w:val="000000"/>
              </w:rPr>
              <w:t>e</w:t>
            </w:r>
            <w:r w:rsidR="00240A3D" w:rsidRPr="00991541">
              <w:rPr>
                <w:rFonts w:cs="Arial"/>
                <w:color w:val="000000"/>
              </w:rPr>
              <w:t xml:space="preserve">mergent </w:t>
            </w:r>
            <w:r w:rsidR="00DF7C7B">
              <w:rPr>
                <w:rFonts w:cs="Arial"/>
                <w:color w:val="000000"/>
              </w:rPr>
              <w:t>b</w:t>
            </w:r>
            <w:r w:rsidR="00240A3D" w:rsidRPr="00991541">
              <w:rPr>
                <w:rFonts w:cs="Arial"/>
                <w:color w:val="000000"/>
              </w:rPr>
              <w:t xml:space="preserve">ilingual students. The webinars are guided by the four principles of the </w:t>
            </w:r>
            <w:r w:rsidRPr="00991541">
              <w:rPr>
                <w:rFonts w:cs="Arial"/>
                <w:color w:val="000000"/>
              </w:rPr>
              <w:t>ELR</w:t>
            </w:r>
            <w:r w:rsidR="00240A3D" w:rsidRPr="00991541">
              <w:rPr>
                <w:rFonts w:cs="Arial"/>
                <w:color w:val="000000"/>
              </w:rPr>
              <w:t xml:space="preserve"> </w:t>
            </w:r>
            <w:r w:rsidR="001B5E93" w:rsidRPr="00991541">
              <w:rPr>
                <w:rFonts w:cs="Arial"/>
                <w:color w:val="000000"/>
              </w:rPr>
              <w:t>Policy</w:t>
            </w:r>
            <w:r w:rsidR="00240A3D" w:rsidRPr="00991541">
              <w:rPr>
                <w:rFonts w:cs="Arial"/>
                <w:color w:val="000000"/>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53F244" w14:textId="39F5F00B"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337</w:t>
            </w:r>
          </w:p>
        </w:tc>
      </w:tr>
      <w:tr w:rsidR="00D104E8" w:rsidRPr="00991541" w14:paraId="0E17B5E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3FBC2B" w14:textId="3650B11A" w:rsidR="00D104E8" w:rsidRPr="00991541" w:rsidRDefault="00D104E8" w:rsidP="0014356C">
            <w:pPr>
              <w:rPr>
                <w:rFonts w:cs="Arial"/>
                <w:color w:val="000000"/>
              </w:rPr>
            </w:pPr>
            <w:r w:rsidRPr="00991541">
              <w:rPr>
                <w:rFonts w:cs="Arial"/>
                <w:color w:val="000000"/>
              </w:rPr>
              <w:lastRenderedPageBreak/>
              <w:t>E</w:t>
            </w:r>
            <w:r w:rsidR="00125638" w:rsidRPr="00991541">
              <w:rPr>
                <w:rFonts w:cs="Arial"/>
                <w:color w:val="000000"/>
              </w:rPr>
              <w:t>nglish Learner</w:t>
            </w:r>
            <w:r w:rsidRPr="00991541">
              <w:rPr>
                <w:rFonts w:cs="Arial"/>
                <w:color w:val="000000"/>
              </w:rPr>
              <w:t>s with Disabilities</w:t>
            </w:r>
          </w:p>
          <w:p w14:paraId="6E22B8CD" w14:textId="77777777" w:rsidR="00D104E8" w:rsidRPr="00991541" w:rsidRDefault="00D104E8" w:rsidP="0014356C">
            <w:pPr>
              <w:rPr>
                <w:rFonts w:cs="Arial"/>
                <w:color w:val="000000"/>
              </w:rPr>
            </w:pPr>
            <w:r w:rsidRPr="00991541">
              <w:rPr>
                <w:rFonts w:cs="Arial"/>
                <w:color w:val="000000"/>
              </w:rPr>
              <w:t>Community of</w:t>
            </w:r>
          </w:p>
          <w:p w14:paraId="451881FD" w14:textId="77777777" w:rsidR="00D104E8" w:rsidRPr="00991541" w:rsidRDefault="00D104E8" w:rsidP="0014356C">
            <w:pPr>
              <w:rPr>
                <w:rFonts w:cs="Arial"/>
                <w:color w:val="000000"/>
              </w:rPr>
            </w:pPr>
            <w:r w:rsidRPr="00991541">
              <w:rPr>
                <w:rFonts w:cs="Arial"/>
                <w:color w:val="000000"/>
              </w:rPr>
              <w:t>Practice sessions</w:t>
            </w:r>
          </w:p>
          <w:p w14:paraId="4738D563" w14:textId="155830AE" w:rsidR="00D104E8" w:rsidRPr="00991541" w:rsidRDefault="21BADB64" w:rsidP="0014356C">
            <w:pPr>
              <w:rPr>
                <w:color w:val="000000" w:themeColor="text1"/>
              </w:rPr>
            </w:pPr>
            <w:r w:rsidRPr="148EC63C">
              <w:rPr>
                <w:rFonts w:cs="Arial"/>
                <w:color w:val="000000" w:themeColor="text1"/>
              </w:rPr>
              <w:t xml:space="preserve">facilitated by our partners Imperial </w:t>
            </w:r>
            <w:r w:rsidR="5A5D49E9" w:rsidRPr="148EC63C">
              <w:rPr>
                <w:rFonts w:cs="Arial"/>
                <w:color w:val="000000" w:themeColor="text1"/>
              </w:rPr>
              <w:t>COE</w:t>
            </w:r>
            <w:r w:rsidRPr="148EC63C">
              <w:rPr>
                <w:rFonts w:cs="Arial"/>
                <w:color w:val="000000" w:themeColor="text1"/>
              </w:rPr>
              <w:t xml:space="preserve"> Special Education Local Plan Area</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7D417" w14:textId="77777777" w:rsidR="00D104E8" w:rsidRPr="00991541" w:rsidRDefault="00D104E8" w:rsidP="0014356C">
            <w:pPr>
              <w:ind w:left="65"/>
              <w:rPr>
                <w:rFonts w:cs="Arial"/>
                <w:color w:val="000000"/>
              </w:rPr>
            </w:pPr>
            <w:r w:rsidRPr="00991541">
              <w:rPr>
                <w:rFonts w:cs="Arial"/>
                <w:color w:val="000000"/>
              </w:rPr>
              <w:t>January–December 2021</w:t>
            </w:r>
          </w:p>
          <w:p w14:paraId="6A5F0749" w14:textId="77777777" w:rsidR="00D104E8" w:rsidRPr="00991541" w:rsidRDefault="00D104E8" w:rsidP="0014356C">
            <w:pPr>
              <w:ind w:left="65"/>
              <w:rPr>
                <w:rFonts w:cs="Arial"/>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A770EE" w14:textId="65AC2A40" w:rsidR="00D104E8" w:rsidRPr="00991541" w:rsidRDefault="6CCF3436" w:rsidP="0014356C">
            <w:pPr>
              <w:ind w:left="15"/>
              <w:rPr>
                <w:rFonts w:cs="Arial"/>
                <w:color w:val="000000"/>
              </w:rPr>
            </w:pPr>
            <w:r w:rsidRPr="00991541">
              <w:rPr>
                <w:rFonts w:cs="Arial"/>
                <w:color w:val="000000" w:themeColor="text1"/>
              </w:rPr>
              <w:t xml:space="preserve">Ten </w:t>
            </w:r>
            <w:r w:rsidR="00812A10" w:rsidRPr="00991541">
              <w:rPr>
                <w:rFonts w:cs="Arial"/>
                <w:color w:val="000000" w:themeColor="text1"/>
              </w:rPr>
              <w:t xml:space="preserve">sessions </w:t>
            </w:r>
            <w:r w:rsidR="00812A10">
              <w:rPr>
                <w:rFonts w:cs="Arial"/>
                <w:color w:val="000000" w:themeColor="text1"/>
              </w:rPr>
              <w:t>(</w:t>
            </w:r>
            <w:r w:rsidRPr="00991541">
              <w:rPr>
                <w:rFonts w:cs="Arial"/>
                <w:color w:val="000000" w:themeColor="text1"/>
              </w:rPr>
              <w:t>two</w:t>
            </w:r>
            <w:r w:rsidR="00674365">
              <w:rPr>
                <w:rFonts w:cs="Arial"/>
                <w:color w:val="000000" w:themeColor="text1"/>
              </w:rPr>
              <w:t xml:space="preserve"> </w:t>
            </w:r>
            <w:r w:rsidRPr="00991541">
              <w:rPr>
                <w:rFonts w:cs="Arial"/>
                <w:color w:val="000000" w:themeColor="text1"/>
              </w:rPr>
              <w:t>hour</w:t>
            </w:r>
            <w:r w:rsidR="00812A10">
              <w:rPr>
                <w:rFonts w:cs="Arial"/>
                <w:color w:val="000000" w:themeColor="text1"/>
              </w:rPr>
              <w:t>s each)</w:t>
            </w:r>
            <w:r w:rsidRPr="00991541">
              <w:rPr>
                <w:rFonts w:cs="Arial"/>
                <w:color w:val="000000" w:themeColor="text1"/>
              </w:rPr>
              <w:t xml:space="preserve"> to provide information and guidance for improving outcomes for English learners with disabilities. Topics include the review of comprehensive ELD</w:t>
            </w:r>
            <w:r w:rsidR="78DDF8EB" w:rsidRPr="00991541">
              <w:rPr>
                <w:rFonts w:cs="Arial"/>
                <w:color w:val="000000" w:themeColor="text1"/>
              </w:rPr>
              <w:t xml:space="preserve"> elements</w:t>
            </w:r>
            <w:r w:rsidRPr="00991541">
              <w:rPr>
                <w:rFonts w:cs="Arial"/>
                <w:color w:val="000000" w:themeColor="text1"/>
              </w:rPr>
              <w:t xml:space="preserve">, </w:t>
            </w:r>
            <w:r w:rsidR="78DDF8EB" w:rsidRPr="00991541">
              <w:rPr>
                <w:rFonts w:cs="Arial"/>
                <w:color w:val="000000" w:themeColor="text1"/>
              </w:rPr>
              <w:t xml:space="preserve">planning </w:t>
            </w:r>
            <w:r w:rsidRPr="00991541">
              <w:rPr>
                <w:rFonts w:cs="Arial"/>
                <w:color w:val="000000" w:themeColor="text1"/>
              </w:rPr>
              <w:t>connections</w:t>
            </w:r>
            <w:r w:rsidR="78DDF8EB" w:rsidRPr="00991541">
              <w:rPr>
                <w:rFonts w:cs="Arial"/>
                <w:color w:val="000000" w:themeColor="text1"/>
              </w:rPr>
              <w:t xml:space="preserve"> with </w:t>
            </w:r>
            <w:r w:rsidRPr="00991541">
              <w:rPr>
                <w:rFonts w:cs="Arial"/>
                <w:color w:val="000000" w:themeColor="text1"/>
              </w:rPr>
              <w:t>ELR principles, and development of an Individualized Education P</w:t>
            </w:r>
            <w:r w:rsidR="00544FBE">
              <w:rPr>
                <w:rFonts w:cs="Arial"/>
                <w:color w:val="000000" w:themeColor="text1"/>
              </w:rPr>
              <w:t>rogram (IEP).</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A44C80" w14:textId="2079F9DB" w:rsidR="00D104E8" w:rsidRPr="00991541" w:rsidRDefault="00D104E8" w:rsidP="0014356C">
            <w:pPr>
              <w:widowControl w:val="0"/>
              <w:autoSpaceDE w:val="0"/>
              <w:autoSpaceDN w:val="0"/>
              <w:ind w:left="94"/>
              <w:jc w:val="center"/>
              <w:rPr>
                <w:rFonts w:eastAsia="Arial" w:cs="Arial"/>
                <w:color w:val="000000"/>
              </w:rPr>
            </w:pPr>
            <w:r w:rsidRPr="00991541">
              <w:rPr>
                <w:rFonts w:eastAsia="Arial" w:cs="Arial"/>
                <w:color w:val="000000"/>
              </w:rPr>
              <w:t>201</w:t>
            </w:r>
          </w:p>
        </w:tc>
      </w:tr>
      <w:tr w:rsidR="00240A3D" w:rsidRPr="00991541" w14:paraId="1EEDDEC2"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4A2E3A" w14:textId="355303CB" w:rsidR="00240A3D" w:rsidRPr="00991541" w:rsidRDefault="00240A3D" w:rsidP="0014356C">
            <w:pPr>
              <w:rPr>
                <w:rFonts w:eastAsia="Arial" w:cs="Arial"/>
                <w:color w:val="000000"/>
              </w:rPr>
            </w:pPr>
            <w:bookmarkStart w:id="42" w:name="_Int_W1vEGecl"/>
            <w:r w:rsidRPr="00991541">
              <w:rPr>
                <w:rFonts w:cs="Arial"/>
                <w:color w:val="000000" w:themeColor="text1"/>
              </w:rPr>
              <w:t>Developing</w:t>
            </w:r>
            <w:bookmarkEnd w:id="42"/>
            <w:r w:rsidRPr="00991541">
              <w:rPr>
                <w:rFonts w:cs="Arial"/>
                <w:color w:val="000000" w:themeColor="text1"/>
              </w:rPr>
              <w:t xml:space="preserve"> an</w:t>
            </w:r>
          </w:p>
          <w:p w14:paraId="5BDC7296" w14:textId="64D4B28C" w:rsidR="00240A3D" w:rsidRPr="00991541" w:rsidRDefault="00240A3D" w:rsidP="0014356C">
            <w:pPr>
              <w:rPr>
                <w:rFonts w:eastAsia="Arial" w:cs="Arial"/>
                <w:color w:val="000000"/>
              </w:rPr>
            </w:pPr>
            <w:r w:rsidRPr="00991541">
              <w:rPr>
                <w:rFonts w:cs="Arial"/>
                <w:color w:val="000000"/>
              </w:rPr>
              <w:t xml:space="preserve">English </w:t>
            </w:r>
            <w:r w:rsidR="00AB3118">
              <w:rPr>
                <w:rFonts w:cs="Arial"/>
                <w:color w:val="000000"/>
              </w:rPr>
              <w:t>L</w:t>
            </w:r>
            <w:r w:rsidRPr="00991541">
              <w:rPr>
                <w:rFonts w:cs="Arial"/>
                <w:color w:val="000000"/>
              </w:rPr>
              <w:t>earner Data Dashboard, Systems, and Culture</w:t>
            </w:r>
          </w:p>
          <w:p w14:paraId="1CDE89FA" w14:textId="783F150B"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F245D3" w14:textId="79087646" w:rsidR="001E6374" w:rsidRPr="00991541" w:rsidRDefault="001E6374" w:rsidP="0014356C">
            <w:pPr>
              <w:ind w:left="65"/>
              <w:rPr>
                <w:rFonts w:cs="Arial"/>
                <w:color w:val="000000"/>
              </w:rPr>
            </w:pPr>
            <w:r w:rsidRPr="00991541">
              <w:rPr>
                <w:rFonts w:cs="Arial"/>
                <w:color w:val="000000"/>
              </w:rPr>
              <w:t>January–June 2021</w:t>
            </w:r>
          </w:p>
          <w:p w14:paraId="205FEBDA" w14:textId="231F3921" w:rsidR="00240A3D" w:rsidRPr="00991541" w:rsidRDefault="00240A3D" w:rsidP="0014356C">
            <w:pPr>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7CE3C" w14:textId="3BD4A08E" w:rsidR="00240A3D" w:rsidRPr="00991541" w:rsidRDefault="091E3B82" w:rsidP="0014356C">
            <w:pPr>
              <w:ind w:left="15"/>
              <w:rPr>
                <w:rFonts w:eastAsia="Arial" w:cs="Arial"/>
                <w:color w:val="000000"/>
              </w:rPr>
            </w:pPr>
            <w:r w:rsidRPr="00991541">
              <w:rPr>
                <w:rFonts w:cs="Arial"/>
                <w:color w:val="000000" w:themeColor="text1"/>
              </w:rPr>
              <w:t>Meeting to provide follow</w:t>
            </w:r>
            <w:r w:rsidR="00124ED0">
              <w:rPr>
                <w:rFonts w:cs="Arial"/>
                <w:color w:val="000000" w:themeColor="text1"/>
              </w:rPr>
              <w:t>-</w:t>
            </w:r>
            <w:r w:rsidRPr="00991541">
              <w:rPr>
                <w:rFonts w:cs="Arial"/>
                <w:color w:val="000000" w:themeColor="text1"/>
              </w:rPr>
              <w:t>up information to Anchor and Partner COEs on the English Learner M</w:t>
            </w:r>
            <w:r w:rsidR="058A7303" w:rsidRPr="00991541">
              <w:rPr>
                <w:rFonts w:cs="Arial"/>
                <w:color w:val="000000" w:themeColor="text1"/>
              </w:rPr>
              <w:t xml:space="preserve">ultilingual </w:t>
            </w:r>
            <w:r w:rsidRPr="00991541">
              <w:rPr>
                <w:rFonts w:cs="Arial"/>
                <w:color w:val="000000" w:themeColor="text1"/>
              </w:rPr>
              <w:t>E</w:t>
            </w:r>
            <w:r w:rsidR="058A7303" w:rsidRPr="00991541">
              <w:rPr>
                <w:rFonts w:cs="Arial"/>
                <w:color w:val="000000" w:themeColor="text1"/>
              </w:rPr>
              <w:t xml:space="preserve">ducational and </w:t>
            </w:r>
            <w:r w:rsidRPr="00991541">
              <w:rPr>
                <w:rFonts w:cs="Arial"/>
                <w:color w:val="000000" w:themeColor="text1"/>
              </w:rPr>
              <w:t>G</w:t>
            </w:r>
            <w:r w:rsidR="058A7303" w:rsidRPr="00991541">
              <w:rPr>
                <w:rFonts w:cs="Arial"/>
                <w:color w:val="000000" w:themeColor="text1"/>
              </w:rPr>
              <w:t xml:space="preserve">lobal </w:t>
            </w:r>
            <w:r w:rsidRPr="00991541">
              <w:rPr>
                <w:rFonts w:cs="Arial"/>
                <w:color w:val="000000" w:themeColor="text1"/>
              </w:rPr>
              <w:t>A</w:t>
            </w:r>
            <w:r w:rsidR="058A7303" w:rsidRPr="00991541">
              <w:rPr>
                <w:rFonts w:cs="Arial"/>
                <w:color w:val="000000" w:themeColor="text1"/>
              </w:rPr>
              <w:t>chievement</w:t>
            </w:r>
            <w:r w:rsidRPr="00991541">
              <w:rPr>
                <w:rFonts w:cs="Arial"/>
                <w:color w:val="000000" w:themeColor="text1"/>
              </w:rPr>
              <w:t xml:space="preserve"> Data Dashboard</w:t>
            </w:r>
            <w:r w:rsidR="7866360F" w:rsidRPr="00991541">
              <w:rPr>
                <w:rFonts w:eastAsia="Arial" w:cs="Arial"/>
                <w:color w:val="000000" w:themeColor="text1"/>
              </w:rPr>
              <w:t xml:space="preserve"> </w:t>
            </w:r>
            <w:r w:rsidRPr="00991541">
              <w:rPr>
                <w:rFonts w:cs="Arial"/>
                <w:color w:val="000000" w:themeColor="text1"/>
              </w:rPr>
              <w:t xml:space="preserve">system tool to access student learning associated with English language acquisition.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F8493" w14:textId="7C4BBFFE"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19</w:t>
            </w:r>
          </w:p>
        </w:tc>
      </w:tr>
    </w:tbl>
    <w:p w14:paraId="59C0295F" w14:textId="7D955C36" w:rsidR="00B521CB" w:rsidRPr="00991541" w:rsidRDefault="77AF4A84" w:rsidP="50C4E298">
      <w:pPr>
        <w:shd w:val="clear" w:color="auto" w:fill="FFFFFF" w:themeFill="background1"/>
        <w:spacing w:before="240" w:after="240"/>
        <w:rPr>
          <w:rFonts w:cs="Arial"/>
          <w:color w:val="000000"/>
        </w:rPr>
      </w:pPr>
      <w:r w:rsidRPr="00991541">
        <w:rPr>
          <w:rFonts w:cs="Arial"/>
          <w:color w:val="000000" w:themeColor="text1"/>
        </w:rPr>
        <w:t xml:space="preserve">Table 2 presents the total educators and sites served with grant funds in Year </w:t>
      </w:r>
      <w:r w:rsidR="6FABBE52" w:rsidRPr="00991541">
        <w:rPr>
          <w:rFonts w:cs="Arial"/>
          <w:color w:val="000000" w:themeColor="text1"/>
        </w:rPr>
        <w:t>2</w:t>
      </w:r>
      <w:r w:rsidRPr="00991541">
        <w:rPr>
          <w:rFonts w:cs="Arial"/>
          <w:color w:val="000000" w:themeColor="text1"/>
        </w:rPr>
        <w:t xml:space="preserve"> of the project.</w:t>
      </w:r>
      <w:r w:rsidR="71B979FE" w:rsidRPr="00991541">
        <w:rPr>
          <w:rFonts w:cs="Arial"/>
          <w:color w:val="000000" w:themeColor="text1"/>
        </w:rPr>
        <w:t xml:space="preserve"> In Year 1, </w:t>
      </w:r>
      <w:r w:rsidR="71B979FE" w:rsidRPr="00991541">
        <w:rPr>
          <w:rFonts w:cs="Arial"/>
          <w:b/>
          <w:bCs/>
          <w:color w:val="000000" w:themeColor="text1"/>
        </w:rPr>
        <w:t>2,454 educators</w:t>
      </w:r>
      <w:r w:rsidR="71B979FE" w:rsidRPr="00991541">
        <w:rPr>
          <w:rFonts w:cs="Arial"/>
          <w:color w:val="000000" w:themeColor="text1"/>
        </w:rPr>
        <w:t xml:space="preserve"> were served</w:t>
      </w:r>
      <w:r w:rsidR="00AB3118">
        <w:rPr>
          <w:rFonts w:cs="Arial"/>
          <w:color w:val="000000" w:themeColor="text1"/>
        </w:rPr>
        <w:t>,</w:t>
      </w:r>
      <w:r w:rsidR="71B979FE" w:rsidRPr="00991541">
        <w:rPr>
          <w:rFonts w:cs="Arial"/>
          <w:color w:val="000000" w:themeColor="text1"/>
        </w:rPr>
        <w:t xml:space="preserve"> and in Year 2, </w:t>
      </w:r>
      <w:r w:rsidR="0EBCD86C" w:rsidRPr="00991541">
        <w:rPr>
          <w:rFonts w:cs="Arial"/>
          <w:b/>
          <w:bCs/>
          <w:color w:val="000000" w:themeColor="text1"/>
        </w:rPr>
        <w:t>7,362 educators</w:t>
      </w:r>
      <w:r w:rsidR="0EBCD86C" w:rsidRPr="00991541">
        <w:rPr>
          <w:rFonts w:cs="Arial"/>
          <w:color w:val="000000" w:themeColor="text1"/>
        </w:rPr>
        <w:t xml:space="preserve"> were served</w:t>
      </w:r>
      <w:r w:rsidR="00AB3118">
        <w:rPr>
          <w:rFonts w:cs="Arial"/>
          <w:color w:val="000000" w:themeColor="text1"/>
        </w:rPr>
        <w:t>,</w:t>
      </w:r>
      <w:r w:rsidR="0EBCD86C" w:rsidRPr="00991541">
        <w:rPr>
          <w:rFonts w:cs="Arial"/>
          <w:color w:val="000000" w:themeColor="text1"/>
        </w:rPr>
        <w:t xml:space="preserve"> for a total of </w:t>
      </w:r>
      <w:r w:rsidR="0EBCD86C" w:rsidRPr="00991541">
        <w:rPr>
          <w:rFonts w:cs="Arial"/>
          <w:b/>
          <w:bCs/>
          <w:color w:val="000000" w:themeColor="text1"/>
        </w:rPr>
        <w:t>9,816 educators served to date</w:t>
      </w:r>
      <w:r w:rsidR="0EBCD86C" w:rsidRPr="00991541">
        <w:rPr>
          <w:rFonts w:cs="Arial"/>
          <w:color w:val="000000" w:themeColor="text1"/>
        </w:rPr>
        <w:t>.</w:t>
      </w:r>
    </w:p>
    <w:p w14:paraId="6D4E37EC" w14:textId="13123981" w:rsidR="00511DB3" w:rsidRDefault="00294521" w:rsidP="005278E8">
      <w:pPr>
        <w:spacing w:after="240"/>
        <w:rPr>
          <w:b/>
        </w:rPr>
      </w:pPr>
      <w:r w:rsidRPr="005278E8">
        <w:rPr>
          <w:b/>
        </w:rPr>
        <w:t xml:space="preserve">Table 2: </w:t>
      </w:r>
      <w:r w:rsidR="00BD2CE8" w:rsidRPr="005278E8">
        <w:rPr>
          <w:b/>
        </w:rPr>
        <w:t xml:space="preserve">Californians Together: </w:t>
      </w:r>
      <w:r w:rsidR="00296251" w:rsidRPr="005278E8">
        <w:rPr>
          <w:b/>
        </w:rPr>
        <w:t>Educator Workforce Investment Grant</w:t>
      </w:r>
      <w:r w:rsidR="002628A8" w:rsidRPr="005278E8">
        <w:rPr>
          <w:b/>
        </w:rPr>
        <w:t>: English Learner Roadmap Implementation for Systemic Excellence!</w:t>
      </w:r>
      <w:r w:rsidR="00BD2CE8" w:rsidRPr="005278E8">
        <w:rPr>
          <w:b/>
        </w:rPr>
        <w:t xml:space="preserve"> School</w:t>
      </w:r>
      <w:r w:rsidR="00C86995" w:rsidRPr="005278E8">
        <w:rPr>
          <w:b/>
        </w:rPr>
        <w:t>s</w:t>
      </w:r>
      <w:r w:rsidR="00BD2CE8" w:rsidRPr="005278E8">
        <w:rPr>
          <w:b/>
        </w:rPr>
        <w:t xml:space="preserve"> </w:t>
      </w:r>
      <w:r w:rsidR="00125638" w:rsidRPr="005278E8">
        <w:rPr>
          <w:b/>
        </w:rPr>
        <w:t xml:space="preserve">and </w:t>
      </w:r>
      <w:r w:rsidR="00BD2CE8" w:rsidRPr="005278E8">
        <w:rPr>
          <w:b/>
        </w:rPr>
        <w:t xml:space="preserve">Educators Served </w:t>
      </w:r>
      <w:r w:rsidR="00C14C25" w:rsidRPr="005278E8">
        <w:rPr>
          <w:b/>
        </w:rPr>
        <w:t>in</w:t>
      </w:r>
      <w:r w:rsidR="00BD2CE8" w:rsidRPr="005278E8">
        <w:rPr>
          <w:b/>
        </w:rPr>
        <w:t xml:space="preserve"> Year </w:t>
      </w:r>
      <w:r w:rsidR="000E0244" w:rsidRPr="005278E8">
        <w:rPr>
          <w:b/>
        </w:rPr>
        <w:t xml:space="preserve">2 </w:t>
      </w: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2 of the EWIG. Presents the total numbers of educators served with grant."/>
      </w:tblPr>
      <w:tblGrid>
        <w:gridCol w:w="3135"/>
        <w:gridCol w:w="1155"/>
        <w:gridCol w:w="900"/>
        <w:gridCol w:w="960"/>
        <w:gridCol w:w="825"/>
        <w:gridCol w:w="1120"/>
        <w:gridCol w:w="990"/>
        <w:gridCol w:w="1080"/>
      </w:tblGrid>
      <w:tr w:rsidR="000A2778" w:rsidRPr="00991541" w14:paraId="0F8B270E" w14:textId="77777777" w:rsidTr="0047276C">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2EEE1AA3" w14:textId="62AAF8E4" w:rsidR="000A2778" w:rsidRPr="00991541" w:rsidRDefault="000A2778" w:rsidP="0047276C">
            <w:pPr>
              <w:widowControl w:val="0"/>
              <w:autoSpaceDE w:val="0"/>
              <w:autoSpaceDN w:val="0"/>
              <w:spacing w:before="117" w:line="247" w:lineRule="auto"/>
              <w:ind w:left="94" w:right="70"/>
              <w:jc w:val="center"/>
              <w:rPr>
                <w:rFonts w:eastAsia="Arial" w:cs="Arial"/>
                <w:b/>
              </w:rPr>
            </w:pPr>
            <w:r w:rsidRPr="00991541">
              <w:rPr>
                <w:rFonts w:eastAsia="Arial" w:cs="Arial"/>
                <w:b/>
              </w:rPr>
              <w:t>Educators</w:t>
            </w:r>
          </w:p>
        </w:tc>
        <w:tc>
          <w:tcPr>
            <w:tcW w:w="1155" w:type="dxa"/>
            <w:tcBorders>
              <w:top w:val="single" w:sz="12" w:space="0" w:color="auto"/>
              <w:bottom w:val="single" w:sz="4" w:space="0" w:color="auto"/>
            </w:tcBorders>
            <w:shd w:val="clear" w:color="auto" w:fill="F2F2F2" w:themeFill="background1" w:themeFillShade="F2"/>
          </w:tcPr>
          <w:p w14:paraId="7F80A1F9"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04D2C798" w14:textId="77777777" w:rsidR="000A2778" w:rsidRPr="00991541" w:rsidRDefault="000A2778" w:rsidP="0047276C">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253FC8B2"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1B030A2A"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5EA9BB42"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9–12</w:t>
            </w:r>
          </w:p>
        </w:tc>
        <w:tc>
          <w:tcPr>
            <w:tcW w:w="990" w:type="dxa"/>
            <w:tcBorders>
              <w:top w:val="single" w:sz="12" w:space="0" w:color="auto"/>
              <w:bottom w:val="single" w:sz="4" w:space="0" w:color="auto"/>
            </w:tcBorders>
            <w:shd w:val="clear" w:color="auto" w:fill="F2F2F2" w:themeFill="background1" w:themeFillShade="F2"/>
          </w:tcPr>
          <w:p w14:paraId="3081B030" w14:textId="77777777" w:rsidR="000A2778" w:rsidRPr="00991541" w:rsidRDefault="000A2778" w:rsidP="0047276C">
            <w:pPr>
              <w:widowControl w:val="0"/>
              <w:autoSpaceDE w:val="0"/>
              <w:autoSpaceDN w:val="0"/>
              <w:spacing w:line="258" w:lineRule="exact"/>
              <w:jc w:val="center"/>
              <w:rPr>
                <w:rFonts w:eastAsia="Arial" w:cs="Arial"/>
                <w:b/>
              </w:rPr>
            </w:pPr>
            <w:r w:rsidRPr="00991541">
              <w:rPr>
                <w:rFonts w:eastAsia="Arial" w:cs="Arial"/>
                <w:b/>
              </w:rPr>
              <w:t xml:space="preserve">No Grade </w:t>
            </w:r>
          </w:p>
        </w:tc>
        <w:tc>
          <w:tcPr>
            <w:tcW w:w="1080" w:type="dxa"/>
            <w:tcBorders>
              <w:top w:val="single" w:sz="12" w:space="0" w:color="auto"/>
              <w:bottom w:val="single" w:sz="4" w:space="0" w:color="auto"/>
              <w:right w:val="single" w:sz="12" w:space="0" w:color="auto"/>
            </w:tcBorders>
            <w:shd w:val="clear" w:color="auto" w:fill="F2F2F2" w:themeFill="background1" w:themeFillShade="F2"/>
          </w:tcPr>
          <w:p w14:paraId="7A50F9C6" w14:textId="77777777" w:rsidR="000A2778" w:rsidRPr="00991541" w:rsidRDefault="000A2778" w:rsidP="0047276C">
            <w:pPr>
              <w:widowControl w:val="0"/>
              <w:autoSpaceDE w:val="0"/>
              <w:autoSpaceDN w:val="0"/>
              <w:spacing w:line="258" w:lineRule="exact"/>
              <w:jc w:val="center"/>
              <w:rPr>
                <w:rFonts w:eastAsia="Arial" w:cs="Arial"/>
                <w:b/>
              </w:rPr>
            </w:pPr>
            <w:r w:rsidRPr="00991541">
              <w:rPr>
                <w:rFonts w:eastAsia="Arial" w:cs="Arial"/>
                <w:b/>
              </w:rPr>
              <w:t>Total</w:t>
            </w:r>
          </w:p>
        </w:tc>
      </w:tr>
      <w:tr w:rsidR="000A2778" w:rsidRPr="00991541" w14:paraId="56CA6B36" w14:textId="77777777" w:rsidTr="0047276C">
        <w:trPr>
          <w:cantSplit/>
          <w:trHeight w:val="350"/>
          <w:jc w:val="center"/>
        </w:trPr>
        <w:tc>
          <w:tcPr>
            <w:tcW w:w="3135" w:type="dxa"/>
            <w:tcBorders>
              <w:top w:val="single" w:sz="4" w:space="0" w:color="auto"/>
              <w:left w:val="single" w:sz="12" w:space="0" w:color="auto"/>
            </w:tcBorders>
            <w:vAlign w:val="center"/>
          </w:tcPr>
          <w:p w14:paraId="6865FCF4"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Teachers</w:t>
            </w:r>
          </w:p>
        </w:tc>
        <w:tc>
          <w:tcPr>
            <w:tcW w:w="1155" w:type="dxa"/>
            <w:tcBorders>
              <w:top w:val="single" w:sz="4" w:space="0" w:color="auto"/>
            </w:tcBorders>
            <w:vAlign w:val="center"/>
          </w:tcPr>
          <w:p w14:paraId="2BA617AD"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741</w:t>
            </w:r>
          </w:p>
        </w:tc>
        <w:tc>
          <w:tcPr>
            <w:tcW w:w="900" w:type="dxa"/>
            <w:tcBorders>
              <w:top w:val="single" w:sz="4" w:space="0" w:color="auto"/>
            </w:tcBorders>
            <w:vAlign w:val="center"/>
          </w:tcPr>
          <w:p w14:paraId="1DE70511"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592</w:t>
            </w:r>
          </w:p>
        </w:tc>
        <w:tc>
          <w:tcPr>
            <w:tcW w:w="960" w:type="dxa"/>
            <w:tcBorders>
              <w:top w:val="single" w:sz="4" w:space="0" w:color="auto"/>
            </w:tcBorders>
            <w:vAlign w:val="center"/>
          </w:tcPr>
          <w:p w14:paraId="42BA2003"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12</w:t>
            </w:r>
          </w:p>
        </w:tc>
        <w:tc>
          <w:tcPr>
            <w:tcW w:w="825" w:type="dxa"/>
            <w:tcBorders>
              <w:top w:val="single" w:sz="4" w:space="0" w:color="auto"/>
            </w:tcBorders>
            <w:vAlign w:val="center"/>
          </w:tcPr>
          <w:p w14:paraId="796AEDD3"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647</w:t>
            </w:r>
          </w:p>
        </w:tc>
        <w:tc>
          <w:tcPr>
            <w:tcW w:w="1120" w:type="dxa"/>
            <w:tcBorders>
              <w:top w:val="single" w:sz="4" w:space="0" w:color="auto"/>
            </w:tcBorders>
            <w:vAlign w:val="center"/>
          </w:tcPr>
          <w:p w14:paraId="1632B695"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99</w:t>
            </w:r>
          </w:p>
        </w:tc>
        <w:tc>
          <w:tcPr>
            <w:tcW w:w="990" w:type="dxa"/>
            <w:tcBorders>
              <w:top w:val="single" w:sz="4" w:space="0" w:color="auto"/>
            </w:tcBorders>
            <w:vAlign w:val="center"/>
          </w:tcPr>
          <w:p w14:paraId="32934094"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734</w:t>
            </w:r>
          </w:p>
        </w:tc>
        <w:tc>
          <w:tcPr>
            <w:tcW w:w="1080" w:type="dxa"/>
            <w:tcBorders>
              <w:top w:val="single" w:sz="4" w:space="0" w:color="auto"/>
              <w:right w:val="single" w:sz="12" w:space="0" w:color="auto"/>
            </w:tcBorders>
            <w:vAlign w:val="center"/>
          </w:tcPr>
          <w:p w14:paraId="56214E6C" w14:textId="77777777" w:rsidR="000A2778" w:rsidRPr="00991541" w:rsidRDefault="000A2778" w:rsidP="0047276C">
            <w:pPr>
              <w:widowControl w:val="0"/>
              <w:autoSpaceDE w:val="0"/>
              <w:autoSpaceDN w:val="0"/>
              <w:spacing w:line="258" w:lineRule="exact"/>
              <w:ind w:left="176"/>
              <w:jc w:val="center"/>
              <w:rPr>
                <w:rFonts w:eastAsia="Arial" w:cs="Arial"/>
              </w:rPr>
            </w:pPr>
            <w:r w:rsidRPr="00991541">
              <w:rPr>
                <w:rFonts w:eastAsia="Arial" w:cs="Arial"/>
              </w:rPr>
              <w:t>4,825</w:t>
            </w:r>
          </w:p>
        </w:tc>
      </w:tr>
      <w:tr w:rsidR="000A2778" w:rsidRPr="00991541" w14:paraId="1EF7CB27" w14:textId="77777777" w:rsidTr="0047276C">
        <w:trPr>
          <w:cantSplit/>
          <w:jc w:val="center"/>
        </w:trPr>
        <w:tc>
          <w:tcPr>
            <w:tcW w:w="3135" w:type="dxa"/>
            <w:tcBorders>
              <w:left w:val="single" w:sz="12" w:space="0" w:color="auto"/>
            </w:tcBorders>
            <w:vAlign w:val="center"/>
          </w:tcPr>
          <w:p w14:paraId="2E7FD8A0"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Paraeducators</w:t>
            </w:r>
          </w:p>
        </w:tc>
        <w:tc>
          <w:tcPr>
            <w:tcW w:w="1155" w:type="dxa"/>
            <w:tcBorders>
              <w:bottom w:val="single" w:sz="4" w:space="0" w:color="auto"/>
            </w:tcBorders>
            <w:vAlign w:val="center"/>
          </w:tcPr>
          <w:p w14:paraId="79A63C13"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795BAFD1"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4D74DC23"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172E0442"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5B660DC6"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right w:val="single" w:sz="4" w:space="0" w:color="auto"/>
            </w:tcBorders>
            <w:vAlign w:val="center"/>
          </w:tcPr>
          <w:p w14:paraId="752B4ECD" w14:textId="77777777" w:rsidR="000A2778" w:rsidRPr="00991541" w:rsidRDefault="000A2778" w:rsidP="0047276C">
            <w:pPr>
              <w:widowControl w:val="0"/>
              <w:autoSpaceDE w:val="0"/>
              <w:autoSpaceDN w:val="0"/>
              <w:jc w:val="center"/>
              <w:rPr>
                <w:rFonts w:eastAsia="Arial" w:cs="Arial"/>
              </w:rPr>
            </w:pPr>
            <w:r w:rsidRPr="00991541">
              <w:rPr>
                <w:rFonts w:eastAsia="Arial" w:cs="Arial"/>
              </w:rPr>
              <w:t>40</w:t>
            </w:r>
          </w:p>
        </w:tc>
        <w:tc>
          <w:tcPr>
            <w:tcW w:w="1080" w:type="dxa"/>
            <w:tcBorders>
              <w:left w:val="single" w:sz="4" w:space="0" w:color="auto"/>
              <w:right w:val="single" w:sz="12" w:space="0" w:color="auto"/>
            </w:tcBorders>
            <w:vAlign w:val="center"/>
          </w:tcPr>
          <w:p w14:paraId="197B0191"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40</w:t>
            </w:r>
          </w:p>
        </w:tc>
      </w:tr>
      <w:tr w:rsidR="000A2778" w:rsidRPr="00991541" w14:paraId="22EF189D" w14:textId="77777777" w:rsidTr="0047276C">
        <w:trPr>
          <w:cantSplit/>
          <w:jc w:val="center"/>
        </w:trPr>
        <w:tc>
          <w:tcPr>
            <w:tcW w:w="3135" w:type="dxa"/>
            <w:tcBorders>
              <w:left w:val="single" w:sz="12" w:space="0" w:color="auto"/>
            </w:tcBorders>
            <w:vAlign w:val="center"/>
          </w:tcPr>
          <w:p w14:paraId="233968D8" w14:textId="77777777" w:rsidR="000A2778" w:rsidRPr="00991541" w:rsidRDefault="000A2778" w:rsidP="0047276C">
            <w:pPr>
              <w:widowControl w:val="0"/>
              <w:autoSpaceDE w:val="0"/>
              <w:autoSpaceDN w:val="0"/>
              <w:spacing w:line="273" w:lineRule="exact"/>
              <w:jc w:val="center"/>
              <w:rPr>
                <w:rFonts w:eastAsia="Arial" w:cs="Arial"/>
              </w:rPr>
            </w:pPr>
            <w:r w:rsidRPr="00991541">
              <w:rPr>
                <w:rFonts w:eastAsia="Arial" w:cs="Arial"/>
              </w:rPr>
              <w:t>Counselors</w:t>
            </w:r>
          </w:p>
        </w:tc>
        <w:tc>
          <w:tcPr>
            <w:tcW w:w="1155" w:type="dxa"/>
            <w:tcBorders>
              <w:bottom w:val="single" w:sz="4" w:space="0" w:color="auto"/>
            </w:tcBorders>
            <w:vAlign w:val="center"/>
          </w:tcPr>
          <w:p w14:paraId="6C77D97E"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4CDFAB5D"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3BBDDA8A"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7D75AC1B"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26588F0E"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right w:val="single" w:sz="4" w:space="0" w:color="auto"/>
            </w:tcBorders>
            <w:vAlign w:val="center"/>
          </w:tcPr>
          <w:p w14:paraId="2E74E0AE" w14:textId="77777777" w:rsidR="000A2778" w:rsidRPr="00991541" w:rsidRDefault="000A2778" w:rsidP="0047276C">
            <w:pPr>
              <w:widowControl w:val="0"/>
              <w:autoSpaceDE w:val="0"/>
              <w:autoSpaceDN w:val="0"/>
              <w:jc w:val="center"/>
              <w:rPr>
                <w:rFonts w:eastAsia="Arial" w:cs="Arial"/>
              </w:rPr>
            </w:pPr>
            <w:r w:rsidRPr="00991541">
              <w:rPr>
                <w:rFonts w:eastAsia="Arial" w:cs="Arial"/>
              </w:rPr>
              <w:t>80</w:t>
            </w:r>
          </w:p>
        </w:tc>
        <w:tc>
          <w:tcPr>
            <w:tcW w:w="1080" w:type="dxa"/>
            <w:tcBorders>
              <w:left w:val="single" w:sz="4" w:space="0" w:color="auto"/>
              <w:right w:val="single" w:sz="12" w:space="0" w:color="auto"/>
            </w:tcBorders>
            <w:vAlign w:val="center"/>
          </w:tcPr>
          <w:p w14:paraId="54DC4FD2" w14:textId="77777777" w:rsidR="000A2778" w:rsidRPr="00991541" w:rsidRDefault="000A2778" w:rsidP="0047276C">
            <w:pPr>
              <w:widowControl w:val="0"/>
              <w:autoSpaceDE w:val="0"/>
              <w:autoSpaceDN w:val="0"/>
              <w:spacing w:line="273" w:lineRule="exact"/>
              <w:ind w:left="109"/>
              <w:jc w:val="center"/>
              <w:rPr>
                <w:rFonts w:eastAsia="Arial" w:cs="Arial"/>
              </w:rPr>
            </w:pPr>
            <w:r w:rsidRPr="00991541">
              <w:rPr>
                <w:rFonts w:eastAsia="Arial" w:cs="Arial"/>
              </w:rPr>
              <w:t>80</w:t>
            </w:r>
          </w:p>
        </w:tc>
      </w:tr>
      <w:tr w:rsidR="000A2778" w:rsidRPr="00991541" w14:paraId="7D461964" w14:textId="77777777" w:rsidTr="0047276C">
        <w:trPr>
          <w:cantSplit/>
          <w:jc w:val="center"/>
        </w:trPr>
        <w:tc>
          <w:tcPr>
            <w:tcW w:w="3135" w:type="dxa"/>
            <w:tcBorders>
              <w:left w:val="single" w:sz="12" w:space="0" w:color="auto"/>
              <w:bottom w:val="single" w:sz="4" w:space="0" w:color="auto"/>
            </w:tcBorders>
            <w:vAlign w:val="center"/>
          </w:tcPr>
          <w:p w14:paraId="498FF309"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Administrators</w:t>
            </w:r>
          </w:p>
        </w:tc>
        <w:tc>
          <w:tcPr>
            <w:tcW w:w="1155" w:type="dxa"/>
            <w:tcBorders>
              <w:bottom w:val="single" w:sz="4" w:space="0" w:color="auto"/>
            </w:tcBorders>
            <w:vAlign w:val="center"/>
          </w:tcPr>
          <w:p w14:paraId="326B7C5C"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608E91F6"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58828194"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21B1E43B"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408D80A1"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bottom w:val="single" w:sz="4" w:space="0" w:color="auto"/>
              <w:right w:val="single" w:sz="4" w:space="0" w:color="auto"/>
            </w:tcBorders>
            <w:vAlign w:val="center"/>
          </w:tcPr>
          <w:p w14:paraId="0F8C681F" w14:textId="77777777" w:rsidR="000A2778" w:rsidRPr="00991541" w:rsidRDefault="000A2778" w:rsidP="0047276C">
            <w:pPr>
              <w:widowControl w:val="0"/>
              <w:autoSpaceDE w:val="0"/>
              <w:autoSpaceDN w:val="0"/>
              <w:jc w:val="center"/>
              <w:rPr>
                <w:rFonts w:eastAsia="Arial" w:cs="Arial"/>
              </w:rPr>
            </w:pPr>
            <w:r w:rsidRPr="00991541">
              <w:rPr>
                <w:rFonts w:eastAsia="Arial" w:cs="Arial"/>
              </w:rPr>
              <w:t>1,677</w:t>
            </w:r>
          </w:p>
        </w:tc>
        <w:tc>
          <w:tcPr>
            <w:tcW w:w="1080" w:type="dxa"/>
            <w:tcBorders>
              <w:left w:val="single" w:sz="4" w:space="0" w:color="auto"/>
              <w:bottom w:val="single" w:sz="4" w:space="0" w:color="auto"/>
              <w:right w:val="single" w:sz="12" w:space="0" w:color="auto"/>
            </w:tcBorders>
            <w:vAlign w:val="center"/>
          </w:tcPr>
          <w:p w14:paraId="1883399E"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1,677</w:t>
            </w:r>
          </w:p>
        </w:tc>
      </w:tr>
      <w:tr w:rsidR="000A2778" w:rsidRPr="00991541" w14:paraId="15F6DABA" w14:textId="77777777" w:rsidTr="0047276C">
        <w:trPr>
          <w:cantSplit/>
          <w:trHeight w:val="386"/>
          <w:jc w:val="center"/>
        </w:trPr>
        <w:tc>
          <w:tcPr>
            <w:tcW w:w="3135" w:type="dxa"/>
            <w:tcBorders>
              <w:left w:val="single" w:sz="12" w:space="0" w:color="auto"/>
              <w:bottom w:val="single" w:sz="12" w:space="0" w:color="auto"/>
            </w:tcBorders>
            <w:vAlign w:val="center"/>
          </w:tcPr>
          <w:p w14:paraId="05491DF9"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Other (program experts, educational partners, etc.)</w:t>
            </w:r>
          </w:p>
        </w:tc>
        <w:tc>
          <w:tcPr>
            <w:tcW w:w="1155" w:type="dxa"/>
            <w:tcBorders>
              <w:bottom w:val="single" w:sz="12" w:space="0" w:color="auto"/>
            </w:tcBorders>
            <w:vAlign w:val="center"/>
          </w:tcPr>
          <w:p w14:paraId="610F8AAF"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12" w:space="0" w:color="auto"/>
            </w:tcBorders>
            <w:vAlign w:val="center"/>
          </w:tcPr>
          <w:p w14:paraId="2C484261"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12" w:space="0" w:color="auto"/>
            </w:tcBorders>
            <w:vAlign w:val="center"/>
          </w:tcPr>
          <w:p w14:paraId="6B273ECE"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12" w:space="0" w:color="auto"/>
            </w:tcBorders>
            <w:vAlign w:val="center"/>
          </w:tcPr>
          <w:p w14:paraId="5BA14E2F"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12" w:space="0" w:color="auto"/>
            </w:tcBorders>
            <w:vAlign w:val="center"/>
          </w:tcPr>
          <w:p w14:paraId="564149E6"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bottom w:val="single" w:sz="12" w:space="0" w:color="auto"/>
              <w:right w:val="single" w:sz="4" w:space="0" w:color="auto"/>
            </w:tcBorders>
            <w:vAlign w:val="center"/>
          </w:tcPr>
          <w:p w14:paraId="21BCDAD1" w14:textId="77777777" w:rsidR="000A2778" w:rsidRPr="00991541" w:rsidRDefault="000A2778" w:rsidP="0047276C">
            <w:pPr>
              <w:widowControl w:val="0"/>
              <w:autoSpaceDE w:val="0"/>
              <w:autoSpaceDN w:val="0"/>
              <w:jc w:val="center"/>
              <w:rPr>
                <w:rFonts w:eastAsia="Arial" w:cs="Arial"/>
              </w:rPr>
            </w:pPr>
            <w:r w:rsidRPr="00991541">
              <w:rPr>
                <w:rFonts w:eastAsia="Arial" w:cs="Arial"/>
              </w:rPr>
              <w:t>740</w:t>
            </w:r>
          </w:p>
        </w:tc>
        <w:tc>
          <w:tcPr>
            <w:tcW w:w="1080" w:type="dxa"/>
            <w:tcBorders>
              <w:left w:val="single" w:sz="4" w:space="0" w:color="auto"/>
              <w:bottom w:val="single" w:sz="12" w:space="0" w:color="auto"/>
              <w:right w:val="single" w:sz="12" w:space="0" w:color="auto"/>
            </w:tcBorders>
            <w:vAlign w:val="center"/>
          </w:tcPr>
          <w:p w14:paraId="65234ABB" w14:textId="77777777" w:rsidR="000A2778" w:rsidRPr="00991541" w:rsidRDefault="000A2778" w:rsidP="0047276C">
            <w:pPr>
              <w:widowControl w:val="0"/>
              <w:autoSpaceDE w:val="0"/>
              <w:autoSpaceDN w:val="0"/>
              <w:jc w:val="center"/>
              <w:rPr>
                <w:rFonts w:eastAsia="Arial" w:cs="Arial"/>
              </w:rPr>
            </w:pPr>
            <w:r w:rsidRPr="00991541">
              <w:rPr>
                <w:rFonts w:eastAsia="Arial" w:cs="Arial"/>
              </w:rPr>
              <w:t>740</w:t>
            </w:r>
          </w:p>
        </w:tc>
      </w:tr>
      <w:tr w:rsidR="000A2778" w:rsidRPr="00991541" w14:paraId="4D937CAB" w14:textId="77777777" w:rsidTr="0047276C">
        <w:trPr>
          <w:cantSplit/>
          <w:trHeight w:val="321"/>
          <w:jc w:val="center"/>
        </w:trPr>
        <w:tc>
          <w:tcPr>
            <w:tcW w:w="3135" w:type="dxa"/>
            <w:tcBorders>
              <w:top w:val="single" w:sz="12" w:space="0" w:color="auto"/>
              <w:left w:val="single" w:sz="12" w:space="0" w:color="auto"/>
            </w:tcBorders>
          </w:tcPr>
          <w:p w14:paraId="3A31CF89" w14:textId="77777777" w:rsidR="000A2778" w:rsidRPr="00991541" w:rsidRDefault="000A2778" w:rsidP="0047276C">
            <w:pPr>
              <w:widowControl w:val="0"/>
              <w:autoSpaceDE w:val="0"/>
              <w:autoSpaceDN w:val="0"/>
              <w:spacing w:line="258" w:lineRule="exact"/>
              <w:rPr>
                <w:rFonts w:eastAsia="Arial" w:cs="Arial"/>
                <w:b/>
              </w:rPr>
            </w:pPr>
            <w:r w:rsidRPr="00991541">
              <w:rPr>
                <w:rFonts w:eastAsia="Arial" w:cs="Arial"/>
                <w:b/>
              </w:rPr>
              <w:t>Year 2 Educator Totals</w:t>
            </w:r>
          </w:p>
        </w:tc>
        <w:tc>
          <w:tcPr>
            <w:tcW w:w="1155" w:type="dxa"/>
            <w:tcBorders>
              <w:top w:val="single" w:sz="12" w:space="0" w:color="auto"/>
              <w:bottom w:val="single" w:sz="12" w:space="0" w:color="auto"/>
            </w:tcBorders>
            <w:vAlign w:val="center"/>
          </w:tcPr>
          <w:p w14:paraId="23F39CED"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741</w:t>
            </w:r>
          </w:p>
        </w:tc>
        <w:tc>
          <w:tcPr>
            <w:tcW w:w="900" w:type="dxa"/>
            <w:tcBorders>
              <w:top w:val="single" w:sz="12" w:space="0" w:color="auto"/>
              <w:bottom w:val="single" w:sz="12" w:space="0" w:color="auto"/>
            </w:tcBorders>
            <w:vAlign w:val="center"/>
          </w:tcPr>
          <w:p w14:paraId="53D807FD"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592</w:t>
            </w:r>
          </w:p>
        </w:tc>
        <w:tc>
          <w:tcPr>
            <w:tcW w:w="960" w:type="dxa"/>
            <w:tcBorders>
              <w:top w:val="single" w:sz="12" w:space="0" w:color="auto"/>
              <w:bottom w:val="single" w:sz="12" w:space="0" w:color="auto"/>
            </w:tcBorders>
            <w:vAlign w:val="center"/>
          </w:tcPr>
          <w:p w14:paraId="21B75139"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12</w:t>
            </w:r>
          </w:p>
        </w:tc>
        <w:tc>
          <w:tcPr>
            <w:tcW w:w="825" w:type="dxa"/>
            <w:tcBorders>
              <w:top w:val="single" w:sz="12" w:space="0" w:color="auto"/>
              <w:bottom w:val="single" w:sz="12" w:space="0" w:color="auto"/>
            </w:tcBorders>
            <w:vAlign w:val="center"/>
          </w:tcPr>
          <w:p w14:paraId="10B3C928"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647</w:t>
            </w:r>
          </w:p>
        </w:tc>
        <w:tc>
          <w:tcPr>
            <w:tcW w:w="1120" w:type="dxa"/>
            <w:tcBorders>
              <w:top w:val="single" w:sz="12" w:space="0" w:color="auto"/>
              <w:bottom w:val="single" w:sz="12" w:space="0" w:color="auto"/>
            </w:tcBorders>
            <w:vAlign w:val="center"/>
          </w:tcPr>
          <w:p w14:paraId="5C38C804"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99</w:t>
            </w:r>
          </w:p>
        </w:tc>
        <w:tc>
          <w:tcPr>
            <w:tcW w:w="990" w:type="dxa"/>
            <w:tcBorders>
              <w:top w:val="single" w:sz="12" w:space="0" w:color="auto"/>
              <w:bottom w:val="single" w:sz="12" w:space="0" w:color="auto"/>
            </w:tcBorders>
            <w:vAlign w:val="center"/>
          </w:tcPr>
          <w:p w14:paraId="095E1C0C"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3,271</w:t>
            </w:r>
          </w:p>
        </w:tc>
        <w:tc>
          <w:tcPr>
            <w:tcW w:w="1080" w:type="dxa"/>
            <w:tcBorders>
              <w:top w:val="single" w:sz="12" w:space="0" w:color="auto"/>
              <w:bottom w:val="single" w:sz="12" w:space="0" w:color="auto"/>
              <w:right w:val="single" w:sz="12" w:space="0" w:color="auto"/>
            </w:tcBorders>
            <w:vAlign w:val="center"/>
          </w:tcPr>
          <w:p w14:paraId="7A669C9F" w14:textId="77777777" w:rsidR="000A2778" w:rsidRPr="00991541" w:rsidRDefault="000A2778" w:rsidP="0047276C">
            <w:pPr>
              <w:widowControl w:val="0"/>
              <w:autoSpaceDE w:val="0"/>
              <w:autoSpaceDN w:val="0"/>
              <w:spacing w:line="258" w:lineRule="exact"/>
              <w:ind w:left="176"/>
              <w:jc w:val="center"/>
              <w:rPr>
                <w:rFonts w:eastAsia="Arial" w:cs="Arial"/>
                <w:b/>
              </w:rPr>
            </w:pPr>
            <w:r w:rsidRPr="00991541">
              <w:rPr>
                <w:rFonts w:eastAsia="Arial" w:cs="Arial"/>
                <w:b/>
              </w:rPr>
              <w:t>7,362</w:t>
            </w:r>
          </w:p>
        </w:tc>
      </w:tr>
    </w:tbl>
    <w:p w14:paraId="484E946D" w14:textId="77777777" w:rsidR="000A2778" w:rsidRPr="005278E8" w:rsidRDefault="000A2778" w:rsidP="005278E8">
      <w:pPr>
        <w:spacing w:after="240"/>
        <w:rPr>
          <w:b/>
        </w:rPr>
      </w:pP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2 of the EWIG. Presents the total numbers of educators served with grant."/>
      </w:tblPr>
      <w:tblGrid>
        <w:gridCol w:w="3135"/>
        <w:gridCol w:w="1155"/>
        <w:gridCol w:w="900"/>
        <w:gridCol w:w="960"/>
        <w:gridCol w:w="825"/>
        <w:gridCol w:w="1120"/>
        <w:gridCol w:w="990"/>
        <w:gridCol w:w="1080"/>
      </w:tblGrid>
      <w:tr w:rsidR="00BC6D02" w:rsidRPr="00991541" w14:paraId="71DF6402" w14:textId="77777777" w:rsidTr="00BD1BD0">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596A3F0A" w14:textId="1CAE83F9" w:rsidR="005B0B4D" w:rsidRPr="00991541" w:rsidRDefault="005B0B4D" w:rsidP="00BC0C11">
            <w:pPr>
              <w:widowControl w:val="0"/>
              <w:autoSpaceDE w:val="0"/>
              <w:autoSpaceDN w:val="0"/>
              <w:spacing w:before="117" w:line="247" w:lineRule="auto"/>
              <w:ind w:left="94" w:right="70"/>
              <w:jc w:val="center"/>
              <w:rPr>
                <w:rFonts w:eastAsia="Arial" w:cs="Arial"/>
                <w:b/>
              </w:rPr>
            </w:pPr>
            <w:r w:rsidRPr="00991541">
              <w:rPr>
                <w:rFonts w:eastAsia="Arial" w:cs="Arial"/>
                <w:b/>
              </w:rPr>
              <w:t>Sites</w:t>
            </w:r>
          </w:p>
        </w:tc>
        <w:tc>
          <w:tcPr>
            <w:tcW w:w="1155" w:type="dxa"/>
            <w:tcBorders>
              <w:top w:val="single" w:sz="12" w:space="0" w:color="auto"/>
              <w:bottom w:val="single" w:sz="4" w:space="0" w:color="auto"/>
            </w:tcBorders>
            <w:shd w:val="clear" w:color="auto" w:fill="F2F2F2" w:themeFill="background1" w:themeFillShade="F2"/>
          </w:tcPr>
          <w:p w14:paraId="3A289536"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56F3B478" w14:textId="77777777" w:rsidR="005B0B4D" w:rsidRPr="00991541" w:rsidRDefault="005B0B4D" w:rsidP="00511DB3">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092D8657"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1149091D"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2D31AFB2"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9–12</w:t>
            </w:r>
          </w:p>
        </w:tc>
        <w:tc>
          <w:tcPr>
            <w:tcW w:w="990" w:type="dxa"/>
            <w:tcBorders>
              <w:top w:val="single" w:sz="12" w:space="0" w:color="auto"/>
              <w:bottom w:val="single" w:sz="4" w:space="0" w:color="auto"/>
            </w:tcBorders>
            <w:shd w:val="clear" w:color="auto" w:fill="F2F2F2" w:themeFill="background1" w:themeFillShade="F2"/>
          </w:tcPr>
          <w:p w14:paraId="0D622BE8" w14:textId="44CC7A97" w:rsidR="005B0B4D" w:rsidRPr="00991541" w:rsidRDefault="001C4492" w:rsidP="00DD454D">
            <w:pPr>
              <w:widowControl w:val="0"/>
              <w:autoSpaceDE w:val="0"/>
              <w:autoSpaceDN w:val="0"/>
              <w:spacing w:line="258" w:lineRule="exact"/>
              <w:jc w:val="center"/>
              <w:rPr>
                <w:rFonts w:eastAsia="Arial" w:cs="Arial"/>
                <w:b/>
              </w:rPr>
            </w:pPr>
            <w:r w:rsidRPr="00991541">
              <w:rPr>
                <w:rFonts w:eastAsia="Arial" w:cs="Arial"/>
                <w:b/>
              </w:rPr>
              <w:t>No</w:t>
            </w:r>
            <w:r w:rsidR="00A83DC7" w:rsidRPr="00991541">
              <w:rPr>
                <w:rFonts w:eastAsia="Arial" w:cs="Arial"/>
                <w:b/>
              </w:rPr>
              <w:t xml:space="preserve"> Grade </w:t>
            </w:r>
          </w:p>
        </w:tc>
        <w:tc>
          <w:tcPr>
            <w:tcW w:w="1080" w:type="dxa"/>
            <w:tcBorders>
              <w:top w:val="single" w:sz="12" w:space="0" w:color="auto"/>
              <w:bottom w:val="single" w:sz="4" w:space="0" w:color="auto"/>
              <w:right w:val="single" w:sz="12" w:space="0" w:color="auto"/>
            </w:tcBorders>
            <w:shd w:val="clear" w:color="auto" w:fill="F2F2F2" w:themeFill="background1" w:themeFillShade="F2"/>
          </w:tcPr>
          <w:p w14:paraId="18D6574A" w14:textId="42E2EE21" w:rsidR="005B0B4D" w:rsidRPr="00991541" w:rsidRDefault="005B0B4D" w:rsidP="00BC0C11">
            <w:pPr>
              <w:widowControl w:val="0"/>
              <w:autoSpaceDE w:val="0"/>
              <w:autoSpaceDN w:val="0"/>
              <w:spacing w:line="258" w:lineRule="exact"/>
              <w:jc w:val="center"/>
              <w:rPr>
                <w:rFonts w:eastAsia="Arial" w:cs="Arial"/>
                <w:b/>
              </w:rPr>
            </w:pPr>
            <w:r w:rsidRPr="00991541">
              <w:rPr>
                <w:rFonts w:eastAsia="Arial" w:cs="Arial"/>
                <w:b/>
              </w:rPr>
              <w:t>Total</w:t>
            </w:r>
          </w:p>
        </w:tc>
      </w:tr>
      <w:tr w:rsidR="000A2778" w:rsidRPr="00991541" w14:paraId="2067CA69" w14:textId="77777777" w:rsidTr="00A71939">
        <w:trPr>
          <w:cantSplit/>
          <w:trHeight w:val="386"/>
          <w:jc w:val="center"/>
        </w:trPr>
        <w:tc>
          <w:tcPr>
            <w:tcW w:w="3135" w:type="dxa"/>
            <w:tcBorders>
              <w:top w:val="single" w:sz="12" w:space="0" w:color="auto"/>
              <w:left w:val="single" w:sz="12" w:space="0" w:color="auto"/>
              <w:bottom w:val="single" w:sz="4" w:space="0" w:color="auto"/>
            </w:tcBorders>
          </w:tcPr>
          <w:p w14:paraId="01E35728" w14:textId="0C9B483A" w:rsidR="000A2778" w:rsidRPr="00991541" w:rsidRDefault="000A2778" w:rsidP="000A2778">
            <w:pPr>
              <w:widowControl w:val="0"/>
              <w:autoSpaceDE w:val="0"/>
              <w:autoSpaceDN w:val="0"/>
              <w:spacing w:line="258" w:lineRule="exact"/>
              <w:rPr>
                <w:rFonts w:eastAsia="Arial" w:cs="Arial"/>
              </w:rPr>
            </w:pPr>
            <w:r w:rsidRPr="00991541">
              <w:rPr>
                <w:rFonts w:eastAsia="Arial" w:cs="Arial"/>
              </w:rPr>
              <w:t>Classrooms</w:t>
            </w:r>
          </w:p>
        </w:tc>
        <w:tc>
          <w:tcPr>
            <w:tcW w:w="1155" w:type="dxa"/>
            <w:tcBorders>
              <w:top w:val="single" w:sz="12" w:space="0" w:color="auto"/>
              <w:bottom w:val="single" w:sz="4" w:space="0" w:color="auto"/>
            </w:tcBorders>
            <w:vAlign w:val="center"/>
          </w:tcPr>
          <w:p w14:paraId="09933F99" w14:textId="5F79B80C"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900" w:type="dxa"/>
            <w:tcBorders>
              <w:top w:val="single" w:sz="12" w:space="0" w:color="auto"/>
              <w:bottom w:val="single" w:sz="4" w:space="0" w:color="auto"/>
            </w:tcBorders>
            <w:vAlign w:val="center"/>
          </w:tcPr>
          <w:p w14:paraId="70FB8E8C" w14:textId="3C81C201"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960" w:type="dxa"/>
            <w:tcBorders>
              <w:top w:val="single" w:sz="12" w:space="0" w:color="auto"/>
              <w:bottom w:val="single" w:sz="4" w:space="0" w:color="auto"/>
            </w:tcBorders>
            <w:vAlign w:val="center"/>
          </w:tcPr>
          <w:p w14:paraId="7D988A01" w14:textId="66E385D7"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825" w:type="dxa"/>
            <w:tcBorders>
              <w:top w:val="single" w:sz="12" w:space="0" w:color="auto"/>
              <w:bottom w:val="single" w:sz="4" w:space="0" w:color="auto"/>
            </w:tcBorders>
            <w:vAlign w:val="center"/>
          </w:tcPr>
          <w:p w14:paraId="5FF354B4" w14:textId="29C7DA1F"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1120" w:type="dxa"/>
            <w:tcBorders>
              <w:top w:val="single" w:sz="12" w:space="0" w:color="auto"/>
              <w:bottom w:val="single" w:sz="4" w:space="0" w:color="auto"/>
            </w:tcBorders>
            <w:vAlign w:val="center"/>
          </w:tcPr>
          <w:p w14:paraId="15055F7A" w14:textId="04483BFD"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990" w:type="dxa"/>
            <w:tcBorders>
              <w:top w:val="single" w:sz="12" w:space="0" w:color="auto"/>
              <w:bottom w:val="single" w:sz="4" w:space="0" w:color="auto"/>
            </w:tcBorders>
            <w:vAlign w:val="center"/>
          </w:tcPr>
          <w:p w14:paraId="0A2C75E2" w14:textId="375C6941"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1080" w:type="dxa"/>
            <w:tcBorders>
              <w:top w:val="single" w:sz="12" w:space="0" w:color="auto"/>
              <w:bottom w:val="single" w:sz="4" w:space="0" w:color="auto"/>
              <w:right w:val="single" w:sz="12" w:space="0" w:color="auto"/>
            </w:tcBorders>
            <w:vAlign w:val="center"/>
          </w:tcPr>
          <w:p w14:paraId="55C5CD74" w14:textId="553DBAE6" w:rsidR="000A2778" w:rsidRPr="00991541" w:rsidRDefault="000A2778" w:rsidP="00BD1BD0">
            <w:pPr>
              <w:widowControl w:val="0"/>
              <w:autoSpaceDE w:val="0"/>
              <w:autoSpaceDN w:val="0"/>
              <w:jc w:val="center"/>
              <w:rPr>
                <w:rFonts w:eastAsia="Arial" w:cs="Arial"/>
              </w:rPr>
            </w:pPr>
            <w:r w:rsidRPr="00991541">
              <w:rPr>
                <w:rFonts w:eastAsia="Arial" w:cs="Arial"/>
              </w:rPr>
              <w:t>N/A</w:t>
            </w:r>
          </w:p>
        </w:tc>
      </w:tr>
      <w:tr w:rsidR="000A2778" w:rsidRPr="00991541" w14:paraId="33181FED" w14:textId="77777777" w:rsidTr="00A71939">
        <w:trPr>
          <w:cantSplit/>
          <w:trHeight w:val="321"/>
          <w:jc w:val="center"/>
        </w:trPr>
        <w:tc>
          <w:tcPr>
            <w:tcW w:w="3135" w:type="dxa"/>
            <w:tcBorders>
              <w:left w:val="single" w:sz="12" w:space="0" w:color="auto"/>
            </w:tcBorders>
          </w:tcPr>
          <w:p w14:paraId="0332C0AD" w14:textId="46917192" w:rsidR="000A2778" w:rsidRPr="00991541" w:rsidRDefault="000A2778" w:rsidP="009707E7">
            <w:pPr>
              <w:widowControl w:val="0"/>
              <w:autoSpaceDE w:val="0"/>
              <w:autoSpaceDN w:val="0"/>
              <w:spacing w:line="258" w:lineRule="exact"/>
              <w:rPr>
                <w:rFonts w:eastAsia="Arial" w:cs="Arial"/>
                <w:b/>
              </w:rPr>
            </w:pPr>
            <w:bookmarkStart w:id="43" w:name="_Hlk96429900"/>
            <w:r w:rsidRPr="00991541">
              <w:rPr>
                <w:rFonts w:eastAsia="Arial" w:cs="Arial"/>
              </w:rPr>
              <w:t>School sites</w:t>
            </w:r>
          </w:p>
        </w:tc>
        <w:tc>
          <w:tcPr>
            <w:tcW w:w="1155" w:type="dxa"/>
            <w:tcBorders>
              <w:bottom w:val="single" w:sz="4" w:space="0" w:color="auto"/>
            </w:tcBorders>
            <w:vAlign w:val="center"/>
          </w:tcPr>
          <w:p w14:paraId="4D166A5D" w14:textId="36DB8AD7"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900" w:type="dxa"/>
            <w:tcBorders>
              <w:bottom w:val="single" w:sz="4" w:space="0" w:color="auto"/>
            </w:tcBorders>
            <w:vAlign w:val="center"/>
          </w:tcPr>
          <w:p w14:paraId="6FFB507F" w14:textId="48911A00"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960" w:type="dxa"/>
            <w:tcBorders>
              <w:bottom w:val="single" w:sz="4" w:space="0" w:color="auto"/>
            </w:tcBorders>
            <w:vAlign w:val="center"/>
          </w:tcPr>
          <w:p w14:paraId="174BF965" w14:textId="56419362"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825" w:type="dxa"/>
            <w:tcBorders>
              <w:bottom w:val="single" w:sz="4" w:space="0" w:color="auto"/>
            </w:tcBorders>
            <w:vAlign w:val="center"/>
          </w:tcPr>
          <w:p w14:paraId="58AB68D6" w14:textId="594D09A3"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1120" w:type="dxa"/>
            <w:tcBorders>
              <w:bottom w:val="single" w:sz="4" w:space="0" w:color="auto"/>
            </w:tcBorders>
            <w:vAlign w:val="center"/>
          </w:tcPr>
          <w:p w14:paraId="42E1CF14" w14:textId="33FCE9FE"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990" w:type="dxa"/>
            <w:tcBorders>
              <w:bottom w:val="single" w:sz="4" w:space="0" w:color="auto"/>
            </w:tcBorders>
            <w:vAlign w:val="center"/>
          </w:tcPr>
          <w:p w14:paraId="6BD21D56" w14:textId="6A06F2AC" w:rsidR="000A2778" w:rsidRPr="00991541" w:rsidRDefault="000A2778" w:rsidP="00BD1BD0">
            <w:pPr>
              <w:widowControl w:val="0"/>
              <w:autoSpaceDE w:val="0"/>
              <w:autoSpaceDN w:val="0"/>
              <w:spacing w:line="258" w:lineRule="exact"/>
              <w:ind w:left="109"/>
              <w:jc w:val="center"/>
              <w:rPr>
                <w:rFonts w:eastAsia="Arial" w:cs="Arial"/>
              </w:rPr>
            </w:pPr>
            <w:r w:rsidRPr="00991541">
              <w:rPr>
                <w:rFonts w:eastAsia="Arial" w:cs="Arial"/>
              </w:rPr>
              <w:t>N/A</w:t>
            </w:r>
          </w:p>
        </w:tc>
        <w:tc>
          <w:tcPr>
            <w:tcW w:w="1080" w:type="dxa"/>
            <w:tcBorders>
              <w:bottom w:val="single" w:sz="4" w:space="0" w:color="auto"/>
              <w:right w:val="single" w:sz="12" w:space="0" w:color="auto"/>
            </w:tcBorders>
            <w:vAlign w:val="center"/>
          </w:tcPr>
          <w:p w14:paraId="76BC5BBC" w14:textId="26B6AD82" w:rsidR="000A2778" w:rsidRPr="00991541" w:rsidRDefault="000A2778" w:rsidP="00BD1BD0">
            <w:pPr>
              <w:widowControl w:val="0"/>
              <w:autoSpaceDE w:val="0"/>
              <w:autoSpaceDN w:val="0"/>
              <w:spacing w:line="258" w:lineRule="exact"/>
              <w:ind w:left="176"/>
              <w:jc w:val="center"/>
              <w:rPr>
                <w:rFonts w:eastAsia="Arial" w:cs="Arial"/>
                <w:b/>
              </w:rPr>
            </w:pPr>
            <w:r w:rsidRPr="00991541">
              <w:rPr>
                <w:rFonts w:eastAsia="Arial" w:cs="Arial"/>
              </w:rPr>
              <w:t>N/A</w:t>
            </w:r>
          </w:p>
        </w:tc>
      </w:tr>
      <w:bookmarkEnd w:id="43"/>
      <w:tr w:rsidR="000A2778" w:rsidRPr="00991541" w14:paraId="32FBAD7F" w14:textId="77777777" w:rsidTr="00A71939">
        <w:trPr>
          <w:cantSplit/>
          <w:jc w:val="center"/>
        </w:trPr>
        <w:tc>
          <w:tcPr>
            <w:tcW w:w="3135" w:type="dxa"/>
            <w:tcBorders>
              <w:left w:val="single" w:sz="12" w:space="0" w:color="auto"/>
            </w:tcBorders>
          </w:tcPr>
          <w:p w14:paraId="1BBA767F" w14:textId="17D55C63" w:rsidR="000A2778" w:rsidRPr="00991541" w:rsidRDefault="000A2778" w:rsidP="00BC6D02">
            <w:pPr>
              <w:widowControl w:val="0"/>
              <w:autoSpaceDE w:val="0"/>
              <w:autoSpaceDN w:val="0"/>
              <w:spacing w:line="251" w:lineRule="exact"/>
              <w:rPr>
                <w:rFonts w:eastAsia="Arial" w:cs="Arial"/>
              </w:rPr>
            </w:pPr>
            <w:r w:rsidRPr="00991541">
              <w:rPr>
                <w:rFonts w:eastAsia="Arial" w:cs="Arial"/>
              </w:rPr>
              <w:t>LEAs (Districts, Charters)</w:t>
            </w:r>
          </w:p>
        </w:tc>
        <w:tc>
          <w:tcPr>
            <w:tcW w:w="1155" w:type="dxa"/>
            <w:tcBorders>
              <w:bottom w:val="single" w:sz="4" w:space="0" w:color="auto"/>
            </w:tcBorders>
            <w:vAlign w:val="center"/>
          </w:tcPr>
          <w:p w14:paraId="5B60A84C" w14:textId="6A58BC8C"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900" w:type="dxa"/>
            <w:tcBorders>
              <w:bottom w:val="single" w:sz="4" w:space="0" w:color="auto"/>
            </w:tcBorders>
            <w:vAlign w:val="center"/>
          </w:tcPr>
          <w:p w14:paraId="2625545C" w14:textId="466096A9"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960" w:type="dxa"/>
            <w:tcBorders>
              <w:bottom w:val="single" w:sz="4" w:space="0" w:color="auto"/>
            </w:tcBorders>
            <w:vAlign w:val="center"/>
          </w:tcPr>
          <w:p w14:paraId="012224B8" w14:textId="1BC03F49"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825" w:type="dxa"/>
            <w:tcBorders>
              <w:bottom w:val="single" w:sz="4" w:space="0" w:color="auto"/>
            </w:tcBorders>
            <w:vAlign w:val="center"/>
          </w:tcPr>
          <w:p w14:paraId="15E74B69" w14:textId="2E2AD06B"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1120" w:type="dxa"/>
            <w:tcBorders>
              <w:bottom w:val="single" w:sz="4" w:space="0" w:color="auto"/>
            </w:tcBorders>
            <w:vAlign w:val="center"/>
          </w:tcPr>
          <w:p w14:paraId="6544C732" w14:textId="45858E26"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990" w:type="dxa"/>
            <w:vAlign w:val="center"/>
          </w:tcPr>
          <w:p w14:paraId="1A9ABC85" w14:textId="5242339B"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737</w:t>
            </w:r>
          </w:p>
        </w:tc>
        <w:tc>
          <w:tcPr>
            <w:tcW w:w="1080" w:type="dxa"/>
            <w:tcBorders>
              <w:right w:val="single" w:sz="12" w:space="0" w:color="auto"/>
            </w:tcBorders>
            <w:vAlign w:val="center"/>
          </w:tcPr>
          <w:p w14:paraId="3D3EF2F6" w14:textId="55762A96" w:rsidR="000A2778" w:rsidRPr="00991541" w:rsidRDefault="000A2778" w:rsidP="00BD1BD0">
            <w:pPr>
              <w:widowControl w:val="0"/>
              <w:autoSpaceDE w:val="0"/>
              <w:autoSpaceDN w:val="0"/>
              <w:ind w:right="-110"/>
              <w:jc w:val="center"/>
              <w:rPr>
                <w:rFonts w:eastAsia="Arial" w:cs="Arial"/>
              </w:rPr>
            </w:pPr>
            <w:r w:rsidRPr="00991541">
              <w:rPr>
                <w:rFonts w:eastAsia="Arial" w:cs="Arial"/>
              </w:rPr>
              <w:t>737</w:t>
            </w:r>
          </w:p>
        </w:tc>
      </w:tr>
      <w:tr w:rsidR="000A2778" w:rsidRPr="00991541" w14:paraId="13F051A0" w14:textId="77777777" w:rsidTr="00A71939">
        <w:trPr>
          <w:cantSplit/>
          <w:jc w:val="center"/>
        </w:trPr>
        <w:tc>
          <w:tcPr>
            <w:tcW w:w="3135" w:type="dxa"/>
            <w:tcBorders>
              <w:left w:val="single" w:sz="12" w:space="0" w:color="auto"/>
              <w:bottom w:val="single" w:sz="12" w:space="0" w:color="auto"/>
            </w:tcBorders>
          </w:tcPr>
          <w:p w14:paraId="7C3BAAB7" w14:textId="64B10FB6" w:rsidR="000A2778" w:rsidRPr="00991541" w:rsidRDefault="000A2778" w:rsidP="00BC6D02">
            <w:pPr>
              <w:widowControl w:val="0"/>
              <w:autoSpaceDE w:val="0"/>
              <w:autoSpaceDN w:val="0"/>
              <w:spacing w:line="258" w:lineRule="exact"/>
              <w:rPr>
                <w:rFonts w:eastAsia="Arial" w:cs="Arial"/>
              </w:rPr>
            </w:pPr>
            <w:r w:rsidRPr="00991541">
              <w:rPr>
                <w:rFonts w:eastAsia="Arial" w:cs="Arial"/>
              </w:rPr>
              <w:lastRenderedPageBreak/>
              <w:t>COEs</w:t>
            </w:r>
          </w:p>
        </w:tc>
        <w:tc>
          <w:tcPr>
            <w:tcW w:w="1155" w:type="dxa"/>
            <w:tcBorders>
              <w:bottom w:val="single" w:sz="12" w:space="0" w:color="auto"/>
            </w:tcBorders>
            <w:vAlign w:val="center"/>
          </w:tcPr>
          <w:p w14:paraId="1811168F" w14:textId="65A7707A"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900" w:type="dxa"/>
            <w:tcBorders>
              <w:bottom w:val="single" w:sz="12" w:space="0" w:color="auto"/>
            </w:tcBorders>
            <w:vAlign w:val="center"/>
          </w:tcPr>
          <w:p w14:paraId="629B2AF6" w14:textId="1386B5B5"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960" w:type="dxa"/>
            <w:tcBorders>
              <w:bottom w:val="single" w:sz="12" w:space="0" w:color="auto"/>
            </w:tcBorders>
            <w:vAlign w:val="center"/>
          </w:tcPr>
          <w:p w14:paraId="75CC165A" w14:textId="3510AF6F"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825" w:type="dxa"/>
            <w:tcBorders>
              <w:bottom w:val="single" w:sz="12" w:space="0" w:color="auto"/>
            </w:tcBorders>
            <w:vAlign w:val="center"/>
          </w:tcPr>
          <w:p w14:paraId="3182659F" w14:textId="610A951A"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1120" w:type="dxa"/>
            <w:tcBorders>
              <w:bottom w:val="single" w:sz="12" w:space="0" w:color="auto"/>
            </w:tcBorders>
            <w:vAlign w:val="center"/>
          </w:tcPr>
          <w:p w14:paraId="72814007" w14:textId="1A7ACF50"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990" w:type="dxa"/>
            <w:tcBorders>
              <w:bottom w:val="single" w:sz="12" w:space="0" w:color="auto"/>
            </w:tcBorders>
            <w:vAlign w:val="center"/>
          </w:tcPr>
          <w:p w14:paraId="63824061" w14:textId="053962A2"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78</w:t>
            </w:r>
          </w:p>
        </w:tc>
        <w:tc>
          <w:tcPr>
            <w:tcW w:w="1080" w:type="dxa"/>
            <w:tcBorders>
              <w:bottom w:val="single" w:sz="12" w:space="0" w:color="auto"/>
              <w:right w:val="single" w:sz="12" w:space="0" w:color="auto"/>
            </w:tcBorders>
            <w:vAlign w:val="center"/>
          </w:tcPr>
          <w:p w14:paraId="16ECC28D" w14:textId="0B651CAC" w:rsidR="000A2778" w:rsidRPr="00991541" w:rsidRDefault="000A2778" w:rsidP="00BD1BD0">
            <w:pPr>
              <w:widowControl w:val="0"/>
              <w:autoSpaceDE w:val="0"/>
              <w:autoSpaceDN w:val="0"/>
              <w:ind w:right="-110"/>
              <w:jc w:val="center"/>
              <w:rPr>
                <w:rFonts w:eastAsia="Arial" w:cs="Arial"/>
              </w:rPr>
            </w:pPr>
            <w:r w:rsidRPr="00991541">
              <w:rPr>
                <w:rFonts w:eastAsia="Arial" w:cs="Arial"/>
              </w:rPr>
              <w:t>78</w:t>
            </w:r>
          </w:p>
        </w:tc>
      </w:tr>
      <w:tr w:rsidR="000A2778" w:rsidRPr="00991541" w14:paraId="65865BCA" w14:textId="77777777" w:rsidTr="00A71939">
        <w:trPr>
          <w:cantSplit/>
          <w:trHeight w:val="368"/>
          <w:jc w:val="center"/>
        </w:trPr>
        <w:tc>
          <w:tcPr>
            <w:tcW w:w="3135" w:type="dxa"/>
            <w:tcBorders>
              <w:top w:val="single" w:sz="12" w:space="0" w:color="auto"/>
              <w:left w:val="single" w:sz="12" w:space="0" w:color="auto"/>
              <w:bottom w:val="single" w:sz="12" w:space="0" w:color="auto"/>
            </w:tcBorders>
          </w:tcPr>
          <w:p w14:paraId="057815A9" w14:textId="2AC05993" w:rsidR="000A2778" w:rsidRPr="00991541" w:rsidRDefault="000A2778" w:rsidP="009707E7">
            <w:pPr>
              <w:widowControl w:val="0"/>
              <w:autoSpaceDE w:val="0"/>
              <w:autoSpaceDN w:val="0"/>
              <w:spacing w:before="2" w:line="235" w:lineRule="auto"/>
              <w:ind w:right="-20"/>
              <w:rPr>
                <w:rFonts w:eastAsia="Arial" w:cs="Arial"/>
              </w:rPr>
            </w:pPr>
            <w:bookmarkStart w:id="44" w:name="_Hlk96429935"/>
            <w:r w:rsidRPr="00991541">
              <w:rPr>
                <w:rFonts w:eastAsia="Arial" w:cs="Arial"/>
                <w:b/>
              </w:rPr>
              <w:t>Year 2 Site Totals</w:t>
            </w:r>
          </w:p>
        </w:tc>
        <w:tc>
          <w:tcPr>
            <w:tcW w:w="1155" w:type="dxa"/>
            <w:tcBorders>
              <w:top w:val="single" w:sz="12" w:space="0" w:color="auto"/>
              <w:bottom w:val="single" w:sz="12" w:space="0" w:color="auto"/>
            </w:tcBorders>
            <w:vAlign w:val="center"/>
          </w:tcPr>
          <w:p w14:paraId="3983D501" w14:textId="1BAF538C"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900" w:type="dxa"/>
            <w:tcBorders>
              <w:top w:val="single" w:sz="12" w:space="0" w:color="auto"/>
              <w:bottom w:val="single" w:sz="12" w:space="0" w:color="auto"/>
            </w:tcBorders>
            <w:vAlign w:val="center"/>
          </w:tcPr>
          <w:p w14:paraId="44E155F1" w14:textId="10585312"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960" w:type="dxa"/>
            <w:tcBorders>
              <w:top w:val="single" w:sz="12" w:space="0" w:color="auto"/>
              <w:bottom w:val="single" w:sz="12" w:space="0" w:color="auto"/>
            </w:tcBorders>
            <w:vAlign w:val="center"/>
          </w:tcPr>
          <w:p w14:paraId="1C1F874C" w14:textId="34017ABE"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825" w:type="dxa"/>
            <w:tcBorders>
              <w:top w:val="single" w:sz="12" w:space="0" w:color="auto"/>
              <w:bottom w:val="single" w:sz="12" w:space="0" w:color="auto"/>
            </w:tcBorders>
            <w:vAlign w:val="center"/>
          </w:tcPr>
          <w:p w14:paraId="1B027387" w14:textId="0B5E5D91"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1120" w:type="dxa"/>
            <w:tcBorders>
              <w:top w:val="single" w:sz="12" w:space="0" w:color="auto"/>
              <w:bottom w:val="single" w:sz="12" w:space="0" w:color="auto"/>
            </w:tcBorders>
            <w:vAlign w:val="center"/>
          </w:tcPr>
          <w:p w14:paraId="2D692805" w14:textId="0F2413C6"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990" w:type="dxa"/>
            <w:tcBorders>
              <w:top w:val="single" w:sz="12" w:space="0" w:color="auto"/>
              <w:bottom w:val="single" w:sz="12" w:space="0" w:color="auto"/>
            </w:tcBorders>
            <w:vAlign w:val="center"/>
          </w:tcPr>
          <w:p w14:paraId="165516AA" w14:textId="74DB2220" w:rsidR="000A2778" w:rsidRPr="00991541" w:rsidRDefault="000A2778" w:rsidP="00BD1BD0">
            <w:pPr>
              <w:widowControl w:val="0"/>
              <w:autoSpaceDE w:val="0"/>
              <w:autoSpaceDN w:val="0"/>
              <w:spacing w:before="1"/>
              <w:jc w:val="center"/>
              <w:rPr>
                <w:rFonts w:eastAsia="Arial" w:cs="Arial"/>
              </w:rPr>
            </w:pPr>
            <w:r w:rsidRPr="00991541">
              <w:rPr>
                <w:rFonts w:eastAsia="Arial" w:cs="Arial"/>
              </w:rPr>
              <w:t>815</w:t>
            </w:r>
          </w:p>
        </w:tc>
        <w:tc>
          <w:tcPr>
            <w:tcW w:w="1080" w:type="dxa"/>
            <w:tcBorders>
              <w:top w:val="single" w:sz="12" w:space="0" w:color="auto"/>
              <w:bottom w:val="single" w:sz="12" w:space="0" w:color="auto"/>
              <w:right w:val="single" w:sz="12" w:space="0" w:color="auto"/>
            </w:tcBorders>
            <w:vAlign w:val="center"/>
          </w:tcPr>
          <w:p w14:paraId="59532384" w14:textId="782427D5" w:rsidR="000A2778" w:rsidRPr="00991541" w:rsidRDefault="000A2778" w:rsidP="00BD1BD0">
            <w:pPr>
              <w:widowControl w:val="0"/>
              <w:autoSpaceDE w:val="0"/>
              <w:autoSpaceDN w:val="0"/>
              <w:ind w:right="-110"/>
              <w:jc w:val="center"/>
              <w:rPr>
                <w:rFonts w:eastAsia="Arial" w:cs="Arial"/>
              </w:rPr>
            </w:pPr>
            <w:r w:rsidRPr="00991541">
              <w:rPr>
                <w:rFonts w:eastAsia="Arial" w:cs="Arial"/>
                <w:b/>
              </w:rPr>
              <w:t>815</w:t>
            </w:r>
          </w:p>
        </w:tc>
      </w:tr>
    </w:tbl>
    <w:p w14:paraId="08778629" w14:textId="1434242F" w:rsidR="000E1E00" w:rsidRPr="00E22BE7" w:rsidRDefault="00753F1F" w:rsidP="00D52D3C">
      <w:pPr>
        <w:pStyle w:val="Heading3"/>
      </w:pPr>
      <w:bookmarkStart w:id="45" w:name="_Toc115098149"/>
      <w:bookmarkEnd w:id="44"/>
      <w:r w:rsidRPr="00E22BE7">
        <w:t xml:space="preserve">Grantee #2: </w:t>
      </w:r>
      <w:r w:rsidR="00DB7BC1" w:rsidRPr="00E22BE7">
        <w:t>California Association for Bilingual Education</w:t>
      </w:r>
      <w:bookmarkEnd w:id="45"/>
    </w:p>
    <w:p w14:paraId="71D75E6A" w14:textId="36918A68" w:rsidR="00333046" w:rsidRPr="00C655BB" w:rsidRDefault="00333046" w:rsidP="00D52D3C">
      <w:pPr>
        <w:pStyle w:val="Heading4"/>
        <w:rPr>
          <w:color w:val="000000"/>
        </w:rPr>
      </w:pPr>
      <w:r w:rsidRPr="00C655BB">
        <w:t>Multilingual California Project</w:t>
      </w:r>
    </w:p>
    <w:p w14:paraId="2425055F" w14:textId="786EB3A3" w:rsidR="00CC7288" w:rsidRPr="005C2F5D" w:rsidRDefault="38BE9FE1" w:rsidP="005C2F5D">
      <w:pPr>
        <w:shd w:val="clear" w:color="auto" w:fill="FFFFFF" w:themeFill="background1"/>
        <w:spacing w:after="240"/>
        <w:rPr>
          <w:rFonts w:cs="Arial"/>
          <w:color w:val="000000" w:themeColor="text1"/>
        </w:rPr>
      </w:pPr>
      <w:r w:rsidRPr="50C4E298">
        <w:rPr>
          <w:rFonts w:cs="Arial"/>
          <w:color w:val="000000" w:themeColor="text1"/>
        </w:rPr>
        <w:t>The</w:t>
      </w:r>
      <w:r w:rsidR="67823BC2" w:rsidRPr="50C4E298">
        <w:rPr>
          <w:rFonts w:cs="Arial"/>
          <w:color w:val="000000" w:themeColor="text1"/>
        </w:rPr>
        <w:t xml:space="preserve"> CABE</w:t>
      </w:r>
      <w:r w:rsidRPr="50C4E298">
        <w:rPr>
          <w:rFonts w:cs="Arial"/>
          <w:color w:val="000000" w:themeColor="text1"/>
        </w:rPr>
        <w:t xml:space="preserve"> </w:t>
      </w:r>
      <w:r w:rsidR="40A0C12C" w:rsidRPr="50C4E298">
        <w:rPr>
          <w:rFonts w:cs="Arial"/>
        </w:rPr>
        <w:t>Multilingual California Project</w:t>
      </w:r>
      <w:r w:rsidR="40A0C12C" w:rsidRPr="50C4E298">
        <w:rPr>
          <w:rFonts w:cs="Arial"/>
          <w:color w:val="000000" w:themeColor="text1"/>
        </w:rPr>
        <w:t xml:space="preserve"> (</w:t>
      </w:r>
      <w:r w:rsidR="40A0C12C" w:rsidRPr="50C4E298">
        <w:rPr>
          <w:rFonts w:cs="Arial"/>
        </w:rPr>
        <w:t>MCAP</w:t>
      </w:r>
      <w:r w:rsidR="40A0C12C" w:rsidRPr="50C4E298">
        <w:rPr>
          <w:rFonts w:cs="Arial"/>
          <w:color w:val="000000" w:themeColor="text1"/>
        </w:rPr>
        <w:t xml:space="preserve">) is an effort of the Multilingual California Alliance involving five </w:t>
      </w:r>
      <w:r w:rsidR="61DF387C" w:rsidRPr="50C4E298">
        <w:rPr>
          <w:rFonts w:cs="Arial"/>
          <w:color w:val="000000" w:themeColor="text1"/>
        </w:rPr>
        <w:t>COEs</w:t>
      </w:r>
      <w:r w:rsidR="40A0C12C" w:rsidRPr="50C4E298">
        <w:rPr>
          <w:rFonts w:cs="Arial"/>
          <w:color w:val="000000" w:themeColor="text1"/>
        </w:rPr>
        <w:t xml:space="preserve"> (San Diego, Orange, San Bernardino, Fresno, and Butte)</w:t>
      </w:r>
      <w:r w:rsidR="26CBE135" w:rsidRPr="50C4E298">
        <w:rPr>
          <w:rFonts w:cs="Arial"/>
          <w:color w:val="000000" w:themeColor="text1"/>
        </w:rPr>
        <w:t>,</w:t>
      </w:r>
      <w:r w:rsidR="40A0C12C" w:rsidRPr="50C4E298">
        <w:rPr>
          <w:rFonts w:cs="Arial"/>
          <w:color w:val="000000" w:themeColor="text1"/>
        </w:rPr>
        <w:t xml:space="preserve"> San Diego State University </w:t>
      </w:r>
      <w:r w:rsidR="39BFF5F8" w:rsidRPr="50C4E298">
        <w:rPr>
          <w:rFonts w:cs="Arial"/>
          <w:color w:val="000000" w:themeColor="text1"/>
        </w:rPr>
        <w:t>(SDSU)</w:t>
      </w:r>
      <w:r w:rsidR="001F313E">
        <w:rPr>
          <w:rFonts w:cs="Arial"/>
          <w:color w:val="000000" w:themeColor="text1"/>
        </w:rPr>
        <w:t xml:space="preserve">, and </w:t>
      </w:r>
      <w:r w:rsidR="40A0C12C" w:rsidRPr="50C4E298">
        <w:rPr>
          <w:rFonts w:cs="Arial"/>
          <w:color w:val="000000" w:themeColor="text1"/>
        </w:rPr>
        <w:t>at least 20 LEAs</w:t>
      </w:r>
      <w:r w:rsidR="7CB310CA" w:rsidRPr="50C4E298">
        <w:rPr>
          <w:rFonts w:cs="Arial"/>
          <w:color w:val="000000" w:themeColor="text1"/>
        </w:rPr>
        <w:t xml:space="preserve"> across the state</w:t>
      </w:r>
      <w:r w:rsidR="40A0C12C" w:rsidRPr="50C4E298">
        <w:rPr>
          <w:rFonts w:cs="Arial"/>
          <w:color w:val="000000" w:themeColor="text1"/>
        </w:rPr>
        <w:t xml:space="preserve">. An advisory council comprised of renowned experts in the field of English learners </w:t>
      </w:r>
      <w:r w:rsidR="7D83FED8" w:rsidRPr="50C4E298">
        <w:rPr>
          <w:rFonts w:cs="Arial"/>
          <w:color w:val="000000" w:themeColor="text1"/>
        </w:rPr>
        <w:t xml:space="preserve">and biliteracy </w:t>
      </w:r>
      <w:r w:rsidR="7CB310CA" w:rsidRPr="50C4E298">
        <w:rPr>
          <w:rFonts w:cs="Arial"/>
          <w:color w:val="000000" w:themeColor="text1"/>
        </w:rPr>
        <w:t xml:space="preserve">education </w:t>
      </w:r>
      <w:r w:rsidR="40A0C12C" w:rsidRPr="50C4E298">
        <w:rPr>
          <w:rFonts w:cs="Arial"/>
          <w:color w:val="000000" w:themeColor="text1"/>
        </w:rPr>
        <w:t>also collaborate</w:t>
      </w:r>
      <w:r w:rsidR="001F313E">
        <w:rPr>
          <w:rFonts w:cs="Arial"/>
          <w:color w:val="000000" w:themeColor="text1"/>
        </w:rPr>
        <w:t>d</w:t>
      </w:r>
      <w:r w:rsidR="40A0C12C" w:rsidRPr="50C4E298">
        <w:rPr>
          <w:rFonts w:cs="Arial"/>
          <w:color w:val="000000" w:themeColor="text1"/>
        </w:rPr>
        <w:t xml:space="preserve"> </w:t>
      </w:r>
      <w:r w:rsidR="7CB310CA" w:rsidRPr="50C4E298">
        <w:rPr>
          <w:rFonts w:cs="Arial"/>
          <w:color w:val="000000" w:themeColor="text1"/>
        </w:rPr>
        <w:t xml:space="preserve">around </w:t>
      </w:r>
      <w:r w:rsidR="40A0C12C" w:rsidRPr="50C4E298">
        <w:rPr>
          <w:rFonts w:cs="Arial"/>
          <w:color w:val="000000" w:themeColor="text1"/>
        </w:rPr>
        <w:t>and support</w:t>
      </w:r>
      <w:r w:rsidR="001F313E">
        <w:rPr>
          <w:rFonts w:cs="Arial"/>
          <w:color w:val="000000" w:themeColor="text1"/>
        </w:rPr>
        <w:t>ed</w:t>
      </w:r>
      <w:r w:rsidR="40A0C12C" w:rsidRPr="50C4E298">
        <w:rPr>
          <w:rFonts w:cs="Arial"/>
          <w:color w:val="000000" w:themeColor="text1"/>
        </w:rPr>
        <w:t xml:space="preserve"> this effort.</w:t>
      </w:r>
      <w:bookmarkStart w:id="46" w:name="_Hlk62044535"/>
    </w:p>
    <w:p w14:paraId="5F32EA3F" w14:textId="38B2393B" w:rsidR="00032148" w:rsidRPr="00E22BE7" w:rsidRDefault="3342CE8B" w:rsidP="005C2F5D">
      <w:pPr>
        <w:shd w:val="clear" w:color="auto" w:fill="FFFFFF" w:themeFill="background1"/>
        <w:spacing w:after="240"/>
        <w:rPr>
          <w:rFonts w:cs="Arial"/>
        </w:rPr>
      </w:pPr>
      <w:r w:rsidRPr="2F8C421C">
        <w:rPr>
          <w:rFonts w:cs="Arial"/>
        </w:rPr>
        <w:t>The MCAP has established an extensive network to support LEAs by providing access to a plethora of professional learning opportunities to support district and school implementation of the ELR Policy. The</w:t>
      </w:r>
      <w:r w:rsidR="3B5D320A" w:rsidRPr="2F8C421C">
        <w:rPr>
          <w:rFonts w:cs="Arial"/>
        </w:rPr>
        <w:t>se innovative</w:t>
      </w:r>
      <w:r w:rsidRPr="2F8C421C">
        <w:rPr>
          <w:rFonts w:cs="Arial"/>
        </w:rPr>
        <w:t xml:space="preserve"> research</w:t>
      </w:r>
      <w:r w:rsidR="00AB3118">
        <w:rPr>
          <w:rFonts w:cs="Arial"/>
        </w:rPr>
        <w:t>-</w:t>
      </w:r>
      <w:r w:rsidRPr="2F8C421C">
        <w:rPr>
          <w:rFonts w:cs="Arial"/>
        </w:rPr>
        <w:t xml:space="preserve"> and evidence-based professional learning sessions are designed for LEA teams to reflect on their local context to address EL opportunities and accelerate achievement across </w:t>
      </w:r>
      <w:r w:rsidR="147189E4" w:rsidRPr="2F8C421C">
        <w:rPr>
          <w:rFonts w:cs="Arial"/>
        </w:rPr>
        <w:t>preschool through grade sixteen</w:t>
      </w:r>
      <w:r w:rsidRPr="2F8C421C">
        <w:rPr>
          <w:rFonts w:cs="Arial"/>
        </w:rPr>
        <w:t>.</w:t>
      </w:r>
      <w:r w:rsidR="00032148">
        <w:rPr>
          <w:rFonts w:cs="Arial"/>
        </w:rPr>
        <w:t xml:space="preserve"> </w:t>
      </w:r>
      <w:r w:rsidRPr="2F8C421C">
        <w:rPr>
          <w:rFonts w:cs="Arial"/>
        </w:rPr>
        <w:t xml:space="preserve">The MCAP uses the Liberatory Design mindsets and modes as the theoretical framework for this work. The MCAP innovations are offered by </w:t>
      </w:r>
      <w:r w:rsidR="147189E4" w:rsidRPr="2F8C421C">
        <w:rPr>
          <w:rFonts w:cs="Arial"/>
        </w:rPr>
        <w:t>CABE</w:t>
      </w:r>
      <w:r w:rsidRPr="2F8C421C">
        <w:rPr>
          <w:rFonts w:cs="Arial"/>
        </w:rPr>
        <w:t xml:space="preserve"> and their five </w:t>
      </w:r>
      <w:r w:rsidR="7F9CA952" w:rsidRPr="2F8C421C">
        <w:rPr>
          <w:rFonts w:cs="Arial"/>
        </w:rPr>
        <w:t>COE</w:t>
      </w:r>
      <w:r w:rsidRPr="2F8C421C">
        <w:rPr>
          <w:rFonts w:cs="Arial"/>
        </w:rPr>
        <w:t xml:space="preserve"> partners to showcase the capacity of support available to the California </w:t>
      </w:r>
      <w:r w:rsidR="2E261FC1" w:rsidRPr="2F8C421C">
        <w:rPr>
          <w:rFonts w:cs="Arial"/>
        </w:rPr>
        <w:t xml:space="preserve">System </w:t>
      </w:r>
      <w:r w:rsidRPr="2F8C421C">
        <w:rPr>
          <w:rFonts w:cs="Arial"/>
        </w:rPr>
        <w:t xml:space="preserve">of </w:t>
      </w:r>
      <w:r w:rsidR="2E261FC1" w:rsidRPr="2F8C421C">
        <w:rPr>
          <w:rFonts w:cs="Arial"/>
        </w:rPr>
        <w:t>Support</w:t>
      </w:r>
      <w:r w:rsidRPr="2F8C421C">
        <w:rPr>
          <w:rFonts w:cs="Arial"/>
        </w:rPr>
        <w:t xml:space="preserve"> and the continuous improvement process.</w:t>
      </w:r>
    </w:p>
    <w:p w14:paraId="3A26886A" w14:textId="4A4A8B51" w:rsidR="001F313E" w:rsidRPr="00E22BE7" w:rsidRDefault="00025826" w:rsidP="005C2F5D">
      <w:pPr>
        <w:shd w:val="clear" w:color="auto" w:fill="FFFFFF"/>
        <w:spacing w:after="240"/>
        <w:rPr>
          <w:rFonts w:cs="Arial"/>
          <w:color w:val="000000"/>
        </w:rPr>
      </w:pPr>
      <w:r w:rsidRPr="00E22BE7">
        <w:rPr>
          <w:rFonts w:cs="Arial"/>
          <w:color w:val="000000"/>
        </w:rPr>
        <w:t xml:space="preserve">Please visit the </w:t>
      </w:r>
      <w:r w:rsidR="00AB3118">
        <w:rPr>
          <w:rFonts w:cs="Arial"/>
          <w:color w:val="000000"/>
        </w:rPr>
        <w:t xml:space="preserve">Multilingual California CABE </w:t>
      </w:r>
      <w:r w:rsidRPr="00E22BE7">
        <w:rPr>
          <w:rFonts w:cs="Arial"/>
          <w:color w:val="000000"/>
        </w:rPr>
        <w:t>web</w:t>
      </w:r>
      <w:r w:rsidR="005F0832" w:rsidRPr="00E22BE7">
        <w:rPr>
          <w:rFonts w:cs="Arial"/>
          <w:color w:val="000000"/>
        </w:rPr>
        <w:t xml:space="preserve"> </w:t>
      </w:r>
      <w:r w:rsidRPr="00E22BE7">
        <w:rPr>
          <w:rFonts w:cs="Arial"/>
          <w:color w:val="000000"/>
        </w:rPr>
        <w:t xml:space="preserve">page at </w:t>
      </w:r>
      <w:hyperlink r:id="rId29" w:tooltip="MCAP web page" w:history="1">
        <w:r w:rsidRPr="00E22BE7">
          <w:rPr>
            <w:rStyle w:val="Hyperlink"/>
            <w:rFonts w:cs="Arial"/>
          </w:rPr>
          <w:t>https://mcap.gocabe.org/</w:t>
        </w:r>
      </w:hyperlink>
      <w:r w:rsidRPr="00E22BE7">
        <w:rPr>
          <w:rFonts w:cs="Arial"/>
          <w:color w:val="000000"/>
        </w:rPr>
        <w:t xml:space="preserve"> </w:t>
      </w:r>
      <w:r w:rsidR="00A1529F" w:rsidRPr="00E22BE7">
        <w:rPr>
          <w:rFonts w:cs="Arial"/>
          <w:color w:val="000000"/>
        </w:rPr>
        <w:t xml:space="preserve">and click on the webinars and innovations links </w:t>
      </w:r>
      <w:r w:rsidRPr="00E22BE7">
        <w:rPr>
          <w:rFonts w:cs="Arial"/>
          <w:color w:val="000000"/>
        </w:rPr>
        <w:t>for more information and resources.</w:t>
      </w:r>
      <w:bookmarkEnd w:id="46"/>
    </w:p>
    <w:p w14:paraId="5047623A" w14:textId="6BD787F2" w:rsidR="00760438" w:rsidRDefault="00DB7BC1" w:rsidP="005C2F5D">
      <w:pPr>
        <w:widowControl w:val="0"/>
        <w:tabs>
          <w:tab w:val="left" w:pos="470"/>
        </w:tabs>
        <w:autoSpaceDE w:val="0"/>
        <w:autoSpaceDN w:val="0"/>
        <w:spacing w:after="240"/>
        <w:ind w:right="363"/>
        <w:rPr>
          <w:rFonts w:eastAsia="Arial" w:cs="Arial"/>
          <w:w w:val="95"/>
        </w:rPr>
        <w:sectPr w:rsidR="00760438" w:rsidSect="00B73A75">
          <w:pgSz w:w="12240" w:h="15840" w:code="1"/>
          <w:pgMar w:top="1440" w:right="1080" w:bottom="1440" w:left="1080" w:header="720" w:footer="720" w:gutter="0"/>
          <w:cols w:space="720"/>
          <w:docGrid w:linePitch="360"/>
        </w:sectPr>
      </w:pPr>
      <w:r w:rsidRPr="00991541">
        <w:rPr>
          <w:rFonts w:cs="Arial"/>
          <w:color w:val="000000"/>
        </w:rPr>
        <w:t xml:space="preserve">Table </w:t>
      </w:r>
      <w:r w:rsidR="004D73C0">
        <w:rPr>
          <w:rFonts w:cs="Arial"/>
          <w:color w:val="000000"/>
        </w:rPr>
        <w:t>3</w:t>
      </w:r>
      <w:r w:rsidR="005F10D7" w:rsidRPr="00991541">
        <w:rPr>
          <w:rFonts w:cs="Arial"/>
          <w:color w:val="000000"/>
        </w:rPr>
        <w:t xml:space="preserve"> </w:t>
      </w:r>
      <w:r w:rsidR="00061835" w:rsidRPr="00991541">
        <w:rPr>
          <w:rFonts w:cs="Arial"/>
          <w:color w:val="000000"/>
        </w:rPr>
        <w:t xml:space="preserve">shows </w:t>
      </w:r>
      <w:r w:rsidR="00251BA8" w:rsidRPr="00991541">
        <w:rPr>
          <w:rFonts w:cs="Arial"/>
          <w:color w:val="000000"/>
        </w:rPr>
        <w:t>t</w:t>
      </w:r>
      <w:r w:rsidR="00F71E51" w:rsidRPr="00991541">
        <w:rPr>
          <w:rFonts w:cs="Arial"/>
          <w:color w:val="000000"/>
        </w:rPr>
        <w:t>he total number</w:t>
      </w:r>
      <w:r w:rsidR="005F10D7" w:rsidRPr="00991541">
        <w:rPr>
          <w:rFonts w:cs="Arial"/>
          <w:color w:val="000000"/>
        </w:rPr>
        <w:t xml:space="preserve"> </w:t>
      </w:r>
      <w:r w:rsidR="00F71E51" w:rsidRPr="00991541">
        <w:rPr>
          <w:rFonts w:cs="Arial"/>
          <w:color w:val="000000"/>
        </w:rPr>
        <w:t xml:space="preserve">of activities provided with </w:t>
      </w:r>
      <w:r w:rsidR="001F313E">
        <w:rPr>
          <w:rFonts w:cs="Arial"/>
          <w:color w:val="000000"/>
        </w:rPr>
        <w:t xml:space="preserve">the </w:t>
      </w:r>
      <w:r w:rsidR="00F71E51" w:rsidRPr="00991541">
        <w:rPr>
          <w:rFonts w:cs="Arial"/>
          <w:color w:val="000000"/>
        </w:rPr>
        <w:t xml:space="preserve">grant funds in Year </w:t>
      </w:r>
      <w:r w:rsidR="000E0244" w:rsidRPr="00991541">
        <w:rPr>
          <w:rFonts w:cs="Arial"/>
          <w:color w:val="000000"/>
        </w:rPr>
        <w:t xml:space="preserve">2 </w:t>
      </w:r>
      <w:r w:rsidR="00F71E51" w:rsidRPr="00991541">
        <w:rPr>
          <w:rFonts w:cs="Arial"/>
          <w:color w:val="000000"/>
        </w:rPr>
        <w:t>of the project</w:t>
      </w:r>
      <w:r w:rsidR="005F10D7" w:rsidRPr="00991541">
        <w:rPr>
          <w:rFonts w:eastAsia="Arial" w:cs="Arial"/>
          <w:w w:val="95"/>
        </w:rPr>
        <w:t>.</w:t>
      </w:r>
    </w:p>
    <w:p w14:paraId="60F2535A" w14:textId="2A4E1088" w:rsidR="00265587" w:rsidRPr="00C655BB" w:rsidRDefault="00265587" w:rsidP="005278E8">
      <w:pPr>
        <w:widowControl w:val="0"/>
        <w:tabs>
          <w:tab w:val="left" w:pos="470"/>
        </w:tabs>
        <w:autoSpaceDE w:val="0"/>
        <w:autoSpaceDN w:val="0"/>
        <w:spacing w:after="240"/>
        <w:ind w:right="363"/>
        <w:rPr>
          <w:b/>
        </w:rPr>
      </w:pPr>
      <w:r w:rsidRPr="00C655BB">
        <w:rPr>
          <w:b/>
        </w:rPr>
        <w:lastRenderedPageBreak/>
        <w:t xml:space="preserve">Table 3: </w:t>
      </w:r>
      <w:r w:rsidR="00AB42B8">
        <w:rPr>
          <w:b/>
        </w:rPr>
        <w:t>California Association for Bilingual Education</w:t>
      </w:r>
      <w:r w:rsidRPr="00C655BB">
        <w:rPr>
          <w:b/>
        </w:rPr>
        <w:t xml:space="preserve">: </w:t>
      </w:r>
      <w:r w:rsidR="00201365">
        <w:rPr>
          <w:b/>
        </w:rPr>
        <w:t xml:space="preserve">Multilingual California Project </w:t>
      </w:r>
      <w:r w:rsidRPr="00C655BB">
        <w:rPr>
          <w:b/>
        </w:rPr>
        <w:t xml:space="preserve">Activities </w:t>
      </w:r>
      <w:r w:rsidR="00E823D7" w:rsidRPr="00C655BB">
        <w:rPr>
          <w:b/>
        </w:rPr>
        <w:t>(</w:t>
      </w:r>
      <w:r w:rsidR="00201365">
        <w:rPr>
          <w:b/>
        </w:rPr>
        <w:t xml:space="preserve">Educator Workforce Investment Grant </w:t>
      </w:r>
      <w:r w:rsidRPr="00C655BB">
        <w:rPr>
          <w:b/>
        </w:rPr>
        <w:t xml:space="preserve">Year </w:t>
      </w:r>
      <w:r w:rsidR="000E0244" w:rsidRPr="00C655BB">
        <w:rPr>
          <w:b/>
        </w:rPr>
        <w:t>2</w:t>
      </w:r>
      <w:r w:rsidR="00E823D7" w:rsidRPr="00C655BB">
        <w:rPr>
          <w:b/>
        </w:rPr>
        <w:t>)</w:t>
      </w:r>
    </w:p>
    <w:tbl>
      <w:tblPr>
        <w:tblStyle w:val="TableGrid1"/>
        <w:tblW w:w="10165" w:type="dxa"/>
        <w:jc w:val="center"/>
        <w:tblLayout w:type="fixed"/>
        <w:tblLook w:val="01E0" w:firstRow="1" w:lastRow="1" w:firstColumn="1" w:lastColumn="1" w:noHBand="0" w:noVBand="0"/>
        <w:tblDescription w:val="Table 3: CABE: MCAP Activities in Year 2 of the EWIG. Shows the total number of activities provided with grant funds, including type of activity, date, objective, and number of participants."/>
      </w:tblPr>
      <w:tblGrid>
        <w:gridCol w:w="2695"/>
        <w:gridCol w:w="1980"/>
        <w:gridCol w:w="3690"/>
        <w:gridCol w:w="1800"/>
      </w:tblGrid>
      <w:tr w:rsidR="00251BA8" w:rsidRPr="00991541" w14:paraId="1227D45F" w14:textId="77777777" w:rsidTr="1C25D0EA">
        <w:trPr>
          <w:cantSplit/>
          <w:tblHeader/>
          <w:jc w:val="center"/>
        </w:trPr>
        <w:tc>
          <w:tcPr>
            <w:tcW w:w="2695" w:type="dxa"/>
            <w:shd w:val="clear" w:color="auto" w:fill="F2F2F2" w:themeFill="background1" w:themeFillShade="F2"/>
          </w:tcPr>
          <w:p w14:paraId="670BE76A" w14:textId="0866AB78" w:rsidR="00FC11CD" w:rsidRDefault="00251BA8" w:rsidP="00DD454D">
            <w:pPr>
              <w:jc w:val="center"/>
              <w:rPr>
                <w:rFonts w:eastAsia="Calibri"/>
                <w:b/>
              </w:rPr>
            </w:pPr>
            <w:r w:rsidRPr="00991541">
              <w:rPr>
                <w:rFonts w:eastAsia="Arial"/>
                <w:b/>
              </w:rPr>
              <w:t>Type of Resource or Activity (Virtual)</w:t>
            </w:r>
          </w:p>
          <w:p w14:paraId="65CCD9AE" w14:textId="77777777" w:rsidR="00251BA8" w:rsidRPr="00FC11CD" w:rsidRDefault="00251BA8" w:rsidP="00FC11CD">
            <w:pPr>
              <w:ind w:firstLine="720"/>
              <w:rPr>
                <w:rFonts w:eastAsia="Calibri"/>
              </w:rPr>
            </w:pPr>
          </w:p>
        </w:tc>
        <w:tc>
          <w:tcPr>
            <w:tcW w:w="1980" w:type="dxa"/>
            <w:shd w:val="clear" w:color="auto" w:fill="F2F2F2" w:themeFill="background1" w:themeFillShade="F2"/>
          </w:tcPr>
          <w:p w14:paraId="4EB9CC36" w14:textId="154506C0"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Date(s) Completed or Length of Activity</w:t>
            </w:r>
          </w:p>
        </w:tc>
        <w:tc>
          <w:tcPr>
            <w:tcW w:w="3690" w:type="dxa"/>
            <w:shd w:val="clear" w:color="auto" w:fill="F2F2F2" w:themeFill="background1" w:themeFillShade="F2"/>
          </w:tcPr>
          <w:p w14:paraId="48DC1360" w14:textId="54AB90C5"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Major Objective</w:t>
            </w:r>
          </w:p>
        </w:tc>
        <w:tc>
          <w:tcPr>
            <w:tcW w:w="1800" w:type="dxa"/>
            <w:shd w:val="clear" w:color="auto" w:fill="F2F2F2" w:themeFill="background1" w:themeFillShade="F2"/>
          </w:tcPr>
          <w:p w14:paraId="5B902C19" w14:textId="355FBD34" w:rsidR="00251BA8" w:rsidRPr="00991541" w:rsidRDefault="00251BA8" w:rsidP="00DD454D">
            <w:pPr>
              <w:widowControl w:val="0"/>
              <w:autoSpaceDE w:val="0"/>
              <w:autoSpaceDN w:val="0"/>
              <w:ind w:left="-14"/>
              <w:jc w:val="center"/>
              <w:rPr>
                <w:rFonts w:eastAsia="Arial" w:cs="Arial"/>
                <w:b/>
              </w:rPr>
            </w:pPr>
            <w:r w:rsidRPr="00991541">
              <w:rPr>
                <w:rFonts w:eastAsia="Arial" w:cs="Arial"/>
                <w:b/>
              </w:rPr>
              <w:t xml:space="preserve">Total Number of Users or Participants </w:t>
            </w:r>
          </w:p>
        </w:tc>
      </w:tr>
      <w:tr w:rsidR="00AE2F10" w:rsidRPr="00991541" w14:paraId="24A496D8"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43EA38" w14:textId="2F2B6EA3" w:rsidR="00AE2F10" w:rsidRPr="00991541" w:rsidRDefault="008D606F" w:rsidP="00AE2F10">
            <w:pPr>
              <w:spacing w:line="259" w:lineRule="auto"/>
              <w:ind w:left="4"/>
              <w:rPr>
                <w:rFonts w:eastAsia="Calibri" w:cs="Arial"/>
              </w:rPr>
            </w:pPr>
            <w:r w:rsidRPr="00991541">
              <w:rPr>
                <w:rFonts w:eastAsia="Calibri" w:cs="Arial"/>
              </w:rPr>
              <w:t xml:space="preserve">MCAP </w:t>
            </w:r>
            <w:r w:rsidR="56523907" w:rsidRPr="00991541">
              <w:rPr>
                <w:rFonts w:eastAsia="Calibri" w:cs="Arial"/>
              </w:rPr>
              <w:t xml:space="preserve">Team Meet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7D4700" w14:textId="1BF2CA51" w:rsidR="00AE2F10" w:rsidRPr="00991541" w:rsidRDefault="00AE2F10" w:rsidP="00AE2F10">
            <w:pPr>
              <w:widowControl w:val="0"/>
              <w:autoSpaceDE w:val="0"/>
              <w:autoSpaceDN w:val="0"/>
              <w:rPr>
                <w:rFonts w:eastAsia="Calibri" w:cs="Arial"/>
              </w:rPr>
            </w:pPr>
            <w:r w:rsidRPr="00991541">
              <w:rPr>
                <w:rFonts w:eastAsia="Calibri" w:cs="Arial"/>
              </w:rPr>
              <w:t xml:space="preserve">Weekly or monthly depending on partner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9B0FA" w14:textId="2B95E77E" w:rsidR="00AE2F10" w:rsidRPr="00991541" w:rsidRDefault="0602750A" w:rsidP="00AE2F10">
            <w:pPr>
              <w:spacing w:line="259" w:lineRule="auto"/>
              <w:rPr>
                <w:rFonts w:eastAsia="Calibri" w:cs="Arial"/>
              </w:rPr>
            </w:pPr>
            <w:r w:rsidRPr="00991541">
              <w:rPr>
                <w:rFonts w:eastAsia="Calibri" w:cs="Arial"/>
              </w:rPr>
              <w:t>All partners h</w:t>
            </w:r>
            <w:r w:rsidR="00032148">
              <w:rPr>
                <w:rFonts w:eastAsia="Calibri" w:cs="Arial"/>
              </w:rPr>
              <w:t>eld</w:t>
            </w:r>
            <w:r w:rsidRPr="00991541">
              <w:rPr>
                <w:rFonts w:eastAsia="Calibri" w:cs="Arial"/>
              </w:rPr>
              <w:t xml:space="preserve"> weekly or monthly team meetings to plan for organizational and implementation planning within their partner organization</w:t>
            </w:r>
            <w:r w:rsidR="00CE5435">
              <w:rPr>
                <w:rFonts w:eastAsia="Calibri" w:cs="Arial"/>
              </w:rPr>
              <w:t>.</w:t>
            </w:r>
            <w:r w:rsidRPr="00991541">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A748E6" w14:textId="26A1EB3E" w:rsidR="00AE2F10" w:rsidRPr="00991541" w:rsidRDefault="56523907" w:rsidP="00AE2F10">
            <w:pPr>
              <w:spacing w:line="239" w:lineRule="auto"/>
              <w:rPr>
                <w:rFonts w:cs="Arial"/>
              </w:rPr>
            </w:pPr>
            <w:r w:rsidRPr="00991541">
              <w:rPr>
                <w:rFonts w:eastAsia="Calibri" w:cs="Arial"/>
              </w:rPr>
              <w:t xml:space="preserve">Six </w:t>
            </w:r>
            <w:r w:rsidR="008D606F" w:rsidRPr="00991541">
              <w:rPr>
                <w:rFonts w:eastAsia="Calibri" w:cs="Arial"/>
              </w:rPr>
              <w:t>MCAP</w:t>
            </w:r>
            <w:r w:rsidRPr="00991541">
              <w:rPr>
                <w:rFonts w:eastAsia="Calibri" w:cs="Arial"/>
              </w:rPr>
              <w:t xml:space="preserve"> Alliance Teams made up of COE partners </w:t>
            </w:r>
          </w:p>
        </w:tc>
      </w:tr>
      <w:tr w:rsidR="00AE2F10" w:rsidRPr="00991541" w14:paraId="6622DAB1"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BC925" w14:textId="1F56040D" w:rsidR="00AE2F10" w:rsidRPr="00991541" w:rsidRDefault="00AE2F10" w:rsidP="001F313E">
            <w:pPr>
              <w:spacing w:line="259" w:lineRule="auto"/>
              <w:ind w:left="1"/>
              <w:rPr>
                <w:rFonts w:eastAsia="Calibri" w:cs="Arial"/>
              </w:rPr>
            </w:pPr>
            <w:r w:rsidRPr="00991541">
              <w:rPr>
                <w:rFonts w:eastAsia="Calibri" w:cs="Arial"/>
              </w:rPr>
              <w:t xml:space="preserve">LEA Recruitment/Planning Meet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87523" w14:textId="77777777" w:rsidR="00AE2F10" w:rsidRPr="00991541" w:rsidRDefault="00AE2F10" w:rsidP="00AE2F10">
            <w:pPr>
              <w:spacing w:line="259" w:lineRule="auto"/>
              <w:ind w:left="3"/>
              <w:rPr>
                <w:rFonts w:cs="Arial"/>
              </w:rPr>
            </w:pPr>
            <w:r w:rsidRPr="00991541">
              <w:rPr>
                <w:rFonts w:eastAsia="Calibri" w:cs="Arial"/>
              </w:rPr>
              <w:t xml:space="preserve">Meetings held </w:t>
            </w:r>
          </w:p>
          <w:p w14:paraId="16D2BA3A" w14:textId="1247F5B9" w:rsidR="00AE2F10" w:rsidRPr="00991541" w:rsidRDefault="00AE2F10" w:rsidP="00AE2F10">
            <w:pPr>
              <w:spacing w:line="259" w:lineRule="auto"/>
              <w:ind w:left="3"/>
              <w:rPr>
                <w:rFonts w:cs="Arial"/>
              </w:rPr>
            </w:pPr>
            <w:r w:rsidRPr="00991541">
              <w:rPr>
                <w:rFonts w:eastAsia="Calibri" w:cs="Arial"/>
              </w:rPr>
              <w:t>Jan</w:t>
            </w:r>
            <w:r w:rsidR="005A6A58">
              <w:rPr>
                <w:rFonts w:eastAsia="Calibri" w:cs="Arial"/>
              </w:rPr>
              <w:t>uary</w:t>
            </w:r>
            <w:r w:rsidRPr="00991541">
              <w:rPr>
                <w:rFonts w:eastAsia="Calibri" w:cs="Arial"/>
              </w:rPr>
              <w:t>–Dec</w:t>
            </w:r>
            <w:r w:rsidR="005A6A58">
              <w:rPr>
                <w:rFonts w:eastAsia="Calibri" w:cs="Arial"/>
              </w:rPr>
              <w:t>ember</w:t>
            </w:r>
            <w:r w:rsidRPr="00991541">
              <w:rPr>
                <w:rFonts w:eastAsia="Calibri" w:cs="Arial"/>
              </w:rPr>
              <w:t xml:space="preserve"> 2021 </w:t>
            </w:r>
          </w:p>
          <w:p w14:paraId="7E208061" w14:textId="41731693" w:rsidR="00AE2F10" w:rsidRPr="00991541" w:rsidRDefault="00AE2F10" w:rsidP="00AE2F10">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A17AD" w14:textId="30DE8D4A" w:rsidR="00AE2F10" w:rsidRPr="00991541" w:rsidRDefault="00AE2F10" w:rsidP="00AE2F10">
            <w:pPr>
              <w:spacing w:after="2" w:line="236" w:lineRule="auto"/>
              <w:rPr>
                <w:rFonts w:cs="Arial"/>
              </w:rPr>
            </w:pPr>
            <w:r w:rsidRPr="00991541">
              <w:rPr>
                <w:rFonts w:eastAsia="Calibri" w:cs="Arial"/>
              </w:rPr>
              <w:t>All partners held presentations and meetings to recruit and plan with targeted districts to participate in Stage 2 and 3 activities</w:t>
            </w:r>
            <w:r w:rsidR="00CE5435">
              <w:rPr>
                <w:rFonts w:eastAsia="Calibri" w:cs="Arial"/>
              </w:rPr>
              <w:t>.</w:t>
            </w:r>
            <w:r w:rsidRPr="00991541">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6EAB7" w14:textId="4A61DA22" w:rsidR="00AE2F10" w:rsidRPr="00991541" w:rsidRDefault="00AE2F10" w:rsidP="00AE2F10">
            <w:pPr>
              <w:spacing w:after="2" w:line="236" w:lineRule="auto"/>
              <w:rPr>
                <w:rFonts w:cs="Arial"/>
              </w:rPr>
            </w:pPr>
            <w:r w:rsidRPr="00991541">
              <w:rPr>
                <w:rFonts w:eastAsia="Calibri" w:cs="Arial"/>
              </w:rPr>
              <w:t xml:space="preserve">Total number of district partners met with this year: </w:t>
            </w:r>
          </w:p>
          <w:p w14:paraId="129B2D3B" w14:textId="2C72FE2B" w:rsidR="00AE2F10" w:rsidRPr="00991541" w:rsidRDefault="00AE2F10" w:rsidP="00AE2F10">
            <w:pPr>
              <w:widowControl w:val="0"/>
              <w:autoSpaceDE w:val="0"/>
              <w:autoSpaceDN w:val="0"/>
              <w:rPr>
                <w:rFonts w:eastAsia="Calibri" w:cs="Arial"/>
              </w:rPr>
            </w:pPr>
            <w:r w:rsidRPr="00991541">
              <w:rPr>
                <w:rFonts w:eastAsia="Calibri" w:cs="Arial"/>
              </w:rPr>
              <w:t>28</w:t>
            </w:r>
          </w:p>
        </w:tc>
      </w:tr>
      <w:tr w:rsidR="00C14C25" w:rsidRPr="00991541" w14:paraId="47881589"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752F1C" w14:textId="4274E33B" w:rsidR="00C14C25" w:rsidRPr="00991541" w:rsidRDefault="008D606F" w:rsidP="00C14C25">
            <w:pPr>
              <w:spacing w:line="259" w:lineRule="auto"/>
              <w:ind w:left="4"/>
              <w:rPr>
                <w:rFonts w:eastAsia="Calibri" w:cs="Arial"/>
              </w:rPr>
            </w:pPr>
            <w:r w:rsidRPr="00991541">
              <w:rPr>
                <w:rFonts w:eastAsia="Calibri" w:cs="Arial"/>
              </w:rPr>
              <w:t>MCAP</w:t>
            </w:r>
            <w:r w:rsidR="00C14C25" w:rsidRPr="00991541">
              <w:rPr>
                <w:rFonts w:eastAsia="Calibri" w:cs="Arial"/>
              </w:rPr>
              <w:t xml:space="preserve"> Website</w:t>
            </w:r>
            <w:r w:rsidR="00C14C25" w:rsidRPr="00991541">
              <w:rPr>
                <w:rFonts w:cs="Arial"/>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1BA5" w14:textId="28CF6F01" w:rsidR="00C14C25" w:rsidRPr="00991541" w:rsidRDefault="00C14C25" w:rsidP="00C14C25">
            <w:pPr>
              <w:widowControl w:val="0"/>
              <w:autoSpaceDE w:val="0"/>
              <w:autoSpaceDN w:val="0"/>
              <w:rPr>
                <w:rFonts w:eastAsia="Calibri" w:cs="Arial"/>
              </w:rPr>
            </w:pPr>
            <w:r w:rsidRPr="00991541">
              <w:rPr>
                <w:rFonts w:eastAsia="Calibri" w:cs="Arial"/>
              </w:rPr>
              <w:t>Ongoing updates</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3A2D95" w14:textId="12C14584" w:rsidR="00C14C25" w:rsidRPr="00991541" w:rsidRDefault="2891E6F4" w:rsidP="000D724C">
            <w:pPr>
              <w:spacing w:line="259" w:lineRule="auto"/>
              <w:rPr>
                <w:rFonts w:eastAsia="Calibri" w:cs="Arial"/>
              </w:rPr>
            </w:pPr>
            <w:r w:rsidRPr="00991541">
              <w:rPr>
                <w:rFonts w:eastAsia="Calibri" w:cs="Arial"/>
              </w:rPr>
              <w:t xml:space="preserve">A hub for the dissemination of </w:t>
            </w:r>
            <w:r w:rsidR="14D87666" w:rsidRPr="00991541">
              <w:rPr>
                <w:rFonts w:eastAsia="Calibri" w:cs="Arial"/>
              </w:rPr>
              <w:t>MCAP</w:t>
            </w:r>
            <w:r w:rsidRPr="00991541">
              <w:rPr>
                <w:rFonts w:eastAsia="Calibri" w:cs="Arial"/>
              </w:rPr>
              <w:t xml:space="preserve"> </w:t>
            </w:r>
            <w:r w:rsidR="04D18DE1" w:rsidRPr="00991541">
              <w:rPr>
                <w:rFonts w:eastAsia="Calibri" w:cs="Arial"/>
              </w:rPr>
              <w:t xml:space="preserve">resources/tools, statewide webinars, </w:t>
            </w:r>
            <w:r w:rsidR="00115ACF">
              <w:rPr>
                <w:rFonts w:eastAsia="Calibri" w:cs="Arial"/>
              </w:rPr>
              <w:t xml:space="preserve">PD </w:t>
            </w:r>
            <w:r w:rsidR="04D18DE1" w:rsidRPr="00991541">
              <w:rPr>
                <w:rFonts w:eastAsia="Calibri" w:cs="Arial"/>
              </w:rPr>
              <w:t>for targeted LEAs</w:t>
            </w:r>
            <w:r w:rsidR="00B11052">
              <w:rPr>
                <w:rFonts w:eastAsia="Calibri" w:cs="Arial"/>
              </w:rPr>
              <w:t>,</w:t>
            </w:r>
            <w:r w:rsidR="04D18DE1" w:rsidRPr="00991541">
              <w:rPr>
                <w:rFonts w:eastAsia="Calibri" w:cs="Arial"/>
              </w:rPr>
              <w:t xml:space="preserve"> and other information related to the ELR and multilingual education.</w:t>
            </w:r>
            <w:r w:rsidR="04D18DE1" w:rsidRPr="00991541">
              <w:rPr>
                <w:rFonts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38025" w14:textId="39E60F3C" w:rsidR="00C14C25" w:rsidRPr="00991541" w:rsidRDefault="00C14C25" w:rsidP="00C14C25">
            <w:pPr>
              <w:widowControl w:val="0"/>
              <w:autoSpaceDE w:val="0"/>
              <w:autoSpaceDN w:val="0"/>
              <w:rPr>
                <w:rFonts w:eastAsia="Calibri" w:cs="Arial"/>
              </w:rPr>
            </w:pPr>
            <w:r w:rsidRPr="00991541">
              <w:rPr>
                <w:rFonts w:eastAsia="Calibri" w:cs="Arial"/>
              </w:rPr>
              <w:t xml:space="preserve">494 subscribers 21,229 visitors </w:t>
            </w:r>
          </w:p>
        </w:tc>
      </w:tr>
      <w:tr w:rsidR="00C14C25" w:rsidRPr="00991541" w14:paraId="3F9C2AE2"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6C981" w14:textId="6908F440" w:rsidR="00C14C25" w:rsidRPr="00991541" w:rsidRDefault="04D18DE1" w:rsidP="00C14C25">
            <w:pPr>
              <w:spacing w:line="259" w:lineRule="auto"/>
              <w:ind w:left="4"/>
              <w:rPr>
                <w:rFonts w:eastAsia="Calibri" w:cs="Arial"/>
              </w:rPr>
            </w:pPr>
            <w:r w:rsidRPr="00991541">
              <w:rPr>
                <w:rFonts w:eastAsia="Calibri" w:cs="Arial"/>
              </w:rPr>
              <w:t xml:space="preserve">Local Control Funding Formula (LCFF) Tool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D4098" w14:textId="5FA46993" w:rsidR="00C14C25" w:rsidRPr="00991541" w:rsidRDefault="00C14C25" w:rsidP="00C14C25">
            <w:pPr>
              <w:widowControl w:val="0"/>
              <w:autoSpaceDE w:val="0"/>
              <w:autoSpaceDN w:val="0"/>
              <w:rPr>
                <w:rFonts w:eastAsia="Calibri" w:cs="Arial"/>
              </w:rPr>
            </w:pPr>
            <w:r w:rsidRPr="00991541">
              <w:rPr>
                <w:rFonts w:eastAsia="Calibri" w:cs="Arial"/>
              </w:rPr>
              <w:t xml:space="preserve">March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53BBE5" w14:textId="560D3FEC" w:rsidR="00C14C25" w:rsidRPr="00991541" w:rsidRDefault="2C62512B" w:rsidP="00C14C25">
            <w:pPr>
              <w:widowControl w:val="0"/>
              <w:autoSpaceDE w:val="0"/>
              <w:autoSpaceDN w:val="0"/>
              <w:ind w:right="112"/>
              <w:rPr>
                <w:rFonts w:eastAsia="Calibri" w:cs="Arial"/>
              </w:rPr>
            </w:pPr>
            <w:r w:rsidRPr="00991541">
              <w:rPr>
                <w:rFonts w:eastAsia="Calibri" w:cs="Arial"/>
              </w:rPr>
              <w:t xml:space="preserve">An LCFF tool to support districts with their current LCAP and </w:t>
            </w:r>
            <w:r w:rsidR="6B4EFF70" w:rsidRPr="00991541">
              <w:rPr>
                <w:rFonts w:eastAsia="Calibri" w:cs="Arial"/>
              </w:rPr>
              <w:t>Learning Continuity and Attendance Plan</w:t>
            </w:r>
            <w:r w:rsidRPr="00991541">
              <w:rPr>
                <w:rFonts w:eastAsia="Calibri" w:cs="Arial"/>
              </w:rPr>
              <w:t xml:space="preserve"> and provide sample action items for LEAs to consider in response to their English learner student needs as they participate in </w:t>
            </w:r>
            <w:r w:rsidR="000D724C">
              <w:rPr>
                <w:rFonts w:eastAsia="Calibri" w:cs="Arial"/>
              </w:rPr>
              <w:t>m</w:t>
            </w:r>
            <w:r w:rsidRPr="00991541">
              <w:rPr>
                <w:rFonts w:eastAsia="Calibri" w:cs="Arial"/>
              </w:rPr>
              <w:t xml:space="preserve">ultilingual program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C0E45" w14:textId="13106234" w:rsidR="00C14C25" w:rsidRPr="00991541" w:rsidRDefault="00C14C25" w:rsidP="00C14C25">
            <w:pPr>
              <w:widowControl w:val="0"/>
              <w:autoSpaceDE w:val="0"/>
              <w:autoSpaceDN w:val="0"/>
              <w:rPr>
                <w:rFonts w:eastAsia="Calibri" w:cs="Arial"/>
              </w:rPr>
            </w:pPr>
            <w:r w:rsidRPr="00991541">
              <w:rPr>
                <w:rFonts w:eastAsia="Calibri" w:cs="Arial"/>
              </w:rPr>
              <w:t xml:space="preserve">360 </w:t>
            </w:r>
          </w:p>
        </w:tc>
      </w:tr>
      <w:tr w:rsidR="00C14C25" w:rsidRPr="00991541" w14:paraId="745160BC"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152BC4" w14:textId="77777777" w:rsidR="00C14C25" w:rsidRPr="00991541" w:rsidRDefault="00C14C25" w:rsidP="00C14C25">
            <w:pPr>
              <w:spacing w:line="259" w:lineRule="auto"/>
              <w:ind w:left="4"/>
              <w:rPr>
                <w:rFonts w:cs="Arial"/>
              </w:rPr>
            </w:pPr>
            <w:r w:rsidRPr="00991541">
              <w:rPr>
                <w:rFonts w:eastAsia="Calibri" w:cs="Arial"/>
              </w:rPr>
              <w:t xml:space="preserve">Stage 1 Paraeducator </w:t>
            </w:r>
          </w:p>
          <w:p w14:paraId="2C3CD68C" w14:textId="77777777" w:rsidR="00C14C25" w:rsidRPr="00991541" w:rsidRDefault="00C14C25" w:rsidP="00C14C25">
            <w:pPr>
              <w:spacing w:line="259" w:lineRule="auto"/>
              <w:ind w:left="4"/>
              <w:rPr>
                <w:rFonts w:cs="Arial"/>
              </w:rPr>
            </w:pPr>
            <w:r w:rsidRPr="00991541">
              <w:rPr>
                <w:rFonts w:eastAsia="Calibri" w:cs="Arial"/>
              </w:rPr>
              <w:t xml:space="preserve">Statewide Professional </w:t>
            </w:r>
          </w:p>
          <w:p w14:paraId="295D3FC8" w14:textId="34FF7241" w:rsidR="00C14C25" w:rsidRPr="00991541" w:rsidRDefault="00C14C25" w:rsidP="00C14C25">
            <w:pPr>
              <w:spacing w:line="259" w:lineRule="auto"/>
              <w:ind w:left="4"/>
              <w:rPr>
                <w:rFonts w:eastAsia="Calibri" w:cs="Arial"/>
              </w:rPr>
            </w:pPr>
            <w:r w:rsidRPr="00991541">
              <w:rPr>
                <w:rFonts w:eastAsia="Calibri" w:cs="Arial"/>
              </w:rPr>
              <w:t xml:space="preserve">Learning Series Spring 2021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492BA" w14:textId="55C78197" w:rsidR="00C14C25" w:rsidRPr="00991541" w:rsidRDefault="00C14C25" w:rsidP="00C14C25">
            <w:pPr>
              <w:widowControl w:val="0"/>
              <w:autoSpaceDE w:val="0"/>
              <w:autoSpaceDN w:val="0"/>
              <w:rPr>
                <w:rFonts w:eastAsia="Calibri" w:cs="Arial"/>
              </w:rPr>
            </w:pPr>
            <w:r w:rsidRPr="00991541">
              <w:rPr>
                <w:rFonts w:eastAsia="Calibri" w:cs="Arial"/>
              </w:rPr>
              <w:t>Feb</w:t>
            </w:r>
            <w:r w:rsidR="00777AA8">
              <w:rPr>
                <w:rFonts w:eastAsia="Calibri" w:cs="Arial"/>
              </w:rPr>
              <w:t>ruary</w:t>
            </w:r>
            <w:r w:rsidRPr="00991541">
              <w:rPr>
                <w:rFonts w:eastAsia="Calibri" w:cs="Arial"/>
              </w:rPr>
              <w:t xml:space="preserve">–March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5DD6D1" w14:textId="5C5F7041" w:rsidR="00C14C25" w:rsidRPr="00991541" w:rsidRDefault="00C14C25" w:rsidP="00C14C25">
            <w:pPr>
              <w:widowControl w:val="0"/>
              <w:autoSpaceDE w:val="0"/>
              <w:autoSpaceDN w:val="0"/>
              <w:ind w:right="112"/>
              <w:rPr>
                <w:rFonts w:eastAsia="Calibri" w:cs="Arial"/>
              </w:rPr>
            </w:pPr>
            <w:r w:rsidRPr="1C25D0EA">
              <w:rPr>
                <w:rFonts w:eastAsia="Calibri" w:cs="Arial"/>
              </w:rPr>
              <w:t xml:space="preserve">A </w:t>
            </w:r>
            <w:r w:rsidR="00674365">
              <w:rPr>
                <w:rFonts w:eastAsia="Calibri" w:cs="Arial"/>
              </w:rPr>
              <w:t>four</w:t>
            </w:r>
            <w:r w:rsidRPr="1C25D0EA">
              <w:rPr>
                <w:rFonts w:eastAsia="Calibri" w:cs="Arial"/>
              </w:rPr>
              <w:t xml:space="preserve">-part series designed specifically for paraeducators with resources and instructional strategies to support student learning and increase collaboration with teache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6E37A" w14:textId="4E89AF21" w:rsidR="00C14C25" w:rsidRPr="00991541" w:rsidRDefault="00C14C25" w:rsidP="00C14C25">
            <w:pPr>
              <w:widowControl w:val="0"/>
              <w:autoSpaceDE w:val="0"/>
              <w:autoSpaceDN w:val="0"/>
              <w:rPr>
                <w:rFonts w:eastAsia="Calibri" w:cs="Arial"/>
              </w:rPr>
            </w:pPr>
            <w:r w:rsidRPr="00991541">
              <w:rPr>
                <w:rFonts w:eastAsia="Calibri" w:cs="Arial"/>
              </w:rPr>
              <w:t>556</w:t>
            </w:r>
          </w:p>
        </w:tc>
      </w:tr>
      <w:tr w:rsidR="0021554C" w:rsidRPr="00991541" w14:paraId="7C37D51B"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D07EB7" w14:textId="77777777" w:rsidR="0021554C" w:rsidRPr="00991541" w:rsidRDefault="0021554C" w:rsidP="0021554C">
            <w:pPr>
              <w:spacing w:line="259" w:lineRule="auto"/>
              <w:ind w:left="4"/>
              <w:rPr>
                <w:rFonts w:cs="Arial"/>
              </w:rPr>
            </w:pPr>
            <w:r w:rsidRPr="00991541">
              <w:rPr>
                <w:rFonts w:eastAsia="Calibri" w:cs="Arial"/>
              </w:rPr>
              <w:t xml:space="preserve">Stage 1 Paraeducator </w:t>
            </w:r>
          </w:p>
          <w:p w14:paraId="1D0AFBEF" w14:textId="00EE13B9" w:rsidR="0021554C" w:rsidRPr="00991541" w:rsidRDefault="0021554C" w:rsidP="0021554C">
            <w:pPr>
              <w:spacing w:line="259" w:lineRule="auto"/>
              <w:ind w:left="4"/>
              <w:rPr>
                <w:rFonts w:cs="Arial"/>
              </w:rPr>
            </w:pPr>
            <w:r w:rsidRPr="00991541">
              <w:rPr>
                <w:rFonts w:eastAsia="Calibri" w:cs="Arial"/>
              </w:rPr>
              <w:t xml:space="preserve">Statewide Professional Learning Series Fall 2021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ABFED" w14:textId="7F942933" w:rsidR="0021554C" w:rsidRPr="00991541" w:rsidRDefault="0021554C" w:rsidP="00CE5435">
            <w:pPr>
              <w:widowControl w:val="0"/>
              <w:autoSpaceDE w:val="0"/>
              <w:autoSpaceDN w:val="0"/>
              <w:rPr>
                <w:rFonts w:eastAsia="Calibri" w:cs="Arial"/>
              </w:rPr>
            </w:pPr>
            <w:r w:rsidRPr="00991541">
              <w:rPr>
                <w:rFonts w:eastAsia="Calibri" w:cs="Arial"/>
              </w:rPr>
              <w:t>Oct</w:t>
            </w:r>
            <w:r w:rsidR="00777AA8">
              <w:rPr>
                <w:rFonts w:eastAsia="Calibri" w:cs="Arial"/>
              </w:rPr>
              <w:t>ober</w:t>
            </w:r>
            <w:r w:rsidRPr="00991541">
              <w:rPr>
                <w:rFonts w:eastAsia="Calibri" w:cs="Arial"/>
              </w:rPr>
              <w:t>–Dec</w:t>
            </w:r>
            <w:r w:rsidR="00777AA8">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9785D" w14:textId="045E95B3" w:rsidR="0021554C" w:rsidRPr="00991541" w:rsidRDefault="0021554C" w:rsidP="00C14C25">
            <w:pPr>
              <w:widowControl w:val="0"/>
              <w:autoSpaceDE w:val="0"/>
              <w:autoSpaceDN w:val="0"/>
              <w:ind w:right="112"/>
              <w:rPr>
                <w:rFonts w:eastAsia="Calibri" w:cs="Arial"/>
              </w:rPr>
            </w:pPr>
            <w:r w:rsidRPr="00991541">
              <w:rPr>
                <w:rFonts w:eastAsia="Calibri" w:cs="Arial"/>
              </w:rPr>
              <w:t xml:space="preserve">A </w:t>
            </w:r>
            <w:r w:rsidR="00674365">
              <w:rPr>
                <w:rFonts w:eastAsia="Calibri" w:cs="Arial"/>
              </w:rPr>
              <w:t>four</w:t>
            </w:r>
            <w:r w:rsidRPr="00991541">
              <w:rPr>
                <w:rFonts w:eastAsia="Calibri" w:cs="Arial"/>
              </w:rPr>
              <w:t xml:space="preserve">-part series designed specifically for paraeducators with resources and instructional strategies to support student learning and increase collaboration with teache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AFC53" w14:textId="220B3CFA" w:rsidR="0021554C" w:rsidRPr="00991541" w:rsidRDefault="0021554C" w:rsidP="0021554C">
            <w:pPr>
              <w:widowControl w:val="0"/>
              <w:autoSpaceDE w:val="0"/>
              <w:autoSpaceDN w:val="0"/>
              <w:rPr>
                <w:rFonts w:eastAsia="Calibri" w:cs="Arial"/>
              </w:rPr>
            </w:pPr>
            <w:r w:rsidRPr="00991541">
              <w:rPr>
                <w:rFonts w:eastAsia="Calibri" w:cs="Arial"/>
              </w:rPr>
              <w:t xml:space="preserve">96  </w:t>
            </w:r>
          </w:p>
        </w:tc>
      </w:tr>
      <w:tr w:rsidR="0021554C" w:rsidRPr="00991541" w14:paraId="2886F871"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7599C" w14:textId="63499CB4" w:rsidR="0021554C" w:rsidRPr="00991541" w:rsidRDefault="0021554C" w:rsidP="0021554C">
            <w:pPr>
              <w:widowControl w:val="0"/>
              <w:autoSpaceDE w:val="0"/>
              <w:autoSpaceDN w:val="0"/>
              <w:rPr>
                <w:rFonts w:eastAsia="Calibri" w:cs="Arial"/>
              </w:rPr>
            </w:pPr>
            <w:r w:rsidRPr="00991541">
              <w:rPr>
                <w:rFonts w:eastAsia="Calibri" w:cs="Arial"/>
              </w:rPr>
              <w:lastRenderedPageBreak/>
              <w:t xml:space="preserve">Stage 1 Digital Academy Launch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94398C" w14:textId="4141FEFD" w:rsidR="0021554C" w:rsidRPr="00991541" w:rsidRDefault="0021554C" w:rsidP="00CE5435">
            <w:pPr>
              <w:widowControl w:val="0"/>
              <w:autoSpaceDE w:val="0"/>
              <w:autoSpaceDN w:val="0"/>
              <w:rPr>
                <w:rFonts w:eastAsia="Calibri" w:cs="Arial"/>
              </w:rPr>
            </w:pPr>
            <w:r w:rsidRPr="00991541">
              <w:rPr>
                <w:rFonts w:eastAsia="Calibri" w:cs="Arial"/>
              </w:rPr>
              <w:t>December 2021</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569E93" w14:textId="758E4639" w:rsidR="0021554C" w:rsidRPr="00991541" w:rsidRDefault="3BC393A1" w:rsidP="0021554C">
            <w:pPr>
              <w:rPr>
                <w:rFonts w:cs="Arial"/>
              </w:rPr>
            </w:pPr>
            <w:r w:rsidRPr="00991541">
              <w:rPr>
                <w:rFonts w:eastAsia="Calibri" w:cs="Arial"/>
              </w:rPr>
              <w:t xml:space="preserve">Webinar launched to provide additional information on the topics of the Digital Academies and the registration proces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0E6404" w14:textId="7666581A" w:rsidR="0021554C" w:rsidRPr="00991541" w:rsidRDefault="0021554C" w:rsidP="0021554C">
            <w:pPr>
              <w:widowControl w:val="0"/>
              <w:autoSpaceDE w:val="0"/>
              <w:autoSpaceDN w:val="0"/>
              <w:ind w:left="110"/>
              <w:rPr>
                <w:rFonts w:eastAsia="Calibri" w:cs="Arial"/>
              </w:rPr>
            </w:pPr>
            <w:r w:rsidRPr="00991541">
              <w:rPr>
                <w:rFonts w:eastAsia="Calibri" w:cs="Arial"/>
              </w:rPr>
              <w:t xml:space="preserve">51  </w:t>
            </w:r>
          </w:p>
        </w:tc>
      </w:tr>
      <w:tr w:rsidR="0021554C" w:rsidRPr="00991541" w14:paraId="2AAEB666"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5C790" w14:textId="029AC731" w:rsidR="0021554C" w:rsidRPr="00991541" w:rsidRDefault="0021554C" w:rsidP="0021554C">
            <w:pPr>
              <w:widowControl w:val="0"/>
              <w:autoSpaceDE w:val="0"/>
              <w:autoSpaceDN w:val="0"/>
              <w:rPr>
                <w:rFonts w:eastAsia="Calibri" w:cs="Arial"/>
              </w:rPr>
            </w:pPr>
            <w:r w:rsidRPr="00991541">
              <w:rPr>
                <w:rFonts w:eastAsia="Calibri" w:cs="Arial"/>
              </w:rPr>
              <w:t xml:space="preserve">Stage 1 Digital Academies </w:t>
            </w:r>
            <w:r w:rsidRPr="00991541">
              <w:rPr>
                <w:rFonts w:eastAsia="Calibri" w:cs="Arial"/>
              </w:rPr>
              <w:tab/>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5C836" w14:textId="4BE5A5A4" w:rsidR="0021554C" w:rsidRPr="00991541" w:rsidRDefault="0021554C" w:rsidP="0021554C">
            <w:pPr>
              <w:widowControl w:val="0"/>
              <w:autoSpaceDE w:val="0"/>
              <w:autoSpaceDN w:val="0"/>
              <w:rPr>
                <w:rFonts w:eastAsia="Calibri" w:cs="Arial"/>
              </w:rPr>
            </w:pPr>
            <w:r w:rsidRPr="00991541">
              <w:rPr>
                <w:rFonts w:eastAsia="Calibri" w:cs="Arial"/>
              </w:rPr>
              <w:t xml:space="preserve">December 2021 (open for registration)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6DB84" w14:textId="7FA3DD79" w:rsidR="0021554C" w:rsidRPr="00991541" w:rsidRDefault="726D3646" w:rsidP="0021554C">
            <w:pPr>
              <w:widowControl w:val="0"/>
              <w:autoSpaceDE w:val="0"/>
              <w:autoSpaceDN w:val="0"/>
              <w:ind w:right="112"/>
              <w:rPr>
                <w:rFonts w:eastAsia="Calibri" w:cs="Arial"/>
              </w:rPr>
            </w:pPr>
            <w:r w:rsidRPr="00991541">
              <w:rPr>
                <w:rFonts w:eastAsia="Calibri" w:cs="Arial"/>
              </w:rPr>
              <w:t xml:space="preserve">Nine online academies based on </w:t>
            </w:r>
            <w:r w:rsidR="53E5204B" w:rsidRPr="00991541">
              <w:rPr>
                <w:rFonts w:eastAsia="Calibri" w:cs="Arial"/>
              </w:rPr>
              <w:t>MCAP</w:t>
            </w:r>
            <w:r w:rsidRPr="00991541">
              <w:rPr>
                <w:rFonts w:eastAsia="Calibri" w:cs="Arial"/>
              </w:rPr>
              <w:t xml:space="preserve"> Partner Stage 2</w:t>
            </w:r>
            <w:r w:rsidR="00E435DD">
              <w:rPr>
                <w:rFonts w:eastAsia="Calibri" w:cs="Arial"/>
              </w:rPr>
              <w:t xml:space="preserve"> and </w:t>
            </w:r>
            <w:r w:rsidRPr="00991541">
              <w:rPr>
                <w:rFonts w:eastAsia="Calibri" w:cs="Arial"/>
              </w:rPr>
              <w:t xml:space="preserve">3 Innovations: Stage 1 Digital Academies in the areas of biliteracy and English learner support for teachers, </w:t>
            </w:r>
            <w:r w:rsidR="000D724C">
              <w:rPr>
                <w:rFonts w:eastAsia="Calibri" w:cs="Arial"/>
              </w:rPr>
              <w:t>p</w:t>
            </w:r>
            <w:r w:rsidRPr="00991541">
              <w:rPr>
                <w:rFonts w:eastAsia="Calibri" w:cs="Arial"/>
              </w:rPr>
              <w:t>araeducators</w:t>
            </w:r>
            <w:r w:rsidR="00273358">
              <w:rPr>
                <w:rFonts w:eastAsia="Calibri" w:cs="Arial"/>
              </w:rPr>
              <w:t>,</w:t>
            </w:r>
            <w:r w:rsidRPr="00991541">
              <w:rPr>
                <w:rFonts w:eastAsia="Calibri" w:cs="Arial"/>
              </w:rPr>
              <w:t xml:space="preserve"> and administrato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1E0186" w14:textId="4919CE47" w:rsidR="0021554C" w:rsidRPr="00991541" w:rsidRDefault="0021554C" w:rsidP="0021554C">
            <w:pPr>
              <w:widowControl w:val="0"/>
              <w:autoSpaceDE w:val="0"/>
              <w:autoSpaceDN w:val="0"/>
              <w:ind w:left="110"/>
              <w:rPr>
                <w:rFonts w:eastAsia="Calibri" w:cs="Arial"/>
              </w:rPr>
            </w:pPr>
            <w:r w:rsidRPr="00991541">
              <w:rPr>
                <w:rFonts w:eastAsia="Calibri" w:cs="Arial"/>
              </w:rPr>
              <w:t xml:space="preserve">80 </w:t>
            </w:r>
          </w:p>
        </w:tc>
      </w:tr>
      <w:tr w:rsidR="0021554C" w:rsidRPr="00991541" w14:paraId="16229A92"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82B18" w14:textId="6BF81F10" w:rsidR="0021554C" w:rsidRPr="00991541" w:rsidRDefault="0021554C" w:rsidP="003210A6">
            <w:pPr>
              <w:widowControl w:val="0"/>
              <w:autoSpaceDE w:val="0"/>
              <w:autoSpaceDN w:val="0"/>
              <w:rPr>
                <w:rFonts w:eastAsia="Calibri" w:cs="Arial"/>
              </w:rPr>
            </w:pPr>
            <w:r w:rsidRPr="00991541">
              <w:rPr>
                <w:rFonts w:eastAsia="Calibri" w:cs="Arial"/>
              </w:rPr>
              <w:t xml:space="preserve">Stage 2 Statewide Summit A and Statewide Summit B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B9E87F" w14:textId="41682A32" w:rsidR="0021554C" w:rsidRPr="00991541" w:rsidRDefault="0021554C" w:rsidP="00CE5435">
            <w:pPr>
              <w:widowControl w:val="0"/>
              <w:autoSpaceDE w:val="0"/>
              <w:autoSpaceDN w:val="0"/>
              <w:rPr>
                <w:rFonts w:eastAsia="Calibri" w:cs="Arial"/>
              </w:rPr>
            </w:pPr>
            <w:r w:rsidRPr="00991541">
              <w:rPr>
                <w:rFonts w:eastAsia="Calibri" w:cs="Arial"/>
              </w:rPr>
              <w:t>Jan</w:t>
            </w:r>
            <w:r w:rsidR="00B032DB">
              <w:rPr>
                <w:rFonts w:eastAsia="Calibri" w:cs="Arial"/>
              </w:rPr>
              <w:t>uary</w:t>
            </w:r>
            <w:r w:rsidRPr="00991541">
              <w:rPr>
                <w:rFonts w:eastAsia="Calibri" w:cs="Arial"/>
              </w:rPr>
              <w:t>–Feb</w:t>
            </w:r>
            <w:r w:rsidR="00B032DB">
              <w:rPr>
                <w:rFonts w:eastAsia="Calibri" w:cs="Arial"/>
              </w:rPr>
              <w:t>ruary</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C42C41" w14:textId="0D26FE6E" w:rsidR="0021554C" w:rsidRPr="00991541" w:rsidRDefault="51333E4A" w:rsidP="0021554C">
            <w:pPr>
              <w:spacing w:line="259" w:lineRule="auto"/>
              <w:rPr>
                <w:rFonts w:cs="Arial"/>
              </w:rPr>
            </w:pPr>
            <w:r w:rsidRPr="00991541">
              <w:rPr>
                <w:rFonts w:eastAsia="Calibri" w:cs="Arial"/>
              </w:rPr>
              <w:t xml:space="preserve">An introduction to Stage 2 Innovations for </w:t>
            </w:r>
          </w:p>
          <w:p w14:paraId="7BD93D10" w14:textId="1957F6CF" w:rsidR="0021554C" w:rsidRPr="00991541" w:rsidRDefault="51333E4A" w:rsidP="000D724C">
            <w:pPr>
              <w:spacing w:line="259" w:lineRule="auto"/>
              <w:rPr>
                <w:rFonts w:eastAsia="Calibri" w:cs="Arial"/>
              </w:rPr>
            </w:pPr>
            <w:r w:rsidRPr="00991541">
              <w:rPr>
                <w:rFonts w:eastAsia="Calibri" w:cs="Arial"/>
              </w:rPr>
              <w:t>Administrators (Summit A) and Educators</w:t>
            </w:r>
            <w:r w:rsidR="000D724C">
              <w:rPr>
                <w:rFonts w:eastAsia="Calibri" w:cs="Arial"/>
              </w:rPr>
              <w:t>/</w:t>
            </w:r>
            <w:r w:rsidRPr="00991541">
              <w:rPr>
                <w:rFonts w:eastAsia="Calibri" w:cs="Arial"/>
              </w:rPr>
              <w:t xml:space="preserve">Parents (Summit B)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0273C" w14:textId="414273A2" w:rsidR="0021554C" w:rsidRPr="00991541" w:rsidRDefault="0021554C" w:rsidP="0021554C">
            <w:pPr>
              <w:widowControl w:val="0"/>
              <w:autoSpaceDE w:val="0"/>
              <w:autoSpaceDN w:val="0"/>
              <w:ind w:left="110"/>
              <w:rPr>
                <w:rFonts w:eastAsia="Calibri" w:cs="Arial"/>
              </w:rPr>
            </w:pPr>
            <w:r w:rsidRPr="00991541">
              <w:rPr>
                <w:rFonts w:eastAsia="Calibri" w:cs="Arial"/>
              </w:rPr>
              <w:t xml:space="preserve">277  </w:t>
            </w:r>
          </w:p>
        </w:tc>
      </w:tr>
      <w:tr w:rsidR="00442033" w:rsidRPr="00991541" w14:paraId="7F5FE9F7"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09547" w14:textId="1B49BD21" w:rsidR="00442033" w:rsidRPr="00991541" w:rsidRDefault="00442033" w:rsidP="003210A6">
            <w:pPr>
              <w:widowControl w:val="0"/>
              <w:autoSpaceDE w:val="0"/>
              <w:autoSpaceDN w:val="0"/>
              <w:rPr>
                <w:rFonts w:eastAsia="Calibri" w:cs="Arial"/>
              </w:rPr>
            </w:pPr>
            <w:r w:rsidRPr="00991541">
              <w:rPr>
                <w:rFonts w:eastAsia="Calibri" w:cs="Arial"/>
              </w:rPr>
              <w:t xml:space="preserve">Liberatory Design Training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B8E25" w14:textId="76F934CA" w:rsidR="00442033" w:rsidRPr="00991541" w:rsidRDefault="00442033" w:rsidP="00442033">
            <w:pPr>
              <w:widowControl w:val="0"/>
              <w:autoSpaceDE w:val="0"/>
              <w:autoSpaceDN w:val="0"/>
              <w:rPr>
                <w:rFonts w:eastAsia="Calibri" w:cs="Arial"/>
              </w:rPr>
            </w:pPr>
            <w:r w:rsidRPr="00991541">
              <w:rPr>
                <w:rFonts w:eastAsia="Calibri" w:cs="Arial"/>
              </w:rPr>
              <w:t>Aug</w:t>
            </w:r>
            <w:r w:rsidR="00383567">
              <w:rPr>
                <w:rFonts w:eastAsia="Calibri" w:cs="Arial"/>
              </w:rPr>
              <w:t>ust</w:t>
            </w:r>
            <w:r w:rsidRPr="00991541">
              <w:rPr>
                <w:rFonts w:eastAsia="Calibri" w:cs="Arial"/>
              </w:rPr>
              <w:t>–Oct</w:t>
            </w:r>
            <w:r w:rsidR="00383567">
              <w:rPr>
                <w:rFonts w:eastAsia="Calibri" w:cs="Arial"/>
              </w:rPr>
              <w:t>ober</w:t>
            </w:r>
            <w:r w:rsidRPr="00991541">
              <w:rPr>
                <w:rFonts w:eastAsia="Calibri" w:cs="Arial"/>
              </w:rPr>
              <w:t xml:space="preserve"> 2021</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1BEFA" w14:textId="676A21C7" w:rsidR="0021554C" w:rsidRPr="00991541" w:rsidRDefault="2BB6C2CC" w:rsidP="003210A6">
            <w:pPr>
              <w:spacing w:after="120"/>
              <w:rPr>
                <w:rFonts w:cs="Arial"/>
              </w:rPr>
            </w:pPr>
            <w:r w:rsidRPr="00991541">
              <w:rPr>
                <w:rFonts w:eastAsia="Calibri" w:cs="Arial"/>
              </w:rPr>
              <w:t>MCAP</w:t>
            </w:r>
            <w:r w:rsidR="41FE99F6" w:rsidRPr="00991541">
              <w:rPr>
                <w:rFonts w:eastAsia="Calibri" w:cs="Arial"/>
              </w:rPr>
              <w:t xml:space="preserve"> Leads participated in </w:t>
            </w:r>
            <w:r w:rsidR="2C48377F" w:rsidRPr="00991541">
              <w:rPr>
                <w:rFonts w:eastAsia="Calibri" w:cs="Arial"/>
              </w:rPr>
              <w:t>Liberatory Design</w:t>
            </w:r>
            <w:r w:rsidR="41FE99F6" w:rsidRPr="00991541">
              <w:rPr>
                <w:rFonts w:eastAsia="Calibri" w:cs="Arial"/>
              </w:rPr>
              <w:t xml:space="preserve"> training to build capacity in: </w:t>
            </w:r>
          </w:p>
          <w:p w14:paraId="1B237ACA" w14:textId="38E24544" w:rsidR="00442033" w:rsidRPr="00991541" w:rsidRDefault="4F0FE511" w:rsidP="003210A6">
            <w:pPr>
              <w:pStyle w:val="ListParagraph"/>
              <w:numPr>
                <w:ilvl w:val="0"/>
                <w:numId w:val="10"/>
              </w:numPr>
              <w:spacing w:after="240"/>
              <w:ind w:left="360"/>
              <w:contextualSpacing w:val="0"/>
              <w:rPr>
                <w:rFonts w:cs="Arial"/>
              </w:rPr>
            </w:pPr>
            <w:r w:rsidRPr="1C25D0EA">
              <w:rPr>
                <w:rFonts w:eastAsia="Calibri" w:cs="Arial"/>
              </w:rPr>
              <w:t>S</w:t>
            </w:r>
            <w:r w:rsidR="4EA18D9E" w:rsidRPr="1C25D0EA">
              <w:rPr>
                <w:rFonts w:eastAsia="Calibri" w:cs="Arial"/>
              </w:rPr>
              <w:t>upporting LEAs to center their work on the Liberatory Design framework</w:t>
            </w:r>
            <w:r w:rsidR="00AB3118">
              <w:rPr>
                <w:rFonts w:eastAsia="Calibri" w:cs="Arial"/>
              </w:rPr>
              <w:t>.</w:t>
            </w:r>
          </w:p>
          <w:p w14:paraId="429CB446" w14:textId="3037AD85" w:rsidR="00442033" w:rsidRPr="00991541" w:rsidRDefault="42698717" w:rsidP="1C25D0EA">
            <w:pPr>
              <w:pStyle w:val="ListParagraph"/>
              <w:widowControl w:val="0"/>
              <w:numPr>
                <w:ilvl w:val="0"/>
                <w:numId w:val="10"/>
              </w:numPr>
              <w:autoSpaceDE w:val="0"/>
              <w:autoSpaceDN w:val="0"/>
              <w:ind w:left="360" w:right="112"/>
              <w:rPr>
                <w:rFonts w:eastAsia="Calibri" w:cs="Arial"/>
              </w:rPr>
            </w:pPr>
            <w:r w:rsidRPr="1C25D0EA">
              <w:rPr>
                <w:rFonts w:eastAsia="Calibri" w:cs="Arial"/>
              </w:rPr>
              <w:t>S</w:t>
            </w:r>
            <w:r w:rsidR="15B21B5D" w:rsidRPr="1C25D0EA">
              <w:rPr>
                <w:rFonts w:eastAsia="Calibri" w:cs="Arial"/>
              </w:rPr>
              <w:t xml:space="preserve">upporting </w:t>
            </w:r>
            <w:r w:rsidR="33833623" w:rsidRPr="1C25D0EA">
              <w:rPr>
                <w:rFonts w:eastAsia="Calibri" w:cs="Arial"/>
              </w:rPr>
              <w:t>MCAP</w:t>
            </w:r>
            <w:r w:rsidR="15B21B5D" w:rsidRPr="1C25D0EA">
              <w:rPr>
                <w:rFonts w:eastAsia="Calibri" w:cs="Arial"/>
              </w:rPr>
              <w:t xml:space="preserve"> LEA teams. </w:t>
            </w:r>
            <w:r w:rsidR="00115ACF">
              <w:rPr>
                <w:rFonts w:eastAsia="Calibri" w:cs="Arial"/>
              </w:rPr>
              <w:t>PD</w:t>
            </w:r>
            <w:r w:rsidR="15B21B5D" w:rsidRPr="1C25D0EA">
              <w:rPr>
                <w:rFonts w:eastAsia="Calibri" w:cs="Arial"/>
              </w:rPr>
              <w:t xml:space="preserve"> focused on developing an understanding of the Liberatory Design approach and mindsets needed to take careful and effective action toward creating equity</w:t>
            </w:r>
            <w:r w:rsidR="00AB3118">
              <w:rPr>
                <w:rFonts w:eastAsia="Calibri" w:cs="Arial"/>
              </w:rPr>
              <w:t>-</w:t>
            </w:r>
            <w:r w:rsidR="15B21B5D" w:rsidRPr="1C25D0EA">
              <w:rPr>
                <w:rFonts w:eastAsia="Calibri" w:cs="Arial"/>
              </w:rPr>
              <w:t xml:space="preserve">centered </w:t>
            </w:r>
            <w:r w:rsidRPr="1C25D0EA">
              <w:rPr>
                <w:rFonts w:eastAsia="Calibri" w:cs="Arial"/>
              </w:rPr>
              <w:t xml:space="preserve">English learner </w:t>
            </w:r>
            <w:r w:rsidR="15B21B5D" w:rsidRPr="1C25D0EA">
              <w:rPr>
                <w:rFonts w:eastAsia="Calibri" w:cs="Arial"/>
              </w:rPr>
              <w:t>supports</w:t>
            </w:r>
            <w:r w:rsidR="00AB3118">
              <w:rPr>
                <w:rFonts w:eastAsia="Calibri" w:cs="Arial"/>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BCB7E6" w14:textId="3C50EA8D" w:rsidR="00442033" w:rsidRPr="00991541" w:rsidRDefault="00442033" w:rsidP="00442033">
            <w:pPr>
              <w:widowControl w:val="0"/>
              <w:autoSpaceDE w:val="0"/>
              <w:autoSpaceDN w:val="0"/>
              <w:ind w:left="110" w:right="306"/>
              <w:rPr>
                <w:rFonts w:eastAsia="Calibri" w:cs="Arial"/>
              </w:rPr>
            </w:pPr>
            <w:r w:rsidRPr="00991541">
              <w:rPr>
                <w:rFonts w:eastAsia="Calibri" w:cs="Arial"/>
              </w:rPr>
              <w:t xml:space="preserve">11  </w:t>
            </w:r>
          </w:p>
        </w:tc>
      </w:tr>
      <w:tr w:rsidR="00442033" w:rsidRPr="00991541" w14:paraId="7AD793E2"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FB2D3" w14:textId="438C86F1" w:rsidR="00442033" w:rsidRPr="00991541" w:rsidRDefault="2C48377F" w:rsidP="003210A6">
            <w:pPr>
              <w:widowControl w:val="0"/>
              <w:autoSpaceDE w:val="0"/>
              <w:autoSpaceDN w:val="0"/>
              <w:rPr>
                <w:rFonts w:eastAsia="Calibri" w:cs="Arial"/>
              </w:rPr>
            </w:pPr>
            <w:r w:rsidRPr="00991541">
              <w:rPr>
                <w:rFonts w:eastAsia="Calibri" w:cs="Arial"/>
              </w:rPr>
              <w:t>Institutions of Higher Education</w:t>
            </w:r>
            <w:r w:rsidR="000941D0">
              <w:rPr>
                <w:rFonts w:eastAsia="Calibri" w:cs="Arial"/>
              </w:rPr>
              <w:t xml:space="preserve"> (IHE)</w:t>
            </w:r>
            <w:r w:rsidRPr="00991541">
              <w:rPr>
                <w:rFonts w:eastAsia="Calibri" w:cs="Arial"/>
              </w:rPr>
              <w:t xml:space="preserve"> Conven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9C1981" w14:textId="375FDF28" w:rsidR="00442033" w:rsidRPr="00991541" w:rsidRDefault="00442033" w:rsidP="00442033">
            <w:pPr>
              <w:widowControl w:val="0"/>
              <w:autoSpaceDE w:val="0"/>
              <w:autoSpaceDN w:val="0"/>
              <w:ind w:left="110"/>
              <w:rPr>
                <w:rFonts w:eastAsia="Calibri" w:cs="Arial"/>
              </w:rPr>
            </w:pPr>
            <w:r w:rsidRPr="00991541">
              <w:rPr>
                <w:rFonts w:eastAsia="Calibri" w:cs="Arial"/>
              </w:rPr>
              <w:t>Aug</w:t>
            </w:r>
            <w:r w:rsidR="006703BD">
              <w:rPr>
                <w:rFonts w:eastAsia="Calibri" w:cs="Arial"/>
              </w:rPr>
              <w:t>ust</w:t>
            </w:r>
            <w:r w:rsidRPr="00991541">
              <w:rPr>
                <w:rFonts w:eastAsia="Calibri" w:cs="Arial"/>
              </w:rPr>
              <w:t>–Dec</w:t>
            </w:r>
            <w:r w:rsidR="006703BD">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304ED" w14:textId="4D36A2DC" w:rsidR="00442033" w:rsidRPr="00991541" w:rsidRDefault="1251DC4C" w:rsidP="00442033">
            <w:pPr>
              <w:widowControl w:val="0"/>
              <w:autoSpaceDE w:val="0"/>
              <w:autoSpaceDN w:val="0"/>
              <w:ind w:left="110" w:right="112"/>
              <w:rPr>
                <w:rFonts w:eastAsia="Calibri" w:cs="Arial"/>
              </w:rPr>
            </w:pPr>
            <w:r w:rsidRPr="00991541">
              <w:rPr>
                <w:rFonts w:eastAsia="Calibri" w:cs="Arial"/>
                <w:color w:val="232323"/>
              </w:rPr>
              <w:t xml:space="preserve">Three convenings supported a statewide network of </w:t>
            </w:r>
            <w:r w:rsidR="000941D0">
              <w:rPr>
                <w:rFonts w:eastAsia="Calibri" w:cs="Arial"/>
                <w:color w:val="232323"/>
              </w:rPr>
              <w:t xml:space="preserve">IHEs </w:t>
            </w:r>
            <w:r w:rsidRPr="00991541">
              <w:rPr>
                <w:rFonts w:eastAsia="Calibri" w:cs="Arial"/>
                <w:color w:val="232323"/>
              </w:rPr>
              <w:t xml:space="preserve">located in the five </w:t>
            </w:r>
            <w:r w:rsidR="2BB6C2CC" w:rsidRPr="00991541">
              <w:rPr>
                <w:rFonts w:eastAsia="Calibri" w:cs="Arial"/>
                <w:color w:val="232323"/>
              </w:rPr>
              <w:t>MCAP</w:t>
            </w:r>
            <w:r w:rsidRPr="00991541">
              <w:rPr>
                <w:rFonts w:eastAsia="Calibri" w:cs="Arial"/>
                <w:color w:val="232323"/>
              </w:rPr>
              <w:t xml:space="preserve"> counties to develop, strengthen</w:t>
            </w:r>
            <w:r w:rsidR="000E23A1">
              <w:rPr>
                <w:rFonts w:eastAsia="Calibri" w:cs="Arial"/>
                <w:color w:val="232323"/>
              </w:rPr>
              <w:t>,</w:t>
            </w:r>
            <w:r w:rsidRPr="00991541">
              <w:rPr>
                <w:rFonts w:eastAsia="Calibri" w:cs="Arial"/>
                <w:color w:val="232323"/>
              </w:rPr>
              <w:t xml:space="preserve"> and grow Bilingual Authorization programs in these regions</w:t>
            </w:r>
            <w:r w:rsidRPr="00991541">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83549" w14:textId="528D865F" w:rsidR="00442033" w:rsidRPr="00991541" w:rsidRDefault="00442033" w:rsidP="00442033">
            <w:pPr>
              <w:widowControl w:val="0"/>
              <w:autoSpaceDE w:val="0"/>
              <w:autoSpaceDN w:val="0"/>
              <w:ind w:left="110"/>
              <w:rPr>
                <w:rFonts w:eastAsia="Calibri" w:cs="Arial"/>
              </w:rPr>
            </w:pPr>
            <w:r w:rsidRPr="00991541">
              <w:rPr>
                <w:rFonts w:eastAsia="Calibri" w:cs="Arial"/>
              </w:rPr>
              <w:t>19</w:t>
            </w:r>
          </w:p>
        </w:tc>
      </w:tr>
      <w:tr w:rsidR="00442033" w:rsidRPr="00991541" w14:paraId="1805E27D"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13EDC" w14:textId="69D8EB77" w:rsidR="00442033" w:rsidRPr="00991541" w:rsidRDefault="00442033" w:rsidP="003210A6">
            <w:pPr>
              <w:widowControl w:val="0"/>
              <w:autoSpaceDE w:val="0"/>
              <w:autoSpaceDN w:val="0"/>
              <w:rPr>
                <w:rFonts w:eastAsia="Calibri" w:cs="Arial"/>
              </w:rPr>
            </w:pPr>
            <w:r w:rsidRPr="00991541">
              <w:rPr>
                <w:rFonts w:eastAsia="Calibri" w:cs="Arial"/>
              </w:rPr>
              <w:lastRenderedPageBreak/>
              <w:t xml:space="preserve">Bilingual Teacher Prep Module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55E35" w14:textId="7AAE70A4" w:rsidR="00442033" w:rsidRPr="00991541" w:rsidRDefault="00442033" w:rsidP="00442033">
            <w:pPr>
              <w:widowControl w:val="0"/>
              <w:autoSpaceDE w:val="0"/>
              <w:autoSpaceDN w:val="0"/>
              <w:ind w:left="110"/>
              <w:rPr>
                <w:rFonts w:eastAsia="Calibri" w:cs="Arial"/>
              </w:rPr>
            </w:pPr>
            <w:r w:rsidRPr="00991541">
              <w:rPr>
                <w:rFonts w:eastAsia="Calibri" w:cs="Arial"/>
              </w:rPr>
              <w:t>Aug</w:t>
            </w:r>
            <w:r w:rsidR="006053CB">
              <w:rPr>
                <w:rFonts w:eastAsia="Calibri" w:cs="Arial"/>
              </w:rPr>
              <w:t>ust</w:t>
            </w:r>
            <w:r w:rsidRPr="00991541">
              <w:rPr>
                <w:rFonts w:eastAsia="Calibri" w:cs="Arial"/>
              </w:rPr>
              <w:t>–Dec</w:t>
            </w:r>
            <w:r w:rsidR="006053CB">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5FE94" w14:textId="45D44A99" w:rsidR="00442033" w:rsidRPr="00991541" w:rsidRDefault="1251DC4C" w:rsidP="00442033">
            <w:pPr>
              <w:widowControl w:val="0"/>
              <w:autoSpaceDE w:val="0"/>
              <w:autoSpaceDN w:val="0"/>
              <w:ind w:left="110" w:right="112"/>
              <w:rPr>
                <w:rFonts w:eastAsia="Calibri" w:cs="Arial"/>
              </w:rPr>
            </w:pPr>
            <w:r w:rsidRPr="00991541">
              <w:rPr>
                <w:rFonts w:eastAsia="Calibri" w:cs="Arial"/>
              </w:rPr>
              <w:t xml:space="preserve">SDSU designed four modules that provide foundations for model teacher preparation programs. These were designed for use by our </w:t>
            </w:r>
            <w:r w:rsidR="000941D0">
              <w:rPr>
                <w:rFonts w:eastAsia="Calibri" w:cs="Arial"/>
              </w:rPr>
              <w:t>IHE</w:t>
            </w:r>
            <w:r w:rsidR="00FD4335">
              <w:rPr>
                <w:rFonts w:eastAsia="Calibri" w:cs="Arial"/>
              </w:rPr>
              <w:t>s</w:t>
            </w:r>
            <w:r w:rsidRPr="00991541">
              <w:rPr>
                <w:rFonts w:eastAsia="Calibri" w:cs="Arial"/>
              </w:rPr>
              <w:t xml:space="preserve"> partne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943BD9" w14:textId="335D3D13" w:rsidR="00442033" w:rsidRPr="00991541" w:rsidRDefault="00442033" w:rsidP="00442033">
            <w:pPr>
              <w:widowControl w:val="0"/>
              <w:autoSpaceDE w:val="0"/>
              <w:autoSpaceDN w:val="0"/>
              <w:ind w:left="110"/>
              <w:rPr>
                <w:rFonts w:eastAsia="Calibri" w:cs="Arial"/>
              </w:rPr>
            </w:pPr>
            <w:r w:rsidRPr="00991541">
              <w:rPr>
                <w:rFonts w:eastAsia="Calibri" w:cs="Arial"/>
              </w:rPr>
              <w:t xml:space="preserve">19 </w:t>
            </w:r>
          </w:p>
        </w:tc>
      </w:tr>
      <w:tr w:rsidR="00442033" w:rsidRPr="00991541" w14:paraId="7F6D7A1A"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11B126" w14:textId="2BF47995" w:rsidR="00442033" w:rsidRPr="00991541" w:rsidRDefault="2C48377F" w:rsidP="003210A6">
            <w:pPr>
              <w:widowControl w:val="0"/>
              <w:autoSpaceDE w:val="0"/>
              <w:autoSpaceDN w:val="0"/>
              <w:rPr>
                <w:rFonts w:eastAsia="Calibri" w:cs="Arial"/>
              </w:rPr>
            </w:pPr>
            <w:r w:rsidRPr="00991541">
              <w:rPr>
                <w:rFonts w:eastAsia="Calibri" w:cs="Arial"/>
              </w:rPr>
              <w:t>University Global Seal of Biliteracy</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F2852A" w14:textId="0CF86E6B" w:rsidR="00442033" w:rsidRPr="00991541" w:rsidRDefault="00442033" w:rsidP="00442033">
            <w:pPr>
              <w:widowControl w:val="0"/>
              <w:autoSpaceDE w:val="0"/>
              <w:autoSpaceDN w:val="0"/>
              <w:ind w:left="110"/>
              <w:rPr>
                <w:rFonts w:eastAsia="Calibri" w:cs="Arial"/>
              </w:rPr>
            </w:pPr>
            <w:r w:rsidRPr="00991541">
              <w:rPr>
                <w:rFonts w:eastAsia="Calibri" w:cs="Arial"/>
              </w:rPr>
              <w:t>Jan</w:t>
            </w:r>
            <w:r w:rsidR="001E5F66">
              <w:rPr>
                <w:rFonts w:eastAsia="Calibri" w:cs="Arial"/>
              </w:rPr>
              <w:t>uary</w:t>
            </w:r>
            <w:r w:rsidRPr="00991541">
              <w:rPr>
                <w:rFonts w:eastAsia="Calibri" w:cs="Arial"/>
              </w:rPr>
              <w:t>–Dec</w:t>
            </w:r>
            <w:r w:rsidR="001E5F66">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B69C76" w14:textId="31D10B24" w:rsidR="00442033" w:rsidRPr="00991541" w:rsidRDefault="1251DC4C" w:rsidP="00442033">
            <w:pPr>
              <w:widowControl w:val="0"/>
              <w:autoSpaceDE w:val="0"/>
              <w:autoSpaceDN w:val="0"/>
              <w:ind w:left="110" w:right="112"/>
              <w:rPr>
                <w:rFonts w:eastAsia="Calibri" w:cs="Arial"/>
              </w:rPr>
            </w:pPr>
            <w:r w:rsidRPr="00991541">
              <w:rPr>
                <w:rFonts w:eastAsia="Calibri" w:cs="Arial"/>
                <w:color w:val="221F1F"/>
              </w:rPr>
              <w:t xml:space="preserve">SDSU students earn the University Global Seal of Biliteracy by participating in cultural and linguistic immersion experiences and demonstrating language proficiency through standardized testing in a language other than English.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ECC849" w14:textId="77E14F80" w:rsidR="00442033" w:rsidRPr="00991541" w:rsidRDefault="23794CB8" w:rsidP="00442033">
            <w:pPr>
              <w:spacing w:after="5" w:line="242" w:lineRule="auto"/>
              <w:ind w:left="5"/>
              <w:rPr>
                <w:rFonts w:eastAsia="Calibri" w:cs="Arial"/>
              </w:rPr>
            </w:pPr>
            <w:r w:rsidRPr="00991541">
              <w:rPr>
                <w:rFonts w:eastAsia="Calibri" w:cs="Arial"/>
              </w:rPr>
              <w:t>Of 40 participants, 14 received a seal</w:t>
            </w:r>
          </w:p>
          <w:p w14:paraId="243FF8C6" w14:textId="258BD8FB" w:rsidR="00442033" w:rsidRPr="00991541" w:rsidRDefault="00442033" w:rsidP="00442033">
            <w:pPr>
              <w:widowControl w:val="0"/>
              <w:autoSpaceDE w:val="0"/>
              <w:autoSpaceDN w:val="0"/>
              <w:ind w:left="110"/>
              <w:rPr>
                <w:rFonts w:eastAsia="Calibri" w:cs="Arial"/>
              </w:rPr>
            </w:pPr>
          </w:p>
        </w:tc>
      </w:tr>
    </w:tbl>
    <w:p w14:paraId="60239316" w14:textId="77777777" w:rsidR="004D73C0" w:rsidRDefault="6F9B2962" w:rsidP="00C655BB">
      <w:pPr>
        <w:widowControl w:val="0"/>
        <w:tabs>
          <w:tab w:val="left" w:pos="470"/>
        </w:tabs>
        <w:autoSpaceDE w:val="0"/>
        <w:autoSpaceDN w:val="0"/>
        <w:spacing w:before="240" w:after="240"/>
        <w:ind w:right="360"/>
        <w:rPr>
          <w:rFonts w:cs="Arial"/>
          <w:color w:val="000000" w:themeColor="text1"/>
        </w:rPr>
      </w:pPr>
      <w:r w:rsidRPr="00991541">
        <w:rPr>
          <w:rFonts w:cs="Arial"/>
          <w:color w:val="000000" w:themeColor="text1"/>
        </w:rPr>
        <w:t>In Year</w:t>
      </w:r>
      <w:r w:rsidR="77AF4A84" w:rsidRPr="00991541">
        <w:rPr>
          <w:rFonts w:cs="Arial"/>
          <w:color w:val="000000" w:themeColor="text1"/>
        </w:rPr>
        <w:t xml:space="preserve"> 1</w:t>
      </w:r>
      <w:r w:rsidRPr="00991541">
        <w:rPr>
          <w:rFonts w:cs="Arial"/>
          <w:color w:val="000000" w:themeColor="text1"/>
        </w:rPr>
        <w:t xml:space="preserve">, </w:t>
      </w:r>
      <w:r w:rsidR="77AF4A84" w:rsidRPr="00991541">
        <w:rPr>
          <w:rFonts w:cs="Arial"/>
          <w:color w:val="000000" w:themeColor="text1"/>
        </w:rPr>
        <w:t xml:space="preserve">414 </w:t>
      </w:r>
      <w:r w:rsidRPr="00991541">
        <w:rPr>
          <w:rFonts w:cs="Arial"/>
          <w:color w:val="000000" w:themeColor="text1"/>
        </w:rPr>
        <w:t>familie</w:t>
      </w:r>
      <w:r w:rsidR="77AF4A84" w:rsidRPr="00991541">
        <w:rPr>
          <w:rFonts w:cs="Arial"/>
          <w:color w:val="000000" w:themeColor="text1"/>
        </w:rPr>
        <w:t xml:space="preserve">s </w:t>
      </w:r>
      <w:r w:rsidRPr="00991541">
        <w:rPr>
          <w:rFonts w:cs="Arial"/>
          <w:color w:val="000000" w:themeColor="text1"/>
        </w:rPr>
        <w:t xml:space="preserve">and 13,251 educators </w:t>
      </w:r>
      <w:r w:rsidR="77AF4A84" w:rsidRPr="00991541">
        <w:rPr>
          <w:rFonts w:cs="Arial"/>
          <w:color w:val="000000" w:themeColor="text1"/>
        </w:rPr>
        <w:t>were served</w:t>
      </w:r>
      <w:r w:rsidR="012EFF76" w:rsidRPr="00991541">
        <w:rPr>
          <w:rFonts w:cs="Arial"/>
          <w:color w:val="000000" w:themeColor="text1"/>
        </w:rPr>
        <w:t xml:space="preserve">, bringing </w:t>
      </w:r>
      <w:r w:rsidR="77AF4A84" w:rsidRPr="00991541">
        <w:rPr>
          <w:rFonts w:cs="Arial"/>
          <w:color w:val="000000" w:themeColor="text1"/>
        </w:rPr>
        <w:t>the total number of participants served in Year 1 to 13,665.</w:t>
      </w:r>
      <w:r w:rsidRPr="00991541">
        <w:t xml:space="preserve"> </w:t>
      </w:r>
      <w:r w:rsidR="71B979FE" w:rsidRPr="00991541">
        <w:t xml:space="preserve">In </w:t>
      </w:r>
      <w:r w:rsidR="71B979FE" w:rsidRPr="00991541">
        <w:rPr>
          <w:rFonts w:cs="Arial"/>
          <w:color w:val="000000" w:themeColor="text1"/>
        </w:rPr>
        <w:t xml:space="preserve">Year 2, </w:t>
      </w:r>
      <w:r w:rsidRPr="00991541">
        <w:rPr>
          <w:rFonts w:cs="Arial"/>
          <w:color w:val="000000" w:themeColor="text1"/>
        </w:rPr>
        <w:t>Stage</w:t>
      </w:r>
      <w:r w:rsidR="012EFF76" w:rsidRPr="00991541">
        <w:rPr>
          <w:rFonts w:cs="Arial"/>
          <w:color w:val="000000" w:themeColor="text1"/>
        </w:rPr>
        <w:t>s</w:t>
      </w:r>
      <w:r w:rsidRPr="00991541">
        <w:rPr>
          <w:rFonts w:cs="Arial"/>
          <w:color w:val="000000" w:themeColor="text1"/>
        </w:rPr>
        <w:t xml:space="preserve"> 1</w:t>
      </w:r>
      <w:r w:rsidR="012EFF76" w:rsidRPr="00991541">
        <w:rPr>
          <w:rFonts w:cs="Arial"/>
        </w:rPr>
        <w:t>–</w:t>
      </w:r>
      <w:r w:rsidRPr="00991541">
        <w:rPr>
          <w:rFonts w:cs="Arial"/>
          <w:color w:val="000000" w:themeColor="text1"/>
        </w:rPr>
        <w:t>3 webinars</w:t>
      </w:r>
      <w:r w:rsidR="623AD580" w:rsidRPr="00991541">
        <w:rPr>
          <w:rFonts w:cs="Arial"/>
          <w:color w:val="000000" w:themeColor="text1"/>
        </w:rPr>
        <w:t xml:space="preserve"> and </w:t>
      </w:r>
      <w:r w:rsidRPr="00991541">
        <w:rPr>
          <w:rFonts w:cs="Arial"/>
          <w:color w:val="000000" w:themeColor="text1"/>
        </w:rPr>
        <w:t xml:space="preserve">trainings served </w:t>
      </w:r>
      <w:r w:rsidR="012EFF76" w:rsidRPr="00991541">
        <w:rPr>
          <w:rFonts w:cs="Arial"/>
          <w:color w:val="000000" w:themeColor="text1"/>
        </w:rPr>
        <w:t xml:space="preserve">184 families and 16,959 educators for a total of </w:t>
      </w:r>
      <w:r w:rsidRPr="00991541">
        <w:rPr>
          <w:rFonts w:cs="Arial"/>
          <w:color w:val="000000" w:themeColor="text1"/>
        </w:rPr>
        <w:t>17,</w:t>
      </w:r>
      <w:r w:rsidR="012EFF76" w:rsidRPr="00991541">
        <w:rPr>
          <w:rFonts w:cs="Arial"/>
          <w:color w:val="000000" w:themeColor="text1"/>
        </w:rPr>
        <w:t>14</w:t>
      </w:r>
      <w:r w:rsidRPr="00991541">
        <w:rPr>
          <w:rFonts w:cs="Arial"/>
          <w:color w:val="000000" w:themeColor="text1"/>
        </w:rPr>
        <w:t xml:space="preserve">3 participants statewide. </w:t>
      </w:r>
      <w:r w:rsidR="71B979FE" w:rsidRPr="00991541">
        <w:rPr>
          <w:rFonts w:cs="Arial"/>
          <w:color w:val="000000" w:themeColor="text1"/>
        </w:rPr>
        <w:t xml:space="preserve">To date, </w:t>
      </w:r>
      <w:r w:rsidR="71B979FE" w:rsidRPr="00991541">
        <w:rPr>
          <w:rFonts w:cs="Arial"/>
          <w:b/>
          <w:bCs/>
          <w:color w:val="000000" w:themeColor="text1"/>
        </w:rPr>
        <w:t>30,210 educators</w:t>
      </w:r>
      <w:r w:rsidR="71B979FE" w:rsidRPr="00991541">
        <w:rPr>
          <w:rFonts w:cs="Arial"/>
          <w:color w:val="000000" w:themeColor="text1"/>
        </w:rPr>
        <w:t xml:space="preserve"> have been served. </w:t>
      </w:r>
    </w:p>
    <w:p w14:paraId="426EFC3A" w14:textId="2A561946" w:rsidR="008C3E3F" w:rsidRPr="00991541" w:rsidRDefault="6F9B2962" w:rsidP="00C655BB">
      <w:pPr>
        <w:widowControl w:val="0"/>
        <w:tabs>
          <w:tab w:val="left" w:pos="470"/>
        </w:tabs>
        <w:autoSpaceDE w:val="0"/>
        <w:autoSpaceDN w:val="0"/>
        <w:spacing w:before="240" w:after="240"/>
        <w:ind w:right="360"/>
        <w:rPr>
          <w:rFonts w:cs="Arial"/>
          <w:color w:val="000000"/>
        </w:rPr>
      </w:pPr>
      <w:r w:rsidRPr="00991541">
        <w:rPr>
          <w:rFonts w:cs="Arial"/>
          <w:color w:val="000000" w:themeColor="text1"/>
        </w:rPr>
        <w:t xml:space="preserve">Table 4 provides additional detail about the educators served in Year 2.  </w:t>
      </w:r>
    </w:p>
    <w:p w14:paraId="01375F0C" w14:textId="019696D1" w:rsidR="005F10D7" w:rsidRDefault="00BD1257" w:rsidP="003210A6">
      <w:pPr>
        <w:spacing w:after="240"/>
        <w:rPr>
          <w:b/>
        </w:rPr>
      </w:pPr>
      <w:r w:rsidRPr="00C655BB">
        <w:rPr>
          <w:b/>
        </w:rPr>
        <w:t xml:space="preserve">Table 4: </w:t>
      </w:r>
      <w:r w:rsidR="00723126">
        <w:rPr>
          <w:b/>
        </w:rPr>
        <w:t>California Association for Bilingual Education</w:t>
      </w:r>
      <w:r w:rsidRPr="00C655BB">
        <w:rPr>
          <w:b/>
        </w:rPr>
        <w:t xml:space="preserve">: </w:t>
      </w:r>
      <w:r w:rsidR="00723126">
        <w:rPr>
          <w:b/>
        </w:rPr>
        <w:t xml:space="preserve">Multilingual California Project </w:t>
      </w:r>
      <w:r w:rsidRPr="00C655BB">
        <w:rPr>
          <w:b/>
        </w:rPr>
        <w:t xml:space="preserve">Educators and </w:t>
      </w:r>
      <w:r w:rsidR="00BA11EA" w:rsidRPr="00C655BB">
        <w:rPr>
          <w:b/>
        </w:rPr>
        <w:t>Sites</w:t>
      </w:r>
      <w:r w:rsidRPr="00C655BB">
        <w:rPr>
          <w:b/>
        </w:rPr>
        <w:t xml:space="preserve"> Served in Year </w:t>
      </w:r>
      <w:r w:rsidR="002029D2" w:rsidRPr="00C655BB">
        <w:rPr>
          <w:b/>
        </w:rPr>
        <w:t>2</w:t>
      </w:r>
      <w:r w:rsidRPr="00C655BB">
        <w:rPr>
          <w:b/>
        </w:rPr>
        <w:t xml:space="preserve"> </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4: CABE: MCAP Activities in Year 2 of the EWIG. Shows the total number of activities provided with grant funds, including type of activity, date, objective, and number of participants."/>
      </w:tblPr>
      <w:tblGrid>
        <w:gridCol w:w="2415"/>
        <w:gridCol w:w="846"/>
        <w:gridCol w:w="846"/>
        <w:gridCol w:w="846"/>
        <w:gridCol w:w="846"/>
        <w:gridCol w:w="846"/>
        <w:gridCol w:w="1365"/>
        <w:gridCol w:w="1170"/>
        <w:gridCol w:w="1080"/>
      </w:tblGrid>
      <w:tr w:rsidR="000A2778" w:rsidRPr="00991541" w14:paraId="386D0258" w14:textId="77777777" w:rsidTr="0047276C">
        <w:trPr>
          <w:cantSplit/>
          <w:trHeight w:val="618"/>
          <w:tblHeader/>
          <w:jc w:val="center"/>
        </w:trPr>
        <w:tc>
          <w:tcPr>
            <w:tcW w:w="2415" w:type="dxa"/>
            <w:tcBorders>
              <w:top w:val="single" w:sz="12" w:space="0" w:color="auto"/>
              <w:left w:val="single" w:sz="12" w:space="0" w:color="auto"/>
              <w:bottom w:val="single" w:sz="12" w:space="0" w:color="auto"/>
            </w:tcBorders>
            <w:shd w:val="clear" w:color="auto" w:fill="F2F2F2" w:themeFill="background1" w:themeFillShade="F2"/>
            <w:vAlign w:val="center"/>
            <w:hideMark/>
          </w:tcPr>
          <w:p w14:paraId="1C654C13" w14:textId="255B3EE2" w:rsidR="000A2778" w:rsidRPr="00991541" w:rsidRDefault="000A2778" w:rsidP="0047276C">
            <w:pPr>
              <w:widowControl w:val="0"/>
              <w:autoSpaceDE w:val="0"/>
              <w:autoSpaceDN w:val="0"/>
              <w:spacing w:before="100" w:beforeAutospacing="1" w:after="100" w:afterAutospacing="1"/>
              <w:jc w:val="center"/>
              <w:rPr>
                <w:rFonts w:cs="Arial"/>
              </w:rPr>
            </w:pPr>
            <w:r w:rsidRPr="00991541">
              <w:rPr>
                <w:rFonts w:cs="Arial"/>
                <w:b/>
              </w:rPr>
              <w:t>Educators</w:t>
            </w:r>
          </w:p>
        </w:tc>
        <w:tc>
          <w:tcPr>
            <w:tcW w:w="846" w:type="dxa"/>
            <w:tcBorders>
              <w:top w:val="single" w:sz="12" w:space="0" w:color="auto"/>
              <w:bottom w:val="single" w:sz="12" w:space="0" w:color="auto"/>
            </w:tcBorders>
            <w:shd w:val="clear" w:color="auto" w:fill="F2F2F2" w:themeFill="background1" w:themeFillShade="F2"/>
            <w:vAlign w:val="center"/>
            <w:hideMark/>
          </w:tcPr>
          <w:p w14:paraId="7524332A" w14:textId="77777777" w:rsidR="000A2778" w:rsidRPr="00991541" w:rsidRDefault="000A2778" w:rsidP="0047276C">
            <w:pPr>
              <w:widowControl w:val="0"/>
              <w:autoSpaceDE w:val="0"/>
              <w:autoSpaceDN w:val="0"/>
              <w:spacing w:after="100" w:afterAutospacing="1"/>
              <w:ind w:left="-110"/>
              <w:jc w:val="center"/>
              <w:rPr>
                <w:rFonts w:cs="Arial"/>
                <w:b/>
              </w:rPr>
            </w:pPr>
            <w:r w:rsidRPr="00991541">
              <w:rPr>
                <w:rFonts w:cs="Arial"/>
                <w:b/>
              </w:rPr>
              <w:t>K–1</w:t>
            </w:r>
          </w:p>
        </w:tc>
        <w:tc>
          <w:tcPr>
            <w:tcW w:w="846" w:type="dxa"/>
            <w:tcBorders>
              <w:top w:val="single" w:sz="12" w:space="0" w:color="auto"/>
              <w:bottom w:val="single" w:sz="12" w:space="0" w:color="auto"/>
            </w:tcBorders>
            <w:shd w:val="clear" w:color="auto" w:fill="F2F2F2" w:themeFill="background1" w:themeFillShade="F2"/>
            <w:vAlign w:val="center"/>
            <w:hideMark/>
          </w:tcPr>
          <w:p w14:paraId="08CBD04A" w14:textId="77777777" w:rsidR="000A2778" w:rsidRPr="00991541" w:rsidRDefault="000A2778" w:rsidP="0047276C">
            <w:pPr>
              <w:widowControl w:val="0"/>
              <w:autoSpaceDE w:val="0"/>
              <w:autoSpaceDN w:val="0"/>
              <w:jc w:val="center"/>
              <w:rPr>
                <w:rFonts w:cs="Arial"/>
                <w:b/>
              </w:rPr>
            </w:pPr>
            <w:r w:rsidRPr="00991541">
              <w:rPr>
                <w:rFonts w:cs="Arial"/>
                <w:b/>
              </w:rPr>
              <w:t>2–3</w:t>
            </w:r>
          </w:p>
        </w:tc>
        <w:tc>
          <w:tcPr>
            <w:tcW w:w="846" w:type="dxa"/>
            <w:tcBorders>
              <w:top w:val="single" w:sz="12" w:space="0" w:color="auto"/>
              <w:bottom w:val="single" w:sz="12" w:space="0" w:color="auto"/>
            </w:tcBorders>
            <w:shd w:val="clear" w:color="auto" w:fill="F2F2F2" w:themeFill="background1" w:themeFillShade="F2"/>
            <w:vAlign w:val="center"/>
            <w:hideMark/>
          </w:tcPr>
          <w:p w14:paraId="0E026E71" w14:textId="77777777" w:rsidR="000A2778" w:rsidRPr="00991541" w:rsidRDefault="000A2778" w:rsidP="0047276C">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846" w:type="dxa"/>
            <w:tcBorders>
              <w:top w:val="single" w:sz="12" w:space="0" w:color="auto"/>
              <w:bottom w:val="single" w:sz="12" w:space="0" w:color="auto"/>
            </w:tcBorders>
            <w:shd w:val="clear" w:color="auto" w:fill="F2F2F2" w:themeFill="background1" w:themeFillShade="F2"/>
            <w:vAlign w:val="center"/>
            <w:hideMark/>
          </w:tcPr>
          <w:p w14:paraId="0E53AA70" w14:textId="77777777" w:rsidR="000A2778" w:rsidRPr="00991541" w:rsidRDefault="000A2778" w:rsidP="0047276C">
            <w:pPr>
              <w:widowControl w:val="0"/>
              <w:autoSpaceDE w:val="0"/>
              <w:autoSpaceDN w:val="0"/>
              <w:ind w:left="-110" w:right="-110"/>
              <w:jc w:val="center"/>
              <w:rPr>
                <w:rFonts w:cs="Arial"/>
              </w:rPr>
            </w:pPr>
            <w:r w:rsidRPr="00991541">
              <w:rPr>
                <w:rFonts w:cs="Arial"/>
                <w:b/>
              </w:rPr>
              <w:t>7–8</w:t>
            </w:r>
          </w:p>
        </w:tc>
        <w:tc>
          <w:tcPr>
            <w:tcW w:w="846" w:type="dxa"/>
            <w:tcBorders>
              <w:top w:val="single" w:sz="12" w:space="0" w:color="auto"/>
              <w:bottom w:val="single" w:sz="12" w:space="0" w:color="auto"/>
            </w:tcBorders>
            <w:shd w:val="clear" w:color="auto" w:fill="F2F2F2" w:themeFill="background1" w:themeFillShade="F2"/>
            <w:vAlign w:val="center"/>
            <w:hideMark/>
          </w:tcPr>
          <w:p w14:paraId="3ABE45CE" w14:textId="77777777" w:rsidR="000A2778" w:rsidRPr="00991541" w:rsidRDefault="000A2778" w:rsidP="0047276C">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1365" w:type="dxa"/>
            <w:tcBorders>
              <w:top w:val="single" w:sz="12" w:space="0" w:color="auto"/>
              <w:bottom w:val="single" w:sz="12" w:space="0" w:color="auto"/>
            </w:tcBorders>
            <w:shd w:val="clear" w:color="auto" w:fill="F2F2F2" w:themeFill="background1" w:themeFillShade="F2"/>
          </w:tcPr>
          <w:p w14:paraId="3088D5BD" w14:textId="77777777" w:rsidR="000A2778" w:rsidRPr="00991541" w:rsidRDefault="000A2778" w:rsidP="0047276C">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1170" w:type="dxa"/>
            <w:tcBorders>
              <w:top w:val="single" w:sz="12" w:space="0" w:color="auto"/>
              <w:bottom w:val="single" w:sz="12" w:space="0" w:color="auto"/>
            </w:tcBorders>
            <w:shd w:val="clear" w:color="auto" w:fill="F2F2F2" w:themeFill="background1" w:themeFillShade="F2"/>
          </w:tcPr>
          <w:p w14:paraId="0C7C8EB4" w14:textId="77777777" w:rsidR="000A2778" w:rsidRPr="00991541" w:rsidRDefault="000A2778" w:rsidP="0047276C">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1080" w:type="dxa"/>
            <w:tcBorders>
              <w:top w:val="single" w:sz="12" w:space="0" w:color="auto"/>
              <w:bottom w:val="single" w:sz="12" w:space="0" w:color="auto"/>
              <w:right w:val="single" w:sz="12" w:space="0" w:color="auto"/>
            </w:tcBorders>
            <w:shd w:val="clear" w:color="auto" w:fill="F2F2F2" w:themeFill="background1" w:themeFillShade="F2"/>
            <w:vAlign w:val="center"/>
            <w:hideMark/>
          </w:tcPr>
          <w:p w14:paraId="217B371B" w14:textId="77777777" w:rsidR="000A2778" w:rsidRPr="00991541" w:rsidRDefault="000A2778" w:rsidP="0047276C">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EFDC4A1" w14:textId="77777777" w:rsidR="000A2778" w:rsidRPr="00991541" w:rsidRDefault="000A2778" w:rsidP="0047276C">
            <w:pPr>
              <w:pStyle w:val="tableparagraph0"/>
              <w:spacing w:line="258" w:lineRule="exact"/>
              <w:ind w:left="109"/>
              <w:jc w:val="center"/>
              <w:rPr>
                <w:rFonts w:ascii="Arial" w:hAnsi="Arial" w:cs="Arial"/>
                <w:sz w:val="24"/>
                <w:szCs w:val="24"/>
              </w:rPr>
            </w:pPr>
          </w:p>
        </w:tc>
      </w:tr>
      <w:tr w:rsidR="000A2778" w:rsidRPr="00991541" w14:paraId="4F87F0C2" w14:textId="77777777" w:rsidTr="0047276C">
        <w:trPr>
          <w:cantSplit/>
          <w:trHeight w:val="282"/>
          <w:jc w:val="center"/>
        </w:trPr>
        <w:tc>
          <w:tcPr>
            <w:tcW w:w="2415" w:type="dxa"/>
            <w:tcBorders>
              <w:left w:val="single" w:sz="12" w:space="0" w:color="auto"/>
            </w:tcBorders>
            <w:vAlign w:val="center"/>
            <w:hideMark/>
          </w:tcPr>
          <w:p w14:paraId="48FFCA1A"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Teachers</w:t>
            </w:r>
          </w:p>
        </w:tc>
        <w:tc>
          <w:tcPr>
            <w:tcW w:w="846" w:type="dxa"/>
            <w:vAlign w:val="center"/>
            <w:hideMark/>
          </w:tcPr>
          <w:p w14:paraId="17F92303"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lang w:bidi="en-US"/>
              </w:rPr>
              <w:t>102</w:t>
            </w:r>
          </w:p>
        </w:tc>
        <w:tc>
          <w:tcPr>
            <w:tcW w:w="846" w:type="dxa"/>
            <w:vAlign w:val="center"/>
            <w:hideMark/>
          </w:tcPr>
          <w:p w14:paraId="4BC0DC37" w14:textId="77777777" w:rsidR="000A2778" w:rsidRPr="00991541" w:rsidRDefault="000A2778" w:rsidP="0047276C">
            <w:pPr>
              <w:widowControl w:val="0"/>
              <w:autoSpaceDE w:val="0"/>
              <w:autoSpaceDN w:val="0"/>
              <w:spacing w:line="258" w:lineRule="exact"/>
              <w:ind w:right="96"/>
              <w:jc w:val="center"/>
              <w:rPr>
                <w:rFonts w:eastAsia="Arial" w:cs="Arial"/>
              </w:rPr>
            </w:pPr>
            <w:r w:rsidRPr="00991541">
              <w:rPr>
                <w:rFonts w:eastAsia="Arial" w:cs="Arial"/>
                <w:lang w:bidi="en-US"/>
              </w:rPr>
              <w:t>53</w:t>
            </w:r>
          </w:p>
        </w:tc>
        <w:tc>
          <w:tcPr>
            <w:tcW w:w="846" w:type="dxa"/>
            <w:vAlign w:val="center"/>
            <w:hideMark/>
          </w:tcPr>
          <w:p w14:paraId="40CD17AD"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lang w:bidi="en-US"/>
              </w:rPr>
              <w:t>54</w:t>
            </w:r>
          </w:p>
        </w:tc>
        <w:tc>
          <w:tcPr>
            <w:tcW w:w="846" w:type="dxa"/>
            <w:vAlign w:val="center"/>
            <w:hideMark/>
          </w:tcPr>
          <w:p w14:paraId="17121EB1"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lang w:bidi="en-US"/>
              </w:rPr>
              <w:t>26</w:t>
            </w:r>
          </w:p>
        </w:tc>
        <w:tc>
          <w:tcPr>
            <w:tcW w:w="846" w:type="dxa"/>
            <w:vAlign w:val="center"/>
            <w:hideMark/>
          </w:tcPr>
          <w:p w14:paraId="2D3033C9"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lang w:bidi="en-US"/>
              </w:rPr>
              <w:t>25</w:t>
            </w:r>
          </w:p>
        </w:tc>
        <w:tc>
          <w:tcPr>
            <w:tcW w:w="1365" w:type="dxa"/>
            <w:vAlign w:val="center"/>
          </w:tcPr>
          <w:p w14:paraId="2D3F6470"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lang w:bidi="en-US"/>
              </w:rPr>
              <w:t>37</w:t>
            </w:r>
          </w:p>
        </w:tc>
        <w:tc>
          <w:tcPr>
            <w:tcW w:w="1170" w:type="dxa"/>
            <w:vAlign w:val="center"/>
          </w:tcPr>
          <w:p w14:paraId="73FCDBED"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lang w:bidi="en-US"/>
              </w:rPr>
              <w:t>195</w:t>
            </w:r>
          </w:p>
        </w:tc>
        <w:tc>
          <w:tcPr>
            <w:tcW w:w="1080" w:type="dxa"/>
            <w:tcBorders>
              <w:right w:val="single" w:sz="12" w:space="0" w:color="auto"/>
            </w:tcBorders>
            <w:shd w:val="clear" w:color="auto" w:fill="F2F2F2" w:themeFill="background1" w:themeFillShade="F2"/>
            <w:vAlign w:val="center"/>
            <w:hideMark/>
          </w:tcPr>
          <w:p w14:paraId="468DF8A0"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lang w:bidi="en-US"/>
              </w:rPr>
              <w:t>492</w:t>
            </w:r>
          </w:p>
        </w:tc>
      </w:tr>
      <w:tr w:rsidR="000A2778" w:rsidRPr="00991541" w14:paraId="7FB407E0" w14:textId="77777777" w:rsidTr="0047276C">
        <w:trPr>
          <w:cantSplit/>
          <w:trHeight w:val="282"/>
          <w:jc w:val="center"/>
        </w:trPr>
        <w:tc>
          <w:tcPr>
            <w:tcW w:w="2415" w:type="dxa"/>
            <w:tcBorders>
              <w:left w:val="single" w:sz="12" w:space="0" w:color="auto"/>
            </w:tcBorders>
            <w:vAlign w:val="center"/>
            <w:hideMark/>
          </w:tcPr>
          <w:p w14:paraId="2D2C2C20"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Paraeducato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A5A5D0"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D6DC66" w14:textId="77777777" w:rsidR="000A2778" w:rsidRPr="00991541" w:rsidRDefault="000A2778" w:rsidP="0047276C">
            <w:pPr>
              <w:widowControl w:val="0"/>
              <w:autoSpaceDE w:val="0"/>
              <w:autoSpaceDN w:val="0"/>
              <w:spacing w:line="258" w:lineRule="exact"/>
              <w:ind w:right="96"/>
              <w:jc w:val="center"/>
              <w:rPr>
                <w:rFonts w:eastAsia="Arial" w:cs="Arial"/>
              </w:rPr>
            </w:pPr>
            <w:r w:rsidRPr="00991541">
              <w:t>19</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22BF8"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ED86C4" w14:textId="77777777" w:rsidR="000A2778" w:rsidRPr="00991541" w:rsidRDefault="000A2778" w:rsidP="0047276C">
            <w:pPr>
              <w:widowControl w:val="0"/>
              <w:autoSpaceDE w:val="0"/>
              <w:autoSpaceDN w:val="0"/>
              <w:spacing w:line="258" w:lineRule="exact"/>
              <w:ind w:right="89"/>
              <w:jc w:val="center"/>
              <w:rPr>
                <w:rFonts w:eastAsia="Arial" w:cs="Arial"/>
              </w:rPr>
            </w:pPr>
            <w:r w:rsidRPr="00991541">
              <w:t>23</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57AD20" w14:textId="77777777" w:rsidR="000A2778" w:rsidRPr="00991541" w:rsidRDefault="000A2778" w:rsidP="0047276C">
            <w:pPr>
              <w:widowControl w:val="0"/>
              <w:autoSpaceDE w:val="0"/>
              <w:autoSpaceDN w:val="0"/>
              <w:spacing w:line="258" w:lineRule="exact"/>
              <w:ind w:right="89"/>
              <w:jc w:val="center"/>
              <w:rPr>
                <w:rFonts w:eastAsia="Arial" w:cs="Arial"/>
              </w:rPr>
            </w:pPr>
            <w:r w:rsidRPr="00991541">
              <w:t>57</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9966A4" w14:textId="77777777" w:rsidR="000A2778" w:rsidRPr="00991541" w:rsidRDefault="000A2778" w:rsidP="0047276C">
            <w:pPr>
              <w:widowControl w:val="0"/>
              <w:autoSpaceDE w:val="0"/>
              <w:autoSpaceDN w:val="0"/>
              <w:spacing w:line="258" w:lineRule="exact"/>
              <w:ind w:right="93"/>
              <w:jc w:val="center"/>
              <w:rPr>
                <w:rFonts w:eastAsia="Arial" w:cs="Arial"/>
                <w:sz w:val="22"/>
              </w:rPr>
            </w:pPr>
            <w:r w:rsidRPr="00991541">
              <w:t>219</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036D08" w14:textId="77777777" w:rsidR="000A2778" w:rsidRPr="00991541" w:rsidRDefault="000A2778" w:rsidP="0047276C">
            <w:pPr>
              <w:widowControl w:val="0"/>
              <w:autoSpaceDE w:val="0"/>
              <w:autoSpaceDN w:val="0"/>
              <w:spacing w:line="258" w:lineRule="exact"/>
              <w:ind w:right="93"/>
              <w:jc w:val="center"/>
              <w:rPr>
                <w:rFonts w:eastAsia="Arial" w:cs="Arial"/>
                <w:sz w:val="22"/>
              </w:rPr>
            </w:pPr>
            <w:r w:rsidRPr="00991541">
              <w:t>98</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547AA25F"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t>464</w:t>
            </w:r>
          </w:p>
        </w:tc>
      </w:tr>
      <w:tr w:rsidR="000A2778" w:rsidRPr="00991541" w14:paraId="2B0190AF" w14:textId="77777777" w:rsidTr="0047276C">
        <w:trPr>
          <w:cantSplit/>
          <w:trHeight w:val="223"/>
          <w:jc w:val="center"/>
        </w:trPr>
        <w:tc>
          <w:tcPr>
            <w:tcW w:w="2415" w:type="dxa"/>
            <w:tcBorders>
              <w:left w:val="single" w:sz="12" w:space="0" w:color="auto"/>
            </w:tcBorders>
            <w:vAlign w:val="center"/>
            <w:hideMark/>
          </w:tcPr>
          <w:p w14:paraId="389F15C2"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Counselo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129735"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3F9D07"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77E80B"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0DA0F3"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E45188"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6</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18C4A6"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9</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3CB98B"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10</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7CA6EDE6"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25</w:t>
            </w:r>
          </w:p>
        </w:tc>
      </w:tr>
      <w:tr w:rsidR="000A2778" w:rsidRPr="00991541" w14:paraId="54836A32" w14:textId="77777777" w:rsidTr="0047276C">
        <w:trPr>
          <w:cantSplit/>
          <w:trHeight w:val="282"/>
          <w:jc w:val="center"/>
        </w:trPr>
        <w:tc>
          <w:tcPr>
            <w:tcW w:w="2415" w:type="dxa"/>
            <w:tcBorders>
              <w:left w:val="single" w:sz="12" w:space="0" w:color="auto"/>
            </w:tcBorders>
            <w:vAlign w:val="center"/>
            <w:hideMark/>
          </w:tcPr>
          <w:p w14:paraId="7618546D"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Administrato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6BC50C"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6</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73231F"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1713DD"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61B039"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12</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B23142"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8</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186D73"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60</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2B784B"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76</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1AB2B2D6"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170</w:t>
            </w:r>
          </w:p>
        </w:tc>
      </w:tr>
      <w:tr w:rsidR="000A2778" w:rsidRPr="00991541" w14:paraId="164ED5C1" w14:textId="77777777" w:rsidTr="0047276C">
        <w:trPr>
          <w:cantSplit/>
          <w:trHeight w:val="156"/>
          <w:jc w:val="center"/>
        </w:trPr>
        <w:tc>
          <w:tcPr>
            <w:tcW w:w="2415" w:type="dxa"/>
            <w:tcBorders>
              <w:left w:val="single" w:sz="12" w:space="0" w:color="auto"/>
              <w:bottom w:val="single" w:sz="12" w:space="0" w:color="auto"/>
            </w:tcBorders>
            <w:shd w:val="clear" w:color="auto" w:fill="FFFFFF" w:themeFill="background1"/>
            <w:vAlign w:val="center"/>
            <w:hideMark/>
          </w:tcPr>
          <w:p w14:paraId="508DF1AE"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No Role Identified</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707D812A"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19D12A1C" w14:textId="77777777" w:rsidR="000A2778" w:rsidRPr="00991541" w:rsidRDefault="000A2778" w:rsidP="0047276C">
            <w:pPr>
              <w:widowControl w:val="0"/>
              <w:autoSpaceDE w:val="0"/>
              <w:autoSpaceDN w:val="0"/>
              <w:spacing w:line="258" w:lineRule="exact"/>
              <w:ind w:right="95"/>
              <w:jc w:val="center"/>
              <w:rPr>
                <w:rFonts w:eastAsia="Arial" w:cs="Arial"/>
                <w:sz w:val="22"/>
                <w:szCs w:val="22"/>
              </w:rPr>
            </w:pPr>
            <w:r w:rsidRPr="00991541">
              <w:rPr>
                <w:rFonts w:eastAsia="Arial" w:cs="Arial"/>
                <w:sz w:val="22"/>
                <w:szCs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084945C6" w14:textId="77777777" w:rsidR="000A2778" w:rsidRPr="00991541" w:rsidRDefault="000A2778" w:rsidP="0047276C">
            <w:pPr>
              <w:widowControl w:val="0"/>
              <w:autoSpaceDE w:val="0"/>
              <w:autoSpaceDN w:val="0"/>
              <w:spacing w:line="258" w:lineRule="exact"/>
              <w:ind w:right="95"/>
              <w:jc w:val="center"/>
              <w:rPr>
                <w:rFonts w:eastAsia="Arial" w:cs="Arial"/>
                <w:sz w:val="22"/>
                <w:szCs w:val="22"/>
              </w:rPr>
            </w:pPr>
            <w:r w:rsidRPr="00991541">
              <w:rPr>
                <w:rFonts w:eastAsia="Arial" w:cs="Arial"/>
                <w:sz w:val="22"/>
                <w:szCs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7E0668FC" w14:textId="77777777" w:rsidR="000A2778" w:rsidRPr="00991541" w:rsidRDefault="000A2778" w:rsidP="0047276C">
            <w:pPr>
              <w:widowControl w:val="0"/>
              <w:autoSpaceDE w:val="0"/>
              <w:autoSpaceDN w:val="0"/>
              <w:spacing w:line="258" w:lineRule="exact"/>
              <w:ind w:right="95"/>
              <w:jc w:val="center"/>
              <w:rPr>
                <w:rFonts w:eastAsia="Arial" w:cs="Arial"/>
                <w:sz w:val="22"/>
                <w:szCs w:val="22"/>
              </w:rPr>
            </w:pPr>
            <w:r w:rsidRPr="00991541">
              <w:rPr>
                <w:rFonts w:eastAsia="Arial" w:cs="Arial"/>
                <w:sz w:val="22"/>
                <w:szCs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56F68441"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bottom w:val="single" w:sz="12" w:space="0" w:color="auto"/>
            </w:tcBorders>
            <w:shd w:val="clear" w:color="auto" w:fill="FFFFFF" w:themeFill="background1"/>
            <w:vAlign w:val="center"/>
          </w:tcPr>
          <w:p w14:paraId="4A3CA36E"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N/A</w:t>
            </w:r>
          </w:p>
        </w:tc>
        <w:tc>
          <w:tcPr>
            <w:tcW w:w="1170" w:type="dxa"/>
            <w:tcBorders>
              <w:bottom w:val="single" w:sz="12" w:space="0" w:color="auto"/>
            </w:tcBorders>
            <w:shd w:val="clear" w:color="auto" w:fill="FFFFFF" w:themeFill="background1"/>
            <w:vAlign w:val="center"/>
          </w:tcPr>
          <w:p w14:paraId="1356896E"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15,808</w:t>
            </w:r>
          </w:p>
        </w:tc>
        <w:tc>
          <w:tcPr>
            <w:tcW w:w="1080" w:type="dxa"/>
            <w:tcBorders>
              <w:bottom w:val="single" w:sz="12" w:space="0" w:color="auto"/>
              <w:right w:val="single" w:sz="12" w:space="0" w:color="auto"/>
            </w:tcBorders>
            <w:shd w:val="clear" w:color="auto" w:fill="F2F2F2" w:themeFill="background1" w:themeFillShade="F2"/>
            <w:vAlign w:val="center"/>
            <w:hideMark/>
          </w:tcPr>
          <w:p w14:paraId="79E30BF6"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15,808</w:t>
            </w:r>
          </w:p>
        </w:tc>
      </w:tr>
      <w:tr w:rsidR="000A2778" w:rsidRPr="00991541" w14:paraId="43C9C0A9" w14:textId="77777777" w:rsidTr="0047276C">
        <w:trPr>
          <w:cantSplit/>
          <w:trHeight w:val="282"/>
          <w:jc w:val="center"/>
        </w:trPr>
        <w:tc>
          <w:tcPr>
            <w:tcW w:w="2415" w:type="dxa"/>
            <w:tcBorders>
              <w:top w:val="single" w:sz="12" w:space="0" w:color="auto"/>
              <w:left w:val="single" w:sz="12" w:space="0" w:color="auto"/>
              <w:bottom w:val="single" w:sz="12" w:space="0" w:color="auto"/>
            </w:tcBorders>
            <w:shd w:val="clear" w:color="auto" w:fill="D9D9D9" w:themeFill="background1" w:themeFillShade="D9"/>
            <w:vAlign w:val="center"/>
            <w:hideMark/>
          </w:tcPr>
          <w:p w14:paraId="696B0A7A" w14:textId="77777777" w:rsidR="000A2778" w:rsidRPr="00991541" w:rsidRDefault="000A2778" w:rsidP="0047276C">
            <w:pPr>
              <w:widowControl w:val="0"/>
              <w:autoSpaceDE w:val="0"/>
              <w:autoSpaceDN w:val="0"/>
              <w:spacing w:line="258" w:lineRule="exact"/>
              <w:jc w:val="center"/>
              <w:rPr>
                <w:rFonts w:eastAsia="Arial" w:cs="Arial"/>
                <w:b/>
              </w:rPr>
            </w:pPr>
            <w:r w:rsidRPr="00991541">
              <w:rPr>
                <w:rFonts w:eastAsia="Arial" w:cs="Arial"/>
                <w:b/>
              </w:rPr>
              <w:t>Year 2 Educator Totals</w:t>
            </w:r>
          </w:p>
        </w:tc>
        <w:tc>
          <w:tcPr>
            <w:tcW w:w="846" w:type="dxa"/>
            <w:tcBorders>
              <w:top w:val="single" w:sz="12" w:space="0" w:color="auto"/>
              <w:bottom w:val="single" w:sz="12" w:space="0" w:color="auto"/>
            </w:tcBorders>
            <w:shd w:val="clear" w:color="auto" w:fill="D9D9D9" w:themeFill="background1" w:themeFillShade="D9"/>
            <w:vAlign w:val="center"/>
            <w:hideMark/>
          </w:tcPr>
          <w:p w14:paraId="4A7DE175"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152</w:t>
            </w:r>
          </w:p>
        </w:tc>
        <w:tc>
          <w:tcPr>
            <w:tcW w:w="846" w:type="dxa"/>
            <w:tcBorders>
              <w:top w:val="single" w:sz="12" w:space="0" w:color="auto"/>
              <w:bottom w:val="single" w:sz="12" w:space="0" w:color="auto"/>
            </w:tcBorders>
            <w:shd w:val="clear" w:color="auto" w:fill="D9D9D9" w:themeFill="background1" w:themeFillShade="D9"/>
            <w:vAlign w:val="center"/>
            <w:hideMark/>
          </w:tcPr>
          <w:p w14:paraId="5A3F1800" w14:textId="77777777" w:rsidR="000A2778" w:rsidRPr="00991541" w:rsidRDefault="000A2778" w:rsidP="0047276C">
            <w:pPr>
              <w:widowControl w:val="0"/>
              <w:autoSpaceDE w:val="0"/>
              <w:autoSpaceDN w:val="0"/>
              <w:spacing w:line="258" w:lineRule="exact"/>
              <w:ind w:right="96"/>
              <w:jc w:val="center"/>
              <w:rPr>
                <w:rFonts w:eastAsia="Arial" w:cs="Arial"/>
              </w:rPr>
            </w:pPr>
            <w:r w:rsidRPr="00991541">
              <w:rPr>
                <w:rFonts w:eastAsia="Arial" w:cs="Arial"/>
              </w:rPr>
              <w:t>76</w:t>
            </w:r>
          </w:p>
        </w:tc>
        <w:tc>
          <w:tcPr>
            <w:tcW w:w="846" w:type="dxa"/>
            <w:tcBorders>
              <w:top w:val="single" w:sz="12" w:space="0" w:color="auto"/>
              <w:bottom w:val="single" w:sz="12" w:space="0" w:color="auto"/>
            </w:tcBorders>
            <w:shd w:val="clear" w:color="auto" w:fill="D9D9D9" w:themeFill="background1" w:themeFillShade="D9"/>
            <w:vAlign w:val="center"/>
            <w:hideMark/>
          </w:tcPr>
          <w:p w14:paraId="41889151"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62</w:t>
            </w:r>
          </w:p>
        </w:tc>
        <w:tc>
          <w:tcPr>
            <w:tcW w:w="846" w:type="dxa"/>
            <w:tcBorders>
              <w:top w:val="single" w:sz="12" w:space="0" w:color="auto"/>
              <w:bottom w:val="single" w:sz="12" w:space="0" w:color="auto"/>
            </w:tcBorders>
            <w:shd w:val="clear" w:color="auto" w:fill="D9D9D9" w:themeFill="background1" w:themeFillShade="D9"/>
            <w:vAlign w:val="center"/>
            <w:hideMark/>
          </w:tcPr>
          <w:p w14:paraId="2F3B97AF"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rPr>
              <w:t>61</w:t>
            </w:r>
          </w:p>
        </w:tc>
        <w:tc>
          <w:tcPr>
            <w:tcW w:w="846" w:type="dxa"/>
            <w:tcBorders>
              <w:top w:val="single" w:sz="12" w:space="0" w:color="auto"/>
              <w:bottom w:val="single" w:sz="12" w:space="0" w:color="auto"/>
            </w:tcBorders>
            <w:shd w:val="clear" w:color="auto" w:fill="D9D9D9" w:themeFill="background1" w:themeFillShade="D9"/>
            <w:vAlign w:val="center"/>
            <w:hideMark/>
          </w:tcPr>
          <w:p w14:paraId="1C36E473"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rPr>
              <w:t>96</w:t>
            </w:r>
          </w:p>
        </w:tc>
        <w:tc>
          <w:tcPr>
            <w:tcW w:w="1365" w:type="dxa"/>
            <w:tcBorders>
              <w:top w:val="single" w:sz="12" w:space="0" w:color="auto"/>
              <w:bottom w:val="single" w:sz="12" w:space="0" w:color="auto"/>
            </w:tcBorders>
            <w:shd w:val="clear" w:color="auto" w:fill="D9D9D9" w:themeFill="background1" w:themeFillShade="D9"/>
            <w:vAlign w:val="center"/>
          </w:tcPr>
          <w:p w14:paraId="00E6DB62"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rPr>
              <w:t>325</w:t>
            </w:r>
          </w:p>
        </w:tc>
        <w:tc>
          <w:tcPr>
            <w:tcW w:w="1170" w:type="dxa"/>
            <w:tcBorders>
              <w:top w:val="single" w:sz="12" w:space="0" w:color="auto"/>
              <w:bottom w:val="single" w:sz="12" w:space="0" w:color="auto"/>
            </w:tcBorders>
            <w:shd w:val="clear" w:color="auto" w:fill="D9D9D9" w:themeFill="background1" w:themeFillShade="D9"/>
            <w:vAlign w:val="center"/>
          </w:tcPr>
          <w:p w14:paraId="337AFCA5"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rPr>
              <w:t>16,187</w:t>
            </w:r>
          </w:p>
        </w:tc>
        <w:tc>
          <w:tcPr>
            <w:tcW w:w="1080" w:type="dxa"/>
            <w:tcBorders>
              <w:top w:val="single" w:sz="12" w:space="0" w:color="auto"/>
              <w:bottom w:val="single" w:sz="12" w:space="0" w:color="auto"/>
              <w:right w:val="single" w:sz="12" w:space="0" w:color="auto"/>
            </w:tcBorders>
            <w:shd w:val="clear" w:color="auto" w:fill="D9D9D9" w:themeFill="background1" w:themeFillShade="D9"/>
            <w:vAlign w:val="center"/>
            <w:hideMark/>
          </w:tcPr>
          <w:p w14:paraId="103B08B5" w14:textId="77777777" w:rsidR="000A2778" w:rsidRPr="00991541" w:rsidRDefault="000A2778" w:rsidP="0047276C">
            <w:pPr>
              <w:widowControl w:val="0"/>
              <w:autoSpaceDE w:val="0"/>
              <w:autoSpaceDN w:val="0"/>
              <w:spacing w:line="258" w:lineRule="exact"/>
              <w:ind w:right="93"/>
              <w:jc w:val="center"/>
              <w:rPr>
                <w:rFonts w:eastAsia="Arial" w:cs="Arial"/>
                <w:b/>
              </w:rPr>
            </w:pPr>
            <w:r w:rsidRPr="00991541">
              <w:rPr>
                <w:rFonts w:eastAsia="Arial" w:cs="Arial"/>
                <w:b/>
              </w:rPr>
              <w:t>16,959</w:t>
            </w:r>
          </w:p>
        </w:tc>
      </w:tr>
    </w:tbl>
    <w:p w14:paraId="09247146" w14:textId="1006AFBB" w:rsidR="000A2778" w:rsidRDefault="000A2778" w:rsidP="003210A6">
      <w:pPr>
        <w:spacing w:after="240"/>
        <w:rPr>
          <w:b/>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4: CABE: MCAP Activities in Year 2 of the EWIG. Shows the total number of activities provided with grant funds, including type of activity, date, objective, and number of participants."/>
      </w:tblPr>
      <w:tblGrid>
        <w:gridCol w:w="2415"/>
        <w:gridCol w:w="846"/>
        <w:gridCol w:w="846"/>
        <w:gridCol w:w="846"/>
        <w:gridCol w:w="846"/>
        <w:gridCol w:w="846"/>
        <w:gridCol w:w="1365"/>
        <w:gridCol w:w="1170"/>
        <w:gridCol w:w="1080"/>
      </w:tblGrid>
      <w:tr w:rsidR="005C7CA8" w:rsidRPr="00991541" w14:paraId="32E51941" w14:textId="77777777" w:rsidTr="006345C4">
        <w:trPr>
          <w:cantSplit/>
          <w:trHeight w:val="618"/>
          <w:tblHeader/>
          <w:jc w:val="center"/>
        </w:trPr>
        <w:tc>
          <w:tcPr>
            <w:tcW w:w="2415" w:type="dxa"/>
            <w:tcBorders>
              <w:top w:val="single" w:sz="12" w:space="0" w:color="auto"/>
              <w:left w:val="single" w:sz="12" w:space="0" w:color="auto"/>
              <w:bottom w:val="single" w:sz="12" w:space="0" w:color="auto"/>
            </w:tcBorders>
            <w:shd w:val="clear" w:color="auto" w:fill="F2F2F2" w:themeFill="background1" w:themeFillShade="F2"/>
            <w:vAlign w:val="center"/>
            <w:hideMark/>
          </w:tcPr>
          <w:p w14:paraId="66329707" w14:textId="79996DD5" w:rsidR="005C7CA8" w:rsidRPr="00991541" w:rsidRDefault="005C7CA8" w:rsidP="006345C4">
            <w:pPr>
              <w:widowControl w:val="0"/>
              <w:autoSpaceDE w:val="0"/>
              <w:autoSpaceDN w:val="0"/>
              <w:spacing w:before="100" w:beforeAutospacing="1" w:after="100" w:afterAutospacing="1"/>
              <w:jc w:val="center"/>
              <w:rPr>
                <w:rFonts w:cs="Arial"/>
              </w:rPr>
            </w:pPr>
            <w:r w:rsidRPr="00991541">
              <w:rPr>
                <w:rFonts w:cs="Arial"/>
                <w:b/>
              </w:rPr>
              <w:lastRenderedPageBreak/>
              <w:t>Sites</w:t>
            </w:r>
          </w:p>
        </w:tc>
        <w:tc>
          <w:tcPr>
            <w:tcW w:w="846" w:type="dxa"/>
            <w:tcBorders>
              <w:top w:val="single" w:sz="12" w:space="0" w:color="auto"/>
              <w:bottom w:val="single" w:sz="12" w:space="0" w:color="auto"/>
            </w:tcBorders>
            <w:shd w:val="clear" w:color="auto" w:fill="F2F2F2" w:themeFill="background1" w:themeFillShade="F2"/>
            <w:vAlign w:val="center"/>
            <w:hideMark/>
          </w:tcPr>
          <w:p w14:paraId="4256DD8E" w14:textId="3C3F2948" w:rsidR="005C7CA8" w:rsidRPr="00991541" w:rsidRDefault="005C7CA8" w:rsidP="006345C4">
            <w:pPr>
              <w:widowControl w:val="0"/>
              <w:autoSpaceDE w:val="0"/>
              <w:autoSpaceDN w:val="0"/>
              <w:spacing w:after="100" w:afterAutospacing="1"/>
              <w:ind w:left="-110"/>
              <w:jc w:val="center"/>
              <w:rPr>
                <w:rFonts w:cs="Arial"/>
                <w:b/>
              </w:rPr>
            </w:pPr>
            <w:r w:rsidRPr="00991541">
              <w:rPr>
                <w:rFonts w:cs="Arial"/>
                <w:b/>
              </w:rPr>
              <w:t>K–1</w:t>
            </w:r>
          </w:p>
        </w:tc>
        <w:tc>
          <w:tcPr>
            <w:tcW w:w="846" w:type="dxa"/>
            <w:tcBorders>
              <w:top w:val="single" w:sz="12" w:space="0" w:color="auto"/>
              <w:bottom w:val="single" w:sz="12" w:space="0" w:color="auto"/>
            </w:tcBorders>
            <w:shd w:val="clear" w:color="auto" w:fill="F2F2F2" w:themeFill="background1" w:themeFillShade="F2"/>
            <w:vAlign w:val="center"/>
            <w:hideMark/>
          </w:tcPr>
          <w:p w14:paraId="20AED5D1" w14:textId="1AF9279B" w:rsidR="005C7CA8" w:rsidRPr="00991541" w:rsidRDefault="005C7CA8" w:rsidP="006345C4">
            <w:pPr>
              <w:widowControl w:val="0"/>
              <w:autoSpaceDE w:val="0"/>
              <w:autoSpaceDN w:val="0"/>
              <w:jc w:val="center"/>
              <w:rPr>
                <w:rFonts w:cs="Arial"/>
                <w:b/>
              </w:rPr>
            </w:pPr>
            <w:r w:rsidRPr="00991541">
              <w:rPr>
                <w:rFonts w:cs="Arial"/>
                <w:b/>
              </w:rPr>
              <w:t>2–3</w:t>
            </w:r>
          </w:p>
        </w:tc>
        <w:tc>
          <w:tcPr>
            <w:tcW w:w="846" w:type="dxa"/>
            <w:tcBorders>
              <w:top w:val="single" w:sz="12" w:space="0" w:color="auto"/>
              <w:bottom w:val="single" w:sz="12" w:space="0" w:color="auto"/>
            </w:tcBorders>
            <w:shd w:val="clear" w:color="auto" w:fill="F2F2F2" w:themeFill="background1" w:themeFillShade="F2"/>
            <w:vAlign w:val="center"/>
            <w:hideMark/>
          </w:tcPr>
          <w:p w14:paraId="2CB71410" w14:textId="653BC431" w:rsidR="005C7CA8" w:rsidRPr="00991541" w:rsidRDefault="005C7CA8" w:rsidP="006345C4">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846" w:type="dxa"/>
            <w:tcBorders>
              <w:top w:val="single" w:sz="12" w:space="0" w:color="auto"/>
              <w:bottom w:val="single" w:sz="12" w:space="0" w:color="auto"/>
            </w:tcBorders>
            <w:shd w:val="clear" w:color="auto" w:fill="F2F2F2" w:themeFill="background1" w:themeFillShade="F2"/>
            <w:vAlign w:val="center"/>
            <w:hideMark/>
          </w:tcPr>
          <w:p w14:paraId="61E60DDC" w14:textId="77777777" w:rsidR="005C7CA8" w:rsidRPr="00991541" w:rsidRDefault="005C7CA8" w:rsidP="006345C4">
            <w:pPr>
              <w:widowControl w:val="0"/>
              <w:autoSpaceDE w:val="0"/>
              <w:autoSpaceDN w:val="0"/>
              <w:ind w:left="-110" w:right="-110"/>
              <w:jc w:val="center"/>
              <w:rPr>
                <w:rFonts w:cs="Arial"/>
              </w:rPr>
            </w:pPr>
            <w:r w:rsidRPr="00991541">
              <w:rPr>
                <w:rFonts w:cs="Arial"/>
                <w:b/>
              </w:rPr>
              <w:t>7–8</w:t>
            </w:r>
          </w:p>
        </w:tc>
        <w:tc>
          <w:tcPr>
            <w:tcW w:w="846" w:type="dxa"/>
            <w:tcBorders>
              <w:top w:val="single" w:sz="12" w:space="0" w:color="auto"/>
              <w:bottom w:val="single" w:sz="12" w:space="0" w:color="auto"/>
            </w:tcBorders>
            <w:shd w:val="clear" w:color="auto" w:fill="F2F2F2" w:themeFill="background1" w:themeFillShade="F2"/>
            <w:vAlign w:val="center"/>
            <w:hideMark/>
          </w:tcPr>
          <w:p w14:paraId="32025603" w14:textId="67ABAAAA" w:rsidR="005C7CA8" w:rsidRPr="00991541" w:rsidRDefault="005C7CA8" w:rsidP="006345C4">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1365" w:type="dxa"/>
            <w:tcBorders>
              <w:top w:val="single" w:sz="12" w:space="0" w:color="auto"/>
              <w:bottom w:val="single" w:sz="12" w:space="0" w:color="auto"/>
            </w:tcBorders>
            <w:shd w:val="clear" w:color="auto" w:fill="F2F2F2" w:themeFill="background1" w:themeFillShade="F2"/>
          </w:tcPr>
          <w:p w14:paraId="3D5841EF" w14:textId="3A67FF28"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1170" w:type="dxa"/>
            <w:tcBorders>
              <w:top w:val="single" w:sz="12" w:space="0" w:color="auto"/>
              <w:bottom w:val="single" w:sz="12" w:space="0" w:color="auto"/>
            </w:tcBorders>
            <w:shd w:val="clear" w:color="auto" w:fill="F2F2F2" w:themeFill="background1" w:themeFillShade="F2"/>
          </w:tcPr>
          <w:p w14:paraId="74A01E64" w14:textId="05174587"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1080" w:type="dxa"/>
            <w:tcBorders>
              <w:top w:val="single" w:sz="12" w:space="0" w:color="auto"/>
              <w:bottom w:val="single" w:sz="12" w:space="0" w:color="auto"/>
              <w:right w:val="single" w:sz="12" w:space="0" w:color="auto"/>
            </w:tcBorders>
            <w:shd w:val="clear" w:color="auto" w:fill="F2F2F2" w:themeFill="background1" w:themeFillShade="F2"/>
            <w:vAlign w:val="center"/>
            <w:hideMark/>
          </w:tcPr>
          <w:p w14:paraId="0B95CCB2" w14:textId="56401CDD" w:rsidR="005C7CA8" w:rsidRPr="00991541" w:rsidRDefault="005C7CA8" w:rsidP="006345C4">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CDA6F1B" w14:textId="6C766922" w:rsidR="005C7CA8" w:rsidRPr="00991541" w:rsidRDefault="005C7CA8" w:rsidP="006345C4">
            <w:pPr>
              <w:pStyle w:val="tableparagraph0"/>
              <w:spacing w:line="258" w:lineRule="exact"/>
              <w:ind w:left="109"/>
              <w:jc w:val="center"/>
              <w:rPr>
                <w:rFonts w:ascii="Arial" w:hAnsi="Arial" w:cs="Arial"/>
                <w:sz w:val="24"/>
                <w:szCs w:val="24"/>
              </w:rPr>
            </w:pPr>
          </w:p>
        </w:tc>
      </w:tr>
      <w:tr w:rsidR="005C7CA8" w:rsidRPr="00991541" w14:paraId="46F11E27" w14:textId="77777777" w:rsidTr="006345C4">
        <w:trPr>
          <w:cantSplit/>
          <w:trHeight w:val="282"/>
          <w:jc w:val="center"/>
        </w:trPr>
        <w:tc>
          <w:tcPr>
            <w:tcW w:w="2415" w:type="dxa"/>
            <w:tcBorders>
              <w:top w:val="single" w:sz="12" w:space="0" w:color="auto"/>
              <w:left w:val="single" w:sz="12" w:space="0" w:color="auto"/>
            </w:tcBorders>
            <w:vAlign w:val="center"/>
            <w:hideMark/>
          </w:tcPr>
          <w:p w14:paraId="0B89C039" w14:textId="77777777"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Classrooms</w:t>
            </w:r>
          </w:p>
        </w:tc>
        <w:tc>
          <w:tcPr>
            <w:tcW w:w="846" w:type="dxa"/>
            <w:tcBorders>
              <w:top w:val="single" w:sz="12" w:space="0" w:color="auto"/>
            </w:tcBorders>
            <w:vAlign w:val="center"/>
            <w:hideMark/>
          </w:tcPr>
          <w:p w14:paraId="3E9FF44B" w14:textId="4C9149C5"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399</w:t>
            </w:r>
          </w:p>
        </w:tc>
        <w:tc>
          <w:tcPr>
            <w:tcW w:w="846" w:type="dxa"/>
            <w:tcBorders>
              <w:top w:val="single" w:sz="12" w:space="0" w:color="auto"/>
            </w:tcBorders>
            <w:vAlign w:val="center"/>
            <w:hideMark/>
          </w:tcPr>
          <w:p w14:paraId="196BB3D2" w14:textId="1B7B3C7E"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331</w:t>
            </w:r>
          </w:p>
        </w:tc>
        <w:tc>
          <w:tcPr>
            <w:tcW w:w="846" w:type="dxa"/>
            <w:tcBorders>
              <w:top w:val="single" w:sz="12" w:space="0" w:color="auto"/>
            </w:tcBorders>
            <w:vAlign w:val="center"/>
            <w:hideMark/>
          </w:tcPr>
          <w:p w14:paraId="53DE3935" w14:textId="77E12FBF"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241</w:t>
            </w:r>
          </w:p>
        </w:tc>
        <w:tc>
          <w:tcPr>
            <w:tcW w:w="846" w:type="dxa"/>
            <w:tcBorders>
              <w:top w:val="single" w:sz="12" w:space="0" w:color="auto"/>
            </w:tcBorders>
            <w:vAlign w:val="center"/>
            <w:hideMark/>
          </w:tcPr>
          <w:p w14:paraId="0F458FC2" w14:textId="183D5284"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352</w:t>
            </w:r>
          </w:p>
        </w:tc>
        <w:tc>
          <w:tcPr>
            <w:tcW w:w="846" w:type="dxa"/>
            <w:tcBorders>
              <w:top w:val="single" w:sz="12" w:space="0" w:color="auto"/>
            </w:tcBorders>
            <w:vAlign w:val="center"/>
            <w:hideMark/>
          </w:tcPr>
          <w:p w14:paraId="7AA8AF5C" w14:textId="48678A41"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595</w:t>
            </w:r>
          </w:p>
        </w:tc>
        <w:tc>
          <w:tcPr>
            <w:tcW w:w="1365"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7B0165A9" w14:textId="62F2ECD6"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705</w:t>
            </w:r>
            <w:r w:rsidRPr="00991541">
              <w:rPr>
                <w:rStyle w:val="FootnoteReference"/>
                <w:rFonts w:eastAsia="Arial" w:cs="Arial"/>
                <w:sz w:val="22"/>
              </w:rPr>
              <w:footnoteReference w:id="2"/>
            </w:r>
          </w:p>
        </w:tc>
        <w:tc>
          <w:tcPr>
            <w:tcW w:w="1170"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3D2B7239" w14:textId="71660058"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w:t>
            </w:r>
            <w:r w:rsidR="004230F2">
              <w:rPr>
                <w:rFonts w:eastAsia="Arial" w:cs="Arial"/>
                <w:sz w:val="22"/>
              </w:rPr>
              <w:t>,</w:t>
            </w:r>
            <w:r w:rsidRPr="00991541">
              <w:rPr>
                <w:rFonts w:eastAsia="Arial" w:cs="Arial"/>
                <w:sz w:val="22"/>
              </w:rPr>
              <w:t>670</w:t>
            </w:r>
          </w:p>
        </w:tc>
        <w:tc>
          <w:tcPr>
            <w:tcW w:w="1080" w:type="dxa"/>
            <w:tcBorders>
              <w:top w:val="single" w:sz="12" w:space="0" w:color="auto"/>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53B0F699" w14:textId="7128363D"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4</w:t>
            </w:r>
            <w:r w:rsidR="004230F2">
              <w:rPr>
                <w:rFonts w:eastAsia="Arial" w:cs="Arial"/>
                <w:sz w:val="22"/>
              </w:rPr>
              <w:t>,</w:t>
            </w:r>
            <w:r w:rsidRPr="00991541">
              <w:rPr>
                <w:rFonts w:eastAsia="Arial" w:cs="Arial"/>
                <w:sz w:val="22"/>
              </w:rPr>
              <w:t>293</w:t>
            </w:r>
          </w:p>
        </w:tc>
      </w:tr>
      <w:tr w:rsidR="005C7CA8" w:rsidRPr="00991541" w14:paraId="2271404C" w14:textId="77777777" w:rsidTr="006345C4">
        <w:trPr>
          <w:cantSplit/>
          <w:trHeight w:val="282"/>
          <w:jc w:val="center"/>
        </w:trPr>
        <w:tc>
          <w:tcPr>
            <w:tcW w:w="2415" w:type="dxa"/>
            <w:tcBorders>
              <w:left w:val="single" w:sz="12" w:space="0" w:color="auto"/>
            </w:tcBorders>
            <w:vAlign w:val="center"/>
            <w:hideMark/>
          </w:tcPr>
          <w:p w14:paraId="2B1E9E74" w14:textId="42348934"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School site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B18B47" w14:textId="26887A28"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38F30B" w14:textId="5CC30548"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D0B515" w14:textId="40AE7033"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BF9011" w14:textId="7F133495"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06A0CF" w14:textId="1ED53317"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531006" w14:textId="7415AFAD"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N/A</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8D1379" w14:textId="7F017422"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60</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5E9F5AF5" w14:textId="75D138F4"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160</w:t>
            </w:r>
          </w:p>
        </w:tc>
      </w:tr>
      <w:tr w:rsidR="005C7CA8" w:rsidRPr="00991541" w14:paraId="5F46CA73" w14:textId="77777777" w:rsidTr="006345C4">
        <w:trPr>
          <w:cantSplit/>
          <w:trHeight w:val="553"/>
          <w:jc w:val="center"/>
        </w:trPr>
        <w:tc>
          <w:tcPr>
            <w:tcW w:w="2415" w:type="dxa"/>
            <w:tcBorders>
              <w:left w:val="single" w:sz="12" w:space="0" w:color="auto"/>
            </w:tcBorders>
            <w:vAlign w:val="center"/>
            <w:hideMark/>
          </w:tcPr>
          <w:p w14:paraId="6DBC6E89" w14:textId="77777777"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LEAs (Districts and Charte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E9702F" w14:textId="7682EB8A"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81A300" w14:textId="1792F390"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570E70" w14:textId="7B969A79"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D1DDEB" w14:textId="5BB118E1"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3B4456" w14:textId="34145292"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948F87" w14:textId="0AB074EC"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N/A</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D299C5" w14:textId="2E8238F5"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76</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7C017733" w14:textId="54CFE3D2"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176</w:t>
            </w:r>
          </w:p>
        </w:tc>
      </w:tr>
      <w:tr w:rsidR="005C7CA8" w:rsidRPr="00991541" w14:paraId="19E3D805" w14:textId="77777777" w:rsidTr="006345C4">
        <w:trPr>
          <w:cantSplit/>
          <w:trHeight w:val="282"/>
          <w:jc w:val="center"/>
        </w:trPr>
        <w:tc>
          <w:tcPr>
            <w:tcW w:w="2415" w:type="dxa"/>
            <w:tcBorders>
              <w:left w:val="single" w:sz="12" w:space="0" w:color="auto"/>
            </w:tcBorders>
            <w:vAlign w:val="center"/>
            <w:hideMark/>
          </w:tcPr>
          <w:p w14:paraId="39D17F69" w14:textId="77777777"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COE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11AC9F" w14:textId="4663E0CE"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182290" w14:textId="00B41FCC"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F296C5" w14:textId="19348A3C"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F0711" w14:textId="0FA7F153"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0EFF8E" w14:textId="38E1ADBE"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B56B84" w14:textId="44D33724"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N/A</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B2BFDE" w14:textId="75F72B74"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8</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15D7FBCE" w14:textId="264AF701"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18</w:t>
            </w:r>
          </w:p>
        </w:tc>
      </w:tr>
      <w:tr w:rsidR="00A3232F" w:rsidRPr="007B57B7" w14:paraId="05F96703" w14:textId="77777777" w:rsidTr="007D1A72">
        <w:trPr>
          <w:cantSplit/>
          <w:trHeight w:val="282"/>
          <w:jc w:val="center"/>
        </w:trPr>
        <w:tc>
          <w:tcPr>
            <w:tcW w:w="2415" w:type="dxa"/>
            <w:tcBorders>
              <w:top w:val="single" w:sz="12" w:space="0" w:color="auto"/>
              <w:left w:val="single" w:sz="12" w:space="0" w:color="auto"/>
              <w:bottom w:val="single" w:sz="12" w:space="0" w:color="auto"/>
            </w:tcBorders>
            <w:shd w:val="clear" w:color="auto" w:fill="D9D9D9" w:themeFill="background1" w:themeFillShade="D9"/>
            <w:vAlign w:val="center"/>
            <w:hideMark/>
          </w:tcPr>
          <w:p w14:paraId="123AF85C" w14:textId="174368A4" w:rsidR="00A3232F" w:rsidRPr="00991541" w:rsidRDefault="00A3232F" w:rsidP="007D1A72">
            <w:pPr>
              <w:widowControl w:val="0"/>
              <w:autoSpaceDE w:val="0"/>
              <w:autoSpaceDN w:val="0"/>
              <w:spacing w:line="258" w:lineRule="exact"/>
              <w:jc w:val="center"/>
              <w:rPr>
                <w:rFonts w:eastAsia="Arial" w:cs="Arial"/>
                <w:b/>
              </w:rPr>
            </w:pPr>
            <w:r w:rsidRPr="00991541">
              <w:rPr>
                <w:rFonts w:eastAsia="Arial" w:cs="Arial"/>
                <w:b/>
              </w:rPr>
              <w:t>Year 2 Site Totals</w:t>
            </w:r>
          </w:p>
        </w:tc>
        <w:tc>
          <w:tcPr>
            <w:tcW w:w="846" w:type="dxa"/>
            <w:tcBorders>
              <w:top w:val="single" w:sz="12" w:space="0" w:color="auto"/>
              <w:bottom w:val="single" w:sz="12" w:space="0" w:color="auto"/>
            </w:tcBorders>
            <w:shd w:val="clear" w:color="auto" w:fill="D9D9D9" w:themeFill="background1" w:themeFillShade="D9"/>
            <w:vAlign w:val="center"/>
            <w:hideMark/>
          </w:tcPr>
          <w:p w14:paraId="7B569724" w14:textId="4F5892E8" w:rsidR="00A3232F" w:rsidRPr="00991541" w:rsidRDefault="00A3232F" w:rsidP="007D1A72">
            <w:pPr>
              <w:widowControl w:val="0"/>
              <w:autoSpaceDE w:val="0"/>
              <w:autoSpaceDN w:val="0"/>
              <w:spacing w:line="258" w:lineRule="exact"/>
              <w:ind w:right="95"/>
              <w:jc w:val="center"/>
              <w:rPr>
                <w:rFonts w:eastAsia="Arial" w:cs="Arial"/>
              </w:rPr>
            </w:pPr>
            <w:r w:rsidRPr="00991541">
              <w:rPr>
                <w:rFonts w:eastAsia="Arial" w:cs="Arial"/>
              </w:rPr>
              <w:t>399</w:t>
            </w:r>
          </w:p>
        </w:tc>
        <w:tc>
          <w:tcPr>
            <w:tcW w:w="846" w:type="dxa"/>
            <w:tcBorders>
              <w:top w:val="single" w:sz="12" w:space="0" w:color="auto"/>
              <w:bottom w:val="single" w:sz="12" w:space="0" w:color="auto"/>
            </w:tcBorders>
            <w:shd w:val="clear" w:color="auto" w:fill="D9D9D9" w:themeFill="background1" w:themeFillShade="D9"/>
            <w:vAlign w:val="center"/>
            <w:hideMark/>
          </w:tcPr>
          <w:p w14:paraId="43F14959" w14:textId="22F86E6B" w:rsidR="00A3232F" w:rsidRPr="00991541" w:rsidRDefault="00A3232F" w:rsidP="007D1A72">
            <w:pPr>
              <w:widowControl w:val="0"/>
              <w:autoSpaceDE w:val="0"/>
              <w:autoSpaceDN w:val="0"/>
              <w:spacing w:line="258" w:lineRule="exact"/>
              <w:ind w:right="96"/>
              <w:jc w:val="center"/>
              <w:rPr>
                <w:rFonts w:eastAsia="Arial" w:cs="Arial"/>
              </w:rPr>
            </w:pPr>
            <w:r w:rsidRPr="00991541">
              <w:rPr>
                <w:rFonts w:eastAsia="Arial" w:cs="Arial"/>
              </w:rPr>
              <w:t>331</w:t>
            </w:r>
          </w:p>
        </w:tc>
        <w:tc>
          <w:tcPr>
            <w:tcW w:w="846" w:type="dxa"/>
            <w:tcBorders>
              <w:top w:val="single" w:sz="12" w:space="0" w:color="auto"/>
              <w:bottom w:val="single" w:sz="12" w:space="0" w:color="auto"/>
            </w:tcBorders>
            <w:shd w:val="clear" w:color="auto" w:fill="D9D9D9" w:themeFill="background1" w:themeFillShade="D9"/>
            <w:vAlign w:val="center"/>
            <w:hideMark/>
          </w:tcPr>
          <w:p w14:paraId="1A97AC2F" w14:textId="40DD9A2E" w:rsidR="00A3232F" w:rsidRPr="00991541" w:rsidRDefault="00A3232F" w:rsidP="007D1A72">
            <w:pPr>
              <w:widowControl w:val="0"/>
              <w:autoSpaceDE w:val="0"/>
              <w:autoSpaceDN w:val="0"/>
              <w:spacing w:line="258" w:lineRule="exact"/>
              <w:ind w:right="95"/>
              <w:jc w:val="center"/>
              <w:rPr>
                <w:rFonts w:eastAsia="Arial" w:cs="Arial"/>
              </w:rPr>
            </w:pPr>
            <w:r w:rsidRPr="00991541">
              <w:rPr>
                <w:rFonts w:eastAsia="Arial" w:cs="Arial"/>
              </w:rPr>
              <w:t>241</w:t>
            </w:r>
          </w:p>
        </w:tc>
        <w:tc>
          <w:tcPr>
            <w:tcW w:w="846" w:type="dxa"/>
            <w:tcBorders>
              <w:top w:val="single" w:sz="12" w:space="0" w:color="auto"/>
              <w:bottom w:val="single" w:sz="12" w:space="0" w:color="auto"/>
            </w:tcBorders>
            <w:shd w:val="clear" w:color="auto" w:fill="D9D9D9" w:themeFill="background1" w:themeFillShade="D9"/>
            <w:vAlign w:val="center"/>
            <w:hideMark/>
          </w:tcPr>
          <w:p w14:paraId="47B53A2D" w14:textId="1366E343" w:rsidR="00A3232F" w:rsidRPr="00991541" w:rsidRDefault="00A3232F" w:rsidP="007D1A72">
            <w:pPr>
              <w:widowControl w:val="0"/>
              <w:autoSpaceDE w:val="0"/>
              <w:autoSpaceDN w:val="0"/>
              <w:spacing w:line="258" w:lineRule="exact"/>
              <w:ind w:right="90"/>
              <w:jc w:val="center"/>
              <w:rPr>
                <w:rFonts w:eastAsia="Arial" w:cs="Arial"/>
              </w:rPr>
            </w:pPr>
            <w:r w:rsidRPr="00991541">
              <w:rPr>
                <w:rFonts w:eastAsia="Arial" w:cs="Arial"/>
              </w:rPr>
              <w:t>352</w:t>
            </w:r>
          </w:p>
        </w:tc>
        <w:tc>
          <w:tcPr>
            <w:tcW w:w="846" w:type="dxa"/>
            <w:tcBorders>
              <w:top w:val="single" w:sz="12" w:space="0" w:color="auto"/>
              <w:bottom w:val="single" w:sz="12" w:space="0" w:color="auto"/>
            </w:tcBorders>
            <w:shd w:val="clear" w:color="auto" w:fill="D9D9D9" w:themeFill="background1" w:themeFillShade="D9"/>
            <w:vAlign w:val="center"/>
            <w:hideMark/>
          </w:tcPr>
          <w:p w14:paraId="0E85A58B" w14:textId="71C1B317" w:rsidR="00A3232F" w:rsidRPr="00991541" w:rsidRDefault="00A3232F" w:rsidP="007D1A72">
            <w:pPr>
              <w:widowControl w:val="0"/>
              <w:autoSpaceDE w:val="0"/>
              <w:autoSpaceDN w:val="0"/>
              <w:spacing w:line="258" w:lineRule="exact"/>
              <w:ind w:right="90"/>
              <w:jc w:val="center"/>
              <w:rPr>
                <w:rFonts w:eastAsia="Arial" w:cs="Arial"/>
              </w:rPr>
            </w:pPr>
            <w:r w:rsidRPr="00991541">
              <w:rPr>
                <w:rFonts w:eastAsia="Arial" w:cs="Arial"/>
              </w:rPr>
              <w:t>595</w:t>
            </w:r>
          </w:p>
        </w:tc>
        <w:tc>
          <w:tcPr>
            <w:tcW w:w="1365" w:type="dxa"/>
            <w:tcBorders>
              <w:top w:val="single" w:sz="12" w:space="0" w:color="auto"/>
              <w:bottom w:val="single" w:sz="12" w:space="0" w:color="auto"/>
            </w:tcBorders>
            <w:shd w:val="clear" w:color="auto" w:fill="D9D9D9" w:themeFill="background1" w:themeFillShade="D9"/>
            <w:vAlign w:val="center"/>
          </w:tcPr>
          <w:p w14:paraId="382C8D21" w14:textId="36D7E27B" w:rsidR="00A3232F" w:rsidRPr="00991541" w:rsidRDefault="00A3232F" w:rsidP="007D1A72">
            <w:pPr>
              <w:widowControl w:val="0"/>
              <w:autoSpaceDE w:val="0"/>
              <w:autoSpaceDN w:val="0"/>
              <w:spacing w:line="258" w:lineRule="exact"/>
              <w:ind w:right="93"/>
              <w:jc w:val="center"/>
              <w:rPr>
                <w:rFonts w:eastAsia="Arial" w:cs="Arial"/>
              </w:rPr>
            </w:pPr>
            <w:r w:rsidRPr="00991541">
              <w:rPr>
                <w:rFonts w:eastAsia="Arial" w:cs="Arial"/>
              </w:rPr>
              <w:t>705</w:t>
            </w:r>
          </w:p>
        </w:tc>
        <w:tc>
          <w:tcPr>
            <w:tcW w:w="1170" w:type="dxa"/>
            <w:tcBorders>
              <w:top w:val="single" w:sz="12" w:space="0" w:color="auto"/>
              <w:bottom w:val="single" w:sz="12" w:space="0" w:color="auto"/>
            </w:tcBorders>
            <w:shd w:val="clear" w:color="auto" w:fill="D9D9D9" w:themeFill="background1" w:themeFillShade="D9"/>
            <w:vAlign w:val="center"/>
          </w:tcPr>
          <w:p w14:paraId="202EF758" w14:textId="1E4ADB95" w:rsidR="00A3232F" w:rsidRPr="00991541" w:rsidRDefault="00A3232F" w:rsidP="007D1A72">
            <w:pPr>
              <w:widowControl w:val="0"/>
              <w:autoSpaceDE w:val="0"/>
              <w:autoSpaceDN w:val="0"/>
              <w:spacing w:line="258" w:lineRule="exact"/>
              <w:ind w:right="93"/>
              <w:jc w:val="center"/>
              <w:rPr>
                <w:rFonts w:eastAsia="Arial" w:cs="Arial"/>
              </w:rPr>
            </w:pPr>
            <w:r w:rsidRPr="00991541">
              <w:rPr>
                <w:rFonts w:eastAsia="Arial" w:cs="Arial"/>
              </w:rPr>
              <w:t>2,024</w:t>
            </w:r>
          </w:p>
        </w:tc>
        <w:tc>
          <w:tcPr>
            <w:tcW w:w="1080" w:type="dxa"/>
            <w:tcBorders>
              <w:top w:val="single" w:sz="12" w:space="0" w:color="auto"/>
              <w:bottom w:val="single" w:sz="12" w:space="0" w:color="auto"/>
              <w:right w:val="single" w:sz="12" w:space="0" w:color="auto"/>
            </w:tcBorders>
            <w:shd w:val="clear" w:color="auto" w:fill="D9D9D9" w:themeFill="background1" w:themeFillShade="D9"/>
            <w:vAlign w:val="center"/>
            <w:hideMark/>
          </w:tcPr>
          <w:p w14:paraId="44D3A1F7" w14:textId="1006DE47" w:rsidR="00A3232F" w:rsidRPr="00991541" w:rsidRDefault="00A3232F" w:rsidP="007D1A72">
            <w:pPr>
              <w:widowControl w:val="0"/>
              <w:autoSpaceDE w:val="0"/>
              <w:autoSpaceDN w:val="0"/>
              <w:spacing w:line="258" w:lineRule="exact"/>
              <w:ind w:right="93"/>
              <w:jc w:val="center"/>
              <w:rPr>
                <w:rFonts w:eastAsia="Arial" w:cs="Arial"/>
                <w:b/>
              </w:rPr>
            </w:pPr>
            <w:r w:rsidRPr="00991541">
              <w:rPr>
                <w:rFonts w:eastAsia="Arial" w:cs="Arial"/>
                <w:b/>
              </w:rPr>
              <w:t>4,647</w:t>
            </w:r>
          </w:p>
        </w:tc>
      </w:tr>
    </w:tbl>
    <w:p w14:paraId="29904A25" w14:textId="77DCC435" w:rsidR="00265587" w:rsidRPr="00B40E19" w:rsidRDefault="005F10D7" w:rsidP="00D15047">
      <w:pPr>
        <w:pStyle w:val="Heading4"/>
        <w:rPr>
          <w:lang w:val="en"/>
        </w:rPr>
      </w:pPr>
      <w:r w:rsidRPr="00B40E19">
        <w:rPr>
          <w:lang w:val="en"/>
        </w:rPr>
        <w:t xml:space="preserve">California </w:t>
      </w:r>
      <w:r w:rsidR="00C16632" w:rsidRPr="00B40E19">
        <w:rPr>
          <w:lang w:val="en"/>
        </w:rPr>
        <w:t>System of Support Collaboration</w:t>
      </w:r>
    </w:p>
    <w:p w14:paraId="149FF942" w14:textId="4773993F" w:rsidR="001C2CDC" w:rsidRDefault="26112BDB" w:rsidP="0004702F">
      <w:pPr>
        <w:spacing w:after="240"/>
      </w:pPr>
      <w:r>
        <w:t>As part of the deliverables, b</w:t>
      </w:r>
      <w:r w:rsidR="0EAC3696">
        <w:t>oth grantees</w:t>
      </w:r>
      <w:r>
        <w:t xml:space="preserve"> regularly attend</w:t>
      </w:r>
      <w:r w:rsidR="005B64B2">
        <w:t>ed</w:t>
      </w:r>
      <w:r>
        <w:t xml:space="preserve"> </w:t>
      </w:r>
      <w:r w:rsidR="4E7A2B4E">
        <w:t xml:space="preserve">collaboration meetings with the lead agencies brought together under the </w:t>
      </w:r>
      <w:r w:rsidR="3E5B56BD">
        <w:t xml:space="preserve">California </w:t>
      </w:r>
      <w:r w:rsidR="4E7A2B4E">
        <w:t>System of Support</w:t>
      </w:r>
      <w:r w:rsidR="270E818A">
        <w:t xml:space="preserve">. </w:t>
      </w:r>
      <w:r w:rsidR="4E7A2B4E">
        <w:t xml:space="preserve">The goal of the </w:t>
      </w:r>
      <w:r w:rsidR="270E818A">
        <w:t>System of Support</w:t>
      </w:r>
      <w:r w:rsidR="4E7A2B4E">
        <w:t xml:space="preserve"> is to provide technical assistance to LEAs that are eligible under the state continuous improvement model. The CCEE, the Regional E</w:t>
      </w:r>
      <w:r w:rsidR="04671818">
        <w:t>nglish Learner</w:t>
      </w:r>
      <w:r w:rsidR="4E7A2B4E">
        <w:t xml:space="preserve"> Specialists, the EWIG grantees, the CDE, and the Geographic and Subject Matter Leads all met to discuss and share resources that define the </w:t>
      </w:r>
      <w:r w:rsidR="3E5B56BD">
        <w:t xml:space="preserve">California </w:t>
      </w:r>
      <w:r w:rsidR="270E818A">
        <w:t>System of Support</w:t>
      </w:r>
      <w:r w:rsidR="4E7A2B4E">
        <w:t>. Both grantees attend</w:t>
      </w:r>
      <w:r w:rsidR="005B64B2">
        <w:t>ed</w:t>
      </w:r>
      <w:r w:rsidR="4E7A2B4E">
        <w:t xml:space="preserve"> </w:t>
      </w:r>
      <w:r w:rsidR="00186869">
        <w:t xml:space="preserve">Statewide </w:t>
      </w:r>
      <w:r w:rsidR="270E818A">
        <w:t>System of Support</w:t>
      </w:r>
      <w:r w:rsidR="4E7A2B4E">
        <w:t xml:space="preserve"> meetings, Regional E</w:t>
      </w:r>
      <w:r w:rsidR="04671818">
        <w:t>nglish Learner</w:t>
      </w:r>
      <w:r w:rsidR="4E7A2B4E">
        <w:t xml:space="preserve"> Specialists meetings, and quarterly technical assistance meetings with the CDE.</w:t>
      </w:r>
      <w:bookmarkEnd w:id="19"/>
      <w:bookmarkEnd w:id="20"/>
    </w:p>
    <w:p w14:paraId="381F2486" w14:textId="676A0E0B" w:rsidR="001833C5" w:rsidRDefault="001833C5" w:rsidP="00C222C3">
      <w:pPr>
        <w:pStyle w:val="Heading2"/>
      </w:pPr>
      <w:bookmarkStart w:id="47" w:name="_Toc115098150"/>
      <w:r>
        <w:t>Special Education</w:t>
      </w:r>
      <w:bookmarkEnd w:id="47"/>
    </w:p>
    <w:p w14:paraId="1965AF97" w14:textId="519DECF8" w:rsidR="001833C5" w:rsidRPr="000E2B67" w:rsidRDefault="001833C5" w:rsidP="00C222C3">
      <w:pPr>
        <w:pStyle w:val="Heading3"/>
      </w:pPr>
      <w:bookmarkStart w:id="48" w:name="_Toc115098151"/>
      <w:r w:rsidRPr="000E2B67">
        <w:t>Implementation</w:t>
      </w:r>
      <w:bookmarkEnd w:id="48"/>
    </w:p>
    <w:p w14:paraId="2E31DA04" w14:textId="569144A4" w:rsidR="001833C5" w:rsidRDefault="001833C5" w:rsidP="00B40E19">
      <w:pPr>
        <w:spacing w:after="240"/>
        <w:rPr>
          <w:rFonts w:eastAsia="Calibri" w:cs="Arial"/>
        </w:rPr>
      </w:pPr>
      <w:r w:rsidRPr="00F115BD">
        <w:rPr>
          <w:rFonts w:eastAsia="Calibri" w:cs="Arial"/>
        </w:rPr>
        <w:t>On February 14, 2020, the SED received five grant applications, which were read and scored by peer reviewers the week of February 24, 2020. Through the peer review process, two grant applicants were identified for participation in personal interviews with representatives from the SED, CCEE, and the SBE before the SBE’s determination of the winning bidder. Interviews were conducted on March 9</w:t>
      </w:r>
      <w:r>
        <w:rPr>
          <w:rFonts w:eastAsia="Calibri" w:cs="Arial"/>
        </w:rPr>
        <w:t>‒</w:t>
      </w:r>
      <w:r w:rsidRPr="00F115BD">
        <w:rPr>
          <w:rFonts w:eastAsia="Calibri" w:cs="Arial"/>
        </w:rPr>
        <w:t xml:space="preserve">10, 2020, and the </w:t>
      </w:r>
      <w:r w:rsidR="00FB4E84">
        <w:rPr>
          <w:rFonts w:eastAsia="Calibri" w:cs="Arial"/>
        </w:rPr>
        <w:t>Center for Applied Special Technology Incorporated (</w:t>
      </w:r>
      <w:r w:rsidRPr="00F115BD">
        <w:rPr>
          <w:rFonts w:eastAsia="Calibri" w:cs="Arial"/>
        </w:rPr>
        <w:t>CAST</w:t>
      </w:r>
      <w:r w:rsidR="00FB4E84">
        <w:rPr>
          <w:rFonts w:eastAsia="Calibri" w:cs="Arial"/>
        </w:rPr>
        <w:t>)</w:t>
      </w:r>
      <w:r w:rsidRPr="00F115BD">
        <w:rPr>
          <w:rFonts w:eastAsia="Calibri" w:cs="Arial"/>
        </w:rPr>
        <w:t xml:space="preserve"> was recommended to the SBE as the sole grant recipient. The SBE confirmed this choice.</w:t>
      </w:r>
    </w:p>
    <w:p w14:paraId="0D325ED9" w14:textId="2A58179D" w:rsidR="0041301F" w:rsidRDefault="001833C5" w:rsidP="0041301F">
      <w:pPr>
        <w:spacing w:after="240"/>
        <w:rPr>
          <w:rFonts w:eastAsia="Calibri" w:cs="Arial"/>
        </w:rPr>
      </w:pPr>
      <w:r w:rsidRPr="35A216C3">
        <w:rPr>
          <w:rFonts w:eastAsia="Calibri" w:cs="Arial"/>
        </w:rPr>
        <w:t>The SED moved the grant forward for a grant award amount of $4,910,679 to CAST. The budget for the RFA was $5 million. Due to COVID-19 prompting necessary administrative changes to the grant award process, there was some delay in the completion of the grant award. The grant was awarded to CAST on July 20, 2020.</w:t>
      </w:r>
    </w:p>
    <w:p w14:paraId="25081E6E" w14:textId="1A68C0AF" w:rsidR="0069021F" w:rsidRPr="000E2B67" w:rsidRDefault="0069021F" w:rsidP="00D52D3C">
      <w:pPr>
        <w:pStyle w:val="Heading3"/>
      </w:pPr>
      <w:bookmarkStart w:id="49" w:name="_Toc115098152"/>
      <w:r w:rsidRPr="000E2B67">
        <w:lastRenderedPageBreak/>
        <w:t>Request for Application Deliverables</w:t>
      </w:r>
      <w:bookmarkEnd w:id="49"/>
    </w:p>
    <w:p w14:paraId="43843009" w14:textId="61612427" w:rsidR="0069021F" w:rsidRPr="00E926F3" w:rsidRDefault="0069021F" w:rsidP="0069021F">
      <w:pPr>
        <w:spacing w:after="240"/>
        <w:rPr>
          <w:rFonts w:cs="Arial"/>
        </w:rPr>
      </w:pPr>
      <w:r w:rsidRPr="00E926F3">
        <w:rPr>
          <w:rFonts w:cs="Arial"/>
        </w:rPr>
        <w:t xml:space="preserve">The heart of the </w:t>
      </w:r>
      <w:r w:rsidR="00BE1DDF" w:rsidRPr="00BE1DDF">
        <w:rPr>
          <w:rFonts w:cs="Arial"/>
        </w:rPr>
        <w:t>California Coalition for Inclusive Literacy (CCIL)</w:t>
      </w:r>
      <w:r w:rsidRPr="00E926F3">
        <w:rPr>
          <w:rFonts w:cs="Arial"/>
        </w:rPr>
        <w:t xml:space="preserve"> work revolves around building the capacity of the </w:t>
      </w:r>
      <w:r w:rsidR="000F6079">
        <w:rPr>
          <w:rFonts w:cs="Arial"/>
        </w:rPr>
        <w:t>five</w:t>
      </w:r>
      <w:r w:rsidRPr="00E926F3">
        <w:rPr>
          <w:rFonts w:cs="Arial"/>
        </w:rPr>
        <w:t xml:space="preserve"> participating </w:t>
      </w:r>
      <w:r>
        <w:rPr>
          <w:rFonts w:cs="Arial"/>
        </w:rPr>
        <w:t xml:space="preserve">COEs </w:t>
      </w:r>
      <w:r w:rsidRPr="00E926F3">
        <w:rPr>
          <w:rFonts w:cs="Arial"/>
        </w:rPr>
        <w:t>to engage and support school sites in deep implementation of</w:t>
      </w:r>
      <w:r>
        <w:rPr>
          <w:rFonts w:cs="Arial"/>
        </w:rPr>
        <w:t xml:space="preserve"> </w:t>
      </w:r>
      <w:r w:rsidR="00544FBE">
        <w:rPr>
          <w:rFonts w:cs="Arial"/>
        </w:rPr>
        <w:t>U</w:t>
      </w:r>
      <w:r>
        <w:rPr>
          <w:rFonts w:cs="Arial"/>
        </w:rPr>
        <w:t xml:space="preserve">niversal </w:t>
      </w:r>
      <w:r w:rsidR="00544FBE">
        <w:rPr>
          <w:rFonts w:cs="Arial"/>
        </w:rPr>
        <w:t>D</w:t>
      </w:r>
      <w:r>
        <w:rPr>
          <w:rFonts w:cs="Arial"/>
        </w:rPr>
        <w:t xml:space="preserve">esign for </w:t>
      </w:r>
      <w:r w:rsidR="00544FBE">
        <w:rPr>
          <w:rFonts w:cs="Arial"/>
        </w:rPr>
        <w:t>L</w:t>
      </w:r>
      <w:r>
        <w:rPr>
          <w:rFonts w:cs="Arial"/>
        </w:rPr>
        <w:t>earning</w:t>
      </w:r>
      <w:r w:rsidRPr="00E926F3">
        <w:rPr>
          <w:rFonts w:cs="Arial"/>
        </w:rPr>
        <w:t xml:space="preserve"> </w:t>
      </w:r>
      <w:r>
        <w:rPr>
          <w:rFonts w:cs="Arial"/>
        </w:rPr>
        <w:t>(</w:t>
      </w:r>
      <w:r w:rsidRPr="00E926F3">
        <w:rPr>
          <w:rFonts w:cs="Arial"/>
        </w:rPr>
        <w:t>UDL</w:t>
      </w:r>
      <w:r>
        <w:rPr>
          <w:rFonts w:cs="Arial"/>
        </w:rPr>
        <w:t>)</w:t>
      </w:r>
      <w:r w:rsidRPr="00E926F3">
        <w:rPr>
          <w:rFonts w:cs="Arial"/>
        </w:rPr>
        <w:t xml:space="preserve"> in support of the best</w:t>
      </w:r>
      <w:r>
        <w:rPr>
          <w:rFonts w:cs="Arial"/>
        </w:rPr>
        <w:t xml:space="preserve"> </w:t>
      </w:r>
      <w:r w:rsidRPr="00E926F3">
        <w:rPr>
          <w:rFonts w:cs="Arial"/>
        </w:rPr>
        <w:t xml:space="preserve">practices around Inclusive Literacy. The </w:t>
      </w:r>
      <w:r w:rsidR="00900F76">
        <w:rPr>
          <w:rFonts w:cs="Arial"/>
        </w:rPr>
        <w:t>activities and resources provided in</w:t>
      </w:r>
      <w:r w:rsidRPr="00E926F3">
        <w:rPr>
          <w:rFonts w:cs="Arial"/>
        </w:rPr>
        <w:t xml:space="preserve"> 2021 relate</w:t>
      </w:r>
      <w:r w:rsidR="006956C1">
        <w:rPr>
          <w:rFonts w:cs="Arial"/>
        </w:rPr>
        <w:t xml:space="preserve"> </w:t>
      </w:r>
      <w:r w:rsidRPr="00E926F3">
        <w:rPr>
          <w:rFonts w:cs="Arial"/>
        </w:rPr>
        <w:t xml:space="preserve">to the primary goals of the CCIL project to provide </w:t>
      </w:r>
      <w:r w:rsidR="00115ACF">
        <w:rPr>
          <w:rFonts w:cs="Arial"/>
        </w:rPr>
        <w:t>PD</w:t>
      </w:r>
      <w:r w:rsidRPr="00E926F3">
        <w:rPr>
          <w:rFonts w:cs="Arial"/>
        </w:rPr>
        <w:t>, support</w:t>
      </w:r>
      <w:r w:rsidR="00E1598C">
        <w:rPr>
          <w:rFonts w:cs="Arial"/>
        </w:rPr>
        <w:t>,</w:t>
      </w:r>
      <w:r w:rsidRPr="00E926F3">
        <w:rPr>
          <w:rFonts w:cs="Arial"/>
        </w:rPr>
        <w:t xml:space="preserve"> and coaching in the following areas:</w:t>
      </w:r>
    </w:p>
    <w:p w14:paraId="4133AD73" w14:textId="77777777" w:rsidR="0069021F" w:rsidRPr="0036035E" w:rsidRDefault="0069021F" w:rsidP="0069021F">
      <w:pPr>
        <w:pStyle w:val="ListParagraph"/>
        <w:numPr>
          <w:ilvl w:val="0"/>
          <w:numId w:val="14"/>
        </w:numPr>
        <w:spacing w:after="240"/>
        <w:contextualSpacing w:val="0"/>
        <w:rPr>
          <w:rFonts w:cs="Arial"/>
        </w:rPr>
      </w:pPr>
      <w:r w:rsidRPr="0036035E">
        <w:rPr>
          <w:rFonts w:cs="Arial"/>
        </w:rPr>
        <w:t>Inclusive practices for general education and special educatio</w:t>
      </w:r>
      <w:r>
        <w:rPr>
          <w:rFonts w:cs="Arial"/>
        </w:rPr>
        <w:t>n settings, including a UDL</w:t>
      </w:r>
      <w:r w:rsidRPr="0036035E">
        <w:rPr>
          <w:rFonts w:cs="Arial"/>
        </w:rPr>
        <w:t xml:space="preserve"> to help educators teach all students regardless of ability and teaching models that support these practices, including co-teaching</w:t>
      </w:r>
    </w:p>
    <w:p w14:paraId="7691E8FE" w14:textId="10AA174D" w:rsidR="0069021F" w:rsidRPr="0036035E" w:rsidRDefault="0069021F" w:rsidP="0069021F">
      <w:pPr>
        <w:pStyle w:val="ListParagraph"/>
        <w:numPr>
          <w:ilvl w:val="0"/>
          <w:numId w:val="14"/>
        </w:numPr>
        <w:spacing w:after="240"/>
        <w:contextualSpacing w:val="0"/>
        <w:rPr>
          <w:rFonts w:cs="Arial"/>
        </w:rPr>
      </w:pPr>
      <w:r w:rsidRPr="0036035E">
        <w:rPr>
          <w:rFonts w:cs="Arial"/>
        </w:rPr>
        <w:t xml:space="preserve">General procedures for identifying individuals with disabilities and developing appropriate </w:t>
      </w:r>
      <w:r>
        <w:rPr>
          <w:rFonts w:cs="Arial"/>
        </w:rPr>
        <w:t>IEPs</w:t>
      </w:r>
      <w:r w:rsidRPr="0036035E">
        <w:rPr>
          <w:rFonts w:cs="Arial"/>
        </w:rPr>
        <w:t xml:space="preserve"> for these students (to be address</w:t>
      </w:r>
      <w:r>
        <w:rPr>
          <w:rFonts w:cs="Arial"/>
        </w:rPr>
        <w:t>ed</w:t>
      </w:r>
      <w:r w:rsidRPr="0036035E">
        <w:rPr>
          <w:rFonts w:cs="Arial"/>
        </w:rPr>
        <w:t xml:space="preserve"> in 2022</w:t>
      </w:r>
      <w:r>
        <w:rPr>
          <w:rFonts w:cs="Arial"/>
        </w:rPr>
        <w:t>–</w:t>
      </w:r>
      <w:r w:rsidRPr="0036035E">
        <w:rPr>
          <w:rFonts w:cs="Arial"/>
        </w:rPr>
        <w:t>23)</w:t>
      </w:r>
    </w:p>
    <w:p w14:paraId="56A45EC5" w14:textId="5D9E0428" w:rsidR="0069021F" w:rsidRPr="0036035E" w:rsidRDefault="0069021F" w:rsidP="0069021F">
      <w:pPr>
        <w:pStyle w:val="ListParagraph"/>
        <w:numPr>
          <w:ilvl w:val="0"/>
          <w:numId w:val="14"/>
        </w:numPr>
        <w:spacing w:after="240"/>
        <w:contextualSpacing w:val="0"/>
        <w:rPr>
          <w:rFonts w:cs="Arial"/>
        </w:rPr>
      </w:pPr>
      <w:r w:rsidRPr="0036035E">
        <w:rPr>
          <w:rFonts w:cs="Arial"/>
        </w:rPr>
        <w:t>Alternative dispute resolution procedures (to be addressed in 2022</w:t>
      </w:r>
      <w:r>
        <w:rPr>
          <w:rFonts w:cs="Arial"/>
        </w:rPr>
        <w:t>–</w:t>
      </w:r>
      <w:r w:rsidRPr="0036035E">
        <w:rPr>
          <w:rFonts w:cs="Arial"/>
        </w:rPr>
        <w:t>23)</w:t>
      </w:r>
    </w:p>
    <w:p w14:paraId="7AD48733" w14:textId="77777777" w:rsidR="0069021F" w:rsidRDefault="0069021F" w:rsidP="0069021F">
      <w:pPr>
        <w:pStyle w:val="ListParagraph"/>
        <w:numPr>
          <w:ilvl w:val="0"/>
          <w:numId w:val="14"/>
        </w:numPr>
        <w:spacing w:after="240"/>
        <w:contextualSpacing w:val="0"/>
        <w:rPr>
          <w:rFonts w:cs="Arial"/>
        </w:rPr>
      </w:pPr>
      <w:r w:rsidRPr="0036035E">
        <w:rPr>
          <w:rFonts w:cs="Arial"/>
        </w:rPr>
        <w:t xml:space="preserve">Strategies for supporting students with </w:t>
      </w:r>
      <w:r>
        <w:rPr>
          <w:rFonts w:cs="Arial"/>
        </w:rPr>
        <w:t xml:space="preserve">particular </w:t>
      </w:r>
      <w:r w:rsidRPr="0036035E">
        <w:rPr>
          <w:rFonts w:cs="Arial"/>
        </w:rPr>
        <w:t>disabilities in a general education setting</w:t>
      </w:r>
    </w:p>
    <w:p w14:paraId="4653B559" w14:textId="12124914" w:rsidR="0069021F" w:rsidRPr="0036035E" w:rsidRDefault="0069021F" w:rsidP="0069021F">
      <w:pPr>
        <w:pStyle w:val="ListParagraph"/>
        <w:numPr>
          <w:ilvl w:val="0"/>
          <w:numId w:val="14"/>
        </w:numPr>
        <w:spacing w:after="240"/>
        <w:contextualSpacing w:val="0"/>
        <w:rPr>
          <w:rFonts w:cs="Arial"/>
        </w:rPr>
      </w:pPr>
      <w:r w:rsidRPr="0036035E">
        <w:rPr>
          <w:rFonts w:cs="Arial"/>
        </w:rPr>
        <w:t>Support for students with overlapping educational needs, particul</w:t>
      </w:r>
      <w:r>
        <w:rPr>
          <w:rFonts w:cs="Arial"/>
        </w:rPr>
        <w:t>arly those with an I</w:t>
      </w:r>
      <w:r w:rsidRPr="0036035E">
        <w:rPr>
          <w:rFonts w:cs="Arial"/>
        </w:rPr>
        <w:t>EP who are also identified as English learners</w:t>
      </w:r>
    </w:p>
    <w:p w14:paraId="1461010F" w14:textId="77777777" w:rsidR="0069021F" w:rsidRPr="00E926F3" w:rsidRDefault="0069021F" w:rsidP="0069021F">
      <w:pPr>
        <w:spacing w:after="240"/>
        <w:rPr>
          <w:rFonts w:cs="Arial"/>
        </w:rPr>
      </w:pPr>
      <w:r w:rsidRPr="00E926F3">
        <w:rPr>
          <w:rFonts w:cs="Arial"/>
        </w:rPr>
        <w:t>These goals are in service of:</w:t>
      </w:r>
    </w:p>
    <w:p w14:paraId="68725B3D" w14:textId="03D2B988" w:rsidR="0069021F" w:rsidRPr="00596B34" w:rsidRDefault="0069021F" w:rsidP="00596B34">
      <w:pPr>
        <w:pStyle w:val="ListParagraph"/>
        <w:numPr>
          <w:ilvl w:val="0"/>
          <w:numId w:val="17"/>
        </w:numPr>
        <w:rPr>
          <w:rFonts w:cs="Arial"/>
        </w:rPr>
      </w:pPr>
      <w:r w:rsidRPr="00596B34">
        <w:rPr>
          <w:rFonts w:cs="Arial"/>
        </w:rPr>
        <w:t>Building LEA Capacity to Support Students</w:t>
      </w:r>
    </w:p>
    <w:p w14:paraId="0623153F" w14:textId="66DE5ABA" w:rsidR="0069021F" w:rsidRPr="00596B34" w:rsidRDefault="0069021F" w:rsidP="00596B34">
      <w:pPr>
        <w:pStyle w:val="ListParagraph"/>
        <w:numPr>
          <w:ilvl w:val="0"/>
          <w:numId w:val="17"/>
        </w:numPr>
        <w:rPr>
          <w:rFonts w:cs="Arial"/>
        </w:rPr>
      </w:pPr>
      <w:r w:rsidRPr="00596B34">
        <w:rPr>
          <w:rFonts w:cs="Arial"/>
        </w:rPr>
        <w:t xml:space="preserve">Capacity Building </w:t>
      </w:r>
      <w:r w:rsidR="00613DB9" w:rsidRPr="00596B34">
        <w:rPr>
          <w:rFonts w:cs="Arial"/>
        </w:rPr>
        <w:t>T</w:t>
      </w:r>
      <w:r w:rsidRPr="00596B34">
        <w:rPr>
          <w:rFonts w:cs="Arial"/>
        </w:rPr>
        <w:t>hrough Statewide Partnerships and Systems of Support</w:t>
      </w:r>
    </w:p>
    <w:p w14:paraId="0AF2BC73" w14:textId="31C26F6D" w:rsidR="0069021F" w:rsidRPr="00596B34" w:rsidRDefault="00115ACF" w:rsidP="00596B34">
      <w:pPr>
        <w:pStyle w:val="ListParagraph"/>
        <w:numPr>
          <w:ilvl w:val="0"/>
          <w:numId w:val="17"/>
        </w:numPr>
        <w:spacing w:after="240"/>
        <w:rPr>
          <w:rFonts w:cs="Arial"/>
        </w:rPr>
      </w:pPr>
      <w:r w:rsidRPr="00596B34">
        <w:rPr>
          <w:rFonts w:cs="Arial"/>
        </w:rPr>
        <w:t>Professional Development</w:t>
      </w:r>
      <w:r w:rsidR="0069021F" w:rsidRPr="00596B34">
        <w:rPr>
          <w:rFonts w:cs="Arial"/>
        </w:rPr>
        <w:t xml:space="preserve"> and Educator Support</w:t>
      </w:r>
    </w:p>
    <w:p w14:paraId="69758CB7" w14:textId="01DFC536" w:rsidR="00B40E19" w:rsidRDefault="00B40E19" w:rsidP="00C222C3">
      <w:pPr>
        <w:pStyle w:val="Heading3"/>
      </w:pPr>
      <w:bookmarkStart w:id="50" w:name="_Toc115098153"/>
      <w:r>
        <w:t>Grantee: Center for Applied Special Technology Incorporated</w:t>
      </w:r>
      <w:bookmarkEnd w:id="50"/>
    </w:p>
    <w:p w14:paraId="56C19E49" w14:textId="1D10C75E" w:rsidR="0041301F" w:rsidRPr="00A77CF2" w:rsidRDefault="0041301F" w:rsidP="00D52D3C">
      <w:pPr>
        <w:pStyle w:val="Heading4"/>
      </w:pPr>
      <w:r w:rsidRPr="00A77CF2">
        <w:t xml:space="preserve">Building </w:t>
      </w:r>
      <w:r w:rsidR="003870BF">
        <w:t>Local Educational Agencies</w:t>
      </w:r>
      <w:r w:rsidR="0075168E">
        <w:t>’</w:t>
      </w:r>
      <w:r w:rsidR="003870BF">
        <w:t xml:space="preserve"> </w:t>
      </w:r>
      <w:r w:rsidRPr="00A77CF2">
        <w:t>Capacity to Support Students</w:t>
      </w:r>
    </w:p>
    <w:p w14:paraId="6FCA2409" w14:textId="3CD08B20" w:rsidR="0041301F" w:rsidRDefault="0041301F" w:rsidP="009D4A1C">
      <w:pPr>
        <w:spacing w:after="240"/>
        <w:rPr>
          <w:rFonts w:eastAsia="Calibri" w:cs="Arial"/>
        </w:rPr>
      </w:pPr>
      <w:r w:rsidRPr="00F115BD">
        <w:rPr>
          <w:rFonts w:eastAsia="Calibri" w:cs="Arial"/>
        </w:rPr>
        <w:t>CAST has named the grant project as the CCIL. The first half of the 2020–21 fiscal year has been used to foster connections between CAST and its partner COEs</w:t>
      </w:r>
      <w:r w:rsidR="00613DB9">
        <w:rPr>
          <w:rFonts w:eastAsia="Calibri" w:cs="Arial"/>
        </w:rPr>
        <w:t>;</w:t>
      </w:r>
      <w:r>
        <w:rPr>
          <w:rFonts w:eastAsia="Calibri" w:cs="Arial"/>
        </w:rPr>
        <w:t xml:space="preserve"> </w:t>
      </w:r>
      <w:r w:rsidRPr="00F115BD">
        <w:rPr>
          <w:rFonts w:eastAsia="Calibri" w:cs="Arial"/>
        </w:rPr>
        <w:t>redesign the CCIL project for hybrid learning and a mostly virtual workforce</w:t>
      </w:r>
      <w:r w:rsidR="00613DB9">
        <w:rPr>
          <w:rFonts w:eastAsia="Calibri" w:cs="Arial"/>
        </w:rPr>
        <w:t>;</w:t>
      </w:r>
      <w:r w:rsidRPr="00F115BD">
        <w:rPr>
          <w:rFonts w:eastAsia="Calibri" w:cs="Arial"/>
        </w:rPr>
        <w:t xml:space="preserve"> and identify, develop, and dissemina</w:t>
      </w:r>
      <w:r w:rsidR="0075168E">
        <w:rPr>
          <w:rFonts w:eastAsia="Calibri" w:cs="Arial"/>
        </w:rPr>
        <w:t>te</w:t>
      </w:r>
      <w:r w:rsidRPr="00F115BD">
        <w:rPr>
          <w:rFonts w:eastAsia="Calibri" w:cs="Arial"/>
        </w:rPr>
        <w:t xml:space="preserve"> resources.</w:t>
      </w:r>
    </w:p>
    <w:p w14:paraId="6C3AAAB4" w14:textId="77E6777B" w:rsidR="0041301F" w:rsidRDefault="0041301F" w:rsidP="00613DB9">
      <w:pPr>
        <w:spacing w:after="240"/>
        <w:rPr>
          <w:rFonts w:eastAsia="Calibri" w:cs="Arial"/>
        </w:rPr>
      </w:pPr>
      <w:r w:rsidRPr="00B44DF9">
        <w:rPr>
          <w:rFonts w:eastAsia="Calibri" w:cs="Arial"/>
        </w:rPr>
        <w:t xml:space="preserve">CAST formed connections with multiple capacity-builders throughout the state, including the California </w:t>
      </w:r>
      <w:r w:rsidR="00544FBE">
        <w:rPr>
          <w:rFonts w:eastAsia="Calibri" w:cs="Arial"/>
        </w:rPr>
        <w:t>UDL</w:t>
      </w:r>
      <w:r>
        <w:rPr>
          <w:rFonts w:eastAsia="Calibri" w:cs="Arial"/>
        </w:rPr>
        <w:t xml:space="preserve"> </w:t>
      </w:r>
      <w:r w:rsidRPr="00B44DF9">
        <w:rPr>
          <w:rFonts w:eastAsia="Calibri" w:cs="Arial"/>
        </w:rPr>
        <w:t>Coalition</w:t>
      </w:r>
      <w:r w:rsidR="00613DB9">
        <w:rPr>
          <w:rFonts w:eastAsia="Calibri" w:cs="Arial"/>
        </w:rPr>
        <w:t>;</w:t>
      </w:r>
      <w:r>
        <w:rPr>
          <w:rFonts w:eastAsia="Calibri" w:cs="Arial"/>
        </w:rPr>
        <w:t xml:space="preserve"> </w:t>
      </w:r>
      <w:r w:rsidRPr="00B44DF9">
        <w:rPr>
          <w:rFonts w:eastAsia="Calibri" w:cs="Arial"/>
        </w:rPr>
        <w:t>members of the Supporting Inclusive Practices</w:t>
      </w:r>
      <w:r>
        <w:rPr>
          <w:rFonts w:eastAsia="Calibri" w:cs="Arial"/>
        </w:rPr>
        <w:t xml:space="preserve"> (SIP)</w:t>
      </w:r>
      <w:r w:rsidRPr="00B44DF9">
        <w:rPr>
          <w:rFonts w:eastAsia="Calibri" w:cs="Arial"/>
        </w:rPr>
        <w:t xml:space="preserve"> </w:t>
      </w:r>
      <w:r w:rsidR="00082FB6">
        <w:rPr>
          <w:rFonts w:eastAsia="Calibri" w:cs="Arial"/>
        </w:rPr>
        <w:t>p</w:t>
      </w:r>
      <w:r w:rsidRPr="00B44DF9">
        <w:rPr>
          <w:rFonts w:eastAsia="Calibri" w:cs="Arial"/>
        </w:rPr>
        <w:t>roject</w:t>
      </w:r>
      <w:r w:rsidR="00613DB9">
        <w:rPr>
          <w:rFonts w:eastAsia="Calibri" w:cs="Arial"/>
        </w:rPr>
        <w:t>;</w:t>
      </w:r>
      <w:r>
        <w:rPr>
          <w:rFonts w:eastAsia="Calibri" w:cs="Arial"/>
        </w:rPr>
        <w:t xml:space="preserve"> Valley to Coast Collaborative (</w:t>
      </w:r>
      <w:r w:rsidRPr="00B44DF9">
        <w:rPr>
          <w:rFonts w:eastAsia="Calibri" w:cs="Arial"/>
        </w:rPr>
        <w:t>VALCO</w:t>
      </w:r>
      <w:r>
        <w:rPr>
          <w:rFonts w:eastAsia="Calibri" w:cs="Arial"/>
        </w:rPr>
        <w:t>)</w:t>
      </w:r>
      <w:r w:rsidR="00613DB9">
        <w:rPr>
          <w:rFonts w:eastAsia="Calibri" w:cs="Arial"/>
        </w:rPr>
        <w:t>;</w:t>
      </w:r>
      <w:r w:rsidRPr="00B44DF9">
        <w:rPr>
          <w:rFonts w:eastAsia="Calibri" w:cs="Arial"/>
        </w:rPr>
        <w:t xml:space="preserve"> the</w:t>
      </w:r>
      <w:r w:rsidRPr="00776A36">
        <w:rPr>
          <w:rFonts w:eastAsia="Calibri" w:cs="Arial"/>
        </w:rPr>
        <w:t xml:space="preserve"> Collaboration for Effective Educator Development, Accountability, and Reform Center </w:t>
      </w:r>
      <w:r>
        <w:rPr>
          <w:rFonts w:eastAsia="Calibri" w:cs="Arial"/>
        </w:rPr>
        <w:t>(</w:t>
      </w:r>
      <w:r w:rsidRPr="00B44DF9">
        <w:rPr>
          <w:rFonts w:eastAsia="Calibri" w:cs="Arial"/>
        </w:rPr>
        <w:t>CEEDAR</w:t>
      </w:r>
      <w:r>
        <w:rPr>
          <w:rFonts w:eastAsia="Calibri" w:cs="Arial"/>
        </w:rPr>
        <w:t>)</w:t>
      </w:r>
      <w:r w:rsidR="00613DB9">
        <w:rPr>
          <w:rFonts w:eastAsia="Calibri" w:cs="Arial"/>
        </w:rPr>
        <w:t>;</w:t>
      </w:r>
      <w:r w:rsidRPr="00B44DF9">
        <w:rPr>
          <w:rFonts w:eastAsia="Calibri" w:cs="Arial"/>
        </w:rPr>
        <w:t xml:space="preserve"> Pivot Learning</w:t>
      </w:r>
      <w:r w:rsidR="00613DB9">
        <w:rPr>
          <w:rFonts w:eastAsia="Calibri" w:cs="Arial"/>
        </w:rPr>
        <w:t>;</w:t>
      </w:r>
      <w:r w:rsidRPr="00B44DF9">
        <w:rPr>
          <w:rFonts w:eastAsia="Calibri" w:cs="Arial"/>
        </w:rPr>
        <w:t xml:space="preserve"> Alameda COE</w:t>
      </w:r>
      <w:r w:rsidR="00613DB9">
        <w:rPr>
          <w:rFonts w:eastAsia="Calibri" w:cs="Arial"/>
        </w:rPr>
        <w:t>;</w:t>
      </w:r>
      <w:r w:rsidRPr="00B44DF9">
        <w:rPr>
          <w:rFonts w:eastAsia="Calibri" w:cs="Arial"/>
        </w:rPr>
        <w:t xml:space="preserve"> San Marino Unified</w:t>
      </w:r>
      <w:r>
        <w:rPr>
          <w:rFonts w:eastAsia="Calibri" w:cs="Arial"/>
        </w:rPr>
        <w:t xml:space="preserve"> School District (USD)</w:t>
      </w:r>
      <w:r w:rsidR="00613DB9">
        <w:rPr>
          <w:rFonts w:eastAsia="Calibri" w:cs="Arial"/>
        </w:rPr>
        <w:t>;</w:t>
      </w:r>
      <w:r w:rsidRPr="00B44DF9">
        <w:rPr>
          <w:rFonts w:eastAsia="Calibri" w:cs="Arial"/>
        </w:rPr>
        <w:t xml:space="preserve"> Marysville Joint </w:t>
      </w:r>
      <w:r>
        <w:rPr>
          <w:rFonts w:eastAsia="Calibri" w:cs="Arial"/>
        </w:rPr>
        <w:t>USD</w:t>
      </w:r>
      <w:r w:rsidR="00613DB9">
        <w:rPr>
          <w:rFonts w:eastAsia="Calibri" w:cs="Arial"/>
        </w:rPr>
        <w:t>;</w:t>
      </w:r>
      <w:r w:rsidRPr="00B44DF9">
        <w:rPr>
          <w:rFonts w:eastAsia="Calibri" w:cs="Arial"/>
        </w:rPr>
        <w:t xml:space="preserve"> San Mateo C</w:t>
      </w:r>
      <w:r>
        <w:rPr>
          <w:rFonts w:eastAsia="Calibri" w:cs="Arial"/>
        </w:rPr>
        <w:t>OE</w:t>
      </w:r>
      <w:r w:rsidR="00613DB9">
        <w:rPr>
          <w:rFonts w:eastAsia="Calibri" w:cs="Arial"/>
        </w:rPr>
        <w:t>;</w:t>
      </w:r>
      <w:r w:rsidRPr="00B44DF9">
        <w:rPr>
          <w:rFonts w:eastAsia="Calibri" w:cs="Arial"/>
        </w:rPr>
        <w:t xml:space="preserve"> California Association of Inclusive Schools (CAIS)</w:t>
      </w:r>
      <w:r w:rsidR="00613DB9">
        <w:rPr>
          <w:rFonts w:eastAsia="Calibri" w:cs="Arial"/>
        </w:rPr>
        <w:t>;</w:t>
      </w:r>
      <w:r>
        <w:rPr>
          <w:rFonts w:eastAsia="Calibri" w:cs="Arial"/>
        </w:rPr>
        <w:t xml:space="preserve"> 21</w:t>
      </w:r>
      <w:r w:rsidRPr="00E824EB">
        <w:rPr>
          <w:rFonts w:eastAsia="Calibri" w:cs="Arial"/>
          <w:vertAlign w:val="superscript"/>
        </w:rPr>
        <w:t>st</w:t>
      </w:r>
      <w:r>
        <w:rPr>
          <w:rFonts w:eastAsia="Calibri" w:cs="Arial"/>
        </w:rPr>
        <w:t xml:space="preserve"> California School Leadership Academy</w:t>
      </w:r>
      <w:r w:rsidRPr="00B44DF9">
        <w:rPr>
          <w:rFonts w:eastAsia="Calibri" w:cs="Arial"/>
        </w:rPr>
        <w:t xml:space="preserve"> </w:t>
      </w:r>
      <w:r>
        <w:rPr>
          <w:rFonts w:eastAsia="Calibri" w:cs="Arial"/>
        </w:rPr>
        <w:t xml:space="preserve">(21 </w:t>
      </w:r>
      <w:r w:rsidRPr="00B44DF9">
        <w:rPr>
          <w:rFonts w:eastAsia="Calibri" w:cs="Arial"/>
        </w:rPr>
        <w:t>CSLA</w:t>
      </w:r>
      <w:r>
        <w:rPr>
          <w:rFonts w:eastAsia="Calibri" w:cs="Arial"/>
        </w:rPr>
        <w:t>)</w:t>
      </w:r>
      <w:r w:rsidR="00613DB9">
        <w:rPr>
          <w:rFonts w:eastAsia="Calibri" w:cs="Arial"/>
        </w:rPr>
        <w:t>;</w:t>
      </w:r>
      <w:r w:rsidRPr="00B44DF9">
        <w:rPr>
          <w:rFonts w:eastAsia="Calibri" w:cs="Arial"/>
        </w:rPr>
        <w:t xml:space="preserve"> </w:t>
      </w:r>
      <w:r w:rsidR="0075168E">
        <w:rPr>
          <w:rFonts w:eastAsia="Calibri" w:cs="Arial"/>
        </w:rPr>
        <w:t>t</w:t>
      </w:r>
      <w:r w:rsidRPr="00B44DF9">
        <w:rPr>
          <w:rFonts w:eastAsia="Calibri" w:cs="Arial"/>
        </w:rPr>
        <w:t>he New Teacher Project</w:t>
      </w:r>
      <w:r w:rsidR="00613DB9">
        <w:rPr>
          <w:rFonts w:eastAsia="Calibri" w:cs="Arial"/>
        </w:rPr>
        <w:t>;</w:t>
      </w:r>
      <w:r w:rsidRPr="00B44DF9">
        <w:rPr>
          <w:rFonts w:eastAsia="Calibri" w:cs="Arial"/>
        </w:rPr>
        <w:t xml:space="preserve"> WestEd</w:t>
      </w:r>
      <w:r w:rsidR="00613DB9">
        <w:rPr>
          <w:rFonts w:eastAsia="Calibri" w:cs="Arial"/>
        </w:rPr>
        <w:t>;</w:t>
      </w:r>
      <w:r w:rsidRPr="00B44DF9">
        <w:rPr>
          <w:rFonts w:eastAsia="Calibri" w:cs="Arial"/>
        </w:rPr>
        <w:t xml:space="preserve"> and </w:t>
      </w:r>
      <w:r>
        <w:rPr>
          <w:rFonts w:eastAsia="Calibri" w:cs="Arial"/>
        </w:rPr>
        <w:t>California Educator Preparation Innovation Center</w:t>
      </w:r>
      <w:r w:rsidR="00613DB9">
        <w:rPr>
          <w:rFonts w:eastAsia="Calibri" w:cs="Arial"/>
        </w:rPr>
        <w:t>.</w:t>
      </w:r>
    </w:p>
    <w:p w14:paraId="07B7A1F7" w14:textId="5BD4F3B5" w:rsidR="0041301F" w:rsidRDefault="0041301F" w:rsidP="009D4A1C">
      <w:pPr>
        <w:spacing w:after="240"/>
        <w:rPr>
          <w:rFonts w:cs="Arial"/>
        </w:rPr>
      </w:pPr>
      <w:r w:rsidRPr="001E58F8">
        <w:rPr>
          <w:rFonts w:cs="Arial"/>
        </w:rPr>
        <w:lastRenderedPageBreak/>
        <w:t>The</w:t>
      </w:r>
      <w:r>
        <w:rPr>
          <w:rFonts w:cs="Arial"/>
        </w:rPr>
        <w:t xml:space="preserve"> CCIL</w:t>
      </w:r>
      <w:r w:rsidRPr="001E58F8">
        <w:rPr>
          <w:rFonts w:cs="Arial"/>
        </w:rPr>
        <w:t xml:space="preserve"> project continued to build upon the connection and support with partner C</w:t>
      </w:r>
      <w:r>
        <w:rPr>
          <w:rFonts w:cs="Arial"/>
        </w:rPr>
        <w:t>OEs</w:t>
      </w:r>
      <w:r w:rsidRPr="001E58F8">
        <w:rPr>
          <w:rFonts w:cs="Arial"/>
        </w:rPr>
        <w:t xml:space="preserve"> to gain further momentum and</w:t>
      </w:r>
      <w:r w:rsidR="00B04231">
        <w:rPr>
          <w:rFonts w:cs="Arial"/>
        </w:rPr>
        <w:t xml:space="preserve"> to</w:t>
      </w:r>
      <w:r w:rsidRPr="001E58F8">
        <w:rPr>
          <w:rFonts w:cs="Arial"/>
        </w:rPr>
        <w:t xml:space="preserve"> take action to hire a Project Director and Implementation Specialist housed in the Placer C</w:t>
      </w:r>
      <w:r>
        <w:rPr>
          <w:rFonts w:cs="Arial"/>
        </w:rPr>
        <w:t>OE</w:t>
      </w:r>
      <w:r w:rsidRPr="001E58F8">
        <w:rPr>
          <w:rFonts w:cs="Arial"/>
        </w:rPr>
        <w:t>.</w:t>
      </w:r>
      <w:r>
        <w:rPr>
          <w:rFonts w:cs="Arial"/>
        </w:rPr>
        <w:t xml:space="preserve"> </w:t>
      </w:r>
      <w:r w:rsidRPr="001E58F8">
        <w:rPr>
          <w:rFonts w:cs="Arial"/>
        </w:rPr>
        <w:t>With the support of the new Project Director, CAST continued to work closely with the five partner C</w:t>
      </w:r>
      <w:r>
        <w:rPr>
          <w:rFonts w:cs="Arial"/>
        </w:rPr>
        <w:t xml:space="preserve">OEs: </w:t>
      </w:r>
      <w:r w:rsidRPr="001E58F8">
        <w:rPr>
          <w:rFonts w:cs="Arial"/>
        </w:rPr>
        <w:t>Fresno, Los Angeles, Placer, San Joaquin, and Santa Clara. The CCIL team continued their monthly partner meetings on the second Friday of every month, during which all of the COEs come together to plan for the upcoming month, discuss needs, network</w:t>
      </w:r>
      <w:r>
        <w:rPr>
          <w:rFonts w:cs="Arial"/>
        </w:rPr>
        <w:t>,</w:t>
      </w:r>
      <w:r w:rsidRPr="001E58F8">
        <w:rPr>
          <w:rFonts w:cs="Arial"/>
        </w:rPr>
        <w:t xml:space="preserve"> and share ideas. The team finalized timelines for hiring the remaining new staff, scheduled COE trainings and school/district </w:t>
      </w:r>
      <w:r w:rsidR="00115ACF">
        <w:rPr>
          <w:rFonts w:cs="Arial"/>
        </w:rPr>
        <w:t>PD</w:t>
      </w:r>
      <w:r w:rsidRPr="001E58F8">
        <w:rPr>
          <w:rFonts w:cs="Arial"/>
        </w:rPr>
        <w:t xml:space="preserve">, outlined a monthly statewide </w:t>
      </w:r>
      <w:r w:rsidR="00115ACF">
        <w:rPr>
          <w:rFonts w:cs="Arial"/>
        </w:rPr>
        <w:t>PD</w:t>
      </w:r>
      <w:r w:rsidRPr="001E58F8">
        <w:rPr>
          <w:rFonts w:cs="Arial"/>
        </w:rPr>
        <w:t xml:space="preserve"> schedule, and set goals for each of the training sessions.</w:t>
      </w:r>
      <w:r>
        <w:rPr>
          <w:rFonts w:cs="Arial"/>
        </w:rPr>
        <w:t xml:space="preserve"> </w:t>
      </w:r>
      <w:r w:rsidRPr="00F23C71">
        <w:rPr>
          <w:rFonts w:cs="Arial"/>
        </w:rPr>
        <w:t>C</w:t>
      </w:r>
      <w:r>
        <w:rPr>
          <w:rFonts w:cs="Arial"/>
        </w:rPr>
        <w:t>OE</w:t>
      </w:r>
      <w:r w:rsidRPr="00F23C71">
        <w:rPr>
          <w:rFonts w:cs="Arial"/>
        </w:rPr>
        <w:t xml:space="preserve"> partners </w:t>
      </w:r>
      <w:r>
        <w:rPr>
          <w:rFonts w:cs="Arial"/>
        </w:rPr>
        <w:t>were</w:t>
      </w:r>
      <w:r w:rsidRPr="00F23C71">
        <w:rPr>
          <w:rFonts w:cs="Arial"/>
        </w:rPr>
        <w:t xml:space="preserve"> able to showcase their work and movement in UDL implementation with a focus on Inclusive Literacy Practices.</w:t>
      </w:r>
    </w:p>
    <w:p w14:paraId="2ACD3FD2" w14:textId="312CAD1D" w:rsidR="0041301F" w:rsidRDefault="0041301F" w:rsidP="00D52D3C">
      <w:pPr>
        <w:spacing w:after="480"/>
        <w:rPr>
          <w:rFonts w:cs="Arial"/>
        </w:rPr>
      </w:pPr>
      <w:r>
        <w:rPr>
          <w:rFonts w:cs="Arial"/>
        </w:rPr>
        <w:t xml:space="preserve">The CCIL project is continuing </w:t>
      </w:r>
      <w:r w:rsidRPr="009F53E8">
        <w:rPr>
          <w:rFonts w:cs="Arial"/>
        </w:rPr>
        <w:t xml:space="preserve">to build upon the connection and support with partner </w:t>
      </w:r>
      <w:r>
        <w:rPr>
          <w:rFonts w:cs="Arial"/>
        </w:rPr>
        <w:t>COEs to</w:t>
      </w:r>
      <w:r w:rsidRPr="009F53E8">
        <w:rPr>
          <w:rFonts w:cs="Arial"/>
        </w:rPr>
        <w:t xml:space="preserve"> complete the hiring of a full team</w:t>
      </w:r>
      <w:r w:rsidR="0075168E">
        <w:rPr>
          <w:rFonts w:cs="Arial"/>
        </w:rPr>
        <w:t>;</w:t>
      </w:r>
      <w:r w:rsidRPr="009F53E8">
        <w:rPr>
          <w:rFonts w:cs="Arial"/>
        </w:rPr>
        <w:t xml:space="preserve"> </w:t>
      </w:r>
      <w:r>
        <w:rPr>
          <w:rFonts w:cs="Arial"/>
        </w:rPr>
        <w:t>a</w:t>
      </w:r>
      <w:r w:rsidRPr="009F53E8">
        <w:rPr>
          <w:rFonts w:cs="Arial"/>
        </w:rPr>
        <w:t xml:space="preserve">ll </w:t>
      </w:r>
      <w:r>
        <w:rPr>
          <w:rFonts w:cs="Arial"/>
        </w:rPr>
        <w:t xml:space="preserve">five </w:t>
      </w:r>
      <w:r w:rsidRPr="009F53E8">
        <w:rPr>
          <w:rFonts w:cs="Arial"/>
        </w:rPr>
        <w:t xml:space="preserve">of </w:t>
      </w:r>
      <w:r>
        <w:rPr>
          <w:rFonts w:cs="Arial"/>
        </w:rPr>
        <w:t>CAST’s COE</w:t>
      </w:r>
      <w:r w:rsidRPr="009F53E8">
        <w:rPr>
          <w:rFonts w:cs="Arial"/>
        </w:rPr>
        <w:t xml:space="preserve"> partners have an Implementation Specialist leading their efforts. Foundational UDL training modules have been developed, refined, and scheduled/facilitated with </w:t>
      </w:r>
      <w:r w:rsidR="0045545C">
        <w:rPr>
          <w:rFonts w:cs="Arial"/>
        </w:rPr>
        <w:t>COE</w:t>
      </w:r>
      <w:r w:rsidRPr="009F53E8">
        <w:rPr>
          <w:rFonts w:cs="Arial"/>
        </w:rPr>
        <w:t xml:space="preserve"> </w:t>
      </w:r>
      <w:r>
        <w:rPr>
          <w:rFonts w:cs="Arial"/>
        </w:rPr>
        <w:t>t</w:t>
      </w:r>
      <w:r w:rsidRPr="009F53E8">
        <w:rPr>
          <w:rFonts w:cs="Arial"/>
        </w:rPr>
        <w:t>eams.</w:t>
      </w:r>
    </w:p>
    <w:p w14:paraId="31AAC88B" w14:textId="7AD00994" w:rsidR="0041301F" w:rsidRPr="00B40E19" w:rsidRDefault="0041301F" w:rsidP="00D52D3C">
      <w:pPr>
        <w:pStyle w:val="Heading4"/>
      </w:pPr>
      <w:r w:rsidRPr="00B40E19">
        <w:t xml:space="preserve">Capacity Building </w:t>
      </w:r>
      <w:r w:rsidR="00D52D3C">
        <w:t>T</w:t>
      </w:r>
      <w:r w:rsidRPr="00B40E19">
        <w:t>hrough Statewide Partnerships and the System</w:t>
      </w:r>
      <w:r w:rsidR="00613DB9">
        <w:t>s</w:t>
      </w:r>
      <w:r w:rsidRPr="00B40E19">
        <w:t xml:space="preserve"> of Support</w:t>
      </w:r>
    </w:p>
    <w:p w14:paraId="3E5FA72A" w14:textId="19FA084E" w:rsidR="0041301F" w:rsidRDefault="0041301F" w:rsidP="009D4A1C">
      <w:pPr>
        <w:spacing w:after="240"/>
        <w:rPr>
          <w:rFonts w:eastAsia="Calibri" w:cs="Arial"/>
        </w:rPr>
      </w:pPr>
      <w:r w:rsidRPr="00A1130D">
        <w:rPr>
          <w:rFonts w:eastAsia="Calibri" w:cs="Arial"/>
        </w:rPr>
        <w:t>CAST formed connections with multiple capacity-builders throughout the state</w:t>
      </w:r>
      <w:r w:rsidR="0075168E">
        <w:rPr>
          <w:rFonts w:eastAsia="Calibri" w:cs="Arial"/>
        </w:rPr>
        <w:t>,</w:t>
      </w:r>
      <w:r w:rsidRPr="00A1130D">
        <w:rPr>
          <w:rFonts w:eastAsia="Calibri" w:cs="Arial"/>
        </w:rPr>
        <w:t xml:space="preserve"> including the UDL Coalition</w:t>
      </w:r>
      <w:r>
        <w:rPr>
          <w:rFonts w:eastAsia="Calibri" w:cs="Arial"/>
        </w:rPr>
        <w:t xml:space="preserve">, </w:t>
      </w:r>
      <w:r w:rsidRPr="00A1130D">
        <w:rPr>
          <w:rFonts w:eastAsia="Calibri" w:cs="Arial"/>
        </w:rPr>
        <w:t>VALCO</w:t>
      </w:r>
      <w:r>
        <w:rPr>
          <w:rFonts w:eastAsia="Calibri" w:cs="Arial"/>
        </w:rPr>
        <w:t>,</w:t>
      </w:r>
      <w:r w:rsidRPr="00A1130D">
        <w:rPr>
          <w:rFonts w:eastAsia="Calibri" w:cs="Arial"/>
        </w:rPr>
        <w:t xml:space="preserve"> SIP project</w:t>
      </w:r>
      <w:bookmarkStart w:id="51" w:name="_Hlk96594503"/>
      <w:r>
        <w:rPr>
          <w:rFonts w:eastAsia="Calibri" w:cs="Arial"/>
        </w:rPr>
        <w:t xml:space="preserve">, </w:t>
      </w:r>
      <w:bookmarkEnd w:id="51"/>
      <w:r w:rsidRPr="00A1130D">
        <w:rPr>
          <w:rFonts w:eastAsia="Calibri" w:cs="Arial"/>
        </w:rPr>
        <w:t>CEEDAR Center</w:t>
      </w:r>
      <w:r>
        <w:rPr>
          <w:rFonts w:eastAsia="Calibri" w:cs="Arial"/>
        </w:rPr>
        <w:t xml:space="preserve">, </w:t>
      </w:r>
      <w:r w:rsidRPr="00A1130D">
        <w:rPr>
          <w:rFonts w:eastAsia="Calibri" w:cs="Arial"/>
        </w:rPr>
        <w:t>Pivot Learning</w:t>
      </w:r>
      <w:r>
        <w:rPr>
          <w:rFonts w:eastAsia="Calibri" w:cs="Arial"/>
        </w:rPr>
        <w:t xml:space="preserve">, </w:t>
      </w:r>
      <w:r w:rsidRPr="00A1130D">
        <w:rPr>
          <w:rFonts w:eastAsia="Calibri" w:cs="Arial"/>
        </w:rPr>
        <w:t>Compton College</w:t>
      </w:r>
      <w:r>
        <w:rPr>
          <w:rFonts w:eastAsia="Calibri" w:cs="Arial"/>
        </w:rPr>
        <w:t xml:space="preserve">, </w:t>
      </w:r>
      <w:r w:rsidRPr="00A1130D">
        <w:rPr>
          <w:rFonts w:eastAsia="Calibri" w:cs="Arial"/>
        </w:rPr>
        <w:t>Alameda COE</w:t>
      </w:r>
      <w:r>
        <w:rPr>
          <w:rFonts w:eastAsia="Calibri" w:cs="Arial"/>
        </w:rPr>
        <w:t xml:space="preserve">, </w:t>
      </w:r>
      <w:r w:rsidRPr="00A1130D">
        <w:rPr>
          <w:rFonts w:eastAsia="Calibri" w:cs="Arial"/>
        </w:rPr>
        <w:t>San Marino U</w:t>
      </w:r>
      <w:r>
        <w:rPr>
          <w:rFonts w:eastAsia="Calibri" w:cs="Arial"/>
        </w:rPr>
        <w:t>SD</w:t>
      </w:r>
      <w:r w:rsidRPr="00A1130D">
        <w:rPr>
          <w:rFonts w:eastAsia="Calibri" w:cs="Arial"/>
        </w:rPr>
        <w:t xml:space="preserve">, and Ocean View </w:t>
      </w:r>
      <w:r>
        <w:rPr>
          <w:rFonts w:eastAsia="Calibri" w:cs="Arial"/>
        </w:rPr>
        <w:t>USD.</w:t>
      </w:r>
    </w:p>
    <w:p w14:paraId="769CB8B7" w14:textId="281D58DA" w:rsidR="0041301F" w:rsidRDefault="0041301F" w:rsidP="009D4A1C">
      <w:pPr>
        <w:spacing w:after="240"/>
        <w:rPr>
          <w:rFonts w:eastAsia="Calibri" w:cs="Arial"/>
        </w:rPr>
      </w:pPr>
      <w:r>
        <w:rPr>
          <w:rFonts w:eastAsia="Calibri" w:cs="Arial"/>
        </w:rPr>
        <w:t>T</w:t>
      </w:r>
      <w:r w:rsidRPr="00A256E9">
        <w:rPr>
          <w:rFonts w:eastAsia="Calibri" w:cs="Arial"/>
        </w:rPr>
        <w:t xml:space="preserve">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 xml:space="preserve">equence of the CCIL project highlight the </w:t>
      </w:r>
      <w:r>
        <w:rPr>
          <w:rFonts w:eastAsia="Calibri" w:cs="Arial"/>
        </w:rPr>
        <w:t>t</w:t>
      </w:r>
      <w:r w:rsidRPr="00A256E9">
        <w:rPr>
          <w:rFonts w:eastAsia="Calibri" w:cs="Arial"/>
        </w:rPr>
        <w:t xml:space="preserve">argeted, </w:t>
      </w:r>
      <w:r>
        <w:rPr>
          <w:rFonts w:eastAsia="Calibri" w:cs="Arial"/>
        </w:rPr>
        <w:t>i</w:t>
      </w:r>
      <w:r w:rsidRPr="00A256E9">
        <w:rPr>
          <w:rFonts w:eastAsia="Calibri" w:cs="Arial"/>
        </w:rPr>
        <w:t xml:space="preserve">ntensive, and </w:t>
      </w:r>
      <w:r>
        <w:rPr>
          <w:rFonts w:eastAsia="Calibri" w:cs="Arial"/>
        </w:rPr>
        <w:t>u</w:t>
      </w:r>
      <w:r w:rsidRPr="00A256E9">
        <w:rPr>
          <w:rFonts w:eastAsia="Calibri" w:cs="Arial"/>
        </w:rPr>
        <w:t xml:space="preserve">niversal </w:t>
      </w:r>
      <w:r>
        <w:rPr>
          <w:rFonts w:eastAsia="Calibri" w:cs="Arial"/>
        </w:rPr>
        <w:t>s</w:t>
      </w:r>
      <w:r w:rsidRPr="00A256E9">
        <w:rPr>
          <w:rFonts w:eastAsia="Calibri" w:cs="Arial"/>
        </w:rPr>
        <w:t xml:space="preserve">upports as well as the </w:t>
      </w:r>
      <w:r>
        <w:rPr>
          <w:rFonts w:eastAsia="Calibri" w:cs="Arial"/>
        </w:rPr>
        <w:t>s</w:t>
      </w:r>
      <w:r w:rsidRPr="00A256E9">
        <w:rPr>
          <w:rFonts w:eastAsia="Calibri" w:cs="Arial"/>
        </w:rPr>
        <w:t xml:space="preserve">tatewide </w:t>
      </w:r>
      <w:r>
        <w:rPr>
          <w:rFonts w:eastAsia="Calibri" w:cs="Arial"/>
        </w:rPr>
        <w:t>r</w:t>
      </w:r>
      <w:r w:rsidRPr="00A256E9">
        <w:rPr>
          <w:rFonts w:eastAsia="Calibri" w:cs="Arial"/>
        </w:rPr>
        <w:t xml:space="preserve">esources in development. In addition to t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 xml:space="preserve">equence, the CCIL project also launched a website that will house the curated resources, the Literacy Toolkit, links to partnerships, registration </w:t>
      </w:r>
      <w:r w:rsidR="00FB4E84">
        <w:rPr>
          <w:rFonts w:eastAsia="Calibri" w:cs="Arial"/>
        </w:rPr>
        <w:t>for</w:t>
      </w:r>
      <w:r w:rsidRPr="00A256E9">
        <w:rPr>
          <w:rFonts w:eastAsia="Calibri" w:cs="Arial"/>
        </w:rPr>
        <w:t xml:space="preserve"> future events, and much more</w:t>
      </w:r>
      <w:r>
        <w:rPr>
          <w:rFonts w:eastAsia="Calibri" w:cs="Arial"/>
        </w:rPr>
        <w:t xml:space="preserve">. </w:t>
      </w:r>
      <w:r w:rsidRPr="00A55851">
        <w:rPr>
          <w:rFonts w:eastAsia="Calibri" w:cs="Arial"/>
        </w:rPr>
        <w:t>Resour</w:t>
      </w:r>
      <w:r>
        <w:rPr>
          <w:rFonts w:eastAsia="Calibri" w:cs="Arial"/>
        </w:rPr>
        <w:t xml:space="preserve">ces will also be available on CCIL’s </w:t>
      </w:r>
      <w:r w:rsidRPr="00A55851">
        <w:rPr>
          <w:rFonts w:eastAsia="Calibri" w:cs="Arial"/>
        </w:rPr>
        <w:t>Learning Designed Platform.</w:t>
      </w:r>
      <w:r>
        <w:rPr>
          <w:rFonts w:eastAsia="Calibri" w:cs="Arial"/>
        </w:rPr>
        <w:t xml:space="preserve"> </w:t>
      </w:r>
      <w:r w:rsidRPr="002C0CDA">
        <w:rPr>
          <w:rFonts w:eastAsia="Calibri" w:cs="Arial"/>
        </w:rPr>
        <w:t>The scope of the work was further developed during a CCIL team retreat in July</w:t>
      </w:r>
      <w:r w:rsidR="0075168E">
        <w:rPr>
          <w:rFonts w:eastAsia="Calibri" w:cs="Arial"/>
        </w:rPr>
        <w:t>,</w:t>
      </w:r>
      <w:r w:rsidRPr="002C0CDA">
        <w:rPr>
          <w:rFonts w:eastAsia="Calibri" w:cs="Arial"/>
        </w:rPr>
        <w:t xml:space="preserve"> where our Master Journey Mapping Document was created. This tool will contain all the resources, themes</w:t>
      </w:r>
      <w:r w:rsidR="00FB4E84">
        <w:rPr>
          <w:rFonts w:eastAsia="Calibri" w:cs="Arial"/>
        </w:rPr>
        <w:t>,</w:t>
      </w:r>
      <w:r w:rsidRPr="002C0CDA">
        <w:rPr>
          <w:rFonts w:eastAsia="Calibri" w:cs="Arial"/>
        </w:rPr>
        <w:t xml:space="preserve"> and timelines for our work in the 2021</w:t>
      </w:r>
      <w:r>
        <w:rPr>
          <w:rFonts w:eastAsia="Calibri" w:cs="Arial"/>
        </w:rPr>
        <w:t>–</w:t>
      </w:r>
      <w:r w:rsidRPr="002C0CDA">
        <w:rPr>
          <w:rFonts w:eastAsia="Calibri" w:cs="Arial"/>
        </w:rPr>
        <w:t xml:space="preserve">22 school year. </w:t>
      </w:r>
    </w:p>
    <w:p w14:paraId="7567491A" w14:textId="08E665BC" w:rsidR="0041301F" w:rsidRDefault="0041301F" w:rsidP="009D4A1C">
      <w:pPr>
        <w:spacing w:after="240"/>
        <w:rPr>
          <w:rFonts w:eastAsia="Calibri" w:cs="Arial"/>
        </w:rPr>
      </w:pPr>
      <w:r w:rsidRPr="148EC63C">
        <w:rPr>
          <w:rFonts w:eastAsia="Calibri" w:cs="Arial"/>
        </w:rPr>
        <w:t>The start of the school year took the CCIL beyond COEs to schools and districts across the state. CAST began the deep dive into supporting inclusive literacy practices through the UDL implementation. Opportunities, collaboration</w:t>
      </w:r>
      <w:r w:rsidR="00FB4E84">
        <w:rPr>
          <w:rFonts w:eastAsia="Calibri" w:cs="Arial"/>
        </w:rPr>
        <w:t>,</w:t>
      </w:r>
      <w:r w:rsidRPr="148EC63C">
        <w:rPr>
          <w:rFonts w:eastAsia="Calibri" w:cs="Arial"/>
        </w:rPr>
        <w:t xml:space="preserve"> and partnerships also continued to develop with other projects such as the California Dyslexia Initiative, Early Literacy Support Block (ELSB) Grant, Californians Together, and 21</w:t>
      </w:r>
      <w:r w:rsidR="008553C2" w:rsidRPr="148EC63C">
        <w:rPr>
          <w:rFonts w:eastAsia="Calibri" w:cs="Arial"/>
        </w:rPr>
        <w:t xml:space="preserve"> </w:t>
      </w:r>
      <w:r w:rsidRPr="148EC63C">
        <w:rPr>
          <w:rFonts w:eastAsia="Calibri" w:cs="Arial"/>
        </w:rPr>
        <w:t xml:space="preserve">CSLA. Working </w:t>
      </w:r>
      <w:r w:rsidR="004A60AE">
        <w:rPr>
          <w:rFonts w:eastAsia="Calibri" w:cs="Arial"/>
        </w:rPr>
        <w:t>with COEs, schools, and districts,</w:t>
      </w:r>
      <w:r w:rsidRPr="148EC63C">
        <w:rPr>
          <w:rFonts w:eastAsia="Calibri" w:cs="Arial"/>
        </w:rPr>
        <w:t xml:space="preserve"> CAST hopes to better understand what resources, supports, and opportunities are available statewide to support increasing student literacy and then explore opportunities for coordinating across initiatives.</w:t>
      </w:r>
    </w:p>
    <w:p w14:paraId="166C57C5" w14:textId="09D99C2A" w:rsidR="0041301F" w:rsidRDefault="0041301F" w:rsidP="009D4A1C">
      <w:pPr>
        <w:spacing w:after="240"/>
        <w:rPr>
          <w:rFonts w:eastAsia="Calibri" w:cs="Arial"/>
        </w:rPr>
      </w:pPr>
      <w:r w:rsidRPr="00E728B2">
        <w:rPr>
          <w:rFonts w:eastAsia="Calibri" w:cs="Arial"/>
        </w:rPr>
        <w:t>CAST has partnered with WestEd to develop an evaluation plan for the C</w:t>
      </w:r>
      <w:r>
        <w:rPr>
          <w:rFonts w:eastAsia="Calibri" w:cs="Arial"/>
        </w:rPr>
        <w:t>CIL</w:t>
      </w:r>
      <w:r w:rsidRPr="00E728B2">
        <w:rPr>
          <w:rFonts w:eastAsia="Calibri" w:cs="Arial"/>
        </w:rPr>
        <w:t xml:space="preserve">. WestEd is proposing to develop a mixed-methods evaluation of the CCIL with both formative and summative components. The formative portion of the evaluation will focus on providing feedback on early implementation, such as participation in </w:t>
      </w:r>
      <w:r w:rsidR="00115ACF">
        <w:rPr>
          <w:rFonts w:eastAsia="Calibri" w:cs="Arial"/>
        </w:rPr>
        <w:t>PD</w:t>
      </w:r>
      <w:r w:rsidRPr="00E728B2">
        <w:rPr>
          <w:rFonts w:eastAsia="Calibri" w:cs="Arial"/>
        </w:rPr>
        <w:t xml:space="preserve"> activities and initial uptake of UDL practices. The summative portion of the evaluation will focus on collecting pre</w:t>
      </w:r>
      <w:r w:rsidR="0075168E">
        <w:rPr>
          <w:rFonts w:eastAsia="Calibri" w:cs="Arial"/>
        </w:rPr>
        <w:t>-</w:t>
      </w:r>
      <w:r w:rsidRPr="00E728B2">
        <w:rPr>
          <w:rFonts w:eastAsia="Calibri" w:cs="Arial"/>
        </w:rPr>
        <w:t xml:space="preserve"> and post-</w:t>
      </w:r>
      <w:r w:rsidRPr="00E728B2">
        <w:rPr>
          <w:rFonts w:eastAsia="Calibri" w:cs="Arial"/>
        </w:rPr>
        <w:lastRenderedPageBreak/>
        <w:t>implementation data to measure the extent to which classroom practices reflect UDL. The formative and summative portions will occur concurrently. The evaluation seeks to meet the needs to fully understand and evaluate CCIL itself as well as to contribute to the knowledge base of scaled implementation of UDL, its</w:t>
      </w:r>
      <w:r>
        <w:rPr>
          <w:rFonts w:eastAsia="Calibri" w:cs="Arial"/>
        </w:rPr>
        <w:t xml:space="preserve"> </w:t>
      </w:r>
      <w:r w:rsidRPr="00E728B2">
        <w:rPr>
          <w:rFonts w:eastAsia="Calibri" w:cs="Arial"/>
        </w:rPr>
        <w:t>rollout, sustainability, and impact on student learning outcomes</w:t>
      </w:r>
      <w:r>
        <w:rPr>
          <w:rFonts w:eastAsia="Calibri" w:cs="Arial"/>
        </w:rPr>
        <w:t>.</w:t>
      </w:r>
    </w:p>
    <w:p w14:paraId="556FD4A4" w14:textId="0D324B87" w:rsidR="0041301F" w:rsidRDefault="0041301F" w:rsidP="009D4A1C">
      <w:pPr>
        <w:spacing w:after="240"/>
        <w:rPr>
          <w:rFonts w:eastAsia="Calibri" w:cs="Arial"/>
        </w:rPr>
      </w:pPr>
      <w:r w:rsidRPr="148EC63C">
        <w:rPr>
          <w:rFonts w:eastAsia="Calibri" w:cs="Arial"/>
        </w:rPr>
        <w:t>CAST has solidified partnership opportunities with the Dyslexia Grant and the ELSB Grant. Monthly meetings are held with these partners. Partnerships with teacher and administrat</w:t>
      </w:r>
      <w:r w:rsidR="00FB4E84">
        <w:rPr>
          <w:rFonts w:eastAsia="Calibri" w:cs="Arial"/>
        </w:rPr>
        <w:t>or</w:t>
      </w:r>
      <w:r w:rsidRPr="148EC63C">
        <w:rPr>
          <w:rFonts w:eastAsia="Calibri" w:cs="Arial"/>
        </w:rPr>
        <w:t xml:space="preserve"> preparation programs have also been formed. The CCIL project provided a four</w:t>
      </w:r>
      <w:r w:rsidR="00B04231" w:rsidRPr="148EC63C">
        <w:rPr>
          <w:rFonts w:eastAsia="Calibri" w:cs="Arial"/>
        </w:rPr>
        <w:t>-</w:t>
      </w:r>
      <w:r w:rsidRPr="148EC63C">
        <w:rPr>
          <w:rFonts w:eastAsia="Calibri" w:cs="Arial"/>
        </w:rPr>
        <w:t>module series for Placer County’s Preliminary Administrative Service Credential program. This program is also in collaboration with 21</w:t>
      </w:r>
      <w:r w:rsidR="00115ACF" w:rsidRPr="148EC63C">
        <w:rPr>
          <w:rFonts w:eastAsia="Calibri" w:cs="Arial"/>
        </w:rPr>
        <w:t xml:space="preserve"> </w:t>
      </w:r>
      <w:r w:rsidRPr="148EC63C">
        <w:rPr>
          <w:rFonts w:eastAsia="Calibri" w:cs="Arial"/>
        </w:rPr>
        <w:t xml:space="preserve">CSLA. </w:t>
      </w:r>
    </w:p>
    <w:p w14:paraId="3E3D7AA2" w14:textId="7D65AB53" w:rsidR="0041301F" w:rsidRDefault="0041301F" w:rsidP="009D4A1C">
      <w:pPr>
        <w:spacing w:after="240"/>
        <w:rPr>
          <w:rFonts w:eastAsia="Calibri" w:cs="Arial"/>
        </w:rPr>
      </w:pPr>
      <w:r>
        <w:rPr>
          <w:rFonts w:eastAsia="Calibri" w:cs="Arial"/>
        </w:rPr>
        <w:t xml:space="preserve">CAST and </w:t>
      </w:r>
      <w:r w:rsidRPr="00AF2655">
        <w:rPr>
          <w:rFonts w:eastAsia="Calibri" w:cs="Arial"/>
        </w:rPr>
        <w:t xml:space="preserve">CCIL meet regularly with the </w:t>
      </w:r>
      <w:r>
        <w:rPr>
          <w:rFonts w:eastAsia="Calibri" w:cs="Arial"/>
        </w:rPr>
        <w:t xml:space="preserve">ELR </w:t>
      </w:r>
      <w:r w:rsidRPr="00AF2655">
        <w:rPr>
          <w:rFonts w:eastAsia="Calibri" w:cs="Arial"/>
        </w:rPr>
        <w:t>recipients to provide updates, collaborate</w:t>
      </w:r>
      <w:r w:rsidR="00092F75">
        <w:rPr>
          <w:rFonts w:eastAsia="Calibri" w:cs="Arial"/>
        </w:rPr>
        <w:t>,</w:t>
      </w:r>
      <w:r w:rsidRPr="00AF2655">
        <w:rPr>
          <w:rFonts w:eastAsia="Calibri" w:cs="Arial"/>
        </w:rPr>
        <w:t xml:space="preserve"> and calibrate resources. New leadership at CCEE has also brought additional opportunities for collaboration as all statewide literacy initiatives to focus efforts and resources on the </w:t>
      </w:r>
      <w:r>
        <w:rPr>
          <w:rFonts w:eastAsia="Calibri" w:cs="Arial"/>
        </w:rPr>
        <w:t xml:space="preserve">seven </w:t>
      </w:r>
      <w:r w:rsidRPr="00AF2655">
        <w:rPr>
          <w:rFonts w:eastAsia="Calibri" w:cs="Arial"/>
        </w:rPr>
        <w:t xml:space="preserve">statewide literacy priorities. </w:t>
      </w:r>
    </w:p>
    <w:p w14:paraId="42787970" w14:textId="77777777" w:rsidR="0041301F" w:rsidRPr="00D52D3C" w:rsidRDefault="0041301F" w:rsidP="00D52D3C">
      <w:pPr>
        <w:pStyle w:val="Heading4"/>
      </w:pPr>
      <w:r w:rsidRPr="00D52D3C">
        <w:t>Professional Development and Educator Support</w:t>
      </w:r>
    </w:p>
    <w:p w14:paraId="43476E71" w14:textId="1F467508" w:rsidR="0041301F" w:rsidRDefault="0041301F" w:rsidP="009D4A1C">
      <w:pPr>
        <w:spacing w:after="240"/>
      </w:pPr>
      <w:r w:rsidRPr="000835A8">
        <w:t xml:space="preserve">A </w:t>
      </w:r>
      <w:r>
        <w:t>w</w:t>
      </w:r>
      <w:r w:rsidRPr="000835A8">
        <w:t xml:space="preserve">ebinar </w:t>
      </w:r>
      <w:r>
        <w:t>s</w:t>
      </w:r>
      <w:r w:rsidRPr="000835A8">
        <w:t xml:space="preserve">eries titled </w:t>
      </w:r>
      <w:r w:rsidR="00092F75">
        <w:t>“</w:t>
      </w:r>
      <w:r w:rsidRPr="000835A8">
        <w:t>Designing for Literacy Instruction in the Hybrid Classroom</w:t>
      </w:r>
      <w:r w:rsidR="00092F75">
        <w:t>”</w:t>
      </w:r>
      <w:r w:rsidRPr="000835A8">
        <w:t xml:space="preserve"> has continued with the CCIL team providing relevant, focused material around inclusive literacy in California. </w:t>
      </w:r>
      <w:r w:rsidRPr="004C3DA4">
        <w:t xml:space="preserve">The </w:t>
      </w:r>
      <w:r>
        <w:t>w</w:t>
      </w:r>
      <w:r w:rsidRPr="004C3DA4">
        <w:t xml:space="preserve">ebinar </w:t>
      </w:r>
      <w:r>
        <w:t>s</w:t>
      </w:r>
      <w:r w:rsidRPr="004C3DA4">
        <w:t xml:space="preserve">eries helped educators </w:t>
      </w:r>
      <w:r>
        <w:t xml:space="preserve">create literacy lessons utilizing UDL principals to </w:t>
      </w:r>
      <w:r w:rsidRPr="004C3DA4">
        <w:t>support students on IEPs and 504 plans along with general education students</w:t>
      </w:r>
      <w:r>
        <w:t>.</w:t>
      </w:r>
      <w:r w:rsidRPr="004C3DA4">
        <w:t xml:space="preserve"> </w:t>
      </w:r>
      <w:r>
        <w:t>CAST</w:t>
      </w:r>
      <w:r w:rsidRPr="001A7C52">
        <w:t xml:space="preserve"> concluded </w:t>
      </w:r>
      <w:r w:rsidR="00FB4E84">
        <w:t>its</w:t>
      </w:r>
      <w:r>
        <w:t xml:space="preserve"> w</w:t>
      </w:r>
      <w:r w:rsidRPr="001A7C52">
        <w:t xml:space="preserve">ebinar </w:t>
      </w:r>
      <w:r>
        <w:t>s</w:t>
      </w:r>
      <w:r w:rsidRPr="001A7C52">
        <w:t xml:space="preserve">eries </w:t>
      </w:r>
      <w:r>
        <w:t>in quarter three.</w:t>
      </w:r>
      <w:r w:rsidRPr="001A7C52">
        <w:t xml:space="preserve"> To date, 969 people registered/attended the webinar series and 1</w:t>
      </w:r>
      <w:r>
        <w:t>,</w:t>
      </w:r>
      <w:r w:rsidRPr="001A7C52">
        <w:t>540 people have accessed the video recordings. Feedback for the series was positive</w:t>
      </w:r>
      <w:r w:rsidR="00092F75">
        <w:t>,</w:t>
      </w:r>
      <w:r w:rsidRPr="001A7C52">
        <w:t xml:space="preserve"> with survey results indicating that webinar objectives were met.</w:t>
      </w:r>
    </w:p>
    <w:p w14:paraId="7F895EB0" w14:textId="3FE075F9" w:rsidR="0041301F" w:rsidRDefault="0041301F" w:rsidP="009D4A1C">
      <w:pPr>
        <w:spacing w:after="240"/>
      </w:pPr>
      <w:r>
        <w:t>CAST’s</w:t>
      </w:r>
      <w:r w:rsidRPr="0060454A">
        <w:t xml:space="preserve"> next webinar series is titled </w:t>
      </w:r>
      <w:r w:rsidR="00092F75">
        <w:t>“</w:t>
      </w:r>
      <w:r w:rsidRPr="0060454A">
        <w:t>Universal Design for Inclusive Literacy.</w:t>
      </w:r>
      <w:r w:rsidR="00092F75">
        <w:t>”</w:t>
      </w:r>
      <w:r w:rsidRPr="0060454A">
        <w:t xml:space="preserve"> </w:t>
      </w:r>
      <w:r>
        <w:t>CAST</w:t>
      </w:r>
      <w:r w:rsidRPr="009A5A5F">
        <w:t xml:space="preserve"> will explore how to support the literacy development of all</w:t>
      </w:r>
      <w:r>
        <w:t xml:space="preserve"> </w:t>
      </w:r>
      <w:r w:rsidRPr="009A5A5F">
        <w:t>students</w:t>
      </w:r>
      <w:r>
        <w:t xml:space="preserve"> </w:t>
      </w:r>
      <w:r w:rsidRPr="009A5A5F">
        <w:t>in inclusive and equitable learning environments</w:t>
      </w:r>
      <w:r>
        <w:t xml:space="preserve"> </w:t>
      </w:r>
      <w:r w:rsidRPr="009A5A5F">
        <w:t xml:space="preserve">through the lens of </w:t>
      </w:r>
      <w:r>
        <w:t>UDL</w:t>
      </w:r>
      <w:r w:rsidRPr="009A5A5F">
        <w:t>. Educators grappling with accelerating learning in the face of barriers and student variability will find this</w:t>
      </w:r>
      <w:r>
        <w:t xml:space="preserve"> </w:t>
      </w:r>
      <w:r w:rsidRPr="009A5A5F">
        <w:t>series</w:t>
      </w:r>
      <w:r>
        <w:t xml:space="preserve"> </w:t>
      </w:r>
      <w:r w:rsidRPr="009A5A5F">
        <w:t>timely and relevant.</w:t>
      </w:r>
    </w:p>
    <w:p w14:paraId="0236C9EE" w14:textId="131DF8B8" w:rsidR="0041301F" w:rsidRDefault="0041301F" w:rsidP="009D4A1C">
      <w:pPr>
        <w:spacing w:after="240"/>
      </w:pPr>
      <w:r w:rsidRPr="00053BC0">
        <w:t>With the project fully staffed and C</w:t>
      </w:r>
      <w:r>
        <w:t>OE</w:t>
      </w:r>
      <w:r w:rsidRPr="00053BC0">
        <w:t xml:space="preserve"> </w:t>
      </w:r>
      <w:r>
        <w:t>p</w:t>
      </w:r>
      <w:r w:rsidRPr="00053BC0">
        <w:t xml:space="preserve">artnerships invested, the CCIL team was able to continue to build relationships and connections with partners beyond the </w:t>
      </w:r>
      <w:r>
        <w:t>five COE</w:t>
      </w:r>
      <w:r w:rsidRPr="00053BC0">
        <w:t xml:space="preserve">s and offer </w:t>
      </w:r>
      <w:r w:rsidR="00115ACF">
        <w:t>PD</w:t>
      </w:r>
      <w:r w:rsidRPr="00053BC0">
        <w:t xml:space="preserve"> experiences in a number of different venues while working to prepare for launches with school sites and districts in the fall of 2021.</w:t>
      </w:r>
    </w:p>
    <w:p w14:paraId="4EF98E5F" w14:textId="211AB4D0" w:rsidR="0041301F" w:rsidRDefault="0041301F" w:rsidP="009D4A1C">
      <w:pPr>
        <w:spacing w:after="240"/>
      </w:pPr>
      <w:r w:rsidRPr="00472382">
        <w:t>CAST’s Professional Learning Team has a deep well of resources explicitly designed to support the implementation of special education best practices. The CCIL team continues to identify, access, deliver</w:t>
      </w:r>
      <w:r w:rsidR="00092F75">
        <w:t>,</w:t>
      </w:r>
      <w:r w:rsidRPr="00472382">
        <w:t xml:space="preserve"> and curate resources to support student learning, </w:t>
      </w:r>
      <w:r>
        <w:t>PD</w:t>
      </w:r>
      <w:r w:rsidRPr="00472382">
        <w:t>, and inclusive literacy practices. The team designs and delivers professional learning with a “triple track agenda” focus. These tracks focus on providing strategies to support content learning in the moment, modeling U</w:t>
      </w:r>
      <w:r>
        <w:t>DL</w:t>
      </w:r>
      <w:r w:rsidRPr="00472382">
        <w:t xml:space="preserve"> within the professional learning series, and resources and strategies to support UDL implementation in the classroom setting for students.</w:t>
      </w:r>
    </w:p>
    <w:p w14:paraId="2BD5E487" w14:textId="2072CA6D" w:rsidR="0041301F" w:rsidRDefault="0041301F" w:rsidP="009D4A1C">
      <w:pPr>
        <w:spacing w:after="240"/>
      </w:pPr>
      <w:r w:rsidRPr="009A78B5">
        <w:t xml:space="preserve">CAST released the first in a series of </w:t>
      </w:r>
      <w:r>
        <w:t>a</w:t>
      </w:r>
      <w:r w:rsidRPr="009A78B5">
        <w:t xml:space="preserve">ssessment </w:t>
      </w:r>
      <w:r>
        <w:t>v</w:t>
      </w:r>
      <w:r w:rsidRPr="009A78B5">
        <w:t xml:space="preserve">ideos to support California educators with designing assessments for remote and hybrid learning. This resource continues to be </w:t>
      </w:r>
      <w:r w:rsidRPr="009A78B5">
        <w:lastRenderedPageBreak/>
        <w:t xml:space="preserve">highlighted and shared in the scope of the CCIL project. A </w:t>
      </w:r>
      <w:r>
        <w:t>p</w:t>
      </w:r>
      <w:r w:rsidRPr="009A78B5">
        <w:t>laybook</w:t>
      </w:r>
      <w:r>
        <w:t xml:space="preserve"> providing guidance on implementation</w:t>
      </w:r>
      <w:r w:rsidRPr="009A78B5">
        <w:t xml:space="preserve"> also accompanies this video series, making it easier for coaches, districts, </w:t>
      </w:r>
      <w:r>
        <w:t>COEs</w:t>
      </w:r>
      <w:r w:rsidR="00FB4E84">
        <w:t>,</w:t>
      </w:r>
      <w:r w:rsidRPr="009A78B5">
        <w:t xml:space="preserve"> and school sites to use it as an ongoing </w:t>
      </w:r>
      <w:r w:rsidR="00115ACF">
        <w:t>PD</w:t>
      </w:r>
      <w:r w:rsidRPr="009A78B5">
        <w:t xml:space="preserve"> tool.</w:t>
      </w:r>
    </w:p>
    <w:p w14:paraId="4E1BC709" w14:textId="2ADCAC57" w:rsidR="0041301F" w:rsidRDefault="0041301F" w:rsidP="009D4A1C">
      <w:pPr>
        <w:spacing w:after="240"/>
      </w:pPr>
      <w:r>
        <w:t xml:space="preserve">CAST began tagging all literacy-based resources on </w:t>
      </w:r>
      <w:r w:rsidR="00CD3D99">
        <w:t xml:space="preserve">the Learning Designed website at </w:t>
      </w:r>
      <w:hyperlink r:id="rId30" w:tooltip="Learning Designed web page " w:history="1">
        <w:r w:rsidR="00CD3D99" w:rsidRPr="00724290">
          <w:rPr>
            <w:rStyle w:val="Hyperlink"/>
            <w:rFonts w:cs="Arial"/>
          </w:rPr>
          <w:t>https://www.learningdesigned.org/</w:t>
        </w:r>
      </w:hyperlink>
      <w:r>
        <w:t xml:space="preserve">, an online learning forum available for free to all California educators. CAST also continues to create new content for the webinar series mentioned above and has its own collaborative group in Learning Designed. </w:t>
      </w:r>
    </w:p>
    <w:p w14:paraId="57976016" w14:textId="77777777" w:rsidR="0041301F" w:rsidRDefault="0041301F" w:rsidP="009D4A1C">
      <w:pPr>
        <w:spacing w:after="240"/>
      </w:pPr>
      <w:r>
        <w:t>CAST p</w:t>
      </w:r>
      <w:r w:rsidRPr="007A11A1">
        <w:t>rovid</w:t>
      </w:r>
      <w:r>
        <w:t xml:space="preserve">ed support to COE </w:t>
      </w:r>
      <w:r w:rsidRPr="007A11A1">
        <w:t xml:space="preserve">coaches </w:t>
      </w:r>
      <w:r>
        <w:t>and included o</w:t>
      </w:r>
      <w:r w:rsidRPr="007A11A1">
        <w:t>ngoing monthly coaching sessions and workshops designed to build content knowledge and agency around UDL design</w:t>
      </w:r>
      <w:r>
        <w:t xml:space="preserve"> </w:t>
      </w:r>
      <w:r w:rsidRPr="007A11A1">
        <w:t>and deliver</w:t>
      </w:r>
      <w:r>
        <w:t>y</w:t>
      </w:r>
      <w:r w:rsidRPr="007A11A1">
        <w:t xml:space="preserve">. Coaching support and technical assistance are embedded and available as needed. </w:t>
      </w:r>
    </w:p>
    <w:p w14:paraId="7FEEAF45" w14:textId="787797F1" w:rsidR="0041301F" w:rsidRDefault="0041301F" w:rsidP="009D4A1C">
      <w:pPr>
        <w:spacing w:after="240"/>
      </w:pPr>
      <w:r w:rsidRPr="35A216C3">
        <w:t xml:space="preserve">CAST looks forward to showcasing the work in project schools at a later date. CAST’s professional learning modules continue to be refined to provide relevant and rigorous content for participants. Teaching and learning </w:t>
      </w:r>
      <w:r w:rsidR="00FB4E84">
        <w:t>during</w:t>
      </w:r>
      <w:r w:rsidRPr="35A216C3">
        <w:t xml:space="preserve"> a pandemic have highlighted the discrepancies, strengths</w:t>
      </w:r>
      <w:r w:rsidR="00FC2375">
        <w:t>,</w:t>
      </w:r>
      <w:r w:rsidRPr="35A216C3">
        <w:t xml:space="preserve"> and additional barriers to access. CAST strives to be responsive in design and delivery to be as comprehensive and supportive as possible given the current climate in schools and communities.</w:t>
      </w:r>
    </w:p>
    <w:p w14:paraId="00A49383" w14:textId="6068C152" w:rsidR="006E265D" w:rsidRDefault="00090070" w:rsidP="006E265D">
      <w:pPr>
        <w:widowControl w:val="0"/>
        <w:tabs>
          <w:tab w:val="left" w:pos="470"/>
        </w:tabs>
        <w:autoSpaceDE w:val="0"/>
        <w:autoSpaceDN w:val="0"/>
        <w:spacing w:after="240"/>
        <w:ind w:right="363"/>
        <w:rPr>
          <w:rFonts w:cs="Arial"/>
          <w:color w:val="000000"/>
        </w:rPr>
      </w:pPr>
      <w:r w:rsidRPr="00090070">
        <w:rPr>
          <w:rFonts w:cs="Arial"/>
          <w:color w:val="000000"/>
        </w:rPr>
        <w:t xml:space="preserve">Table 5 shows the activities provided with the grant funds, major objectives, total users or participants, </w:t>
      </w:r>
      <w:r>
        <w:rPr>
          <w:rFonts w:cs="Arial"/>
          <w:color w:val="000000"/>
        </w:rPr>
        <w:t xml:space="preserve">participation options, and </w:t>
      </w:r>
      <w:r w:rsidRPr="00090070">
        <w:rPr>
          <w:rFonts w:cs="Arial"/>
          <w:color w:val="000000"/>
        </w:rPr>
        <w:t>alignment to project goals.</w:t>
      </w:r>
    </w:p>
    <w:p w14:paraId="36633018" w14:textId="61BCA9E7" w:rsidR="00611DAE" w:rsidRPr="00C655BB" w:rsidRDefault="00611DAE" w:rsidP="00D52D3C">
      <w:pPr>
        <w:spacing w:after="240"/>
        <w:rPr>
          <w:b/>
        </w:rPr>
      </w:pPr>
      <w:r w:rsidRPr="00C655BB">
        <w:rPr>
          <w:b/>
        </w:rPr>
        <w:t xml:space="preserve">Table </w:t>
      </w:r>
      <w:r>
        <w:rPr>
          <w:b/>
        </w:rPr>
        <w:t>5</w:t>
      </w:r>
      <w:r w:rsidRPr="00C655BB">
        <w:rPr>
          <w:b/>
        </w:rPr>
        <w:t xml:space="preserve">: </w:t>
      </w:r>
      <w:r w:rsidR="00C376FD">
        <w:rPr>
          <w:b/>
        </w:rPr>
        <w:t>Educator Workforce Investment Grant</w:t>
      </w:r>
      <w:r>
        <w:rPr>
          <w:b/>
        </w:rPr>
        <w:t>: S</w:t>
      </w:r>
      <w:r w:rsidR="005B31BB">
        <w:rPr>
          <w:b/>
        </w:rPr>
        <w:t xml:space="preserve">pecial </w:t>
      </w:r>
      <w:r>
        <w:rPr>
          <w:b/>
        </w:rPr>
        <w:t>E</w:t>
      </w:r>
      <w:r w:rsidR="005B31BB">
        <w:rPr>
          <w:b/>
        </w:rPr>
        <w:t>ducation</w:t>
      </w:r>
      <w:r w:rsidRPr="00C655BB">
        <w:rPr>
          <w:b/>
        </w:rPr>
        <w:t xml:space="preserve"> </w:t>
      </w:r>
      <w:r>
        <w:rPr>
          <w:b/>
        </w:rPr>
        <w:t>Activities in</w:t>
      </w:r>
      <w:r w:rsidRPr="00C655BB">
        <w:rPr>
          <w:b/>
        </w:rPr>
        <w:t xml:space="preserve"> Year 2 </w:t>
      </w:r>
    </w:p>
    <w:tbl>
      <w:tblPr>
        <w:tblStyle w:val="TableGrid"/>
        <w:tblW w:w="10607" w:type="dxa"/>
        <w:tblLayout w:type="fixed"/>
        <w:tblLook w:val="04A0" w:firstRow="1" w:lastRow="0" w:firstColumn="1" w:lastColumn="0" w:noHBand="0" w:noVBand="1"/>
        <w:tblDescription w:val="Table 5 shows the activities provided with the grant funds, major objectives, total users or participants, participation options, and alignment to project goals."/>
      </w:tblPr>
      <w:tblGrid>
        <w:gridCol w:w="1705"/>
        <w:gridCol w:w="1710"/>
        <w:gridCol w:w="2520"/>
        <w:gridCol w:w="1530"/>
        <w:gridCol w:w="1583"/>
        <w:gridCol w:w="1559"/>
      </w:tblGrid>
      <w:tr w:rsidR="005278E8" w14:paraId="2F268A81" w14:textId="77777777" w:rsidTr="00D642F9">
        <w:trPr>
          <w:cantSplit/>
          <w:tblHeader/>
        </w:trPr>
        <w:tc>
          <w:tcPr>
            <w:tcW w:w="1705" w:type="dxa"/>
            <w:shd w:val="clear" w:color="auto" w:fill="F2F2F2" w:themeFill="background1" w:themeFillShade="F2"/>
          </w:tcPr>
          <w:p w14:paraId="1D29E893" w14:textId="77777777" w:rsidR="004D73C0" w:rsidRPr="00E926F3" w:rsidRDefault="004D73C0" w:rsidP="005C2F5D">
            <w:pPr>
              <w:jc w:val="center"/>
              <w:rPr>
                <w:rFonts w:cs="Arial"/>
                <w:b/>
                <w:bCs/>
              </w:rPr>
            </w:pPr>
            <w:r w:rsidRPr="1A627257">
              <w:rPr>
                <w:rFonts w:cs="Arial"/>
                <w:b/>
                <w:bCs/>
                <w:sz w:val="22"/>
                <w:szCs w:val="22"/>
              </w:rPr>
              <w:t>Type of Resource or Activity</w:t>
            </w:r>
          </w:p>
        </w:tc>
        <w:tc>
          <w:tcPr>
            <w:tcW w:w="1710" w:type="dxa"/>
            <w:shd w:val="clear" w:color="auto" w:fill="F2F2F2" w:themeFill="background1" w:themeFillShade="F2"/>
          </w:tcPr>
          <w:p w14:paraId="6BCC215F" w14:textId="77777777" w:rsidR="004D73C0" w:rsidRPr="00E926F3" w:rsidRDefault="004D73C0" w:rsidP="005C2F5D">
            <w:pPr>
              <w:jc w:val="center"/>
              <w:rPr>
                <w:rFonts w:cs="Arial"/>
                <w:b/>
                <w:bCs/>
              </w:rPr>
            </w:pPr>
            <w:r w:rsidRPr="1A627257">
              <w:rPr>
                <w:rFonts w:cs="Arial"/>
                <w:b/>
                <w:bCs/>
                <w:sz w:val="22"/>
                <w:szCs w:val="22"/>
              </w:rPr>
              <w:t>Date(s) Completed or Length of Activity</w:t>
            </w:r>
          </w:p>
        </w:tc>
        <w:tc>
          <w:tcPr>
            <w:tcW w:w="2520" w:type="dxa"/>
            <w:shd w:val="clear" w:color="auto" w:fill="F2F2F2" w:themeFill="background1" w:themeFillShade="F2"/>
          </w:tcPr>
          <w:p w14:paraId="11292EC7" w14:textId="77777777" w:rsidR="004D73C0" w:rsidRPr="00E926F3" w:rsidRDefault="004D73C0" w:rsidP="005C2F5D">
            <w:pPr>
              <w:jc w:val="center"/>
              <w:rPr>
                <w:rFonts w:cs="Arial"/>
                <w:b/>
                <w:bCs/>
              </w:rPr>
            </w:pPr>
            <w:r w:rsidRPr="1A627257">
              <w:rPr>
                <w:rFonts w:cs="Arial"/>
                <w:b/>
                <w:bCs/>
                <w:sz w:val="22"/>
                <w:szCs w:val="22"/>
              </w:rPr>
              <w:t>Major Objective</w:t>
            </w:r>
          </w:p>
        </w:tc>
        <w:tc>
          <w:tcPr>
            <w:tcW w:w="1530" w:type="dxa"/>
            <w:shd w:val="clear" w:color="auto" w:fill="F2F2F2" w:themeFill="background1" w:themeFillShade="F2"/>
          </w:tcPr>
          <w:p w14:paraId="73F4461B" w14:textId="77777777" w:rsidR="004D73C0" w:rsidRPr="00E926F3" w:rsidRDefault="004D73C0" w:rsidP="005C2F5D">
            <w:pPr>
              <w:jc w:val="center"/>
              <w:rPr>
                <w:rFonts w:cs="Arial"/>
                <w:b/>
                <w:bCs/>
              </w:rPr>
            </w:pPr>
            <w:r w:rsidRPr="1A627257">
              <w:rPr>
                <w:rFonts w:cs="Arial"/>
                <w:b/>
                <w:bCs/>
                <w:sz w:val="22"/>
                <w:szCs w:val="22"/>
              </w:rPr>
              <w:t>Total Users or Participants</w:t>
            </w:r>
          </w:p>
        </w:tc>
        <w:tc>
          <w:tcPr>
            <w:tcW w:w="1583" w:type="dxa"/>
            <w:shd w:val="clear" w:color="auto" w:fill="F2F2F2" w:themeFill="background1" w:themeFillShade="F2"/>
          </w:tcPr>
          <w:p w14:paraId="7D327463" w14:textId="77777777" w:rsidR="004D73C0" w:rsidRPr="00E926F3" w:rsidRDefault="004D73C0" w:rsidP="005C2F5D">
            <w:pPr>
              <w:jc w:val="center"/>
              <w:rPr>
                <w:rFonts w:cs="Arial"/>
                <w:b/>
                <w:bCs/>
              </w:rPr>
            </w:pPr>
            <w:r w:rsidRPr="1A627257">
              <w:rPr>
                <w:rFonts w:cs="Arial"/>
                <w:b/>
                <w:bCs/>
                <w:sz w:val="22"/>
                <w:szCs w:val="22"/>
              </w:rPr>
              <w:t>Virtual or In-Person</w:t>
            </w:r>
          </w:p>
        </w:tc>
        <w:tc>
          <w:tcPr>
            <w:tcW w:w="1559" w:type="dxa"/>
            <w:shd w:val="clear" w:color="auto" w:fill="F2F2F2" w:themeFill="background1" w:themeFillShade="F2"/>
          </w:tcPr>
          <w:p w14:paraId="13A80077" w14:textId="77777777" w:rsidR="004D73C0" w:rsidRPr="00E926F3" w:rsidRDefault="004D73C0" w:rsidP="005C2F5D">
            <w:pPr>
              <w:jc w:val="center"/>
              <w:rPr>
                <w:rFonts w:cs="Arial"/>
                <w:b/>
                <w:bCs/>
              </w:rPr>
            </w:pPr>
            <w:r w:rsidRPr="1A627257">
              <w:rPr>
                <w:rFonts w:cs="Arial"/>
                <w:b/>
                <w:bCs/>
                <w:sz w:val="22"/>
                <w:szCs w:val="22"/>
              </w:rPr>
              <w:t>Project Goal Number</w:t>
            </w:r>
          </w:p>
        </w:tc>
      </w:tr>
      <w:tr w:rsidR="004D73C0" w14:paraId="3A4A0108" w14:textId="77777777" w:rsidTr="00D642F9">
        <w:tc>
          <w:tcPr>
            <w:tcW w:w="1705" w:type="dxa"/>
          </w:tcPr>
          <w:p w14:paraId="749C5652" w14:textId="77777777" w:rsidR="004D73C0" w:rsidRDefault="004D73C0" w:rsidP="005C2F5D">
            <w:pPr>
              <w:rPr>
                <w:rFonts w:cs="Arial"/>
              </w:rPr>
            </w:pPr>
            <w:r w:rsidRPr="00AB16F7">
              <w:rPr>
                <w:rFonts w:cs="Arial"/>
              </w:rPr>
              <w:t>Introduction to UDL</w:t>
            </w:r>
          </w:p>
        </w:tc>
        <w:tc>
          <w:tcPr>
            <w:tcW w:w="1710" w:type="dxa"/>
          </w:tcPr>
          <w:p w14:paraId="5511D413" w14:textId="611520CD" w:rsidR="004D73C0" w:rsidRDefault="004D73C0" w:rsidP="00B15726">
            <w:pPr>
              <w:spacing w:after="240"/>
              <w:rPr>
                <w:rFonts w:cs="Arial"/>
              </w:rPr>
            </w:pPr>
            <w:r w:rsidRPr="00AB16F7">
              <w:rPr>
                <w:rFonts w:cs="Arial"/>
              </w:rPr>
              <w:t>*</w:t>
            </w:r>
            <w:r w:rsidR="00572AF4">
              <w:rPr>
                <w:rFonts w:cs="Arial"/>
              </w:rPr>
              <w:t>Twelve</w:t>
            </w:r>
            <w:r w:rsidRPr="00AB16F7">
              <w:rPr>
                <w:rFonts w:cs="Arial"/>
              </w:rPr>
              <w:t xml:space="preserve"> hour</w:t>
            </w:r>
            <w:r>
              <w:rPr>
                <w:rFonts w:cs="Arial"/>
              </w:rPr>
              <w:t>s</w:t>
            </w:r>
            <w:r w:rsidRPr="00AB16F7">
              <w:rPr>
                <w:rFonts w:cs="Arial"/>
              </w:rPr>
              <w:t xml:space="preserve"> PD completed with each COE team as follows: </w:t>
            </w:r>
          </w:p>
          <w:p w14:paraId="68502037" w14:textId="47D42DB2" w:rsidR="004D73C0" w:rsidRDefault="004D73C0" w:rsidP="00B15726">
            <w:pPr>
              <w:spacing w:after="240"/>
              <w:rPr>
                <w:rFonts w:cs="Arial"/>
              </w:rPr>
            </w:pPr>
            <w:r w:rsidRPr="00AB16F7">
              <w:rPr>
                <w:rFonts w:cs="Arial"/>
              </w:rPr>
              <w:t xml:space="preserve">*Fresno: 6/2, 8/18, 9/9, 9/15, 10/1 </w:t>
            </w:r>
          </w:p>
          <w:p w14:paraId="03E24CC8" w14:textId="2C2142B4" w:rsidR="004D73C0" w:rsidRDefault="004D73C0" w:rsidP="00B15726">
            <w:pPr>
              <w:spacing w:after="240"/>
              <w:rPr>
                <w:rFonts w:cs="Arial"/>
              </w:rPr>
            </w:pPr>
            <w:r w:rsidRPr="00AB16F7">
              <w:rPr>
                <w:rFonts w:cs="Arial"/>
              </w:rPr>
              <w:t xml:space="preserve">*Los Angeles: 8/16, 8/23, 8/30, 9/13 </w:t>
            </w:r>
          </w:p>
          <w:p w14:paraId="2151789F" w14:textId="608FD8DF" w:rsidR="004D73C0" w:rsidRDefault="004D73C0" w:rsidP="00B15726">
            <w:pPr>
              <w:spacing w:after="240"/>
              <w:rPr>
                <w:rFonts w:cs="Arial"/>
              </w:rPr>
            </w:pPr>
            <w:r w:rsidRPr="00AB16F7">
              <w:rPr>
                <w:rFonts w:cs="Arial"/>
              </w:rPr>
              <w:t xml:space="preserve">*Placer: 8/19, 8/23, 9/2, 9/18 </w:t>
            </w:r>
          </w:p>
          <w:p w14:paraId="3CA339EC" w14:textId="6F9C900E" w:rsidR="004D73C0" w:rsidRDefault="004D73C0" w:rsidP="00B15726">
            <w:pPr>
              <w:spacing w:after="240"/>
              <w:rPr>
                <w:rFonts w:cs="Arial"/>
              </w:rPr>
            </w:pPr>
            <w:r w:rsidRPr="00AB16F7">
              <w:rPr>
                <w:rFonts w:cs="Arial"/>
              </w:rPr>
              <w:lastRenderedPageBreak/>
              <w:t xml:space="preserve">*San Joaquín: 3/29, 4/20, 4/27, 5/7 </w:t>
            </w:r>
          </w:p>
          <w:p w14:paraId="5CF1F8A3" w14:textId="77777777" w:rsidR="004D73C0" w:rsidRDefault="004D73C0" w:rsidP="00B15726">
            <w:pPr>
              <w:spacing w:after="240"/>
              <w:rPr>
                <w:rFonts w:cs="Arial"/>
              </w:rPr>
            </w:pPr>
            <w:r w:rsidRPr="00AB16F7">
              <w:rPr>
                <w:rFonts w:cs="Arial"/>
              </w:rPr>
              <w:t>*Santa Clara: 5/25, 6/3, 6/17, 6/22</w:t>
            </w:r>
          </w:p>
        </w:tc>
        <w:tc>
          <w:tcPr>
            <w:tcW w:w="2520" w:type="dxa"/>
          </w:tcPr>
          <w:p w14:paraId="49DC6041" w14:textId="367F8539" w:rsidR="004D73C0" w:rsidRDefault="004D73C0" w:rsidP="005C2F5D">
            <w:pPr>
              <w:rPr>
                <w:rFonts w:cs="Arial"/>
              </w:rPr>
            </w:pPr>
            <w:r w:rsidRPr="2B200CB6">
              <w:rPr>
                <w:rFonts w:cs="Arial"/>
              </w:rPr>
              <w:lastRenderedPageBreak/>
              <w:t>Introduction to UDL, research, components, lesson design, implementation, T</w:t>
            </w:r>
            <w:r w:rsidR="004736D2">
              <w:rPr>
                <w:rFonts w:cs="Arial"/>
              </w:rPr>
              <w:t>OT</w:t>
            </w:r>
            <w:r w:rsidRPr="2B200CB6">
              <w:rPr>
                <w:rFonts w:cs="Arial"/>
              </w:rPr>
              <w:t xml:space="preserve"> model for capacity building and implementation</w:t>
            </w:r>
            <w:r w:rsidR="001209A0">
              <w:rPr>
                <w:rFonts w:cs="Arial"/>
              </w:rPr>
              <w:t>.</w:t>
            </w:r>
          </w:p>
        </w:tc>
        <w:tc>
          <w:tcPr>
            <w:tcW w:w="1530" w:type="dxa"/>
          </w:tcPr>
          <w:p w14:paraId="26656BB1" w14:textId="77777777" w:rsidR="004D73C0" w:rsidRDefault="004D73C0" w:rsidP="005C2F5D">
            <w:pPr>
              <w:rPr>
                <w:rFonts w:cs="Arial"/>
              </w:rPr>
            </w:pPr>
            <w:r>
              <w:rPr>
                <w:rFonts w:cs="Arial"/>
              </w:rPr>
              <w:t>291</w:t>
            </w:r>
          </w:p>
        </w:tc>
        <w:tc>
          <w:tcPr>
            <w:tcW w:w="1583" w:type="dxa"/>
          </w:tcPr>
          <w:p w14:paraId="1BE1231F" w14:textId="77777777" w:rsidR="004D73C0" w:rsidRDefault="004D73C0" w:rsidP="005C2F5D">
            <w:pPr>
              <w:rPr>
                <w:rFonts w:cs="Arial"/>
              </w:rPr>
            </w:pPr>
            <w:r>
              <w:rPr>
                <w:rFonts w:cs="Arial"/>
              </w:rPr>
              <w:t>Virtual and In-Person, Hybrid options</w:t>
            </w:r>
          </w:p>
        </w:tc>
        <w:tc>
          <w:tcPr>
            <w:tcW w:w="1559" w:type="dxa"/>
          </w:tcPr>
          <w:p w14:paraId="270D0A1F" w14:textId="77777777" w:rsidR="004D73C0" w:rsidRDefault="004D73C0" w:rsidP="005C2F5D">
            <w:pPr>
              <w:rPr>
                <w:rFonts w:cs="Arial"/>
              </w:rPr>
            </w:pPr>
            <w:r>
              <w:rPr>
                <w:rFonts w:cs="Arial"/>
              </w:rPr>
              <w:t>1, 4, 5</w:t>
            </w:r>
          </w:p>
        </w:tc>
      </w:tr>
      <w:tr w:rsidR="004D73C0" w14:paraId="3B06CF73" w14:textId="77777777" w:rsidTr="00D642F9">
        <w:tc>
          <w:tcPr>
            <w:tcW w:w="1705" w:type="dxa"/>
          </w:tcPr>
          <w:p w14:paraId="44166B78" w14:textId="77777777" w:rsidR="004D73C0" w:rsidRDefault="004D73C0" w:rsidP="005C2F5D">
            <w:pPr>
              <w:rPr>
                <w:rFonts w:cs="Arial"/>
              </w:rPr>
            </w:pPr>
            <w:r>
              <w:rPr>
                <w:rFonts w:cs="Arial"/>
              </w:rPr>
              <w:t>Monthly COE Workshops</w:t>
            </w:r>
          </w:p>
        </w:tc>
        <w:tc>
          <w:tcPr>
            <w:tcW w:w="1710" w:type="dxa"/>
          </w:tcPr>
          <w:p w14:paraId="2B25B316" w14:textId="1F0CE473" w:rsidR="004D73C0" w:rsidRDefault="00674365" w:rsidP="005C2F5D">
            <w:pPr>
              <w:rPr>
                <w:rFonts w:cs="Arial"/>
              </w:rPr>
            </w:pPr>
            <w:r>
              <w:rPr>
                <w:rFonts w:cs="Arial"/>
              </w:rPr>
              <w:t>Two</w:t>
            </w:r>
            <w:r w:rsidR="00FC2375">
              <w:rPr>
                <w:rFonts w:cs="Arial"/>
              </w:rPr>
              <w:t>-</w:t>
            </w:r>
            <w:r w:rsidR="004D73C0">
              <w:rPr>
                <w:rFonts w:cs="Arial"/>
              </w:rPr>
              <w:t xml:space="preserve"> to </w:t>
            </w:r>
            <w:r>
              <w:rPr>
                <w:rFonts w:cs="Arial"/>
              </w:rPr>
              <w:t>three</w:t>
            </w:r>
            <w:r w:rsidR="00B04231">
              <w:rPr>
                <w:rFonts w:cs="Arial"/>
              </w:rPr>
              <w:t>-</w:t>
            </w:r>
            <w:r w:rsidR="004D73C0" w:rsidRPr="00AB16F7">
              <w:rPr>
                <w:rFonts w:cs="Arial"/>
              </w:rPr>
              <w:t>hour monthly meeting</w:t>
            </w:r>
            <w:r w:rsidR="00A926D3">
              <w:rPr>
                <w:rFonts w:cs="Arial"/>
              </w:rPr>
              <w:t>s</w:t>
            </w:r>
            <w:r w:rsidR="004D73C0" w:rsidRPr="00AB16F7">
              <w:rPr>
                <w:rFonts w:cs="Arial"/>
              </w:rPr>
              <w:t xml:space="preserve"> with each COE team ongoing</w:t>
            </w:r>
          </w:p>
        </w:tc>
        <w:tc>
          <w:tcPr>
            <w:tcW w:w="2520" w:type="dxa"/>
          </w:tcPr>
          <w:p w14:paraId="60541A53" w14:textId="7BF9E22F" w:rsidR="004D73C0" w:rsidRDefault="004D73C0" w:rsidP="00B15726">
            <w:pPr>
              <w:spacing w:after="240"/>
              <w:rPr>
                <w:rFonts w:cs="Arial"/>
              </w:rPr>
            </w:pPr>
            <w:r w:rsidRPr="00AB16F7">
              <w:rPr>
                <w:rFonts w:cs="Arial"/>
              </w:rPr>
              <w:t xml:space="preserve">Focus on UDL and </w:t>
            </w:r>
            <w:r w:rsidR="00FC2375">
              <w:rPr>
                <w:rFonts w:cs="Arial"/>
              </w:rPr>
              <w:t>i</w:t>
            </w:r>
            <w:r w:rsidRPr="00AB16F7">
              <w:rPr>
                <w:rFonts w:cs="Arial"/>
              </w:rPr>
              <w:t xml:space="preserve">nclusive </w:t>
            </w:r>
            <w:r w:rsidR="00FC2375">
              <w:rPr>
                <w:rFonts w:cs="Arial"/>
              </w:rPr>
              <w:t>l</w:t>
            </w:r>
            <w:r w:rsidRPr="00AB16F7">
              <w:rPr>
                <w:rFonts w:cs="Arial"/>
              </w:rPr>
              <w:t xml:space="preserve">iteracy </w:t>
            </w:r>
            <w:r w:rsidR="00FC2375">
              <w:rPr>
                <w:rFonts w:cs="Arial"/>
              </w:rPr>
              <w:t>p</w:t>
            </w:r>
            <w:r w:rsidRPr="00AB16F7">
              <w:rPr>
                <w:rFonts w:cs="Arial"/>
              </w:rPr>
              <w:t xml:space="preserve">ractices, </w:t>
            </w:r>
            <w:r w:rsidR="00FC2375">
              <w:rPr>
                <w:rFonts w:cs="Arial"/>
              </w:rPr>
              <w:t>c</w:t>
            </w:r>
            <w:r w:rsidRPr="00AB16F7">
              <w:rPr>
                <w:rFonts w:cs="Arial"/>
              </w:rPr>
              <w:t xml:space="preserve">apacity </w:t>
            </w:r>
            <w:r w:rsidR="00FC2375">
              <w:rPr>
                <w:rFonts w:cs="Arial"/>
              </w:rPr>
              <w:t>b</w:t>
            </w:r>
            <w:r w:rsidRPr="00AB16F7">
              <w:rPr>
                <w:rFonts w:cs="Arial"/>
              </w:rPr>
              <w:t>uilding, ongoing coaching</w:t>
            </w:r>
            <w:r w:rsidR="00FC2375">
              <w:rPr>
                <w:rFonts w:cs="Arial"/>
              </w:rPr>
              <w:t>,</w:t>
            </w:r>
            <w:r w:rsidRPr="00AB16F7">
              <w:rPr>
                <w:rFonts w:cs="Arial"/>
              </w:rPr>
              <w:t xml:space="preserve"> and support of COE team members</w:t>
            </w:r>
            <w:r w:rsidR="001209A0">
              <w:rPr>
                <w:rFonts w:cs="Arial"/>
              </w:rPr>
              <w:t>.</w:t>
            </w:r>
          </w:p>
        </w:tc>
        <w:tc>
          <w:tcPr>
            <w:tcW w:w="1530" w:type="dxa"/>
          </w:tcPr>
          <w:p w14:paraId="1582B8FF" w14:textId="77777777" w:rsidR="004D73C0" w:rsidRDefault="004D73C0" w:rsidP="005C2F5D">
            <w:pPr>
              <w:rPr>
                <w:rFonts w:cs="Arial"/>
              </w:rPr>
            </w:pPr>
            <w:r>
              <w:rPr>
                <w:rFonts w:cs="Arial"/>
              </w:rPr>
              <w:t>56</w:t>
            </w:r>
          </w:p>
        </w:tc>
        <w:tc>
          <w:tcPr>
            <w:tcW w:w="1583" w:type="dxa"/>
          </w:tcPr>
          <w:p w14:paraId="52FFD61E" w14:textId="77777777" w:rsidR="004D73C0" w:rsidRDefault="004D73C0" w:rsidP="005C2F5D">
            <w:pPr>
              <w:rPr>
                <w:rFonts w:cs="Arial"/>
              </w:rPr>
            </w:pPr>
            <w:r>
              <w:rPr>
                <w:rFonts w:cs="Arial"/>
              </w:rPr>
              <w:t>Virtual and In-Person, Hybrid options</w:t>
            </w:r>
          </w:p>
        </w:tc>
        <w:tc>
          <w:tcPr>
            <w:tcW w:w="1559" w:type="dxa"/>
          </w:tcPr>
          <w:p w14:paraId="3BC621AD" w14:textId="77777777" w:rsidR="004D73C0" w:rsidRDefault="004D73C0" w:rsidP="005C2F5D">
            <w:pPr>
              <w:rPr>
                <w:rFonts w:cs="Arial"/>
              </w:rPr>
            </w:pPr>
            <w:r w:rsidRPr="00AB16F7">
              <w:rPr>
                <w:rFonts w:cs="Arial"/>
              </w:rPr>
              <w:t>1</w:t>
            </w:r>
            <w:r>
              <w:rPr>
                <w:rFonts w:cs="Arial"/>
              </w:rPr>
              <w:t xml:space="preserve">, 4, </w:t>
            </w:r>
            <w:r w:rsidRPr="00AB16F7">
              <w:rPr>
                <w:rFonts w:cs="Arial"/>
              </w:rPr>
              <w:t>5</w:t>
            </w:r>
          </w:p>
        </w:tc>
      </w:tr>
      <w:tr w:rsidR="004D73C0" w14:paraId="587E97C5" w14:textId="77777777" w:rsidTr="00D642F9">
        <w:tc>
          <w:tcPr>
            <w:tcW w:w="1705" w:type="dxa"/>
          </w:tcPr>
          <w:p w14:paraId="0F51544F" w14:textId="7889D02D" w:rsidR="004D73C0" w:rsidRDefault="004D73C0" w:rsidP="005C2F5D">
            <w:pPr>
              <w:rPr>
                <w:rFonts w:cs="Arial"/>
              </w:rPr>
            </w:pPr>
            <w:r w:rsidRPr="00AB16F7">
              <w:rPr>
                <w:rFonts w:cs="Arial"/>
              </w:rPr>
              <w:t>2020</w:t>
            </w:r>
            <w:r>
              <w:rPr>
                <w:rFonts w:cs="Arial"/>
              </w:rPr>
              <w:t>–</w:t>
            </w:r>
            <w:r w:rsidRPr="00AB16F7">
              <w:rPr>
                <w:rFonts w:cs="Arial"/>
              </w:rPr>
              <w:t>21 Webinar Series: Designing for Literacy in the Hybrid Classroom</w:t>
            </w:r>
          </w:p>
        </w:tc>
        <w:tc>
          <w:tcPr>
            <w:tcW w:w="1710" w:type="dxa"/>
          </w:tcPr>
          <w:p w14:paraId="3E1C12E5" w14:textId="77777777" w:rsidR="004D73C0" w:rsidRDefault="004D73C0" w:rsidP="005C2F5D">
            <w:pPr>
              <w:rPr>
                <w:rFonts w:cs="Arial"/>
              </w:rPr>
            </w:pPr>
            <w:r w:rsidRPr="001C543E">
              <w:rPr>
                <w:rFonts w:cs="Arial"/>
              </w:rPr>
              <w:t>December 2020</w:t>
            </w:r>
            <w:r>
              <w:rPr>
                <w:rFonts w:cs="Arial"/>
              </w:rPr>
              <w:t>–</w:t>
            </w:r>
            <w:r w:rsidRPr="001C543E">
              <w:rPr>
                <w:rFonts w:cs="Arial"/>
              </w:rPr>
              <w:t>June 2021</w:t>
            </w:r>
          </w:p>
        </w:tc>
        <w:tc>
          <w:tcPr>
            <w:tcW w:w="2520" w:type="dxa"/>
          </w:tcPr>
          <w:p w14:paraId="560DBDDF" w14:textId="04B8E78C" w:rsidR="004D73C0" w:rsidRDefault="004D73C0" w:rsidP="00B15726">
            <w:pPr>
              <w:spacing w:after="240"/>
              <w:rPr>
                <w:rFonts w:cs="Arial"/>
              </w:rPr>
            </w:pPr>
            <w:r w:rsidRPr="001C543E">
              <w:rPr>
                <w:rFonts w:cs="Arial"/>
              </w:rPr>
              <w:t xml:space="preserve">This </w:t>
            </w:r>
            <w:r w:rsidR="002E25EA">
              <w:rPr>
                <w:rFonts w:cs="Arial"/>
              </w:rPr>
              <w:t>seven</w:t>
            </w:r>
            <w:r w:rsidRPr="001C543E">
              <w:rPr>
                <w:rFonts w:cs="Arial"/>
              </w:rPr>
              <w:t>-part series explores how to provide flexible options for learners to engage in, make meaning from, and express themselves in the hybrid classroom.</w:t>
            </w:r>
          </w:p>
        </w:tc>
        <w:tc>
          <w:tcPr>
            <w:tcW w:w="1530" w:type="dxa"/>
          </w:tcPr>
          <w:p w14:paraId="6839F651" w14:textId="77777777" w:rsidR="004D73C0" w:rsidRDefault="004D73C0" w:rsidP="005C2F5D">
            <w:pPr>
              <w:rPr>
                <w:rFonts w:cs="Arial"/>
              </w:rPr>
            </w:pPr>
            <w:r w:rsidRPr="001C543E">
              <w:rPr>
                <w:rFonts w:cs="Arial"/>
              </w:rPr>
              <w:t>1,540</w:t>
            </w:r>
          </w:p>
        </w:tc>
        <w:tc>
          <w:tcPr>
            <w:tcW w:w="1583" w:type="dxa"/>
          </w:tcPr>
          <w:p w14:paraId="12AB6742" w14:textId="77777777" w:rsidR="004D73C0" w:rsidRDefault="004D73C0" w:rsidP="005C2F5D">
            <w:pPr>
              <w:rPr>
                <w:rFonts w:cs="Arial"/>
              </w:rPr>
            </w:pPr>
            <w:r w:rsidRPr="001C543E">
              <w:rPr>
                <w:rFonts w:cs="Arial"/>
              </w:rPr>
              <w:t>Live Webinar</w:t>
            </w:r>
          </w:p>
        </w:tc>
        <w:tc>
          <w:tcPr>
            <w:tcW w:w="1559" w:type="dxa"/>
          </w:tcPr>
          <w:p w14:paraId="54A4FCAF" w14:textId="77777777" w:rsidR="004D73C0" w:rsidRDefault="004D73C0" w:rsidP="005C2F5D">
            <w:pPr>
              <w:rPr>
                <w:rFonts w:cs="Arial"/>
              </w:rPr>
            </w:pPr>
            <w:r>
              <w:rPr>
                <w:rFonts w:cs="Arial"/>
              </w:rPr>
              <w:t xml:space="preserve">1, 4, </w:t>
            </w:r>
            <w:r w:rsidRPr="001C543E">
              <w:rPr>
                <w:rFonts w:cs="Arial"/>
              </w:rPr>
              <w:t>5</w:t>
            </w:r>
          </w:p>
        </w:tc>
      </w:tr>
      <w:tr w:rsidR="004D73C0" w14:paraId="764610F1" w14:textId="77777777" w:rsidTr="00D642F9">
        <w:tc>
          <w:tcPr>
            <w:tcW w:w="1705" w:type="dxa"/>
          </w:tcPr>
          <w:p w14:paraId="0B914460" w14:textId="42614FD5" w:rsidR="004D73C0" w:rsidRDefault="004D73C0" w:rsidP="005C2F5D">
            <w:pPr>
              <w:rPr>
                <w:rFonts w:cs="Arial"/>
              </w:rPr>
            </w:pPr>
            <w:r>
              <w:rPr>
                <w:rFonts w:cs="Arial"/>
              </w:rPr>
              <w:t>2021–</w:t>
            </w:r>
            <w:r w:rsidRPr="001C543E">
              <w:rPr>
                <w:rFonts w:cs="Arial"/>
              </w:rPr>
              <w:t>22 Webinar Series: Universal Design for Inclusive Literacy</w:t>
            </w:r>
          </w:p>
        </w:tc>
        <w:tc>
          <w:tcPr>
            <w:tcW w:w="1710" w:type="dxa"/>
          </w:tcPr>
          <w:p w14:paraId="5EF8C840" w14:textId="77777777" w:rsidR="004D73C0" w:rsidRDefault="004D73C0" w:rsidP="005C2F5D">
            <w:pPr>
              <w:rPr>
                <w:rFonts w:cs="Arial"/>
              </w:rPr>
            </w:pPr>
            <w:r>
              <w:rPr>
                <w:rFonts w:cs="Arial"/>
              </w:rPr>
              <w:t>September 2021–</w:t>
            </w:r>
            <w:r w:rsidRPr="001C543E">
              <w:rPr>
                <w:rFonts w:cs="Arial"/>
              </w:rPr>
              <w:t>May 2022</w:t>
            </w:r>
          </w:p>
        </w:tc>
        <w:tc>
          <w:tcPr>
            <w:tcW w:w="2520" w:type="dxa"/>
          </w:tcPr>
          <w:p w14:paraId="092733FE" w14:textId="2E46AB12" w:rsidR="004D73C0" w:rsidRDefault="004D73C0" w:rsidP="00B15726">
            <w:pPr>
              <w:spacing w:after="240"/>
              <w:rPr>
                <w:rFonts w:cs="Arial"/>
              </w:rPr>
            </w:pPr>
            <w:r w:rsidRPr="770E1D00">
              <w:rPr>
                <w:rFonts w:cs="Arial"/>
              </w:rPr>
              <w:t xml:space="preserve">We will explore how to support the literacy development of all students in inclusive and equitable learning environments through the lens of </w:t>
            </w:r>
            <w:r w:rsidR="00544FBE">
              <w:rPr>
                <w:rFonts w:cs="Arial"/>
              </w:rPr>
              <w:t>UDL.</w:t>
            </w:r>
          </w:p>
        </w:tc>
        <w:tc>
          <w:tcPr>
            <w:tcW w:w="1530" w:type="dxa"/>
          </w:tcPr>
          <w:p w14:paraId="40024A9A" w14:textId="77777777" w:rsidR="004D73C0" w:rsidRDefault="004D73C0" w:rsidP="005C2F5D">
            <w:pPr>
              <w:rPr>
                <w:rFonts w:cs="Arial"/>
              </w:rPr>
            </w:pPr>
            <w:r>
              <w:rPr>
                <w:rFonts w:cs="Arial"/>
              </w:rPr>
              <w:t>1,418</w:t>
            </w:r>
          </w:p>
        </w:tc>
        <w:tc>
          <w:tcPr>
            <w:tcW w:w="1583" w:type="dxa"/>
          </w:tcPr>
          <w:p w14:paraId="32F4B9AE" w14:textId="77777777" w:rsidR="004D73C0" w:rsidRDefault="004D73C0" w:rsidP="005C2F5D">
            <w:pPr>
              <w:rPr>
                <w:rFonts w:cs="Arial"/>
              </w:rPr>
            </w:pPr>
            <w:r>
              <w:rPr>
                <w:rFonts w:cs="Arial"/>
              </w:rPr>
              <w:t>Live Webinar</w:t>
            </w:r>
          </w:p>
        </w:tc>
        <w:tc>
          <w:tcPr>
            <w:tcW w:w="1559" w:type="dxa"/>
          </w:tcPr>
          <w:p w14:paraId="718429D7" w14:textId="77777777" w:rsidR="004D73C0" w:rsidRDefault="004D73C0" w:rsidP="005C2F5D">
            <w:pPr>
              <w:rPr>
                <w:rFonts w:cs="Arial"/>
              </w:rPr>
            </w:pPr>
            <w:r>
              <w:rPr>
                <w:rFonts w:cs="Arial"/>
              </w:rPr>
              <w:t>1, 4, 5</w:t>
            </w:r>
          </w:p>
        </w:tc>
      </w:tr>
      <w:tr w:rsidR="00086FE0" w14:paraId="02F89E56" w14:textId="77777777" w:rsidTr="00D642F9">
        <w:trPr>
          <w:cantSplit/>
        </w:trPr>
        <w:tc>
          <w:tcPr>
            <w:tcW w:w="1705" w:type="dxa"/>
          </w:tcPr>
          <w:p w14:paraId="5ED09C11" w14:textId="77777777" w:rsidR="00086FE0" w:rsidRDefault="00086FE0" w:rsidP="005278E8">
            <w:pPr>
              <w:rPr>
                <w:rFonts w:cs="Arial"/>
              </w:rPr>
            </w:pPr>
            <w:r w:rsidRPr="001C543E">
              <w:rPr>
                <w:rFonts w:cs="Arial"/>
              </w:rPr>
              <w:lastRenderedPageBreak/>
              <w:t>Professional Conferences and Presentations</w:t>
            </w:r>
          </w:p>
        </w:tc>
        <w:tc>
          <w:tcPr>
            <w:tcW w:w="1710" w:type="dxa"/>
          </w:tcPr>
          <w:p w14:paraId="04001252" w14:textId="77777777" w:rsidR="00086FE0" w:rsidRDefault="00086FE0" w:rsidP="00086FE0">
            <w:pPr>
              <w:spacing w:after="240"/>
              <w:rPr>
                <w:rFonts w:cs="Arial"/>
              </w:rPr>
            </w:pPr>
            <w:r w:rsidRPr="001C543E">
              <w:rPr>
                <w:rFonts w:cs="Arial"/>
              </w:rPr>
              <w:t xml:space="preserve">2021 CA </w:t>
            </w:r>
            <w:r>
              <w:rPr>
                <w:rFonts w:cs="Arial"/>
              </w:rPr>
              <w:t xml:space="preserve">Multi-Tiered System of Support </w:t>
            </w:r>
            <w:r w:rsidRPr="001C543E">
              <w:rPr>
                <w:rFonts w:cs="Arial"/>
              </w:rPr>
              <w:t>Professional</w:t>
            </w:r>
            <w:r>
              <w:rPr>
                <w:rFonts w:cs="Arial"/>
              </w:rPr>
              <w:t xml:space="preserve"> </w:t>
            </w:r>
            <w:r w:rsidRPr="001C543E">
              <w:rPr>
                <w:rFonts w:cs="Arial"/>
              </w:rPr>
              <w:t xml:space="preserve">Learning Institute </w:t>
            </w:r>
          </w:p>
        </w:tc>
        <w:tc>
          <w:tcPr>
            <w:tcW w:w="2520" w:type="dxa"/>
          </w:tcPr>
          <w:p w14:paraId="11CB749C" w14:textId="77777777" w:rsidR="00086FE0" w:rsidRDefault="00086FE0" w:rsidP="00086FE0">
            <w:pPr>
              <w:spacing w:after="240"/>
              <w:rPr>
                <w:rFonts w:cs="Arial"/>
              </w:rPr>
            </w:pPr>
            <w:r w:rsidRPr="00BD6755">
              <w:rPr>
                <w:rFonts w:cs="Arial"/>
              </w:rPr>
              <w:t>UDL and Inclusive Literacy Implementation Practices</w:t>
            </w:r>
            <w:r>
              <w:rPr>
                <w:rFonts w:cs="Arial"/>
              </w:rPr>
              <w:t>.</w:t>
            </w:r>
          </w:p>
        </w:tc>
        <w:tc>
          <w:tcPr>
            <w:tcW w:w="1530" w:type="dxa"/>
          </w:tcPr>
          <w:p w14:paraId="45454D94" w14:textId="77777777" w:rsidR="00086FE0" w:rsidRDefault="00086FE0" w:rsidP="00086FE0">
            <w:pPr>
              <w:spacing w:after="1680"/>
              <w:rPr>
                <w:rFonts w:cs="Arial"/>
              </w:rPr>
            </w:pPr>
            <w:r>
              <w:rPr>
                <w:rFonts w:cs="Arial"/>
              </w:rPr>
              <w:t>495</w:t>
            </w:r>
          </w:p>
        </w:tc>
        <w:tc>
          <w:tcPr>
            <w:tcW w:w="1583" w:type="dxa"/>
          </w:tcPr>
          <w:p w14:paraId="0EBDF67E" w14:textId="77777777" w:rsidR="00086FE0" w:rsidRDefault="00086FE0" w:rsidP="00086FE0">
            <w:pPr>
              <w:spacing w:after="1440"/>
              <w:rPr>
                <w:rFonts w:cs="Arial"/>
              </w:rPr>
            </w:pPr>
            <w:r>
              <w:rPr>
                <w:rFonts w:cs="Arial"/>
              </w:rPr>
              <w:t>Virtual Conference</w:t>
            </w:r>
          </w:p>
        </w:tc>
        <w:tc>
          <w:tcPr>
            <w:tcW w:w="1559" w:type="dxa"/>
          </w:tcPr>
          <w:p w14:paraId="28A5FD71" w14:textId="77777777" w:rsidR="00086FE0" w:rsidRDefault="00086FE0" w:rsidP="005278E8">
            <w:pPr>
              <w:rPr>
                <w:rFonts w:cs="Arial"/>
              </w:rPr>
            </w:pPr>
            <w:r>
              <w:rPr>
                <w:rFonts w:cs="Arial"/>
              </w:rPr>
              <w:t>1, 4, 5</w:t>
            </w:r>
          </w:p>
        </w:tc>
      </w:tr>
      <w:tr w:rsidR="00086FE0" w14:paraId="39231A89" w14:textId="77777777" w:rsidTr="00D642F9">
        <w:trPr>
          <w:cantSplit/>
        </w:trPr>
        <w:tc>
          <w:tcPr>
            <w:tcW w:w="1705" w:type="dxa"/>
          </w:tcPr>
          <w:p w14:paraId="16DF0B42" w14:textId="77777777" w:rsidR="00086FE0" w:rsidRPr="001C543E" w:rsidRDefault="00086FE0" w:rsidP="005278E8">
            <w:pPr>
              <w:rPr>
                <w:rFonts w:cs="Arial"/>
              </w:rPr>
            </w:pPr>
            <w:r w:rsidRPr="001C543E">
              <w:rPr>
                <w:rFonts w:cs="Arial"/>
              </w:rPr>
              <w:t>Professional Conferences and Presentations</w:t>
            </w:r>
          </w:p>
        </w:tc>
        <w:tc>
          <w:tcPr>
            <w:tcW w:w="1710" w:type="dxa"/>
          </w:tcPr>
          <w:p w14:paraId="05BF976F" w14:textId="77777777" w:rsidR="00086FE0" w:rsidRPr="001C543E" w:rsidRDefault="00086FE0" w:rsidP="005278E8">
            <w:pPr>
              <w:rPr>
                <w:rFonts w:cs="Arial"/>
              </w:rPr>
            </w:pPr>
            <w:r w:rsidRPr="001C543E">
              <w:rPr>
                <w:rFonts w:cs="Arial"/>
              </w:rPr>
              <w:t xml:space="preserve">2021 CA </w:t>
            </w:r>
            <w:r>
              <w:rPr>
                <w:rFonts w:cs="Arial"/>
              </w:rPr>
              <w:t xml:space="preserve">Positive Behavioral Interventions and Supports </w:t>
            </w:r>
            <w:r w:rsidRPr="001C543E">
              <w:rPr>
                <w:rFonts w:cs="Arial"/>
              </w:rPr>
              <w:t>Conference</w:t>
            </w:r>
          </w:p>
        </w:tc>
        <w:tc>
          <w:tcPr>
            <w:tcW w:w="2520" w:type="dxa"/>
          </w:tcPr>
          <w:p w14:paraId="22212723" w14:textId="77777777" w:rsidR="00086FE0" w:rsidRPr="00BD6755" w:rsidRDefault="00086FE0" w:rsidP="005278E8">
            <w:pPr>
              <w:rPr>
                <w:rFonts w:cs="Arial"/>
              </w:rPr>
            </w:pPr>
            <w:r w:rsidRPr="00BD6755">
              <w:rPr>
                <w:rFonts w:cs="Arial"/>
              </w:rPr>
              <w:t>Explore how UDL Implementation leads to improved student outcomes</w:t>
            </w:r>
            <w:r>
              <w:rPr>
                <w:rFonts w:cs="Arial"/>
              </w:rPr>
              <w:t>.</w:t>
            </w:r>
            <w:r w:rsidRPr="00BD6755">
              <w:rPr>
                <w:rFonts w:cs="Arial"/>
              </w:rPr>
              <w:t xml:space="preserve"> </w:t>
            </w:r>
          </w:p>
        </w:tc>
        <w:tc>
          <w:tcPr>
            <w:tcW w:w="1530" w:type="dxa"/>
          </w:tcPr>
          <w:p w14:paraId="6CE72AD3" w14:textId="77777777" w:rsidR="00086FE0" w:rsidRDefault="00086FE0" w:rsidP="005278E8">
            <w:pPr>
              <w:spacing w:after="1680"/>
              <w:rPr>
                <w:rFonts w:cs="Arial"/>
              </w:rPr>
            </w:pPr>
            <w:r>
              <w:rPr>
                <w:rFonts w:cs="Arial"/>
              </w:rPr>
              <w:t>38</w:t>
            </w:r>
          </w:p>
        </w:tc>
        <w:tc>
          <w:tcPr>
            <w:tcW w:w="1583" w:type="dxa"/>
          </w:tcPr>
          <w:p w14:paraId="7B62DAEF" w14:textId="77777777" w:rsidR="00086FE0" w:rsidRDefault="00086FE0" w:rsidP="005278E8">
            <w:pPr>
              <w:spacing w:after="1440"/>
              <w:rPr>
                <w:rFonts w:cs="Arial"/>
              </w:rPr>
            </w:pPr>
            <w:r>
              <w:rPr>
                <w:rFonts w:cs="Arial"/>
              </w:rPr>
              <w:t>In-Person</w:t>
            </w:r>
          </w:p>
        </w:tc>
        <w:tc>
          <w:tcPr>
            <w:tcW w:w="1559" w:type="dxa"/>
          </w:tcPr>
          <w:p w14:paraId="1A75ED73" w14:textId="77777777" w:rsidR="00086FE0" w:rsidRDefault="00086FE0" w:rsidP="005278E8">
            <w:pPr>
              <w:rPr>
                <w:rFonts w:cs="Arial"/>
              </w:rPr>
            </w:pPr>
            <w:r>
              <w:rPr>
                <w:rFonts w:cs="Arial"/>
              </w:rPr>
              <w:t>1, 4, 5</w:t>
            </w:r>
          </w:p>
        </w:tc>
      </w:tr>
      <w:tr w:rsidR="00086FE0" w14:paraId="6DD27AB7" w14:textId="77777777" w:rsidTr="00D642F9">
        <w:trPr>
          <w:cantSplit/>
        </w:trPr>
        <w:tc>
          <w:tcPr>
            <w:tcW w:w="1705" w:type="dxa"/>
          </w:tcPr>
          <w:p w14:paraId="12BDD7BC" w14:textId="77777777" w:rsidR="00086FE0" w:rsidRPr="001C543E" w:rsidRDefault="00086FE0" w:rsidP="005278E8">
            <w:pPr>
              <w:rPr>
                <w:rFonts w:cs="Arial"/>
              </w:rPr>
            </w:pPr>
            <w:r w:rsidRPr="001C543E">
              <w:rPr>
                <w:rFonts w:cs="Arial"/>
              </w:rPr>
              <w:t>Professional Conferences and Presentations</w:t>
            </w:r>
          </w:p>
        </w:tc>
        <w:tc>
          <w:tcPr>
            <w:tcW w:w="1710" w:type="dxa"/>
          </w:tcPr>
          <w:p w14:paraId="1809F23C" w14:textId="77777777" w:rsidR="00086FE0" w:rsidRPr="001C543E" w:rsidRDefault="00086FE0" w:rsidP="005278E8">
            <w:pPr>
              <w:spacing w:after="240"/>
              <w:rPr>
                <w:rFonts w:cs="Arial"/>
              </w:rPr>
            </w:pPr>
            <w:r w:rsidRPr="001C543E">
              <w:rPr>
                <w:rFonts w:cs="Arial"/>
              </w:rPr>
              <w:t>CDE Literacy Roundtable</w:t>
            </w:r>
          </w:p>
        </w:tc>
        <w:tc>
          <w:tcPr>
            <w:tcW w:w="2520" w:type="dxa"/>
          </w:tcPr>
          <w:p w14:paraId="509E9E58" w14:textId="77777777" w:rsidR="00086FE0" w:rsidRPr="00BD6755" w:rsidRDefault="00086FE0" w:rsidP="005278E8">
            <w:pPr>
              <w:spacing w:after="240"/>
              <w:rPr>
                <w:rFonts w:cs="Arial"/>
              </w:rPr>
            </w:pPr>
            <w:r w:rsidRPr="00BD6755">
              <w:rPr>
                <w:rFonts w:cs="Arial"/>
              </w:rPr>
              <w:t>Understand the CCIL project, goals</w:t>
            </w:r>
            <w:r>
              <w:rPr>
                <w:rFonts w:cs="Arial"/>
              </w:rPr>
              <w:t>,</w:t>
            </w:r>
            <w:r w:rsidRPr="00BD6755">
              <w:rPr>
                <w:rFonts w:cs="Arial"/>
              </w:rPr>
              <w:t xml:space="preserve"> and structure and collaborate with</w:t>
            </w:r>
            <w:r>
              <w:rPr>
                <w:rFonts w:cs="Arial"/>
              </w:rPr>
              <w:t xml:space="preserve"> </w:t>
            </w:r>
            <w:r w:rsidRPr="00BD6755">
              <w:rPr>
                <w:rFonts w:cs="Arial"/>
              </w:rPr>
              <w:t>participants regarding UDL implementation across the state</w:t>
            </w:r>
            <w:r>
              <w:rPr>
                <w:rFonts w:cs="Arial"/>
              </w:rPr>
              <w:t>.</w:t>
            </w:r>
          </w:p>
        </w:tc>
        <w:tc>
          <w:tcPr>
            <w:tcW w:w="1530" w:type="dxa"/>
          </w:tcPr>
          <w:p w14:paraId="702D78CC" w14:textId="77777777" w:rsidR="00086FE0" w:rsidRDefault="00086FE0" w:rsidP="005278E8">
            <w:pPr>
              <w:spacing w:after="1680"/>
              <w:rPr>
                <w:rFonts w:cs="Arial"/>
              </w:rPr>
            </w:pPr>
            <w:r>
              <w:rPr>
                <w:rFonts w:cs="Arial"/>
              </w:rPr>
              <w:t>23</w:t>
            </w:r>
          </w:p>
        </w:tc>
        <w:tc>
          <w:tcPr>
            <w:tcW w:w="1583" w:type="dxa"/>
          </w:tcPr>
          <w:p w14:paraId="1B801A5B" w14:textId="77777777" w:rsidR="00086FE0" w:rsidRDefault="00086FE0" w:rsidP="005278E8">
            <w:pPr>
              <w:spacing w:after="1440"/>
              <w:rPr>
                <w:rFonts w:cs="Arial"/>
              </w:rPr>
            </w:pPr>
            <w:r>
              <w:rPr>
                <w:rFonts w:cs="Arial"/>
              </w:rPr>
              <w:t>In-Person</w:t>
            </w:r>
          </w:p>
        </w:tc>
        <w:tc>
          <w:tcPr>
            <w:tcW w:w="1559" w:type="dxa"/>
          </w:tcPr>
          <w:p w14:paraId="1C7FCC6F" w14:textId="77777777" w:rsidR="00086FE0" w:rsidRDefault="00086FE0" w:rsidP="005278E8">
            <w:pPr>
              <w:rPr>
                <w:rFonts w:cs="Arial"/>
              </w:rPr>
            </w:pPr>
            <w:r>
              <w:rPr>
                <w:rFonts w:cs="Arial"/>
              </w:rPr>
              <w:t>1, 4, 5</w:t>
            </w:r>
          </w:p>
        </w:tc>
      </w:tr>
      <w:tr w:rsidR="00D642F9" w14:paraId="4BCDCA4C" w14:textId="77777777" w:rsidTr="00D642F9">
        <w:trPr>
          <w:cantSplit/>
        </w:trPr>
        <w:tc>
          <w:tcPr>
            <w:tcW w:w="1705" w:type="dxa"/>
          </w:tcPr>
          <w:p w14:paraId="3ABCC7D1" w14:textId="1C4BA718" w:rsidR="00D642F9" w:rsidRPr="001C543E" w:rsidRDefault="00D642F9" w:rsidP="00D642F9">
            <w:pPr>
              <w:rPr>
                <w:rFonts w:cs="Arial"/>
              </w:rPr>
            </w:pPr>
            <w:r w:rsidRPr="00D642F9">
              <w:rPr>
                <w:rFonts w:cs="Arial"/>
              </w:rPr>
              <w:t>Professional Conferences and Presentations</w:t>
            </w:r>
          </w:p>
        </w:tc>
        <w:tc>
          <w:tcPr>
            <w:tcW w:w="1710" w:type="dxa"/>
          </w:tcPr>
          <w:p w14:paraId="774A6959" w14:textId="1D55F732" w:rsidR="00D642F9" w:rsidRPr="001C543E" w:rsidRDefault="00D642F9" w:rsidP="00D642F9">
            <w:pPr>
              <w:spacing w:after="240"/>
              <w:rPr>
                <w:rFonts w:cs="Arial"/>
              </w:rPr>
            </w:pPr>
            <w:r>
              <w:rPr>
                <w:rFonts w:cs="Arial"/>
              </w:rPr>
              <w:t>Curriculum and Instruction Steering Committee Quarterly Meeting</w:t>
            </w:r>
          </w:p>
        </w:tc>
        <w:tc>
          <w:tcPr>
            <w:tcW w:w="2520" w:type="dxa"/>
          </w:tcPr>
          <w:p w14:paraId="7CB88605" w14:textId="05F90AD7" w:rsidR="00D642F9" w:rsidRPr="00BD6755" w:rsidRDefault="00D642F9" w:rsidP="00D642F9">
            <w:pPr>
              <w:spacing w:after="240"/>
              <w:rPr>
                <w:rFonts w:cs="Arial"/>
              </w:rPr>
            </w:pPr>
            <w:r w:rsidRPr="00D642F9">
              <w:rPr>
                <w:rFonts w:cs="Arial"/>
              </w:rPr>
              <w:t>Understand CCIL project and resources and explore ways to move the work beyond five participating COEs.</w:t>
            </w:r>
          </w:p>
        </w:tc>
        <w:tc>
          <w:tcPr>
            <w:tcW w:w="1530" w:type="dxa"/>
          </w:tcPr>
          <w:p w14:paraId="3E218D22" w14:textId="77777777" w:rsidR="00D642F9" w:rsidRDefault="00D642F9" w:rsidP="00D642F9">
            <w:pPr>
              <w:rPr>
                <w:rFonts w:cs="Arial"/>
              </w:rPr>
            </w:pPr>
            <w:r>
              <w:rPr>
                <w:rFonts w:cs="Arial"/>
              </w:rPr>
              <w:t>150</w:t>
            </w:r>
          </w:p>
          <w:p w14:paraId="4DFA7669" w14:textId="77777777" w:rsidR="00D642F9" w:rsidRDefault="00D642F9" w:rsidP="00D642F9">
            <w:pPr>
              <w:spacing w:after="1680"/>
              <w:rPr>
                <w:rFonts w:cs="Arial"/>
              </w:rPr>
            </w:pPr>
          </w:p>
        </w:tc>
        <w:tc>
          <w:tcPr>
            <w:tcW w:w="1583" w:type="dxa"/>
          </w:tcPr>
          <w:p w14:paraId="1C9D7915" w14:textId="28301F94" w:rsidR="00D642F9" w:rsidRDefault="00D642F9" w:rsidP="00D642F9">
            <w:pPr>
              <w:spacing w:after="1440"/>
              <w:rPr>
                <w:rFonts w:cs="Arial"/>
              </w:rPr>
            </w:pPr>
            <w:r>
              <w:rPr>
                <w:rFonts w:cs="Arial"/>
              </w:rPr>
              <w:t>In-Person</w:t>
            </w:r>
          </w:p>
        </w:tc>
        <w:tc>
          <w:tcPr>
            <w:tcW w:w="1559" w:type="dxa"/>
          </w:tcPr>
          <w:p w14:paraId="603AD36C" w14:textId="2E2C2FFB" w:rsidR="00D642F9" w:rsidRDefault="00D642F9" w:rsidP="00D642F9">
            <w:pPr>
              <w:rPr>
                <w:rFonts w:cs="Arial"/>
              </w:rPr>
            </w:pPr>
            <w:r>
              <w:rPr>
                <w:rFonts w:cs="Arial"/>
              </w:rPr>
              <w:t>1,</w:t>
            </w:r>
            <w:r w:rsidR="007D5673">
              <w:rPr>
                <w:rFonts w:cs="Arial"/>
              </w:rPr>
              <w:t xml:space="preserve"> </w:t>
            </w:r>
            <w:r>
              <w:rPr>
                <w:rFonts w:cs="Arial"/>
              </w:rPr>
              <w:t>4,</w:t>
            </w:r>
            <w:r w:rsidR="007D5673">
              <w:rPr>
                <w:rFonts w:cs="Arial"/>
              </w:rPr>
              <w:t xml:space="preserve"> </w:t>
            </w:r>
            <w:r>
              <w:rPr>
                <w:rFonts w:cs="Arial"/>
              </w:rPr>
              <w:t>5</w:t>
            </w:r>
          </w:p>
        </w:tc>
      </w:tr>
      <w:tr w:rsidR="00D642F9" w14:paraId="0DA0F587" w14:textId="77777777" w:rsidTr="00D642F9">
        <w:trPr>
          <w:cantSplit/>
        </w:trPr>
        <w:tc>
          <w:tcPr>
            <w:tcW w:w="1705" w:type="dxa"/>
          </w:tcPr>
          <w:p w14:paraId="7AC3BE62" w14:textId="77777777" w:rsidR="00D642F9" w:rsidRDefault="00D642F9" w:rsidP="00D642F9">
            <w:pPr>
              <w:rPr>
                <w:rFonts w:cs="Arial"/>
              </w:rPr>
            </w:pPr>
            <w:r w:rsidRPr="00BD6755">
              <w:rPr>
                <w:rFonts w:cs="Arial"/>
              </w:rPr>
              <w:t>CA Systems of Support All Leads Collaboration</w:t>
            </w:r>
          </w:p>
        </w:tc>
        <w:tc>
          <w:tcPr>
            <w:tcW w:w="1710" w:type="dxa"/>
          </w:tcPr>
          <w:p w14:paraId="426BB641" w14:textId="77777777" w:rsidR="00D642F9" w:rsidRDefault="00D642F9" w:rsidP="00D642F9">
            <w:pPr>
              <w:rPr>
                <w:rFonts w:cs="Arial"/>
              </w:rPr>
            </w:pPr>
            <w:r w:rsidRPr="00BD6755">
              <w:rPr>
                <w:rFonts w:cs="Arial"/>
              </w:rPr>
              <w:t>2/26/21 4/22/21 9/23/21</w:t>
            </w:r>
          </w:p>
        </w:tc>
        <w:tc>
          <w:tcPr>
            <w:tcW w:w="2520" w:type="dxa"/>
          </w:tcPr>
          <w:p w14:paraId="393BB0CF" w14:textId="77777777" w:rsidR="00D642F9" w:rsidRDefault="00D642F9" w:rsidP="00D642F9">
            <w:pPr>
              <w:spacing w:after="240"/>
              <w:rPr>
                <w:rFonts w:cs="Arial"/>
              </w:rPr>
            </w:pPr>
            <w:r w:rsidRPr="00BD6755">
              <w:rPr>
                <w:rFonts w:cs="Arial"/>
              </w:rPr>
              <w:t>Address inequities and build capacity of LEAs to improve teaching and learning over time, address achievement gaps, and strengthen outreach and collaboration with their stakeholders.</w:t>
            </w:r>
          </w:p>
        </w:tc>
        <w:tc>
          <w:tcPr>
            <w:tcW w:w="1530" w:type="dxa"/>
          </w:tcPr>
          <w:p w14:paraId="41FABCD5" w14:textId="77777777" w:rsidR="00D642F9" w:rsidRDefault="00D642F9" w:rsidP="00D642F9">
            <w:pPr>
              <w:rPr>
                <w:rFonts w:cs="Arial"/>
              </w:rPr>
            </w:pPr>
            <w:r>
              <w:rPr>
                <w:rFonts w:cs="Arial"/>
              </w:rPr>
              <w:t>150</w:t>
            </w:r>
          </w:p>
        </w:tc>
        <w:tc>
          <w:tcPr>
            <w:tcW w:w="1583" w:type="dxa"/>
          </w:tcPr>
          <w:p w14:paraId="4B2B03BB" w14:textId="77777777" w:rsidR="00D642F9" w:rsidRDefault="00D642F9" w:rsidP="00D642F9">
            <w:pPr>
              <w:rPr>
                <w:rFonts w:cs="Arial"/>
              </w:rPr>
            </w:pPr>
            <w:r>
              <w:rPr>
                <w:rFonts w:cs="Arial"/>
              </w:rPr>
              <w:t>Virtual</w:t>
            </w:r>
          </w:p>
        </w:tc>
        <w:tc>
          <w:tcPr>
            <w:tcW w:w="1559" w:type="dxa"/>
          </w:tcPr>
          <w:p w14:paraId="4C3AFA4B" w14:textId="77777777" w:rsidR="00D642F9" w:rsidRDefault="00D642F9" w:rsidP="00D642F9">
            <w:pPr>
              <w:rPr>
                <w:rFonts w:cs="Arial"/>
              </w:rPr>
            </w:pPr>
            <w:r>
              <w:rPr>
                <w:rFonts w:cs="Arial"/>
              </w:rPr>
              <w:t>1, 4, 5</w:t>
            </w:r>
          </w:p>
        </w:tc>
      </w:tr>
      <w:tr w:rsidR="00D642F9" w14:paraId="63DC0ED0" w14:textId="77777777" w:rsidTr="00D642F9">
        <w:tc>
          <w:tcPr>
            <w:tcW w:w="1705" w:type="dxa"/>
          </w:tcPr>
          <w:p w14:paraId="72F7ED31" w14:textId="77777777" w:rsidR="00D642F9" w:rsidRDefault="00D642F9" w:rsidP="00D642F9">
            <w:pPr>
              <w:rPr>
                <w:rFonts w:cs="Arial"/>
              </w:rPr>
            </w:pPr>
            <w:r w:rsidRPr="00774B7F">
              <w:rPr>
                <w:rFonts w:cs="Arial"/>
              </w:rPr>
              <w:lastRenderedPageBreak/>
              <w:t>Instructional Rounds</w:t>
            </w:r>
          </w:p>
        </w:tc>
        <w:tc>
          <w:tcPr>
            <w:tcW w:w="1710" w:type="dxa"/>
          </w:tcPr>
          <w:p w14:paraId="2C537700" w14:textId="77777777" w:rsidR="00D642F9" w:rsidRDefault="00D642F9" w:rsidP="00D642F9">
            <w:pPr>
              <w:rPr>
                <w:rFonts w:cs="Arial"/>
              </w:rPr>
            </w:pPr>
            <w:r w:rsidRPr="00774B7F">
              <w:rPr>
                <w:rFonts w:cs="Arial"/>
              </w:rPr>
              <w:t>October 2021: Placer County</w:t>
            </w:r>
          </w:p>
        </w:tc>
        <w:tc>
          <w:tcPr>
            <w:tcW w:w="2520" w:type="dxa"/>
          </w:tcPr>
          <w:p w14:paraId="1908FAC4" w14:textId="77777777" w:rsidR="00D642F9" w:rsidRDefault="00D642F9" w:rsidP="00D642F9">
            <w:pPr>
              <w:spacing w:after="240"/>
              <w:rPr>
                <w:rFonts w:cs="Arial"/>
              </w:rPr>
            </w:pPr>
            <w:r w:rsidRPr="00774B7F">
              <w:rPr>
                <w:rFonts w:cs="Arial"/>
              </w:rPr>
              <w:t>Observation protocol examining instructional practices</w:t>
            </w:r>
          </w:p>
        </w:tc>
        <w:tc>
          <w:tcPr>
            <w:tcW w:w="1530" w:type="dxa"/>
          </w:tcPr>
          <w:p w14:paraId="0888FAC9" w14:textId="77777777" w:rsidR="00D642F9" w:rsidRDefault="00D642F9" w:rsidP="00D642F9">
            <w:pPr>
              <w:rPr>
                <w:rFonts w:cs="Arial"/>
              </w:rPr>
            </w:pPr>
            <w:r>
              <w:rPr>
                <w:rFonts w:cs="Arial"/>
              </w:rPr>
              <w:t>12</w:t>
            </w:r>
          </w:p>
        </w:tc>
        <w:tc>
          <w:tcPr>
            <w:tcW w:w="1583" w:type="dxa"/>
          </w:tcPr>
          <w:p w14:paraId="0A09B2BC" w14:textId="77777777" w:rsidR="00D642F9" w:rsidRDefault="00D642F9" w:rsidP="00D642F9">
            <w:pPr>
              <w:rPr>
                <w:rFonts w:cs="Arial"/>
              </w:rPr>
            </w:pPr>
            <w:r>
              <w:rPr>
                <w:rFonts w:cs="Arial"/>
              </w:rPr>
              <w:t>In-Person and Virtual</w:t>
            </w:r>
          </w:p>
        </w:tc>
        <w:tc>
          <w:tcPr>
            <w:tcW w:w="1559" w:type="dxa"/>
          </w:tcPr>
          <w:p w14:paraId="311A953D" w14:textId="77777777" w:rsidR="00D642F9" w:rsidRDefault="00D642F9" w:rsidP="00D642F9">
            <w:pPr>
              <w:rPr>
                <w:rFonts w:cs="Arial"/>
              </w:rPr>
            </w:pPr>
            <w:r>
              <w:rPr>
                <w:rFonts w:cs="Arial"/>
              </w:rPr>
              <w:t>1, 4, 5</w:t>
            </w:r>
          </w:p>
        </w:tc>
      </w:tr>
      <w:tr w:rsidR="00D642F9" w14:paraId="235B90D5" w14:textId="77777777" w:rsidTr="00D642F9">
        <w:tc>
          <w:tcPr>
            <w:tcW w:w="1705" w:type="dxa"/>
          </w:tcPr>
          <w:p w14:paraId="0C31309C" w14:textId="77777777" w:rsidR="00D642F9" w:rsidRPr="00774B7F" w:rsidRDefault="00D642F9" w:rsidP="00D642F9">
            <w:pPr>
              <w:rPr>
                <w:rFonts w:cs="Arial"/>
              </w:rPr>
            </w:pPr>
            <w:r w:rsidRPr="00774B7F">
              <w:rPr>
                <w:rFonts w:cs="Arial"/>
              </w:rPr>
              <w:t>CCIL Annual Convening</w:t>
            </w:r>
          </w:p>
        </w:tc>
        <w:tc>
          <w:tcPr>
            <w:tcW w:w="1710" w:type="dxa"/>
          </w:tcPr>
          <w:p w14:paraId="56228B7D" w14:textId="77777777" w:rsidR="00D642F9" w:rsidRPr="00774B7F" w:rsidRDefault="00D642F9" w:rsidP="00D642F9">
            <w:pPr>
              <w:rPr>
                <w:rFonts w:cs="Arial"/>
              </w:rPr>
            </w:pPr>
            <w:r>
              <w:rPr>
                <w:rFonts w:cs="Arial"/>
              </w:rPr>
              <w:t>July 2021</w:t>
            </w:r>
          </w:p>
        </w:tc>
        <w:tc>
          <w:tcPr>
            <w:tcW w:w="2520" w:type="dxa"/>
          </w:tcPr>
          <w:p w14:paraId="064E2ACE" w14:textId="17D06BF9" w:rsidR="00D642F9" w:rsidRPr="00774B7F" w:rsidRDefault="00D642F9" w:rsidP="00D642F9">
            <w:pPr>
              <w:spacing w:after="240"/>
              <w:rPr>
                <w:rFonts w:cs="Arial"/>
              </w:rPr>
            </w:pPr>
            <w:r w:rsidRPr="00774B7F">
              <w:rPr>
                <w:rFonts w:cs="Arial"/>
              </w:rPr>
              <w:t>CCIL team annual design plan for implementati</w:t>
            </w:r>
            <w:r>
              <w:rPr>
                <w:rFonts w:cs="Arial"/>
              </w:rPr>
              <w:t>on</w:t>
            </w:r>
          </w:p>
        </w:tc>
        <w:tc>
          <w:tcPr>
            <w:tcW w:w="1530" w:type="dxa"/>
          </w:tcPr>
          <w:p w14:paraId="7FCCE5FE" w14:textId="77777777" w:rsidR="00D642F9" w:rsidRDefault="00D642F9" w:rsidP="00D642F9">
            <w:pPr>
              <w:rPr>
                <w:rFonts w:cs="Arial"/>
              </w:rPr>
            </w:pPr>
            <w:r>
              <w:rPr>
                <w:rFonts w:cs="Arial"/>
              </w:rPr>
              <w:t>5</w:t>
            </w:r>
          </w:p>
        </w:tc>
        <w:tc>
          <w:tcPr>
            <w:tcW w:w="1583" w:type="dxa"/>
          </w:tcPr>
          <w:p w14:paraId="72A03436" w14:textId="77777777" w:rsidR="00D642F9" w:rsidRDefault="00D642F9" w:rsidP="00D642F9">
            <w:pPr>
              <w:rPr>
                <w:rFonts w:cs="Arial"/>
              </w:rPr>
            </w:pPr>
            <w:r>
              <w:rPr>
                <w:rFonts w:cs="Arial"/>
              </w:rPr>
              <w:t>In-Person</w:t>
            </w:r>
          </w:p>
        </w:tc>
        <w:tc>
          <w:tcPr>
            <w:tcW w:w="1559" w:type="dxa"/>
          </w:tcPr>
          <w:p w14:paraId="06FFEE09" w14:textId="77777777" w:rsidR="00D642F9" w:rsidRDefault="00D642F9" w:rsidP="00D642F9">
            <w:pPr>
              <w:rPr>
                <w:rFonts w:cs="Arial"/>
              </w:rPr>
            </w:pPr>
            <w:r>
              <w:rPr>
                <w:rFonts w:cs="Arial"/>
              </w:rPr>
              <w:t>1, 2, 3, 4, 5</w:t>
            </w:r>
          </w:p>
        </w:tc>
      </w:tr>
      <w:tr w:rsidR="00D642F9" w14:paraId="13CDD59F" w14:textId="77777777" w:rsidTr="0037234E">
        <w:trPr>
          <w:cantSplit/>
        </w:trPr>
        <w:tc>
          <w:tcPr>
            <w:tcW w:w="1705" w:type="dxa"/>
          </w:tcPr>
          <w:p w14:paraId="10FBA667" w14:textId="5DA6142D" w:rsidR="00D642F9" w:rsidRDefault="00D642F9" w:rsidP="00D642F9">
            <w:pPr>
              <w:rPr>
                <w:rFonts w:cs="Arial"/>
              </w:rPr>
            </w:pPr>
            <w:r w:rsidRPr="00774B7F">
              <w:rPr>
                <w:rFonts w:cs="Arial"/>
              </w:rPr>
              <w:t xml:space="preserve">Statewide Resource Development and project </w:t>
            </w:r>
            <w:r w:rsidR="00FC2375">
              <w:rPr>
                <w:rFonts w:cs="Arial"/>
              </w:rPr>
              <w:t>w</w:t>
            </w:r>
            <w:r w:rsidRPr="00774B7F">
              <w:rPr>
                <w:rFonts w:cs="Arial"/>
              </w:rPr>
              <w:t xml:space="preserve">ebsite: </w:t>
            </w:r>
          </w:p>
          <w:p w14:paraId="0AD012C0" w14:textId="6D6064E3" w:rsidR="00D642F9" w:rsidRPr="00774B7F" w:rsidRDefault="00000000" w:rsidP="00D642F9">
            <w:pPr>
              <w:rPr>
                <w:rFonts w:cs="Arial"/>
              </w:rPr>
            </w:pPr>
            <w:hyperlink r:id="rId31" w:tooltip="California Coalition for Inclusive Literacy web page " w:history="1">
              <w:r w:rsidR="00D642F9">
                <w:rPr>
                  <w:rStyle w:val="Hyperlink"/>
                  <w:rFonts w:eastAsia="Arial"/>
                </w:rPr>
                <w:t>https://ccil.cast.org/home</w:t>
              </w:r>
            </w:hyperlink>
            <w:r w:rsidR="00D642F9">
              <w:br/>
            </w:r>
          </w:p>
        </w:tc>
        <w:tc>
          <w:tcPr>
            <w:tcW w:w="1710" w:type="dxa"/>
          </w:tcPr>
          <w:p w14:paraId="6B6BFB48" w14:textId="697054AB" w:rsidR="00D642F9" w:rsidRDefault="00D642F9" w:rsidP="00D642F9">
            <w:pPr>
              <w:rPr>
                <w:rFonts w:cs="Arial"/>
              </w:rPr>
            </w:pPr>
            <w:r w:rsidRPr="00774B7F">
              <w:rPr>
                <w:rFonts w:cs="Arial"/>
              </w:rPr>
              <w:t>Ongoing</w:t>
            </w:r>
            <w:r w:rsidR="00FC2375">
              <w:rPr>
                <w:rFonts w:cs="Arial"/>
              </w:rPr>
              <w:t>;</w:t>
            </w:r>
            <w:r w:rsidRPr="00774B7F">
              <w:rPr>
                <w:rFonts w:cs="Arial"/>
              </w:rPr>
              <w:t xml:space="preserve"> new material and resources published monthly</w:t>
            </w:r>
          </w:p>
        </w:tc>
        <w:tc>
          <w:tcPr>
            <w:tcW w:w="2520" w:type="dxa"/>
          </w:tcPr>
          <w:p w14:paraId="2893E774" w14:textId="77777777" w:rsidR="00D642F9" w:rsidRPr="00774B7F" w:rsidRDefault="00D642F9" w:rsidP="00D642F9">
            <w:pPr>
              <w:spacing w:after="240"/>
              <w:rPr>
                <w:rFonts w:cs="Arial"/>
              </w:rPr>
            </w:pPr>
            <w:r w:rsidRPr="770E1D00">
              <w:rPr>
                <w:rFonts w:cs="Arial"/>
              </w:rPr>
              <w:t>Goal is to equip teachers and paraeducators with tools and strategies that ensure students with disabilities have access to grade-level content standards in inclusive classroom environments.</w:t>
            </w:r>
          </w:p>
        </w:tc>
        <w:tc>
          <w:tcPr>
            <w:tcW w:w="1530" w:type="dxa"/>
          </w:tcPr>
          <w:p w14:paraId="4D230F01" w14:textId="77777777" w:rsidR="00D642F9" w:rsidRDefault="00D642F9" w:rsidP="00D642F9">
            <w:pPr>
              <w:rPr>
                <w:rFonts w:cs="Arial"/>
              </w:rPr>
            </w:pPr>
            <w:r>
              <w:rPr>
                <w:rFonts w:cs="Arial"/>
              </w:rPr>
              <w:t>3,386</w:t>
            </w:r>
          </w:p>
        </w:tc>
        <w:tc>
          <w:tcPr>
            <w:tcW w:w="1583" w:type="dxa"/>
          </w:tcPr>
          <w:p w14:paraId="5503663D" w14:textId="77777777" w:rsidR="00D642F9" w:rsidRDefault="00D642F9" w:rsidP="00D642F9">
            <w:pPr>
              <w:rPr>
                <w:rFonts w:cs="Arial"/>
              </w:rPr>
            </w:pPr>
            <w:r>
              <w:rPr>
                <w:rFonts w:cs="Arial"/>
              </w:rPr>
              <w:t>Website</w:t>
            </w:r>
          </w:p>
        </w:tc>
        <w:tc>
          <w:tcPr>
            <w:tcW w:w="1559" w:type="dxa"/>
          </w:tcPr>
          <w:p w14:paraId="7E7619EF" w14:textId="77777777" w:rsidR="00D642F9" w:rsidRDefault="00D642F9" w:rsidP="00D642F9">
            <w:pPr>
              <w:rPr>
                <w:rFonts w:cs="Arial"/>
              </w:rPr>
            </w:pPr>
            <w:r>
              <w:rPr>
                <w:rFonts w:cs="Arial"/>
              </w:rPr>
              <w:t>1, 4, 5</w:t>
            </w:r>
          </w:p>
        </w:tc>
      </w:tr>
      <w:tr w:rsidR="00D642F9" w14:paraId="6FE746D1" w14:textId="77777777" w:rsidTr="00D642F9">
        <w:tc>
          <w:tcPr>
            <w:tcW w:w="1705" w:type="dxa"/>
            <w:shd w:val="clear" w:color="auto" w:fill="F2F2F2" w:themeFill="background1" w:themeFillShade="F2"/>
          </w:tcPr>
          <w:p w14:paraId="5A88E889" w14:textId="6FDC72FA" w:rsidR="00D642F9" w:rsidRPr="006D5135" w:rsidRDefault="00D642F9" w:rsidP="00D642F9">
            <w:pPr>
              <w:rPr>
                <w:rFonts w:cs="Arial"/>
                <w:b/>
              </w:rPr>
            </w:pPr>
            <w:r w:rsidRPr="006D5135">
              <w:rPr>
                <w:rFonts w:cs="Arial"/>
                <w:b/>
              </w:rPr>
              <w:t>Totals</w:t>
            </w:r>
          </w:p>
        </w:tc>
        <w:tc>
          <w:tcPr>
            <w:tcW w:w="1710" w:type="dxa"/>
            <w:shd w:val="clear" w:color="auto" w:fill="F2F2F2" w:themeFill="background1" w:themeFillShade="F2"/>
          </w:tcPr>
          <w:p w14:paraId="514DBD50" w14:textId="2B38F77F" w:rsidR="00D642F9" w:rsidRPr="006D5135" w:rsidRDefault="00D642F9" w:rsidP="00D642F9">
            <w:pPr>
              <w:rPr>
                <w:rFonts w:cs="Arial"/>
                <w:b/>
              </w:rPr>
            </w:pPr>
            <w:r>
              <w:rPr>
                <w:rFonts w:cs="Arial"/>
                <w:b/>
              </w:rPr>
              <w:t>N/A</w:t>
            </w:r>
          </w:p>
        </w:tc>
        <w:tc>
          <w:tcPr>
            <w:tcW w:w="2520" w:type="dxa"/>
            <w:shd w:val="clear" w:color="auto" w:fill="F2F2F2" w:themeFill="background1" w:themeFillShade="F2"/>
          </w:tcPr>
          <w:p w14:paraId="2E649555" w14:textId="54489C8F" w:rsidR="00D642F9" w:rsidRPr="006D5135" w:rsidRDefault="00D642F9" w:rsidP="00D642F9">
            <w:pPr>
              <w:rPr>
                <w:rFonts w:cs="Arial"/>
                <w:b/>
              </w:rPr>
            </w:pPr>
            <w:r>
              <w:rPr>
                <w:rFonts w:cs="Arial"/>
                <w:b/>
              </w:rPr>
              <w:t>N/A</w:t>
            </w:r>
          </w:p>
        </w:tc>
        <w:tc>
          <w:tcPr>
            <w:tcW w:w="1530" w:type="dxa"/>
            <w:shd w:val="clear" w:color="auto" w:fill="F2F2F2" w:themeFill="background1" w:themeFillShade="F2"/>
          </w:tcPr>
          <w:p w14:paraId="63C1AD9A" w14:textId="113AB714" w:rsidR="00D642F9" w:rsidRPr="006D5135" w:rsidRDefault="00D642F9" w:rsidP="00D642F9">
            <w:pPr>
              <w:rPr>
                <w:rFonts w:cs="Arial"/>
                <w:b/>
              </w:rPr>
            </w:pPr>
            <w:r w:rsidRPr="006D5135">
              <w:rPr>
                <w:rFonts w:cs="Arial"/>
                <w:b/>
              </w:rPr>
              <w:t>7,564</w:t>
            </w:r>
          </w:p>
        </w:tc>
        <w:tc>
          <w:tcPr>
            <w:tcW w:w="1583" w:type="dxa"/>
            <w:shd w:val="clear" w:color="auto" w:fill="F2F2F2" w:themeFill="background1" w:themeFillShade="F2"/>
          </w:tcPr>
          <w:p w14:paraId="182DD0FA" w14:textId="162616C0" w:rsidR="00D642F9" w:rsidRPr="006D5135" w:rsidRDefault="00D642F9" w:rsidP="00D642F9">
            <w:pPr>
              <w:rPr>
                <w:rFonts w:cs="Arial"/>
                <w:b/>
              </w:rPr>
            </w:pPr>
            <w:r>
              <w:rPr>
                <w:rFonts w:cs="Arial"/>
                <w:b/>
              </w:rPr>
              <w:t>N/A</w:t>
            </w:r>
          </w:p>
        </w:tc>
        <w:tc>
          <w:tcPr>
            <w:tcW w:w="1559" w:type="dxa"/>
            <w:shd w:val="clear" w:color="auto" w:fill="F2F2F2" w:themeFill="background1" w:themeFillShade="F2"/>
          </w:tcPr>
          <w:p w14:paraId="30B6CD1B" w14:textId="0A19AF26" w:rsidR="00D642F9" w:rsidRPr="006D5135" w:rsidRDefault="00D642F9" w:rsidP="00D642F9">
            <w:pPr>
              <w:rPr>
                <w:rFonts w:cs="Arial"/>
                <w:b/>
              </w:rPr>
            </w:pPr>
            <w:r>
              <w:rPr>
                <w:rFonts w:cs="Arial"/>
                <w:b/>
              </w:rPr>
              <w:t>N/A</w:t>
            </w:r>
          </w:p>
        </w:tc>
      </w:tr>
    </w:tbl>
    <w:p w14:paraId="312C040F" w14:textId="77777777" w:rsidR="006E265D" w:rsidRPr="00885D9A" w:rsidRDefault="006E265D" w:rsidP="00885D9A"/>
    <w:p w14:paraId="7F3B3D78" w14:textId="0FB81D66" w:rsidR="003646C3" w:rsidRDefault="006D5135" w:rsidP="009D4A1C">
      <w:pPr>
        <w:spacing w:after="240"/>
      </w:pPr>
      <w:r>
        <w:t>Table 6 provides numbers regarding project participation</w:t>
      </w:r>
      <w:r w:rsidR="00611DAE">
        <w:t xml:space="preserve"> of general education teachers, special education teachers, administrators, instructional coaches/teachers on special assignments, and psychologists/counselors.</w:t>
      </w:r>
    </w:p>
    <w:p w14:paraId="1400087E" w14:textId="7CC480E7" w:rsidR="004530CB" w:rsidRPr="00C655BB" w:rsidRDefault="004530CB" w:rsidP="00D52D3C">
      <w:pPr>
        <w:spacing w:after="240"/>
        <w:rPr>
          <w:b/>
        </w:rPr>
      </w:pPr>
      <w:r w:rsidRPr="00C655BB">
        <w:rPr>
          <w:b/>
        </w:rPr>
        <w:t xml:space="preserve">Table </w:t>
      </w:r>
      <w:r>
        <w:rPr>
          <w:b/>
        </w:rPr>
        <w:t>6</w:t>
      </w:r>
      <w:r w:rsidRPr="00C655BB">
        <w:rPr>
          <w:b/>
        </w:rPr>
        <w:t xml:space="preserve">: </w:t>
      </w:r>
      <w:r w:rsidR="008B3CCD">
        <w:rPr>
          <w:b/>
        </w:rPr>
        <w:t>Educator Workforce Investment Grant</w:t>
      </w:r>
      <w:r>
        <w:rPr>
          <w:b/>
        </w:rPr>
        <w:t>: S</w:t>
      </w:r>
      <w:r w:rsidR="005B31BB">
        <w:rPr>
          <w:b/>
        </w:rPr>
        <w:t xml:space="preserve">pecial </w:t>
      </w:r>
      <w:r>
        <w:rPr>
          <w:b/>
        </w:rPr>
        <w:t>E</w:t>
      </w:r>
      <w:r w:rsidR="005B31BB">
        <w:rPr>
          <w:b/>
        </w:rPr>
        <w:t>ducation</w:t>
      </w:r>
      <w:r w:rsidRPr="00C655BB">
        <w:rPr>
          <w:b/>
        </w:rPr>
        <w:t xml:space="preserve"> </w:t>
      </w:r>
      <w:r w:rsidR="008B3CCD">
        <w:rPr>
          <w:b/>
        </w:rPr>
        <w:t>E</w:t>
      </w:r>
      <w:r>
        <w:rPr>
          <w:b/>
        </w:rPr>
        <w:t xml:space="preserve">ducators </w:t>
      </w:r>
      <w:r w:rsidR="008B3CCD">
        <w:rPr>
          <w:b/>
        </w:rPr>
        <w:t>S</w:t>
      </w:r>
      <w:r>
        <w:rPr>
          <w:b/>
        </w:rPr>
        <w:t>erved in</w:t>
      </w:r>
      <w:r w:rsidRPr="00C655BB">
        <w:rPr>
          <w:b/>
        </w:rPr>
        <w:t xml:space="preserve"> Year 2 </w:t>
      </w:r>
    </w:p>
    <w:tbl>
      <w:tblPr>
        <w:tblStyle w:val="TableGrid"/>
        <w:tblW w:w="0" w:type="auto"/>
        <w:tblLook w:val="04A0" w:firstRow="1" w:lastRow="0" w:firstColumn="1" w:lastColumn="0" w:noHBand="0" w:noVBand="1"/>
        <w:tblDescription w:val="Table 6 provides numbers regarding project participation of general education teachers, special education teachers, administrators, instructional coaches/teachers on special assignments, and psychologists/counselors."/>
      </w:tblPr>
      <w:tblGrid>
        <w:gridCol w:w="5035"/>
        <w:gridCol w:w="5035"/>
      </w:tblGrid>
      <w:tr w:rsidR="00415B01" w14:paraId="501738DD" w14:textId="77777777" w:rsidTr="00AB52CD">
        <w:trPr>
          <w:cantSplit/>
          <w:trHeight w:val="576"/>
          <w:tblHeader/>
        </w:trPr>
        <w:tc>
          <w:tcPr>
            <w:tcW w:w="5035" w:type="dxa"/>
            <w:shd w:val="clear" w:color="auto" w:fill="F2F2F2" w:themeFill="background1" w:themeFillShade="F2"/>
          </w:tcPr>
          <w:p w14:paraId="19C278E6" w14:textId="77777777" w:rsidR="00415B01" w:rsidRDefault="00415B01" w:rsidP="00415B01">
            <w:pPr>
              <w:spacing w:after="240"/>
            </w:pPr>
            <w:r>
              <w:rPr>
                <w:b/>
              </w:rPr>
              <w:t>Educators Trained</w:t>
            </w:r>
          </w:p>
        </w:tc>
        <w:tc>
          <w:tcPr>
            <w:tcW w:w="5035" w:type="dxa"/>
            <w:shd w:val="clear" w:color="auto" w:fill="F2F2F2" w:themeFill="background1" w:themeFillShade="F2"/>
          </w:tcPr>
          <w:p w14:paraId="54A4C49A" w14:textId="77777777" w:rsidR="00415B01" w:rsidRDefault="00415B01" w:rsidP="00415B01">
            <w:pPr>
              <w:spacing w:after="240"/>
            </w:pPr>
            <w:r>
              <w:rPr>
                <w:b/>
              </w:rPr>
              <w:t>Total</w:t>
            </w:r>
          </w:p>
        </w:tc>
      </w:tr>
      <w:tr w:rsidR="00415B01" w14:paraId="35816AFB" w14:textId="77777777" w:rsidTr="00393AF8">
        <w:trPr>
          <w:trHeight w:val="576"/>
        </w:trPr>
        <w:tc>
          <w:tcPr>
            <w:tcW w:w="5035" w:type="dxa"/>
            <w:shd w:val="clear" w:color="auto" w:fill="auto"/>
          </w:tcPr>
          <w:p w14:paraId="25ED45DC" w14:textId="77777777" w:rsidR="00415B01" w:rsidRDefault="00415B01" w:rsidP="00393AF8">
            <w:pPr>
              <w:spacing w:after="240"/>
            </w:pPr>
            <w:r>
              <w:t>General Education Teachers</w:t>
            </w:r>
          </w:p>
        </w:tc>
        <w:tc>
          <w:tcPr>
            <w:tcW w:w="5035" w:type="dxa"/>
            <w:shd w:val="clear" w:color="auto" w:fill="auto"/>
          </w:tcPr>
          <w:p w14:paraId="1A9DDF04" w14:textId="77777777" w:rsidR="00415B01" w:rsidRDefault="00415B01" w:rsidP="00415B01">
            <w:pPr>
              <w:spacing w:after="240"/>
            </w:pPr>
            <w:r>
              <w:t>190</w:t>
            </w:r>
          </w:p>
        </w:tc>
      </w:tr>
      <w:tr w:rsidR="00415B01" w14:paraId="17ECD473" w14:textId="77777777" w:rsidTr="00393AF8">
        <w:trPr>
          <w:trHeight w:val="576"/>
        </w:trPr>
        <w:tc>
          <w:tcPr>
            <w:tcW w:w="5035" w:type="dxa"/>
            <w:shd w:val="clear" w:color="auto" w:fill="auto"/>
          </w:tcPr>
          <w:p w14:paraId="40F1E072" w14:textId="77777777" w:rsidR="00415B01" w:rsidRDefault="00415B01" w:rsidP="00393AF8">
            <w:pPr>
              <w:spacing w:after="240"/>
            </w:pPr>
            <w:r>
              <w:t xml:space="preserve">Special </w:t>
            </w:r>
            <w:r w:rsidR="00ED7F90">
              <w:t>Education</w:t>
            </w:r>
            <w:r>
              <w:t xml:space="preserve"> Teachers</w:t>
            </w:r>
          </w:p>
        </w:tc>
        <w:tc>
          <w:tcPr>
            <w:tcW w:w="5035" w:type="dxa"/>
            <w:shd w:val="clear" w:color="auto" w:fill="auto"/>
          </w:tcPr>
          <w:p w14:paraId="1A3C5746" w14:textId="77777777" w:rsidR="00415B01" w:rsidRDefault="00415B01" w:rsidP="00415B01">
            <w:pPr>
              <w:spacing w:after="240"/>
            </w:pPr>
            <w:r>
              <w:t>38</w:t>
            </w:r>
          </w:p>
        </w:tc>
      </w:tr>
      <w:tr w:rsidR="00415B01" w14:paraId="354E2E53" w14:textId="77777777" w:rsidTr="00393AF8">
        <w:trPr>
          <w:trHeight w:val="576"/>
        </w:trPr>
        <w:tc>
          <w:tcPr>
            <w:tcW w:w="5035" w:type="dxa"/>
            <w:shd w:val="clear" w:color="auto" w:fill="auto"/>
          </w:tcPr>
          <w:p w14:paraId="739F0635" w14:textId="77777777" w:rsidR="00415B01" w:rsidRDefault="00415B01" w:rsidP="00393AF8">
            <w:pPr>
              <w:spacing w:after="240"/>
            </w:pPr>
            <w:r>
              <w:t>Administrators</w:t>
            </w:r>
          </w:p>
        </w:tc>
        <w:tc>
          <w:tcPr>
            <w:tcW w:w="5035" w:type="dxa"/>
            <w:shd w:val="clear" w:color="auto" w:fill="auto"/>
          </w:tcPr>
          <w:p w14:paraId="36BE1591" w14:textId="77777777" w:rsidR="00415B01" w:rsidRDefault="00415B01" w:rsidP="00415B01">
            <w:pPr>
              <w:spacing w:after="240"/>
            </w:pPr>
            <w:r>
              <w:t>37</w:t>
            </w:r>
          </w:p>
        </w:tc>
      </w:tr>
      <w:tr w:rsidR="00393AF8" w14:paraId="5CDF9B74" w14:textId="77777777" w:rsidTr="00393AF8">
        <w:trPr>
          <w:trHeight w:val="576"/>
          <w:tblHeader/>
        </w:trPr>
        <w:tc>
          <w:tcPr>
            <w:tcW w:w="1937" w:type="dxa"/>
            <w:shd w:val="clear" w:color="auto" w:fill="auto"/>
          </w:tcPr>
          <w:p w14:paraId="544D1085" w14:textId="77777777" w:rsidR="00393AF8" w:rsidRPr="00393AF8" w:rsidRDefault="00393AF8" w:rsidP="00393AF8">
            <w:pPr>
              <w:spacing w:after="240"/>
            </w:pPr>
            <w:r w:rsidRPr="00393AF8">
              <w:t>Instructional Coach/Teacher on Special Assignment</w:t>
            </w:r>
          </w:p>
        </w:tc>
        <w:tc>
          <w:tcPr>
            <w:tcW w:w="1777" w:type="dxa"/>
            <w:shd w:val="clear" w:color="auto" w:fill="auto"/>
          </w:tcPr>
          <w:p w14:paraId="2B7FB215" w14:textId="21EC2EED" w:rsidR="00393AF8" w:rsidRPr="00393AF8" w:rsidRDefault="00393AF8" w:rsidP="00393AF8">
            <w:r>
              <w:t>19</w:t>
            </w:r>
          </w:p>
        </w:tc>
      </w:tr>
      <w:tr w:rsidR="00393AF8" w14:paraId="0FA51951" w14:textId="77777777" w:rsidTr="00393AF8">
        <w:trPr>
          <w:trHeight w:val="576"/>
        </w:trPr>
        <w:tc>
          <w:tcPr>
            <w:tcW w:w="1558" w:type="dxa"/>
            <w:shd w:val="clear" w:color="auto" w:fill="auto"/>
          </w:tcPr>
          <w:p w14:paraId="33D57EDA" w14:textId="7493CFEA" w:rsidR="00393AF8" w:rsidRPr="00393AF8" w:rsidRDefault="00393AF8" w:rsidP="00393AF8">
            <w:pPr>
              <w:spacing w:after="240"/>
            </w:pPr>
            <w:r>
              <w:t>Psychologist/Counselor</w:t>
            </w:r>
          </w:p>
        </w:tc>
        <w:tc>
          <w:tcPr>
            <w:tcW w:w="1777" w:type="dxa"/>
            <w:shd w:val="clear" w:color="auto" w:fill="auto"/>
          </w:tcPr>
          <w:p w14:paraId="20704F76" w14:textId="77777777" w:rsidR="00393AF8" w:rsidRPr="00393AF8" w:rsidRDefault="00393AF8" w:rsidP="00393AF8">
            <w:pPr>
              <w:spacing w:after="240"/>
            </w:pPr>
            <w:r w:rsidRPr="00393AF8">
              <w:t>3</w:t>
            </w:r>
          </w:p>
        </w:tc>
      </w:tr>
    </w:tbl>
    <w:p w14:paraId="09B153B7" w14:textId="77777777" w:rsidR="00415B01" w:rsidRDefault="00415B01" w:rsidP="00334BB3">
      <w:pPr>
        <w:spacing w:after="240"/>
      </w:pPr>
    </w:p>
    <w:p w14:paraId="72E55809" w14:textId="77777777" w:rsidR="008265D2" w:rsidRDefault="008265D2" w:rsidP="004530CB">
      <w:pPr>
        <w:spacing w:before="240" w:after="240"/>
        <w:sectPr w:rsidR="008265D2" w:rsidSect="00B73A75">
          <w:pgSz w:w="12240" w:h="15840" w:code="1"/>
          <w:pgMar w:top="1440" w:right="1080" w:bottom="1440" w:left="1080" w:header="720" w:footer="720" w:gutter="0"/>
          <w:cols w:space="720"/>
          <w:docGrid w:linePitch="360"/>
        </w:sectPr>
      </w:pPr>
    </w:p>
    <w:p w14:paraId="0A32AE48" w14:textId="74867BCD" w:rsidR="006D5135" w:rsidRDefault="004530CB" w:rsidP="004530CB">
      <w:pPr>
        <w:spacing w:before="240" w:after="240"/>
      </w:pPr>
      <w:r>
        <w:lastRenderedPageBreak/>
        <w:t>Table 7 provides numbers regarding project participants by grade bands.</w:t>
      </w:r>
    </w:p>
    <w:p w14:paraId="6E7D2DE2" w14:textId="6C7A0711" w:rsidR="004530CB" w:rsidRPr="00B7376C" w:rsidRDefault="004530CB" w:rsidP="00D52D3C">
      <w:pPr>
        <w:spacing w:after="240"/>
        <w:rPr>
          <w:b/>
        </w:rPr>
      </w:pPr>
      <w:r w:rsidRPr="00C655BB">
        <w:rPr>
          <w:b/>
        </w:rPr>
        <w:t xml:space="preserve">Table </w:t>
      </w:r>
      <w:r>
        <w:rPr>
          <w:b/>
        </w:rPr>
        <w:t>7</w:t>
      </w:r>
      <w:r w:rsidRPr="00C655BB">
        <w:rPr>
          <w:b/>
        </w:rPr>
        <w:t xml:space="preserve">: </w:t>
      </w:r>
      <w:r w:rsidR="00475D06">
        <w:rPr>
          <w:b/>
        </w:rPr>
        <w:t>Educator Workforce Investment Grant</w:t>
      </w:r>
      <w:r>
        <w:rPr>
          <w:b/>
        </w:rPr>
        <w:t>: S</w:t>
      </w:r>
      <w:r w:rsidR="005B31BB">
        <w:rPr>
          <w:b/>
        </w:rPr>
        <w:t xml:space="preserve">pecial </w:t>
      </w:r>
      <w:r>
        <w:rPr>
          <w:b/>
        </w:rPr>
        <w:t>E</w:t>
      </w:r>
      <w:r w:rsidR="005B31BB">
        <w:rPr>
          <w:b/>
        </w:rPr>
        <w:t>ducation</w:t>
      </w:r>
      <w:r w:rsidRPr="00C655BB">
        <w:rPr>
          <w:b/>
        </w:rPr>
        <w:t xml:space="preserve"> </w:t>
      </w:r>
      <w:r w:rsidR="007A0D43">
        <w:rPr>
          <w:b/>
        </w:rPr>
        <w:t>E</w:t>
      </w:r>
      <w:r>
        <w:rPr>
          <w:b/>
        </w:rPr>
        <w:t xml:space="preserve">ducators </w:t>
      </w:r>
      <w:r w:rsidR="007A0D43">
        <w:rPr>
          <w:b/>
        </w:rPr>
        <w:t>S</w:t>
      </w:r>
      <w:r>
        <w:rPr>
          <w:b/>
        </w:rPr>
        <w:t xml:space="preserve">erved by </w:t>
      </w:r>
      <w:r w:rsidR="007A0D43">
        <w:rPr>
          <w:b/>
        </w:rPr>
        <w:t>G</w:t>
      </w:r>
      <w:r>
        <w:rPr>
          <w:b/>
        </w:rPr>
        <w:t xml:space="preserve">rade </w:t>
      </w:r>
      <w:r w:rsidR="007A0D43">
        <w:rPr>
          <w:b/>
        </w:rPr>
        <w:t>B</w:t>
      </w:r>
      <w:r>
        <w:rPr>
          <w:b/>
        </w:rPr>
        <w:t>ands in</w:t>
      </w:r>
      <w:r w:rsidRPr="00C655BB">
        <w:rPr>
          <w:b/>
        </w:rPr>
        <w:t xml:space="preserve"> Year 2 </w:t>
      </w:r>
    </w:p>
    <w:tbl>
      <w:tblPr>
        <w:tblStyle w:val="TableGrid"/>
        <w:tblW w:w="0" w:type="auto"/>
        <w:tblLook w:val="04A0" w:firstRow="1" w:lastRow="0" w:firstColumn="1" w:lastColumn="0" w:noHBand="0" w:noVBand="1"/>
        <w:tblDescription w:val="Educators trained by grade bands include the following: Early Childhood (27); Elementary grades K-5 (172); Middle grades 6-8 (72); High school grades 9-12 (82); and Adult Learners (24) "/>
      </w:tblPr>
      <w:tblGrid>
        <w:gridCol w:w="5035"/>
        <w:gridCol w:w="5035"/>
      </w:tblGrid>
      <w:tr w:rsidR="00B7376C" w14:paraId="6EDDDA22" w14:textId="77777777" w:rsidTr="00AB52CD">
        <w:trPr>
          <w:cantSplit/>
          <w:trHeight w:val="288"/>
          <w:tblHeader/>
        </w:trPr>
        <w:tc>
          <w:tcPr>
            <w:tcW w:w="5035" w:type="dxa"/>
            <w:shd w:val="clear" w:color="auto" w:fill="F2F2F2" w:themeFill="background1" w:themeFillShade="F2"/>
          </w:tcPr>
          <w:p w14:paraId="625F2759" w14:textId="007D216D" w:rsidR="00B7376C" w:rsidRDefault="00B7376C" w:rsidP="00B7376C">
            <w:pPr>
              <w:spacing w:before="240" w:after="240"/>
            </w:pPr>
            <w:r w:rsidRPr="004530CB">
              <w:rPr>
                <w:rFonts w:cs="Arial"/>
                <w:b/>
              </w:rPr>
              <w:t>Grade/Age Span Impact</w:t>
            </w:r>
            <w:r>
              <w:rPr>
                <w:rFonts w:cs="Arial"/>
                <w:b/>
              </w:rPr>
              <w:t>ed</w:t>
            </w:r>
          </w:p>
        </w:tc>
        <w:tc>
          <w:tcPr>
            <w:tcW w:w="5035" w:type="dxa"/>
            <w:shd w:val="clear" w:color="auto" w:fill="F2F2F2" w:themeFill="background1" w:themeFillShade="F2"/>
          </w:tcPr>
          <w:p w14:paraId="77756CDA" w14:textId="5B78149C" w:rsidR="00B7376C" w:rsidRDefault="00B7376C" w:rsidP="00B7376C">
            <w:pPr>
              <w:spacing w:before="240" w:after="240"/>
            </w:pPr>
            <w:r>
              <w:rPr>
                <w:b/>
              </w:rPr>
              <w:t>Total</w:t>
            </w:r>
          </w:p>
        </w:tc>
      </w:tr>
      <w:tr w:rsidR="00B7376C" w14:paraId="41FC73A1" w14:textId="77777777" w:rsidTr="00762B14">
        <w:trPr>
          <w:trHeight w:val="530"/>
        </w:trPr>
        <w:tc>
          <w:tcPr>
            <w:tcW w:w="5035" w:type="dxa"/>
            <w:shd w:val="clear" w:color="auto" w:fill="auto"/>
          </w:tcPr>
          <w:p w14:paraId="41BD7375" w14:textId="77777777" w:rsidR="00B7376C" w:rsidRDefault="00B7376C" w:rsidP="00B7376C">
            <w:pPr>
              <w:spacing w:before="240" w:after="240"/>
            </w:pPr>
            <w:r>
              <w:t>Early Childhood</w:t>
            </w:r>
          </w:p>
        </w:tc>
        <w:tc>
          <w:tcPr>
            <w:tcW w:w="5035" w:type="dxa"/>
            <w:shd w:val="clear" w:color="auto" w:fill="auto"/>
          </w:tcPr>
          <w:p w14:paraId="1C03345C" w14:textId="77777777" w:rsidR="00B7376C" w:rsidRDefault="00B7376C" w:rsidP="00B7376C">
            <w:pPr>
              <w:spacing w:before="240" w:after="240"/>
            </w:pPr>
            <w:r>
              <w:t>27</w:t>
            </w:r>
          </w:p>
        </w:tc>
      </w:tr>
      <w:tr w:rsidR="00B7376C" w14:paraId="64F8AE2F" w14:textId="77777777" w:rsidTr="00762B14">
        <w:trPr>
          <w:trHeight w:val="288"/>
        </w:trPr>
        <w:tc>
          <w:tcPr>
            <w:tcW w:w="5035" w:type="dxa"/>
            <w:shd w:val="clear" w:color="auto" w:fill="auto"/>
          </w:tcPr>
          <w:p w14:paraId="4B861A69" w14:textId="2FA98043" w:rsidR="00B7376C" w:rsidRDefault="00B7376C" w:rsidP="00B7376C">
            <w:pPr>
              <w:spacing w:before="240" w:after="240"/>
            </w:pPr>
            <w:r>
              <w:t xml:space="preserve">Elementary Grades K–5 </w:t>
            </w:r>
          </w:p>
        </w:tc>
        <w:tc>
          <w:tcPr>
            <w:tcW w:w="5035" w:type="dxa"/>
            <w:shd w:val="clear" w:color="auto" w:fill="auto"/>
          </w:tcPr>
          <w:p w14:paraId="72AFFFE3" w14:textId="14AA4756" w:rsidR="00B7376C" w:rsidRPr="00B7376C" w:rsidRDefault="00B7376C" w:rsidP="00B7376C">
            <w:pPr>
              <w:spacing w:before="240" w:after="240"/>
            </w:pPr>
            <w:r w:rsidRPr="00B7376C">
              <w:t>172</w:t>
            </w:r>
          </w:p>
        </w:tc>
      </w:tr>
      <w:tr w:rsidR="00B7376C" w14:paraId="232E46DF" w14:textId="77777777" w:rsidTr="00762B14">
        <w:trPr>
          <w:trHeight w:val="288"/>
        </w:trPr>
        <w:tc>
          <w:tcPr>
            <w:tcW w:w="5035" w:type="dxa"/>
          </w:tcPr>
          <w:p w14:paraId="72E3D81F" w14:textId="77777777" w:rsidR="00B7376C" w:rsidRDefault="00B7376C" w:rsidP="00B7376C">
            <w:pPr>
              <w:spacing w:before="240" w:after="240"/>
            </w:pPr>
            <w:r>
              <w:t xml:space="preserve">Middle Grades 6–8 </w:t>
            </w:r>
          </w:p>
        </w:tc>
        <w:tc>
          <w:tcPr>
            <w:tcW w:w="5035" w:type="dxa"/>
          </w:tcPr>
          <w:p w14:paraId="29E722C9" w14:textId="77777777" w:rsidR="00B7376C" w:rsidRDefault="00B7376C" w:rsidP="00B7376C">
            <w:pPr>
              <w:spacing w:before="240" w:after="240"/>
            </w:pPr>
            <w:r>
              <w:t>72</w:t>
            </w:r>
          </w:p>
        </w:tc>
      </w:tr>
      <w:tr w:rsidR="00B7376C" w14:paraId="42729974" w14:textId="77777777" w:rsidTr="00762B14">
        <w:trPr>
          <w:trHeight w:val="288"/>
        </w:trPr>
        <w:tc>
          <w:tcPr>
            <w:tcW w:w="5035" w:type="dxa"/>
          </w:tcPr>
          <w:p w14:paraId="4161A849" w14:textId="77777777" w:rsidR="00B7376C" w:rsidRDefault="00B7376C" w:rsidP="00B7376C">
            <w:pPr>
              <w:spacing w:before="240" w:after="240"/>
            </w:pPr>
            <w:r>
              <w:t xml:space="preserve">High School Grades 9–12 </w:t>
            </w:r>
          </w:p>
        </w:tc>
        <w:tc>
          <w:tcPr>
            <w:tcW w:w="5035" w:type="dxa"/>
          </w:tcPr>
          <w:p w14:paraId="5A81D91A" w14:textId="77777777" w:rsidR="00B7376C" w:rsidRDefault="00B7376C" w:rsidP="00B7376C">
            <w:pPr>
              <w:spacing w:before="240" w:after="240"/>
            </w:pPr>
            <w:r>
              <w:t>82</w:t>
            </w:r>
          </w:p>
        </w:tc>
      </w:tr>
      <w:tr w:rsidR="00B7376C" w14:paraId="2DFFC705" w14:textId="77777777" w:rsidTr="00762B14">
        <w:trPr>
          <w:trHeight w:val="288"/>
        </w:trPr>
        <w:tc>
          <w:tcPr>
            <w:tcW w:w="5035" w:type="dxa"/>
          </w:tcPr>
          <w:p w14:paraId="4175DD45" w14:textId="77777777" w:rsidR="00B7376C" w:rsidRDefault="00B7376C" w:rsidP="00B7376C">
            <w:pPr>
              <w:spacing w:before="240" w:after="240"/>
            </w:pPr>
            <w:r>
              <w:t>Adult Learners</w:t>
            </w:r>
          </w:p>
        </w:tc>
        <w:tc>
          <w:tcPr>
            <w:tcW w:w="5035" w:type="dxa"/>
          </w:tcPr>
          <w:p w14:paraId="61B669A5" w14:textId="77777777" w:rsidR="00B7376C" w:rsidRDefault="00B7376C" w:rsidP="00B7376C">
            <w:pPr>
              <w:spacing w:before="240" w:after="240"/>
            </w:pPr>
            <w:r>
              <w:t>24</w:t>
            </w:r>
          </w:p>
        </w:tc>
      </w:tr>
    </w:tbl>
    <w:p w14:paraId="66486307" w14:textId="0AB407E9" w:rsidR="004530CB" w:rsidRDefault="00CC1E6E" w:rsidP="004530CB">
      <w:pPr>
        <w:spacing w:before="240" w:after="240"/>
      </w:pPr>
      <w:r>
        <w:t xml:space="preserve">Table 8 provides numbers regarding the </w:t>
      </w:r>
      <w:r w:rsidR="002E2CE8">
        <w:t>current long-term</w:t>
      </w:r>
      <w:r>
        <w:t xml:space="preserve"> project</w:t>
      </w:r>
      <w:r w:rsidR="002E2CE8">
        <w:t xml:space="preserve"> </w:t>
      </w:r>
      <w:r>
        <w:t>impact to COEs.</w:t>
      </w:r>
    </w:p>
    <w:p w14:paraId="00E7E1D7" w14:textId="0E54F6A2" w:rsidR="00FA294D" w:rsidRPr="00C655BB" w:rsidRDefault="00FA294D" w:rsidP="00D52D3C">
      <w:pPr>
        <w:spacing w:after="240"/>
        <w:rPr>
          <w:b/>
        </w:rPr>
      </w:pPr>
      <w:r w:rsidRPr="00C655BB">
        <w:rPr>
          <w:b/>
        </w:rPr>
        <w:t xml:space="preserve">Table </w:t>
      </w:r>
      <w:r>
        <w:rPr>
          <w:b/>
        </w:rPr>
        <w:t>8</w:t>
      </w:r>
      <w:r w:rsidRPr="00C655BB">
        <w:rPr>
          <w:b/>
        </w:rPr>
        <w:t xml:space="preserve">: </w:t>
      </w:r>
      <w:r>
        <w:rPr>
          <w:b/>
        </w:rPr>
        <w:t>E</w:t>
      </w:r>
      <w:r w:rsidR="00767FF9">
        <w:rPr>
          <w:b/>
        </w:rPr>
        <w:t>ducat</w:t>
      </w:r>
      <w:r w:rsidR="004D5A1F">
        <w:rPr>
          <w:b/>
        </w:rPr>
        <w:t>or</w:t>
      </w:r>
      <w:r w:rsidR="00767FF9">
        <w:rPr>
          <w:b/>
        </w:rPr>
        <w:t xml:space="preserve"> Workforce Investment Grant</w:t>
      </w:r>
      <w:r>
        <w:rPr>
          <w:b/>
        </w:rPr>
        <w:t>: S</w:t>
      </w:r>
      <w:r w:rsidR="005B31BB">
        <w:rPr>
          <w:b/>
        </w:rPr>
        <w:t xml:space="preserve">pecial </w:t>
      </w:r>
      <w:r>
        <w:rPr>
          <w:b/>
        </w:rPr>
        <w:t>E</w:t>
      </w:r>
      <w:r w:rsidR="005B31BB">
        <w:rPr>
          <w:b/>
        </w:rPr>
        <w:t>ducation</w:t>
      </w:r>
      <w:r w:rsidRPr="00C655BB">
        <w:rPr>
          <w:b/>
        </w:rPr>
        <w:t xml:space="preserve"> </w:t>
      </w:r>
      <w:r w:rsidR="00CE283F">
        <w:rPr>
          <w:b/>
        </w:rPr>
        <w:t>L</w:t>
      </w:r>
      <w:r>
        <w:rPr>
          <w:b/>
        </w:rPr>
        <w:t>ong-</w:t>
      </w:r>
      <w:r w:rsidR="00CE283F">
        <w:rPr>
          <w:b/>
        </w:rPr>
        <w:t>T</w:t>
      </w:r>
      <w:r>
        <w:rPr>
          <w:b/>
        </w:rPr>
        <w:t xml:space="preserve">erm </w:t>
      </w:r>
      <w:r w:rsidR="00CE283F">
        <w:rPr>
          <w:b/>
        </w:rPr>
        <w:t>P</w:t>
      </w:r>
      <w:r>
        <w:rPr>
          <w:b/>
        </w:rPr>
        <w:t xml:space="preserve">roject </w:t>
      </w:r>
      <w:r w:rsidR="00CE283F">
        <w:rPr>
          <w:b/>
        </w:rPr>
        <w:t>I</w:t>
      </w:r>
      <w:r>
        <w:rPr>
          <w:b/>
        </w:rPr>
        <w:t xml:space="preserve">mpact to </w:t>
      </w:r>
      <w:r w:rsidR="00CE283F">
        <w:rPr>
          <w:b/>
        </w:rPr>
        <w:t xml:space="preserve">County Offices of Education </w:t>
      </w:r>
    </w:p>
    <w:tbl>
      <w:tblPr>
        <w:tblStyle w:val="TableGrid"/>
        <w:tblW w:w="10070" w:type="dxa"/>
        <w:tblLook w:val="04A0" w:firstRow="1" w:lastRow="0" w:firstColumn="1" w:lastColumn="0" w:noHBand="0" w:noVBand="1"/>
        <w:tblDescription w:val="The table includes the respective number of districts, schools, administrators, teachers, and students impacted at Fresno COE (33; 340; 1,165; 10,707; 205,480), Los Angeles COE (87; 2,201; 6,678; 73,622; 1,390,342), Placer COE (17; 130; 325; 3,655; 73,926), San Joaquin COE (15; 236; 682; 7,342; 151,179), and Santa Clara COE (34; 406; 1,030; 13,048; 253,625). The totals are 186; 3,313; 9,880; 108,374; and 2,074,552, respectively."/>
      </w:tblPr>
      <w:tblGrid>
        <w:gridCol w:w="1543"/>
        <w:gridCol w:w="1553"/>
        <w:gridCol w:w="1500"/>
        <w:gridCol w:w="2040"/>
        <w:gridCol w:w="1884"/>
        <w:gridCol w:w="1550"/>
      </w:tblGrid>
      <w:tr w:rsidR="005278E8" w14:paraId="2ABF5FB7" w14:textId="77777777" w:rsidTr="00AB52CD">
        <w:trPr>
          <w:cantSplit/>
          <w:tblHeader/>
        </w:trPr>
        <w:tc>
          <w:tcPr>
            <w:tcW w:w="1543" w:type="dxa"/>
            <w:shd w:val="clear" w:color="auto" w:fill="F2F2F2" w:themeFill="background1" w:themeFillShade="F2"/>
          </w:tcPr>
          <w:p w14:paraId="203E1D97" w14:textId="77777777" w:rsidR="00FA294D" w:rsidRDefault="00FA294D" w:rsidP="005C2F5D">
            <w:pPr>
              <w:rPr>
                <w:rFonts w:cs="Arial"/>
                <w:b/>
                <w:bCs/>
              </w:rPr>
            </w:pPr>
            <w:r w:rsidRPr="000503BC">
              <w:rPr>
                <w:rFonts w:cs="Arial"/>
                <w:b/>
                <w:bCs/>
              </w:rPr>
              <w:t xml:space="preserve">COE </w:t>
            </w:r>
          </w:p>
        </w:tc>
        <w:tc>
          <w:tcPr>
            <w:tcW w:w="1553" w:type="dxa"/>
            <w:shd w:val="clear" w:color="auto" w:fill="F2F2F2" w:themeFill="background1" w:themeFillShade="F2"/>
          </w:tcPr>
          <w:p w14:paraId="0A01E487" w14:textId="77777777" w:rsidR="00FA294D" w:rsidRDefault="00FA294D" w:rsidP="005C2F5D">
            <w:pPr>
              <w:rPr>
                <w:rFonts w:cs="Arial"/>
                <w:b/>
                <w:bCs/>
              </w:rPr>
            </w:pPr>
            <w:r>
              <w:rPr>
                <w:rFonts w:cs="Arial"/>
                <w:b/>
                <w:bCs/>
              </w:rPr>
              <w:t xml:space="preserve">Number </w:t>
            </w:r>
            <w:r w:rsidRPr="000503BC">
              <w:rPr>
                <w:rFonts w:cs="Arial"/>
                <w:b/>
                <w:bCs/>
              </w:rPr>
              <w:t>of Districts</w:t>
            </w:r>
          </w:p>
        </w:tc>
        <w:tc>
          <w:tcPr>
            <w:tcW w:w="1500" w:type="dxa"/>
            <w:shd w:val="clear" w:color="auto" w:fill="F2F2F2" w:themeFill="background1" w:themeFillShade="F2"/>
          </w:tcPr>
          <w:p w14:paraId="05A8CB24" w14:textId="77777777" w:rsidR="00FA294D" w:rsidRDefault="00FA294D" w:rsidP="005C2F5D">
            <w:pPr>
              <w:rPr>
                <w:rFonts w:cs="Arial"/>
                <w:b/>
                <w:bCs/>
              </w:rPr>
            </w:pPr>
            <w:r>
              <w:rPr>
                <w:rFonts w:cs="Arial"/>
                <w:b/>
                <w:bCs/>
              </w:rPr>
              <w:t xml:space="preserve">Number </w:t>
            </w:r>
            <w:r w:rsidRPr="000503BC">
              <w:rPr>
                <w:rFonts w:cs="Arial"/>
                <w:b/>
                <w:bCs/>
              </w:rPr>
              <w:t>of Schools</w:t>
            </w:r>
          </w:p>
        </w:tc>
        <w:tc>
          <w:tcPr>
            <w:tcW w:w="2040" w:type="dxa"/>
            <w:shd w:val="clear" w:color="auto" w:fill="F2F2F2" w:themeFill="background1" w:themeFillShade="F2"/>
          </w:tcPr>
          <w:p w14:paraId="3785CB1E" w14:textId="77777777" w:rsidR="00FA294D" w:rsidRDefault="00FA294D" w:rsidP="005C2F5D">
            <w:pPr>
              <w:rPr>
                <w:rFonts w:cs="Arial"/>
                <w:b/>
                <w:bCs/>
              </w:rPr>
            </w:pPr>
            <w:r>
              <w:rPr>
                <w:rFonts w:cs="Arial"/>
                <w:b/>
                <w:bCs/>
              </w:rPr>
              <w:t xml:space="preserve">Number </w:t>
            </w:r>
            <w:r w:rsidRPr="000503BC">
              <w:rPr>
                <w:rFonts w:cs="Arial"/>
                <w:b/>
                <w:bCs/>
              </w:rPr>
              <w:t>of Administrators</w:t>
            </w:r>
          </w:p>
        </w:tc>
        <w:tc>
          <w:tcPr>
            <w:tcW w:w="1884" w:type="dxa"/>
            <w:shd w:val="clear" w:color="auto" w:fill="F2F2F2" w:themeFill="background1" w:themeFillShade="F2"/>
          </w:tcPr>
          <w:p w14:paraId="22CE09BA" w14:textId="0C8F8768" w:rsidR="00FA294D" w:rsidRDefault="00FA294D" w:rsidP="005C2F5D">
            <w:pPr>
              <w:rPr>
                <w:rFonts w:cs="Arial"/>
                <w:b/>
                <w:bCs/>
              </w:rPr>
            </w:pPr>
            <w:r w:rsidRPr="148EC63C">
              <w:rPr>
                <w:rFonts w:cs="Arial"/>
                <w:b/>
                <w:bCs/>
              </w:rPr>
              <w:t>Number of Teachers</w:t>
            </w:r>
          </w:p>
        </w:tc>
        <w:tc>
          <w:tcPr>
            <w:tcW w:w="1550" w:type="dxa"/>
            <w:shd w:val="clear" w:color="auto" w:fill="F2F2F2" w:themeFill="background1" w:themeFillShade="F2"/>
          </w:tcPr>
          <w:p w14:paraId="5557F784" w14:textId="77777777" w:rsidR="00FA294D" w:rsidRDefault="00FA294D" w:rsidP="005C2F5D">
            <w:pPr>
              <w:rPr>
                <w:rFonts w:cs="Arial"/>
                <w:b/>
                <w:bCs/>
              </w:rPr>
            </w:pPr>
            <w:r>
              <w:rPr>
                <w:rFonts w:cs="Arial"/>
                <w:b/>
                <w:bCs/>
              </w:rPr>
              <w:t xml:space="preserve">Number </w:t>
            </w:r>
            <w:r w:rsidRPr="000503BC">
              <w:rPr>
                <w:rFonts w:cs="Arial"/>
                <w:b/>
                <w:bCs/>
              </w:rPr>
              <w:t>of Students</w:t>
            </w:r>
          </w:p>
        </w:tc>
      </w:tr>
      <w:tr w:rsidR="00FA294D" w14:paraId="4128C70F" w14:textId="77777777" w:rsidTr="00885D9A">
        <w:tc>
          <w:tcPr>
            <w:tcW w:w="1543" w:type="dxa"/>
          </w:tcPr>
          <w:p w14:paraId="0AC7C461" w14:textId="77777777" w:rsidR="00FA294D" w:rsidRPr="005215F5" w:rsidRDefault="00FA294D" w:rsidP="005C2F5D">
            <w:pPr>
              <w:rPr>
                <w:rFonts w:cs="Arial"/>
              </w:rPr>
            </w:pPr>
            <w:r w:rsidRPr="005215F5">
              <w:rPr>
                <w:rFonts w:cs="Arial"/>
              </w:rPr>
              <w:t xml:space="preserve">Fresno </w:t>
            </w:r>
          </w:p>
        </w:tc>
        <w:tc>
          <w:tcPr>
            <w:tcW w:w="1553" w:type="dxa"/>
          </w:tcPr>
          <w:p w14:paraId="2CC568FF" w14:textId="77777777" w:rsidR="00FA294D" w:rsidRPr="005215F5" w:rsidRDefault="00FA294D" w:rsidP="005C2F5D">
            <w:pPr>
              <w:rPr>
                <w:rFonts w:cs="Arial"/>
              </w:rPr>
            </w:pPr>
            <w:r w:rsidRPr="005215F5">
              <w:rPr>
                <w:rFonts w:cs="Arial"/>
              </w:rPr>
              <w:t>33</w:t>
            </w:r>
          </w:p>
        </w:tc>
        <w:tc>
          <w:tcPr>
            <w:tcW w:w="1500" w:type="dxa"/>
          </w:tcPr>
          <w:p w14:paraId="2C59DB79" w14:textId="77777777" w:rsidR="00FA294D" w:rsidRPr="005215F5" w:rsidRDefault="00FA294D" w:rsidP="005C2F5D">
            <w:pPr>
              <w:rPr>
                <w:rFonts w:cs="Arial"/>
              </w:rPr>
            </w:pPr>
            <w:r w:rsidRPr="005215F5">
              <w:rPr>
                <w:rFonts w:cs="Arial"/>
              </w:rPr>
              <w:t>340</w:t>
            </w:r>
          </w:p>
        </w:tc>
        <w:tc>
          <w:tcPr>
            <w:tcW w:w="2040" w:type="dxa"/>
          </w:tcPr>
          <w:p w14:paraId="0E458CD3" w14:textId="77777777" w:rsidR="00FA294D" w:rsidRPr="005215F5" w:rsidRDefault="00FA294D" w:rsidP="005C2F5D">
            <w:pPr>
              <w:rPr>
                <w:rFonts w:cs="Arial"/>
              </w:rPr>
            </w:pPr>
            <w:r w:rsidRPr="005215F5">
              <w:rPr>
                <w:rFonts w:cs="Arial"/>
              </w:rPr>
              <w:t>1,165</w:t>
            </w:r>
          </w:p>
        </w:tc>
        <w:tc>
          <w:tcPr>
            <w:tcW w:w="1884" w:type="dxa"/>
          </w:tcPr>
          <w:p w14:paraId="1D38224B" w14:textId="77777777" w:rsidR="00FA294D" w:rsidRPr="005215F5" w:rsidRDefault="00FA294D" w:rsidP="005C2F5D">
            <w:pPr>
              <w:rPr>
                <w:rFonts w:cs="Arial"/>
              </w:rPr>
            </w:pPr>
            <w:r w:rsidRPr="005215F5">
              <w:rPr>
                <w:rFonts w:cs="Arial"/>
              </w:rPr>
              <w:t>10,707</w:t>
            </w:r>
          </w:p>
        </w:tc>
        <w:tc>
          <w:tcPr>
            <w:tcW w:w="1550" w:type="dxa"/>
          </w:tcPr>
          <w:p w14:paraId="0D884E19" w14:textId="77777777" w:rsidR="00FA294D" w:rsidRPr="005215F5" w:rsidRDefault="00FA294D" w:rsidP="005C2F5D">
            <w:pPr>
              <w:rPr>
                <w:rFonts w:cs="Arial"/>
              </w:rPr>
            </w:pPr>
            <w:r w:rsidRPr="005215F5">
              <w:rPr>
                <w:rFonts w:cs="Arial"/>
              </w:rPr>
              <w:t>205,480</w:t>
            </w:r>
          </w:p>
        </w:tc>
      </w:tr>
      <w:tr w:rsidR="00FA294D" w14:paraId="1978FF6B" w14:textId="77777777" w:rsidTr="00885D9A">
        <w:tc>
          <w:tcPr>
            <w:tcW w:w="1543" w:type="dxa"/>
          </w:tcPr>
          <w:p w14:paraId="54696A35" w14:textId="77777777" w:rsidR="00FA294D" w:rsidRPr="009721A9" w:rsidRDefault="00FA294D" w:rsidP="005C2F5D">
            <w:pPr>
              <w:rPr>
                <w:rFonts w:cs="Arial"/>
              </w:rPr>
            </w:pPr>
            <w:r w:rsidRPr="009721A9">
              <w:rPr>
                <w:rFonts w:cs="Arial"/>
              </w:rPr>
              <w:t>Los Angeles</w:t>
            </w:r>
          </w:p>
        </w:tc>
        <w:tc>
          <w:tcPr>
            <w:tcW w:w="1553" w:type="dxa"/>
          </w:tcPr>
          <w:p w14:paraId="6B1C5256" w14:textId="29C77C81" w:rsidR="00FA294D" w:rsidRPr="009721A9" w:rsidRDefault="00FA294D" w:rsidP="005C2F5D">
            <w:pPr>
              <w:rPr>
                <w:rFonts w:cs="Arial"/>
              </w:rPr>
            </w:pPr>
            <w:r w:rsidRPr="0E33E746">
              <w:rPr>
                <w:rFonts w:cs="Arial"/>
              </w:rPr>
              <w:t>87</w:t>
            </w:r>
          </w:p>
        </w:tc>
        <w:tc>
          <w:tcPr>
            <w:tcW w:w="1500" w:type="dxa"/>
          </w:tcPr>
          <w:p w14:paraId="388F9A57" w14:textId="38FE0EE6" w:rsidR="00FA294D" w:rsidRPr="009721A9" w:rsidRDefault="0E33E746" w:rsidP="005C2F5D">
            <w:pPr>
              <w:rPr>
                <w:rFonts w:cs="Arial"/>
              </w:rPr>
            </w:pPr>
            <w:r w:rsidRPr="0E33E746">
              <w:rPr>
                <w:rFonts w:cs="Arial"/>
              </w:rPr>
              <w:t>2,201</w:t>
            </w:r>
          </w:p>
        </w:tc>
        <w:tc>
          <w:tcPr>
            <w:tcW w:w="2040" w:type="dxa"/>
          </w:tcPr>
          <w:p w14:paraId="7820C110" w14:textId="77777777" w:rsidR="00FA294D" w:rsidRPr="009721A9" w:rsidRDefault="00FA294D" w:rsidP="005C2F5D">
            <w:pPr>
              <w:rPr>
                <w:rFonts w:cs="Arial"/>
              </w:rPr>
            </w:pPr>
            <w:r w:rsidRPr="009721A9">
              <w:rPr>
                <w:rFonts w:cs="Arial"/>
              </w:rPr>
              <w:t>6,678</w:t>
            </w:r>
          </w:p>
        </w:tc>
        <w:tc>
          <w:tcPr>
            <w:tcW w:w="1884" w:type="dxa"/>
          </w:tcPr>
          <w:p w14:paraId="1B9B6B44" w14:textId="183378F4" w:rsidR="00FA294D" w:rsidRPr="009721A9" w:rsidRDefault="00FA294D" w:rsidP="005C2F5D">
            <w:pPr>
              <w:rPr>
                <w:rFonts w:cs="Arial"/>
              </w:rPr>
            </w:pPr>
            <w:r w:rsidRPr="0E33E746">
              <w:rPr>
                <w:rFonts w:cs="Arial"/>
              </w:rPr>
              <w:t>73,622</w:t>
            </w:r>
          </w:p>
        </w:tc>
        <w:tc>
          <w:tcPr>
            <w:tcW w:w="1550" w:type="dxa"/>
          </w:tcPr>
          <w:p w14:paraId="346ECB46" w14:textId="77777777" w:rsidR="00FA294D" w:rsidRPr="009721A9" w:rsidRDefault="00FA294D" w:rsidP="005C2F5D">
            <w:pPr>
              <w:rPr>
                <w:rFonts w:cs="Arial"/>
              </w:rPr>
            </w:pPr>
            <w:r w:rsidRPr="009721A9">
              <w:rPr>
                <w:rFonts w:cs="Arial"/>
              </w:rPr>
              <w:t>1,390,342</w:t>
            </w:r>
          </w:p>
        </w:tc>
      </w:tr>
      <w:tr w:rsidR="00FA294D" w14:paraId="10914686" w14:textId="77777777" w:rsidTr="00885D9A">
        <w:tc>
          <w:tcPr>
            <w:tcW w:w="1543" w:type="dxa"/>
          </w:tcPr>
          <w:p w14:paraId="51EB6E2F" w14:textId="77777777" w:rsidR="00FA294D" w:rsidRPr="009721A9" w:rsidRDefault="00FA294D" w:rsidP="005C2F5D">
            <w:pPr>
              <w:rPr>
                <w:rFonts w:cs="Arial"/>
              </w:rPr>
            </w:pPr>
            <w:r w:rsidRPr="009721A9">
              <w:rPr>
                <w:rFonts w:cs="Arial"/>
              </w:rPr>
              <w:t>Placer</w:t>
            </w:r>
          </w:p>
        </w:tc>
        <w:tc>
          <w:tcPr>
            <w:tcW w:w="1553" w:type="dxa"/>
          </w:tcPr>
          <w:p w14:paraId="4FEED166" w14:textId="77777777" w:rsidR="00FA294D" w:rsidRPr="009721A9" w:rsidRDefault="00FA294D" w:rsidP="005C2F5D">
            <w:pPr>
              <w:rPr>
                <w:rFonts w:cs="Arial"/>
              </w:rPr>
            </w:pPr>
            <w:r w:rsidRPr="009721A9">
              <w:rPr>
                <w:rFonts w:cs="Arial"/>
              </w:rPr>
              <w:t xml:space="preserve">17 </w:t>
            </w:r>
          </w:p>
        </w:tc>
        <w:tc>
          <w:tcPr>
            <w:tcW w:w="1500" w:type="dxa"/>
          </w:tcPr>
          <w:p w14:paraId="17E4051B" w14:textId="77777777" w:rsidR="00FA294D" w:rsidRPr="009721A9" w:rsidRDefault="00FA294D" w:rsidP="005C2F5D">
            <w:pPr>
              <w:rPr>
                <w:rFonts w:cs="Arial"/>
              </w:rPr>
            </w:pPr>
            <w:r w:rsidRPr="009721A9">
              <w:rPr>
                <w:rFonts w:cs="Arial"/>
              </w:rPr>
              <w:t>130</w:t>
            </w:r>
          </w:p>
        </w:tc>
        <w:tc>
          <w:tcPr>
            <w:tcW w:w="2040" w:type="dxa"/>
          </w:tcPr>
          <w:p w14:paraId="21A4A87D" w14:textId="77777777" w:rsidR="00FA294D" w:rsidRPr="009721A9" w:rsidRDefault="00FA294D" w:rsidP="005C2F5D">
            <w:pPr>
              <w:rPr>
                <w:rFonts w:cs="Arial"/>
              </w:rPr>
            </w:pPr>
            <w:r w:rsidRPr="009721A9">
              <w:rPr>
                <w:rFonts w:cs="Arial"/>
              </w:rPr>
              <w:t>325</w:t>
            </w:r>
          </w:p>
        </w:tc>
        <w:tc>
          <w:tcPr>
            <w:tcW w:w="1884" w:type="dxa"/>
          </w:tcPr>
          <w:p w14:paraId="44E0886B" w14:textId="77777777" w:rsidR="00FA294D" w:rsidRPr="009721A9" w:rsidRDefault="00FA294D" w:rsidP="005C2F5D">
            <w:pPr>
              <w:rPr>
                <w:rFonts w:cs="Arial"/>
              </w:rPr>
            </w:pPr>
            <w:r w:rsidRPr="009721A9">
              <w:rPr>
                <w:rFonts w:cs="Arial"/>
              </w:rPr>
              <w:t>3,655</w:t>
            </w:r>
          </w:p>
        </w:tc>
        <w:tc>
          <w:tcPr>
            <w:tcW w:w="1550" w:type="dxa"/>
          </w:tcPr>
          <w:p w14:paraId="74DE55DF" w14:textId="77777777" w:rsidR="00FA294D" w:rsidRPr="009721A9" w:rsidRDefault="00FA294D" w:rsidP="005C2F5D">
            <w:pPr>
              <w:rPr>
                <w:rFonts w:cs="Arial"/>
              </w:rPr>
            </w:pPr>
            <w:r w:rsidRPr="009721A9">
              <w:rPr>
                <w:rFonts w:cs="Arial"/>
              </w:rPr>
              <w:t>73,926</w:t>
            </w:r>
          </w:p>
        </w:tc>
      </w:tr>
      <w:tr w:rsidR="00FA294D" w14:paraId="2950B0CA" w14:textId="77777777" w:rsidTr="00885D9A">
        <w:tc>
          <w:tcPr>
            <w:tcW w:w="1543" w:type="dxa"/>
          </w:tcPr>
          <w:p w14:paraId="304B358F" w14:textId="77777777" w:rsidR="00FA294D" w:rsidRPr="009721A9" w:rsidRDefault="00FA294D" w:rsidP="005C2F5D">
            <w:pPr>
              <w:rPr>
                <w:rFonts w:cs="Arial"/>
              </w:rPr>
            </w:pPr>
            <w:r w:rsidRPr="009721A9">
              <w:rPr>
                <w:rFonts w:cs="Arial"/>
              </w:rPr>
              <w:t>San Joaquin</w:t>
            </w:r>
          </w:p>
        </w:tc>
        <w:tc>
          <w:tcPr>
            <w:tcW w:w="1553" w:type="dxa"/>
          </w:tcPr>
          <w:p w14:paraId="50526F3D" w14:textId="6DF51488" w:rsidR="00FA294D" w:rsidRPr="009721A9" w:rsidRDefault="0E33E746" w:rsidP="005C2F5D">
            <w:pPr>
              <w:rPr>
                <w:rFonts w:cs="Arial"/>
              </w:rPr>
            </w:pPr>
            <w:r w:rsidRPr="0E33E746">
              <w:rPr>
                <w:rFonts w:cs="Arial"/>
              </w:rPr>
              <w:t>15</w:t>
            </w:r>
          </w:p>
        </w:tc>
        <w:tc>
          <w:tcPr>
            <w:tcW w:w="1500" w:type="dxa"/>
          </w:tcPr>
          <w:p w14:paraId="05824B29" w14:textId="77777777" w:rsidR="00FA294D" w:rsidRPr="009721A9" w:rsidRDefault="00FA294D" w:rsidP="005C2F5D">
            <w:pPr>
              <w:rPr>
                <w:rFonts w:cs="Arial"/>
              </w:rPr>
            </w:pPr>
            <w:r w:rsidRPr="009721A9">
              <w:rPr>
                <w:rFonts w:cs="Arial"/>
              </w:rPr>
              <w:t>236</w:t>
            </w:r>
          </w:p>
        </w:tc>
        <w:tc>
          <w:tcPr>
            <w:tcW w:w="2040" w:type="dxa"/>
          </w:tcPr>
          <w:p w14:paraId="728A08C2" w14:textId="77777777" w:rsidR="00FA294D" w:rsidRPr="009721A9" w:rsidRDefault="00FA294D" w:rsidP="005C2F5D">
            <w:pPr>
              <w:rPr>
                <w:rFonts w:cs="Arial"/>
              </w:rPr>
            </w:pPr>
            <w:r w:rsidRPr="009721A9">
              <w:rPr>
                <w:rFonts w:cs="Arial"/>
              </w:rPr>
              <w:t>682</w:t>
            </w:r>
          </w:p>
        </w:tc>
        <w:tc>
          <w:tcPr>
            <w:tcW w:w="1884" w:type="dxa"/>
          </w:tcPr>
          <w:p w14:paraId="347EE267" w14:textId="77777777" w:rsidR="00FA294D" w:rsidRPr="009721A9" w:rsidRDefault="00FA294D" w:rsidP="005C2F5D">
            <w:pPr>
              <w:rPr>
                <w:rFonts w:cs="Arial"/>
              </w:rPr>
            </w:pPr>
            <w:r w:rsidRPr="009721A9">
              <w:rPr>
                <w:rFonts w:cs="Arial"/>
              </w:rPr>
              <w:t>7,342</w:t>
            </w:r>
          </w:p>
        </w:tc>
        <w:tc>
          <w:tcPr>
            <w:tcW w:w="1550" w:type="dxa"/>
          </w:tcPr>
          <w:p w14:paraId="02C060DD" w14:textId="77777777" w:rsidR="00FA294D" w:rsidRPr="009721A9" w:rsidRDefault="00FA294D" w:rsidP="005C2F5D">
            <w:pPr>
              <w:rPr>
                <w:rFonts w:cs="Arial"/>
              </w:rPr>
            </w:pPr>
            <w:r w:rsidRPr="009721A9">
              <w:rPr>
                <w:rFonts w:cs="Arial"/>
              </w:rPr>
              <w:t>151,179</w:t>
            </w:r>
          </w:p>
        </w:tc>
      </w:tr>
      <w:tr w:rsidR="00FA294D" w14:paraId="43C063C1" w14:textId="77777777" w:rsidTr="00885D9A">
        <w:tc>
          <w:tcPr>
            <w:tcW w:w="1543" w:type="dxa"/>
          </w:tcPr>
          <w:p w14:paraId="179AF933" w14:textId="77777777" w:rsidR="00FA294D" w:rsidRPr="009721A9" w:rsidRDefault="00FA294D" w:rsidP="005C2F5D">
            <w:pPr>
              <w:rPr>
                <w:rFonts w:cs="Arial"/>
              </w:rPr>
            </w:pPr>
            <w:r w:rsidRPr="009721A9">
              <w:rPr>
                <w:rFonts w:cs="Arial"/>
              </w:rPr>
              <w:t>Santa Clara</w:t>
            </w:r>
          </w:p>
        </w:tc>
        <w:tc>
          <w:tcPr>
            <w:tcW w:w="1553" w:type="dxa"/>
          </w:tcPr>
          <w:p w14:paraId="2F56CC68" w14:textId="77777777" w:rsidR="00FA294D" w:rsidRPr="009721A9" w:rsidRDefault="00FA294D" w:rsidP="005C2F5D">
            <w:pPr>
              <w:rPr>
                <w:rFonts w:cs="Arial"/>
              </w:rPr>
            </w:pPr>
            <w:r w:rsidRPr="009721A9">
              <w:rPr>
                <w:rFonts w:cs="Arial"/>
              </w:rPr>
              <w:t>34</w:t>
            </w:r>
          </w:p>
        </w:tc>
        <w:tc>
          <w:tcPr>
            <w:tcW w:w="1500" w:type="dxa"/>
          </w:tcPr>
          <w:p w14:paraId="2FEC7212" w14:textId="77777777" w:rsidR="00FA294D" w:rsidRPr="009721A9" w:rsidRDefault="00FA294D" w:rsidP="005C2F5D">
            <w:pPr>
              <w:rPr>
                <w:rFonts w:cs="Arial"/>
              </w:rPr>
            </w:pPr>
            <w:r w:rsidRPr="009721A9">
              <w:rPr>
                <w:rFonts w:cs="Arial"/>
              </w:rPr>
              <w:t>406</w:t>
            </w:r>
          </w:p>
        </w:tc>
        <w:tc>
          <w:tcPr>
            <w:tcW w:w="2040" w:type="dxa"/>
          </w:tcPr>
          <w:p w14:paraId="1CE0F089" w14:textId="77777777" w:rsidR="00FA294D" w:rsidRPr="009721A9" w:rsidRDefault="00FA294D" w:rsidP="005C2F5D">
            <w:pPr>
              <w:rPr>
                <w:rFonts w:cs="Arial"/>
              </w:rPr>
            </w:pPr>
            <w:r w:rsidRPr="009721A9">
              <w:rPr>
                <w:rFonts w:cs="Arial"/>
              </w:rPr>
              <w:t>1,030</w:t>
            </w:r>
          </w:p>
        </w:tc>
        <w:tc>
          <w:tcPr>
            <w:tcW w:w="1884" w:type="dxa"/>
          </w:tcPr>
          <w:p w14:paraId="7C7882FF" w14:textId="77777777" w:rsidR="00FA294D" w:rsidRPr="009721A9" w:rsidRDefault="00FA294D" w:rsidP="005C2F5D">
            <w:pPr>
              <w:rPr>
                <w:rFonts w:cs="Arial"/>
              </w:rPr>
            </w:pPr>
            <w:r w:rsidRPr="009721A9">
              <w:rPr>
                <w:rFonts w:cs="Arial"/>
              </w:rPr>
              <w:t>13,048</w:t>
            </w:r>
          </w:p>
        </w:tc>
        <w:tc>
          <w:tcPr>
            <w:tcW w:w="1550" w:type="dxa"/>
          </w:tcPr>
          <w:p w14:paraId="36465890" w14:textId="77777777" w:rsidR="00FA294D" w:rsidRPr="009721A9" w:rsidRDefault="00FA294D" w:rsidP="005C2F5D">
            <w:pPr>
              <w:rPr>
                <w:rFonts w:cs="Arial"/>
              </w:rPr>
            </w:pPr>
            <w:r w:rsidRPr="009721A9">
              <w:rPr>
                <w:rFonts w:cs="Arial"/>
              </w:rPr>
              <w:t>253,625</w:t>
            </w:r>
          </w:p>
        </w:tc>
      </w:tr>
      <w:tr w:rsidR="00FA294D" w14:paraId="38C8FA11" w14:textId="77777777" w:rsidTr="00885D9A">
        <w:tc>
          <w:tcPr>
            <w:tcW w:w="1543" w:type="dxa"/>
            <w:shd w:val="clear" w:color="auto" w:fill="F2F2F2" w:themeFill="background1" w:themeFillShade="F2"/>
          </w:tcPr>
          <w:p w14:paraId="46BFBBFA" w14:textId="6F41EE34" w:rsidR="00FA294D" w:rsidRPr="00FA294D" w:rsidRDefault="00FA294D" w:rsidP="005C2F5D">
            <w:pPr>
              <w:rPr>
                <w:rFonts w:cs="Arial"/>
                <w:b/>
              </w:rPr>
            </w:pPr>
            <w:r w:rsidRPr="00FA294D">
              <w:rPr>
                <w:rFonts w:cs="Arial"/>
                <w:b/>
              </w:rPr>
              <w:t>Totals</w:t>
            </w:r>
          </w:p>
        </w:tc>
        <w:tc>
          <w:tcPr>
            <w:tcW w:w="1553" w:type="dxa"/>
            <w:shd w:val="clear" w:color="auto" w:fill="F2F2F2" w:themeFill="background1" w:themeFillShade="F2"/>
          </w:tcPr>
          <w:p w14:paraId="449B4FFE" w14:textId="3E58A282" w:rsidR="00FA294D" w:rsidRPr="00FA294D" w:rsidRDefault="00FA294D" w:rsidP="148EC63C">
            <w:pPr>
              <w:rPr>
                <w:rFonts w:cs="Arial"/>
                <w:b/>
                <w:bCs/>
              </w:rPr>
            </w:pPr>
            <w:r w:rsidRPr="0E33E746">
              <w:rPr>
                <w:rFonts w:cs="Arial"/>
                <w:b/>
                <w:bCs/>
              </w:rPr>
              <w:t>186</w:t>
            </w:r>
          </w:p>
        </w:tc>
        <w:tc>
          <w:tcPr>
            <w:tcW w:w="1500" w:type="dxa"/>
            <w:shd w:val="clear" w:color="auto" w:fill="F2F2F2" w:themeFill="background1" w:themeFillShade="F2"/>
          </w:tcPr>
          <w:p w14:paraId="1558ABE0" w14:textId="77777777" w:rsidR="00FA294D" w:rsidRPr="00FA294D" w:rsidRDefault="00FA294D" w:rsidP="148EC63C">
            <w:pPr>
              <w:rPr>
                <w:rFonts w:cs="Arial"/>
                <w:b/>
                <w:bCs/>
              </w:rPr>
            </w:pPr>
            <w:r w:rsidRPr="148EC63C">
              <w:rPr>
                <w:rFonts w:cs="Arial"/>
                <w:b/>
                <w:bCs/>
              </w:rPr>
              <w:t>3,313</w:t>
            </w:r>
          </w:p>
        </w:tc>
        <w:tc>
          <w:tcPr>
            <w:tcW w:w="2040" w:type="dxa"/>
            <w:shd w:val="clear" w:color="auto" w:fill="F2F2F2" w:themeFill="background1" w:themeFillShade="F2"/>
          </w:tcPr>
          <w:p w14:paraId="05C679BC" w14:textId="77777777" w:rsidR="00FA294D" w:rsidRPr="00FA294D" w:rsidRDefault="00FA294D" w:rsidP="005C2F5D">
            <w:pPr>
              <w:rPr>
                <w:rFonts w:cs="Arial"/>
                <w:b/>
              </w:rPr>
            </w:pPr>
            <w:r w:rsidRPr="00FA294D">
              <w:rPr>
                <w:rFonts w:cs="Arial"/>
                <w:b/>
              </w:rPr>
              <w:t>9,880</w:t>
            </w:r>
          </w:p>
        </w:tc>
        <w:tc>
          <w:tcPr>
            <w:tcW w:w="1884" w:type="dxa"/>
            <w:shd w:val="clear" w:color="auto" w:fill="F2F2F2" w:themeFill="background1" w:themeFillShade="F2"/>
          </w:tcPr>
          <w:p w14:paraId="2A38CE1B" w14:textId="77777777" w:rsidR="00FA294D" w:rsidRPr="00FA294D" w:rsidRDefault="00FA294D" w:rsidP="148EC63C">
            <w:pPr>
              <w:rPr>
                <w:rFonts w:cs="Arial"/>
                <w:b/>
                <w:bCs/>
              </w:rPr>
            </w:pPr>
            <w:r w:rsidRPr="148EC63C">
              <w:rPr>
                <w:rFonts w:cs="Arial"/>
                <w:b/>
                <w:bCs/>
              </w:rPr>
              <w:t>108,374</w:t>
            </w:r>
          </w:p>
        </w:tc>
        <w:tc>
          <w:tcPr>
            <w:tcW w:w="1550" w:type="dxa"/>
            <w:shd w:val="clear" w:color="auto" w:fill="F2F2F2" w:themeFill="background1" w:themeFillShade="F2"/>
          </w:tcPr>
          <w:p w14:paraId="6047AD1C" w14:textId="77777777" w:rsidR="00FA294D" w:rsidRPr="00FA294D" w:rsidRDefault="00FA294D" w:rsidP="005C2F5D">
            <w:pPr>
              <w:rPr>
                <w:rFonts w:cs="Arial"/>
                <w:b/>
              </w:rPr>
            </w:pPr>
            <w:r w:rsidRPr="00FA294D">
              <w:rPr>
                <w:rFonts w:cs="Arial"/>
                <w:b/>
              </w:rPr>
              <w:t>2,074,552</w:t>
            </w:r>
          </w:p>
        </w:tc>
      </w:tr>
    </w:tbl>
    <w:p w14:paraId="54FED4E3" w14:textId="093EBC10" w:rsidR="006A663C" w:rsidRDefault="006A663C" w:rsidP="00C222C3">
      <w:pPr>
        <w:pStyle w:val="Heading2"/>
      </w:pPr>
      <w:bookmarkStart w:id="52" w:name="_Toc115098154"/>
      <w:r>
        <w:t>Computer Science</w:t>
      </w:r>
      <w:r w:rsidR="00AF468E">
        <w:t xml:space="preserve"> (2021)</w:t>
      </w:r>
      <w:bookmarkEnd w:id="52"/>
    </w:p>
    <w:p w14:paraId="070DCFEA" w14:textId="0ADCDA2C" w:rsidR="006A663C" w:rsidRDefault="006A663C" w:rsidP="006A663C">
      <w:pPr>
        <w:spacing w:after="240"/>
      </w:pPr>
      <w:r w:rsidRPr="00A50E59">
        <w:t xml:space="preserve">The </w:t>
      </w:r>
      <w:r>
        <w:t>CDE</w:t>
      </w:r>
      <w:r w:rsidRPr="00A50E59">
        <w:t xml:space="preserve"> and the </w:t>
      </w:r>
      <w:r>
        <w:t>CCEE</w:t>
      </w:r>
      <w:r w:rsidRPr="00A50E59">
        <w:t xml:space="preserve"> invite</w:t>
      </w:r>
      <w:r>
        <w:t>d</w:t>
      </w:r>
      <w:r w:rsidRPr="00A50E59">
        <w:t xml:space="preserve"> IHEs and nonprofit organizations (NPOs) with expertise in </w:t>
      </w:r>
      <w:bookmarkStart w:id="53" w:name="_Hlk16152608"/>
      <w:r w:rsidRPr="00A50E59">
        <w:t xml:space="preserve">developing and providing professional learning to teachers and paraprofessionals in public schools </w:t>
      </w:r>
      <w:bookmarkEnd w:id="53"/>
      <w:r w:rsidRPr="00A50E59">
        <w:t xml:space="preserve">serving kindergarten and grades </w:t>
      </w:r>
      <w:r>
        <w:t>one</w:t>
      </w:r>
      <w:r w:rsidRPr="00A50E59">
        <w:t xml:space="preserve"> to </w:t>
      </w:r>
      <w:r>
        <w:t>twelve</w:t>
      </w:r>
      <w:r w:rsidRPr="00A50E59">
        <w:t xml:space="preserve">, inclusive, to apply for a grant </w:t>
      </w:r>
      <w:r>
        <w:t>to design and deliver</w:t>
      </w:r>
      <w:r w:rsidRPr="00A50E59">
        <w:t xml:space="preserve"> professional learning opportunities for teachers and paraprofessionals</w:t>
      </w:r>
      <w:r>
        <w:t>. The professional learning activities must be</w:t>
      </w:r>
      <w:r w:rsidRPr="00A50E59">
        <w:t xml:space="preserve"> designed to provide high-quality instruction and CS </w:t>
      </w:r>
      <w:r w:rsidRPr="00A50E59">
        <w:lastRenderedPageBreak/>
        <w:t xml:space="preserve">learning experiences that support </w:t>
      </w:r>
      <w:r>
        <w:t xml:space="preserve">the </w:t>
      </w:r>
      <w:r w:rsidRPr="00A50E59">
        <w:t xml:space="preserve">systemwide implementation of the </w:t>
      </w:r>
      <w:r>
        <w:rPr>
          <w:i/>
        </w:rPr>
        <w:t xml:space="preserve">CA CS Content Standards </w:t>
      </w:r>
      <w:r w:rsidRPr="00A50E59">
        <w:t>developed pursuant to</w:t>
      </w:r>
      <w:r>
        <w:t xml:space="preserve"> California</w:t>
      </w:r>
      <w:r w:rsidRPr="00A50E59">
        <w:t xml:space="preserve"> </w:t>
      </w:r>
      <w:r w:rsidRPr="00A50E59">
        <w:rPr>
          <w:i/>
        </w:rPr>
        <w:t>E</w:t>
      </w:r>
      <w:r w:rsidR="00F85DE0">
        <w:rPr>
          <w:i/>
        </w:rPr>
        <w:t>C</w:t>
      </w:r>
      <w:r w:rsidRPr="00A50E59">
        <w:t xml:space="preserve"> Section 60605.4</w:t>
      </w:r>
      <w:r>
        <w:t>.</w:t>
      </w:r>
    </w:p>
    <w:p w14:paraId="719F1A27" w14:textId="7193AE72" w:rsidR="001A2235" w:rsidRDefault="006A663C" w:rsidP="001A2235">
      <w:pPr>
        <w:spacing w:after="240"/>
        <w:rPr>
          <w:lang w:val="en"/>
        </w:rPr>
      </w:pPr>
      <w:r w:rsidRPr="148EC63C">
        <w:rPr>
          <w:lang w:val="en"/>
        </w:rPr>
        <w:t xml:space="preserve">The </w:t>
      </w:r>
      <w:r w:rsidR="00AF468E" w:rsidRPr="148EC63C">
        <w:rPr>
          <w:lang w:val="en"/>
        </w:rPr>
        <w:t xml:space="preserve">2021 </w:t>
      </w:r>
      <w:r w:rsidRPr="148EC63C">
        <w:rPr>
          <w:lang w:val="en"/>
        </w:rPr>
        <w:t xml:space="preserve">EWIG: CS grant covers the grant period beginning March 3, 2022, and ending March 29, 2024. </w:t>
      </w:r>
      <w:r w:rsidR="001A278D" w:rsidRPr="148EC63C">
        <w:rPr>
          <w:lang w:val="en"/>
        </w:rPr>
        <w:t xml:space="preserve">The 2021 EWIG: CS RFA was based upon the 2019 EWIG Program RFAs. </w:t>
      </w:r>
      <w:r w:rsidRPr="148EC63C">
        <w:rPr>
          <w:lang w:val="en"/>
        </w:rPr>
        <w:t>Funds are available based on the application and proposed budget. The total grant budget for this RFA is $5 million. Eight applications were received</w:t>
      </w:r>
      <w:r w:rsidR="00797CA3">
        <w:rPr>
          <w:lang w:val="en"/>
        </w:rPr>
        <w:t>, and e</w:t>
      </w:r>
      <w:r w:rsidRPr="148EC63C">
        <w:rPr>
          <w:lang w:val="en"/>
        </w:rPr>
        <w:t>ach application was scored by multiple reviewers.</w:t>
      </w:r>
      <w:r w:rsidR="001A278D" w:rsidRPr="148EC63C">
        <w:rPr>
          <w:lang w:val="en"/>
        </w:rPr>
        <w:t xml:space="preserve"> </w:t>
      </w:r>
      <w:r w:rsidR="001A2235" w:rsidRPr="148EC63C">
        <w:rPr>
          <w:lang w:val="en"/>
        </w:rPr>
        <w:t xml:space="preserve">The </w:t>
      </w:r>
      <w:r w:rsidR="00AF468E" w:rsidRPr="148EC63C">
        <w:rPr>
          <w:lang w:val="en"/>
        </w:rPr>
        <w:t xml:space="preserve">2021 </w:t>
      </w:r>
      <w:r w:rsidR="001A2235" w:rsidRPr="148EC63C">
        <w:rPr>
          <w:lang w:val="en"/>
        </w:rPr>
        <w:t>EWIG</w:t>
      </w:r>
      <w:r w:rsidR="002F612F" w:rsidRPr="148EC63C">
        <w:rPr>
          <w:lang w:val="en"/>
        </w:rPr>
        <w:t xml:space="preserve">: CS </w:t>
      </w:r>
      <w:r w:rsidR="00797CA3">
        <w:rPr>
          <w:lang w:val="en"/>
        </w:rPr>
        <w:t>g</w:t>
      </w:r>
      <w:r w:rsidR="002F612F" w:rsidRPr="148EC63C">
        <w:rPr>
          <w:lang w:val="en"/>
        </w:rPr>
        <w:t>rantee is the University of California, Los Ang</w:t>
      </w:r>
      <w:r w:rsidR="00D07BD1">
        <w:rPr>
          <w:lang w:val="en"/>
        </w:rPr>
        <w:t>e</w:t>
      </w:r>
      <w:r w:rsidR="002F612F" w:rsidRPr="148EC63C">
        <w:rPr>
          <w:lang w:val="en"/>
        </w:rPr>
        <w:t xml:space="preserve">les. </w:t>
      </w:r>
    </w:p>
    <w:p w14:paraId="41A017FF" w14:textId="32509038" w:rsidR="001A2235" w:rsidRPr="00E22BE7" w:rsidRDefault="001A2235" w:rsidP="001A2235">
      <w:pPr>
        <w:spacing w:after="240"/>
        <w:rPr>
          <w:rFonts w:ascii="Helvetica" w:hAnsi="Helvetica"/>
          <w:color w:val="000000"/>
        </w:rPr>
      </w:pPr>
      <w:r w:rsidRPr="4D67C686">
        <w:rPr>
          <w:rFonts w:ascii="Helvetica" w:hAnsi="Helvetica"/>
          <w:color w:val="000000" w:themeColor="text1"/>
        </w:rPr>
        <w:t>To review th</w:t>
      </w:r>
      <w:r w:rsidR="00AF468E">
        <w:rPr>
          <w:rFonts w:ascii="Helvetica" w:hAnsi="Helvetica"/>
          <w:color w:val="000000" w:themeColor="text1"/>
        </w:rPr>
        <w:t>e</w:t>
      </w:r>
      <w:r w:rsidRPr="4D67C686">
        <w:rPr>
          <w:rFonts w:ascii="Helvetica" w:hAnsi="Helvetica"/>
          <w:color w:val="000000" w:themeColor="text1"/>
        </w:rPr>
        <w:t xml:space="preserve"> </w:t>
      </w:r>
      <w:r w:rsidR="00AF468E">
        <w:rPr>
          <w:rFonts w:ascii="Helvetica" w:hAnsi="Helvetica"/>
          <w:color w:val="000000" w:themeColor="text1"/>
        </w:rPr>
        <w:t xml:space="preserve">2021 EWIG: CS </w:t>
      </w:r>
      <w:r w:rsidRPr="4D67C686">
        <w:rPr>
          <w:rFonts w:ascii="Helvetica" w:hAnsi="Helvetica"/>
          <w:color w:val="000000" w:themeColor="text1"/>
        </w:rPr>
        <w:t>RFA, please visit the CDE EWIG</w:t>
      </w:r>
      <w:r w:rsidR="00AF468E">
        <w:rPr>
          <w:rFonts w:ascii="Helvetica" w:hAnsi="Helvetica"/>
          <w:color w:val="000000" w:themeColor="text1"/>
        </w:rPr>
        <w:t>: CS</w:t>
      </w:r>
      <w:r w:rsidRPr="4D67C686">
        <w:rPr>
          <w:rFonts w:ascii="Helvetica" w:hAnsi="Helvetica"/>
          <w:color w:val="000000" w:themeColor="text1"/>
        </w:rPr>
        <w:t xml:space="preserve"> RFA web page at </w:t>
      </w:r>
      <w:hyperlink r:id="rId32" w:tooltip="2021 EWIG CS RFA web page">
        <w:r w:rsidR="00AF468E">
          <w:rPr>
            <w:rStyle w:val="Hyperlink"/>
            <w:rFonts w:ascii="Helvetica" w:hAnsi="Helvetica"/>
          </w:rPr>
          <w:t>https://www.cde.ca.gov/fg/fo/r12/csewig21rfa.asp</w:t>
        </w:r>
      </w:hyperlink>
      <w:r w:rsidRPr="4D67C686">
        <w:rPr>
          <w:rFonts w:ascii="Helvetica" w:hAnsi="Helvetica"/>
          <w:color w:val="000000" w:themeColor="text1"/>
        </w:rPr>
        <w:t xml:space="preserve">. </w:t>
      </w:r>
    </w:p>
    <w:p w14:paraId="5D1D21A1" w14:textId="23C85DFD" w:rsidR="001A2235" w:rsidRPr="000E2B67" w:rsidRDefault="00E83983" w:rsidP="00C222C3">
      <w:pPr>
        <w:pStyle w:val="Heading3"/>
      </w:pPr>
      <w:bookmarkStart w:id="54" w:name="_Toc115098155"/>
      <w:r w:rsidRPr="000E2B67">
        <w:t>Implementation</w:t>
      </w:r>
      <w:bookmarkEnd w:id="54"/>
    </w:p>
    <w:p w14:paraId="34C42752" w14:textId="499851D6" w:rsidR="00E83983" w:rsidRPr="00DE3E0C" w:rsidRDefault="00E83983" w:rsidP="00D52D3C">
      <w:pPr>
        <w:spacing w:after="240"/>
      </w:pPr>
      <w:r w:rsidRPr="00A50E59">
        <w:t xml:space="preserve">The grantee will focus directly on building capacity to support LEAs with </w:t>
      </w:r>
      <w:r w:rsidRPr="00CE0EB2">
        <w:t xml:space="preserve">professional learning opportunities for teachers, paraprofessionals, school leaders, and counselors designed to provide high-quality instruction and CS learning experiences that support </w:t>
      </w:r>
      <w:r w:rsidR="00015D50">
        <w:t xml:space="preserve">the </w:t>
      </w:r>
      <w:r w:rsidRPr="00CE0EB2">
        <w:t xml:space="preserve">systemwide implementation of the </w:t>
      </w:r>
      <w:r w:rsidRPr="006176A9">
        <w:rPr>
          <w:i/>
        </w:rPr>
        <w:t xml:space="preserve">CA CS </w:t>
      </w:r>
      <w:r>
        <w:rPr>
          <w:i/>
        </w:rPr>
        <w:t xml:space="preserve">Content </w:t>
      </w:r>
      <w:r w:rsidRPr="006176A9">
        <w:rPr>
          <w:i/>
        </w:rPr>
        <w:t xml:space="preserve">Standards </w:t>
      </w:r>
      <w:r w:rsidRPr="00CE0EB2">
        <w:t xml:space="preserve">and are conducted in a manner that aligns with the </w:t>
      </w:r>
      <w:r>
        <w:t>S</w:t>
      </w:r>
      <w:r w:rsidRPr="00CE0EB2">
        <w:t xml:space="preserve">tatewide </w:t>
      </w:r>
      <w:r>
        <w:t>S</w:t>
      </w:r>
      <w:r w:rsidRPr="00CE0EB2">
        <w:t xml:space="preserve">ystem of </w:t>
      </w:r>
      <w:r>
        <w:t>S</w:t>
      </w:r>
      <w:r w:rsidRPr="00CE0EB2">
        <w:t>upport</w:t>
      </w:r>
      <w:bookmarkStart w:id="55" w:name="_Hlk16162775"/>
      <w:r w:rsidRPr="00CE0EB2">
        <w:t>.</w:t>
      </w:r>
      <w:bookmarkEnd w:id="55"/>
      <w:r w:rsidRPr="00CE0EB2">
        <w:t xml:space="preserve"> The selected </w:t>
      </w:r>
      <w:r>
        <w:t>grantee</w:t>
      </w:r>
      <w:r w:rsidRPr="00CE0EB2">
        <w:t xml:space="preserve"> must be able to complete the following:</w:t>
      </w:r>
    </w:p>
    <w:p w14:paraId="64254124" w14:textId="49583DB7" w:rsidR="00E83983" w:rsidRPr="00E96383" w:rsidRDefault="00E83983" w:rsidP="00E83983">
      <w:pPr>
        <w:pStyle w:val="ListParagraph"/>
        <w:numPr>
          <w:ilvl w:val="0"/>
          <w:numId w:val="11"/>
        </w:numPr>
        <w:spacing w:after="240"/>
        <w:contextualSpacing w:val="0"/>
      </w:pPr>
      <w:r>
        <w:t xml:space="preserve">Provide expertise to build capacity and effectively provide support to LEAs focused on the implementation of the </w:t>
      </w:r>
      <w:r w:rsidRPr="5A03FC17">
        <w:rPr>
          <w:i/>
          <w:iCs/>
        </w:rPr>
        <w:t>CA CS Content Standards</w:t>
      </w:r>
      <w:r w:rsidR="009A3D3B">
        <w:rPr>
          <w:i/>
          <w:iCs/>
        </w:rPr>
        <w:t>.</w:t>
      </w:r>
    </w:p>
    <w:p w14:paraId="0440DF71" w14:textId="0E333622" w:rsidR="00E83983" w:rsidRPr="00362F1F" w:rsidRDefault="00E83983" w:rsidP="00E83983">
      <w:pPr>
        <w:pStyle w:val="ListParagraph"/>
        <w:numPr>
          <w:ilvl w:val="0"/>
          <w:numId w:val="11"/>
        </w:numPr>
        <w:spacing w:after="240"/>
        <w:contextualSpacing w:val="0"/>
      </w:pPr>
      <w:r>
        <w:t xml:space="preserve">Collaborate with the CA CS Coordinator at the CDE to provide guidance to the field to facilitate and promote the implementation of the </w:t>
      </w:r>
      <w:r w:rsidRPr="5A03FC17">
        <w:rPr>
          <w:i/>
          <w:iCs/>
        </w:rPr>
        <w:t>CA CS Content Standards</w:t>
      </w:r>
      <w:r>
        <w:t xml:space="preserve"> and the </w:t>
      </w:r>
      <w:r w:rsidR="004659F1" w:rsidRPr="004659F1">
        <w:t>Computer Science Strategic Implementation Plan</w:t>
      </w:r>
      <w:r w:rsidR="00D0072E">
        <w:t>.</w:t>
      </w:r>
    </w:p>
    <w:p w14:paraId="47C8B1F7" w14:textId="5DB05F43" w:rsidR="00E83983" w:rsidRPr="00A50E59" w:rsidRDefault="00E83983" w:rsidP="00E83983">
      <w:pPr>
        <w:pStyle w:val="ListParagraph"/>
        <w:numPr>
          <w:ilvl w:val="0"/>
          <w:numId w:val="11"/>
        </w:numPr>
        <w:spacing w:after="240"/>
        <w:contextualSpacing w:val="0"/>
      </w:pPr>
      <w:r>
        <w:t>Identify existing resources, leverage partnerships, and develop new resources to improve outcomes for young women and underrepresented students</w:t>
      </w:r>
      <w:r w:rsidR="00D0072E">
        <w:t>.</w:t>
      </w:r>
    </w:p>
    <w:p w14:paraId="7960283E" w14:textId="52436DEC" w:rsidR="00E83983" w:rsidRPr="00A50E59" w:rsidRDefault="00E83983" w:rsidP="00E83983">
      <w:pPr>
        <w:pStyle w:val="ListParagraph"/>
        <w:numPr>
          <w:ilvl w:val="0"/>
          <w:numId w:val="11"/>
        </w:numPr>
        <w:spacing w:after="240"/>
        <w:contextualSpacing w:val="0"/>
      </w:pPr>
      <w:r>
        <w:t xml:space="preserve">Serve as centers of expertise and partner in providing support </w:t>
      </w:r>
      <w:r w:rsidR="00015D50">
        <w:t xml:space="preserve">along </w:t>
      </w:r>
      <w:r>
        <w:t>with other facilitators and capacity builders in the Statewide System of Support</w:t>
      </w:r>
      <w:r w:rsidR="00D0072E">
        <w:t>.</w:t>
      </w:r>
    </w:p>
    <w:p w14:paraId="78F4D8B8" w14:textId="5600C026" w:rsidR="00E83983" w:rsidRDefault="00E83983" w:rsidP="00E83983">
      <w:pPr>
        <w:pStyle w:val="ListParagraph"/>
        <w:numPr>
          <w:ilvl w:val="0"/>
          <w:numId w:val="11"/>
        </w:numPr>
        <w:spacing w:after="240"/>
        <w:contextualSpacing w:val="0"/>
      </w:pPr>
      <w:r>
        <w:t>Provide necessary assistance to other EWIG grant recipients when requested by the CDE</w:t>
      </w:r>
      <w:r w:rsidR="00D0072E">
        <w:t>.</w:t>
      </w:r>
    </w:p>
    <w:p w14:paraId="642AF0F8" w14:textId="75D861D2" w:rsidR="00E83983" w:rsidRDefault="00E83983" w:rsidP="00E83983">
      <w:pPr>
        <w:pStyle w:val="ListParagraph"/>
        <w:numPr>
          <w:ilvl w:val="0"/>
          <w:numId w:val="11"/>
        </w:numPr>
        <w:spacing w:after="240"/>
        <w:contextualSpacing w:val="0"/>
      </w:pPr>
      <w:r>
        <w:t>Fund in-state travel for the project lead to attend a semi-annual convening with others from the Statewide System of Support</w:t>
      </w:r>
      <w:r w:rsidR="00D0072E">
        <w:t>.</w:t>
      </w:r>
    </w:p>
    <w:p w14:paraId="5E6B4A1C" w14:textId="092DA456" w:rsidR="00E83983" w:rsidRDefault="00E83983" w:rsidP="00E83983">
      <w:pPr>
        <w:pStyle w:val="ListParagraph"/>
        <w:numPr>
          <w:ilvl w:val="0"/>
          <w:numId w:val="11"/>
        </w:numPr>
        <w:spacing w:after="240"/>
        <w:contextualSpacing w:val="0"/>
      </w:pPr>
      <w:r w:rsidRPr="00A50E59">
        <w:t xml:space="preserve">Establish qualitative and quantitative goals to evaluate the capacity built within agencies </w:t>
      </w:r>
      <w:r>
        <w:t xml:space="preserve">developing and/or </w:t>
      </w:r>
      <w:r w:rsidRPr="00A50E59">
        <w:t>receiving services statewide to provide quality assistance and expertise to LEAs across multiple</w:t>
      </w:r>
      <w:r w:rsidRPr="00CE76F8">
        <w:rPr>
          <w:spacing w:val="-2"/>
        </w:rPr>
        <w:t xml:space="preserve"> </w:t>
      </w:r>
      <w:r w:rsidRPr="00A50E59">
        <w:t>measures</w:t>
      </w:r>
      <w:r w:rsidR="00D0072E">
        <w:t>.</w:t>
      </w:r>
    </w:p>
    <w:p w14:paraId="55070337" w14:textId="03C11996" w:rsidR="00E83983" w:rsidRPr="00A50E59" w:rsidRDefault="00E83983" w:rsidP="00E83983">
      <w:pPr>
        <w:pStyle w:val="ListParagraph"/>
        <w:numPr>
          <w:ilvl w:val="0"/>
          <w:numId w:val="11"/>
        </w:numPr>
        <w:spacing w:after="240"/>
        <w:contextualSpacing w:val="0"/>
      </w:pPr>
      <w:r>
        <w:t>Be adaptive, be responsive, and work with the statewide agencies to ensure coherence with existing systems of support and professional learning within the state</w:t>
      </w:r>
      <w:r w:rsidR="00D0072E">
        <w:t>.</w:t>
      </w:r>
    </w:p>
    <w:p w14:paraId="0913362B" w14:textId="21FF4C69" w:rsidR="00E83983" w:rsidRPr="00A50E59" w:rsidRDefault="00E83983" w:rsidP="00E83983">
      <w:pPr>
        <w:pStyle w:val="ListParagraph"/>
        <w:numPr>
          <w:ilvl w:val="0"/>
          <w:numId w:val="11"/>
        </w:numPr>
        <w:spacing w:after="240"/>
        <w:contextualSpacing w:val="0"/>
      </w:pPr>
      <w:r>
        <w:lastRenderedPageBreak/>
        <w:t>Provide a written report summarizing the activities accomplished; the impact of these activities; and the number of teachers, paraprofessionals, school leaders, school counselors, LEAs, counties, and regions impacted by these activities</w:t>
      </w:r>
      <w:r w:rsidR="00D0072E">
        <w:t>.</w:t>
      </w:r>
    </w:p>
    <w:p w14:paraId="351FCA6D" w14:textId="6975E8A9" w:rsidR="00E83983" w:rsidRPr="000E2B67" w:rsidRDefault="00E83983" w:rsidP="00C222C3">
      <w:pPr>
        <w:pStyle w:val="Heading3"/>
      </w:pPr>
      <w:bookmarkStart w:id="56" w:name="_Toc115098156"/>
      <w:r w:rsidRPr="000E2B67">
        <w:t>Request for Application Deliverables</w:t>
      </w:r>
      <w:bookmarkEnd w:id="56"/>
    </w:p>
    <w:p w14:paraId="05813C8B" w14:textId="116157D2" w:rsidR="00E83983" w:rsidRPr="00A50E59" w:rsidRDefault="00E83983" w:rsidP="00D52D3C">
      <w:pPr>
        <w:spacing w:after="240"/>
      </w:pPr>
      <w:r w:rsidRPr="00A50E59">
        <w:t>The grantee must provide a summary of activities in the annual report identifying both individual and collective contributions</w:t>
      </w:r>
      <w:r w:rsidR="00D0072E">
        <w:t>,</w:t>
      </w:r>
      <w:r w:rsidRPr="00A50E59">
        <w:t xml:space="preserve"> including but not limited to:</w:t>
      </w:r>
    </w:p>
    <w:p w14:paraId="49FC5A91" w14:textId="5E72C3FE" w:rsidR="00E83983" w:rsidRPr="00A50E59" w:rsidRDefault="00E83983" w:rsidP="00E83983">
      <w:pPr>
        <w:pStyle w:val="ListParagraph"/>
        <w:numPr>
          <w:ilvl w:val="0"/>
          <w:numId w:val="13"/>
        </w:numPr>
        <w:spacing w:after="240"/>
        <w:contextualSpacing w:val="0"/>
      </w:pPr>
      <w:r>
        <w:t>Proposed multiple measures to evaluate progress toward the program goals that evaluate the increased capacity of the grantee and partner(s) to provide quality assistance and expertise to LEAs</w:t>
      </w:r>
    </w:p>
    <w:p w14:paraId="712B3DBF" w14:textId="5735B81F" w:rsidR="00E83983" w:rsidRPr="00A50E59" w:rsidRDefault="00E83983" w:rsidP="00E83983">
      <w:pPr>
        <w:pStyle w:val="ListParagraph"/>
        <w:numPr>
          <w:ilvl w:val="0"/>
          <w:numId w:val="13"/>
        </w:numPr>
        <w:spacing w:after="240"/>
        <w:contextualSpacing w:val="0"/>
      </w:pPr>
      <w:r w:rsidRPr="00A50E59">
        <w:t>CS implementation resources identified, calibrated, coordinated, developed, and</w:t>
      </w:r>
      <w:r w:rsidRPr="00D07616">
        <w:rPr>
          <w:spacing w:val="-13"/>
        </w:rPr>
        <w:t xml:space="preserve"> </w:t>
      </w:r>
      <w:r w:rsidRPr="00A50E59">
        <w:t>implemented</w:t>
      </w:r>
    </w:p>
    <w:p w14:paraId="22ECB6C2" w14:textId="42E56749" w:rsidR="00E83983" w:rsidRPr="00A50E59" w:rsidRDefault="00E83983" w:rsidP="00E83983">
      <w:pPr>
        <w:pStyle w:val="ListParagraph"/>
        <w:numPr>
          <w:ilvl w:val="0"/>
          <w:numId w:val="13"/>
        </w:numPr>
        <w:spacing w:after="240"/>
        <w:contextualSpacing w:val="0"/>
      </w:pPr>
      <w:r>
        <w:t>Technical assistance and professional learning opportunities provided to teachers, paraprofessionals, school leaders, and counselors related to CS</w:t>
      </w:r>
    </w:p>
    <w:p w14:paraId="6E2BF961" w14:textId="17BD233B" w:rsidR="00E83983" w:rsidRPr="00A50E59" w:rsidRDefault="00E83983" w:rsidP="00E83983">
      <w:pPr>
        <w:pStyle w:val="ListParagraph"/>
        <w:numPr>
          <w:ilvl w:val="0"/>
          <w:numId w:val="13"/>
        </w:numPr>
        <w:spacing w:after="240"/>
        <w:contextualSpacing w:val="0"/>
      </w:pPr>
      <w:r>
        <w:t xml:space="preserve">Evidence of coordination and collaboration with other agencies of the Statewide System of Support, including but not limited to COEs, the CDE, IHEs, and NPOs </w:t>
      </w:r>
    </w:p>
    <w:p w14:paraId="280AF454" w14:textId="2A6A3E53" w:rsidR="00E83983" w:rsidRPr="00A50E59" w:rsidRDefault="00E83983" w:rsidP="00E83983">
      <w:pPr>
        <w:pStyle w:val="ListParagraph"/>
        <w:numPr>
          <w:ilvl w:val="0"/>
          <w:numId w:val="13"/>
        </w:numPr>
        <w:spacing w:after="480"/>
        <w:contextualSpacing w:val="0"/>
      </w:pPr>
      <w:r>
        <w:t>Number of participating educators, disaggregated by role, classrooms, schools, LEAs, counties, and regions served</w:t>
      </w:r>
    </w:p>
    <w:p w14:paraId="490A9168" w14:textId="69803119" w:rsidR="00F8108A" w:rsidRDefault="00F8108A" w:rsidP="00C222C3">
      <w:pPr>
        <w:pStyle w:val="Heading3"/>
      </w:pPr>
      <w:bookmarkStart w:id="57" w:name="_Toc115098157"/>
      <w:r>
        <w:t>Grantee: University of California, Los Angeles</w:t>
      </w:r>
      <w:bookmarkEnd w:id="57"/>
    </w:p>
    <w:p w14:paraId="16B61EE3" w14:textId="73D5C3A8" w:rsidR="00E83983" w:rsidRPr="00E83983" w:rsidRDefault="00F8108A" w:rsidP="00E83983">
      <w:pPr>
        <w:rPr>
          <w:lang w:val="en"/>
        </w:rPr>
      </w:pPr>
      <w:r w:rsidRPr="148EC63C">
        <w:rPr>
          <w:lang w:val="en"/>
        </w:rPr>
        <w:t>The 2021 EWIG: CS grant covers the grant period beginning March 3, 2022, and ending March 29, 2024. The 2021 EWIG: CS RFA was based upon the 2019 EWIG Program RFAs. The 2021 EWIG: CS Grantee is the University of California, Los Ang</w:t>
      </w:r>
      <w:r w:rsidR="00D07BD1">
        <w:rPr>
          <w:lang w:val="en"/>
        </w:rPr>
        <w:t>e</w:t>
      </w:r>
      <w:r w:rsidRPr="148EC63C">
        <w:rPr>
          <w:lang w:val="en"/>
        </w:rPr>
        <w:t>les. The project is currently in the planning phase</w:t>
      </w:r>
      <w:r w:rsidR="00D0072E">
        <w:rPr>
          <w:lang w:val="en"/>
        </w:rPr>
        <w:t>,</w:t>
      </w:r>
      <w:r w:rsidRPr="148EC63C">
        <w:rPr>
          <w:lang w:val="en"/>
        </w:rPr>
        <w:t xml:space="preserve"> and professional learning activities are scheduled to begin during the </w:t>
      </w:r>
      <w:r w:rsidR="00EA4D1C">
        <w:rPr>
          <w:lang w:val="en"/>
        </w:rPr>
        <w:t>s</w:t>
      </w:r>
      <w:r w:rsidRPr="148EC63C">
        <w:rPr>
          <w:lang w:val="en"/>
        </w:rPr>
        <w:t xml:space="preserve">ummer of 2022. </w:t>
      </w:r>
    </w:p>
    <w:sectPr w:rsidR="00E83983" w:rsidRPr="00E83983" w:rsidSect="00B73A75">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BBE00" w14:textId="77777777" w:rsidR="00380D85" w:rsidRDefault="00380D85" w:rsidP="000E09DC">
      <w:r>
        <w:separator/>
      </w:r>
    </w:p>
  </w:endnote>
  <w:endnote w:type="continuationSeparator" w:id="0">
    <w:p w14:paraId="36A8E6BD" w14:textId="77777777" w:rsidR="00380D85" w:rsidRDefault="00380D85" w:rsidP="000E09DC">
      <w:r>
        <w:continuationSeparator/>
      </w:r>
    </w:p>
  </w:endnote>
  <w:endnote w:type="continuationNotice" w:id="1">
    <w:p w14:paraId="4C524ECF" w14:textId="77777777" w:rsidR="00380D85" w:rsidRDefault="00380D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B77F8" w14:textId="77777777" w:rsidR="00AB52CD" w:rsidRDefault="00AB52CD" w:rsidP="00B359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4634F8" w14:textId="77777777" w:rsidR="00AB52CD" w:rsidRDefault="00AB52CD" w:rsidP="00B359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2E6611" w14:textId="77777777" w:rsidR="00AB52CD" w:rsidRPr="00040D11" w:rsidRDefault="00AB52CD" w:rsidP="00040D1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FF4BE" w14:textId="77777777" w:rsidR="00AB52CD" w:rsidRDefault="00AB52C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A48C9" w14:textId="77777777" w:rsidR="00AB52CD" w:rsidRPr="00040D11" w:rsidRDefault="00AB52CD" w:rsidP="008F05C5">
    <w:pPr>
      <w:pStyle w:val="Footer"/>
    </w:pPr>
    <w:r>
      <w:tab/>
    </w:r>
    <w:r w:rsidRPr="00907246">
      <w:rPr>
        <w:color w:val="2B579A"/>
      </w:rPr>
      <w:fldChar w:fldCharType="begin"/>
    </w:r>
    <w:r w:rsidRPr="00907246">
      <w:instrText xml:space="preserve"> PAGE   \* MERGEFORMAT </w:instrText>
    </w:r>
    <w:r w:rsidRPr="00907246">
      <w:rPr>
        <w:color w:val="2B579A"/>
      </w:rPr>
      <w:fldChar w:fldCharType="separate"/>
    </w:r>
    <w:r w:rsidRPr="00907246">
      <w:rPr>
        <w:noProof/>
      </w:rPr>
      <w:t>6</w:t>
    </w:r>
    <w:r w:rsidRPr="00907246">
      <w:rPr>
        <w:noProof/>
        <w:color w:val="2B579A"/>
      </w:rPr>
      <w:fldChar w:fldCharType="end"/>
    </w:r>
    <w:r>
      <w:rPr>
        <w:noProof/>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E3E07" w14:textId="77777777" w:rsidR="00AB52CD" w:rsidRDefault="00AB52CD" w:rsidP="00A67A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79A8C" w14:textId="77777777" w:rsidR="00380D85" w:rsidRDefault="00380D85" w:rsidP="000E09DC">
      <w:r>
        <w:separator/>
      </w:r>
    </w:p>
  </w:footnote>
  <w:footnote w:type="continuationSeparator" w:id="0">
    <w:p w14:paraId="6DC9EE06" w14:textId="77777777" w:rsidR="00380D85" w:rsidRDefault="00380D85" w:rsidP="000E09DC">
      <w:r>
        <w:continuationSeparator/>
      </w:r>
    </w:p>
  </w:footnote>
  <w:footnote w:type="continuationNotice" w:id="1">
    <w:p w14:paraId="594330B6" w14:textId="77777777" w:rsidR="00380D85" w:rsidRDefault="00380D85"/>
  </w:footnote>
  <w:footnote w:id="2">
    <w:p w14:paraId="0061935F" w14:textId="581D0F6F" w:rsidR="00AB52CD" w:rsidRPr="00B72DFE" w:rsidRDefault="00AB52CD" w:rsidP="00250194">
      <w:pPr>
        <w:pStyle w:val="FootnoteText"/>
        <w:rPr>
          <w:sz w:val="24"/>
          <w:szCs w:val="24"/>
        </w:rPr>
      </w:pPr>
      <w:r w:rsidRPr="00B72DFE">
        <w:rPr>
          <w:rStyle w:val="FootnoteReference"/>
          <w:sz w:val="24"/>
          <w:szCs w:val="24"/>
        </w:rPr>
        <w:footnoteRef/>
      </w:r>
      <w:r w:rsidRPr="00B72DFE">
        <w:rPr>
          <w:sz w:val="24"/>
          <w:szCs w:val="24"/>
        </w:rPr>
        <w:t xml:space="preserve"> 705 classrooms = self-reported grade level and classroom counts from individuals that did not report grade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B7746" w14:textId="77777777" w:rsidR="00AB52CD" w:rsidRDefault="00AB5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7DEE1" w14:textId="77777777" w:rsidR="00AB52CD" w:rsidRDefault="00AB52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E0F02" w14:textId="77777777" w:rsidR="00AB52CD" w:rsidRDefault="00AB52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6A19F" w14:textId="77777777" w:rsidR="00AB52CD" w:rsidRDefault="00AB52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9D4BC" w14:textId="77777777" w:rsidR="00AB52CD" w:rsidRDefault="00AB52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F364D" w14:textId="77777777" w:rsidR="00AB52CD" w:rsidRDefault="00AB52CD">
    <w:pPr>
      <w:pStyle w:val="Header"/>
    </w:pPr>
  </w:p>
</w:hdr>
</file>

<file path=word/intelligence2.xml><?xml version="1.0" encoding="utf-8"?>
<int2:intelligence xmlns:int2="http://schemas.microsoft.com/office/intelligence/2020/intelligence" xmlns:oel="http://schemas.microsoft.com/office/2019/extlst">
  <int2:observations>
    <int2:textHash int2:hashCode="CUsP4OMChUrxMR" int2:id="qesJkYzA">
      <int2:state int2:value="Rejected" int2:type="LegacyProofing"/>
    </int2:textHash>
    <int2:textHash int2:hashCode="/hGhhCOGEAybUR" int2:id="T9ZMGbia">
      <int2:state int2:value="Rejected" int2:type="LegacyProofing"/>
    </int2:textHash>
    <int2:textHash int2:hashCode="/oJxcuJBadjKhO" int2:id="mIEMK2eZ">
      <int2:state int2:value="Rejected" int2:type="LegacyProofing"/>
    </int2:textHash>
    <int2:textHash int2:hashCode="9Ntw1ehAEsl2i8" int2:id="jqu7eKNm">
      <int2:state int2:value="Rejected" int2:type="AugLoop_Text_Critique"/>
    </int2:textHash>
    <int2:textHash int2:hashCode="ZCoShNo0D3VKAr" int2:id="S3lXUTlB">
      <int2:state int2:value="Rejected" int2:type="AugLoop_Text_Critique"/>
    </int2:textHash>
    <int2:textHash int2:hashCode="vp7OAOWtRcLsQH" int2:id="9whJGus4">
      <int2:state int2:value="Rejected" int2:type="AugLoop_Text_Critique"/>
    </int2:textHash>
    <int2:textHash int2:hashCode="y8CN1qNHeG5JD2" int2:id="C90tQd9i">
      <int2:state int2:value="Rejected" int2:type="AugLoop_Text_Critique"/>
    </int2:textHash>
    <int2:textHash int2:hashCode="swyFe70cQ/NeuA" int2:id="6LOy4JTM">
      <int2:state int2:value="Rejected" int2:type="AugLoop_Text_Critique"/>
    </int2:textHash>
    <int2:textHash int2:hashCode="e0dMsLOcF3PXGS" int2:id="ttiOqejJ">
      <int2:state int2:value="Rejected" int2:type="AugLoop_Text_Critique"/>
    </int2:textHash>
    <int2:textHash int2:hashCode="yzTipuc7IIhEGQ" int2:id="XMxOZChL">
      <int2:state int2:value="Rejected" int2:type="AugLoop_Text_Critique"/>
    </int2:textHash>
    <int2:textHash int2:hashCode="qUG7lfXtsKmXNE" int2:id="DKbxHqfy">
      <int2:state int2:value="Rejected" int2:type="AugLoop_Text_Critique"/>
    </int2:textHash>
    <int2:textHash int2:hashCode="llbS/j5qYzCVpv" int2:id="3gsH0htQ">
      <int2:state int2:value="Rejected" int2:type="AugLoop_Text_Critique"/>
    </int2:textHash>
    <int2:textHash int2:hashCode="BVBIXdmVAfPIK/" int2:id="Duwj0dOJ">
      <int2:state int2:value="Rejected" int2:type="AugLoop_Text_Critique"/>
    </int2:textHash>
    <int2:textHash int2:hashCode="K2zCvNxt3oYM2v" int2:id="56Hr8g6V">
      <int2:state int2:value="Rejected" int2:type="AugLoop_Text_Critique"/>
    </int2:textHash>
    <int2:textHash int2:hashCode="+xklIRNt9IJH4g" int2:id="b1tH8EJj">
      <int2:state int2:value="Rejected" int2:type="AugLoop_Acronyms_AcronymsCritique"/>
    </int2:textHash>
    <int2:textHash int2:hashCode="TuNWMLL8QncycF" int2:id="6V8tXpxx">
      <int2:state int2:value="Rejected" int2:type="AugLoop_Acronyms_AcronymsCritique"/>
    </int2:textHash>
    <int2:textHash int2:hashCode="Nz5JFR12Fls7zz" int2:id="Cv3oBSBT">
      <int2:state int2:value="Rejected" int2:type="AugLoop_Acronyms_AcronymsCritique"/>
    </int2:textHash>
    <int2:textHash int2:hashCode="lfbhMBySD7/7hh" int2:id="gleZI68Y">
      <int2:state int2:value="Rejected" int2:type="AugLoop_Acronyms_AcronymsCritique"/>
    </int2:textHash>
    <int2:textHash int2:hashCode="NQiEK/n7jVk6CW" int2:id="irTgqYiE">
      <int2:state int2:value="Rejected" int2:type="AugLoop_Acronyms_AcronymsCritique"/>
    </int2:textHash>
    <int2:textHash int2:hashCode="v7g8wdQnxx8TSK" int2:id="YiLXCEQU">
      <int2:state int2:value="Rejected" int2:type="AugLoop_Acronyms_AcronymsCritique"/>
    </int2:textHash>
    <int2:textHash int2:hashCode="h+Y/ksHtcNReFW" int2:id="O2hwQuQ2">
      <int2:state int2:value="Rejected" int2:type="AugLoop_Acronyms_AcronymsCritique"/>
    </int2:textHash>
    <int2:textHash int2:hashCode="QkShfr78DeFNjs" int2:id="6Wytp3ug">
      <int2:state int2:value="Rejected" int2:type="AugLoop_Acronyms_AcronymsCritique"/>
    </int2:textHash>
    <int2:textHash int2:hashCode="Xuy7Cqdl9kbB0h" int2:id="KcaLnZXY">
      <int2:state int2:value="Rejected" int2:type="AugLoop_Acronyms_AcronymsCritique"/>
    </int2:textHash>
    <int2:textHash int2:hashCode="TEkiF0lsVyCAHl" int2:id="W9nt9FbP">
      <int2:state int2:value="Rejected" int2:type="AugLoop_Acronyms_AcronymsCritique"/>
    </int2:textHash>
    <int2:textHash int2:hashCode="UDmWt2Tk+ist6P" int2:id="ihBGGxr8">
      <int2:state int2:value="Rejected" int2:type="LegacyProofing"/>
    </int2:textHash>
    <int2:bookmark int2:bookmarkName="_Int_F6X5RD5Y" int2:invalidationBookmarkName="" int2:hashCode="ekIC1sl/8fu4p3" int2:id="BLPBNBiN">
      <int2:state int2:value="Rejected" int2:type="LegacyProofing"/>
    </int2:bookmark>
    <int2:bookmark int2:bookmarkName="_Int_nfg8EhaC" int2:invalidationBookmarkName="" int2:hashCode="7wCBuyr4tZBcFI" int2:id="Kl1fa0d2">
      <int2:state int2:value="Rejected" int2:type="LegacyProofing"/>
    </int2:bookmark>
    <int2:bookmark int2:bookmarkName="_Int_87WpZE6O" int2:invalidationBookmarkName="" int2:hashCode="Kz4VUxFkyBY0Jb" int2:id="K3tKWuwi">
      <int2:state int2:value="Rejected" int2:type="LegacyProofing"/>
    </int2:bookmark>
    <int2:bookmark int2:bookmarkName="_Int_QhPRwNMt" int2:invalidationBookmarkName="" int2:hashCode="eJTlWb9FhQSTyy" int2:id="Bqf4R8sq">
      <int2:state int2:value="Rejected" int2:type="LegacyProofing"/>
    </int2:bookmark>
    <int2:bookmark int2:bookmarkName="_Int_fOblu4IE" int2:invalidationBookmarkName="" int2:hashCode="oeF6IOk+XacQaF" int2:id="WC4bGvoB">
      <int2:state int2:value="Rejected" int2:type="LegacyProofing"/>
    </int2:bookmark>
    <int2:bookmark int2:bookmarkName="_Int_W1vEGecl" int2:invalidationBookmarkName="" int2:hashCode="eQO19bm9OOEf1i" int2:id="65wEw1nv">
      <int2:state int2:value="Rejected" int2:type="LegacyProofing"/>
    </int2:bookmark>
    <int2:bookmark int2:bookmarkName="_Int_x7Qi7aYo" int2:invalidationBookmarkName="" int2:hashCode="wlQ//zv6bxRMLw" int2:id="KT1r5InN">
      <int2:state int2:value="Rejected" int2:type="LegacyProofing"/>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05AED"/>
    <w:multiLevelType w:val="hybridMultilevel"/>
    <w:tmpl w:val="FC6694A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73588"/>
    <w:multiLevelType w:val="hybridMultilevel"/>
    <w:tmpl w:val="C740600C"/>
    <w:lvl w:ilvl="0" w:tplc="03C8899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4F5FD3"/>
    <w:multiLevelType w:val="hybridMultilevel"/>
    <w:tmpl w:val="DB303B72"/>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A2894"/>
    <w:multiLevelType w:val="hybridMultilevel"/>
    <w:tmpl w:val="F422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237B06"/>
    <w:multiLevelType w:val="hybridMultilevel"/>
    <w:tmpl w:val="D8B4F7A8"/>
    <w:lvl w:ilvl="0" w:tplc="1F5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D5E73"/>
    <w:multiLevelType w:val="hybridMultilevel"/>
    <w:tmpl w:val="E06E86E8"/>
    <w:lvl w:ilvl="0" w:tplc="B420E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FE7B2B"/>
    <w:multiLevelType w:val="hybridMultilevel"/>
    <w:tmpl w:val="E210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D94498"/>
    <w:multiLevelType w:val="hybridMultilevel"/>
    <w:tmpl w:val="7540AC9C"/>
    <w:lvl w:ilvl="0" w:tplc="B5089652">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F23A52"/>
    <w:multiLevelType w:val="hybridMultilevel"/>
    <w:tmpl w:val="4CB66F1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2" w15:restartNumberingAfterBreak="0">
    <w:nsid w:val="70FF38BD"/>
    <w:multiLevelType w:val="hybridMultilevel"/>
    <w:tmpl w:val="EA3A3812"/>
    <w:lvl w:ilvl="0" w:tplc="5E28BA58">
      <w:start w:val="1"/>
      <w:numFmt w:val="bullet"/>
      <w:lvlText w:val=""/>
      <w:lvlJc w:val="left"/>
      <w:pPr>
        <w:ind w:left="360" w:hanging="360"/>
      </w:pPr>
      <w:rPr>
        <w:rFonts w:ascii="Symbol" w:hAnsi="Symbol" w:hint="default"/>
      </w:rPr>
    </w:lvl>
    <w:lvl w:ilvl="1" w:tplc="769A85DA">
      <w:start w:val="1"/>
      <w:numFmt w:val="bullet"/>
      <w:lvlText w:val="o"/>
      <w:lvlJc w:val="left"/>
      <w:pPr>
        <w:ind w:left="1080" w:hanging="360"/>
      </w:pPr>
      <w:rPr>
        <w:rFonts w:ascii="Courier New" w:hAnsi="Courier New" w:hint="default"/>
      </w:rPr>
    </w:lvl>
    <w:lvl w:ilvl="2" w:tplc="81809C26">
      <w:start w:val="1"/>
      <w:numFmt w:val="bullet"/>
      <w:lvlText w:val=""/>
      <w:lvlJc w:val="left"/>
      <w:pPr>
        <w:ind w:left="1800" w:hanging="360"/>
      </w:pPr>
      <w:rPr>
        <w:rFonts w:ascii="Wingdings" w:hAnsi="Wingdings" w:hint="default"/>
      </w:rPr>
    </w:lvl>
    <w:lvl w:ilvl="3" w:tplc="DBA87F22">
      <w:start w:val="1"/>
      <w:numFmt w:val="bullet"/>
      <w:lvlText w:val=""/>
      <w:lvlJc w:val="left"/>
      <w:pPr>
        <w:ind w:left="2520" w:hanging="360"/>
      </w:pPr>
      <w:rPr>
        <w:rFonts w:ascii="Symbol" w:hAnsi="Symbol" w:hint="default"/>
      </w:rPr>
    </w:lvl>
    <w:lvl w:ilvl="4" w:tplc="C9AA3A58">
      <w:start w:val="1"/>
      <w:numFmt w:val="bullet"/>
      <w:lvlText w:val="o"/>
      <w:lvlJc w:val="left"/>
      <w:pPr>
        <w:ind w:left="3240" w:hanging="360"/>
      </w:pPr>
      <w:rPr>
        <w:rFonts w:ascii="Courier New" w:hAnsi="Courier New" w:hint="default"/>
      </w:rPr>
    </w:lvl>
    <w:lvl w:ilvl="5" w:tplc="9684D7E0">
      <w:start w:val="1"/>
      <w:numFmt w:val="bullet"/>
      <w:lvlText w:val=""/>
      <w:lvlJc w:val="left"/>
      <w:pPr>
        <w:ind w:left="3960" w:hanging="360"/>
      </w:pPr>
      <w:rPr>
        <w:rFonts w:ascii="Wingdings" w:hAnsi="Wingdings" w:hint="default"/>
      </w:rPr>
    </w:lvl>
    <w:lvl w:ilvl="6" w:tplc="365E0EE6">
      <w:start w:val="1"/>
      <w:numFmt w:val="bullet"/>
      <w:lvlText w:val=""/>
      <w:lvlJc w:val="left"/>
      <w:pPr>
        <w:ind w:left="4680" w:hanging="360"/>
      </w:pPr>
      <w:rPr>
        <w:rFonts w:ascii="Symbol" w:hAnsi="Symbol" w:hint="default"/>
      </w:rPr>
    </w:lvl>
    <w:lvl w:ilvl="7" w:tplc="EDECFAEC">
      <w:start w:val="1"/>
      <w:numFmt w:val="bullet"/>
      <w:lvlText w:val="o"/>
      <w:lvlJc w:val="left"/>
      <w:pPr>
        <w:ind w:left="5400" w:hanging="360"/>
      </w:pPr>
      <w:rPr>
        <w:rFonts w:ascii="Courier New" w:hAnsi="Courier New" w:hint="default"/>
      </w:rPr>
    </w:lvl>
    <w:lvl w:ilvl="8" w:tplc="F37CA056">
      <w:start w:val="1"/>
      <w:numFmt w:val="bullet"/>
      <w:lvlText w:val=""/>
      <w:lvlJc w:val="left"/>
      <w:pPr>
        <w:ind w:left="6120" w:hanging="360"/>
      </w:pPr>
      <w:rPr>
        <w:rFonts w:ascii="Wingdings" w:hAnsi="Wingdings" w:hint="default"/>
      </w:rPr>
    </w:lvl>
  </w:abstractNum>
  <w:abstractNum w:abstractNumId="13" w15:restartNumberingAfterBreak="0">
    <w:nsid w:val="763C2E7E"/>
    <w:multiLevelType w:val="hybridMultilevel"/>
    <w:tmpl w:val="1278E4A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4427763">
    <w:abstractNumId w:val="12"/>
  </w:num>
  <w:num w:numId="2" w16cid:durableId="197090823">
    <w:abstractNumId w:val="8"/>
  </w:num>
  <w:num w:numId="3" w16cid:durableId="763722975">
    <w:abstractNumId w:val="14"/>
  </w:num>
  <w:num w:numId="4" w16cid:durableId="484467672">
    <w:abstractNumId w:val="9"/>
  </w:num>
  <w:num w:numId="5" w16cid:durableId="1517889425">
    <w:abstractNumId w:val="1"/>
  </w:num>
  <w:num w:numId="6" w16cid:durableId="1604872146">
    <w:abstractNumId w:val="15"/>
  </w:num>
  <w:num w:numId="7" w16cid:durableId="1900819120">
    <w:abstractNumId w:val="16"/>
  </w:num>
  <w:num w:numId="8" w16cid:durableId="1583374139">
    <w:abstractNumId w:val="13"/>
  </w:num>
  <w:num w:numId="9" w16cid:durableId="1579169030">
    <w:abstractNumId w:val="0"/>
  </w:num>
  <w:num w:numId="10" w16cid:durableId="1113675152">
    <w:abstractNumId w:val="4"/>
  </w:num>
  <w:num w:numId="11" w16cid:durableId="167334981">
    <w:abstractNumId w:val="2"/>
  </w:num>
  <w:num w:numId="12" w16cid:durableId="642201374">
    <w:abstractNumId w:val="5"/>
  </w:num>
  <w:num w:numId="13" w16cid:durableId="1380857889">
    <w:abstractNumId w:val="10"/>
  </w:num>
  <w:num w:numId="14" w16cid:durableId="1279410937">
    <w:abstractNumId w:val="7"/>
  </w:num>
  <w:num w:numId="15" w16cid:durableId="1827239450">
    <w:abstractNumId w:val="11"/>
  </w:num>
  <w:num w:numId="16" w16cid:durableId="1669165909">
    <w:abstractNumId w:val="3"/>
  </w:num>
  <w:num w:numId="17" w16cid:durableId="56275859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40D5"/>
    <w:rsid w:val="000057AF"/>
    <w:rsid w:val="000067C3"/>
    <w:rsid w:val="00006A83"/>
    <w:rsid w:val="00007066"/>
    <w:rsid w:val="000070C6"/>
    <w:rsid w:val="0000786D"/>
    <w:rsid w:val="00010D05"/>
    <w:rsid w:val="00011BBE"/>
    <w:rsid w:val="00011C81"/>
    <w:rsid w:val="00012A55"/>
    <w:rsid w:val="00013310"/>
    <w:rsid w:val="00015D50"/>
    <w:rsid w:val="00016273"/>
    <w:rsid w:val="00016985"/>
    <w:rsid w:val="00017333"/>
    <w:rsid w:val="00021063"/>
    <w:rsid w:val="000214F2"/>
    <w:rsid w:val="00021A27"/>
    <w:rsid w:val="00022903"/>
    <w:rsid w:val="0002390F"/>
    <w:rsid w:val="000239DE"/>
    <w:rsid w:val="00023FCF"/>
    <w:rsid w:val="000255B3"/>
    <w:rsid w:val="00025826"/>
    <w:rsid w:val="00026C20"/>
    <w:rsid w:val="00030426"/>
    <w:rsid w:val="0003132A"/>
    <w:rsid w:val="00031A28"/>
    <w:rsid w:val="00031FC7"/>
    <w:rsid w:val="00032148"/>
    <w:rsid w:val="000324AD"/>
    <w:rsid w:val="00035FC4"/>
    <w:rsid w:val="00036F66"/>
    <w:rsid w:val="00040D11"/>
    <w:rsid w:val="000430E3"/>
    <w:rsid w:val="000457AF"/>
    <w:rsid w:val="00045983"/>
    <w:rsid w:val="00045C2D"/>
    <w:rsid w:val="00046C81"/>
    <w:rsid w:val="0004702F"/>
    <w:rsid w:val="0004758F"/>
    <w:rsid w:val="00050430"/>
    <w:rsid w:val="00050553"/>
    <w:rsid w:val="00050DDF"/>
    <w:rsid w:val="00052390"/>
    <w:rsid w:val="0005280B"/>
    <w:rsid w:val="000530E3"/>
    <w:rsid w:val="00053299"/>
    <w:rsid w:val="0005366D"/>
    <w:rsid w:val="00053735"/>
    <w:rsid w:val="00055ABE"/>
    <w:rsid w:val="00055C61"/>
    <w:rsid w:val="00056559"/>
    <w:rsid w:val="0005712D"/>
    <w:rsid w:val="00057F66"/>
    <w:rsid w:val="00060047"/>
    <w:rsid w:val="00060460"/>
    <w:rsid w:val="00060511"/>
    <w:rsid w:val="000613E3"/>
    <w:rsid w:val="00061835"/>
    <w:rsid w:val="00061D1D"/>
    <w:rsid w:val="000638D7"/>
    <w:rsid w:val="00064C5A"/>
    <w:rsid w:val="00064D1E"/>
    <w:rsid w:val="000676BB"/>
    <w:rsid w:val="00067A17"/>
    <w:rsid w:val="00067A9D"/>
    <w:rsid w:val="000716F6"/>
    <w:rsid w:val="000730F9"/>
    <w:rsid w:val="00073252"/>
    <w:rsid w:val="00075DDE"/>
    <w:rsid w:val="00076D83"/>
    <w:rsid w:val="0007E3B0"/>
    <w:rsid w:val="00081466"/>
    <w:rsid w:val="00082FB6"/>
    <w:rsid w:val="00083A85"/>
    <w:rsid w:val="00084C6A"/>
    <w:rsid w:val="00084E74"/>
    <w:rsid w:val="000869A3"/>
    <w:rsid w:val="00086FE0"/>
    <w:rsid w:val="00090070"/>
    <w:rsid w:val="00090179"/>
    <w:rsid w:val="00090717"/>
    <w:rsid w:val="00090EA5"/>
    <w:rsid w:val="00091188"/>
    <w:rsid w:val="000913C2"/>
    <w:rsid w:val="0009144A"/>
    <w:rsid w:val="00092F75"/>
    <w:rsid w:val="00093FB7"/>
    <w:rsid w:val="000941D0"/>
    <w:rsid w:val="0009453F"/>
    <w:rsid w:val="00094848"/>
    <w:rsid w:val="0009563E"/>
    <w:rsid w:val="00095E1E"/>
    <w:rsid w:val="0009660C"/>
    <w:rsid w:val="000A093C"/>
    <w:rsid w:val="000A0E44"/>
    <w:rsid w:val="000A1D23"/>
    <w:rsid w:val="000A2202"/>
    <w:rsid w:val="000A2778"/>
    <w:rsid w:val="000A2BF3"/>
    <w:rsid w:val="000A3B3B"/>
    <w:rsid w:val="000A484A"/>
    <w:rsid w:val="000A5A09"/>
    <w:rsid w:val="000A6475"/>
    <w:rsid w:val="000A74A1"/>
    <w:rsid w:val="000B343B"/>
    <w:rsid w:val="000B410C"/>
    <w:rsid w:val="000B567F"/>
    <w:rsid w:val="000B633C"/>
    <w:rsid w:val="000B775D"/>
    <w:rsid w:val="000C3186"/>
    <w:rsid w:val="000C5913"/>
    <w:rsid w:val="000C6003"/>
    <w:rsid w:val="000D01E7"/>
    <w:rsid w:val="000D1B21"/>
    <w:rsid w:val="000D2157"/>
    <w:rsid w:val="000D33A8"/>
    <w:rsid w:val="000D3B4E"/>
    <w:rsid w:val="000D4A52"/>
    <w:rsid w:val="000D5424"/>
    <w:rsid w:val="000D65E0"/>
    <w:rsid w:val="000D724C"/>
    <w:rsid w:val="000D7418"/>
    <w:rsid w:val="000E0244"/>
    <w:rsid w:val="000E09DC"/>
    <w:rsid w:val="000E0E2E"/>
    <w:rsid w:val="000E1E00"/>
    <w:rsid w:val="000E23A1"/>
    <w:rsid w:val="000E248A"/>
    <w:rsid w:val="000E2B67"/>
    <w:rsid w:val="000E2C26"/>
    <w:rsid w:val="000E320C"/>
    <w:rsid w:val="000E47C0"/>
    <w:rsid w:val="000E52EE"/>
    <w:rsid w:val="000E54DB"/>
    <w:rsid w:val="000E5F6F"/>
    <w:rsid w:val="000F260F"/>
    <w:rsid w:val="000F46E6"/>
    <w:rsid w:val="000F5B18"/>
    <w:rsid w:val="000F5DF8"/>
    <w:rsid w:val="000F6079"/>
    <w:rsid w:val="000F6F26"/>
    <w:rsid w:val="000F7756"/>
    <w:rsid w:val="00100482"/>
    <w:rsid w:val="001007E0"/>
    <w:rsid w:val="001010A0"/>
    <w:rsid w:val="001048F3"/>
    <w:rsid w:val="001055B9"/>
    <w:rsid w:val="00105627"/>
    <w:rsid w:val="00105DDD"/>
    <w:rsid w:val="00106178"/>
    <w:rsid w:val="00106C1D"/>
    <w:rsid w:val="00106F26"/>
    <w:rsid w:val="0011219B"/>
    <w:rsid w:val="00115ACF"/>
    <w:rsid w:val="00116682"/>
    <w:rsid w:val="00116EA7"/>
    <w:rsid w:val="001209A0"/>
    <w:rsid w:val="0012186A"/>
    <w:rsid w:val="00124404"/>
    <w:rsid w:val="00124ED0"/>
    <w:rsid w:val="00125638"/>
    <w:rsid w:val="00125652"/>
    <w:rsid w:val="00125ADE"/>
    <w:rsid w:val="00125FAE"/>
    <w:rsid w:val="00126CFB"/>
    <w:rsid w:val="00130059"/>
    <w:rsid w:val="00130AFD"/>
    <w:rsid w:val="00131A47"/>
    <w:rsid w:val="00133937"/>
    <w:rsid w:val="00134EEC"/>
    <w:rsid w:val="00136470"/>
    <w:rsid w:val="00136739"/>
    <w:rsid w:val="00137568"/>
    <w:rsid w:val="001400C7"/>
    <w:rsid w:val="00141A91"/>
    <w:rsid w:val="001425F5"/>
    <w:rsid w:val="00143038"/>
    <w:rsid w:val="0014356C"/>
    <w:rsid w:val="0014433B"/>
    <w:rsid w:val="0014731F"/>
    <w:rsid w:val="0015053D"/>
    <w:rsid w:val="0015086E"/>
    <w:rsid w:val="00150B65"/>
    <w:rsid w:val="00154AE1"/>
    <w:rsid w:val="00154D3C"/>
    <w:rsid w:val="001563F1"/>
    <w:rsid w:val="00157770"/>
    <w:rsid w:val="0016138D"/>
    <w:rsid w:val="001621E0"/>
    <w:rsid w:val="00163707"/>
    <w:rsid w:val="00163940"/>
    <w:rsid w:val="00163A44"/>
    <w:rsid w:val="001652F5"/>
    <w:rsid w:val="001660D9"/>
    <w:rsid w:val="00170000"/>
    <w:rsid w:val="001708E4"/>
    <w:rsid w:val="00171FA9"/>
    <w:rsid w:val="00173A7F"/>
    <w:rsid w:val="00173E03"/>
    <w:rsid w:val="00175592"/>
    <w:rsid w:val="0017619A"/>
    <w:rsid w:val="00176395"/>
    <w:rsid w:val="001767B9"/>
    <w:rsid w:val="0017693B"/>
    <w:rsid w:val="00176CC0"/>
    <w:rsid w:val="0018148D"/>
    <w:rsid w:val="001833C5"/>
    <w:rsid w:val="00183A3A"/>
    <w:rsid w:val="001843B9"/>
    <w:rsid w:val="00186869"/>
    <w:rsid w:val="00186C62"/>
    <w:rsid w:val="00186E88"/>
    <w:rsid w:val="0018793F"/>
    <w:rsid w:val="0019029F"/>
    <w:rsid w:val="00190BC3"/>
    <w:rsid w:val="0019129A"/>
    <w:rsid w:val="00192E35"/>
    <w:rsid w:val="00194153"/>
    <w:rsid w:val="00194E48"/>
    <w:rsid w:val="00195D9C"/>
    <w:rsid w:val="00195FBB"/>
    <w:rsid w:val="0019625D"/>
    <w:rsid w:val="001A0146"/>
    <w:rsid w:val="001A0CA5"/>
    <w:rsid w:val="001A0CF6"/>
    <w:rsid w:val="001A13E9"/>
    <w:rsid w:val="001A1B83"/>
    <w:rsid w:val="001A2235"/>
    <w:rsid w:val="001A278D"/>
    <w:rsid w:val="001A334D"/>
    <w:rsid w:val="001A47AF"/>
    <w:rsid w:val="001A67B2"/>
    <w:rsid w:val="001A782F"/>
    <w:rsid w:val="001A7FED"/>
    <w:rsid w:val="001B0696"/>
    <w:rsid w:val="001B0F87"/>
    <w:rsid w:val="001B2407"/>
    <w:rsid w:val="001B2E3A"/>
    <w:rsid w:val="001B3054"/>
    <w:rsid w:val="001B317F"/>
    <w:rsid w:val="001B3426"/>
    <w:rsid w:val="001B3958"/>
    <w:rsid w:val="001B3CE6"/>
    <w:rsid w:val="001B5E93"/>
    <w:rsid w:val="001B6B93"/>
    <w:rsid w:val="001C2CDC"/>
    <w:rsid w:val="001C4492"/>
    <w:rsid w:val="001C6357"/>
    <w:rsid w:val="001D3A66"/>
    <w:rsid w:val="001D68AB"/>
    <w:rsid w:val="001D698B"/>
    <w:rsid w:val="001D74EC"/>
    <w:rsid w:val="001E06B0"/>
    <w:rsid w:val="001E1929"/>
    <w:rsid w:val="001E1F3E"/>
    <w:rsid w:val="001E23D4"/>
    <w:rsid w:val="001E2631"/>
    <w:rsid w:val="001E2763"/>
    <w:rsid w:val="001E4801"/>
    <w:rsid w:val="001E48A3"/>
    <w:rsid w:val="001E5D49"/>
    <w:rsid w:val="001E5F66"/>
    <w:rsid w:val="001E6374"/>
    <w:rsid w:val="001E6BCA"/>
    <w:rsid w:val="001F015F"/>
    <w:rsid w:val="001F09E7"/>
    <w:rsid w:val="001F10A5"/>
    <w:rsid w:val="001F1678"/>
    <w:rsid w:val="001F267B"/>
    <w:rsid w:val="001F313E"/>
    <w:rsid w:val="001F3787"/>
    <w:rsid w:val="001F3854"/>
    <w:rsid w:val="001F408E"/>
    <w:rsid w:val="001F428B"/>
    <w:rsid w:val="001F4322"/>
    <w:rsid w:val="001F45CD"/>
    <w:rsid w:val="001F4A14"/>
    <w:rsid w:val="001F4C91"/>
    <w:rsid w:val="001F68DE"/>
    <w:rsid w:val="001F6FB6"/>
    <w:rsid w:val="00200CD6"/>
    <w:rsid w:val="00201365"/>
    <w:rsid w:val="00201461"/>
    <w:rsid w:val="002017BE"/>
    <w:rsid w:val="0020203A"/>
    <w:rsid w:val="002029D2"/>
    <w:rsid w:val="00203709"/>
    <w:rsid w:val="0020379E"/>
    <w:rsid w:val="00205702"/>
    <w:rsid w:val="00206AED"/>
    <w:rsid w:val="0020716C"/>
    <w:rsid w:val="002073EF"/>
    <w:rsid w:val="0021217A"/>
    <w:rsid w:val="00214AC8"/>
    <w:rsid w:val="00214D51"/>
    <w:rsid w:val="0021554C"/>
    <w:rsid w:val="00216A6B"/>
    <w:rsid w:val="00220BFF"/>
    <w:rsid w:val="00221B14"/>
    <w:rsid w:val="00223112"/>
    <w:rsid w:val="00223560"/>
    <w:rsid w:val="0022522F"/>
    <w:rsid w:val="00227683"/>
    <w:rsid w:val="0023383F"/>
    <w:rsid w:val="002353DE"/>
    <w:rsid w:val="00236848"/>
    <w:rsid w:val="00240A3D"/>
    <w:rsid w:val="00240B26"/>
    <w:rsid w:val="002415CA"/>
    <w:rsid w:val="00241DEE"/>
    <w:rsid w:val="00243F6F"/>
    <w:rsid w:val="00245337"/>
    <w:rsid w:val="00245382"/>
    <w:rsid w:val="00245EA5"/>
    <w:rsid w:val="00246423"/>
    <w:rsid w:val="0024664F"/>
    <w:rsid w:val="00247850"/>
    <w:rsid w:val="00247B53"/>
    <w:rsid w:val="00250194"/>
    <w:rsid w:val="00250590"/>
    <w:rsid w:val="002510DC"/>
    <w:rsid w:val="002511E4"/>
    <w:rsid w:val="00251B35"/>
    <w:rsid w:val="00251BA8"/>
    <w:rsid w:val="00252840"/>
    <w:rsid w:val="002529D1"/>
    <w:rsid w:val="00252FC9"/>
    <w:rsid w:val="00253B59"/>
    <w:rsid w:val="00254255"/>
    <w:rsid w:val="00254534"/>
    <w:rsid w:val="00254922"/>
    <w:rsid w:val="002558F4"/>
    <w:rsid w:val="00255D74"/>
    <w:rsid w:val="00261441"/>
    <w:rsid w:val="002617D0"/>
    <w:rsid w:val="002628A8"/>
    <w:rsid w:val="00262C6C"/>
    <w:rsid w:val="00263FC9"/>
    <w:rsid w:val="00265587"/>
    <w:rsid w:val="00265A28"/>
    <w:rsid w:val="0026729C"/>
    <w:rsid w:val="002714C9"/>
    <w:rsid w:val="00273358"/>
    <w:rsid w:val="00274D39"/>
    <w:rsid w:val="00275AD0"/>
    <w:rsid w:val="00275CAE"/>
    <w:rsid w:val="00277B37"/>
    <w:rsid w:val="00277F2C"/>
    <w:rsid w:val="00281ECE"/>
    <w:rsid w:val="00282221"/>
    <w:rsid w:val="00282598"/>
    <w:rsid w:val="002829CE"/>
    <w:rsid w:val="00284808"/>
    <w:rsid w:val="00285DB7"/>
    <w:rsid w:val="0028713B"/>
    <w:rsid w:val="002877FF"/>
    <w:rsid w:val="00287EA0"/>
    <w:rsid w:val="00291A6D"/>
    <w:rsid w:val="00291CEF"/>
    <w:rsid w:val="00291F1C"/>
    <w:rsid w:val="00292658"/>
    <w:rsid w:val="00294521"/>
    <w:rsid w:val="00296251"/>
    <w:rsid w:val="002A043B"/>
    <w:rsid w:val="002A07F4"/>
    <w:rsid w:val="002A0AFB"/>
    <w:rsid w:val="002A21B2"/>
    <w:rsid w:val="002A43EF"/>
    <w:rsid w:val="002A44FD"/>
    <w:rsid w:val="002A627C"/>
    <w:rsid w:val="002A6C1E"/>
    <w:rsid w:val="002A7174"/>
    <w:rsid w:val="002A782C"/>
    <w:rsid w:val="002B0084"/>
    <w:rsid w:val="002B0705"/>
    <w:rsid w:val="002B0C19"/>
    <w:rsid w:val="002B0F0B"/>
    <w:rsid w:val="002B2074"/>
    <w:rsid w:val="002B2781"/>
    <w:rsid w:val="002B42AC"/>
    <w:rsid w:val="002B446E"/>
    <w:rsid w:val="002B4548"/>
    <w:rsid w:val="002B49C5"/>
    <w:rsid w:val="002B4B14"/>
    <w:rsid w:val="002B5006"/>
    <w:rsid w:val="002B613E"/>
    <w:rsid w:val="002B6545"/>
    <w:rsid w:val="002C0B8F"/>
    <w:rsid w:val="002C1262"/>
    <w:rsid w:val="002C164E"/>
    <w:rsid w:val="002C2B47"/>
    <w:rsid w:val="002C3C45"/>
    <w:rsid w:val="002C5461"/>
    <w:rsid w:val="002C5CE5"/>
    <w:rsid w:val="002C7123"/>
    <w:rsid w:val="002C7426"/>
    <w:rsid w:val="002C7F83"/>
    <w:rsid w:val="002D0C8C"/>
    <w:rsid w:val="002D1416"/>
    <w:rsid w:val="002D1A82"/>
    <w:rsid w:val="002D20A7"/>
    <w:rsid w:val="002D2898"/>
    <w:rsid w:val="002D3464"/>
    <w:rsid w:val="002D3828"/>
    <w:rsid w:val="002D3D1B"/>
    <w:rsid w:val="002D4CA6"/>
    <w:rsid w:val="002E077B"/>
    <w:rsid w:val="002E0BDF"/>
    <w:rsid w:val="002E157E"/>
    <w:rsid w:val="002E174C"/>
    <w:rsid w:val="002E25EA"/>
    <w:rsid w:val="002E2CE8"/>
    <w:rsid w:val="002E3415"/>
    <w:rsid w:val="002E3AE7"/>
    <w:rsid w:val="002E4CB5"/>
    <w:rsid w:val="002E4EFC"/>
    <w:rsid w:val="002E4FDE"/>
    <w:rsid w:val="002E50B5"/>
    <w:rsid w:val="002E6FCA"/>
    <w:rsid w:val="002F279B"/>
    <w:rsid w:val="002F3E61"/>
    <w:rsid w:val="002F612F"/>
    <w:rsid w:val="002F697A"/>
    <w:rsid w:val="002F7364"/>
    <w:rsid w:val="002F76BD"/>
    <w:rsid w:val="0030028A"/>
    <w:rsid w:val="003005C9"/>
    <w:rsid w:val="00302069"/>
    <w:rsid w:val="003049A8"/>
    <w:rsid w:val="00305BFC"/>
    <w:rsid w:val="003064B4"/>
    <w:rsid w:val="00306E3A"/>
    <w:rsid w:val="00307AB5"/>
    <w:rsid w:val="00307BA6"/>
    <w:rsid w:val="00311196"/>
    <w:rsid w:val="00312779"/>
    <w:rsid w:val="00313ACE"/>
    <w:rsid w:val="00315131"/>
    <w:rsid w:val="003156C0"/>
    <w:rsid w:val="00316646"/>
    <w:rsid w:val="0031671B"/>
    <w:rsid w:val="00317900"/>
    <w:rsid w:val="00320091"/>
    <w:rsid w:val="00320FCB"/>
    <w:rsid w:val="003210A6"/>
    <w:rsid w:val="00321401"/>
    <w:rsid w:val="003224E1"/>
    <w:rsid w:val="00322814"/>
    <w:rsid w:val="00323788"/>
    <w:rsid w:val="00325628"/>
    <w:rsid w:val="00326DDB"/>
    <w:rsid w:val="00327623"/>
    <w:rsid w:val="003303C2"/>
    <w:rsid w:val="00330F37"/>
    <w:rsid w:val="0033185D"/>
    <w:rsid w:val="00333046"/>
    <w:rsid w:val="00333DD3"/>
    <w:rsid w:val="00334BB3"/>
    <w:rsid w:val="003365F3"/>
    <w:rsid w:val="00337FC7"/>
    <w:rsid w:val="00342199"/>
    <w:rsid w:val="00343038"/>
    <w:rsid w:val="00343D28"/>
    <w:rsid w:val="003448EA"/>
    <w:rsid w:val="00345550"/>
    <w:rsid w:val="00345740"/>
    <w:rsid w:val="00345A59"/>
    <w:rsid w:val="003473E9"/>
    <w:rsid w:val="0034A255"/>
    <w:rsid w:val="0035027E"/>
    <w:rsid w:val="00350471"/>
    <w:rsid w:val="0035313A"/>
    <w:rsid w:val="003546E9"/>
    <w:rsid w:val="0035625F"/>
    <w:rsid w:val="003607C8"/>
    <w:rsid w:val="0036209E"/>
    <w:rsid w:val="003627E3"/>
    <w:rsid w:val="00363520"/>
    <w:rsid w:val="0036400B"/>
    <w:rsid w:val="003646C3"/>
    <w:rsid w:val="00364EA7"/>
    <w:rsid w:val="00366D77"/>
    <w:rsid w:val="00367C8F"/>
    <w:rsid w:val="00370186"/>
    <w:rsid w:val="003705FC"/>
    <w:rsid w:val="0037127B"/>
    <w:rsid w:val="003720C1"/>
    <w:rsid w:val="00372133"/>
    <w:rsid w:val="0037234E"/>
    <w:rsid w:val="003726BD"/>
    <w:rsid w:val="003727EB"/>
    <w:rsid w:val="00372DE9"/>
    <w:rsid w:val="003735F7"/>
    <w:rsid w:val="00374178"/>
    <w:rsid w:val="00377839"/>
    <w:rsid w:val="00377A53"/>
    <w:rsid w:val="0038049A"/>
    <w:rsid w:val="00380D85"/>
    <w:rsid w:val="00381231"/>
    <w:rsid w:val="00381A65"/>
    <w:rsid w:val="00383567"/>
    <w:rsid w:val="003838E2"/>
    <w:rsid w:val="00383E4B"/>
    <w:rsid w:val="00384ACF"/>
    <w:rsid w:val="003870BF"/>
    <w:rsid w:val="00387736"/>
    <w:rsid w:val="0038793A"/>
    <w:rsid w:val="00387AC4"/>
    <w:rsid w:val="0039030C"/>
    <w:rsid w:val="003914A3"/>
    <w:rsid w:val="003924AB"/>
    <w:rsid w:val="00393AF8"/>
    <w:rsid w:val="00395981"/>
    <w:rsid w:val="00397413"/>
    <w:rsid w:val="003A022D"/>
    <w:rsid w:val="003A1B64"/>
    <w:rsid w:val="003A2231"/>
    <w:rsid w:val="003A4802"/>
    <w:rsid w:val="003A5D79"/>
    <w:rsid w:val="003B0C4B"/>
    <w:rsid w:val="003B1CE0"/>
    <w:rsid w:val="003B3C4E"/>
    <w:rsid w:val="003B4655"/>
    <w:rsid w:val="003B7A0B"/>
    <w:rsid w:val="003C3919"/>
    <w:rsid w:val="003C7440"/>
    <w:rsid w:val="003C7862"/>
    <w:rsid w:val="003C7963"/>
    <w:rsid w:val="003C7A13"/>
    <w:rsid w:val="003D017D"/>
    <w:rsid w:val="003D1ECD"/>
    <w:rsid w:val="003D2086"/>
    <w:rsid w:val="003D30F8"/>
    <w:rsid w:val="003D4310"/>
    <w:rsid w:val="003D4E0A"/>
    <w:rsid w:val="003D74E4"/>
    <w:rsid w:val="003E0C34"/>
    <w:rsid w:val="003E1E8D"/>
    <w:rsid w:val="003E2A07"/>
    <w:rsid w:val="003E30B1"/>
    <w:rsid w:val="003E30DF"/>
    <w:rsid w:val="003E34DA"/>
    <w:rsid w:val="003E430F"/>
    <w:rsid w:val="003E44D4"/>
    <w:rsid w:val="003E4DF7"/>
    <w:rsid w:val="003E4EED"/>
    <w:rsid w:val="003E62ED"/>
    <w:rsid w:val="003E75D3"/>
    <w:rsid w:val="003E75D4"/>
    <w:rsid w:val="003F0CFE"/>
    <w:rsid w:val="003F0D29"/>
    <w:rsid w:val="003F0F4A"/>
    <w:rsid w:val="003F1839"/>
    <w:rsid w:val="003F2119"/>
    <w:rsid w:val="003F2AE1"/>
    <w:rsid w:val="003F435E"/>
    <w:rsid w:val="003F510A"/>
    <w:rsid w:val="003F73ED"/>
    <w:rsid w:val="00400132"/>
    <w:rsid w:val="00400792"/>
    <w:rsid w:val="00400FE5"/>
    <w:rsid w:val="004016C7"/>
    <w:rsid w:val="00404752"/>
    <w:rsid w:val="004048CB"/>
    <w:rsid w:val="004049BE"/>
    <w:rsid w:val="0040501F"/>
    <w:rsid w:val="00405F55"/>
    <w:rsid w:val="00406F50"/>
    <w:rsid w:val="00407526"/>
    <w:rsid w:val="00407D79"/>
    <w:rsid w:val="00407E9B"/>
    <w:rsid w:val="004106C3"/>
    <w:rsid w:val="00411BC9"/>
    <w:rsid w:val="00412506"/>
    <w:rsid w:val="00412AAF"/>
    <w:rsid w:val="0041301F"/>
    <w:rsid w:val="00413214"/>
    <w:rsid w:val="004135BB"/>
    <w:rsid w:val="00413C0E"/>
    <w:rsid w:val="00415B01"/>
    <w:rsid w:val="004173EE"/>
    <w:rsid w:val="004178E7"/>
    <w:rsid w:val="004203BC"/>
    <w:rsid w:val="00421223"/>
    <w:rsid w:val="004212BB"/>
    <w:rsid w:val="0042166D"/>
    <w:rsid w:val="00421771"/>
    <w:rsid w:val="00422DFC"/>
    <w:rsid w:val="004230F2"/>
    <w:rsid w:val="00423EB8"/>
    <w:rsid w:val="004244F4"/>
    <w:rsid w:val="00424E39"/>
    <w:rsid w:val="00425721"/>
    <w:rsid w:val="0042654E"/>
    <w:rsid w:val="00427513"/>
    <w:rsid w:val="00427943"/>
    <w:rsid w:val="00427C67"/>
    <w:rsid w:val="00427E05"/>
    <w:rsid w:val="004319B8"/>
    <w:rsid w:val="00432745"/>
    <w:rsid w:val="00433462"/>
    <w:rsid w:val="00434274"/>
    <w:rsid w:val="00437BD7"/>
    <w:rsid w:val="0044189D"/>
    <w:rsid w:val="00442033"/>
    <w:rsid w:val="0044261F"/>
    <w:rsid w:val="00443F84"/>
    <w:rsid w:val="0044524F"/>
    <w:rsid w:val="0044587F"/>
    <w:rsid w:val="0044670C"/>
    <w:rsid w:val="00447DE7"/>
    <w:rsid w:val="004526E8"/>
    <w:rsid w:val="004530CB"/>
    <w:rsid w:val="00453792"/>
    <w:rsid w:val="0045545C"/>
    <w:rsid w:val="00460AF2"/>
    <w:rsid w:val="004626CF"/>
    <w:rsid w:val="004643B0"/>
    <w:rsid w:val="004659F1"/>
    <w:rsid w:val="004670BC"/>
    <w:rsid w:val="004711B4"/>
    <w:rsid w:val="004712BC"/>
    <w:rsid w:val="0047141F"/>
    <w:rsid w:val="00471A18"/>
    <w:rsid w:val="00471BA8"/>
    <w:rsid w:val="00472135"/>
    <w:rsid w:val="0047301A"/>
    <w:rsid w:val="004736D2"/>
    <w:rsid w:val="0047534A"/>
    <w:rsid w:val="00475D06"/>
    <w:rsid w:val="004767D6"/>
    <w:rsid w:val="0047769E"/>
    <w:rsid w:val="00477865"/>
    <w:rsid w:val="00477B9B"/>
    <w:rsid w:val="00481935"/>
    <w:rsid w:val="004867F4"/>
    <w:rsid w:val="004869B0"/>
    <w:rsid w:val="00486FDC"/>
    <w:rsid w:val="004877C0"/>
    <w:rsid w:val="00490608"/>
    <w:rsid w:val="00491C6D"/>
    <w:rsid w:val="00493A10"/>
    <w:rsid w:val="004954A0"/>
    <w:rsid w:val="00496324"/>
    <w:rsid w:val="00497963"/>
    <w:rsid w:val="00497FC7"/>
    <w:rsid w:val="004A1061"/>
    <w:rsid w:val="004A60AE"/>
    <w:rsid w:val="004A74CE"/>
    <w:rsid w:val="004A7AFF"/>
    <w:rsid w:val="004B106A"/>
    <w:rsid w:val="004B215C"/>
    <w:rsid w:val="004B229A"/>
    <w:rsid w:val="004B388D"/>
    <w:rsid w:val="004B4530"/>
    <w:rsid w:val="004B6B2F"/>
    <w:rsid w:val="004B6C3B"/>
    <w:rsid w:val="004C03A2"/>
    <w:rsid w:val="004C03EB"/>
    <w:rsid w:val="004C156F"/>
    <w:rsid w:val="004C1F4B"/>
    <w:rsid w:val="004C2443"/>
    <w:rsid w:val="004C2E32"/>
    <w:rsid w:val="004C4011"/>
    <w:rsid w:val="004C4970"/>
    <w:rsid w:val="004C4CF8"/>
    <w:rsid w:val="004C6630"/>
    <w:rsid w:val="004C7E5F"/>
    <w:rsid w:val="004D11D1"/>
    <w:rsid w:val="004D297F"/>
    <w:rsid w:val="004D3630"/>
    <w:rsid w:val="004D58E0"/>
    <w:rsid w:val="004D5A1F"/>
    <w:rsid w:val="004D6FC5"/>
    <w:rsid w:val="004D7332"/>
    <w:rsid w:val="004D73C0"/>
    <w:rsid w:val="004E0060"/>
    <w:rsid w:val="004E029B"/>
    <w:rsid w:val="004E04CC"/>
    <w:rsid w:val="004E119C"/>
    <w:rsid w:val="004E2394"/>
    <w:rsid w:val="004E2861"/>
    <w:rsid w:val="004E35BB"/>
    <w:rsid w:val="004E3BA8"/>
    <w:rsid w:val="004E5AD1"/>
    <w:rsid w:val="004E5F9F"/>
    <w:rsid w:val="004E602B"/>
    <w:rsid w:val="004F067F"/>
    <w:rsid w:val="004F12BB"/>
    <w:rsid w:val="004F74FE"/>
    <w:rsid w:val="004F7802"/>
    <w:rsid w:val="004F7973"/>
    <w:rsid w:val="00500EF7"/>
    <w:rsid w:val="00502C84"/>
    <w:rsid w:val="00503FF8"/>
    <w:rsid w:val="00504768"/>
    <w:rsid w:val="00504B2B"/>
    <w:rsid w:val="00504CA9"/>
    <w:rsid w:val="00511104"/>
    <w:rsid w:val="00511DB3"/>
    <w:rsid w:val="00513831"/>
    <w:rsid w:val="00514249"/>
    <w:rsid w:val="00514CF8"/>
    <w:rsid w:val="00515C19"/>
    <w:rsid w:val="00516798"/>
    <w:rsid w:val="00516DAD"/>
    <w:rsid w:val="00517C00"/>
    <w:rsid w:val="00526A7A"/>
    <w:rsid w:val="00527365"/>
    <w:rsid w:val="005278E8"/>
    <w:rsid w:val="00527B0E"/>
    <w:rsid w:val="00530E8D"/>
    <w:rsid w:val="00530F41"/>
    <w:rsid w:val="00531F34"/>
    <w:rsid w:val="00532A7C"/>
    <w:rsid w:val="00533721"/>
    <w:rsid w:val="0053399F"/>
    <w:rsid w:val="0053484D"/>
    <w:rsid w:val="00535F30"/>
    <w:rsid w:val="00537A5D"/>
    <w:rsid w:val="00537B2C"/>
    <w:rsid w:val="005404EF"/>
    <w:rsid w:val="00540C45"/>
    <w:rsid w:val="00540DCF"/>
    <w:rsid w:val="00541B6C"/>
    <w:rsid w:val="00544F01"/>
    <w:rsid w:val="00544FBE"/>
    <w:rsid w:val="00544FF5"/>
    <w:rsid w:val="00547A6A"/>
    <w:rsid w:val="00551FCC"/>
    <w:rsid w:val="00552185"/>
    <w:rsid w:val="00552594"/>
    <w:rsid w:val="00552D23"/>
    <w:rsid w:val="00552E4F"/>
    <w:rsid w:val="00552F5C"/>
    <w:rsid w:val="00553478"/>
    <w:rsid w:val="00554840"/>
    <w:rsid w:val="005549AD"/>
    <w:rsid w:val="00557291"/>
    <w:rsid w:val="005600C8"/>
    <w:rsid w:val="00563056"/>
    <w:rsid w:val="00563C6A"/>
    <w:rsid w:val="00563E13"/>
    <w:rsid w:val="005649AB"/>
    <w:rsid w:val="005658CA"/>
    <w:rsid w:val="00565BD5"/>
    <w:rsid w:val="00565F2C"/>
    <w:rsid w:val="0056642B"/>
    <w:rsid w:val="00566819"/>
    <w:rsid w:val="0056698B"/>
    <w:rsid w:val="005711DC"/>
    <w:rsid w:val="00572AF4"/>
    <w:rsid w:val="00573181"/>
    <w:rsid w:val="005731B6"/>
    <w:rsid w:val="005739D8"/>
    <w:rsid w:val="00574278"/>
    <w:rsid w:val="005748E4"/>
    <w:rsid w:val="005755B2"/>
    <w:rsid w:val="005758D4"/>
    <w:rsid w:val="00575B1E"/>
    <w:rsid w:val="00575FAC"/>
    <w:rsid w:val="005805D9"/>
    <w:rsid w:val="00580C56"/>
    <w:rsid w:val="00580D2A"/>
    <w:rsid w:val="00582250"/>
    <w:rsid w:val="005826EE"/>
    <w:rsid w:val="00582790"/>
    <w:rsid w:val="00586178"/>
    <w:rsid w:val="005908CB"/>
    <w:rsid w:val="00590D39"/>
    <w:rsid w:val="0059191E"/>
    <w:rsid w:val="00593754"/>
    <w:rsid w:val="00594119"/>
    <w:rsid w:val="00594593"/>
    <w:rsid w:val="00594FB2"/>
    <w:rsid w:val="005951FE"/>
    <w:rsid w:val="00596B34"/>
    <w:rsid w:val="00597306"/>
    <w:rsid w:val="0059758D"/>
    <w:rsid w:val="00597775"/>
    <w:rsid w:val="005A05F8"/>
    <w:rsid w:val="005A1EBF"/>
    <w:rsid w:val="005A24C9"/>
    <w:rsid w:val="005A41D2"/>
    <w:rsid w:val="005A4702"/>
    <w:rsid w:val="005A4FC5"/>
    <w:rsid w:val="005A5260"/>
    <w:rsid w:val="005A5AAD"/>
    <w:rsid w:val="005A691A"/>
    <w:rsid w:val="005A6A58"/>
    <w:rsid w:val="005A6CD7"/>
    <w:rsid w:val="005A6E63"/>
    <w:rsid w:val="005A7E3D"/>
    <w:rsid w:val="005B052F"/>
    <w:rsid w:val="005B0B4D"/>
    <w:rsid w:val="005B0CAE"/>
    <w:rsid w:val="005B2962"/>
    <w:rsid w:val="005B31BB"/>
    <w:rsid w:val="005B46B1"/>
    <w:rsid w:val="005B477F"/>
    <w:rsid w:val="005B6125"/>
    <w:rsid w:val="005B6340"/>
    <w:rsid w:val="005B64B2"/>
    <w:rsid w:val="005B7E35"/>
    <w:rsid w:val="005C0764"/>
    <w:rsid w:val="005C19C0"/>
    <w:rsid w:val="005C2F5D"/>
    <w:rsid w:val="005C7145"/>
    <w:rsid w:val="005C7CA8"/>
    <w:rsid w:val="005D0002"/>
    <w:rsid w:val="005D0DFF"/>
    <w:rsid w:val="005D1DD5"/>
    <w:rsid w:val="005D3AA9"/>
    <w:rsid w:val="005D79A5"/>
    <w:rsid w:val="005E02B1"/>
    <w:rsid w:val="005E02F3"/>
    <w:rsid w:val="005E0C94"/>
    <w:rsid w:val="005E12EB"/>
    <w:rsid w:val="005E1BA0"/>
    <w:rsid w:val="005E2B01"/>
    <w:rsid w:val="005E4E9C"/>
    <w:rsid w:val="005E5520"/>
    <w:rsid w:val="005E5BB9"/>
    <w:rsid w:val="005E5D78"/>
    <w:rsid w:val="005E645F"/>
    <w:rsid w:val="005F0832"/>
    <w:rsid w:val="005F10D7"/>
    <w:rsid w:val="005F17BE"/>
    <w:rsid w:val="005F2FFA"/>
    <w:rsid w:val="005F3394"/>
    <w:rsid w:val="005F45D9"/>
    <w:rsid w:val="005F4A8F"/>
    <w:rsid w:val="005F500F"/>
    <w:rsid w:val="005F5AF1"/>
    <w:rsid w:val="005F68FC"/>
    <w:rsid w:val="005F6A21"/>
    <w:rsid w:val="005F6E4E"/>
    <w:rsid w:val="005F7089"/>
    <w:rsid w:val="0060051F"/>
    <w:rsid w:val="00600E98"/>
    <w:rsid w:val="00600EB1"/>
    <w:rsid w:val="006012B2"/>
    <w:rsid w:val="0060219A"/>
    <w:rsid w:val="00603CC8"/>
    <w:rsid w:val="006044C9"/>
    <w:rsid w:val="00605159"/>
    <w:rsid w:val="00605246"/>
    <w:rsid w:val="006052E3"/>
    <w:rsid w:val="006053CB"/>
    <w:rsid w:val="006062E6"/>
    <w:rsid w:val="006064C5"/>
    <w:rsid w:val="0060781C"/>
    <w:rsid w:val="00610647"/>
    <w:rsid w:val="0061133B"/>
    <w:rsid w:val="00611DAE"/>
    <w:rsid w:val="006133B9"/>
    <w:rsid w:val="006133EB"/>
    <w:rsid w:val="00613DB9"/>
    <w:rsid w:val="006148D0"/>
    <w:rsid w:val="00615EDD"/>
    <w:rsid w:val="0061605E"/>
    <w:rsid w:val="006173F6"/>
    <w:rsid w:val="00620149"/>
    <w:rsid w:val="006207EF"/>
    <w:rsid w:val="00620C20"/>
    <w:rsid w:val="00620E4D"/>
    <w:rsid w:val="006255A2"/>
    <w:rsid w:val="006262CB"/>
    <w:rsid w:val="0062692F"/>
    <w:rsid w:val="00626C7D"/>
    <w:rsid w:val="00631FA4"/>
    <w:rsid w:val="006345C4"/>
    <w:rsid w:val="00635189"/>
    <w:rsid w:val="0063552C"/>
    <w:rsid w:val="00635B77"/>
    <w:rsid w:val="00643328"/>
    <w:rsid w:val="00644B23"/>
    <w:rsid w:val="00645802"/>
    <w:rsid w:val="00645B14"/>
    <w:rsid w:val="006473D1"/>
    <w:rsid w:val="0064741A"/>
    <w:rsid w:val="006477AB"/>
    <w:rsid w:val="0065136E"/>
    <w:rsid w:val="00651396"/>
    <w:rsid w:val="006549CD"/>
    <w:rsid w:val="006550D6"/>
    <w:rsid w:val="0065524B"/>
    <w:rsid w:val="00655359"/>
    <w:rsid w:val="006561B6"/>
    <w:rsid w:val="00657B62"/>
    <w:rsid w:val="00657E55"/>
    <w:rsid w:val="00660239"/>
    <w:rsid w:val="006607A1"/>
    <w:rsid w:val="006644B4"/>
    <w:rsid w:val="00665BD7"/>
    <w:rsid w:val="006703BD"/>
    <w:rsid w:val="00670D22"/>
    <w:rsid w:val="006721F5"/>
    <w:rsid w:val="00674365"/>
    <w:rsid w:val="0067588A"/>
    <w:rsid w:val="00676102"/>
    <w:rsid w:val="0067661E"/>
    <w:rsid w:val="006767E2"/>
    <w:rsid w:val="0068009D"/>
    <w:rsid w:val="00681C80"/>
    <w:rsid w:val="006831C1"/>
    <w:rsid w:val="00687B7F"/>
    <w:rsid w:val="00687C24"/>
    <w:rsid w:val="0069021F"/>
    <w:rsid w:val="00690670"/>
    <w:rsid w:val="00690E74"/>
    <w:rsid w:val="00691288"/>
    <w:rsid w:val="006917B1"/>
    <w:rsid w:val="00692300"/>
    <w:rsid w:val="00693951"/>
    <w:rsid w:val="006956C1"/>
    <w:rsid w:val="006958AB"/>
    <w:rsid w:val="00695F3E"/>
    <w:rsid w:val="00696F33"/>
    <w:rsid w:val="006973C9"/>
    <w:rsid w:val="006973D0"/>
    <w:rsid w:val="00697AB7"/>
    <w:rsid w:val="006A1206"/>
    <w:rsid w:val="006A12F8"/>
    <w:rsid w:val="006A1333"/>
    <w:rsid w:val="006A217B"/>
    <w:rsid w:val="006A24F8"/>
    <w:rsid w:val="006A2663"/>
    <w:rsid w:val="006A2E1F"/>
    <w:rsid w:val="006A390F"/>
    <w:rsid w:val="006A45D3"/>
    <w:rsid w:val="006A4A57"/>
    <w:rsid w:val="006A5130"/>
    <w:rsid w:val="006A5A92"/>
    <w:rsid w:val="006A663C"/>
    <w:rsid w:val="006B0DD8"/>
    <w:rsid w:val="006B2111"/>
    <w:rsid w:val="006B2AE7"/>
    <w:rsid w:val="006B4A38"/>
    <w:rsid w:val="006B6579"/>
    <w:rsid w:val="006B7FD3"/>
    <w:rsid w:val="006C081F"/>
    <w:rsid w:val="006C0B5C"/>
    <w:rsid w:val="006C2025"/>
    <w:rsid w:val="006C3A3D"/>
    <w:rsid w:val="006C41CD"/>
    <w:rsid w:val="006C6443"/>
    <w:rsid w:val="006C7273"/>
    <w:rsid w:val="006D0223"/>
    <w:rsid w:val="006D0421"/>
    <w:rsid w:val="006D1686"/>
    <w:rsid w:val="006D2961"/>
    <w:rsid w:val="006D445C"/>
    <w:rsid w:val="006D5135"/>
    <w:rsid w:val="006D5172"/>
    <w:rsid w:val="006D65DA"/>
    <w:rsid w:val="006E06C6"/>
    <w:rsid w:val="006E2212"/>
    <w:rsid w:val="006E265D"/>
    <w:rsid w:val="006E39B8"/>
    <w:rsid w:val="006E3D18"/>
    <w:rsid w:val="006E3F0B"/>
    <w:rsid w:val="006F0F2D"/>
    <w:rsid w:val="006F12CC"/>
    <w:rsid w:val="006F217F"/>
    <w:rsid w:val="006F346D"/>
    <w:rsid w:val="006F37B3"/>
    <w:rsid w:val="006F3A13"/>
    <w:rsid w:val="006F5CA2"/>
    <w:rsid w:val="006F61F0"/>
    <w:rsid w:val="006F61F8"/>
    <w:rsid w:val="006F6A70"/>
    <w:rsid w:val="006F6AEB"/>
    <w:rsid w:val="006F72E3"/>
    <w:rsid w:val="006F7AB2"/>
    <w:rsid w:val="00700868"/>
    <w:rsid w:val="007012AA"/>
    <w:rsid w:val="007020EB"/>
    <w:rsid w:val="00702512"/>
    <w:rsid w:val="00702F29"/>
    <w:rsid w:val="00705680"/>
    <w:rsid w:val="007104B9"/>
    <w:rsid w:val="007104DB"/>
    <w:rsid w:val="00711508"/>
    <w:rsid w:val="00712296"/>
    <w:rsid w:val="00714693"/>
    <w:rsid w:val="00714E85"/>
    <w:rsid w:val="00717F17"/>
    <w:rsid w:val="00723126"/>
    <w:rsid w:val="007239DB"/>
    <w:rsid w:val="00726673"/>
    <w:rsid w:val="00726AB4"/>
    <w:rsid w:val="00726EDA"/>
    <w:rsid w:val="007277D2"/>
    <w:rsid w:val="00727A89"/>
    <w:rsid w:val="007313A3"/>
    <w:rsid w:val="0073273D"/>
    <w:rsid w:val="007350BB"/>
    <w:rsid w:val="007350C3"/>
    <w:rsid w:val="0073763A"/>
    <w:rsid w:val="00737AE0"/>
    <w:rsid w:val="00741347"/>
    <w:rsid w:val="00741FEB"/>
    <w:rsid w:val="007428B8"/>
    <w:rsid w:val="00742D0F"/>
    <w:rsid w:val="0074465C"/>
    <w:rsid w:val="0074491C"/>
    <w:rsid w:val="007456D6"/>
    <w:rsid w:val="00745F2A"/>
    <w:rsid w:val="00746164"/>
    <w:rsid w:val="007468DA"/>
    <w:rsid w:val="007468DE"/>
    <w:rsid w:val="00747512"/>
    <w:rsid w:val="0075168E"/>
    <w:rsid w:val="00751E5B"/>
    <w:rsid w:val="007524D3"/>
    <w:rsid w:val="00753F1F"/>
    <w:rsid w:val="00754178"/>
    <w:rsid w:val="007548BA"/>
    <w:rsid w:val="00755E8F"/>
    <w:rsid w:val="00760438"/>
    <w:rsid w:val="007606A7"/>
    <w:rsid w:val="007607A0"/>
    <w:rsid w:val="0076087B"/>
    <w:rsid w:val="00760E18"/>
    <w:rsid w:val="00762654"/>
    <w:rsid w:val="00762B14"/>
    <w:rsid w:val="00763019"/>
    <w:rsid w:val="00763590"/>
    <w:rsid w:val="007651E8"/>
    <w:rsid w:val="00767FF9"/>
    <w:rsid w:val="00770510"/>
    <w:rsid w:val="0077269E"/>
    <w:rsid w:val="00773E29"/>
    <w:rsid w:val="00774544"/>
    <w:rsid w:val="007751A6"/>
    <w:rsid w:val="007767BA"/>
    <w:rsid w:val="00777AA8"/>
    <w:rsid w:val="00780A58"/>
    <w:rsid w:val="00780BB6"/>
    <w:rsid w:val="00781D34"/>
    <w:rsid w:val="00783227"/>
    <w:rsid w:val="00784777"/>
    <w:rsid w:val="007860A0"/>
    <w:rsid w:val="0078631E"/>
    <w:rsid w:val="007874D3"/>
    <w:rsid w:val="00787FEB"/>
    <w:rsid w:val="00792654"/>
    <w:rsid w:val="00793366"/>
    <w:rsid w:val="007935A7"/>
    <w:rsid w:val="00793ABD"/>
    <w:rsid w:val="00794567"/>
    <w:rsid w:val="00794C61"/>
    <w:rsid w:val="0079761F"/>
    <w:rsid w:val="00797CA3"/>
    <w:rsid w:val="007A0B01"/>
    <w:rsid w:val="007A0D43"/>
    <w:rsid w:val="007A7512"/>
    <w:rsid w:val="007A7F4E"/>
    <w:rsid w:val="007B0F5A"/>
    <w:rsid w:val="007B22E3"/>
    <w:rsid w:val="007B271B"/>
    <w:rsid w:val="007B3016"/>
    <w:rsid w:val="007B57B7"/>
    <w:rsid w:val="007B5F4B"/>
    <w:rsid w:val="007B6AC4"/>
    <w:rsid w:val="007B7013"/>
    <w:rsid w:val="007B737E"/>
    <w:rsid w:val="007C046B"/>
    <w:rsid w:val="007C2F54"/>
    <w:rsid w:val="007C33F3"/>
    <w:rsid w:val="007C360A"/>
    <w:rsid w:val="007C40AD"/>
    <w:rsid w:val="007C54F0"/>
    <w:rsid w:val="007C5697"/>
    <w:rsid w:val="007C7B5C"/>
    <w:rsid w:val="007D1A72"/>
    <w:rsid w:val="007D2DE9"/>
    <w:rsid w:val="007D2FAF"/>
    <w:rsid w:val="007D4789"/>
    <w:rsid w:val="007D4BC4"/>
    <w:rsid w:val="007D5673"/>
    <w:rsid w:val="007D6292"/>
    <w:rsid w:val="007D6357"/>
    <w:rsid w:val="007D6A8F"/>
    <w:rsid w:val="007D7F2F"/>
    <w:rsid w:val="007E119C"/>
    <w:rsid w:val="007E22BB"/>
    <w:rsid w:val="007E41CB"/>
    <w:rsid w:val="007E44D1"/>
    <w:rsid w:val="007E4DCF"/>
    <w:rsid w:val="007E4ED5"/>
    <w:rsid w:val="007E515B"/>
    <w:rsid w:val="007E6FFC"/>
    <w:rsid w:val="007E7B0C"/>
    <w:rsid w:val="007F0132"/>
    <w:rsid w:val="007F2FA2"/>
    <w:rsid w:val="007F6572"/>
    <w:rsid w:val="007F6793"/>
    <w:rsid w:val="007F735F"/>
    <w:rsid w:val="008007B6"/>
    <w:rsid w:val="00800DFB"/>
    <w:rsid w:val="00800EA3"/>
    <w:rsid w:val="00801854"/>
    <w:rsid w:val="008019A3"/>
    <w:rsid w:val="008021EE"/>
    <w:rsid w:val="00802247"/>
    <w:rsid w:val="008047DC"/>
    <w:rsid w:val="00805F72"/>
    <w:rsid w:val="00807863"/>
    <w:rsid w:val="008078BC"/>
    <w:rsid w:val="00807B53"/>
    <w:rsid w:val="008101E0"/>
    <w:rsid w:val="0081067B"/>
    <w:rsid w:val="00811596"/>
    <w:rsid w:val="00812A10"/>
    <w:rsid w:val="00812AA6"/>
    <w:rsid w:val="0081396E"/>
    <w:rsid w:val="00814B8B"/>
    <w:rsid w:val="00820291"/>
    <w:rsid w:val="00822361"/>
    <w:rsid w:val="0082352F"/>
    <w:rsid w:val="00823E75"/>
    <w:rsid w:val="00824644"/>
    <w:rsid w:val="00824AD2"/>
    <w:rsid w:val="00825DE1"/>
    <w:rsid w:val="008260A6"/>
    <w:rsid w:val="008260D1"/>
    <w:rsid w:val="008265D2"/>
    <w:rsid w:val="008322D4"/>
    <w:rsid w:val="00833770"/>
    <w:rsid w:val="00835174"/>
    <w:rsid w:val="00835569"/>
    <w:rsid w:val="008356DA"/>
    <w:rsid w:val="00840C29"/>
    <w:rsid w:val="00841100"/>
    <w:rsid w:val="008411ED"/>
    <w:rsid w:val="00842A00"/>
    <w:rsid w:val="00844631"/>
    <w:rsid w:val="00844A28"/>
    <w:rsid w:val="00845046"/>
    <w:rsid w:val="00846C16"/>
    <w:rsid w:val="00846D6D"/>
    <w:rsid w:val="0084780E"/>
    <w:rsid w:val="008506D4"/>
    <w:rsid w:val="008521DC"/>
    <w:rsid w:val="00852B69"/>
    <w:rsid w:val="00853DC3"/>
    <w:rsid w:val="008553C2"/>
    <w:rsid w:val="00855432"/>
    <w:rsid w:val="00855A0A"/>
    <w:rsid w:val="008560D9"/>
    <w:rsid w:val="008577A2"/>
    <w:rsid w:val="008609B0"/>
    <w:rsid w:val="00860B2C"/>
    <w:rsid w:val="00865C5A"/>
    <w:rsid w:val="00865F3C"/>
    <w:rsid w:val="00866949"/>
    <w:rsid w:val="00867454"/>
    <w:rsid w:val="008678F7"/>
    <w:rsid w:val="0087287B"/>
    <w:rsid w:val="00872BE8"/>
    <w:rsid w:val="0087309C"/>
    <w:rsid w:val="00873B58"/>
    <w:rsid w:val="00873B5D"/>
    <w:rsid w:val="00877EC1"/>
    <w:rsid w:val="00880ABE"/>
    <w:rsid w:val="00880FCD"/>
    <w:rsid w:val="00884C79"/>
    <w:rsid w:val="00885D9A"/>
    <w:rsid w:val="0088603C"/>
    <w:rsid w:val="00890584"/>
    <w:rsid w:val="008909EE"/>
    <w:rsid w:val="00891732"/>
    <w:rsid w:val="00892631"/>
    <w:rsid w:val="00892759"/>
    <w:rsid w:val="008935B3"/>
    <w:rsid w:val="00893C87"/>
    <w:rsid w:val="00897896"/>
    <w:rsid w:val="00897ED8"/>
    <w:rsid w:val="008A0962"/>
    <w:rsid w:val="008A1873"/>
    <w:rsid w:val="008A32AE"/>
    <w:rsid w:val="008A3B1F"/>
    <w:rsid w:val="008A4EC2"/>
    <w:rsid w:val="008A6C4D"/>
    <w:rsid w:val="008B0C5A"/>
    <w:rsid w:val="008B3855"/>
    <w:rsid w:val="008B3CCD"/>
    <w:rsid w:val="008B5B2E"/>
    <w:rsid w:val="008B629D"/>
    <w:rsid w:val="008C0ECF"/>
    <w:rsid w:val="008C20D9"/>
    <w:rsid w:val="008C226D"/>
    <w:rsid w:val="008C3883"/>
    <w:rsid w:val="008C3927"/>
    <w:rsid w:val="008C39A3"/>
    <w:rsid w:val="008C3E3F"/>
    <w:rsid w:val="008C6624"/>
    <w:rsid w:val="008C680C"/>
    <w:rsid w:val="008D10A8"/>
    <w:rsid w:val="008D10BE"/>
    <w:rsid w:val="008D16EB"/>
    <w:rsid w:val="008D4229"/>
    <w:rsid w:val="008D606F"/>
    <w:rsid w:val="008D74E0"/>
    <w:rsid w:val="008D7FC6"/>
    <w:rsid w:val="008E0A9D"/>
    <w:rsid w:val="008E0B8E"/>
    <w:rsid w:val="008E1A67"/>
    <w:rsid w:val="008E7574"/>
    <w:rsid w:val="008E7F09"/>
    <w:rsid w:val="008F05C5"/>
    <w:rsid w:val="008F14DC"/>
    <w:rsid w:val="008F1787"/>
    <w:rsid w:val="008F1CA0"/>
    <w:rsid w:val="008F24E5"/>
    <w:rsid w:val="008F2B14"/>
    <w:rsid w:val="008F2F08"/>
    <w:rsid w:val="008F4EF1"/>
    <w:rsid w:val="008F786D"/>
    <w:rsid w:val="00900CFF"/>
    <w:rsid w:val="00900F76"/>
    <w:rsid w:val="00905957"/>
    <w:rsid w:val="009063A7"/>
    <w:rsid w:val="00907246"/>
    <w:rsid w:val="00910D89"/>
    <w:rsid w:val="00910E66"/>
    <w:rsid w:val="0091117B"/>
    <w:rsid w:val="00914BCB"/>
    <w:rsid w:val="00917007"/>
    <w:rsid w:val="009176D8"/>
    <w:rsid w:val="00925191"/>
    <w:rsid w:val="009251AB"/>
    <w:rsid w:val="0092636F"/>
    <w:rsid w:val="009276AF"/>
    <w:rsid w:val="00927BE2"/>
    <w:rsid w:val="0093346B"/>
    <w:rsid w:val="0093455D"/>
    <w:rsid w:val="00935877"/>
    <w:rsid w:val="009364BA"/>
    <w:rsid w:val="00936B29"/>
    <w:rsid w:val="00943E19"/>
    <w:rsid w:val="0094481F"/>
    <w:rsid w:val="009449D3"/>
    <w:rsid w:val="00947A54"/>
    <w:rsid w:val="009505A3"/>
    <w:rsid w:val="00950E88"/>
    <w:rsid w:val="00953C64"/>
    <w:rsid w:val="009545E7"/>
    <w:rsid w:val="00954E9A"/>
    <w:rsid w:val="009552FB"/>
    <w:rsid w:val="00956B6B"/>
    <w:rsid w:val="00956B8E"/>
    <w:rsid w:val="00956F18"/>
    <w:rsid w:val="009628FC"/>
    <w:rsid w:val="00963BD5"/>
    <w:rsid w:val="00964D9E"/>
    <w:rsid w:val="00965CA0"/>
    <w:rsid w:val="00965EDE"/>
    <w:rsid w:val="00965FF6"/>
    <w:rsid w:val="00966017"/>
    <w:rsid w:val="00966C6A"/>
    <w:rsid w:val="0096FA26"/>
    <w:rsid w:val="009707E7"/>
    <w:rsid w:val="009720BB"/>
    <w:rsid w:val="00972EE6"/>
    <w:rsid w:val="00973E51"/>
    <w:rsid w:val="00974C65"/>
    <w:rsid w:val="00974D4F"/>
    <w:rsid w:val="0097548E"/>
    <w:rsid w:val="00975EFE"/>
    <w:rsid w:val="00976A39"/>
    <w:rsid w:val="00977328"/>
    <w:rsid w:val="0097751C"/>
    <w:rsid w:val="009777D6"/>
    <w:rsid w:val="009815CA"/>
    <w:rsid w:val="00982122"/>
    <w:rsid w:val="00982647"/>
    <w:rsid w:val="009832E9"/>
    <w:rsid w:val="00984DD9"/>
    <w:rsid w:val="00986D30"/>
    <w:rsid w:val="00987236"/>
    <w:rsid w:val="00987E0D"/>
    <w:rsid w:val="00990648"/>
    <w:rsid w:val="00990CAB"/>
    <w:rsid w:val="0099137E"/>
    <w:rsid w:val="00991541"/>
    <w:rsid w:val="009915B2"/>
    <w:rsid w:val="00991D2E"/>
    <w:rsid w:val="00993C1D"/>
    <w:rsid w:val="00996762"/>
    <w:rsid w:val="009A0F46"/>
    <w:rsid w:val="009A3226"/>
    <w:rsid w:val="009A3D3B"/>
    <w:rsid w:val="009A3F5A"/>
    <w:rsid w:val="009A611F"/>
    <w:rsid w:val="009A6833"/>
    <w:rsid w:val="009A7CB4"/>
    <w:rsid w:val="009B04E1"/>
    <w:rsid w:val="009B0F50"/>
    <w:rsid w:val="009B2495"/>
    <w:rsid w:val="009B3272"/>
    <w:rsid w:val="009B3749"/>
    <w:rsid w:val="009B487A"/>
    <w:rsid w:val="009B51C6"/>
    <w:rsid w:val="009B5C65"/>
    <w:rsid w:val="009C06EE"/>
    <w:rsid w:val="009C0B17"/>
    <w:rsid w:val="009C0ECA"/>
    <w:rsid w:val="009C0F42"/>
    <w:rsid w:val="009C26FC"/>
    <w:rsid w:val="009C4695"/>
    <w:rsid w:val="009C547A"/>
    <w:rsid w:val="009C5BBB"/>
    <w:rsid w:val="009C6562"/>
    <w:rsid w:val="009C6C10"/>
    <w:rsid w:val="009C71CD"/>
    <w:rsid w:val="009D15FB"/>
    <w:rsid w:val="009D4A1C"/>
    <w:rsid w:val="009D5028"/>
    <w:rsid w:val="009D5359"/>
    <w:rsid w:val="009D556B"/>
    <w:rsid w:val="009D55A0"/>
    <w:rsid w:val="009D774E"/>
    <w:rsid w:val="009E00C8"/>
    <w:rsid w:val="009E0F89"/>
    <w:rsid w:val="009E1799"/>
    <w:rsid w:val="009E29F5"/>
    <w:rsid w:val="009E4C99"/>
    <w:rsid w:val="009E64F9"/>
    <w:rsid w:val="009E664E"/>
    <w:rsid w:val="009F1FFE"/>
    <w:rsid w:val="009F2523"/>
    <w:rsid w:val="009F2942"/>
    <w:rsid w:val="009F370C"/>
    <w:rsid w:val="009F43B9"/>
    <w:rsid w:val="009F4BEB"/>
    <w:rsid w:val="009F4C60"/>
    <w:rsid w:val="009F5920"/>
    <w:rsid w:val="009F6811"/>
    <w:rsid w:val="009F7EDC"/>
    <w:rsid w:val="00A00053"/>
    <w:rsid w:val="00A0045F"/>
    <w:rsid w:val="00A00A1F"/>
    <w:rsid w:val="00A00DFE"/>
    <w:rsid w:val="00A06285"/>
    <w:rsid w:val="00A0691F"/>
    <w:rsid w:val="00A06C7D"/>
    <w:rsid w:val="00A07C6C"/>
    <w:rsid w:val="00A07F42"/>
    <w:rsid w:val="00A101EA"/>
    <w:rsid w:val="00A13458"/>
    <w:rsid w:val="00A138D8"/>
    <w:rsid w:val="00A141D0"/>
    <w:rsid w:val="00A1446A"/>
    <w:rsid w:val="00A148C2"/>
    <w:rsid w:val="00A1529F"/>
    <w:rsid w:val="00A155B5"/>
    <w:rsid w:val="00A16315"/>
    <w:rsid w:val="00A16FEB"/>
    <w:rsid w:val="00A2018F"/>
    <w:rsid w:val="00A206B5"/>
    <w:rsid w:val="00A20A18"/>
    <w:rsid w:val="00A20D82"/>
    <w:rsid w:val="00A21479"/>
    <w:rsid w:val="00A21CA5"/>
    <w:rsid w:val="00A23140"/>
    <w:rsid w:val="00A23CD6"/>
    <w:rsid w:val="00A24767"/>
    <w:rsid w:val="00A24FBE"/>
    <w:rsid w:val="00A27B98"/>
    <w:rsid w:val="00A27C95"/>
    <w:rsid w:val="00A308CF"/>
    <w:rsid w:val="00A30B3C"/>
    <w:rsid w:val="00A310DD"/>
    <w:rsid w:val="00A317B1"/>
    <w:rsid w:val="00A3232F"/>
    <w:rsid w:val="00A33053"/>
    <w:rsid w:val="00A338DF"/>
    <w:rsid w:val="00A33C6D"/>
    <w:rsid w:val="00A350AC"/>
    <w:rsid w:val="00A35159"/>
    <w:rsid w:val="00A35944"/>
    <w:rsid w:val="00A404D5"/>
    <w:rsid w:val="00A41970"/>
    <w:rsid w:val="00A43A24"/>
    <w:rsid w:val="00A453DD"/>
    <w:rsid w:val="00A457F9"/>
    <w:rsid w:val="00A45BC2"/>
    <w:rsid w:val="00A50533"/>
    <w:rsid w:val="00A51C70"/>
    <w:rsid w:val="00A52204"/>
    <w:rsid w:val="00A52514"/>
    <w:rsid w:val="00A5338A"/>
    <w:rsid w:val="00A53598"/>
    <w:rsid w:val="00A53AEB"/>
    <w:rsid w:val="00A5410E"/>
    <w:rsid w:val="00A548C4"/>
    <w:rsid w:val="00A549F7"/>
    <w:rsid w:val="00A56265"/>
    <w:rsid w:val="00A63415"/>
    <w:rsid w:val="00A63549"/>
    <w:rsid w:val="00A642DE"/>
    <w:rsid w:val="00A647BE"/>
    <w:rsid w:val="00A659EB"/>
    <w:rsid w:val="00A6650A"/>
    <w:rsid w:val="00A67AE3"/>
    <w:rsid w:val="00A7041D"/>
    <w:rsid w:val="00A7046C"/>
    <w:rsid w:val="00A729A1"/>
    <w:rsid w:val="00A74DB6"/>
    <w:rsid w:val="00A75798"/>
    <w:rsid w:val="00A76A58"/>
    <w:rsid w:val="00A77BFD"/>
    <w:rsid w:val="00A77CF2"/>
    <w:rsid w:val="00A8066A"/>
    <w:rsid w:val="00A80704"/>
    <w:rsid w:val="00A82DC7"/>
    <w:rsid w:val="00A83DC7"/>
    <w:rsid w:val="00A856EA"/>
    <w:rsid w:val="00A90C9A"/>
    <w:rsid w:val="00A91D54"/>
    <w:rsid w:val="00A926D3"/>
    <w:rsid w:val="00A92BBD"/>
    <w:rsid w:val="00A9378D"/>
    <w:rsid w:val="00A93C90"/>
    <w:rsid w:val="00A957D9"/>
    <w:rsid w:val="00A97B33"/>
    <w:rsid w:val="00A97C3E"/>
    <w:rsid w:val="00AA08E7"/>
    <w:rsid w:val="00AA1902"/>
    <w:rsid w:val="00AA1BEE"/>
    <w:rsid w:val="00AA36BE"/>
    <w:rsid w:val="00AA3749"/>
    <w:rsid w:val="00AA492D"/>
    <w:rsid w:val="00AA4C06"/>
    <w:rsid w:val="00AA5D60"/>
    <w:rsid w:val="00AA6E4D"/>
    <w:rsid w:val="00AA7279"/>
    <w:rsid w:val="00AB08EF"/>
    <w:rsid w:val="00AB090D"/>
    <w:rsid w:val="00AB231A"/>
    <w:rsid w:val="00AB255E"/>
    <w:rsid w:val="00AB3118"/>
    <w:rsid w:val="00AB3172"/>
    <w:rsid w:val="00AB42B8"/>
    <w:rsid w:val="00AB48FB"/>
    <w:rsid w:val="00AB5051"/>
    <w:rsid w:val="00AB5109"/>
    <w:rsid w:val="00AB52CD"/>
    <w:rsid w:val="00AB60C0"/>
    <w:rsid w:val="00AB69ED"/>
    <w:rsid w:val="00AB6AB0"/>
    <w:rsid w:val="00AC2A5B"/>
    <w:rsid w:val="00AD0886"/>
    <w:rsid w:val="00AD1DAE"/>
    <w:rsid w:val="00AD2278"/>
    <w:rsid w:val="00AD5114"/>
    <w:rsid w:val="00AD5460"/>
    <w:rsid w:val="00AD68EB"/>
    <w:rsid w:val="00AE1BBA"/>
    <w:rsid w:val="00AE2F10"/>
    <w:rsid w:val="00AE370B"/>
    <w:rsid w:val="00AE505A"/>
    <w:rsid w:val="00AE6591"/>
    <w:rsid w:val="00AE6DA1"/>
    <w:rsid w:val="00AF034A"/>
    <w:rsid w:val="00AF1349"/>
    <w:rsid w:val="00AF17D4"/>
    <w:rsid w:val="00AF2489"/>
    <w:rsid w:val="00AF386E"/>
    <w:rsid w:val="00AF3B37"/>
    <w:rsid w:val="00AF468E"/>
    <w:rsid w:val="00AF4C46"/>
    <w:rsid w:val="00AF5831"/>
    <w:rsid w:val="00AF6C69"/>
    <w:rsid w:val="00B00DC4"/>
    <w:rsid w:val="00B027DF"/>
    <w:rsid w:val="00B032DB"/>
    <w:rsid w:val="00B041EA"/>
    <w:rsid w:val="00B04231"/>
    <w:rsid w:val="00B042ED"/>
    <w:rsid w:val="00B049DC"/>
    <w:rsid w:val="00B07A44"/>
    <w:rsid w:val="00B1001D"/>
    <w:rsid w:val="00B11052"/>
    <w:rsid w:val="00B12322"/>
    <w:rsid w:val="00B1320A"/>
    <w:rsid w:val="00B13E4C"/>
    <w:rsid w:val="00B146A9"/>
    <w:rsid w:val="00B14982"/>
    <w:rsid w:val="00B15726"/>
    <w:rsid w:val="00B16AB1"/>
    <w:rsid w:val="00B1725E"/>
    <w:rsid w:val="00B20E4F"/>
    <w:rsid w:val="00B2151A"/>
    <w:rsid w:val="00B21FA1"/>
    <w:rsid w:val="00B2243A"/>
    <w:rsid w:val="00B22A23"/>
    <w:rsid w:val="00B2315C"/>
    <w:rsid w:val="00B23E9D"/>
    <w:rsid w:val="00B23F75"/>
    <w:rsid w:val="00B2544A"/>
    <w:rsid w:val="00B26299"/>
    <w:rsid w:val="00B305C4"/>
    <w:rsid w:val="00B30EB5"/>
    <w:rsid w:val="00B31D82"/>
    <w:rsid w:val="00B33AAF"/>
    <w:rsid w:val="00B34DBF"/>
    <w:rsid w:val="00B359D2"/>
    <w:rsid w:val="00B364A4"/>
    <w:rsid w:val="00B36FFC"/>
    <w:rsid w:val="00B4068E"/>
    <w:rsid w:val="00B40E19"/>
    <w:rsid w:val="00B421D6"/>
    <w:rsid w:val="00B42DC6"/>
    <w:rsid w:val="00B4436E"/>
    <w:rsid w:val="00B44B9D"/>
    <w:rsid w:val="00B45ED2"/>
    <w:rsid w:val="00B461A0"/>
    <w:rsid w:val="00B47500"/>
    <w:rsid w:val="00B47595"/>
    <w:rsid w:val="00B51095"/>
    <w:rsid w:val="00B521CB"/>
    <w:rsid w:val="00B5290B"/>
    <w:rsid w:val="00B53616"/>
    <w:rsid w:val="00B53E08"/>
    <w:rsid w:val="00B5412E"/>
    <w:rsid w:val="00B54348"/>
    <w:rsid w:val="00B54A5D"/>
    <w:rsid w:val="00B556CB"/>
    <w:rsid w:val="00B621B0"/>
    <w:rsid w:val="00B64BAF"/>
    <w:rsid w:val="00B64C9B"/>
    <w:rsid w:val="00B65AFA"/>
    <w:rsid w:val="00B65F6B"/>
    <w:rsid w:val="00B6648D"/>
    <w:rsid w:val="00B67057"/>
    <w:rsid w:val="00B67615"/>
    <w:rsid w:val="00B679F7"/>
    <w:rsid w:val="00B70653"/>
    <w:rsid w:val="00B71B38"/>
    <w:rsid w:val="00B72031"/>
    <w:rsid w:val="00B723BE"/>
    <w:rsid w:val="00B72D0A"/>
    <w:rsid w:val="00B72DFE"/>
    <w:rsid w:val="00B7376C"/>
    <w:rsid w:val="00B73A75"/>
    <w:rsid w:val="00B77561"/>
    <w:rsid w:val="00B816FA"/>
    <w:rsid w:val="00B81CA7"/>
    <w:rsid w:val="00B82705"/>
    <w:rsid w:val="00B834D1"/>
    <w:rsid w:val="00B867C2"/>
    <w:rsid w:val="00B91341"/>
    <w:rsid w:val="00B9312C"/>
    <w:rsid w:val="00B9353E"/>
    <w:rsid w:val="00B94D1B"/>
    <w:rsid w:val="00B956A5"/>
    <w:rsid w:val="00B96D45"/>
    <w:rsid w:val="00B97511"/>
    <w:rsid w:val="00B97D2B"/>
    <w:rsid w:val="00BA0860"/>
    <w:rsid w:val="00BA0ABD"/>
    <w:rsid w:val="00BA11EA"/>
    <w:rsid w:val="00BA20D6"/>
    <w:rsid w:val="00BA423D"/>
    <w:rsid w:val="00BA52FB"/>
    <w:rsid w:val="00BA57E0"/>
    <w:rsid w:val="00BA5F62"/>
    <w:rsid w:val="00BA74A8"/>
    <w:rsid w:val="00BA7B0D"/>
    <w:rsid w:val="00BA7EB2"/>
    <w:rsid w:val="00BB18E1"/>
    <w:rsid w:val="00BB40CD"/>
    <w:rsid w:val="00BB4E15"/>
    <w:rsid w:val="00BB51BE"/>
    <w:rsid w:val="00BB5C33"/>
    <w:rsid w:val="00BB6479"/>
    <w:rsid w:val="00BB7D8D"/>
    <w:rsid w:val="00BC00A7"/>
    <w:rsid w:val="00BC0A07"/>
    <w:rsid w:val="00BC0C11"/>
    <w:rsid w:val="00BC1752"/>
    <w:rsid w:val="00BC19FD"/>
    <w:rsid w:val="00BC327C"/>
    <w:rsid w:val="00BC34E3"/>
    <w:rsid w:val="00BC35F9"/>
    <w:rsid w:val="00BC4D3A"/>
    <w:rsid w:val="00BC6BCA"/>
    <w:rsid w:val="00BC6D02"/>
    <w:rsid w:val="00BC6FCF"/>
    <w:rsid w:val="00BC716F"/>
    <w:rsid w:val="00BD1071"/>
    <w:rsid w:val="00BD1257"/>
    <w:rsid w:val="00BD1BD0"/>
    <w:rsid w:val="00BD22DE"/>
    <w:rsid w:val="00BD2CE8"/>
    <w:rsid w:val="00BD4B2F"/>
    <w:rsid w:val="00BD4DDC"/>
    <w:rsid w:val="00BD6E08"/>
    <w:rsid w:val="00BD7B12"/>
    <w:rsid w:val="00BE164D"/>
    <w:rsid w:val="00BE1671"/>
    <w:rsid w:val="00BE1DDF"/>
    <w:rsid w:val="00BE4038"/>
    <w:rsid w:val="00BE4D3A"/>
    <w:rsid w:val="00BE4FED"/>
    <w:rsid w:val="00BE6AD5"/>
    <w:rsid w:val="00BE7503"/>
    <w:rsid w:val="00BF0BEB"/>
    <w:rsid w:val="00BF1A1B"/>
    <w:rsid w:val="00BF79DA"/>
    <w:rsid w:val="00BF79F0"/>
    <w:rsid w:val="00C01E78"/>
    <w:rsid w:val="00C020D6"/>
    <w:rsid w:val="00C041FC"/>
    <w:rsid w:val="00C04E5B"/>
    <w:rsid w:val="00C05B49"/>
    <w:rsid w:val="00C06102"/>
    <w:rsid w:val="00C073CF"/>
    <w:rsid w:val="00C07555"/>
    <w:rsid w:val="00C07C50"/>
    <w:rsid w:val="00C110D8"/>
    <w:rsid w:val="00C114B2"/>
    <w:rsid w:val="00C11E65"/>
    <w:rsid w:val="00C13777"/>
    <w:rsid w:val="00C14C25"/>
    <w:rsid w:val="00C159E6"/>
    <w:rsid w:val="00C16632"/>
    <w:rsid w:val="00C169C8"/>
    <w:rsid w:val="00C16B8D"/>
    <w:rsid w:val="00C16FC2"/>
    <w:rsid w:val="00C17977"/>
    <w:rsid w:val="00C17A2D"/>
    <w:rsid w:val="00C20174"/>
    <w:rsid w:val="00C20228"/>
    <w:rsid w:val="00C21508"/>
    <w:rsid w:val="00C2223D"/>
    <w:rsid w:val="00C222C3"/>
    <w:rsid w:val="00C23672"/>
    <w:rsid w:val="00C23C95"/>
    <w:rsid w:val="00C24716"/>
    <w:rsid w:val="00C26348"/>
    <w:rsid w:val="00C268A1"/>
    <w:rsid w:val="00C27D57"/>
    <w:rsid w:val="00C30AEC"/>
    <w:rsid w:val="00C315E3"/>
    <w:rsid w:val="00C34088"/>
    <w:rsid w:val="00C35F6C"/>
    <w:rsid w:val="00C37373"/>
    <w:rsid w:val="00C376FD"/>
    <w:rsid w:val="00C41D3A"/>
    <w:rsid w:val="00C43574"/>
    <w:rsid w:val="00C44D21"/>
    <w:rsid w:val="00C44EC1"/>
    <w:rsid w:val="00C450D4"/>
    <w:rsid w:val="00C5124C"/>
    <w:rsid w:val="00C53432"/>
    <w:rsid w:val="00C53E57"/>
    <w:rsid w:val="00C5668A"/>
    <w:rsid w:val="00C6225D"/>
    <w:rsid w:val="00C6380F"/>
    <w:rsid w:val="00C64363"/>
    <w:rsid w:val="00C655BB"/>
    <w:rsid w:val="00C66D89"/>
    <w:rsid w:val="00C6708E"/>
    <w:rsid w:val="00C70080"/>
    <w:rsid w:val="00C7064B"/>
    <w:rsid w:val="00C71E88"/>
    <w:rsid w:val="00C74074"/>
    <w:rsid w:val="00C746B1"/>
    <w:rsid w:val="00C75721"/>
    <w:rsid w:val="00C765F8"/>
    <w:rsid w:val="00C76738"/>
    <w:rsid w:val="00C775D3"/>
    <w:rsid w:val="00C8059F"/>
    <w:rsid w:val="00C80B31"/>
    <w:rsid w:val="00C81D2B"/>
    <w:rsid w:val="00C82CBA"/>
    <w:rsid w:val="00C85189"/>
    <w:rsid w:val="00C85C89"/>
    <w:rsid w:val="00C86670"/>
    <w:rsid w:val="00C86995"/>
    <w:rsid w:val="00C86D19"/>
    <w:rsid w:val="00C902BE"/>
    <w:rsid w:val="00C9121D"/>
    <w:rsid w:val="00C91F2E"/>
    <w:rsid w:val="00C9248C"/>
    <w:rsid w:val="00C93029"/>
    <w:rsid w:val="00C93BDB"/>
    <w:rsid w:val="00C94108"/>
    <w:rsid w:val="00C94D1E"/>
    <w:rsid w:val="00C954FA"/>
    <w:rsid w:val="00C95D45"/>
    <w:rsid w:val="00C96B20"/>
    <w:rsid w:val="00C96E4D"/>
    <w:rsid w:val="00C973E4"/>
    <w:rsid w:val="00CA0A83"/>
    <w:rsid w:val="00CA2AF4"/>
    <w:rsid w:val="00CA3456"/>
    <w:rsid w:val="00CA3E4B"/>
    <w:rsid w:val="00CA499C"/>
    <w:rsid w:val="00CA54D7"/>
    <w:rsid w:val="00CA5E8D"/>
    <w:rsid w:val="00CB005C"/>
    <w:rsid w:val="00CB162D"/>
    <w:rsid w:val="00CB242F"/>
    <w:rsid w:val="00CB2D23"/>
    <w:rsid w:val="00CB38F3"/>
    <w:rsid w:val="00CB3CB0"/>
    <w:rsid w:val="00CB4645"/>
    <w:rsid w:val="00CB6002"/>
    <w:rsid w:val="00CC03DB"/>
    <w:rsid w:val="00CC0DB9"/>
    <w:rsid w:val="00CC117D"/>
    <w:rsid w:val="00CC1E6E"/>
    <w:rsid w:val="00CC23B2"/>
    <w:rsid w:val="00CC2AB0"/>
    <w:rsid w:val="00CC6E1B"/>
    <w:rsid w:val="00CC7288"/>
    <w:rsid w:val="00CD015D"/>
    <w:rsid w:val="00CD3B90"/>
    <w:rsid w:val="00CD3D99"/>
    <w:rsid w:val="00CD538E"/>
    <w:rsid w:val="00CD6672"/>
    <w:rsid w:val="00CD70AB"/>
    <w:rsid w:val="00CD7491"/>
    <w:rsid w:val="00CD7DC9"/>
    <w:rsid w:val="00CE034A"/>
    <w:rsid w:val="00CE0F95"/>
    <w:rsid w:val="00CE1C84"/>
    <w:rsid w:val="00CE21D0"/>
    <w:rsid w:val="00CE283F"/>
    <w:rsid w:val="00CE33B3"/>
    <w:rsid w:val="00CE3B86"/>
    <w:rsid w:val="00CE3EE4"/>
    <w:rsid w:val="00CE42B2"/>
    <w:rsid w:val="00CE490D"/>
    <w:rsid w:val="00CE5435"/>
    <w:rsid w:val="00CE63EB"/>
    <w:rsid w:val="00CF0BC8"/>
    <w:rsid w:val="00CF20D8"/>
    <w:rsid w:val="00CF239F"/>
    <w:rsid w:val="00CF48A1"/>
    <w:rsid w:val="00CF4C1E"/>
    <w:rsid w:val="00CF634D"/>
    <w:rsid w:val="00D003F8"/>
    <w:rsid w:val="00D00554"/>
    <w:rsid w:val="00D0072E"/>
    <w:rsid w:val="00D01BA2"/>
    <w:rsid w:val="00D02084"/>
    <w:rsid w:val="00D02E51"/>
    <w:rsid w:val="00D030B8"/>
    <w:rsid w:val="00D06258"/>
    <w:rsid w:val="00D0754F"/>
    <w:rsid w:val="00D07BD1"/>
    <w:rsid w:val="00D104E8"/>
    <w:rsid w:val="00D14065"/>
    <w:rsid w:val="00D15047"/>
    <w:rsid w:val="00D15AA6"/>
    <w:rsid w:val="00D160AE"/>
    <w:rsid w:val="00D162EE"/>
    <w:rsid w:val="00D16DD2"/>
    <w:rsid w:val="00D17D79"/>
    <w:rsid w:val="00D17F4A"/>
    <w:rsid w:val="00D205B2"/>
    <w:rsid w:val="00D22DEE"/>
    <w:rsid w:val="00D23074"/>
    <w:rsid w:val="00D2358D"/>
    <w:rsid w:val="00D25835"/>
    <w:rsid w:val="00D32B03"/>
    <w:rsid w:val="00D35598"/>
    <w:rsid w:val="00D3689D"/>
    <w:rsid w:val="00D36FC5"/>
    <w:rsid w:val="00D405BD"/>
    <w:rsid w:val="00D41852"/>
    <w:rsid w:val="00D42850"/>
    <w:rsid w:val="00D42AA7"/>
    <w:rsid w:val="00D42ED2"/>
    <w:rsid w:val="00D4312D"/>
    <w:rsid w:val="00D45139"/>
    <w:rsid w:val="00D45EE6"/>
    <w:rsid w:val="00D45FDA"/>
    <w:rsid w:val="00D4763F"/>
    <w:rsid w:val="00D47DAB"/>
    <w:rsid w:val="00D5115F"/>
    <w:rsid w:val="00D51B2C"/>
    <w:rsid w:val="00D52D3C"/>
    <w:rsid w:val="00D5328A"/>
    <w:rsid w:val="00D56DD6"/>
    <w:rsid w:val="00D56E70"/>
    <w:rsid w:val="00D56FC0"/>
    <w:rsid w:val="00D57FA0"/>
    <w:rsid w:val="00D61EBB"/>
    <w:rsid w:val="00D624A4"/>
    <w:rsid w:val="00D642F9"/>
    <w:rsid w:val="00D64900"/>
    <w:rsid w:val="00D65357"/>
    <w:rsid w:val="00D6633F"/>
    <w:rsid w:val="00D66C7D"/>
    <w:rsid w:val="00D670EA"/>
    <w:rsid w:val="00D71700"/>
    <w:rsid w:val="00D73914"/>
    <w:rsid w:val="00D77AC5"/>
    <w:rsid w:val="00D80183"/>
    <w:rsid w:val="00D8144E"/>
    <w:rsid w:val="00D81471"/>
    <w:rsid w:val="00D81602"/>
    <w:rsid w:val="00D82713"/>
    <w:rsid w:val="00D82C2C"/>
    <w:rsid w:val="00D830DB"/>
    <w:rsid w:val="00D84B45"/>
    <w:rsid w:val="00D85152"/>
    <w:rsid w:val="00D86119"/>
    <w:rsid w:val="00D8667C"/>
    <w:rsid w:val="00D86AB9"/>
    <w:rsid w:val="00D877EB"/>
    <w:rsid w:val="00D91325"/>
    <w:rsid w:val="00D919C9"/>
    <w:rsid w:val="00D91B7F"/>
    <w:rsid w:val="00D92E36"/>
    <w:rsid w:val="00D935F0"/>
    <w:rsid w:val="00D94ABD"/>
    <w:rsid w:val="00D94C1D"/>
    <w:rsid w:val="00D94C9F"/>
    <w:rsid w:val="00D94DF3"/>
    <w:rsid w:val="00D950AB"/>
    <w:rsid w:val="00D96C27"/>
    <w:rsid w:val="00D97196"/>
    <w:rsid w:val="00D97A8C"/>
    <w:rsid w:val="00D97B77"/>
    <w:rsid w:val="00DA1236"/>
    <w:rsid w:val="00DA265B"/>
    <w:rsid w:val="00DA4E4F"/>
    <w:rsid w:val="00DA641A"/>
    <w:rsid w:val="00DA7295"/>
    <w:rsid w:val="00DA77EA"/>
    <w:rsid w:val="00DA7ED2"/>
    <w:rsid w:val="00DB29BC"/>
    <w:rsid w:val="00DB2C2C"/>
    <w:rsid w:val="00DB357E"/>
    <w:rsid w:val="00DB4FDA"/>
    <w:rsid w:val="00DB5513"/>
    <w:rsid w:val="00DB5FED"/>
    <w:rsid w:val="00DB7BC1"/>
    <w:rsid w:val="00DC1A6F"/>
    <w:rsid w:val="00DC3232"/>
    <w:rsid w:val="00DC330D"/>
    <w:rsid w:val="00DC3821"/>
    <w:rsid w:val="00DC54EB"/>
    <w:rsid w:val="00DC6159"/>
    <w:rsid w:val="00DD23E6"/>
    <w:rsid w:val="00DD3763"/>
    <w:rsid w:val="00DD454D"/>
    <w:rsid w:val="00DD4FE0"/>
    <w:rsid w:val="00DD6B04"/>
    <w:rsid w:val="00DD7810"/>
    <w:rsid w:val="00DE0697"/>
    <w:rsid w:val="00DE2FC6"/>
    <w:rsid w:val="00DE7888"/>
    <w:rsid w:val="00DF164F"/>
    <w:rsid w:val="00DF2871"/>
    <w:rsid w:val="00DF4F3B"/>
    <w:rsid w:val="00DF5126"/>
    <w:rsid w:val="00DF5BD8"/>
    <w:rsid w:val="00DF7B24"/>
    <w:rsid w:val="00DF7C7B"/>
    <w:rsid w:val="00E00912"/>
    <w:rsid w:val="00E009C0"/>
    <w:rsid w:val="00E04148"/>
    <w:rsid w:val="00E04320"/>
    <w:rsid w:val="00E04499"/>
    <w:rsid w:val="00E05A1C"/>
    <w:rsid w:val="00E05A80"/>
    <w:rsid w:val="00E1009E"/>
    <w:rsid w:val="00E120C5"/>
    <w:rsid w:val="00E12D58"/>
    <w:rsid w:val="00E13B8A"/>
    <w:rsid w:val="00E14D13"/>
    <w:rsid w:val="00E15520"/>
    <w:rsid w:val="00E1598C"/>
    <w:rsid w:val="00E16D1B"/>
    <w:rsid w:val="00E16F8A"/>
    <w:rsid w:val="00E21669"/>
    <w:rsid w:val="00E22171"/>
    <w:rsid w:val="00E22B26"/>
    <w:rsid w:val="00E22BE7"/>
    <w:rsid w:val="00E22D5F"/>
    <w:rsid w:val="00E22E20"/>
    <w:rsid w:val="00E24DC7"/>
    <w:rsid w:val="00E24E6A"/>
    <w:rsid w:val="00E2740E"/>
    <w:rsid w:val="00E27883"/>
    <w:rsid w:val="00E27ADA"/>
    <w:rsid w:val="00E30887"/>
    <w:rsid w:val="00E3265A"/>
    <w:rsid w:val="00E33E5B"/>
    <w:rsid w:val="00E3479C"/>
    <w:rsid w:val="00E34C84"/>
    <w:rsid w:val="00E35C32"/>
    <w:rsid w:val="00E36376"/>
    <w:rsid w:val="00E36A08"/>
    <w:rsid w:val="00E36E83"/>
    <w:rsid w:val="00E4004A"/>
    <w:rsid w:val="00E40551"/>
    <w:rsid w:val="00E406DB"/>
    <w:rsid w:val="00E40C7E"/>
    <w:rsid w:val="00E42061"/>
    <w:rsid w:val="00E4236C"/>
    <w:rsid w:val="00E435DD"/>
    <w:rsid w:val="00E43A83"/>
    <w:rsid w:val="00E50A16"/>
    <w:rsid w:val="00E50B3B"/>
    <w:rsid w:val="00E51B9C"/>
    <w:rsid w:val="00E5216C"/>
    <w:rsid w:val="00E5239C"/>
    <w:rsid w:val="00E52821"/>
    <w:rsid w:val="00E52A7E"/>
    <w:rsid w:val="00E52CFE"/>
    <w:rsid w:val="00E5336F"/>
    <w:rsid w:val="00E53A9B"/>
    <w:rsid w:val="00E53D26"/>
    <w:rsid w:val="00E5619A"/>
    <w:rsid w:val="00E577BE"/>
    <w:rsid w:val="00E60442"/>
    <w:rsid w:val="00E60B48"/>
    <w:rsid w:val="00E60F5A"/>
    <w:rsid w:val="00E6188B"/>
    <w:rsid w:val="00E61D1A"/>
    <w:rsid w:val="00E625C6"/>
    <w:rsid w:val="00E630D8"/>
    <w:rsid w:val="00E63D0F"/>
    <w:rsid w:val="00E64153"/>
    <w:rsid w:val="00E6438E"/>
    <w:rsid w:val="00E669FE"/>
    <w:rsid w:val="00E70E6F"/>
    <w:rsid w:val="00E718FB"/>
    <w:rsid w:val="00E71DDF"/>
    <w:rsid w:val="00E72B6C"/>
    <w:rsid w:val="00E746EC"/>
    <w:rsid w:val="00E76AE5"/>
    <w:rsid w:val="00E77288"/>
    <w:rsid w:val="00E77995"/>
    <w:rsid w:val="00E80695"/>
    <w:rsid w:val="00E823D7"/>
    <w:rsid w:val="00E83983"/>
    <w:rsid w:val="00E84F2D"/>
    <w:rsid w:val="00E85143"/>
    <w:rsid w:val="00E85760"/>
    <w:rsid w:val="00E8621C"/>
    <w:rsid w:val="00E90AB7"/>
    <w:rsid w:val="00E90DC1"/>
    <w:rsid w:val="00E91541"/>
    <w:rsid w:val="00E91F5A"/>
    <w:rsid w:val="00E92330"/>
    <w:rsid w:val="00E93F47"/>
    <w:rsid w:val="00E94E7C"/>
    <w:rsid w:val="00E95A6C"/>
    <w:rsid w:val="00E95F3D"/>
    <w:rsid w:val="00E96B20"/>
    <w:rsid w:val="00EA0F1E"/>
    <w:rsid w:val="00EA19C9"/>
    <w:rsid w:val="00EA2263"/>
    <w:rsid w:val="00EA2C57"/>
    <w:rsid w:val="00EA4803"/>
    <w:rsid w:val="00EA4C7A"/>
    <w:rsid w:val="00EA4D1C"/>
    <w:rsid w:val="00EA4D5F"/>
    <w:rsid w:val="00EA7D4F"/>
    <w:rsid w:val="00EB16F7"/>
    <w:rsid w:val="00EB1D14"/>
    <w:rsid w:val="00EB22C1"/>
    <w:rsid w:val="00EB4335"/>
    <w:rsid w:val="00EB588F"/>
    <w:rsid w:val="00EB5E8C"/>
    <w:rsid w:val="00EB5FBA"/>
    <w:rsid w:val="00EB6A24"/>
    <w:rsid w:val="00EB6D43"/>
    <w:rsid w:val="00EB7C77"/>
    <w:rsid w:val="00EC104E"/>
    <w:rsid w:val="00EC20DA"/>
    <w:rsid w:val="00EC2D3A"/>
    <w:rsid w:val="00EC504C"/>
    <w:rsid w:val="00EC57D2"/>
    <w:rsid w:val="00EC5BD5"/>
    <w:rsid w:val="00EC6BD0"/>
    <w:rsid w:val="00ED16C8"/>
    <w:rsid w:val="00ED1AC5"/>
    <w:rsid w:val="00ED2BE1"/>
    <w:rsid w:val="00ED2FDA"/>
    <w:rsid w:val="00ED311E"/>
    <w:rsid w:val="00ED330E"/>
    <w:rsid w:val="00ED36BA"/>
    <w:rsid w:val="00ED486E"/>
    <w:rsid w:val="00ED4CD0"/>
    <w:rsid w:val="00ED56D5"/>
    <w:rsid w:val="00ED6378"/>
    <w:rsid w:val="00ED7F90"/>
    <w:rsid w:val="00EE05DD"/>
    <w:rsid w:val="00EE391E"/>
    <w:rsid w:val="00EE5109"/>
    <w:rsid w:val="00EE5374"/>
    <w:rsid w:val="00EE66B9"/>
    <w:rsid w:val="00EF0FEE"/>
    <w:rsid w:val="00EF5421"/>
    <w:rsid w:val="00EF6214"/>
    <w:rsid w:val="00F03CAF"/>
    <w:rsid w:val="00F042BE"/>
    <w:rsid w:val="00F0462E"/>
    <w:rsid w:val="00F04A23"/>
    <w:rsid w:val="00F06CF9"/>
    <w:rsid w:val="00F10B60"/>
    <w:rsid w:val="00F11CCC"/>
    <w:rsid w:val="00F125DC"/>
    <w:rsid w:val="00F1354C"/>
    <w:rsid w:val="00F161EF"/>
    <w:rsid w:val="00F1737B"/>
    <w:rsid w:val="00F228F7"/>
    <w:rsid w:val="00F2335E"/>
    <w:rsid w:val="00F24373"/>
    <w:rsid w:val="00F25D91"/>
    <w:rsid w:val="00F279B5"/>
    <w:rsid w:val="00F300EB"/>
    <w:rsid w:val="00F31B9F"/>
    <w:rsid w:val="00F3387E"/>
    <w:rsid w:val="00F34655"/>
    <w:rsid w:val="00F36123"/>
    <w:rsid w:val="00F40510"/>
    <w:rsid w:val="00F40C6E"/>
    <w:rsid w:val="00F40ECD"/>
    <w:rsid w:val="00F418E5"/>
    <w:rsid w:val="00F42C9F"/>
    <w:rsid w:val="00F45A0B"/>
    <w:rsid w:val="00F45B2C"/>
    <w:rsid w:val="00F47088"/>
    <w:rsid w:val="00F51157"/>
    <w:rsid w:val="00F52705"/>
    <w:rsid w:val="00F5326C"/>
    <w:rsid w:val="00F532D4"/>
    <w:rsid w:val="00F56C07"/>
    <w:rsid w:val="00F56C31"/>
    <w:rsid w:val="00F617B0"/>
    <w:rsid w:val="00F67877"/>
    <w:rsid w:val="00F704C9"/>
    <w:rsid w:val="00F714BC"/>
    <w:rsid w:val="00F718AA"/>
    <w:rsid w:val="00F71E51"/>
    <w:rsid w:val="00F7371C"/>
    <w:rsid w:val="00F743D0"/>
    <w:rsid w:val="00F80E6A"/>
    <w:rsid w:val="00F81076"/>
    <w:rsid w:val="00F8108A"/>
    <w:rsid w:val="00F8175D"/>
    <w:rsid w:val="00F83CF3"/>
    <w:rsid w:val="00F85DE0"/>
    <w:rsid w:val="00F864D8"/>
    <w:rsid w:val="00F86756"/>
    <w:rsid w:val="00F90C95"/>
    <w:rsid w:val="00F91416"/>
    <w:rsid w:val="00F92092"/>
    <w:rsid w:val="00F959FB"/>
    <w:rsid w:val="00F95DC9"/>
    <w:rsid w:val="00F960EC"/>
    <w:rsid w:val="00F9620B"/>
    <w:rsid w:val="00F96F06"/>
    <w:rsid w:val="00FA16C6"/>
    <w:rsid w:val="00FA294D"/>
    <w:rsid w:val="00FA424A"/>
    <w:rsid w:val="00FA4565"/>
    <w:rsid w:val="00FA5EB6"/>
    <w:rsid w:val="00FA6B3B"/>
    <w:rsid w:val="00FB1999"/>
    <w:rsid w:val="00FB1D56"/>
    <w:rsid w:val="00FB3B32"/>
    <w:rsid w:val="00FB4E84"/>
    <w:rsid w:val="00FB5AA8"/>
    <w:rsid w:val="00FB6362"/>
    <w:rsid w:val="00FB71A7"/>
    <w:rsid w:val="00FC11CD"/>
    <w:rsid w:val="00FC1FCE"/>
    <w:rsid w:val="00FC206E"/>
    <w:rsid w:val="00FC2375"/>
    <w:rsid w:val="00FC3D91"/>
    <w:rsid w:val="00FD0382"/>
    <w:rsid w:val="00FD265C"/>
    <w:rsid w:val="00FD2724"/>
    <w:rsid w:val="00FD2A8E"/>
    <w:rsid w:val="00FD32D2"/>
    <w:rsid w:val="00FD3C47"/>
    <w:rsid w:val="00FD4335"/>
    <w:rsid w:val="00FD4D00"/>
    <w:rsid w:val="00FD551E"/>
    <w:rsid w:val="00FD66B8"/>
    <w:rsid w:val="00FD68C4"/>
    <w:rsid w:val="00FD68C8"/>
    <w:rsid w:val="00FD7009"/>
    <w:rsid w:val="00FD7059"/>
    <w:rsid w:val="00FE02D9"/>
    <w:rsid w:val="00FE0B6B"/>
    <w:rsid w:val="00FE3007"/>
    <w:rsid w:val="00FE3227"/>
    <w:rsid w:val="00FE36A7"/>
    <w:rsid w:val="00FE3E0D"/>
    <w:rsid w:val="00FE423F"/>
    <w:rsid w:val="00FE4A53"/>
    <w:rsid w:val="00FE4BD6"/>
    <w:rsid w:val="00FF01F9"/>
    <w:rsid w:val="00FF05EB"/>
    <w:rsid w:val="00FF1C53"/>
    <w:rsid w:val="00FF277C"/>
    <w:rsid w:val="00FF4E3D"/>
    <w:rsid w:val="00FF4EDA"/>
    <w:rsid w:val="00FF7677"/>
    <w:rsid w:val="012CD5A3"/>
    <w:rsid w:val="012EFF76"/>
    <w:rsid w:val="014DA941"/>
    <w:rsid w:val="014F6F52"/>
    <w:rsid w:val="0151A743"/>
    <w:rsid w:val="01C521F0"/>
    <w:rsid w:val="023A1AA3"/>
    <w:rsid w:val="0246F2A7"/>
    <w:rsid w:val="024C48F9"/>
    <w:rsid w:val="024FA293"/>
    <w:rsid w:val="02D391C6"/>
    <w:rsid w:val="02EDBBFC"/>
    <w:rsid w:val="030B326F"/>
    <w:rsid w:val="0326E8F5"/>
    <w:rsid w:val="032F6CB6"/>
    <w:rsid w:val="0351E3BE"/>
    <w:rsid w:val="0355E330"/>
    <w:rsid w:val="03818997"/>
    <w:rsid w:val="03980E4B"/>
    <w:rsid w:val="0399420D"/>
    <w:rsid w:val="03C1B649"/>
    <w:rsid w:val="03E386D0"/>
    <w:rsid w:val="04133CFA"/>
    <w:rsid w:val="04432CD5"/>
    <w:rsid w:val="04671818"/>
    <w:rsid w:val="047B8F1E"/>
    <w:rsid w:val="04A7A642"/>
    <w:rsid w:val="04CB3E6F"/>
    <w:rsid w:val="04D18DE1"/>
    <w:rsid w:val="04DB54D3"/>
    <w:rsid w:val="052A1282"/>
    <w:rsid w:val="054D2D8A"/>
    <w:rsid w:val="058A7303"/>
    <w:rsid w:val="058ABD1C"/>
    <w:rsid w:val="0602750A"/>
    <w:rsid w:val="06042884"/>
    <w:rsid w:val="0638396D"/>
    <w:rsid w:val="065DCE5D"/>
    <w:rsid w:val="066B7504"/>
    <w:rsid w:val="0685E94B"/>
    <w:rsid w:val="0686435A"/>
    <w:rsid w:val="06AB42E7"/>
    <w:rsid w:val="06C75CE2"/>
    <w:rsid w:val="06DDAAC0"/>
    <w:rsid w:val="06DE83C3"/>
    <w:rsid w:val="06EE84D8"/>
    <w:rsid w:val="07AA8D89"/>
    <w:rsid w:val="07B9F184"/>
    <w:rsid w:val="07F51666"/>
    <w:rsid w:val="080CBFEC"/>
    <w:rsid w:val="087C8ED6"/>
    <w:rsid w:val="089C5C9D"/>
    <w:rsid w:val="08B46802"/>
    <w:rsid w:val="08FED745"/>
    <w:rsid w:val="090EC067"/>
    <w:rsid w:val="091E3B82"/>
    <w:rsid w:val="0929E100"/>
    <w:rsid w:val="09435CC1"/>
    <w:rsid w:val="096CBDFB"/>
    <w:rsid w:val="0ABEDC22"/>
    <w:rsid w:val="0B1795FD"/>
    <w:rsid w:val="0B180735"/>
    <w:rsid w:val="0B28103F"/>
    <w:rsid w:val="0B393542"/>
    <w:rsid w:val="0B438010"/>
    <w:rsid w:val="0B495E64"/>
    <w:rsid w:val="0B4AEE83"/>
    <w:rsid w:val="0B4CA98A"/>
    <w:rsid w:val="0B7A3AFF"/>
    <w:rsid w:val="0BA0B3A7"/>
    <w:rsid w:val="0BE92521"/>
    <w:rsid w:val="0CDDA2AA"/>
    <w:rsid w:val="0D164367"/>
    <w:rsid w:val="0DD91073"/>
    <w:rsid w:val="0DF2EB6E"/>
    <w:rsid w:val="0E2B114B"/>
    <w:rsid w:val="0E33E746"/>
    <w:rsid w:val="0E4E43B6"/>
    <w:rsid w:val="0E7C764D"/>
    <w:rsid w:val="0E9ACCCB"/>
    <w:rsid w:val="0EAC3696"/>
    <w:rsid w:val="0EBCD86C"/>
    <w:rsid w:val="0ED0F4C8"/>
    <w:rsid w:val="0F14BCC7"/>
    <w:rsid w:val="0F252D55"/>
    <w:rsid w:val="0F647F67"/>
    <w:rsid w:val="0F66EF11"/>
    <w:rsid w:val="0F9D7A4E"/>
    <w:rsid w:val="0FA40E88"/>
    <w:rsid w:val="103360CE"/>
    <w:rsid w:val="10369D2C"/>
    <w:rsid w:val="1049DB0B"/>
    <w:rsid w:val="10A1A426"/>
    <w:rsid w:val="10B8A1C9"/>
    <w:rsid w:val="10B943DF"/>
    <w:rsid w:val="10C42EA6"/>
    <w:rsid w:val="10CCEF6A"/>
    <w:rsid w:val="10FF29E5"/>
    <w:rsid w:val="11013E9E"/>
    <w:rsid w:val="11060DDE"/>
    <w:rsid w:val="11A1CD49"/>
    <w:rsid w:val="11C6BCD2"/>
    <w:rsid w:val="11C9AE3C"/>
    <w:rsid w:val="11D34224"/>
    <w:rsid w:val="12072BEE"/>
    <w:rsid w:val="12395E4B"/>
    <w:rsid w:val="1251DC4C"/>
    <w:rsid w:val="12531D84"/>
    <w:rsid w:val="1258E18E"/>
    <w:rsid w:val="1260861D"/>
    <w:rsid w:val="12654822"/>
    <w:rsid w:val="127B2A4C"/>
    <w:rsid w:val="12833310"/>
    <w:rsid w:val="12C894DB"/>
    <w:rsid w:val="12E37059"/>
    <w:rsid w:val="12F35F8B"/>
    <w:rsid w:val="12FF491F"/>
    <w:rsid w:val="13169063"/>
    <w:rsid w:val="133699F0"/>
    <w:rsid w:val="136707B0"/>
    <w:rsid w:val="1394E258"/>
    <w:rsid w:val="1398297A"/>
    <w:rsid w:val="13A828F1"/>
    <w:rsid w:val="13AB2158"/>
    <w:rsid w:val="13B7E9F9"/>
    <w:rsid w:val="13BC46B6"/>
    <w:rsid w:val="140EDC14"/>
    <w:rsid w:val="1435EBFD"/>
    <w:rsid w:val="147189E4"/>
    <w:rsid w:val="148EC63C"/>
    <w:rsid w:val="14AC2AA8"/>
    <w:rsid w:val="14B796FC"/>
    <w:rsid w:val="14D87666"/>
    <w:rsid w:val="14D95B36"/>
    <w:rsid w:val="15043692"/>
    <w:rsid w:val="151E0437"/>
    <w:rsid w:val="15399D75"/>
    <w:rsid w:val="155B35C3"/>
    <w:rsid w:val="157ADBB8"/>
    <w:rsid w:val="157C58D0"/>
    <w:rsid w:val="15B21B5D"/>
    <w:rsid w:val="15FF5C26"/>
    <w:rsid w:val="165F6ED5"/>
    <w:rsid w:val="1670FD39"/>
    <w:rsid w:val="16729AB1"/>
    <w:rsid w:val="16B90905"/>
    <w:rsid w:val="16CBB257"/>
    <w:rsid w:val="16DA1113"/>
    <w:rsid w:val="16E9B5EC"/>
    <w:rsid w:val="17150552"/>
    <w:rsid w:val="17726F5B"/>
    <w:rsid w:val="17A2424F"/>
    <w:rsid w:val="17C1A12F"/>
    <w:rsid w:val="17C6E8D4"/>
    <w:rsid w:val="17CB10A9"/>
    <w:rsid w:val="17CBD09F"/>
    <w:rsid w:val="17DB77DF"/>
    <w:rsid w:val="18620B09"/>
    <w:rsid w:val="186B3F46"/>
    <w:rsid w:val="188226A2"/>
    <w:rsid w:val="18A21013"/>
    <w:rsid w:val="18CE8C7F"/>
    <w:rsid w:val="18DCF560"/>
    <w:rsid w:val="18F62D12"/>
    <w:rsid w:val="19536D0E"/>
    <w:rsid w:val="1989CF60"/>
    <w:rsid w:val="1990FA3E"/>
    <w:rsid w:val="199C6A10"/>
    <w:rsid w:val="19AB6884"/>
    <w:rsid w:val="19E60F65"/>
    <w:rsid w:val="19F1BCA9"/>
    <w:rsid w:val="1A106690"/>
    <w:rsid w:val="1A45683F"/>
    <w:rsid w:val="1A5627B2"/>
    <w:rsid w:val="1AC93FB3"/>
    <w:rsid w:val="1B82F1A0"/>
    <w:rsid w:val="1BBD6106"/>
    <w:rsid w:val="1BDEE0D8"/>
    <w:rsid w:val="1C11224A"/>
    <w:rsid w:val="1C2166D2"/>
    <w:rsid w:val="1C25D0EA"/>
    <w:rsid w:val="1CC8C99A"/>
    <w:rsid w:val="1CF41622"/>
    <w:rsid w:val="1D052D25"/>
    <w:rsid w:val="1D3A6062"/>
    <w:rsid w:val="1D71EB73"/>
    <w:rsid w:val="1D93BFAE"/>
    <w:rsid w:val="1DBBBCD8"/>
    <w:rsid w:val="1DF9928C"/>
    <w:rsid w:val="1E4AB963"/>
    <w:rsid w:val="1E5A49C8"/>
    <w:rsid w:val="1E65D41B"/>
    <w:rsid w:val="1E8BE248"/>
    <w:rsid w:val="1EB8DE1B"/>
    <w:rsid w:val="1EE1CA94"/>
    <w:rsid w:val="1EE4569A"/>
    <w:rsid w:val="1F5119A1"/>
    <w:rsid w:val="1FB4D288"/>
    <w:rsid w:val="1FBCC88C"/>
    <w:rsid w:val="1FD247D2"/>
    <w:rsid w:val="1FE4420F"/>
    <w:rsid w:val="1FF66192"/>
    <w:rsid w:val="203FDB37"/>
    <w:rsid w:val="20C88990"/>
    <w:rsid w:val="20CEDEEF"/>
    <w:rsid w:val="20E37B07"/>
    <w:rsid w:val="21400E20"/>
    <w:rsid w:val="2153C90C"/>
    <w:rsid w:val="2162FEC6"/>
    <w:rsid w:val="21BADB64"/>
    <w:rsid w:val="21CFE359"/>
    <w:rsid w:val="21D0D2E4"/>
    <w:rsid w:val="21D4021B"/>
    <w:rsid w:val="2208A141"/>
    <w:rsid w:val="2242C593"/>
    <w:rsid w:val="22717AF8"/>
    <w:rsid w:val="22B39BBC"/>
    <w:rsid w:val="22BFBC2B"/>
    <w:rsid w:val="22CD601A"/>
    <w:rsid w:val="23293898"/>
    <w:rsid w:val="2339DB53"/>
    <w:rsid w:val="236A2371"/>
    <w:rsid w:val="23794CB8"/>
    <w:rsid w:val="237D2383"/>
    <w:rsid w:val="2386C4DA"/>
    <w:rsid w:val="23CF2B28"/>
    <w:rsid w:val="23E37368"/>
    <w:rsid w:val="240211A9"/>
    <w:rsid w:val="24060159"/>
    <w:rsid w:val="247783C7"/>
    <w:rsid w:val="248CE04C"/>
    <w:rsid w:val="2495244B"/>
    <w:rsid w:val="249619B9"/>
    <w:rsid w:val="254793B0"/>
    <w:rsid w:val="25CD539A"/>
    <w:rsid w:val="25D3B31A"/>
    <w:rsid w:val="25D4FFE4"/>
    <w:rsid w:val="25D9DD46"/>
    <w:rsid w:val="25E61811"/>
    <w:rsid w:val="26112BDB"/>
    <w:rsid w:val="26690FCB"/>
    <w:rsid w:val="267B5FE4"/>
    <w:rsid w:val="26AACB93"/>
    <w:rsid w:val="26CBE135"/>
    <w:rsid w:val="26DC4C58"/>
    <w:rsid w:val="26F3D45A"/>
    <w:rsid w:val="270E818A"/>
    <w:rsid w:val="27143666"/>
    <w:rsid w:val="2728EA27"/>
    <w:rsid w:val="272EB051"/>
    <w:rsid w:val="274089BE"/>
    <w:rsid w:val="27744934"/>
    <w:rsid w:val="27929669"/>
    <w:rsid w:val="279CECF7"/>
    <w:rsid w:val="27A0F670"/>
    <w:rsid w:val="27BF6BD0"/>
    <w:rsid w:val="27F9BF98"/>
    <w:rsid w:val="28096245"/>
    <w:rsid w:val="2823327D"/>
    <w:rsid w:val="283A741C"/>
    <w:rsid w:val="283D2078"/>
    <w:rsid w:val="2840C23A"/>
    <w:rsid w:val="2891E6F4"/>
    <w:rsid w:val="289F4EE8"/>
    <w:rsid w:val="28C23BBF"/>
    <w:rsid w:val="290C2BBA"/>
    <w:rsid w:val="295C7412"/>
    <w:rsid w:val="2966E372"/>
    <w:rsid w:val="297D9F38"/>
    <w:rsid w:val="298B2455"/>
    <w:rsid w:val="29AC9DE4"/>
    <w:rsid w:val="29E71B5A"/>
    <w:rsid w:val="2A394920"/>
    <w:rsid w:val="2A68C2CB"/>
    <w:rsid w:val="2A8634ED"/>
    <w:rsid w:val="2A90BF62"/>
    <w:rsid w:val="2A9699D4"/>
    <w:rsid w:val="2AD21FFE"/>
    <w:rsid w:val="2AEB3D72"/>
    <w:rsid w:val="2B196F82"/>
    <w:rsid w:val="2B7A321F"/>
    <w:rsid w:val="2BB5FDB8"/>
    <w:rsid w:val="2BB6C2CC"/>
    <w:rsid w:val="2C3D3C70"/>
    <w:rsid w:val="2C48377F"/>
    <w:rsid w:val="2C62512B"/>
    <w:rsid w:val="2C6C7003"/>
    <w:rsid w:val="2C784752"/>
    <w:rsid w:val="2C7EE5F1"/>
    <w:rsid w:val="2CE3FE2F"/>
    <w:rsid w:val="2CEA239C"/>
    <w:rsid w:val="2D32673B"/>
    <w:rsid w:val="2D44235F"/>
    <w:rsid w:val="2D4D40F4"/>
    <w:rsid w:val="2D7CABA4"/>
    <w:rsid w:val="2DF4BE5C"/>
    <w:rsid w:val="2DF6745D"/>
    <w:rsid w:val="2E0AB6E4"/>
    <w:rsid w:val="2E22DE34"/>
    <w:rsid w:val="2E261FC1"/>
    <w:rsid w:val="2E51F3F3"/>
    <w:rsid w:val="2E7D1013"/>
    <w:rsid w:val="2E8A44F5"/>
    <w:rsid w:val="2ECE379C"/>
    <w:rsid w:val="2ED814B4"/>
    <w:rsid w:val="2F3B77C3"/>
    <w:rsid w:val="2F4F08EC"/>
    <w:rsid w:val="2F59A610"/>
    <w:rsid w:val="2F8C421C"/>
    <w:rsid w:val="2FA83C81"/>
    <w:rsid w:val="2FB6E50B"/>
    <w:rsid w:val="2FD13E1B"/>
    <w:rsid w:val="302F0A00"/>
    <w:rsid w:val="306DB643"/>
    <w:rsid w:val="3085447C"/>
    <w:rsid w:val="30901903"/>
    <w:rsid w:val="30E473F2"/>
    <w:rsid w:val="31059BFF"/>
    <w:rsid w:val="311C5492"/>
    <w:rsid w:val="3123433C"/>
    <w:rsid w:val="3146DD8C"/>
    <w:rsid w:val="314FBB0C"/>
    <w:rsid w:val="31B764F3"/>
    <w:rsid w:val="31FA9CEE"/>
    <w:rsid w:val="321CCFDB"/>
    <w:rsid w:val="322764BE"/>
    <w:rsid w:val="329773E8"/>
    <w:rsid w:val="32D50ED1"/>
    <w:rsid w:val="32EA3203"/>
    <w:rsid w:val="33256516"/>
    <w:rsid w:val="3327D96F"/>
    <w:rsid w:val="33396283"/>
    <w:rsid w:val="3342CE8B"/>
    <w:rsid w:val="336303CA"/>
    <w:rsid w:val="33833623"/>
    <w:rsid w:val="33887260"/>
    <w:rsid w:val="33F78E7B"/>
    <w:rsid w:val="347ADBE7"/>
    <w:rsid w:val="348606DD"/>
    <w:rsid w:val="349B058C"/>
    <w:rsid w:val="34AB0F37"/>
    <w:rsid w:val="34C13577"/>
    <w:rsid w:val="34C3EC6B"/>
    <w:rsid w:val="34CBE2AE"/>
    <w:rsid w:val="351D8D0E"/>
    <w:rsid w:val="352A452E"/>
    <w:rsid w:val="355567D9"/>
    <w:rsid w:val="35842A34"/>
    <w:rsid w:val="36650B61"/>
    <w:rsid w:val="36B0A1B7"/>
    <w:rsid w:val="36E05E76"/>
    <w:rsid w:val="36FEA3CB"/>
    <w:rsid w:val="37146342"/>
    <w:rsid w:val="3722EA9C"/>
    <w:rsid w:val="373247B6"/>
    <w:rsid w:val="37460A33"/>
    <w:rsid w:val="375D3CBE"/>
    <w:rsid w:val="37606A40"/>
    <w:rsid w:val="3760AED7"/>
    <w:rsid w:val="37F7BD92"/>
    <w:rsid w:val="3833C894"/>
    <w:rsid w:val="3844E730"/>
    <w:rsid w:val="38746F69"/>
    <w:rsid w:val="387A00B1"/>
    <w:rsid w:val="38AA8616"/>
    <w:rsid w:val="38BE9FE1"/>
    <w:rsid w:val="38C91BCF"/>
    <w:rsid w:val="38D9D606"/>
    <w:rsid w:val="391F3D2F"/>
    <w:rsid w:val="39BFF5F8"/>
    <w:rsid w:val="39C5B2FD"/>
    <w:rsid w:val="3A7F8657"/>
    <w:rsid w:val="3A8E8AC5"/>
    <w:rsid w:val="3AB00A7F"/>
    <w:rsid w:val="3ACCD70E"/>
    <w:rsid w:val="3AFFEC20"/>
    <w:rsid w:val="3B2DD5E7"/>
    <w:rsid w:val="3B327B7C"/>
    <w:rsid w:val="3B4A3C90"/>
    <w:rsid w:val="3B5D320A"/>
    <w:rsid w:val="3B62D5C4"/>
    <w:rsid w:val="3B7F8A4F"/>
    <w:rsid w:val="3B812C50"/>
    <w:rsid w:val="3BC393A1"/>
    <w:rsid w:val="3C07EEEA"/>
    <w:rsid w:val="3C0A2DE2"/>
    <w:rsid w:val="3C297975"/>
    <w:rsid w:val="3C2E72FB"/>
    <w:rsid w:val="3C2F01F6"/>
    <w:rsid w:val="3C2FAB95"/>
    <w:rsid w:val="3C566174"/>
    <w:rsid w:val="3C78443F"/>
    <w:rsid w:val="3C9BBC81"/>
    <w:rsid w:val="3CB255EA"/>
    <w:rsid w:val="3CB29B54"/>
    <w:rsid w:val="3D1FCF91"/>
    <w:rsid w:val="3D429AA8"/>
    <w:rsid w:val="3D54F5E7"/>
    <w:rsid w:val="3D59C122"/>
    <w:rsid w:val="3D5CD1DB"/>
    <w:rsid w:val="3DB9374D"/>
    <w:rsid w:val="3DF81FA7"/>
    <w:rsid w:val="3E378CE2"/>
    <w:rsid w:val="3E53ED8D"/>
    <w:rsid w:val="3E5B56BD"/>
    <w:rsid w:val="3E775290"/>
    <w:rsid w:val="3E96B519"/>
    <w:rsid w:val="3EB2603E"/>
    <w:rsid w:val="3F13D00F"/>
    <w:rsid w:val="3F6A4D23"/>
    <w:rsid w:val="3FFE9E1B"/>
    <w:rsid w:val="4019C3DF"/>
    <w:rsid w:val="401BBBB0"/>
    <w:rsid w:val="401E8A37"/>
    <w:rsid w:val="406C2B9E"/>
    <w:rsid w:val="4071AE0B"/>
    <w:rsid w:val="4091F599"/>
    <w:rsid w:val="40A0C12C"/>
    <w:rsid w:val="40D9E00F"/>
    <w:rsid w:val="4129D297"/>
    <w:rsid w:val="413133ED"/>
    <w:rsid w:val="41378976"/>
    <w:rsid w:val="4153AD08"/>
    <w:rsid w:val="416411F9"/>
    <w:rsid w:val="417EDC48"/>
    <w:rsid w:val="41A7BA26"/>
    <w:rsid w:val="41CA5821"/>
    <w:rsid w:val="41E12EE1"/>
    <w:rsid w:val="41F340B4"/>
    <w:rsid w:val="41FE99F6"/>
    <w:rsid w:val="4207FAEB"/>
    <w:rsid w:val="42573A4F"/>
    <w:rsid w:val="42698717"/>
    <w:rsid w:val="42796F66"/>
    <w:rsid w:val="427F24B5"/>
    <w:rsid w:val="429129D5"/>
    <w:rsid w:val="42916E73"/>
    <w:rsid w:val="42B0A735"/>
    <w:rsid w:val="42CD044E"/>
    <w:rsid w:val="42D33890"/>
    <w:rsid w:val="42DAFC4C"/>
    <w:rsid w:val="432A565A"/>
    <w:rsid w:val="4372BA10"/>
    <w:rsid w:val="437DF599"/>
    <w:rsid w:val="43D30C3B"/>
    <w:rsid w:val="43E54A02"/>
    <w:rsid w:val="441D502D"/>
    <w:rsid w:val="44580DC2"/>
    <w:rsid w:val="448FDFFF"/>
    <w:rsid w:val="44CC5183"/>
    <w:rsid w:val="44D2BFEF"/>
    <w:rsid w:val="451EE6A1"/>
    <w:rsid w:val="451F08C2"/>
    <w:rsid w:val="4555364C"/>
    <w:rsid w:val="455FDAC6"/>
    <w:rsid w:val="45A3F3FB"/>
    <w:rsid w:val="45A70478"/>
    <w:rsid w:val="45B8EEC7"/>
    <w:rsid w:val="45E8DCB6"/>
    <w:rsid w:val="45EA44D9"/>
    <w:rsid w:val="45F72D83"/>
    <w:rsid w:val="4615D96C"/>
    <w:rsid w:val="4652D878"/>
    <w:rsid w:val="466E9050"/>
    <w:rsid w:val="46AFEFD7"/>
    <w:rsid w:val="46F016D1"/>
    <w:rsid w:val="4727724E"/>
    <w:rsid w:val="474F79DA"/>
    <w:rsid w:val="4755C692"/>
    <w:rsid w:val="4758A4BD"/>
    <w:rsid w:val="47C49D66"/>
    <w:rsid w:val="480CA8D6"/>
    <w:rsid w:val="48256896"/>
    <w:rsid w:val="48379BFF"/>
    <w:rsid w:val="487AC756"/>
    <w:rsid w:val="4885AA9C"/>
    <w:rsid w:val="48B76868"/>
    <w:rsid w:val="48F90AB3"/>
    <w:rsid w:val="48FC759B"/>
    <w:rsid w:val="490FFBBE"/>
    <w:rsid w:val="495EBD2E"/>
    <w:rsid w:val="49A4EDB6"/>
    <w:rsid w:val="49F636ED"/>
    <w:rsid w:val="4A15C534"/>
    <w:rsid w:val="4A2F0EC1"/>
    <w:rsid w:val="4A5CEDF6"/>
    <w:rsid w:val="4A6B58EE"/>
    <w:rsid w:val="4A8561DC"/>
    <w:rsid w:val="4A9C3BBA"/>
    <w:rsid w:val="4B6698EC"/>
    <w:rsid w:val="4B76A59A"/>
    <w:rsid w:val="4B9BA741"/>
    <w:rsid w:val="4BC92495"/>
    <w:rsid w:val="4C06D242"/>
    <w:rsid w:val="4C11962A"/>
    <w:rsid w:val="4C1701CB"/>
    <w:rsid w:val="4C4BECB7"/>
    <w:rsid w:val="4CAF154A"/>
    <w:rsid w:val="4CB74979"/>
    <w:rsid w:val="4CB75118"/>
    <w:rsid w:val="4CF7E025"/>
    <w:rsid w:val="4D5B9C60"/>
    <w:rsid w:val="4D67C686"/>
    <w:rsid w:val="4DC579D2"/>
    <w:rsid w:val="4DCCD225"/>
    <w:rsid w:val="4E1B60ED"/>
    <w:rsid w:val="4E390FD7"/>
    <w:rsid w:val="4E4A1E2A"/>
    <w:rsid w:val="4E559E32"/>
    <w:rsid w:val="4E6027F2"/>
    <w:rsid w:val="4E7A2B4E"/>
    <w:rsid w:val="4E9FEEA2"/>
    <w:rsid w:val="4EA18D9E"/>
    <w:rsid w:val="4F0FE511"/>
    <w:rsid w:val="4F19541A"/>
    <w:rsid w:val="4F24A8B5"/>
    <w:rsid w:val="4F3FADC0"/>
    <w:rsid w:val="4F706A2B"/>
    <w:rsid w:val="4FB0CFAE"/>
    <w:rsid w:val="4FCA712F"/>
    <w:rsid w:val="4FCB880B"/>
    <w:rsid w:val="4FEB50BB"/>
    <w:rsid w:val="4FFED93D"/>
    <w:rsid w:val="504E6028"/>
    <w:rsid w:val="505305D1"/>
    <w:rsid w:val="509B1021"/>
    <w:rsid w:val="50B86C2B"/>
    <w:rsid w:val="50C4E298"/>
    <w:rsid w:val="50D2B905"/>
    <w:rsid w:val="50DB7E21"/>
    <w:rsid w:val="50ECF1E7"/>
    <w:rsid w:val="510253A5"/>
    <w:rsid w:val="51333E4A"/>
    <w:rsid w:val="5196B507"/>
    <w:rsid w:val="51CB9F14"/>
    <w:rsid w:val="51DB2591"/>
    <w:rsid w:val="51EA3089"/>
    <w:rsid w:val="521E5B50"/>
    <w:rsid w:val="52253571"/>
    <w:rsid w:val="5233685C"/>
    <w:rsid w:val="525E4125"/>
    <w:rsid w:val="5269A27D"/>
    <w:rsid w:val="52C37D46"/>
    <w:rsid w:val="52EA1B9A"/>
    <w:rsid w:val="53188516"/>
    <w:rsid w:val="5327CDE9"/>
    <w:rsid w:val="53591C21"/>
    <w:rsid w:val="538600EA"/>
    <w:rsid w:val="5386AA84"/>
    <w:rsid w:val="53947CF5"/>
    <w:rsid w:val="53B1D860"/>
    <w:rsid w:val="53C8EF65"/>
    <w:rsid w:val="53E5204B"/>
    <w:rsid w:val="53F54EEE"/>
    <w:rsid w:val="53FF152E"/>
    <w:rsid w:val="5403A2A3"/>
    <w:rsid w:val="54225772"/>
    <w:rsid w:val="543B5F65"/>
    <w:rsid w:val="548100F5"/>
    <w:rsid w:val="54824CF0"/>
    <w:rsid w:val="5485EBFB"/>
    <w:rsid w:val="54E528DB"/>
    <w:rsid w:val="551AFE37"/>
    <w:rsid w:val="551E5E96"/>
    <w:rsid w:val="552D2AD0"/>
    <w:rsid w:val="55625642"/>
    <w:rsid w:val="556642E4"/>
    <w:rsid w:val="55A0EF68"/>
    <w:rsid w:val="55AC811C"/>
    <w:rsid w:val="55DF1437"/>
    <w:rsid w:val="5646818C"/>
    <w:rsid w:val="56523907"/>
    <w:rsid w:val="569EF8CD"/>
    <w:rsid w:val="57134283"/>
    <w:rsid w:val="5755C58E"/>
    <w:rsid w:val="57615A9C"/>
    <w:rsid w:val="577685E9"/>
    <w:rsid w:val="577803C5"/>
    <w:rsid w:val="57AA0580"/>
    <w:rsid w:val="57B2215E"/>
    <w:rsid w:val="57CC2B82"/>
    <w:rsid w:val="58287201"/>
    <w:rsid w:val="58339E92"/>
    <w:rsid w:val="5843CA2D"/>
    <w:rsid w:val="58AEB467"/>
    <w:rsid w:val="58D782D6"/>
    <w:rsid w:val="58DE8E66"/>
    <w:rsid w:val="5901D7DF"/>
    <w:rsid w:val="59603D51"/>
    <w:rsid w:val="596AC970"/>
    <w:rsid w:val="596B8B7E"/>
    <w:rsid w:val="59B11AD8"/>
    <w:rsid w:val="59C68F03"/>
    <w:rsid w:val="59DB7C9D"/>
    <w:rsid w:val="5A0F5F52"/>
    <w:rsid w:val="5A0FA6BD"/>
    <w:rsid w:val="5A2B509D"/>
    <w:rsid w:val="5A5D49E9"/>
    <w:rsid w:val="5AA1CAAD"/>
    <w:rsid w:val="5AAB78A4"/>
    <w:rsid w:val="5ABA985A"/>
    <w:rsid w:val="5AD64F7A"/>
    <w:rsid w:val="5AE4BBF6"/>
    <w:rsid w:val="5AEF8646"/>
    <w:rsid w:val="5AF4DE08"/>
    <w:rsid w:val="5AF60D1B"/>
    <w:rsid w:val="5B186C25"/>
    <w:rsid w:val="5B27626D"/>
    <w:rsid w:val="5B328E2C"/>
    <w:rsid w:val="5B712E8C"/>
    <w:rsid w:val="5B73CBFA"/>
    <w:rsid w:val="5B76235A"/>
    <w:rsid w:val="5B8B0B73"/>
    <w:rsid w:val="5B8B8F6F"/>
    <w:rsid w:val="5BD60248"/>
    <w:rsid w:val="5BE2C23E"/>
    <w:rsid w:val="5C5F16F7"/>
    <w:rsid w:val="5C61F8C7"/>
    <w:rsid w:val="5C88B690"/>
    <w:rsid w:val="5CC555E4"/>
    <w:rsid w:val="5CE6F43F"/>
    <w:rsid w:val="5D018B01"/>
    <w:rsid w:val="5D6220D1"/>
    <w:rsid w:val="5D6EA76A"/>
    <w:rsid w:val="5DC10B00"/>
    <w:rsid w:val="5DC1C735"/>
    <w:rsid w:val="5DDD87BE"/>
    <w:rsid w:val="5E1CB301"/>
    <w:rsid w:val="5E3AF5FA"/>
    <w:rsid w:val="5E49B22E"/>
    <w:rsid w:val="5E7BC8A1"/>
    <w:rsid w:val="5EA60734"/>
    <w:rsid w:val="5F190182"/>
    <w:rsid w:val="5F1CAAF1"/>
    <w:rsid w:val="5F37A3B2"/>
    <w:rsid w:val="5F511AF4"/>
    <w:rsid w:val="5F700FE8"/>
    <w:rsid w:val="5F7EE9C7"/>
    <w:rsid w:val="5FC14B8A"/>
    <w:rsid w:val="5FD5429E"/>
    <w:rsid w:val="5FE5DB4F"/>
    <w:rsid w:val="60011B70"/>
    <w:rsid w:val="600561FC"/>
    <w:rsid w:val="606FFBA2"/>
    <w:rsid w:val="60AECDD1"/>
    <w:rsid w:val="60B8C28A"/>
    <w:rsid w:val="60BF932E"/>
    <w:rsid w:val="6170C5A6"/>
    <w:rsid w:val="617112FF"/>
    <w:rsid w:val="6181ABB0"/>
    <w:rsid w:val="61973418"/>
    <w:rsid w:val="61C57F96"/>
    <w:rsid w:val="61DF387C"/>
    <w:rsid w:val="623AD580"/>
    <w:rsid w:val="626A4BA3"/>
    <w:rsid w:val="629A38B2"/>
    <w:rsid w:val="62A89C9F"/>
    <w:rsid w:val="62BF2107"/>
    <w:rsid w:val="62C2D086"/>
    <w:rsid w:val="62C9E4AF"/>
    <w:rsid w:val="62EEF5A6"/>
    <w:rsid w:val="6304C7B6"/>
    <w:rsid w:val="6322506B"/>
    <w:rsid w:val="63567116"/>
    <w:rsid w:val="63754626"/>
    <w:rsid w:val="63779B7A"/>
    <w:rsid w:val="63E64CFD"/>
    <w:rsid w:val="642162AF"/>
    <w:rsid w:val="64250F7D"/>
    <w:rsid w:val="643C58B3"/>
    <w:rsid w:val="6446C6FD"/>
    <w:rsid w:val="644C3C62"/>
    <w:rsid w:val="644D01EB"/>
    <w:rsid w:val="645DE969"/>
    <w:rsid w:val="64A05E40"/>
    <w:rsid w:val="64FF7882"/>
    <w:rsid w:val="6564867A"/>
    <w:rsid w:val="657C427E"/>
    <w:rsid w:val="657F797E"/>
    <w:rsid w:val="6582551F"/>
    <w:rsid w:val="6586A4E7"/>
    <w:rsid w:val="65AE7F7F"/>
    <w:rsid w:val="6614B7E1"/>
    <w:rsid w:val="661BBADA"/>
    <w:rsid w:val="663C2EA1"/>
    <w:rsid w:val="66C72E66"/>
    <w:rsid w:val="66CFACC1"/>
    <w:rsid w:val="66DAF5E6"/>
    <w:rsid w:val="6723E420"/>
    <w:rsid w:val="675DE196"/>
    <w:rsid w:val="67823BC2"/>
    <w:rsid w:val="67D60CFF"/>
    <w:rsid w:val="6801B4BD"/>
    <w:rsid w:val="685E2C4C"/>
    <w:rsid w:val="68A7E3CB"/>
    <w:rsid w:val="690CA3B0"/>
    <w:rsid w:val="69113B6D"/>
    <w:rsid w:val="69BE4109"/>
    <w:rsid w:val="69E0327D"/>
    <w:rsid w:val="69EF6F6D"/>
    <w:rsid w:val="69F89C10"/>
    <w:rsid w:val="6A14D13E"/>
    <w:rsid w:val="6A5AF52C"/>
    <w:rsid w:val="6A82E951"/>
    <w:rsid w:val="6A8EF977"/>
    <w:rsid w:val="6AE5EE89"/>
    <w:rsid w:val="6AE87A08"/>
    <w:rsid w:val="6B0F9FC4"/>
    <w:rsid w:val="6B141715"/>
    <w:rsid w:val="6B1F4704"/>
    <w:rsid w:val="6B44E2ED"/>
    <w:rsid w:val="6B4EFF70"/>
    <w:rsid w:val="6B61E56B"/>
    <w:rsid w:val="6B651EEB"/>
    <w:rsid w:val="6B6B09EF"/>
    <w:rsid w:val="6B7A19B7"/>
    <w:rsid w:val="6B9BAEDC"/>
    <w:rsid w:val="6BA9D252"/>
    <w:rsid w:val="6BABE320"/>
    <w:rsid w:val="6BCB5D93"/>
    <w:rsid w:val="6C22360C"/>
    <w:rsid w:val="6C4AE202"/>
    <w:rsid w:val="6C4F5A32"/>
    <w:rsid w:val="6C67D59F"/>
    <w:rsid w:val="6CA8F2AA"/>
    <w:rsid w:val="6CCF3436"/>
    <w:rsid w:val="6CF5E1CB"/>
    <w:rsid w:val="6D4E0642"/>
    <w:rsid w:val="6D5D75BF"/>
    <w:rsid w:val="6D6D3628"/>
    <w:rsid w:val="6DAB8853"/>
    <w:rsid w:val="6DBBEA2C"/>
    <w:rsid w:val="6E224A47"/>
    <w:rsid w:val="6E295BDE"/>
    <w:rsid w:val="6E38B40D"/>
    <w:rsid w:val="6E52FF52"/>
    <w:rsid w:val="6E7C83AF"/>
    <w:rsid w:val="6E97B2D2"/>
    <w:rsid w:val="6EF9F080"/>
    <w:rsid w:val="6F2C2B66"/>
    <w:rsid w:val="6F441EF4"/>
    <w:rsid w:val="6F60F667"/>
    <w:rsid w:val="6F725CA6"/>
    <w:rsid w:val="6F8569D3"/>
    <w:rsid w:val="6F9B2962"/>
    <w:rsid w:val="6FABBE52"/>
    <w:rsid w:val="6FC07E53"/>
    <w:rsid w:val="6FD4846E"/>
    <w:rsid w:val="6FD4EE30"/>
    <w:rsid w:val="6FF751E9"/>
    <w:rsid w:val="703C76CB"/>
    <w:rsid w:val="7079A7CB"/>
    <w:rsid w:val="70A2B31B"/>
    <w:rsid w:val="70C16EC1"/>
    <w:rsid w:val="70E68D55"/>
    <w:rsid w:val="716151EF"/>
    <w:rsid w:val="719D7D33"/>
    <w:rsid w:val="71B979FE"/>
    <w:rsid w:val="71FF4E09"/>
    <w:rsid w:val="72192D27"/>
    <w:rsid w:val="7227E313"/>
    <w:rsid w:val="726D3646"/>
    <w:rsid w:val="72E0F5C3"/>
    <w:rsid w:val="737F465D"/>
    <w:rsid w:val="73827C32"/>
    <w:rsid w:val="73E19F34"/>
    <w:rsid w:val="73F2B003"/>
    <w:rsid w:val="74202BC4"/>
    <w:rsid w:val="745D7D7E"/>
    <w:rsid w:val="74A2B00A"/>
    <w:rsid w:val="751B31A8"/>
    <w:rsid w:val="75F7B369"/>
    <w:rsid w:val="760A765C"/>
    <w:rsid w:val="761BE777"/>
    <w:rsid w:val="7666C9E6"/>
    <w:rsid w:val="76680E7B"/>
    <w:rsid w:val="769CBC1A"/>
    <w:rsid w:val="76D1E6C6"/>
    <w:rsid w:val="76E56861"/>
    <w:rsid w:val="76F47C5F"/>
    <w:rsid w:val="770C37DD"/>
    <w:rsid w:val="77272D97"/>
    <w:rsid w:val="77354282"/>
    <w:rsid w:val="77404EBD"/>
    <w:rsid w:val="77532AFA"/>
    <w:rsid w:val="77AF4A84"/>
    <w:rsid w:val="77F15968"/>
    <w:rsid w:val="78152BAE"/>
    <w:rsid w:val="7866360F"/>
    <w:rsid w:val="7893C6CF"/>
    <w:rsid w:val="78D4946A"/>
    <w:rsid w:val="78DDF8EB"/>
    <w:rsid w:val="79136568"/>
    <w:rsid w:val="791660B7"/>
    <w:rsid w:val="7949627C"/>
    <w:rsid w:val="79642B3B"/>
    <w:rsid w:val="796E4D55"/>
    <w:rsid w:val="798A1A55"/>
    <w:rsid w:val="798EC573"/>
    <w:rsid w:val="7A020236"/>
    <w:rsid w:val="7A6A89B3"/>
    <w:rsid w:val="7A7F0287"/>
    <w:rsid w:val="7AB12D22"/>
    <w:rsid w:val="7AF1479E"/>
    <w:rsid w:val="7B3FFCEA"/>
    <w:rsid w:val="7B876B2C"/>
    <w:rsid w:val="7BB56972"/>
    <w:rsid w:val="7BE59054"/>
    <w:rsid w:val="7C099552"/>
    <w:rsid w:val="7C167B97"/>
    <w:rsid w:val="7C9B9914"/>
    <w:rsid w:val="7CB310CA"/>
    <w:rsid w:val="7CE85335"/>
    <w:rsid w:val="7CF9E6ED"/>
    <w:rsid w:val="7CFEB946"/>
    <w:rsid w:val="7D628EAF"/>
    <w:rsid w:val="7D736DFC"/>
    <w:rsid w:val="7D745718"/>
    <w:rsid w:val="7D83FED8"/>
    <w:rsid w:val="7E0BF474"/>
    <w:rsid w:val="7E13C1B0"/>
    <w:rsid w:val="7E18523A"/>
    <w:rsid w:val="7E1CD39F"/>
    <w:rsid w:val="7E7288E8"/>
    <w:rsid w:val="7E8453DE"/>
    <w:rsid w:val="7F0E175F"/>
    <w:rsid w:val="7F18FDEF"/>
    <w:rsid w:val="7F19BD9F"/>
    <w:rsid w:val="7F209286"/>
    <w:rsid w:val="7F28AFC7"/>
    <w:rsid w:val="7F9616D8"/>
    <w:rsid w:val="7F9CA952"/>
    <w:rsid w:val="7FADD53F"/>
    <w:rsid w:val="7FC0F3F9"/>
    <w:rsid w:val="7FD334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D099B"/>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A453DD"/>
    <w:pPr>
      <w:spacing w:before="120" w:after="720"/>
      <w:jc w:val="center"/>
      <w:outlineLvl w:val="0"/>
    </w:pPr>
    <w:rPr>
      <w:rFonts w:eastAsia="PMingLiU" w:cs="Arial"/>
      <w:b/>
      <w:spacing w:val="10"/>
      <w:kern w:val="28"/>
      <w:sz w:val="32"/>
      <w:szCs w:val="32"/>
    </w:rPr>
  </w:style>
  <w:style w:type="paragraph" w:styleId="Heading2">
    <w:name w:val="heading 2"/>
    <w:basedOn w:val="Normal"/>
    <w:next w:val="Normal"/>
    <w:link w:val="Heading2Char"/>
    <w:uiPriority w:val="9"/>
    <w:unhideWhenUsed/>
    <w:qFormat/>
    <w:rsid w:val="00C222C3"/>
    <w:pPr>
      <w:keepNext/>
      <w:keepLines/>
      <w:spacing w:before="480" w:after="240"/>
      <w:outlineLvl w:val="1"/>
    </w:pPr>
    <w:rPr>
      <w:rFonts w:eastAsia="Arial" w:cstheme="majorBidi"/>
      <w:b/>
      <w:sz w:val="32"/>
      <w:szCs w:val="32"/>
      <w:lang w:val="en"/>
    </w:rPr>
  </w:style>
  <w:style w:type="paragraph" w:styleId="Heading3">
    <w:name w:val="heading 3"/>
    <w:basedOn w:val="Normal"/>
    <w:next w:val="Normal"/>
    <w:link w:val="Heading3Char"/>
    <w:uiPriority w:val="9"/>
    <w:unhideWhenUsed/>
    <w:qFormat/>
    <w:rsid w:val="00C222C3"/>
    <w:pPr>
      <w:keepNext/>
      <w:keepLines/>
      <w:spacing w:before="480" w:after="24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D52D3C"/>
    <w:pPr>
      <w:keepNext/>
      <w:keepLines/>
      <w:spacing w:before="480" w:after="2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3DD"/>
    <w:rPr>
      <w:rFonts w:ascii="Arial" w:eastAsia="PMingLiU" w:hAnsi="Arial" w:cs="Arial"/>
      <w:b/>
      <w:spacing w:val="10"/>
      <w:kern w:val="28"/>
      <w:sz w:val="32"/>
      <w:szCs w:val="32"/>
    </w:rPr>
  </w:style>
  <w:style w:type="character" w:customStyle="1" w:styleId="Heading2Char">
    <w:name w:val="Heading 2 Char"/>
    <w:basedOn w:val="DefaultParagraphFont"/>
    <w:link w:val="Heading2"/>
    <w:uiPriority w:val="9"/>
    <w:rsid w:val="00C222C3"/>
    <w:rPr>
      <w:rFonts w:ascii="Arial" w:eastAsia="Arial" w:hAnsi="Arial" w:cstheme="majorBidi"/>
      <w:b/>
      <w:sz w:val="32"/>
      <w:szCs w:val="32"/>
      <w:lang w:val="en"/>
    </w:rPr>
  </w:style>
  <w:style w:type="character" w:customStyle="1" w:styleId="Heading3Char">
    <w:name w:val="Heading 3 Char"/>
    <w:basedOn w:val="DefaultParagraphFont"/>
    <w:link w:val="Heading3"/>
    <w:uiPriority w:val="9"/>
    <w:rsid w:val="00C222C3"/>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D52D3C"/>
    <w:rPr>
      <w:rFonts w:ascii="Arial" w:eastAsiaTheme="majorEastAsia" w:hAnsi="Arial" w:cstheme="majorBidi"/>
      <w:b/>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
    <w:basedOn w:val="Normal"/>
    <w:link w:val="ListParagraphChar"/>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aliases w:val="Indented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366D77"/>
    <w:pPr>
      <w:tabs>
        <w:tab w:val="right" w:leader="dot" w:pos="9350"/>
      </w:tabs>
      <w:spacing w:after="100"/>
      <w:ind w:left="45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cde.ca.gov/ci/pl/ewig.as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2.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PLSMO@cde.ca.gov" TargetMode="External"/><Relationship Id="rId29" Type="http://schemas.openxmlformats.org/officeDocument/2006/relationships/hyperlink" Target="https://mcap.gocab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alifornianstogether.org/el-rise/" TargetMode="External"/><Relationship Id="rId32" Type="http://schemas.openxmlformats.org/officeDocument/2006/relationships/hyperlink" Target="https://www.cde.ca.gov/fg/fo/r12/csewig21rfa.asp"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cde.ca.gov/fg/fo/r28/elroadmap19rfa.asp" TargetMode="External"/><Relationship Id="rId28" Type="http://schemas.openxmlformats.org/officeDocument/2006/relationships/footer" Target="footer5.xm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ccil.cast.org/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PLSMO@cde.ca.gov" TargetMode="External"/><Relationship Id="rId27" Type="http://schemas.openxmlformats.org/officeDocument/2006/relationships/header" Target="header6.xml"/><Relationship Id="rId30" Type="http://schemas.openxmlformats.org/officeDocument/2006/relationships/hyperlink" Target="https://www.learningdesigned.org/" TargetMode="External"/><Relationship Id="rId35"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4EC70F7-76C0-4B85-A202-0756C1799F5D}">
    <t:Anchor>
      <t:Comment id="851556874"/>
    </t:Anchor>
    <t:History>
      <t:Event id="{C07CAC87-DBBC-4A59-B48B-F16C9AD10F59}" time="2022-03-22T17:50:39.204Z">
        <t:Attribution userId="S::snevillemorgan@cde.ca.gov::fcd8e9e3-52df-4621-8ec0-319cc0a3db43" userProvider="AD" userName="Sarah Neville-Morgan"/>
        <t:Anchor>
          <t:Comment id="851556874"/>
        </t:Anchor>
        <t:Create/>
      </t:Event>
      <t:Event id="{ABA2D338-3C2B-44DD-AFC6-2B81F0F5E8A1}" time="2022-03-22T17:50:39.204Z">
        <t:Attribution userId="S::snevillemorgan@cde.ca.gov::fcd8e9e3-52df-4621-8ec0-319cc0a3db43" userProvider="AD" userName="Sarah Neville-Morgan"/>
        <t:Anchor>
          <t:Comment id="851556874"/>
        </t:Anchor>
        <t:Assign userId="S::TMaldonado@cde.ca.gov::4dfb8553-3286-446c-b736-4a4b97a68c7e" userProvider="AD" userName="Teresa Maldonado"/>
      </t:Event>
      <t:Event id="{9110A847-DE4D-4135-9930-B71CCCABE059}" time="2022-03-22T17:50:39.204Z">
        <t:Attribution userId="S::snevillemorgan@cde.ca.gov::fcd8e9e3-52df-4621-8ec0-319cc0a3db43" userProvider="AD" userName="Sarah Neville-Morgan"/>
        <t:Anchor>
          <t:Comment id="851556874"/>
        </t:Anchor>
        <t:SetTitle title="@Teresa Maldonado and @Susan Ly-Raposa - MSD (and SED is in here too) EWIG report approv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Susan Ly-Raposa</DisplayName>
        <AccountId>25</AccountId>
        <AccountType/>
      </UserInfo>
    </SharedWithUsers>
    <Opened_x0020_By xmlns="f89dec18-d0c2-45d2-8a15-31051f2519f8">
      <UserInfo>
        <DisplayName/>
        <AccountId xsi:nil="true"/>
        <AccountType/>
      </UserInfo>
    </Opened_x0020_By>
    <FileLocation xmlns="f89dec18-d0c2-45d2-8a15-31051f2519f8" xsi:nil="true"/>
    <Link xmlns="f89dec18-d0c2-45d2-8a15-31051f2519f8">
      <Url xsi:nil="true"/>
      <Description xsi:nil="true"/>
    </Link>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5" ma:contentTypeDescription="Create a new document." ma:contentTypeScope="" ma:versionID="f5ad9fd3959349a0040a8ec1b5157b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945b4d3e52ad957c3f4b20c16f1b73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element ref="ns2:Opened_x0020_By"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Opened_x0020_By" ma:index="28" nillable="true" ma:displayName="Opened By" ma:description="Opened By" ma:list="UserInfo" ma:SharePointGroup="0" ma:internalName="Open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9" nillable="true" ma:displayName="Length (seconds)"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fb0b45a5-3d01-4f28-b027-348009761675}"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616CC-9B36-4E8A-A7B5-A01FC502FF01}">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2.xml><?xml version="1.0" encoding="utf-8"?>
<ds:datastoreItem xmlns:ds="http://schemas.openxmlformats.org/officeDocument/2006/customXml" ds:itemID="{4FCADDFC-B9B7-4E95-84B3-D651DF88576C}">
  <ds:schemaRefs>
    <ds:schemaRef ds:uri="http://schemas.microsoft.com/sharepoint/v3/contenttype/forms"/>
  </ds:schemaRefs>
</ds:datastoreItem>
</file>

<file path=customXml/itemProps3.xml><?xml version="1.0" encoding="utf-8"?>
<ds:datastoreItem xmlns:ds="http://schemas.openxmlformats.org/officeDocument/2006/customXml" ds:itemID="{9DD9B791-3819-42C7-977A-7F00D30B3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5030F-EA2C-4EDA-88D3-18C721559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32</Pages>
  <Words>8645</Words>
  <Characters>4928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2021 Report - Professional Learners (CA Dept of Education)</vt:lpstr>
    </vt:vector>
  </TitlesOfParts>
  <Company/>
  <LinksUpToDate>false</LinksUpToDate>
  <CharactersWithSpaces>5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Report - Professional Learners (CA Dept of Education)</dc:title>
  <dc:subject>2021 Report to the Legislature, and the Legislative Analyst's Office: Educator Workforce Investment Grant (EWIG) Program Legislative Report.</dc:subject>
  <dc:creator/>
  <cp:keywords/>
  <dc:description/>
  <cp:lastModifiedBy>Christopher Slaven</cp:lastModifiedBy>
  <cp:revision>4</cp:revision>
  <cp:lastPrinted>2020-03-13T16:28:00Z</cp:lastPrinted>
  <dcterms:created xsi:type="dcterms:W3CDTF">2022-08-19T22:59:00Z</dcterms:created>
  <dcterms:modified xsi:type="dcterms:W3CDTF">2024-06-06T2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